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2033A2" w14:textId="1356500C" w:rsidR="00EF3D25" w:rsidRPr="005A5E84" w:rsidRDefault="00FB0698" w:rsidP="002E064B">
      <w:pPr>
        <w:tabs>
          <w:tab w:val="left" w:pos="12900"/>
        </w:tabs>
        <w:spacing w:before="0" w:after="0"/>
        <w:contextualSpacing/>
        <w:sectPr w:rsidR="00EF3D25" w:rsidRPr="005A5E84" w:rsidSect="00F631D6">
          <w:headerReference w:type="default" r:id="rId11"/>
          <w:footerReference w:type="default" r:id="rId12"/>
          <w:headerReference w:type="first" r:id="rId13"/>
          <w:pgSz w:w="16838" w:h="11906" w:orient="landscape" w:code="9"/>
          <w:pgMar w:top="0" w:right="0" w:bottom="0" w:left="0" w:header="0" w:footer="284" w:gutter="0"/>
          <w:cols w:space="708"/>
          <w:titlePg/>
          <w:docGrid w:linePitch="360"/>
        </w:sectPr>
      </w:pPr>
      <w:r w:rsidRPr="005A5E84">
        <w:rPr>
          <w:i w:val="0"/>
          <w:noProof/>
          <w:color w:val="000000" w:themeColor="accent4"/>
          <w:szCs w:val="24"/>
          <w:lang w:val="en-GB" w:eastAsia="en-GB"/>
        </w:rPr>
        <w:drawing>
          <wp:anchor distT="0" distB="0" distL="114300" distR="114300" simplePos="0" relativeHeight="251658240" behindDoc="1" locked="0" layoutInCell="1" allowOverlap="1" wp14:anchorId="41431B87" wp14:editId="4FFBB3A5">
            <wp:simplePos x="0" y="0"/>
            <wp:positionH relativeFrom="column">
              <wp:posOffset>9525</wp:posOffset>
            </wp:positionH>
            <wp:positionV relativeFrom="page">
              <wp:posOffset>-9525</wp:posOffset>
            </wp:positionV>
            <wp:extent cx="10667434" cy="7559673"/>
            <wp:effectExtent l="0" t="0" r="635"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10667434" cy="7559673"/>
                    </a:xfrm>
                    <a:prstGeom prst="rect">
                      <a:avLst/>
                    </a:prstGeom>
                  </pic:spPr>
                </pic:pic>
              </a:graphicData>
            </a:graphic>
            <wp14:sizeRelH relativeFrom="margin">
              <wp14:pctWidth>0</wp14:pctWidth>
            </wp14:sizeRelH>
          </wp:anchor>
        </w:drawing>
      </w:r>
    </w:p>
    <w:p w14:paraId="431A3163" w14:textId="1CAF357C" w:rsidR="00AF5767" w:rsidRPr="005A5E84" w:rsidRDefault="00AF5767" w:rsidP="002E064B">
      <w:pPr>
        <w:spacing w:before="0" w:after="0"/>
        <w:contextualSpacing/>
        <w:rPr>
          <w:i w:val="0"/>
          <w:color w:val="000000" w:themeColor="accent4"/>
        </w:rPr>
      </w:pPr>
    </w:p>
    <w:p w14:paraId="6497AFFF" w14:textId="3534EFA0" w:rsidR="00AF5767" w:rsidRPr="005A5E84" w:rsidRDefault="00AF5767" w:rsidP="042F3AB0">
      <w:pPr>
        <w:tabs>
          <w:tab w:val="left" w:pos="12900"/>
        </w:tabs>
        <w:spacing w:before="0" w:after="0"/>
        <w:contextualSpacing/>
        <w:rPr>
          <w:i w:val="0"/>
          <w:color w:val="000000" w:themeColor="accent4"/>
        </w:rPr>
        <w:sectPr w:rsidR="00AF5767" w:rsidRPr="005A5E84" w:rsidSect="00F631D6">
          <w:type w:val="continuous"/>
          <w:pgSz w:w="16838" w:h="11906" w:orient="landscape" w:code="9"/>
          <w:pgMar w:top="0" w:right="0" w:bottom="0" w:left="0" w:header="0" w:footer="284" w:gutter="0"/>
          <w:cols w:space="708"/>
          <w:formProt w:val="0"/>
          <w:titlePg/>
          <w:docGrid w:linePitch="360"/>
        </w:sectPr>
      </w:pPr>
    </w:p>
    <w:p w14:paraId="7D2BDEC6" w14:textId="77777777" w:rsidR="00C40928" w:rsidRDefault="00C40928" w:rsidP="00C40928">
      <w:pPr>
        <w:spacing w:before="0" w:after="120" w:line="240" w:lineRule="auto"/>
        <w:jc w:val="both"/>
        <w:textAlignment w:val="baseline"/>
        <w:rPr>
          <w:rFonts w:eastAsia="Times New Roman"/>
          <w:b/>
          <w:bCs/>
          <w:i w:val="0"/>
          <w:color w:val="000000"/>
          <w:sz w:val="20"/>
          <w:szCs w:val="20"/>
          <w:lang w:val="en-IN"/>
        </w:rPr>
      </w:pPr>
      <w:bookmarkStart w:id="0" w:name="_Toc90386029"/>
    </w:p>
    <w:p w14:paraId="187AD63E" w14:textId="77777777" w:rsidR="00C40928" w:rsidRDefault="00C40928" w:rsidP="00C40928">
      <w:pPr>
        <w:spacing w:before="0" w:after="120" w:line="240" w:lineRule="auto"/>
        <w:jc w:val="both"/>
        <w:textAlignment w:val="baseline"/>
        <w:rPr>
          <w:rFonts w:eastAsia="Times New Roman"/>
          <w:b/>
          <w:bCs/>
          <w:i w:val="0"/>
          <w:color w:val="000000"/>
          <w:sz w:val="20"/>
          <w:szCs w:val="20"/>
          <w:lang w:val="en-IN"/>
        </w:rPr>
      </w:pPr>
    </w:p>
    <w:p w14:paraId="4B391AA0" w14:textId="77777777" w:rsidR="00C40928" w:rsidRDefault="00C40928" w:rsidP="00C40928">
      <w:pPr>
        <w:spacing w:before="0" w:after="120" w:line="240" w:lineRule="auto"/>
        <w:jc w:val="both"/>
        <w:textAlignment w:val="baseline"/>
        <w:rPr>
          <w:rFonts w:eastAsia="Times New Roman"/>
          <w:b/>
          <w:bCs/>
          <w:i w:val="0"/>
          <w:color w:val="000000"/>
          <w:sz w:val="20"/>
          <w:szCs w:val="20"/>
          <w:lang w:val="en-IN"/>
        </w:rPr>
      </w:pPr>
    </w:p>
    <w:p w14:paraId="0C36CE8E" w14:textId="77777777" w:rsidR="00C40928" w:rsidRDefault="00C40928" w:rsidP="00C40928">
      <w:pPr>
        <w:spacing w:before="0" w:after="120" w:line="240" w:lineRule="auto"/>
        <w:jc w:val="both"/>
        <w:textAlignment w:val="baseline"/>
        <w:rPr>
          <w:rFonts w:eastAsia="Times New Roman"/>
          <w:b/>
          <w:bCs/>
          <w:i w:val="0"/>
          <w:color w:val="000000"/>
          <w:sz w:val="20"/>
          <w:szCs w:val="20"/>
          <w:lang w:val="en-IN"/>
        </w:rPr>
      </w:pPr>
    </w:p>
    <w:p w14:paraId="3F5FD4A7" w14:textId="77777777" w:rsidR="00C40928" w:rsidRDefault="00C40928" w:rsidP="00C40928">
      <w:pPr>
        <w:spacing w:before="0" w:after="120" w:line="240" w:lineRule="auto"/>
        <w:jc w:val="both"/>
        <w:textAlignment w:val="baseline"/>
        <w:rPr>
          <w:rFonts w:eastAsia="Times New Roman"/>
          <w:b/>
          <w:bCs/>
          <w:i w:val="0"/>
          <w:color w:val="000000"/>
          <w:sz w:val="20"/>
          <w:szCs w:val="20"/>
          <w:lang w:val="en-IN"/>
        </w:rPr>
      </w:pPr>
    </w:p>
    <w:p w14:paraId="4188A791" w14:textId="77777777" w:rsidR="00C40928" w:rsidRDefault="00C40928" w:rsidP="00C40928">
      <w:pPr>
        <w:spacing w:before="0" w:after="120" w:line="240" w:lineRule="auto"/>
        <w:jc w:val="both"/>
        <w:textAlignment w:val="baseline"/>
        <w:rPr>
          <w:rFonts w:eastAsia="Times New Roman"/>
          <w:b/>
          <w:bCs/>
          <w:i w:val="0"/>
          <w:color w:val="000000"/>
          <w:sz w:val="20"/>
          <w:szCs w:val="20"/>
          <w:lang w:val="en-IN"/>
        </w:rPr>
      </w:pPr>
    </w:p>
    <w:p w14:paraId="09DC9584" w14:textId="77777777" w:rsidR="00C40928" w:rsidRDefault="00C40928" w:rsidP="00C40928">
      <w:pPr>
        <w:spacing w:before="0" w:after="120" w:line="240" w:lineRule="auto"/>
        <w:jc w:val="both"/>
        <w:textAlignment w:val="baseline"/>
        <w:rPr>
          <w:rFonts w:eastAsia="Times New Roman"/>
          <w:b/>
          <w:bCs/>
          <w:i w:val="0"/>
          <w:color w:val="000000"/>
          <w:sz w:val="20"/>
          <w:szCs w:val="20"/>
          <w:lang w:val="en-IN"/>
        </w:rPr>
      </w:pPr>
    </w:p>
    <w:p w14:paraId="0BD3D455" w14:textId="77777777" w:rsidR="00C40928" w:rsidRDefault="00C40928" w:rsidP="00C40928">
      <w:pPr>
        <w:spacing w:before="0" w:after="120" w:line="240" w:lineRule="auto"/>
        <w:jc w:val="both"/>
        <w:textAlignment w:val="baseline"/>
        <w:rPr>
          <w:rFonts w:eastAsia="Times New Roman"/>
          <w:b/>
          <w:bCs/>
          <w:i w:val="0"/>
          <w:color w:val="000000"/>
          <w:sz w:val="20"/>
          <w:szCs w:val="20"/>
          <w:lang w:val="en-IN"/>
        </w:rPr>
      </w:pPr>
    </w:p>
    <w:p w14:paraId="162BF1F0" w14:textId="77777777" w:rsidR="00C40928" w:rsidRDefault="00C40928" w:rsidP="00C40928">
      <w:pPr>
        <w:spacing w:before="0" w:after="120" w:line="240" w:lineRule="auto"/>
        <w:jc w:val="both"/>
        <w:textAlignment w:val="baseline"/>
        <w:rPr>
          <w:rFonts w:eastAsia="Times New Roman"/>
          <w:b/>
          <w:bCs/>
          <w:i w:val="0"/>
          <w:color w:val="000000"/>
          <w:sz w:val="20"/>
          <w:szCs w:val="20"/>
          <w:lang w:val="en-IN"/>
        </w:rPr>
      </w:pPr>
    </w:p>
    <w:p w14:paraId="5C1E9635" w14:textId="77777777" w:rsidR="00C40928" w:rsidRDefault="00C40928" w:rsidP="00C40928">
      <w:pPr>
        <w:spacing w:before="0" w:after="120" w:line="240" w:lineRule="auto"/>
        <w:jc w:val="both"/>
        <w:textAlignment w:val="baseline"/>
        <w:rPr>
          <w:rFonts w:eastAsia="Times New Roman"/>
          <w:b/>
          <w:bCs/>
          <w:i w:val="0"/>
          <w:color w:val="000000"/>
          <w:sz w:val="20"/>
          <w:szCs w:val="20"/>
          <w:lang w:val="en-IN"/>
        </w:rPr>
      </w:pPr>
    </w:p>
    <w:p w14:paraId="5B0BE92E" w14:textId="77777777" w:rsidR="00C40928" w:rsidRDefault="00C40928" w:rsidP="00C40928">
      <w:pPr>
        <w:spacing w:before="0" w:after="120" w:line="240" w:lineRule="auto"/>
        <w:jc w:val="both"/>
        <w:textAlignment w:val="baseline"/>
        <w:rPr>
          <w:rFonts w:eastAsia="Times New Roman"/>
          <w:b/>
          <w:bCs/>
          <w:i w:val="0"/>
          <w:color w:val="000000"/>
          <w:sz w:val="20"/>
          <w:szCs w:val="20"/>
          <w:lang w:val="en-IN"/>
        </w:rPr>
      </w:pPr>
    </w:p>
    <w:p w14:paraId="02A972CE" w14:textId="77777777" w:rsidR="00C40928" w:rsidRDefault="00C40928" w:rsidP="00C40928">
      <w:pPr>
        <w:spacing w:before="0" w:after="120" w:line="240" w:lineRule="auto"/>
        <w:jc w:val="both"/>
        <w:textAlignment w:val="baseline"/>
        <w:rPr>
          <w:rFonts w:eastAsia="Times New Roman"/>
          <w:b/>
          <w:bCs/>
          <w:i w:val="0"/>
          <w:color w:val="000000"/>
          <w:sz w:val="20"/>
          <w:szCs w:val="20"/>
          <w:lang w:val="en-IN"/>
        </w:rPr>
      </w:pPr>
    </w:p>
    <w:p w14:paraId="311ACBBC" w14:textId="77777777" w:rsidR="00C40928" w:rsidRDefault="00C40928" w:rsidP="00C40928">
      <w:pPr>
        <w:spacing w:before="0" w:after="120" w:line="240" w:lineRule="auto"/>
        <w:jc w:val="both"/>
        <w:textAlignment w:val="baseline"/>
        <w:rPr>
          <w:rFonts w:eastAsia="Times New Roman"/>
          <w:b/>
          <w:bCs/>
          <w:i w:val="0"/>
          <w:color w:val="000000"/>
          <w:sz w:val="20"/>
          <w:szCs w:val="20"/>
          <w:lang w:val="en-IN"/>
        </w:rPr>
      </w:pPr>
    </w:p>
    <w:p w14:paraId="5B8078FB" w14:textId="77777777" w:rsidR="00C40928" w:rsidRDefault="00C40928" w:rsidP="00C40928">
      <w:pPr>
        <w:spacing w:before="0" w:after="120" w:line="240" w:lineRule="auto"/>
        <w:jc w:val="both"/>
        <w:textAlignment w:val="baseline"/>
        <w:rPr>
          <w:rFonts w:eastAsia="Times New Roman"/>
          <w:b/>
          <w:bCs/>
          <w:i w:val="0"/>
          <w:color w:val="000000"/>
          <w:sz w:val="20"/>
          <w:szCs w:val="20"/>
          <w:lang w:val="en-IN"/>
        </w:rPr>
      </w:pPr>
    </w:p>
    <w:p w14:paraId="328EAA56" w14:textId="77777777" w:rsidR="00C40928" w:rsidRDefault="00C40928" w:rsidP="00C40928">
      <w:pPr>
        <w:spacing w:before="0" w:after="120" w:line="240" w:lineRule="auto"/>
        <w:jc w:val="both"/>
        <w:textAlignment w:val="baseline"/>
        <w:rPr>
          <w:rFonts w:eastAsia="Times New Roman"/>
          <w:b/>
          <w:bCs/>
          <w:i w:val="0"/>
          <w:color w:val="000000"/>
          <w:sz w:val="20"/>
          <w:szCs w:val="20"/>
          <w:lang w:val="en-IN"/>
        </w:rPr>
      </w:pPr>
    </w:p>
    <w:p w14:paraId="1E737788" w14:textId="77777777" w:rsidR="00C40928" w:rsidRDefault="00C40928" w:rsidP="00C40928">
      <w:pPr>
        <w:spacing w:before="0" w:after="120" w:line="240" w:lineRule="auto"/>
        <w:jc w:val="both"/>
        <w:textAlignment w:val="baseline"/>
        <w:rPr>
          <w:rFonts w:eastAsia="Times New Roman"/>
          <w:b/>
          <w:bCs/>
          <w:i w:val="0"/>
          <w:color w:val="000000"/>
          <w:sz w:val="20"/>
          <w:szCs w:val="20"/>
          <w:lang w:val="en-IN"/>
        </w:rPr>
      </w:pPr>
    </w:p>
    <w:p w14:paraId="5135512F" w14:textId="77777777" w:rsidR="00C40928" w:rsidRDefault="00C40928" w:rsidP="00C40928">
      <w:pPr>
        <w:spacing w:before="0" w:after="120" w:line="240" w:lineRule="auto"/>
        <w:jc w:val="both"/>
        <w:textAlignment w:val="baseline"/>
        <w:rPr>
          <w:rFonts w:eastAsia="Times New Roman"/>
          <w:b/>
          <w:bCs/>
          <w:i w:val="0"/>
          <w:color w:val="000000"/>
          <w:sz w:val="20"/>
          <w:szCs w:val="20"/>
          <w:lang w:val="en-IN"/>
        </w:rPr>
      </w:pPr>
    </w:p>
    <w:p w14:paraId="7618F696" w14:textId="77777777" w:rsidR="00C40928" w:rsidRDefault="00C40928" w:rsidP="00C40928">
      <w:pPr>
        <w:spacing w:before="0" w:after="120" w:line="240" w:lineRule="auto"/>
        <w:jc w:val="both"/>
        <w:textAlignment w:val="baseline"/>
        <w:rPr>
          <w:rFonts w:eastAsia="Times New Roman"/>
          <w:b/>
          <w:bCs/>
          <w:i w:val="0"/>
          <w:color w:val="000000"/>
          <w:sz w:val="20"/>
          <w:szCs w:val="20"/>
          <w:lang w:val="en-IN"/>
        </w:rPr>
      </w:pPr>
    </w:p>
    <w:p w14:paraId="6D386C94" w14:textId="77777777" w:rsidR="00C40928" w:rsidRDefault="00C40928" w:rsidP="00C40928">
      <w:pPr>
        <w:spacing w:before="0" w:after="120" w:line="240" w:lineRule="auto"/>
        <w:jc w:val="both"/>
        <w:textAlignment w:val="baseline"/>
        <w:rPr>
          <w:rFonts w:eastAsia="Times New Roman"/>
          <w:b/>
          <w:bCs/>
          <w:i w:val="0"/>
          <w:color w:val="000000"/>
          <w:sz w:val="20"/>
          <w:szCs w:val="20"/>
          <w:lang w:val="en-IN"/>
        </w:rPr>
      </w:pPr>
    </w:p>
    <w:p w14:paraId="55DAE15A" w14:textId="77777777" w:rsidR="00C20768" w:rsidRDefault="00C20768" w:rsidP="00C40928">
      <w:pPr>
        <w:spacing w:before="0" w:after="120" w:line="240" w:lineRule="auto"/>
        <w:jc w:val="both"/>
        <w:textAlignment w:val="baseline"/>
        <w:rPr>
          <w:rFonts w:eastAsia="Times New Roman"/>
          <w:b/>
          <w:bCs/>
          <w:i w:val="0"/>
          <w:color w:val="000000"/>
          <w:sz w:val="20"/>
          <w:szCs w:val="20"/>
          <w:lang w:val="en-IN"/>
        </w:rPr>
      </w:pPr>
    </w:p>
    <w:p w14:paraId="0042022F" w14:textId="77777777" w:rsidR="008B72F6" w:rsidRDefault="008B72F6" w:rsidP="00C40928">
      <w:pPr>
        <w:spacing w:before="0" w:after="120" w:line="240" w:lineRule="auto"/>
        <w:jc w:val="both"/>
        <w:textAlignment w:val="baseline"/>
        <w:rPr>
          <w:rFonts w:eastAsia="Times New Roman"/>
          <w:b/>
          <w:bCs/>
          <w:i w:val="0"/>
          <w:color w:val="000000"/>
          <w:sz w:val="20"/>
          <w:szCs w:val="20"/>
          <w:lang w:val="en-IN"/>
        </w:rPr>
      </w:pPr>
    </w:p>
    <w:p w14:paraId="0BA33BC6" w14:textId="36B8DE64" w:rsidR="00C40928" w:rsidRPr="00C00624" w:rsidRDefault="00C40928" w:rsidP="00C40928">
      <w:pPr>
        <w:spacing w:before="0" w:after="120" w:line="240" w:lineRule="auto"/>
        <w:jc w:val="both"/>
        <w:textAlignment w:val="baseline"/>
        <w:rPr>
          <w:rFonts w:ascii="Segoe UI" w:eastAsia="Times New Roman" w:hAnsi="Segoe UI" w:cs="Segoe UI"/>
          <w:i w:val="0"/>
          <w:color w:val="auto"/>
          <w:sz w:val="18"/>
          <w:szCs w:val="18"/>
          <w:lang w:val="en-US"/>
        </w:rPr>
      </w:pPr>
      <w:r w:rsidRPr="00C00624">
        <w:rPr>
          <w:rFonts w:eastAsia="Times New Roman"/>
          <w:b/>
          <w:bCs/>
          <w:i w:val="0"/>
          <w:color w:val="000000"/>
          <w:sz w:val="20"/>
          <w:szCs w:val="20"/>
          <w:lang w:val="en-IN"/>
        </w:rPr>
        <w:t>Copyright and Terms of Use Statement</w:t>
      </w:r>
      <w:r w:rsidRPr="00C00624">
        <w:rPr>
          <w:rFonts w:eastAsia="Times New Roman"/>
          <w:i w:val="0"/>
          <w:color w:val="000000"/>
          <w:sz w:val="20"/>
          <w:szCs w:val="20"/>
          <w:lang w:val="en-US"/>
        </w:rPr>
        <w:t> </w:t>
      </w:r>
    </w:p>
    <w:p w14:paraId="1038D261" w14:textId="7575D77D" w:rsidR="00C40928" w:rsidRPr="00C00624" w:rsidRDefault="00C40928" w:rsidP="00C40928">
      <w:pPr>
        <w:shd w:val="clear" w:color="auto" w:fill="FFFFFF"/>
        <w:spacing w:before="0" w:after="120" w:line="240" w:lineRule="auto"/>
        <w:jc w:val="both"/>
        <w:textAlignment w:val="baseline"/>
        <w:rPr>
          <w:rFonts w:ascii="Segoe UI" w:eastAsia="Times New Roman" w:hAnsi="Segoe UI" w:cs="Segoe UI"/>
          <w:i w:val="0"/>
          <w:color w:val="auto"/>
          <w:sz w:val="18"/>
          <w:szCs w:val="18"/>
          <w:lang w:val="en-US"/>
        </w:rPr>
      </w:pPr>
      <w:r w:rsidRPr="00C00624">
        <w:rPr>
          <w:rFonts w:eastAsia="Times New Roman"/>
          <w:b/>
          <w:bCs/>
          <w:i w:val="0"/>
          <w:color w:val="1F1F11"/>
          <w:sz w:val="20"/>
          <w:szCs w:val="20"/>
          <w:shd w:val="clear" w:color="auto" w:fill="FFFFFF"/>
          <w:lang w:val="en-US"/>
        </w:rPr>
        <w:t>© Australian Curriculum, Assessment and Reporting Authority 202</w:t>
      </w:r>
      <w:r w:rsidR="00BB7B2F">
        <w:rPr>
          <w:rFonts w:eastAsia="Times New Roman"/>
          <w:i w:val="0"/>
          <w:color w:val="1F1F11"/>
          <w:sz w:val="20"/>
          <w:szCs w:val="20"/>
          <w:lang w:val="en-US"/>
        </w:rPr>
        <w:t>4</w:t>
      </w:r>
    </w:p>
    <w:p w14:paraId="6EEB9699" w14:textId="77777777" w:rsidR="00C40928" w:rsidRPr="00C00624" w:rsidRDefault="00C40928" w:rsidP="00C40928">
      <w:pPr>
        <w:shd w:val="clear" w:color="auto" w:fill="FFFFFF"/>
        <w:spacing w:before="0" w:after="120" w:line="240" w:lineRule="auto"/>
        <w:jc w:val="both"/>
        <w:textAlignment w:val="baseline"/>
        <w:rPr>
          <w:rFonts w:ascii="Segoe UI" w:eastAsia="Times New Roman" w:hAnsi="Segoe UI" w:cs="Segoe UI"/>
          <w:i w:val="0"/>
          <w:color w:val="auto"/>
          <w:sz w:val="18"/>
          <w:szCs w:val="18"/>
          <w:lang w:val="en-US"/>
        </w:rPr>
      </w:pPr>
      <w:r w:rsidRPr="00C00624">
        <w:rPr>
          <w:rFonts w:eastAsia="Times New Roman"/>
          <w:i w:val="0"/>
          <w:color w:val="1F1F11"/>
          <w:sz w:val="20"/>
          <w:szCs w:val="20"/>
          <w:shd w:val="clear" w:color="auto" w:fill="FFFFFF"/>
          <w:lang w:val="en-US"/>
        </w:rPr>
        <w:t>The </w:t>
      </w:r>
      <w:r w:rsidRPr="00C00624">
        <w:rPr>
          <w:rFonts w:eastAsia="Times New Roman"/>
          <w:i w:val="0"/>
          <w:color w:val="222222"/>
          <w:sz w:val="20"/>
          <w:szCs w:val="20"/>
          <w:lang w:val="en-US"/>
        </w:rPr>
        <w:t>material published in this work is subject to copyright pursuant to the Copyright Act 1968 (</w:t>
      </w:r>
      <w:proofErr w:type="spellStart"/>
      <w:r w:rsidRPr="00C00624">
        <w:rPr>
          <w:rFonts w:eastAsia="Times New Roman"/>
          <w:i w:val="0"/>
          <w:color w:val="222222"/>
          <w:sz w:val="20"/>
          <w:szCs w:val="20"/>
          <w:lang w:val="en-US"/>
        </w:rPr>
        <w:t>Cth</w:t>
      </w:r>
      <w:proofErr w:type="spellEnd"/>
      <w:r w:rsidRPr="00C00624">
        <w:rPr>
          <w:rFonts w:eastAsia="Times New Roman"/>
          <w:i w:val="0"/>
          <w:color w:val="222222"/>
          <w:sz w:val="20"/>
          <w:szCs w:val="20"/>
          <w:lang w:val="en-US"/>
        </w:rPr>
        <w:t>) and is owned by the Australian Curriculum, Assessment and Reporting Authority (ACARA) (except to the extent that copyright is held by another party, as indicated). </w:t>
      </w:r>
    </w:p>
    <w:p w14:paraId="5EFD50BC" w14:textId="77777777" w:rsidR="00C40928" w:rsidRPr="00385396" w:rsidRDefault="00C40928" w:rsidP="00C40928">
      <w:pPr>
        <w:spacing w:before="0" w:after="120" w:line="240" w:lineRule="auto"/>
        <w:jc w:val="both"/>
        <w:textAlignment w:val="baseline"/>
        <w:rPr>
          <w:rFonts w:ascii="Segoe UI" w:eastAsia="Times New Roman" w:hAnsi="Segoe UI" w:cs="Segoe UI"/>
          <w:i w:val="0"/>
          <w:color w:val="auto"/>
          <w:sz w:val="18"/>
          <w:szCs w:val="18"/>
          <w:lang w:val="en-US"/>
        </w:rPr>
      </w:pPr>
      <w:r w:rsidRPr="00C00624">
        <w:rPr>
          <w:rFonts w:eastAsia="Times New Roman"/>
          <w:i w:val="0"/>
          <w:color w:val="auto"/>
          <w:sz w:val="20"/>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r:id="rId15" w:tgtFrame="_blank" w:history="1">
        <w:r w:rsidRPr="00C00624">
          <w:rPr>
            <w:rFonts w:eastAsia="Times New Roman"/>
            <w:i w:val="0"/>
            <w:color w:val="0563C1"/>
            <w:sz w:val="20"/>
            <w:szCs w:val="20"/>
            <w:u w:val="single"/>
            <w:lang w:val="en-US"/>
          </w:rPr>
          <w:t>https://www.acara.edu.au/contact-us/copyright</w:t>
        </w:r>
      </w:hyperlink>
      <w:r w:rsidRPr="00385396">
        <w:rPr>
          <w:rFonts w:eastAsia="Times New Roman"/>
          <w:i w:val="0"/>
          <w:color w:val="auto"/>
          <w:sz w:val="20"/>
          <w:szCs w:val="20"/>
          <w:lang w:val="en-US"/>
        </w:rPr>
        <w:t> </w:t>
      </w:r>
    </w:p>
    <w:p w14:paraId="4C8A4ECE" w14:textId="77777777" w:rsidR="00015478" w:rsidRPr="00647A44" w:rsidRDefault="00015478" w:rsidP="00647A44">
      <w:pPr>
        <w:pStyle w:val="AC9ToCHeading"/>
      </w:pPr>
      <w:bookmarkStart w:id="1" w:name="_Toc90386025"/>
      <w:bookmarkStart w:id="2" w:name="_Toc94090684"/>
      <w:bookmarkEnd w:id="0"/>
      <w:r w:rsidRPr="00647A44">
        <w:lastRenderedPageBreak/>
        <w:t>TABLE OF CONTENTS</w:t>
      </w:r>
      <w:bookmarkEnd w:id="1"/>
    </w:p>
    <w:p w14:paraId="15FFF4EF" w14:textId="4886A50C" w:rsidR="00E945EF" w:rsidRDefault="00015478" w:rsidP="00E945EF">
      <w:pPr>
        <w:pStyle w:val="TOC1"/>
        <w:rPr>
          <w:rFonts w:asciiTheme="minorHAnsi" w:eastAsiaTheme="minorEastAsia" w:hAnsiTheme="minorHAnsi" w:cstheme="minorBidi"/>
          <w:color w:val="auto"/>
          <w:kern w:val="2"/>
          <w:sz w:val="22"/>
          <w:szCs w:val="22"/>
          <w:lang w:val="en-AU" w:eastAsia="ja-JP"/>
          <w14:ligatures w14:val="standardContextual"/>
        </w:rPr>
      </w:pPr>
      <w:r w:rsidRPr="00887851">
        <w:rPr>
          <w:iCs/>
          <w:color w:val="auto"/>
          <w:sz w:val="28"/>
          <w:szCs w:val="28"/>
        </w:rPr>
        <w:fldChar w:fldCharType="begin"/>
      </w:r>
      <w:r w:rsidRPr="00887851">
        <w:rPr>
          <w:iCs/>
          <w:color w:val="auto"/>
          <w:sz w:val="28"/>
          <w:szCs w:val="28"/>
        </w:rPr>
        <w:instrText xml:space="preserve"> TOC \h \z \t "ACARA - HEADING 1,1,ACARA - Heading 2,2" </w:instrText>
      </w:r>
      <w:r w:rsidRPr="00887851">
        <w:rPr>
          <w:iCs/>
          <w:color w:val="auto"/>
          <w:sz w:val="28"/>
          <w:szCs w:val="28"/>
        </w:rPr>
        <w:fldChar w:fldCharType="separate"/>
      </w:r>
      <w:hyperlink w:anchor="_Toc147736504" w:history="1">
        <w:r w:rsidR="00E945EF" w:rsidRPr="0081208C">
          <w:rPr>
            <w:rStyle w:val="Hyperlink"/>
          </w:rPr>
          <w:t xml:space="preserve">F–10 AUSTRALIAN CURRICULUM: Auslan </w:t>
        </w:r>
        <w:r w:rsidR="00EB3A32">
          <w:rPr>
            <w:rStyle w:val="Hyperlink"/>
          </w:rPr>
          <w:t>first</w:t>
        </w:r>
        <w:r w:rsidR="00E945EF" w:rsidRPr="0081208C">
          <w:rPr>
            <w:rStyle w:val="Hyperlink"/>
          </w:rPr>
          <w:t>-LANGUAGE LEARNERS’ support resource</w:t>
        </w:r>
        <w:r w:rsidR="00E945EF">
          <w:rPr>
            <w:webHidden/>
          </w:rPr>
          <w:tab/>
        </w:r>
        <w:r w:rsidR="00E945EF">
          <w:rPr>
            <w:webHidden/>
          </w:rPr>
          <w:fldChar w:fldCharType="begin"/>
        </w:r>
        <w:r w:rsidR="00E945EF">
          <w:rPr>
            <w:webHidden/>
          </w:rPr>
          <w:instrText xml:space="preserve"> PAGEREF _Toc147736504 \h </w:instrText>
        </w:r>
        <w:r w:rsidR="00E945EF">
          <w:rPr>
            <w:webHidden/>
          </w:rPr>
        </w:r>
        <w:r w:rsidR="00E945EF">
          <w:rPr>
            <w:webHidden/>
          </w:rPr>
          <w:fldChar w:fldCharType="separate"/>
        </w:r>
        <w:r w:rsidR="00E9755D">
          <w:rPr>
            <w:webHidden/>
          </w:rPr>
          <w:t>3</w:t>
        </w:r>
        <w:r w:rsidR="00E945EF">
          <w:rPr>
            <w:webHidden/>
          </w:rPr>
          <w:fldChar w:fldCharType="end"/>
        </w:r>
      </w:hyperlink>
    </w:p>
    <w:p w14:paraId="176435F1" w14:textId="0EA2E50E" w:rsidR="00E945EF" w:rsidRDefault="00000000">
      <w:pPr>
        <w:pStyle w:val="TOC2"/>
        <w:rPr>
          <w:rFonts w:asciiTheme="minorHAnsi" w:eastAsiaTheme="minorEastAsia" w:hAnsiTheme="minorHAnsi" w:cstheme="minorBidi"/>
          <w:b w:val="0"/>
          <w:iCs w:val="0"/>
          <w:color w:val="auto"/>
          <w:kern w:val="2"/>
          <w:sz w:val="22"/>
          <w:szCs w:val="22"/>
          <w:lang w:eastAsia="ja-JP"/>
          <w14:ligatures w14:val="standardContextual"/>
        </w:rPr>
      </w:pPr>
      <w:hyperlink w:anchor="_Toc147736505" w:history="1">
        <w:r w:rsidR="00E945EF" w:rsidRPr="0081208C">
          <w:rPr>
            <w:rStyle w:val="Hyperlink"/>
          </w:rPr>
          <w:t>Introduction</w:t>
        </w:r>
        <w:r w:rsidR="00E945EF">
          <w:rPr>
            <w:webHidden/>
          </w:rPr>
          <w:tab/>
        </w:r>
        <w:r w:rsidR="00E945EF">
          <w:rPr>
            <w:webHidden/>
          </w:rPr>
          <w:fldChar w:fldCharType="begin"/>
        </w:r>
        <w:r w:rsidR="00E945EF">
          <w:rPr>
            <w:webHidden/>
          </w:rPr>
          <w:instrText xml:space="preserve"> PAGEREF _Toc147736505 \h </w:instrText>
        </w:r>
        <w:r w:rsidR="00E945EF">
          <w:rPr>
            <w:webHidden/>
          </w:rPr>
        </w:r>
        <w:r w:rsidR="00E945EF">
          <w:rPr>
            <w:webHidden/>
          </w:rPr>
          <w:fldChar w:fldCharType="separate"/>
        </w:r>
        <w:r w:rsidR="00E9755D">
          <w:rPr>
            <w:webHidden/>
          </w:rPr>
          <w:t>3</w:t>
        </w:r>
        <w:r w:rsidR="00E945EF">
          <w:rPr>
            <w:webHidden/>
          </w:rPr>
          <w:fldChar w:fldCharType="end"/>
        </w:r>
      </w:hyperlink>
    </w:p>
    <w:p w14:paraId="7A760C1B" w14:textId="5E53D658" w:rsidR="00E945EF" w:rsidRDefault="00000000">
      <w:pPr>
        <w:pStyle w:val="TOC2"/>
        <w:rPr>
          <w:rFonts w:asciiTheme="minorHAnsi" w:eastAsiaTheme="minorEastAsia" w:hAnsiTheme="minorHAnsi" w:cstheme="minorBidi"/>
          <w:b w:val="0"/>
          <w:iCs w:val="0"/>
          <w:color w:val="auto"/>
          <w:kern w:val="2"/>
          <w:sz w:val="22"/>
          <w:szCs w:val="22"/>
          <w:lang w:eastAsia="ja-JP"/>
          <w14:ligatures w14:val="standardContextual"/>
        </w:rPr>
      </w:pPr>
      <w:hyperlink w:anchor="_Toc147736506" w:history="1">
        <w:r w:rsidR="00E945EF" w:rsidRPr="0081208C">
          <w:rPr>
            <w:rStyle w:val="Hyperlink"/>
          </w:rPr>
          <w:t>About language structures and features</w:t>
        </w:r>
        <w:r w:rsidR="00E945EF">
          <w:rPr>
            <w:webHidden/>
          </w:rPr>
          <w:tab/>
        </w:r>
        <w:r w:rsidR="00E945EF">
          <w:rPr>
            <w:webHidden/>
          </w:rPr>
          <w:fldChar w:fldCharType="begin"/>
        </w:r>
        <w:r w:rsidR="00E945EF">
          <w:rPr>
            <w:webHidden/>
          </w:rPr>
          <w:instrText xml:space="preserve"> PAGEREF _Toc147736506 \h </w:instrText>
        </w:r>
        <w:r w:rsidR="00E945EF">
          <w:rPr>
            <w:webHidden/>
          </w:rPr>
        </w:r>
        <w:r w:rsidR="00E945EF">
          <w:rPr>
            <w:webHidden/>
          </w:rPr>
          <w:fldChar w:fldCharType="separate"/>
        </w:r>
        <w:r w:rsidR="00E9755D">
          <w:rPr>
            <w:webHidden/>
          </w:rPr>
          <w:t>3</w:t>
        </w:r>
        <w:r w:rsidR="00E945EF">
          <w:rPr>
            <w:webHidden/>
          </w:rPr>
          <w:fldChar w:fldCharType="end"/>
        </w:r>
      </w:hyperlink>
    </w:p>
    <w:p w14:paraId="1DBB526F" w14:textId="09B31B88" w:rsidR="00E945EF" w:rsidRDefault="00000000">
      <w:pPr>
        <w:pStyle w:val="TOC2"/>
        <w:rPr>
          <w:rFonts w:asciiTheme="minorHAnsi" w:eastAsiaTheme="minorEastAsia" w:hAnsiTheme="minorHAnsi" w:cstheme="minorBidi"/>
          <w:b w:val="0"/>
          <w:iCs w:val="0"/>
          <w:color w:val="auto"/>
          <w:kern w:val="2"/>
          <w:sz w:val="22"/>
          <w:szCs w:val="22"/>
          <w:lang w:eastAsia="ja-JP"/>
          <w14:ligatures w14:val="standardContextual"/>
        </w:rPr>
      </w:pPr>
      <w:hyperlink w:anchor="_Toc147736507" w:history="1">
        <w:r w:rsidR="00E945EF" w:rsidRPr="0081208C">
          <w:rPr>
            <w:rStyle w:val="Hyperlink"/>
          </w:rPr>
          <w:t>About thematic contexts for language use</w:t>
        </w:r>
        <w:r w:rsidR="00E945EF">
          <w:rPr>
            <w:webHidden/>
          </w:rPr>
          <w:tab/>
        </w:r>
        <w:r w:rsidR="00E945EF">
          <w:rPr>
            <w:webHidden/>
          </w:rPr>
          <w:fldChar w:fldCharType="begin"/>
        </w:r>
        <w:r w:rsidR="00E945EF">
          <w:rPr>
            <w:webHidden/>
          </w:rPr>
          <w:instrText xml:space="preserve"> PAGEREF _Toc147736507 \h </w:instrText>
        </w:r>
        <w:r w:rsidR="00E945EF">
          <w:rPr>
            <w:webHidden/>
          </w:rPr>
        </w:r>
        <w:r w:rsidR="00E945EF">
          <w:rPr>
            <w:webHidden/>
          </w:rPr>
          <w:fldChar w:fldCharType="separate"/>
        </w:r>
        <w:r w:rsidR="00E9755D">
          <w:rPr>
            <w:webHidden/>
          </w:rPr>
          <w:t>3</w:t>
        </w:r>
        <w:r w:rsidR="00E945EF">
          <w:rPr>
            <w:webHidden/>
          </w:rPr>
          <w:fldChar w:fldCharType="end"/>
        </w:r>
      </w:hyperlink>
    </w:p>
    <w:p w14:paraId="36563215" w14:textId="52C2FD72" w:rsidR="00E945EF" w:rsidRDefault="00000000">
      <w:pPr>
        <w:pStyle w:val="TOC2"/>
        <w:rPr>
          <w:rFonts w:asciiTheme="minorHAnsi" w:eastAsiaTheme="minorEastAsia" w:hAnsiTheme="minorHAnsi" w:cstheme="minorBidi"/>
          <w:b w:val="0"/>
          <w:iCs w:val="0"/>
          <w:color w:val="auto"/>
          <w:kern w:val="2"/>
          <w:sz w:val="22"/>
          <w:szCs w:val="22"/>
          <w:lang w:eastAsia="ja-JP"/>
          <w14:ligatures w14:val="standardContextual"/>
        </w:rPr>
      </w:pPr>
      <w:hyperlink w:anchor="_Toc147736508" w:history="1">
        <w:r w:rsidR="00E945EF" w:rsidRPr="0081208C">
          <w:rPr>
            <w:rStyle w:val="Hyperlink"/>
            <w:lang w:val="en-US"/>
          </w:rPr>
          <w:t>Part 1: Language structures and features</w:t>
        </w:r>
        <w:r w:rsidR="00E945EF">
          <w:rPr>
            <w:webHidden/>
          </w:rPr>
          <w:tab/>
        </w:r>
        <w:r w:rsidR="00E945EF">
          <w:rPr>
            <w:webHidden/>
          </w:rPr>
          <w:fldChar w:fldCharType="begin"/>
        </w:r>
        <w:r w:rsidR="00E945EF">
          <w:rPr>
            <w:webHidden/>
          </w:rPr>
          <w:instrText xml:space="preserve"> PAGEREF _Toc147736508 \h </w:instrText>
        </w:r>
        <w:r w:rsidR="00E945EF">
          <w:rPr>
            <w:webHidden/>
          </w:rPr>
        </w:r>
        <w:r w:rsidR="00E945EF">
          <w:rPr>
            <w:webHidden/>
          </w:rPr>
          <w:fldChar w:fldCharType="separate"/>
        </w:r>
        <w:r w:rsidR="00E9755D">
          <w:rPr>
            <w:webHidden/>
          </w:rPr>
          <w:t>4</w:t>
        </w:r>
        <w:r w:rsidR="00E945EF">
          <w:rPr>
            <w:webHidden/>
          </w:rPr>
          <w:fldChar w:fldCharType="end"/>
        </w:r>
      </w:hyperlink>
    </w:p>
    <w:p w14:paraId="23CC2D97" w14:textId="2C8A4C56" w:rsidR="00E945EF" w:rsidRDefault="00000000">
      <w:pPr>
        <w:pStyle w:val="TOC2"/>
        <w:rPr>
          <w:rFonts w:asciiTheme="minorHAnsi" w:eastAsiaTheme="minorEastAsia" w:hAnsiTheme="minorHAnsi" w:cstheme="minorBidi"/>
          <w:b w:val="0"/>
          <w:iCs w:val="0"/>
          <w:color w:val="auto"/>
          <w:kern w:val="2"/>
          <w:sz w:val="22"/>
          <w:szCs w:val="22"/>
          <w:lang w:eastAsia="ja-JP"/>
          <w14:ligatures w14:val="standardContextual"/>
        </w:rPr>
      </w:pPr>
      <w:hyperlink w:anchor="_Toc147736509" w:history="1">
        <w:r w:rsidR="00E945EF" w:rsidRPr="0081208C">
          <w:rPr>
            <w:rStyle w:val="Hyperlink"/>
            <w:lang w:val="en-US"/>
          </w:rPr>
          <w:t>Part 2: Thematic contexts for language use</w:t>
        </w:r>
        <w:r w:rsidR="00E945EF">
          <w:rPr>
            <w:webHidden/>
          </w:rPr>
          <w:tab/>
        </w:r>
        <w:r w:rsidR="00E945EF">
          <w:rPr>
            <w:webHidden/>
          </w:rPr>
          <w:fldChar w:fldCharType="begin"/>
        </w:r>
        <w:r w:rsidR="00E945EF">
          <w:rPr>
            <w:webHidden/>
          </w:rPr>
          <w:instrText xml:space="preserve"> PAGEREF _Toc147736509 \h </w:instrText>
        </w:r>
        <w:r w:rsidR="00E945EF">
          <w:rPr>
            <w:webHidden/>
          </w:rPr>
        </w:r>
        <w:r w:rsidR="00E945EF">
          <w:rPr>
            <w:webHidden/>
          </w:rPr>
          <w:fldChar w:fldCharType="separate"/>
        </w:r>
        <w:r w:rsidR="00E9755D">
          <w:rPr>
            <w:webHidden/>
          </w:rPr>
          <w:t>16</w:t>
        </w:r>
        <w:r w:rsidR="00E945EF">
          <w:rPr>
            <w:webHidden/>
          </w:rPr>
          <w:fldChar w:fldCharType="end"/>
        </w:r>
      </w:hyperlink>
    </w:p>
    <w:p w14:paraId="762687CD" w14:textId="163FB6F7" w:rsidR="00015478" w:rsidRDefault="00015478" w:rsidP="00015478">
      <w:pPr>
        <w:pStyle w:val="ACARA-HEADING1"/>
        <w:rPr>
          <w:rFonts w:ascii="Arial" w:hAnsi="Arial"/>
          <w:bCs/>
          <w:iCs/>
          <w:caps w:val="0"/>
          <w:color w:val="005D93" w:themeColor="text2"/>
          <w:sz w:val="28"/>
          <w:szCs w:val="28"/>
          <w:lang w:val="en-US"/>
        </w:rPr>
      </w:pPr>
      <w:r w:rsidRPr="00887851">
        <w:rPr>
          <w:rFonts w:ascii="Arial" w:eastAsia="Arial" w:hAnsi="Arial"/>
          <w:bCs/>
          <w:iCs/>
          <w:noProof/>
          <w:color w:val="auto"/>
          <w:sz w:val="28"/>
          <w:szCs w:val="28"/>
          <w:lang w:val="en-US"/>
        </w:rPr>
        <w:fldChar w:fldCharType="end"/>
      </w:r>
    </w:p>
    <w:p w14:paraId="3F34BBCF" w14:textId="77777777" w:rsidR="00015478" w:rsidRDefault="00015478" w:rsidP="00015478">
      <w:pPr>
        <w:spacing w:before="160" w:after="0" w:line="360" w:lineRule="auto"/>
        <w:rPr>
          <w:rFonts w:eastAsiaTheme="majorEastAsia"/>
          <w:b/>
          <w:bCs/>
          <w:i w:val="0"/>
          <w:iCs/>
          <w:color w:val="005D93" w:themeColor="text2"/>
          <w:sz w:val="28"/>
          <w:szCs w:val="28"/>
          <w:lang w:val="en-US"/>
        </w:rPr>
      </w:pPr>
      <w:r>
        <w:rPr>
          <w:bCs/>
          <w:iCs/>
          <w:caps/>
          <w:color w:val="005D93" w:themeColor="text2"/>
          <w:sz w:val="28"/>
          <w:szCs w:val="28"/>
          <w:lang w:val="en-US"/>
        </w:rPr>
        <w:br w:type="page"/>
      </w:r>
    </w:p>
    <w:p w14:paraId="61CAF0BC" w14:textId="25749F40" w:rsidR="00FE274D" w:rsidRPr="00AF5767" w:rsidRDefault="00FE274D" w:rsidP="00FE274D">
      <w:pPr>
        <w:pStyle w:val="ACARA-HEADING1"/>
      </w:pPr>
      <w:bookmarkStart w:id="3" w:name="_Toc90386026"/>
      <w:bookmarkStart w:id="4" w:name="_Toc147736504"/>
      <w:r>
        <w:lastRenderedPageBreak/>
        <w:t xml:space="preserve">F–10 AUSTRALIAN CURRICULUM: </w:t>
      </w:r>
      <w:bookmarkEnd w:id="3"/>
      <w:r w:rsidR="007416FF">
        <w:t xml:space="preserve">Auslan </w:t>
      </w:r>
      <w:r w:rsidR="18999EE7">
        <w:t>First</w:t>
      </w:r>
      <w:r>
        <w:t>-LANGUAGE LEARNERS’ support resource</w:t>
      </w:r>
      <w:bookmarkEnd w:id="4"/>
      <w:r>
        <w:t xml:space="preserve"> </w:t>
      </w:r>
    </w:p>
    <w:p w14:paraId="41823BAE" w14:textId="77777777" w:rsidR="00FE274D" w:rsidRDefault="00FE274D" w:rsidP="00FE274D">
      <w:pPr>
        <w:pStyle w:val="ACARA-Heading2"/>
      </w:pPr>
      <w:bookmarkStart w:id="5" w:name="_Toc90386028"/>
      <w:bookmarkStart w:id="6" w:name="_Toc147736505"/>
      <w:r w:rsidRPr="00AF5767">
        <w:t>Introduction</w:t>
      </w:r>
      <w:bookmarkStart w:id="7" w:name="_Hlk82109017"/>
      <w:bookmarkEnd w:id="5"/>
      <w:bookmarkEnd w:id="6"/>
    </w:p>
    <w:bookmarkEnd w:id="7"/>
    <w:p w14:paraId="3C3864D1" w14:textId="070C9A28" w:rsidR="00FE274D" w:rsidRDefault="00FE274D" w:rsidP="00FE274D">
      <w:pPr>
        <w:pStyle w:val="ACARAbodytext"/>
      </w:pPr>
      <w:r w:rsidRPr="65861E84">
        <w:t xml:space="preserve">This </w:t>
      </w:r>
      <w:r w:rsidR="00465D35">
        <w:t>Auslan</w:t>
      </w:r>
      <w:r w:rsidRPr="65861E84">
        <w:t xml:space="preserve"> Language resource </w:t>
      </w:r>
      <w:r>
        <w:t>was</w:t>
      </w:r>
      <w:r w:rsidRPr="65861E84">
        <w:t xml:space="preserve"> developed to support teachers as they plan teaching and learning programs to implement the Australian Curriculum: </w:t>
      </w:r>
      <w:r w:rsidR="00465D35">
        <w:t>Auslan</w:t>
      </w:r>
      <w:r>
        <w:t xml:space="preserve"> for</w:t>
      </w:r>
      <w:r w:rsidR="00465D35">
        <w:t xml:space="preserve"> the </w:t>
      </w:r>
      <w:r w:rsidR="006F291D">
        <w:t>First</w:t>
      </w:r>
      <w:r w:rsidR="00684FDA">
        <w:t>-</w:t>
      </w:r>
      <w:r>
        <w:t>Language</w:t>
      </w:r>
      <w:r w:rsidR="00465D35">
        <w:t xml:space="preserve"> </w:t>
      </w:r>
      <w:r>
        <w:t xml:space="preserve">Learner </w:t>
      </w:r>
      <w:r w:rsidR="08E503D5">
        <w:t>P</w:t>
      </w:r>
      <w:r>
        <w:t>athway</w:t>
      </w:r>
      <w:r w:rsidRPr="65861E84">
        <w:t xml:space="preserve">. It is optional and includes illustrative examples of language and language use. </w:t>
      </w:r>
    </w:p>
    <w:p w14:paraId="5A808143" w14:textId="77777777" w:rsidR="00FE274D" w:rsidRPr="00E76C7F" w:rsidRDefault="00FE274D" w:rsidP="00FE274D">
      <w:pPr>
        <w:pStyle w:val="ACARAbodytext"/>
      </w:pPr>
      <w:r w:rsidRPr="00E76C7F">
        <w:t xml:space="preserve">The resource provides suggestions for sequential development </w:t>
      </w:r>
      <w:r w:rsidRPr="00B21407">
        <w:t>in 2 parts:</w:t>
      </w:r>
      <w:r w:rsidRPr="00E76C7F">
        <w:t xml:space="preserve"> </w:t>
      </w:r>
    </w:p>
    <w:p w14:paraId="0EEBD14B" w14:textId="77777777" w:rsidR="00FE274D" w:rsidRPr="00E76C7F" w:rsidRDefault="00FE274D" w:rsidP="005477B6">
      <w:pPr>
        <w:pStyle w:val="ACARAbodybullet"/>
        <w:numPr>
          <w:ilvl w:val="0"/>
          <w:numId w:val="16"/>
        </w:numPr>
      </w:pPr>
      <w:r w:rsidRPr="00E76C7F">
        <w:t xml:space="preserve">Part 1 – language </w:t>
      </w:r>
      <w:r>
        <w:t xml:space="preserve">structures and </w:t>
      </w:r>
      <w:r w:rsidRPr="00E76C7F">
        <w:t xml:space="preserve">features  </w:t>
      </w:r>
    </w:p>
    <w:p w14:paraId="1301388C" w14:textId="127E25B9" w:rsidR="00465D35" w:rsidRDefault="00FE274D" w:rsidP="005477B6">
      <w:pPr>
        <w:pStyle w:val="ACARAbodybullet"/>
        <w:numPr>
          <w:ilvl w:val="0"/>
          <w:numId w:val="16"/>
        </w:numPr>
      </w:pPr>
      <w:r w:rsidRPr="00E76C7F">
        <w:t>Part 2 – thematic contexts for language use</w:t>
      </w:r>
      <w:r w:rsidR="00EF7033">
        <w:t>.</w:t>
      </w:r>
    </w:p>
    <w:p w14:paraId="3F031E7C" w14:textId="3A65A121" w:rsidR="00FE274D" w:rsidRPr="00722EB8" w:rsidRDefault="00FE274D" w:rsidP="00FE274D">
      <w:pPr>
        <w:pStyle w:val="ACARAbodytext"/>
      </w:pPr>
      <w:r>
        <w:t xml:space="preserve">Content in both parts </w:t>
      </w:r>
      <w:r w:rsidRPr="13132757">
        <w:t>is presented in 3 broad levels</w:t>
      </w:r>
      <w:r>
        <w:t xml:space="preserve"> –</w:t>
      </w:r>
      <w:r w:rsidRPr="13132757">
        <w:t xml:space="preserve"> beginner</w:t>
      </w:r>
      <w:r>
        <w:t>, intermediate</w:t>
      </w:r>
      <w:r w:rsidRPr="13132757">
        <w:t xml:space="preserve"> and advanced</w:t>
      </w:r>
      <w:r>
        <w:t xml:space="preserve"> – and </w:t>
      </w:r>
      <w:r w:rsidRPr="13132757">
        <w:t>is independent of the year bands</w:t>
      </w:r>
      <w:r>
        <w:t xml:space="preserve"> and sequences</w:t>
      </w:r>
      <w:r w:rsidRPr="13132757">
        <w:t xml:space="preserve"> in the curriculum</w:t>
      </w:r>
      <w:r>
        <w:t>,</w:t>
      </w:r>
      <w:r w:rsidRPr="13132757">
        <w:t xml:space="preserve"> </w:t>
      </w:r>
      <w:r>
        <w:t xml:space="preserve">the language-learner background </w:t>
      </w:r>
      <w:r w:rsidRPr="13132757">
        <w:t xml:space="preserve">and the time spent on task. </w:t>
      </w:r>
    </w:p>
    <w:p w14:paraId="75B54D17" w14:textId="6D32234B" w:rsidR="00FE274D" w:rsidRDefault="00FE274D" w:rsidP="00FE274D">
      <w:pPr>
        <w:pStyle w:val="ACARAbodytext"/>
      </w:pPr>
      <w:r w:rsidRPr="086A29AF">
        <w:t xml:space="preserve">Teachers can use suggestions in the resource to </w:t>
      </w:r>
      <w:r>
        <w:t xml:space="preserve">assist their planning of programs based on the AC: </w:t>
      </w:r>
      <w:r w:rsidR="00700710">
        <w:t xml:space="preserve">Auslan for </w:t>
      </w:r>
      <w:r w:rsidR="006F291D">
        <w:t>First</w:t>
      </w:r>
      <w:r w:rsidR="00B95901">
        <w:t>-</w:t>
      </w:r>
      <w:r w:rsidR="00700710">
        <w:t>Languag</w:t>
      </w:r>
      <w:r w:rsidR="00595DCC">
        <w:t xml:space="preserve">e </w:t>
      </w:r>
      <w:r w:rsidR="566FC7E0">
        <w:t>L</w:t>
      </w:r>
      <w:r w:rsidR="00B95901">
        <w:t xml:space="preserve">earner </w:t>
      </w:r>
      <w:r w:rsidR="2EECDB6B">
        <w:t>P</w:t>
      </w:r>
      <w:r w:rsidR="00595DCC">
        <w:t>athway</w:t>
      </w:r>
      <w:r>
        <w:t>.</w:t>
      </w:r>
      <w:r w:rsidRPr="086A29AF">
        <w:t xml:space="preserve"> </w:t>
      </w:r>
      <w:r>
        <w:t xml:space="preserve">The resource may assist teachers </w:t>
      </w:r>
      <w:r w:rsidRPr="086A29AF">
        <w:t>to meet the diverse language needs and learning backgrounds of students at different entry points into</w:t>
      </w:r>
      <w:r>
        <w:t xml:space="preserve"> </w:t>
      </w:r>
      <w:r w:rsidRPr="00701ABA">
        <w:t>language</w:t>
      </w:r>
      <w:r w:rsidRPr="13132757">
        <w:t xml:space="preserve"> learning.</w:t>
      </w:r>
      <w:r>
        <w:t xml:space="preserve"> </w:t>
      </w:r>
    </w:p>
    <w:p w14:paraId="475B6796" w14:textId="77777777" w:rsidR="00FE274D" w:rsidRDefault="00FE274D" w:rsidP="00FE274D">
      <w:pPr>
        <w:pStyle w:val="ACARAbodytext"/>
        <w:spacing w:after="0" w:line="240" w:lineRule="auto"/>
      </w:pPr>
      <w:r w:rsidRPr="086A29AF">
        <w:t>For example</w:t>
      </w:r>
      <w:r>
        <w:t>:</w:t>
      </w:r>
    </w:p>
    <w:p w14:paraId="0DE6577E" w14:textId="77777777" w:rsidR="00EB58CF" w:rsidRDefault="00EB58CF" w:rsidP="00FE274D">
      <w:pPr>
        <w:pStyle w:val="ACARAbodytext"/>
        <w:spacing w:after="0" w:line="240" w:lineRule="auto"/>
      </w:pPr>
    </w:p>
    <w:p w14:paraId="34517B53" w14:textId="3780D2F5" w:rsidR="005D38E5" w:rsidRDefault="005D38E5" w:rsidP="00293267">
      <w:pPr>
        <w:pStyle w:val="ACARAbodytext"/>
        <w:numPr>
          <w:ilvl w:val="0"/>
          <w:numId w:val="38"/>
        </w:numPr>
        <w:spacing w:after="0" w:line="240" w:lineRule="auto"/>
      </w:pPr>
      <w:r>
        <w:t xml:space="preserve">A Year 5 class </w:t>
      </w:r>
      <w:r w:rsidR="00DA66E4">
        <w:t>has learners w</w:t>
      </w:r>
      <w:r w:rsidR="0092560C">
        <w:t>ith different experiences of learning Auslan</w:t>
      </w:r>
      <w:r w:rsidR="00731B6C">
        <w:t xml:space="preserve"> </w:t>
      </w:r>
      <w:r w:rsidR="00BF4E98">
        <w:t>as a first language</w:t>
      </w:r>
      <w:r w:rsidR="00FD0B64">
        <w:t xml:space="preserve"> and with deaf and hearing family </w:t>
      </w:r>
      <w:r w:rsidR="007B0BEF">
        <w:t>backgrounds. The teacher</w:t>
      </w:r>
      <w:r w:rsidR="00CC57DD">
        <w:t xml:space="preserve"> can use the cognitive deman</w:t>
      </w:r>
      <w:r w:rsidR="00EC343E">
        <w:t>d of the Year</w:t>
      </w:r>
      <w:r w:rsidR="00BE6706">
        <w:t>s</w:t>
      </w:r>
      <w:r w:rsidR="00EC343E">
        <w:t xml:space="preserve"> 5 and </w:t>
      </w:r>
      <w:r w:rsidR="00BE6706">
        <w:t>6</w:t>
      </w:r>
      <w:r w:rsidR="00EC343E">
        <w:t xml:space="preserve"> curriculum</w:t>
      </w:r>
      <w:r w:rsidR="00B1257C">
        <w:t xml:space="preserve"> </w:t>
      </w:r>
      <w:r w:rsidR="004B1C17">
        <w:t xml:space="preserve">achievement standards and </w:t>
      </w:r>
      <w:r w:rsidR="006A3C17">
        <w:t>content descriptions</w:t>
      </w:r>
      <w:r w:rsidR="00260034">
        <w:t xml:space="preserve">, </w:t>
      </w:r>
      <w:r w:rsidR="00B1257C">
        <w:t>supported by</w:t>
      </w:r>
      <w:r w:rsidR="00260034">
        <w:t xml:space="preserve"> both the beginner and intermediate</w:t>
      </w:r>
      <w:r w:rsidR="004F7051">
        <w:t xml:space="preserve"> levels of the resource to differentiate learning.</w:t>
      </w:r>
    </w:p>
    <w:p w14:paraId="112766B1" w14:textId="77777777" w:rsidR="00FE274D" w:rsidRPr="00C61EB2" w:rsidRDefault="00FE274D" w:rsidP="00FE274D">
      <w:pPr>
        <w:pStyle w:val="ACARA-Heading2"/>
      </w:pPr>
      <w:bookmarkStart w:id="8" w:name="_Toc147736506"/>
      <w:r w:rsidRPr="00C61EB2">
        <w:t xml:space="preserve">About language </w:t>
      </w:r>
      <w:r>
        <w:t xml:space="preserve">structures and </w:t>
      </w:r>
      <w:r w:rsidRPr="00C61EB2">
        <w:t>features</w:t>
      </w:r>
      <w:bookmarkEnd w:id="8"/>
      <w:r w:rsidRPr="00C61EB2">
        <w:t xml:space="preserve"> </w:t>
      </w:r>
    </w:p>
    <w:p w14:paraId="2F9B466E" w14:textId="77777777" w:rsidR="00FE274D" w:rsidRDefault="00FE274D" w:rsidP="00FE274D">
      <w:pPr>
        <w:pStyle w:val="ACARAbodytext"/>
      </w:pPr>
      <w:r>
        <w:t xml:space="preserve">Part 1 </w:t>
      </w:r>
      <w:r w:rsidRPr="0092777E">
        <w:t xml:space="preserve">provides language </w:t>
      </w:r>
      <w:r>
        <w:t xml:space="preserve">structures and </w:t>
      </w:r>
      <w:r w:rsidRPr="0092777E">
        <w:t>features</w:t>
      </w:r>
      <w:r>
        <w:t xml:space="preserve"> that </w:t>
      </w:r>
      <w:r w:rsidRPr="13132757">
        <w:t>are neither exhaustive nor mutually exclusive</w:t>
      </w:r>
      <w:r>
        <w:t>. T</w:t>
      </w:r>
      <w:r w:rsidRPr="13132757">
        <w:t xml:space="preserve">he </w:t>
      </w:r>
      <w:r>
        <w:t>3</w:t>
      </w:r>
      <w:r w:rsidRPr="13132757">
        <w:t xml:space="preserve"> levels</w:t>
      </w:r>
      <w:r>
        <w:t xml:space="preserve"> </w:t>
      </w:r>
      <w:r w:rsidRPr="00B53FE2">
        <w:t>demonstrate</w:t>
      </w:r>
      <w:r w:rsidRPr="13132757">
        <w:t xml:space="preserve"> how a particular </w:t>
      </w:r>
      <w:r>
        <w:t xml:space="preserve">structure or </w:t>
      </w:r>
      <w:r w:rsidRPr="13132757">
        <w:t xml:space="preserve">feature could be developed at different stages of a continuum of </w:t>
      </w:r>
      <w:r w:rsidRPr="00701ABA">
        <w:t xml:space="preserve">language </w:t>
      </w:r>
      <w:r w:rsidRPr="13132757">
        <w:t>learning</w:t>
      </w:r>
      <w:r>
        <w:t>.</w:t>
      </w:r>
    </w:p>
    <w:p w14:paraId="72E9B14A" w14:textId="77777777" w:rsidR="00FE274D" w:rsidRPr="00C61EB2" w:rsidRDefault="00FE274D" w:rsidP="00FE274D">
      <w:pPr>
        <w:pStyle w:val="ACARA-Heading2"/>
      </w:pPr>
      <w:bookmarkStart w:id="9" w:name="_Toc147736507"/>
      <w:r w:rsidRPr="00C61EB2">
        <w:t>About thematic contexts for language use</w:t>
      </w:r>
      <w:bookmarkEnd w:id="9"/>
    </w:p>
    <w:p w14:paraId="0A436117" w14:textId="77777777" w:rsidR="00FE274D" w:rsidRPr="00B53FE2" w:rsidRDefault="00FE274D" w:rsidP="00FE274D">
      <w:pPr>
        <w:pStyle w:val="ACARAbodytext"/>
      </w:pPr>
      <w:r w:rsidRPr="00B53FE2">
        <w:t>Part 2 provides examples of thematic contexts for language use. The</w:t>
      </w:r>
      <w:r>
        <w:t>y</w:t>
      </w:r>
      <w:r w:rsidRPr="00B53FE2">
        <w:t xml:space="preserve"> are designed to give teachers ideas about how to support a progression of learning </w:t>
      </w:r>
      <w:r>
        <w:t>related to contexts and concepts of</w:t>
      </w:r>
      <w:r w:rsidRPr="00B53FE2">
        <w:t xml:space="preserve"> language use</w:t>
      </w:r>
      <w:r>
        <w:t>.</w:t>
      </w:r>
      <w:r w:rsidRPr="00B53FE2">
        <w:t xml:space="preserve"> Teachers are encouraged to adapt th</w:t>
      </w:r>
      <w:r>
        <w:t xml:space="preserve">ese </w:t>
      </w:r>
      <w:r w:rsidRPr="00B53FE2">
        <w:t xml:space="preserve">to allow for student agency and to meet the needs, abilities and interests of </w:t>
      </w:r>
      <w:r w:rsidRPr="642DEC19">
        <w:t xml:space="preserve">their students, using </w:t>
      </w:r>
      <w:r>
        <w:t xml:space="preserve">the </w:t>
      </w:r>
      <w:r w:rsidRPr="642DEC19">
        <w:t xml:space="preserve">approaches, methodologies and </w:t>
      </w:r>
      <w:r w:rsidRPr="6DCA4C9E">
        <w:t>pedagogies</w:t>
      </w:r>
      <w:r>
        <w:t xml:space="preserve"> that best suit their students’ learning.</w:t>
      </w:r>
    </w:p>
    <w:p w14:paraId="7F1C87CB" w14:textId="77777777" w:rsidR="00550371" w:rsidRPr="00B6455E" w:rsidRDefault="00015478">
      <w:pPr>
        <w:pStyle w:val="ACARA-Heading2"/>
        <w:rPr>
          <w:lang w:val="en-US"/>
        </w:rPr>
      </w:pPr>
      <w:r>
        <w:br w:type="page"/>
      </w:r>
      <w:bookmarkStart w:id="10" w:name="_Toc147736508"/>
      <w:bookmarkEnd w:id="2"/>
      <w:r w:rsidR="00550371" w:rsidRPr="00B6455E">
        <w:rPr>
          <w:lang w:val="en-US"/>
        </w:rPr>
        <w:lastRenderedPageBreak/>
        <w:t xml:space="preserve">Part 1: Language </w:t>
      </w:r>
      <w:r w:rsidR="00550371">
        <w:rPr>
          <w:lang w:val="en-US"/>
        </w:rPr>
        <w:t xml:space="preserve">structures and </w:t>
      </w:r>
      <w:r w:rsidR="00550371" w:rsidRPr="00B6455E">
        <w:rPr>
          <w:lang w:val="en-US"/>
        </w:rPr>
        <w:t>features</w:t>
      </w:r>
      <w:bookmarkEnd w:id="10"/>
    </w:p>
    <w:p w14:paraId="049285F0" w14:textId="1E950283" w:rsidR="00550371" w:rsidRPr="00071D68" w:rsidRDefault="00550371">
      <w:pPr>
        <w:pStyle w:val="Tableheadingwhite"/>
        <w:rPr>
          <w:i/>
          <w:color w:val="000000"/>
          <w:sz w:val="22"/>
        </w:rPr>
      </w:pPr>
      <w:r w:rsidRPr="008E18F2">
        <w:rPr>
          <w:sz w:val="22"/>
        </w:rPr>
        <w:t>Table 1 begins with ‘</w:t>
      </w:r>
      <w:r>
        <w:rPr>
          <w:sz w:val="22"/>
        </w:rPr>
        <w:t>Features of sign production’ and ‘Fingerspelling</w:t>
      </w:r>
      <w:r w:rsidRPr="008E18F2">
        <w:rPr>
          <w:sz w:val="22"/>
        </w:rPr>
        <w:t xml:space="preserve">’ followed by structures and features </w:t>
      </w:r>
      <w:proofErr w:type="spellStart"/>
      <w:r w:rsidRPr="008E18F2">
        <w:rPr>
          <w:sz w:val="22"/>
        </w:rPr>
        <w:t>organised</w:t>
      </w:r>
      <w:proofErr w:type="spellEnd"/>
      <w:r w:rsidRPr="008E18F2">
        <w:rPr>
          <w:sz w:val="22"/>
        </w:rPr>
        <w:t xml:space="preserve"> in alphabetical order.</w:t>
      </w:r>
    </w:p>
    <w:p w14:paraId="5A7B4403" w14:textId="6878C6B9" w:rsidR="000B3A54" w:rsidRDefault="000B3A54" w:rsidP="000B3A54">
      <w:pPr>
        <w:spacing w:before="0" w:after="120" w:line="240" w:lineRule="auto"/>
      </w:pPr>
      <w:r w:rsidRPr="001A14F1">
        <w:rPr>
          <w:iCs/>
          <w:color w:val="000000"/>
          <w:sz w:val="20"/>
          <w:szCs w:val="20"/>
          <w:lang w:val="en-US"/>
        </w:rPr>
        <w:t xml:space="preserve">Table </w:t>
      </w:r>
      <w:r>
        <w:rPr>
          <w:iCs/>
          <w:color w:val="000000"/>
          <w:sz w:val="20"/>
          <w:szCs w:val="20"/>
          <w:lang w:val="en-US"/>
        </w:rPr>
        <w:t>1</w:t>
      </w:r>
      <w:r w:rsidRPr="001A14F1">
        <w:rPr>
          <w:iCs/>
          <w:color w:val="000000"/>
          <w:sz w:val="20"/>
          <w:szCs w:val="20"/>
          <w:lang w:val="en-US"/>
        </w:rPr>
        <w:t xml:space="preserve">: </w:t>
      </w:r>
      <w:r w:rsidR="003E76B2">
        <w:rPr>
          <w:iCs/>
          <w:color w:val="000000"/>
          <w:sz w:val="20"/>
          <w:szCs w:val="20"/>
          <w:lang w:val="en-US"/>
        </w:rPr>
        <w:t>Language s</w:t>
      </w:r>
      <w:r w:rsidR="00A9532F">
        <w:rPr>
          <w:iCs/>
          <w:color w:val="000000"/>
          <w:sz w:val="20"/>
          <w:szCs w:val="20"/>
          <w:lang w:val="en-US"/>
        </w:rPr>
        <w:t>tructures and features of</w:t>
      </w:r>
      <w:r w:rsidRPr="001A14F1">
        <w:rPr>
          <w:iCs/>
          <w:color w:val="000000"/>
          <w:sz w:val="20"/>
          <w:szCs w:val="20"/>
          <w:lang w:val="en-US"/>
        </w:rPr>
        <w:t xml:space="preserve"> </w:t>
      </w:r>
      <w:r>
        <w:rPr>
          <w:iCs/>
          <w:color w:val="000000"/>
          <w:sz w:val="20"/>
          <w:szCs w:val="20"/>
          <w:lang w:val="en-US"/>
        </w:rPr>
        <w:t>Auslan</w:t>
      </w:r>
    </w:p>
    <w:tbl>
      <w:tblPr>
        <w:tblStyle w:val="TableGrid2"/>
        <w:tblW w:w="15126" w:type="dxa"/>
        <w:tblLayout w:type="fixed"/>
        <w:tblCellMar>
          <w:top w:w="23" w:type="dxa"/>
          <w:left w:w="45" w:type="dxa"/>
          <w:bottom w:w="23" w:type="dxa"/>
          <w:right w:w="45" w:type="dxa"/>
        </w:tblCellMar>
        <w:tblLook w:val="04A0" w:firstRow="1" w:lastRow="0" w:firstColumn="1" w:lastColumn="0" w:noHBand="0" w:noVBand="1"/>
      </w:tblPr>
      <w:tblGrid>
        <w:gridCol w:w="2211"/>
        <w:gridCol w:w="4305"/>
        <w:gridCol w:w="4305"/>
        <w:gridCol w:w="4305"/>
      </w:tblGrid>
      <w:tr w:rsidR="00610B25" w:rsidRPr="00A75932" w14:paraId="3C118049" w14:textId="77777777" w:rsidTr="7C8EBD61">
        <w:trPr>
          <w:trHeight w:val="20"/>
        </w:trPr>
        <w:tc>
          <w:tcPr>
            <w:tcW w:w="15126" w:type="dxa"/>
            <w:gridSpan w:val="4"/>
            <w:shd w:val="clear" w:color="auto" w:fill="005D93" w:themeFill="text2"/>
          </w:tcPr>
          <w:p w14:paraId="7C6EA734" w14:textId="2B5906E8" w:rsidR="00610B25" w:rsidRPr="00A75932" w:rsidRDefault="00610B25" w:rsidP="00293267">
            <w:pPr>
              <w:pStyle w:val="BodyText"/>
              <w:spacing w:before="120" w:after="120" w:line="240" w:lineRule="auto"/>
              <w:ind w:left="23" w:right="23"/>
              <w:jc w:val="center"/>
              <w:rPr>
                <w:b/>
                <w:bCs/>
                <w:color w:val="FFFFFF" w:themeColor="background1"/>
              </w:rPr>
            </w:pPr>
            <w:r w:rsidRPr="00A75932">
              <w:rPr>
                <w:b/>
                <w:bCs/>
                <w:color w:val="FFFFFF" w:themeColor="background1"/>
              </w:rPr>
              <w:t xml:space="preserve">Language </w:t>
            </w:r>
            <w:r w:rsidR="005D0777" w:rsidRPr="00A75932">
              <w:rPr>
                <w:b/>
                <w:bCs/>
                <w:color w:val="FFFFFF" w:themeColor="background1"/>
              </w:rPr>
              <w:t xml:space="preserve">structures and </w:t>
            </w:r>
            <w:r w:rsidRPr="00A75932">
              <w:rPr>
                <w:b/>
                <w:bCs/>
                <w:color w:val="FFFFFF" w:themeColor="background1"/>
              </w:rPr>
              <w:t>features</w:t>
            </w:r>
          </w:p>
        </w:tc>
      </w:tr>
      <w:tr w:rsidR="00B125A2" w:rsidRPr="00A75932" w14:paraId="187A4E68" w14:textId="77777777" w:rsidTr="7C8EBD61">
        <w:trPr>
          <w:trHeight w:val="20"/>
        </w:trPr>
        <w:tc>
          <w:tcPr>
            <w:tcW w:w="2211" w:type="dxa"/>
            <w:vMerge w:val="restart"/>
            <w:shd w:val="clear" w:color="auto" w:fill="E5F8FF"/>
          </w:tcPr>
          <w:p w14:paraId="6958DD25" w14:textId="77777777" w:rsidR="004E1347" w:rsidRPr="00A75932" w:rsidRDefault="004E1347" w:rsidP="00293267">
            <w:pPr>
              <w:pStyle w:val="Descriptiontitle"/>
              <w:rPr>
                <w:rFonts w:cs="Arial"/>
                <w:lang w:val="en-AU"/>
              </w:rPr>
            </w:pPr>
            <w:bookmarkStart w:id="11" w:name="_Hlk82126127"/>
          </w:p>
          <w:p w14:paraId="75A79F56" w14:textId="49EF95BD" w:rsidR="00982BA1" w:rsidRPr="00A75932" w:rsidRDefault="003A009E" w:rsidP="00293267">
            <w:pPr>
              <w:pStyle w:val="Descriptiontitle"/>
              <w:rPr>
                <w:rFonts w:cs="Arial"/>
                <w:lang w:val="en-AU"/>
              </w:rPr>
            </w:pPr>
            <w:r w:rsidRPr="00A75932">
              <w:rPr>
                <w:rFonts w:cs="Arial"/>
                <w:lang w:val="en-AU"/>
              </w:rPr>
              <w:t>Features of sign production</w:t>
            </w:r>
          </w:p>
        </w:tc>
        <w:tc>
          <w:tcPr>
            <w:tcW w:w="4305" w:type="dxa"/>
            <w:shd w:val="clear" w:color="auto" w:fill="E5F5FB" w:themeFill="accent2"/>
          </w:tcPr>
          <w:p w14:paraId="1DECFE9A" w14:textId="4B64345D" w:rsidR="00610B25" w:rsidRPr="00A75932" w:rsidRDefault="00610B25" w:rsidP="00293267">
            <w:pPr>
              <w:pStyle w:val="BodyText"/>
              <w:spacing w:before="120" w:after="120" w:line="240" w:lineRule="auto"/>
              <w:ind w:left="23" w:right="23"/>
              <w:jc w:val="center"/>
              <w:rPr>
                <w:b/>
                <w:bCs/>
                <w:iCs/>
                <w:color w:val="auto"/>
              </w:rPr>
            </w:pPr>
            <w:r w:rsidRPr="00A75932">
              <w:rPr>
                <w:b/>
                <w:bCs/>
                <w:iCs/>
                <w:color w:val="auto"/>
              </w:rPr>
              <w:t>Begin</w:t>
            </w:r>
            <w:r w:rsidR="004F11B7" w:rsidRPr="00A75932">
              <w:rPr>
                <w:b/>
                <w:bCs/>
                <w:iCs/>
                <w:color w:val="auto"/>
              </w:rPr>
              <w:t>ner</w:t>
            </w:r>
          </w:p>
        </w:tc>
        <w:tc>
          <w:tcPr>
            <w:tcW w:w="4305" w:type="dxa"/>
            <w:shd w:val="clear" w:color="auto" w:fill="E5F5FB" w:themeFill="accent2"/>
          </w:tcPr>
          <w:p w14:paraId="3A988A32" w14:textId="1EC481A6" w:rsidR="00610B25" w:rsidRPr="00A75932" w:rsidRDefault="004F11B7" w:rsidP="00293267">
            <w:pPr>
              <w:pStyle w:val="BodyText"/>
              <w:spacing w:before="120" w:after="120" w:line="240" w:lineRule="auto"/>
              <w:ind w:left="23" w:right="23"/>
              <w:jc w:val="center"/>
              <w:rPr>
                <w:b/>
                <w:bCs/>
                <w:iCs/>
                <w:color w:val="auto"/>
              </w:rPr>
            </w:pPr>
            <w:r w:rsidRPr="00A75932">
              <w:rPr>
                <w:b/>
                <w:bCs/>
                <w:iCs/>
                <w:color w:val="auto"/>
              </w:rPr>
              <w:t>Intermediate</w:t>
            </w:r>
          </w:p>
        </w:tc>
        <w:tc>
          <w:tcPr>
            <w:tcW w:w="4305" w:type="dxa"/>
            <w:shd w:val="clear" w:color="auto" w:fill="E5F5FB" w:themeFill="accent2"/>
          </w:tcPr>
          <w:p w14:paraId="00E62732" w14:textId="1FF82E6E" w:rsidR="00610B25" w:rsidRPr="00A75932" w:rsidRDefault="004F11B7" w:rsidP="00293267">
            <w:pPr>
              <w:pStyle w:val="BodyText"/>
              <w:spacing w:before="120" w:after="120" w:line="240" w:lineRule="auto"/>
              <w:ind w:left="23" w:right="23"/>
              <w:jc w:val="center"/>
              <w:rPr>
                <w:b/>
                <w:bCs/>
                <w:color w:val="auto"/>
              </w:rPr>
            </w:pPr>
            <w:r w:rsidRPr="00A75932">
              <w:rPr>
                <w:b/>
                <w:bCs/>
                <w:color w:val="auto"/>
              </w:rPr>
              <w:t>Advanced</w:t>
            </w:r>
          </w:p>
        </w:tc>
      </w:tr>
      <w:bookmarkEnd w:id="11"/>
      <w:tr w:rsidR="00053399" w:rsidRPr="00A75932" w14:paraId="2A0B79E1" w14:textId="77777777" w:rsidTr="7C8EBD61">
        <w:trPr>
          <w:trHeight w:val="20"/>
        </w:trPr>
        <w:tc>
          <w:tcPr>
            <w:tcW w:w="2211" w:type="dxa"/>
            <w:vMerge/>
          </w:tcPr>
          <w:p w14:paraId="5678AA9C" w14:textId="5691E4CB" w:rsidR="009B1868" w:rsidRPr="00A75932" w:rsidRDefault="009B1868" w:rsidP="00293267">
            <w:pPr>
              <w:pStyle w:val="Descriptiontitle"/>
              <w:rPr>
                <w:rFonts w:cs="Arial"/>
                <w:lang w:val="en-AU"/>
              </w:rPr>
            </w:pPr>
          </w:p>
        </w:tc>
        <w:tc>
          <w:tcPr>
            <w:tcW w:w="4305" w:type="dxa"/>
            <w:shd w:val="clear" w:color="auto" w:fill="auto"/>
          </w:tcPr>
          <w:p w14:paraId="1A2EC085" w14:textId="33A65DD4" w:rsidR="007E1434" w:rsidRPr="006410AB" w:rsidRDefault="00151E16" w:rsidP="00293267">
            <w:pPr>
              <w:pStyle w:val="Descriptiontitle"/>
              <w:ind w:left="0"/>
              <w:rPr>
                <w:rFonts w:cs="Arial"/>
                <w:lang w:val="en-AU"/>
              </w:rPr>
            </w:pPr>
            <w:r w:rsidRPr="006410AB">
              <w:rPr>
                <w:rFonts w:cs="Arial"/>
                <w:lang w:val="en-AU"/>
              </w:rPr>
              <w:t>m</w:t>
            </w:r>
            <w:r w:rsidR="00AE45C0" w:rsidRPr="006410AB">
              <w:rPr>
                <w:rFonts w:cs="Arial"/>
                <w:lang w:val="en-AU"/>
              </w:rPr>
              <w:t xml:space="preserve">anual </w:t>
            </w:r>
            <w:r w:rsidR="0072378C" w:rsidRPr="006410AB">
              <w:rPr>
                <w:rFonts w:cs="Arial"/>
                <w:lang w:val="en-AU"/>
              </w:rPr>
              <w:t>signs</w:t>
            </w:r>
          </w:p>
          <w:p w14:paraId="72AE81B1" w14:textId="6930BB00" w:rsidR="00C41E7B" w:rsidRPr="006410AB" w:rsidRDefault="00C41E7B" w:rsidP="00F97164">
            <w:pPr>
              <w:pStyle w:val="Descriptiontitle"/>
              <w:numPr>
                <w:ilvl w:val="0"/>
                <w:numId w:val="4"/>
              </w:numPr>
              <w:rPr>
                <w:rFonts w:cs="Arial"/>
                <w:lang w:val="en-AU"/>
              </w:rPr>
            </w:pPr>
            <w:r w:rsidRPr="006410AB">
              <w:rPr>
                <w:rFonts w:cs="Arial"/>
                <w:b w:val="0"/>
                <w:bCs w:val="0"/>
                <w:lang w:val="en-AU"/>
              </w:rPr>
              <w:t xml:space="preserve">handshape, movement and location production of </w:t>
            </w:r>
            <w:r w:rsidR="00DB5C16" w:rsidRPr="006410AB">
              <w:rPr>
                <w:rFonts w:cs="Arial"/>
                <w:b w:val="0"/>
                <w:bCs w:val="0"/>
                <w:lang w:val="en-AU"/>
              </w:rPr>
              <w:t xml:space="preserve">common </w:t>
            </w:r>
            <w:r w:rsidRPr="006410AB">
              <w:rPr>
                <w:rFonts w:cs="Arial"/>
                <w:b w:val="0"/>
                <w:bCs w:val="0"/>
                <w:lang w:val="en-AU"/>
              </w:rPr>
              <w:t xml:space="preserve">lexical signs </w:t>
            </w:r>
          </w:p>
          <w:p w14:paraId="33971BA7" w14:textId="77777777" w:rsidR="009B1868" w:rsidRPr="006410AB" w:rsidRDefault="009B1868" w:rsidP="00F97164">
            <w:pPr>
              <w:pStyle w:val="Descriptiontitle"/>
              <w:ind w:left="0"/>
              <w:rPr>
                <w:rFonts w:cs="Arial"/>
                <w:lang w:val="en-AU"/>
              </w:rPr>
            </w:pPr>
            <w:r w:rsidRPr="006410AB">
              <w:rPr>
                <w:rFonts w:cs="Arial"/>
                <w:lang w:val="en-AU"/>
              </w:rPr>
              <w:t>for recognition and modelled use</w:t>
            </w:r>
          </w:p>
          <w:p w14:paraId="68DFC83B" w14:textId="637CC4AE" w:rsidR="00277E95" w:rsidRPr="006410AB" w:rsidRDefault="00277E95" w:rsidP="00F97164">
            <w:pPr>
              <w:pStyle w:val="Bullets"/>
              <w:numPr>
                <w:ilvl w:val="0"/>
                <w:numId w:val="8"/>
              </w:numPr>
            </w:pPr>
            <w:r w:rsidRPr="006410AB">
              <w:t>orientation of a sign’s handshape</w:t>
            </w:r>
          </w:p>
          <w:p w14:paraId="5207E9F1" w14:textId="351DC8E0" w:rsidR="00A8791E" w:rsidRPr="006410AB" w:rsidRDefault="00277E95" w:rsidP="00293267">
            <w:pPr>
              <w:pStyle w:val="Bullets"/>
              <w:numPr>
                <w:ilvl w:val="0"/>
                <w:numId w:val="8"/>
              </w:numPr>
              <w:spacing w:before="0" w:after="0"/>
              <w:rPr>
                <w:b/>
                <w:bCs/>
              </w:rPr>
            </w:pPr>
            <w:r w:rsidRPr="006410AB">
              <w:t>handshape in less</w:t>
            </w:r>
            <w:r w:rsidR="00E80C56" w:rsidRPr="006410AB">
              <w:t>-</w:t>
            </w:r>
            <w:r w:rsidRPr="006410AB">
              <w:t xml:space="preserve">common lexical </w:t>
            </w:r>
            <w:r w:rsidR="0087739B" w:rsidRPr="006410AB">
              <w:t xml:space="preserve">signs </w:t>
            </w:r>
            <w:r w:rsidR="00DA2333" w:rsidRPr="006410AB">
              <w:t>such as</w:t>
            </w:r>
          </w:p>
          <w:p w14:paraId="6C116ACE" w14:textId="0ABB88CD" w:rsidR="00277E95" w:rsidRPr="006410AB" w:rsidRDefault="001941A2" w:rsidP="00293267">
            <w:pPr>
              <w:pStyle w:val="Bullets"/>
              <w:spacing w:before="0"/>
              <w:ind w:left="720"/>
              <w:rPr>
                <w:b/>
                <w:bCs/>
              </w:rPr>
            </w:pPr>
            <w:r w:rsidRPr="006410AB">
              <w:rPr>
                <w:smallCaps/>
              </w:rPr>
              <w:t xml:space="preserve">9 </w:t>
            </w:r>
            <w:r w:rsidR="00277E95" w:rsidRPr="006410AB">
              <w:t xml:space="preserve">or </w:t>
            </w:r>
            <w:r w:rsidRPr="006410AB">
              <w:rPr>
                <w:smallCaps/>
              </w:rPr>
              <w:t>k</w:t>
            </w:r>
          </w:p>
          <w:p w14:paraId="1036C4B0" w14:textId="77777777" w:rsidR="001941A2" w:rsidRPr="00A7326C" w:rsidRDefault="009B1868" w:rsidP="00293267">
            <w:pPr>
              <w:pStyle w:val="Bullets"/>
              <w:numPr>
                <w:ilvl w:val="0"/>
                <w:numId w:val="8"/>
              </w:numPr>
              <w:spacing w:after="0"/>
              <w:rPr>
                <w:color w:val="auto"/>
              </w:rPr>
            </w:pPr>
            <w:r w:rsidRPr="00A7326C">
              <w:rPr>
                <w:color w:val="auto"/>
              </w:rPr>
              <w:t>movement of a sign</w:t>
            </w:r>
            <w:r w:rsidR="004F00B4" w:rsidRPr="00A7326C">
              <w:rPr>
                <w:color w:val="auto"/>
              </w:rPr>
              <w:t>, for example,</w:t>
            </w:r>
          </w:p>
          <w:p w14:paraId="25717B28" w14:textId="29E0C6B3" w:rsidR="00DF7E09" w:rsidRPr="0062421D" w:rsidRDefault="0062421D" w:rsidP="00293267">
            <w:pPr>
              <w:pStyle w:val="Bullets"/>
              <w:spacing w:before="0" w:after="0"/>
              <w:ind w:left="720"/>
              <w:rPr>
                <w:rStyle w:val="Hyperlink"/>
              </w:rPr>
            </w:pPr>
            <w:r>
              <w:rPr>
                <w:smallCaps/>
                <w:color w:val="auto"/>
              </w:rPr>
              <w:fldChar w:fldCharType="begin"/>
            </w:r>
            <w:r>
              <w:rPr>
                <w:smallCaps/>
                <w:color w:val="auto"/>
              </w:rPr>
              <w:instrText>HYPERLINK "https://s7ap1.scene7.com/s7viewers/html5/VideoViewer.html?asset=australiancurriculum/1_lift-AVS"</w:instrText>
            </w:r>
            <w:r>
              <w:rPr>
                <w:smallCaps/>
                <w:color w:val="auto"/>
              </w:rPr>
            </w:r>
            <w:r>
              <w:rPr>
                <w:smallCaps/>
                <w:color w:val="auto"/>
              </w:rPr>
              <w:fldChar w:fldCharType="separate"/>
            </w:r>
            <w:r w:rsidR="006C3D8C" w:rsidRPr="0062421D">
              <w:rPr>
                <w:rStyle w:val="Hyperlink"/>
                <w:smallCaps/>
              </w:rPr>
              <w:t>lift</w:t>
            </w:r>
            <w:r w:rsidR="00C979DA" w:rsidRPr="0062421D">
              <w:rPr>
                <w:rStyle w:val="Hyperlink"/>
              </w:rPr>
              <w:t xml:space="preserve"> having an upward movement or </w:t>
            </w:r>
          </w:p>
          <w:p w14:paraId="4AD2F5A0" w14:textId="3F2F67D5" w:rsidR="009B1868" w:rsidRPr="00A7326C" w:rsidRDefault="006C3D8C" w:rsidP="00293267">
            <w:pPr>
              <w:pStyle w:val="Bullets"/>
              <w:spacing w:before="0"/>
              <w:ind w:left="720"/>
              <w:rPr>
                <w:color w:val="auto"/>
              </w:rPr>
            </w:pPr>
            <w:r w:rsidRPr="0062421D">
              <w:rPr>
                <w:rStyle w:val="Hyperlink"/>
                <w:smallCaps/>
              </w:rPr>
              <w:t>sit</w:t>
            </w:r>
            <w:r w:rsidR="00C979DA" w:rsidRPr="0062421D">
              <w:rPr>
                <w:rStyle w:val="Hyperlink"/>
              </w:rPr>
              <w:t xml:space="preserve"> having a downward movement</w:t>
            </w:r>
            <w:r w:rsidR="0062421D">
              <w:rPr>
                <w:smallCaps/>
                <w:color w:val="auto"/>
              </w:rPr>
              <w:fldChar w:fldCharType="end"/>
            </w:r>
          </w:p>
          <w:p w14:paraId="485A4E72" w14:textId="77777777" w:rsidR="001143E8" w:rsidRPr="006410AB" w:rsidRDefault="001143E8" w:rsidP="00F97164">
            <w:pPr>
              <w:pStyle w:val="Bullets"/>
              <w:numPr>
                <w:ilvl w:val="0"/>
                <w:numId w:val="8"/>
              </w:numPr>
              <w:rPr>
                <w:b/>
                <w:bCs/>
                <w:iCs/>
              </w:rPr>
            </w:pPr>
            <w:r w:rsidRPr="006410AB">
              <w:t xml:space="preserve">location of a sign on the body or in space and </w:t>
            </w:r>
            <w:r w:rsidRPr="006410AB">
              <w:rPr>
                <w:rFonts w:eastAsia="Times New Roman"/>
                <w:lang w:eastAsia="ja-JP"/>
              </w:rPr>
              <w:t>with reference to another in 2-handed signs </w:t>
            </w:r>
          </w:p>
          <w:p w14:paraId="7412888D" w14:textId="0C45AE69" w:rsidR="00D909C0" w:rsidRPr="006410AB" w:rsidRDefault="00DD266D" w:rsidP="00F97164">
            <w:pPr>
              <w:pStyle w:val="Bullets"/>
              <w:rPr>
                <w:rFonts w:eastAsia="Times New Roman"/>
                <w:b/>
                <w:bCs/>
                <w:lang w:eastAsia="ja-JP"/>
              </w:rPr>
            </w:pPr>
            <w:r w:rsidRPr="006410AB">
              <w:rPr>
                <w:rFonts w:eastAsia="Times New Roman"/>
                <w:b/>
                <w:lang w:eastAsia="ja-JP"/>
              </w:rPr>
              <w:t>non-manual signs</w:t>
            </w:r>
          </w:p>
          <w:p w14:paraId="16DB7144" w14:textId="201D674F" w:rsidR="000851EF" w:rsidRPr="006410AB" w:rsidRDefault="000851EF" w:rsidP="00293267">
            <w:pPr>
              <w:pStyle w:val="Bullets"/>
              <w:rPr>
                <w:rFonts w:eastAsia="Helvetica"/>
                <w:color w:val="auto"/>
                <w:lang w:val="en-NZ"/>
              </w:rPr>
            </w:pPr>
            <w:r w:rsidRPr="006410AB">
              <w:rPr>
                <w:b/>
                <w:bCs/>
              </w:rPr>
              <w:t>for recognition and modelled use</w:t>
            </w:r>
          </w:p>
          <w:p w14:paraId="423A3D8C" w14:textId="4B803B5D" w:rsidR="009B1868" w:rsidRPr="006410AB" w:rsidRDefault="001143E8" w:rsidP="00293267">
            <w:pPr>
              <w:pStyle w:val="Descriptiontitle"/>
              <w:numPr>
                <w:ilvl w:val="0"/>
                <w:numId w:val="4"/>
              </w:numPr>
              <w:rPr>
                <w:rFonts w:cs="Arial"/>
                <w:iCs w:val="0"/>
                <w:lang w:val="en-AU"/>
              </w:rPr>
            </w:pPr>
            <w:r w:rsidRPr="006410AB">
              <w:rPr>
                <w:rFonts w:eastAsia="Times New Roman" w:cs="Arial"/>
                <w:b w:val="0"/>
                <w:bCs w:val="0"/>
                <w:lang w:eastAsia="ja-JP"/>
              </w:rPr>
              <w:t>non-manual features of a sign</w:t>
            </w:r>
          </w:p>
        </w:tc>
        <w:tc>
          <w:tcPr>
            <w:tcW w:w="4305" w:type="dxa"/>
            <w:shd w:val="clear" w:color="auto" w:fill="auto"/>
          </w:tcPr>
          <w:p w14:paraId="2B4CA538" w14:textId="1F0C688B" w:rsidR="007E1434" w:rsidRPr="00A75932" w:rsidRDefault="0025340F" w:rsidP="00293267">
            <w:pPr>
              <w:pStyle w:val="Descriptiontitle"/>
              <w:ind w:left="0"/>
              <w:rPr>
                <w:rFonts w:cs="Arial"/>
                <w:lang w:val="en-AU"/>
              </w:rPr>
            </w:pPr>
            <w:r w:rsidRPr="00A75932">
              <w:rPr>
                <w:rFonts w:cs="Arial"/>
                <w:lang w:val="en-AU"/>
              </w:rPr>
              <w:t xml:space="preserve">manual </w:t>
            </w:r>
            <w:r w:rsidR="00EE116B" w:rsidRPr="00A75932">
              <w:rPr>
                <w:rFonts w:cs="Arial"/>
                <w:lang w:val="en-AU"/>
              </w:rPr>
              <w:t xml:space="preserve">and non-manual </w:t>
            </w:r>
            <w:r w:rsidRPr="00A75932">
              <w:rPr>
                <w:rFonts w:cs="Arial"/>
                <w:lang w:val="en-AU"/>
              </w:rPr>
              <w:t>sign</w:t>
            </w:r>
            <w:r w:rsidR="007E1434" w:rsidRPr="00A75932">
              <w:rPr>
                <w:rFonts w:cs="Arial"/>
                <w:lang w:val="en-AU"/>
              </w:rPr>
              <w:t>s</w:t>
            </w:r>
          </w:p>
          <w:p w14:paraId="4D831937" w14:textId="77777777" w:rsidR="00DD47F9" w:rsidRPr="00A75932" w:rsidRDefault="00DD47F9" w:rsidP="00F97164">
            <w:pPr>
              <w:pStyle w:val="Bullets"/>
              <w:numPr>
                <w:ilvl w:val="0"/>
                <w:numId w:val="8"/>
              </w:numPr>
            </w:pPr>
            <w:r w:rsidRPr="00A75932">
              <w:t xml:space="preserve">production of all features of lexical signs </w:t>
            </w:r>
          </w:p>
          <w:p w14:paraId="6C3BA3CB" w14:textId="076E3DF6" w:rsidR="0062733B" w:rsidRPr="00A75932" w:rsidRDefault="0062733B" w:rsidP="00F97164">
            <w:pPr>
              <w:pStyle w:val="Bullets"/>
              <w:numPr>
                <w:ilvl w:val="0"/>
                <w:numId w:val="8"/>
              </w:numPr>
            </w:pPr>
            <w:r w:rsidRPr="00A75932">
              <w:t xml:space="preserve">NMFs </w:t>
            </w:r>
            <w:r w:rsidR="00FC79E5" w:rsidRPr="00A75932">
              <w:t>in combination with signs</w:t>
            </w:r>
          </w:p>
          <w:p w14:paraId="396B3895" w14:textId="77777777" w:rsidR="00DD47F9" w:rsidRPr="00A75932" w:rsidRDefault="00DD47F9" w:rsidP="00F97164">
            <w:pPr>
              <w:pStyle w:val="Bullets"/>
              <w:numPr>
                <w:ilvl w:val="0"/>
                <w:numId w:val="8"/>
              </w:numPr>
            </w:pPr>
            <w:r w:rsidRPr="00A75932">
              <w:t xml:space="preserve">depiction in the signing space </w:t>
            </w:r>
          </w:p>
          <w:p w14:paraId="27E4977C" w14:textId="77777777" w:rsidR="00F97164" w:rsidRPr="00293267" w:rsidRDefault="00DD47F9" w:rsidP="00456022">
            <w:pPr>
              <w:pStyle w:val="Bullets"/>
              <w:numPr>
                <w:ilvl w:val="0"/>
                <w:numId w:val="8"/>
              </w:numPr>
              <w:rPr>
                <w:b/>
                <w:bCs/>
              </w:rPr>
            </w:pPr>
            <w:r w:rsidRPr="00A75932">
              <w:t>handshape to differentiate minimal pair words such as</w:t>
            </w:r>
          </w:p>
          <w:p w14:paraId="616691A8" w14:textId="44BBD35F" w:rsidR="00DD47F9" w:rsidRPr="00A75932" w:rsidRDefault="00000000" w:rsidP="00293267">
            <w:pPr>
              <w:pStyle w:val="Bullets"/>
              <w:ind w:left="720"/>
              <w:rPr>
                <w:b/>
                <w:bCs/>
              </w:rPr>
            </w:pPr>
            <w:hyperlink r:id="rId16" w:history="1">
              <w:r w:rsidR="0041528D" w:rsidRPr="005E7659">
                <w:rPr>
                  <w:rStyle w:val="Hyperlink"/>
                  <w:smallCaps/>
                </w:rPr>
                <w:t>work</w:t>
              </w:r>
              <w:r w:rsidR="00DD47F9" w:rsidRPr="005E7659">
                <w:rPr>
                  <w:rStyle w:val="Hyperlink"/>
                </w:rPr>
                <w:t xml:space="preserve"> and </w:t>
              </w:r>
              <w:r w:rsidR="002211A9" w:rsidRPr="005E7659">
                <w:rPr>
                  <w:rStyle w:val="Hyperlink"/>
                  <w:smallCaps/>
                </w:rPr>
                <w:t>talk</w:t>
              </w:r>
            </w:hyperlink>
          </w:p>
          <w:p w14:paraId="3B50D88A" w14:textId="77777777" w:rsidR="00456022" w:rsidRPr="00A75932" w:rsidRDefault="00DD47F9" w:rsidP="00293267">
            <w:pPr>
              <w:pStyle w:val="Bullets"/>
              <w:numPr>
                <w:ilvl w:val="0"/>
                <w:numId w:val="8"/>
              </w:numPr>
              <w:spacing w:before="0"/>
              <w:ind w:left="714" w:hanging="357"/>
            </w:pPr>
            <w:r w:rsidRPr="00A75932">
              <w:t>orientation to differentiate minimal pair words such as</w:t>
            </w:r>
          </w:p>
          <w:p w14:paraId="36EEB897" w14:textId="0E459C03" w:rsidR="00DD47F9" w:rsidRPr="00A75932" w:rsidRDefault="00000000" w:rsidP="00293267">
            <w:pPr>
              <w:pStyle w:val="Bullets"/>
              <w:spacing w:after="0"/>
              <w:ind w:left="720"/>
            </w:pPr>
            <w:hyperlink r:id="rId17" w:history="1">
              <w:r w:rsidR="003342AA" w:rsidRPr="005623BD">
                <w:rPr>
                  <w:rStyle w:val="Hyperlink"/>
                  <w:smallCaps/>
                </w:rPr>
                <w:t>on</w:t>
              </w:r>
              <w:r w:rsidR="00DD47F9" w:rsidRPr="005623BD">
                <w:rPr>
                  <w:rStyle w:val="Hyperlink"/>
                </w:rPr>
                <w:t xml:space="preserve"> and </w:t>
              </w:r>
              <w:r w:rsidR="003342AA" w:rsidRPr="005623BD">
                <w:rPr>
                  <w:rStyle w:val="Hyperlink"/>
                  <w:smallCaps/>
                </w:rPr>
                <w:t>true</w:t>
              </w:r>
            </w:hyperlink>
          </w:p>
          <w:p w14:paraId="14F5E1BF" w14:textId="77777777" w:rsidR="00456022" w:rsidRPr="00A75932" w:rsidRDefault="00DD47F9" w:rsidP="00A16ECE">
            <w:pPr>
              <w:pStyle w:val="Bullets"/>
              <w:numPr>
                <w:ilvl w:val="0"/>
                <w:numId w:val="8"/>
              </w:numPr>
            </w:pPr>
            <w:r w:rsidRPr="00A75932">
              <w:t>location to differentiate minimal pair words such as</w:t>
            </w:r>
          </w:p>
          <w:p w14:paraId="7F2C5B88" w14:textId="1E517D1D" w:rsidR="00DD47F9" w:rsidRPr="00A75932" w:rsidRDefault="00000000" w:rsidP="00293267">
            <w:pPr>
              <w:pStyle w:val="Bullets"/>
              <w:spacing w:after="0"/>
              <w:ind w:left="720"/>
            </w:pPr>
            <w:hyperlink r:id="rId18" w:history="1">
              <w:r w:rsidR="003342AA" w:rsidRPr="001D0A7F">
                <w:rPr>
                  <w:rStyle w:val="Hyperlink"/>
                  <w:smallCaps/>
                </w:rPr>
                <w:t>beautiful</w:t>
              </w:r>
              <w:r w:rsidR="00DD47F9" w:rsidRPr="001D0A7F">
                <w:rPr>
                  <w:rStyle w:val="Hyperlink"/>
                </w:rPr>
                <w:t xml:space="preserve"> and </w:t>
              </w:r>
              <w:r w:rsidR="003342AA" w:rsidRPr="001D0A7F">
                <w:rPr>
                  <w:rStyle w:val="Hyperlink"/>
                  <w:smallCaps/>
                </w:rPr>
                <w:t>well</w:t>
              </w:r>
            </w:hyperlink>
          </w:p>
          <w:p w14:paraId="13620E93" w14:textId="77777777" w:rsidR="00456022" w:rsidRPr="00293267" w:rsidRDefault="00DD47F9" w:rsidP="00293267">
            <w:pPr>
              <w:pStyle w:val="Bullets"/>
              <w:numPr>
                <w:ilvl w:val="0"/>
                <w:numId w:val="8"/>
              </w:numPr>
              <w:ind w:left="714" w:hanging="357"/>
              <w:rPr>
                <w:b/>
                <w:bCs/>
              </w:rPr>
            </w:pPr>
            <w:r w:rsidRPr="00A75932">
              <w:t>location to differentiate words such as</w:t>
            </w:r>
          </w:p>
          <w:p w14:paraId="63C07913" w14:textId="226194AF" w:rsidR="00DD47F9" w:rsidRPr="00A75932" w:rsidRDefault="00000000" w:rsidP="00293267">
            <w:pPr>
              <w:pStyle w:val="Bullets"/>
              <w:ind w:left="720"/>
              <w:rPr>
                <w:b/>
                <w:bCs/>
              </w:rPr>
            </w:pPr>
            <w:hyperlink r:id="rId19" w:history="1">
              <w:r w:rsidR="003342AA" w:rsidRPr="00C92B22">
                <w:rPr>
                  <w:rStyle w:val="Hyperlink"/>
                  <w:smallCaps/>
                </w:rPr>
                <w:t>brother</w:t>
              </w:r>
              <w:r w:rsidR="00DD47F9" w:rsidRPr="00C92B22">
                <w:rPr>
                  <w:rStyle w:val="Hyperlink"/>
                </w:rPr>
                <w:t xml:space="preserve"> and </w:t>
              </w:r>
              <w:r w:rsidR="003342AA" w:rsidRPr="00C92B22">
                <w:rPr>
                  <w:rStyle w:val="Hyperlink"/>
                  <w:smallCaps/>
                </w:rPr>
                <w:t>paper</w:t>
              </w:r>
            </w:hyperlink>
          </w:p>
          <w:p w14:paraId="74346C1D" w14:textId="76D56556" w:rsidR="00CC422C" w:rsidRPr="00293267" w:rsidRDefault="00DD47F9" w:rsidP="00293267">
            <w:pPr>
              <w:pStyle w:val="Descriptiontitle"/>
              <w:numPr>
                <w:ilvl w:val="0"/>
                <w:numId w:val="4"/>
              </w:numPr>
              <w:ind w:left="714" w:hanging="357"/>
              <w:rPr>
                <w:rFonts w:cs="Arial"/>
                <w:lang w:val="en-AU"/>
              </w:rPr>
            </w:pPr>
            <w:r w:rsidRPr="6D967963">
              <w:rPr>
                <w:rFonts w:cs="Arial"/>
                <w:b w:val="0"/>
                <w:bCs w:val="0"/>
                <w:lang w:val="en-AU"/>
              </w:rPr>
              <w:t>variation in orientation of a sign’s handshape, for example,</w:t>
            </w:r>
          </w:p>
          <w:p w14:paraId="11503438" w14:textId="010CD599" w:rsidR="00DD47F9" w:rsidRPr="00293267" w:rsidRDefault="00000000" w:rsidP="6D967963">
            <w:pPr>
              <w:pStyle w:val="Descriptiontitle"/>
              <w:spacing w:before="0"/>
              <w:ind w:left="720"/>
              <w:rPr>
                <w:lang w:val="en-AU"/>
              </w:rPr>
            </w:pPr>
            <w:hyperlink r:id="rId20" w:history="1">
              <w:r w:rsidR="0C1ED012" w:rsidRPr="00646E92">
                <w:rPr>
                  <w:rStyle w:val="Hyperlink"/>
                  <w:rFonts w:eastAsia="Arial" w:cs="Arial"/>
                  <w:b w:val="0"/>
                  <w:bCs w:val="0"/>
                  <w:iCs w:val="0"/>
                  <w:smallCaps/>
                  <w:lang w:val="en-AU"/>
                </w:rPr>
                <w:t xml:space="preserve">say </w:t>
              </w:r>
              <w:r w:rsidR="0C1ED012" w:rsidRPr="00646E92">
                <w:rPr>
                  <w:rStyle w:val="Hyperlink"/>
                  <w:rFonts w:eastAsia="Arial" w:cs="Arial"/>
                  <w:b w:val="0"/>
                  <w:bCs w:val="0"/>
                  <w:iCs w:val="0"/>
                  <w:lang w:val="en-AU"/>
                </w:rPr>
                <w:t>and</w:t>
              </w:r>
              <w:r w:rsidR="0C1ED012" w:rsidRPr="00646E92">
                <w:rPr>
                  <w:rStyle w:val="Hyperlink"/>
                  <w:rFonts w:eastAsia="Arial" w:cs="Arial"/>
                  <w:b w:val="0"/>
                  <w:bCs w:val="0"/>
                  <w:iCs w:val="0"/>
                  <w:smallCaps/>
                  <w:lang w:val="en-AU"/>
                </w:rPr>
                <w:t xml:space="preserve"> see</w:t>
              </w:r>
            </w:hyperlink>
          </w:p>
          <w:p w14:paraId="69F1B3BA" w14:textId="7CA0556C" w:rsidR="00DD47F9" w:rsidRPr="00293267" w:rsidRDefault="00DD47F9" w:rsidP="6D967963">
            <w:pPr>
              <w:pStyle w:val="Descriptiontitle"/>
              <w:ind w:left="720"/>
              <w:rPr>
                <w:rFonts w:cs="Arial"/>
                <w:b w:val="0"/>
                <w:bCs w:val="0"/>
                <w:smallCaps/>
                <w:lang w:val="en-AU"/>
              </w:rPr>
            </w:pPr>
          </w:p>
          <w:p w14:paraId="4A6675F5" w14:textId="3CD4DF30" w:rsidR="009B1868" w:rsidRPr="00A75932" w:rsidRDefault="009B1868" w:rsidP="00A717BF">
            <w:pPr>
              <w:pStyle w:val="Descriptiontitle"/>
              <w:rPr>
                <w:rFonts w:cs="Arial"/>
                <w:bCs w:val="0"/>
                <w:iCs w:val="0"/>
                <w:lang w:val="en-AU"/>
              </w:rPr>
            </w:pPr>
          </w:p>
        </w:tc>
        <w:tc>
          <w:tcPr>
            <w:tcW w:w="4305" w:type="dxa"/>
            <w:shd w:val="clear" w:color="auto" w:fill="auto"/>
          </w:tcPr>
          <w:p w14:paraId="5DE086EA" w14:textId="334EB62E" w:rsidR="00151E16" w:rsidRPr="00293267" w:rsidRDefault="003E54B4" w:rsidP="00293267">
            <w:pPr>
              <w:pStyle w:val="Descriptiontitle"/>
              <w:ind w:left="0"/>
              <w:rPr>
                <w:rFonts w:eastAsia="Arial" w:cs="Arial"/>
                <w:i/>
                <w:iCs w:val="0"/>
                <w:lang w:val="en-AU"/>
              </w:rPr>
            </w:pPr>
            <w:r w:rsidRPr="00A75932">
              <w:rPr>
                <w:rFonts w:cs="Arial"/>
                <w:lang w:val="en-AU"/>
              </w:rPr>
              <w:t xml:space="preserve">more complex </w:t>
            </w:r>
            <w:r w:rsidR="00F8598A" w:rsidRPr="00A75932">
              <w:rPr>
                <w:rFonts w:cs="Arial"/>
                <w:lang w:val="en-AU"/>
              </w:rPr>
              <w:t>m</w:t>
            </w:r>
            <w:r w:rsidR="0025340F" w:rsidRPr="00A75932">
              <w:rPr>
                <w:rFonts w:cs="Arial"/>
                <w:lang w:val="en-AU"/>
              </w:rPr>
              <w:t>anual</w:t>
            </w:r>
            <w:r w:rsidRPr="00A75932">
              <w:rPr>
                <w:rFonts w:cs="Arial"/>
                <w:lang w:val="en-AU"/>
              </w:rPr>
              <w:t xml:space="preserve"> and </w:t>
            </w:r>
            <w:r w:rsidR="0025340F" w:rsidRPr="00A75932">
              <w:rPr>
                <w:rFonts w:cs="Arial"/>
                <w:lang w:val="en-AU"/>
              </w:rPr>
              <w:t>non</w:t>
            </w:r>
            <w:r w:rsidR="00151E16" w:rsidRPr="00A75932">
              <w:rPr>
                <w:rFonts w:cs="Arial"/>
                <w:lang w:val="en-AU"/>
              </w:rPr>
              <w:t>-manual</w:t>
            </w:r>
            <w:r w:rsidR="0025340F" w:rsidRPr="00A75932">
              <w:rPr>
                <w:rFonts w:cs="Arial"/>
                <w:lang w:val="en-AU"/>
              </w:rPr>
              <w:t xml:space="preserve"> signs</w:t>
            </w:r>
          </w:p>
          <w:p w14:paraId="4BF5E649" w14:textId="6DAFCB77" w:rsidR="00E56A6A" w:rsidRPr="00A75932" w:rsidRDefault="00E56A6A" w:rsidP="00F97164">
            <w:pPr>
              <w:pStyle w:val="Bullets"/>
              <w:numPr>
                <w:ilvl w:val="0"/>
                <w:numId w:val="8"/>
              </w:numPr>
            </w:pPr>
            <w:r w:rsidRPr="00A75932">
              <w:t>all handshapes and their orientations, handshape combinations, movements and locations</w:t>
            </w:r>
          </w:p>
          <w:p w14:paraId="33904B2C" w14:textId="7A621EF0" w:rsidR="00E56A6A" w:rsidRDefault="00E56A6A" w:rsidP="00F97164">
            <w:pPr>
              <w:pStyle w:val="Bullets"/>
              <w:numPr>
                <w:ilvl w:val="0"/>
                <w:numId w:val="8"/>
              </w:numPr>
            </w:pPr>
            <w:r w:rsidRPr="00A75932">
              <w:t xml:space="preserve">all </w:t>
            </w:r>
            <w:r w:rsidR="00B41355" w:rsidRPr="00A75932">
              <w:t>NMF</w:t>
            </w:r>
            <w:r w:rsidR="00993B50" w:rsidRPr="00A75932">
              <w:rPr>
                <w:smallCaps/>
              </w:rPr>
              <w:t>s</w:t>
            </w:r>
            <w:r w:rsidRPr="00A75932">
              <w:t xml:space="preserve"> with the duration across the phrase</w:t>
            </w:r>
            <w:r w:rsidR="00794BFA">
              <w:t>, for example,</w:t>
            </w:r>
          </w:p>
          <w:p w14:paraId="702B76F1" w14:textId="77777777" w:rsidR="00F41E06" w:rsidRPr="006940C2" w:rsidRDefault="00000000" w:rsidP="00F41E06">
            <w:pPr>
              <w:pStyle w:val="Descriptiontitle"/>
              <w:spacing w:after="0"/>
              <w:ind w:left="720"/>
              <w:rPr>
                <w:rFonts w:cs="Arial"/>
                <w:b w:val="0"/>
                <w:bCs w:val="0"/>
                <w:smallCaps/>
                <w:lang w:val="en-AU"/>
              </w:rPr>
            </w:pPr>
            <w:hyperlink r:id="rId21" w:history="1">
              <w:r w:rsidR="00F41E06" w:rsidRPr="00835A18">
                <w:rPr>
                  <w:rStyle w:val="Hyperlink"/>
                  <w:rFonts w:cs="Arial"/>
                  <w:b w:val="0"/>
                  <w:bCs w:val="0"/>
                  <w:smallCaps/>
                  <w:lang w:val="en-AU"/>
                </w:rPr>
                <w:t>tired pro3 feel, work hard project continue full week n</w:t>
              </w:r>
              <w:proofErr w:type="spellStart"/>
              <w:r w:rsidR="00F41E06" w:rsidRPr="00835A18">
                <w:rPr>
                  <w:rStyle w:val="Hyperlink"/>
                  <w:rFonts w:cs="Arial"/>
                  <w:b w:val="0"/>
                  <w:bCs w:val="0"/>
                  <w:smallCaps/>
                </w:rPr>
                <w:t>mf</w:t>
              </w:r>
              <w:r w:rsidR="00F41E06" w:rsidRPr="00835A18">
                <w:rPr>
                  <w:rStyle w:val="Hyperlink"/>
                  <w:rFonts w:cs="Arial"/>
                  <w:b w:val="0"/>
                  <w:bCs w:val="0"/>
                </w:rPr>
                <w:t>:</w:t>
              </w:r>
              <w:r w:rsidR="00F41E06" w:rsidRPr="00835A18">
                <w:rPr>
                  <w:rStyle w:val="Hyperlink"/>
                  <w:rFonts w:cs="Arial"/>
                  <w:b w:val="0"/>
                  <w:bCs w:val="0"/>
                  <w:smallCaps/>
                </w:rPr>
                <w:t>head-shaking</w:t>
              </w:r>
              <w:proofErr w:type="spellEnd"/>
              <w:r w:rsidR="00F41E06" w:rsidRPr="00835A18">
                <w:rPr>
                  <w:rStyle w:val="Hyperlink"/>
                  <w:rFonts w:cs="Arial"/>
                  <w:b w:val="0"/>
                  <w:bCs w:val="0"/>
                  <w:smallCaps/>
                </w:rPr>
                <w:t>, turning-down-corners-of-mouth</w:t>
              </w:r>
            </w:hyperlink>
          </w:p>
          <w:p w14:paraId="4E7EEE6A" w14:textId="77777777" w:rsidR="00F41E06" w:rsidRPr="006940C2" w:rsidRDefault="00F41E06" w:rsidP="00F41E06">
            <w:pPr>
              <w:pStyle w:val="Descriptiontitle"/>
              <w:spacing w:before="0"/>
              <w:ind w:left="720"/>
              <w:rPr>
                <w:rFonts w:cs="Arial"/>
                <w:b w:val="0"/>
                <w:bCs w:val="0"/>
                <w:i/>
                <w:iCs w:val="0"/>
                <w:lang w:val="en-AU"/>
              </w:rPr>
            </w:pPr>
            <w:r w:rsidRPr="006940C2">
              <w:rPr>
                <w:rFonts w:cs="Arial"/>
                <w:b w:val="0"/>
                <w:bCs w:val="0"/>
                <w:i/>
                <w:iCs w:val="0"/>
                <w:lang w:val="en-AU"/>
              </w:rPr>
              <w:t>Despite feeling tired, he continued to work hard on the project for the entire week.</w:t>
            </w:r>
          </w:p>
          <w:p w14:paraId="3F59B96E" w14:textId="77777777" w:rsidR="00F41E06" w:rsidRPr="00A75932" w:rsidRDefault="00F41E06" w:rsidP="00F41E06">
            <w:pPr>
              <w:pStyle w:val="Bullets"/>
              <w:ind w:left="720"/>
            </w:pPr>
          </w:p>
          <w:p w14:paraId="41A0A9DB" w14:textId="77777777" w:rsidR="00E56A6A" w:rsidRPr="00A75932" w:rsidRDefault="00E56A6A" w:rsidP="00293267">
            <w:pPr>
              <w:pStyle w:val="Descriptiontitle"/>
              <w:ind w:left="0"/>
              <w:rPr>
                <w:rFonts w:cs="Arial"/>
                <w:lang w:val="en-AU"/>
              </w:rPr>
            </w:pPr>
            <w:r w:rsidRPr="00A75932">
              <w:rPr>
                <w:rStyle w:val="normaltextrun"/>
                <w:rFonts w:cs="Arial"/>
                <w:shd w:val="clear" w:color="auto" w:fill="FFFFFF"/>
              </w:rPr>
              <w:t>for recognition and modelled use</w:t>
            </w:r>
            <w:r w:rsidRPr="00A75932">
              <w:rPr>
                <w:rStyle w:val="eop"/>
                <w:rFonts w:cs="Arial"/>
                <w:shd w:val="clear" w:color="auto" w:fill="FFFFFF"/>
              </w:rPr>
              <w:t> </w:t>
            </w:r>
            <w:r w:rsidRPr="00A75932">
              <w:rPr>
                <w:rFonts w:cs="Arial"/>
                <w:lang w:val="en-AU"/>
              </w:rPr>
              <w:t xml:space="preserve"> </w:t>
            </w:r>
          </w:p>
          <w:p w14:paraId="3526BC1D" w14:textId="0C1D7C62" w:rsidR="009B1868" w:rsidRPr="00A75932" w:rsidRDefault="00E56A6A" w:rsidP="00293267">
            <w:pPr>
              <w:pStyle w:val="Descriptiontitle"/>
              <w:numPr>
                <w:ilvl w:val="0"/>
                <w:numId w:val="4"/>
              </w:numPr>
              <w:rPr>
                <w:rFonts w:cs="Arial"/>
                <w:lang w:val="en-AU"/>
              </w:rPr>
            </w:pPr>
            <w:r w:rsidRPr="00A75932">
              <w:rPr>
                <w:rFonts w:cs="Arial"/>
                <w:b w:val="0"/>
                <w:bCs w:val="0"/>
                <w:lang w:val="en-AU"/>
              </w:rPr>
              <w:t xml:space="preserve">ability to describe all parts of a sign and features, such as a particular </w:t>
            </w:r>
            <w:r w:rsidR="006D4838" w:rsidRPr="00A75932">
              <w:rPr>
                <w:rFonts w:cs="Arial"/>
                <w:b w:val="0"/>
                <w:bCs w:val="0"/>
                <w:lang w:val="en-AU"/>
              </w:rPr>
              <w:t>NMF</w:t>
            </w:r>
            <w:r w:rsidRPr="00A75932">
              <w:rPr>
                <w:rFonts w:cs="Arial"/>
                <w:b w:val="0"/>
                <w:bCs w:val="0"/>
                <w:lang w:val="en-AU"/>
              </w:rPr>
              <w:t xml:space="preserve"> across single signs or whole phrases</w:t>
            </w:r>
          </w:p>
        </w:tc>
      </w:tr>
      <w:tr w:rsidR="00053399" w:rsidRPr="00A75932" w14:paraId="4CAD57E2" w14:textId="77777777" w:rsidTr="7C8EBD61">
        <w:trPr>
          <w:trHeight w:val="20"/>
        </w:trPr>
        <w:tc>
          <w:tcPr>
            <w:tcW w:w="2211" w:type="dxa"/>
            <w:shd w:val="clear" w:color="auto" w:fill="E5F5FB" w:themeFill="accent2"/>
          </w:tcPr>
          <w:p w14:paraId="782AAF79" w14:textId="6AD2BE12" w:rsidR="00B85003" w:rsidRPr="00A75932" w:rsidRDefault="00F44257" w:rsidP="00293267">
            <w:pPr>
              <w:pStyle w:val="Descriptiontitle"/>
              <w:rPr>
                <w:rFonts w:cs="Arial"/>
                <w:lang w:val="en-AU"/>
              </w:rPr>
            </w:pPr>
            <w:r w:rsidRPr="00A75932">
              <w:rPr>
                <w:rFonts w:cs="Arial"/>
                <w:lang w:val="en-AU"/>
              </w:rPr>
              <w:lastRenderedPageBreak/>
              <w:t>F</w:t>
            </w:r>
            <w:r w:rsidR="00B85003" w:rsidRPr="00A75932">
              <w:rPr>
                <w:rFonts w:cs="Arial"/>
                <w:lang w:val="en-AU"/>
              </w:rPr>
              <w:t>ingerspelling</w:t>
            </w:r>
          </w:p>
        </w:tc>
        <w:tc>
          <w:tcPr>
            <w:tcW w:w="4305" w:type="dxa"/>
            <w:shd w:val="clear" w:color="auto" w:fill="auto"/>
          </w:tcPr>
          <w:p w14:paraId="4F835083" w14:textId="308C0A4E" w:rsidR="00427999" w:rsidRPr="00A75932" w:rsidRDefault="00427999" w:rsidP="00F97164">
            <w:pPr>
              <w:pStyle w:val="Descriptiontitle"/>
              <w:ind w:left="0"/>
              <w:rPr>
                <w:rFonts w:cs="Arial"/>
              </w:rPr>
            </w:pPr>
            <w:r w:rsidRPr="00A75932">
              <w:rPr>
                <w:rFonts w:cs="Arial"/>
              </w:rPr>
              <w:t xml:space="preserve">fingerspelling </w:t>
            </w:r>
            <w:r w:rsidR="00BD76DC" w:rsidRPr="00A75932">
              <w:rPr>
                <w:rFonts w:cs="Arial"/>
              </w:rPr>
              <w:t xml:space="preserve">– developing </w:t>
            </w:r>
            <w:r w:rsidRPr="00A75932">
              <w:rPr>
                <w:rFonts w:cs="Arial"/>
              </w:rPr>
              <w:t>skills</w:t>
            </w:r>
          </w:p>
          <w:p w14:paraId="2FD4A507" w14:textId="0D82E6F7" w:rsidR="00B85003" w:rsidRPr="00A75932" w:rsidRDefault="00B85003" w:rsidP="00F97164">
            <w:pPr>
              <w:pStyle w:val="Bullets"/>
              <w:numPr>
                <w:ilvl w:val="0"/>
                <w:numId w:val="8"/>
              </w:numPr>
            </w:pPr>
            <w:r w:rsidRPr="00A75932">
              <w:t xml:space="preserve">grapheme letter </w:t>
            </w:r>
            <w:r w:rsidR="005371AA" w:rsidRPr="00A75932">
              <w:t xml:space="preserve">aligned </w:t>
            </w:r>
            <w:r w:rsidRPr="00A75932">
              <w:t>to handshape configuration</w:t>
            </w:r>
          </w:p>
          <w:p w14:paraId="0BCBC76D" w14:textId="398066E2" w:rsidR="00B85003" w:rsidRPr="00A75932" w:rsidRDefault="00B85003" w:rsidP="00F97164">
            <w:pPr>
              <w:pStyle w:val="Bullets"/>
              <w:numPr>
                <w:ilvl w:val="0"/>
                <w:numId w:val="8"/>
              </w:numPr>
            </w:pPr>
            <w:r w:rsidRPr="00A75932">
              <w:t xml:space="preserve">names and common </w:t>
            </w:r>
            <w:r w:rsidR="00C97EA4" w:rsidRPr="00A75932">
              <w:t xml:space="preserve">places fingerspelled </w:t>
            </w:r>
          </w:p>
          <w:p w14:paraId="00481834" w14:textId="77777777" w:rsidR="00EE157A" w:rsidRPr="00A75932" w:rsidRDefault="005D795B" w:rsidP="00EE157A">
            <w:pPr>
              <w:pStyle w:val="Descriptiontitle"/>
              <w:spacing w:before="0"/>
              <w:ind w:left="720"/>
              <w:rPr>
                <w:rFonts w:cs="Arial"/>
                <w:b w:val="0"/>
                <w:bCs w:val="0"/>
                <w:lang w:val="en-AU"/>
              </w:rPr>
            </w:pPr>
            <w:r w:rsidRPr="00A75932">
              <w:rPr>
                <w:rFonts w:cs="Arial"/>
                <w:b w:val="0"/>
                <w:bCs w:val="0"/>
                <w:lang w:val="en-AU"/>
              </w:rPr>
              <w:t>frequent lexicalised fingerspelled words such as</w:t>
            </w:r>
            <w:r w:rsidR="00EE157A" w:rsidRPr="00293267">
              <w:rPr>
                <w:rFonts w:cs="Arial"/>
                <w:lang w:val="en-AU"/>
              </w:rPr>
              <w:t xml:space="preserve"> </w:t>
            </w:r>
          </w:p>
          <w:p w14:paraId="76EFF722" w14:textId="77777777" w:rsidR="002372E3" w:rsidRDefault="00000000" w:rsidP="00293267">
            <w:pPr>
              <w:pStyle w:val="Descriptiontitle"/>
              <w:spacing w:before="0"/>
              <w:ind w:left="720"/>
              <w:rPr>
                <w:rFonts w:cs="Arial"/>
                <w:b w:val="0"/>
                <w:bCs w:val="0"/>
                <w:smallCaps/>
                <w:lang w:val="en-AU"/>
              </w:rPr>
            </w:pPr>
            <w:hyperlink r:id="rId22" w:history="1">
              <w:proofErr w:type="spellStart"/>
              <w:r w:rsidR="005D795B" w:rsidRPr="008E2A12">
                <w:rPr>
                  <w:rStyle w:val="Hyperlink"/>
                  <w:rFonts w:cs="Arial"/>
                  <w:b w:val="0"/>
                  <w:bCs w:val="0"/>
                  <w:smallCaps/>
                  <w:lang w:val="en-AU"/>
                </w:rPr>
                <w:t>fs:if</w:t>
              </w:r>
              <w:proofErr w:type="spellEnd"/>
              <w:r w:rsidR="005D795B" w:rsidRPr="008E2A12">
                <w:rPr>
                  <w:rStyle w:val="Hyperlink"/>
                  <w:rFonts w:cs="Arial"/>
                  <w:b w:val="0"/>
                  <w:bCs w:val="0"/>
                  <w:smallCaps/>
                  <w:lang w:val="en-AU"/>
                </w:rPr>
                <w:t xml:space="preserve">, </w:t>
              </w:r>
              <w:proofErr w:type="spellStart"/>
              <w:r w:rsidR="005D795B" w:rsidRPr="008E2A12">
                <w:rPr>
                  <w:rStyle w:val="Hyperlink"/>
                  <w:rFonts w:cs="Arial"/>
                  <w:b w:val="0"/>
                  <w:bCs w:val="0"/>
                  <w:smallCaps/>
                  <w:lang w:val="en-AU"/>
                </w:rPr>
                <w:t>fs:son</w:t>
              </w:r>
              <w:proofErr w:type="spellEnd"/>
              <w:r w:rsidR="005D795B" w:rsidRPr="008E2A12">
                <w:rPr>
                  <w:rStyle w:val="Hyperlink"/>
                  <w:rFonts w:cs="Arial"/>
                  <w:b w:val="0"/>
                  <w:bCs w:val="0"/>
                  <w:smallCaps/>
                  <w:lang w:val="en-AU"/>
                </w:rPr>
                <w:t xml:space="preserve">, </w:t>
              </w:r>
              <w:proofErr w:type="spellStart"/>
              <w:r w:rsidR="005D795B" w:rsidRPr="008E2A12">
                <w:rPr>
                  <w:rStyle w:val="Hyperlink"/>
                  <w:rFonts w:cs="Arial"/>
                  <w:b w:val="0"/>
                  <w:bCs w:val="0"/>
                  <w:smallCaps/>
                  <w:lang w:val="en-AU"/>
                </w:rPr>
                <w:t>fs:egg</w:t>
              </w:r>
              <w:proofErr w:type="spellEnd"/>
              <w:r w:rsidR="005D795B" w:rsidRPr="008E2A12">
                <w:rPr>
                  <w:rStyle w:val="Hyperlink"/>
                  <w:rFonts w:cs="Arial"/>
                  <w:b w:val="0"/>
                  <w:bCs w:val="0"/>
                  <w:smallCaps/>
                  <w:lang w:val="en-AU"/>
                </w:rPr>
                <w:t xml:space="preserve"> </w:t>
              </w:r>
              <w:r w:rsidR="005D795B" w:rsidRPr="008E2A12">
                <w:rPr>
                  <w:rStyle w:val="Hyperlink"/>
                  <w:rFonts w:cs="Arial"/>
                  <w:b w:val="0"/>
                  <w:bCs w:val="0"/>
                  <w:lang w:val="en-AU"/>
                </w:rPr>
                <w:t xml:space="preserve">or </w:t>
              </w:r>
              <w:proofErr w:type="spellStart"/>
              <w:r w:rsidR="005D795B" w:rsidRPr="008E2A12">
                <w:rPr>
                  <w:rStyle w:val="Hyperlink"/>
                  <w:rFonts w:cs="Arial"/>
                  <w:b w:val="0"/>
                  <w:bCs w:val="0"/>
                  <w:smallCaps/>
                  <w:lang w:val="en-AU"/>
                </w:rPr>
                <w:t>fs:zoo</w:t>
              </w:r>
              <w:proofErr w:type="spellEnd"/>
            </w:hyperlink>
            <w:r w:rsidR="00C1333E" w:rsidRPr="00A75932">
              <w:rPr>
                <w:rFonts w:cs="Arial"/>
                <w:b w:val="0"/>
                <w:bCs w:val="0"/>
                <w:smallCaps/>
                <w:lang w:val="en-AU"/>
              </w:rPr>
              <w:t xml:space="preserve"> </w:t>
            </w:r>
          </w:p>
          <w:p w14:paraId="22F0A18A" w14:textId="2D7B86D2" w:rsidR="00F965AF" w:rsidRPr="00A75932" w:rsidRDefault="005D795B" w:rsidP="00293267">
            <w:pPr>
              <w:pStyle w:val="Descriptiontitle"/>
              <w:spacing w:before="0"/>
              <w:ind w:left="720"/>
              <w:rPr>
                <w:rFonts w:cs="Arial"/>
                <w:b w:val="0"/>
                <w:bCs w:val="0"/>
                <w:smallCaps/>
                <w:lang w:val="en-AU"/>
              </w:rPr>
            </w:pPr>
            <w:r w:rsidRPr="00A75932">
              <w:rPr>
                <w:rFonts w:cs="Arial"/>
                <w:b w:val="0"/>
                <w:bCs w:val="0"/>
                <w:iCs w:val="0"/>
                <w:lang w:val="en-AU"/>
              </w:rPr>
              <w:t>and within modelled sentences, for example,</w:t>
            </w:r>
          </w:p>
          <w:p w14:paraId="6AC3ECFF" w14:textId="0F2B9E3D" w:rsidR="005D795B" w:rsidRPr="00A75932" w:rsidRDefault="00000000" w:rsidP="00293267">
            <w:pPr>
              <w:pStyle w:val="Descriptiontitle"/>
              <w:spacing w:before="0" w:after="0"/>
              <w:ind w:left="720"/>
              <w:rPr>
                <w:rFonts w:cs="Arial"/>
                <w:b w:val="0"/>
                <w:bCs w:val="0"/>
                <w:smallCaps/>
                <w:lang w:val="en-AU"/>
              </w:rPr>
            </w:pPr>
            <w:hyperlink r:id="rId23" w:history="1">
              <w:r w:rsidR="005D795B" w:rsidRPr="00AE7FDF">
                <w:rPr>
                  <w:rStyle w:val="Hyperlink"/>
                  <w:rFonts w:cs="Arial"/>
                  <w:b w:val="0"/>
                  <w:bCs w:val="0"/>
                  <w:smallCaps/>
                  <w:lang w:val="en-AU"/>
                </w:rPr>
                <w:t xml:space="preserve">poss1 name </w:t>
              </w:r>
              <w:proofErr w:type="spellStart"/>
              <w:r w:rsidR="005D795B" w:rsidRPr="00AE7FDF">
                <w:rPr>
                  <w:rStyle w:val="Hyperlink"/>
                  <w:rFonts w:cs="Arial"/>
                  <w:b w:val="0"/>
                  <w:bCs w:val="0"/>
                  <w:smallCaps/>
                  <w:lang w:val="en-AU"/>
                </w:rPr>
                <w:t>fs:nathan</w:t>
              </w:r>
              <w:proofErr w:type="spellEnd"/>
            </w:hyperlink>
          </w:p>
          <w:p w14:paraId="189AB46A" w14:textId="7967D89C" w:rsidR="0080112F" w:rsidRPr="00A75932" w:rsidDel="005B57F2" w:rsidRDefault="005D795B" w:rsidP="00293267">
            <w:pPr>
              <w:pStyle w:val="Descriptiontitle"/>
              <w:spacing w:before="0" w:after="0"/>
              <w:ind w:left="720"/>
              <w:rPr>
                <w:rFonts w:cs="Arial"/>
                <w:b w:val="0"/>
                <w:bCs w:val="0"/>
                <w:i/>
                <w:iCs w:val="0"/>
                <w:lang w:val="en-AU"/>
              </w:rPr>
            </w:pPr>
            <w:r w:rsidRPr="00A75932">
              <w:rPr>
                <w:rFonts w:cs="Arial"/>
                <w:b w:val="0"/>
                <w:bCs w:val="0"/>
                <w:i/>
                <w:iCs w:val="0"/>
                <w:lang w:val="en-AU"/>
              </w:rPr>
              <w:t>My name is Nathan.</w:t>
            </w:r>
          </w:p>
        </w:tc>
        <w:tc>
          <w:tcPr>
            <w:tcW w:w="4305" w:type="dxa"/>
            <w:shd w:val="clear" w:color="auto" w:fill="auto"/>
          </w:tcPr>
          <w:p w14:paraId="10427ECB" w14:textId="64400F90" w:rsidR="00427999" w:rsidRPr="00A75932" w:rsidRDefault="00427999" w:rsidP="00F97164">
            <w:pPr>
              <w:pStyle w:val="Descriptiontitle"/>
              <w:ind w:left="0"/>
              <w:rPr>
                <w:rFonts w:cs="Arial"/>
              </w:rPr>
            </w:pPr>
            <w:r w:rsidRPr="00A75932">
              <w:rPr>
                <w:rFonts w:cs="Arial"/>
              </w:rPr>
              <w:t xml:space="preserve">fingerspelling </w:t>
            </w:r>
            <w:r w:rsidR="000C5359" w:rsidRPr="00A75932">
              <w:rPr>
                <w:rFonts w:cs="Arial"/>
              </w:rPr>
              <w:t xml:space="preserve">– </w:t>
            </w:r>
            <w:r w:rsidR="00BD76DC" w:rsidRPr="00A75932">
              <w:rPr>
                <w:rFonts w:cs="Arial"/>
              </w:rPr>
              <w:t xml:space="preserve">expanded skills </w:t>
            </w:r>
          </w:p>
          <w:p w14:paraId="57CFA686" w14:textId="77777777" w:rsidR="003E7B0F" w:rsidRPr="00A75932" w:rsidRDefault="00337092" w:rsidP="00F97164">
            <w:pPr>
              <w:pStyle w:val="Bullets"/>
              <w:numPr>
                <w:ilvl w:val="0"/>
                <w:numId w:val="8"/>
              </w:numPr>
            </w:pPr>
            <w:r w:rsidRPr="00A75932">
              <w:t>names of familiar and unfamiliar objects or places</w:t>
            </w:r>
            <w:r w:rsidR="00731582" w:rsidRPr="00A75932">
              <w:t>, for example,</w:t>
            </w:r>
          </w:p>
          <w:p w14:paraId="7FD61E63" w14:textId="2D4CDA98" w:rsidR="004D7AE7" w:rsidRPr="00A75932" w:rsidRDefault="00000000" w:rsidP="00293267">
            <w:pPr>
              <w:pStyle w:val="Bullets"/>
              <w:ind w:left="720"/>
            </w:pPr>
            <w:hyperlink r:id="rId24" w:history="1">
              <w:proofErr w:type="spellStart"/>
              <w:r w:rsidR="004D7AE7" w:rsidRPr="009A315D">
                <w:rPr>
                  <w:rStyle w:val="Hyperlink"/>
                  <w:smallCaps/>
                </w:rPr>
                <w:t>fs:october</w:t>
              </w:r>
              <w:proofErr w:type="spellEnd"/>
              <w:r w:rsidR="004D7AE7" w:rsidRPr="009A315D">
                <w:rPr>
                  <w:rStyle w:val="Hyperlink"/>
                  <w:smallCaps/>
                </w:rPr>
                <w:t xml:space="preserve">, </w:t>
              </w:r>
              <w:proofErr w:type="spellStart"/>
              <w:r w:rsidR="004D7AE7" w:rsidRPr="009A315D">
                <w:rPr>
                  <w:rStyle w:val="Hyperlink"/>
                  <w:smallCaps/>
                </w:rPr>
                <w:t>fs:dragonfly</w:t>
              </w:r>
              <w:proofErr w:type="spellEnd"/>
              <w:r w:rsidR="004D7AE7" w:rsidRPr="009A315D">
                <w:rPr>
                  <w:rStyle w:val="Hyperlink"/>
                  <w:smallCaps/>
                </w:rPr>
                <w:t xml:space="preserve">, </w:t>
              </w:r>
              <w:proofErr w:type="spellStart"/>
              <w:r w:rsidR="004D7AE7" w:rsidRPr="009A315D">
                <w:rPr>
                  <w:rStyle w:val="Hyperlink"/>
                  <w:smallCaps/>
                </w:rPr>
                <w:t>fs:airport</w:t>
              </w:r>
              <w:proofErr w:type="spellEnd"/>
              <w:r w:rsidR="004D7AE7" w:rsidRPr="009A315D">
                <w:rPr>
                  <w:rStyle w:val="Hyperlink"/>
                  <w:smallCaps/>
                </w:rPr>
                <w:t xml:space="preserve">, </w:t>
              </w:r>
              <w:proofErr w:type="spellStart"/>
              <w:r w:rsidR="004D7AE7" w:rsidRPr="009A315D">
                <w:rPr>
                  <w:rStyle w:val="Hyperlink"/>
                  <w:smallCaps/>
                </w:rPr>
                <w:t>fs:helipad</w:t>
              </w:r>
              <w:proofErr w:type="spellEnd"/>
            </w:hyperlink>
          </w:p>
          <w:p w14:paraId="7CFEEB21" w14:textId="77777777" w:rsidR="00C1333E" w:rsidRPr="00A75932" w:rsidRDefault="00337092" w:rsidP="00C1333E">
            <w:pPr>
              <w:pStyle w:val="Bullets"/>
              <w:numPr>
                <w:ilvl w:val="0"/>
                <w:numId w:val="8"/>
              </w:numPr>
              <w:spacing w:after="0"/>
            </w:pPr>
            <w:r w:rsidRPr="00A75932">
              <w:t>blended fingerspelled letters to make a coherent sign, for example,</w:t>
            </w:r>
          </w:p>
          <w:p w14:paraId="0207F8F0" w14:textId="3B19E4C3" w:rsidR="00B85003" w:rsidRPr="00A75932" w:rsidDel="00994AC5" w:rsidRDefault="00000000" w:rsidP="00293267">
            <w:pPr>
              <w:pStyle w:val="Bullets"/>
              <w:spacing w:after="0"/>
              <w:ind w:left="720"/>
            </w:pPr>
            <w:hyperlink r:id="rId25" w:history="1">
              <w:proofErr w:type="spellStart"/>
              <w:r w:rsidR="004D7AE7" w:rsidRPr="00377A58">
                <w:rPr>
                  <w:rStyle w:val="Hyperlink"/>
                  <w:smallCaps/>
                </w:rPr>
                <w:t>fs:</w:t>
              </w:r>
              <w:r w:rsidR="007B60F8" w:rsidRPr="00377A58">
                <w:rPr>
                  <w:rStyle w:val="Hyperlink"/>
                  <w:smallCaps/>
                </w:rPr>
                <w:t>boot</w:t>
              </w:r>
              <w:proofErr w:type="spellEnd"/>
              <w:r w:rsidR="007B60F8" w:rsidRPr="00377A58">
                <w:rPr>
                  <w:rStyle w:val="Hyperlink"/>
                  <w:smallCaps/>
                </w:rPr>
                <w:t xml:space="preserve">, </w:t>
              </w:r>
              <w:proofErr w:type="spellStart"/>
              <w:r w:rsidR="007B60F8" w:rsidRPr="00377A58">
                <w:rPr>
                  <w:rStyle w:val="Hyperlink"/>
                  <w:smallCaps/>
                </w:rPr>
                <w:t>fs:look</w:t>
              </w:r>
              <w:proofErr w:type="spellEnd"/>
              <w:r w:rsidR="007B60F8" w:rsidRPr="00377A58">
                <w:rPr>
                  <w:rStyle w:val="Hyperlink"/>
                  <w:smallCaps/>
                </w:rPr>
                <w:t xml:space="preserve">, </w:t>
              </w:r>
              <w:proofErr w:type="spellStart"/>
              <w:r w:rsidR="007B60F8" w:rsidRPr="00377A58">
                <w:rPr>
                  <w:rStyle w:val="Hyperlink"/>
                  <w:smallCaps/>
                </w:rPr>
                <w:t>fs:miss</w:t>
              </w:r>
              <w:proofErr w:type="spellEnd"/>
              <w:r w:rsidR="007B60F8" w:rsidRPr="00377A58">
                <w:rPr>
                  <w:rStyle w:val="Hyperlink"/>
                  <w:smallCaps/>
                </w:rPr>
                <w:t xml:space="preserve">, </w:t>
              </w:r>
              <w:proofErr w:type="spellStart"/>
              <w:r w:rsidR="007B60F8" w:rsidRPr="00377A58">
                <w:rPr>
                  <w:rStyle w:val="Hyperlink"/>
                  <w:smallCaps/>
                </w:rPr>
                <w:t>fs:oil</w:t>
              </w:r>
              <w:proofErr w:type="spellEnd"/>
              <w:r w:rsidR="007B60F8" w:rsidRPr="00377A58">
                <w:rPr>
                  <w:rStyle w:val="Hyperlink"/>
                  <w:smallCaps/>
                </w:rPr>
                <w:t xml:space="preserve">, </w:t>
              </w:r>
              <w:proofErr w:type="spellStart"/>
              <w:r w:rsidR="007B60F8" w:rsidRPr="00377A58">
                <w:rPr>
                  <w:rStyle w:val="Hyperlink"/>
                  <w:smallCaps/>
                </w:rPr>
                <w:t>fs:cooper</w:t>
              </w:r>
              <w:proofErr w:type="spellEnd"/>
            </w:hyperlink>
          </w:p>
        </w:tc>
        <w:tc>
          <w:tcPr>
            <w:tcW w:w="4305" w:type="dxa"/>
            <w:shd w:val="clear" w:color="auto" w:fill="auto"/>
          </w:tcPr>
          <w:p w14:paraId="092B7AA2" w14:textId="5A69B0DD" w:rsidR="00427999" w:rsidRPr="00A75932" w:rsidRDefault="00427999" w:rsidP="00F97164">
            <w:pPr>
              <w:pStyle w:val="Descriptiontitle"/>
              <w:ind w:left="0"/>
              <w:rPr>
                <w:rFonts w:cs="Arial"/>
              </w:rPr>
            </w:pPr>
            <w:r w:rsidRPr="00A75932">
              <w:rPr>
                <w:rFonts w:cs="Arial"/>
              </w:rPr>
              <w:t xml:space="preserve">fingerspelling </w:t>
            </w:r>
            <w:r w:rsidR="000C5359" w:rsidRPr="00A75932">
              <w:rPr>
                <w:rFonts w:cs="Arial"/>
              </w:rPr>
              <w:t xml:space="preserve">– </w:t>
            </w:r>
            <w:r w:rsidR="00BD76DC" w:rsidRPr="00A75932">
              <w:rPr>
                <w:rFonts w:cs="Arial"/>
              </w:rPr>
              <w:t>advanced skills</w:t>
            </w:r>
          </w:p>
          <w:p w14:paraId="7E3C59E0" w14:textId="309F9DE6" w:rsidR="00B85003" w:rsidRPr="00A75932" w:rsidRDefault="00B85003" w:rsidP="00F97164">
            <w:pPr>
              <w:pStyle w:val="Bullets"/>
              <w:numPr>
                <w:ilvl w:val="0"/>
                <w:numId w:val="8"/>
              </w:numPr>
            </w:pPr>
            <w:r w:rsidRPr="00A75932">
              <w:t xml:space="preserve">unknown words </w:t>
            </w:r>
          </w:p>
          <w:p w14:paraId="00D4EE62" w14:textId="7DAF4932" w:rsidR="00143171" w:rsidRPr="00A75932" w:rsidRDefault="00143171" w:rsidP="00F97164">
            <w:pPr>
              <w:pStyle w:val="Bullets"/>
              <w:numPr>
                <w:ilvl w:val="0"/>
                <w:numId w:val="8"/>
              </w:numPr>
            </w:pPr>
            <w:r w:rsidRPr="00A75932">
              <w:t>for communicative effect</w:t>
            </w:r>
            <w:r w:rsidR="00AF67CC" w:rsidRPr="00A75932">
              <w:t xml:space="preserve"> such as emphasising a point</w:t>
            </w:r>
          </w:p>
          <w:p w14:paraId="14DFC83E" w14:textId="22DBB5A7" w:rsidR="00DF7896" w:rsidRPr="00A75932" w:rsidRDefault="00B85003" w:rsidP="00F97164">
            <w:pPr>
              <w:pStyle w:val="Bullets"/>
              <w:numPr>
                <w:ilvl w:val="0"/>
                <w:numId w:val="8"/>
              </w:numPr>
            </w:pPr>
            <w:r w:rsidRPr="00A75932">
              <w:t xml:space="preserve">blended fingerspelled letters to make a coherent </w:t>
            </w:r>
            <w:r w:rsidR="007541A9" w:rsidRPr="00A75932">
              <w:t xml:space="preserve">sign such as </w:t>
            </w:r>
            <w:r w:rsidR="007274E9" w:rsidRPr="00A75932">
              <w:t xml:space="preserve">the first and/or last fingerspelled </w:t>
            </w:r>
            <w:r w:rsidR="00F162D0" w:rsidRPr="00A75932">
              <w:t>letters</w:t>
            </w:r>
            <w:r w:rsidR="00E111A7" w:rsidRPr="00A75932">
              <w:t>, for example</w:t>
            </w:r>
            <w:r w:rsidR="00C93F26" w:rsidRPr="00A75932">
              <w:t>,</w:t>
            </w:r>
            <w:r w:rsidR="006453C3" w:rsidRPr="00A75932">
              <w:t xml:space="preserve"> </w:t>
            </w:r>
          </w:p>
          <w:p w14:paraId="6811B116" w14:textId="515CAAB2" w:rsidR="00DF7896" w:rsidRPr="00E1267B" w:rsidRDefault="00000000" w:rsidP="00293267">
            <w:pPr>
              <w:pStyle w:val="Descriptiontitle"/>
              <w:spacing w:before="0" w:after="0"/>
              <w:ind w:left="720"/>
              <w:rPr>
                <w:rFonts w:cs="Arial"/>
              </w:rPr>
            </w:pPr>
            <w:hyperlink r:id="rId26" w:history="1">
              <w:r w:rsidR="00DF7896" w:rsidRPr="00E1267B">
                <w:rPr>
                  <w:rStyle w:val="Hyperlink"/>
                  <w:rFonts w:cs="Arial"/>
                  <w:b w:val="0"/>
                  <w:bCs w:val="0"/>
                  <w:smallCaps/>
                  <w:lang w:val="en-AU"/>
                </w:rPr>
                <w:t>fs:</w:t>
              </w:r>
              <w:r w:rsidR="00DF7896" w:rsidRPr="00E1267B">
                <w:rPr>
                  <w:rStyle w:val="Hyperlink"/>
                  <w:rFonts w:cs="Arial"/>
                  <w:b w:val="0"/>
                  <w:smallCaps/>
                </w:rPr>
                <w:t>w</w:t>
              </w:r>
              <w:r w:rsidR="00167656" w:rsidRPr="00E1267B">
                <w:rPr>
                  <w:rStyle w:val="Hyperlink"/>
                  <w:rFonts w:cs="Arial"/>
                  <w:b w:val="0"/>
                  <w:smallCaps/>
                </w:rPr>
                <w:t>–</w:t>
              </w:r>
              <w:r w:rsidR="00DF7896" w:rsidRPr="00E1267B">
                <w:rPr>
                  <w:rStyle w:val="Hyperlink"/>
                  <w:rFonts w:cs="Arial"/>
                  <w:b w:val="0"/>
                  <w:smallCaps/>
                </w:rPr>
                <w:t>k</w:t>
              </w:r>
            </w:hyperlink>
          </w:p>
          <w:p w14:paraId="7F653983" w14:textId="77777777" w:rsidR="00DF7896" w:rsidRPr="00E1267B" w:rsidRDefault="00DF7896" w:rsidP="00293267">
            <w:pPr>
              <w:pStyle w:val="Descriptiontitle"/>
              <w:spacing w:before="0"/>
              <w:ind w:left="720"/>
              <w:rPr>
                <w:rFonts w:cs="Arial"/>
                <w:b w:val="0"/>
                <w:bCs w:val="0"/>
                <w:i/>
                <w:iCs w:val="0"/>
              </w:rPr>
            </w:pPr>
            <w:r w:rsidRPr="00E1267B">
              <w:rPr>
                <w:rFonts w:cs="Arial"/>
                <w:b w:val="0"/>
                <w:bCs w:val="0"/>
                <w:i/>
                <w:iCs w:val="0"/>
              </w:rPr>
              <w:t>week</w:t>
            </w:r>
          </w:p>
          <w:p w14:paraId="695C45C8" w14:textId="40F3F1A9" w:rsidR="00DF7896" w:rsidRPr="00E1267B" w:rsidRDefault="00000000" w:rsidP="00293267">
            <w:pPr>
              <w:pStyle w:val="Bullets"/>
              <w:spacing w:before="0" w:after="0"/>
              <w:ind w:left="720"/>
              <w:rPr>
                <w:iCs/>
                <w:smallCaps/>
                <w:color w:val="auto"/>
              </w:rPr>
            </w:pPr>
            <w:hyperlink r:id="rId27" w:history="1">
              <w:proofErr w:type="spellStart"/>
              <w:r w:rsidR="00DF7896" w:rsidRPr="00E1267B">
                <w:rPr>
                  <w:rStyle w:val="Hyperlink"/>
                  <w:iCs/>
                  <w:smallCaps/>
                </w:rPr>
                <w:t>fs:o</w:t>
              </w:r>
              <w:proofErr w:type="spellEnd"/>
              <w:r w:rsidR="00167656" w:rsidRPr="00E1267B">
                <w:rPr>
                  <w:rStyle w:val="Hyperlink"/>
                  <w:iCs/>
                  <w:smallCaps/>
                </w:rPr>
                <w:t>–</w:t>
              </w:r>
              <w:r w:rsidR="00DF7896" w:rsidRPr="00E1267B">
                <w:rPr>
                  <w:rStyle w:val="Hyperlink"/>
                  <w:iCs/>
                  <w:smallCaps/>
                </w:rPr>
                <w:t>t</w:t>
              </w:r>
            </w:hyperlink>
          </w:p>
          <w:p w14:paraId="13EDF8C7" w14:textId="77777777" w:rsidR="00DF7896" w:rsidRPr="00E1267B" w:rsidRDefault="00DF7896" w:rsidP="00293267">
            <w:pPr>
              <w:pStyle w:val="Bullets"/>
              <w:spacing w:before="0"/>
              <w:ind w:left="720"/>
              <w:rPr>
                <w:i/>
                <w:iCs/>
                <w:color w:val="auto"/>
              </w:rPr>
            </w:pPr>
            <w:r w:rsidRPr="00E1267B">
              <w:rPr>
                <w:i/>
                <w:iCs/>
                <w:color w:val="auto"/>
              </w:rPr>
              <w:t>out</w:t>
            </w:r>
          </w:p>
          <w:p w14:paraId="2B6DAC15" w14:textId="05704295" w:rsidR="00D51827" w:rsidRPr="00E1267B" w:rsidRDefault="00000000" w:rsidP="00293267">
            <w:pPr>
              <w:pStyle w:val="Bullets"/>
              <w:spacing w:before="0" w:after="0"/>
              <w:ind w:left="720"/>
              <w:rPr>
                <w:iCs/>
                <w:smallCaps/>
                <w:color w:val="auto"/>
              </w:rPr>
            </w:pPr>
            <w:hyperlink r:id="rId28" w:history="1">
              <w:proofErr w:type="spellStart"/>
              <w:r w:rsidR="00DF7896" w:rsidRPr="00E1267B">
                <w:rPr>
                  <w:rStyle w:val="Hyperlink"/>
                  <w:iCs/>
                  <w:smallCaps/>
                </w:rPr>
                <w:t>fs:r</w:t>
              </w:r>
              <w:proofErr w:type="spellEnd"/>
              <w:r w:rsidR="00167656" w:rsidRPr="00E1267B">
                <w:rPr>
                  <w:rStyle w:val="Hyperlink"/>
                  <w:iCs/>
                  <w:smallCaps/>
                </w:rPr>
                <w:t>–</w:t>
              </w:r>
              <w:r w:rsidR="00DF7896" w:rsidRPr="00E1267B">
                <w:rPr>
                  <w:rStyle w:val="Hyperlink"/>
                  <w:iCs/>
                  <w:smallCaps/>
                </w:rPr>
                <w:t>c</w:t>
              </w:r>
              <w:r w:rsidR="00FB7086" w:rsidRPr="00E1267B">
                <w:rPr>
                  <w:rStyle w:val="Hyperlink"/>
                  <w:iCs/>
                  <w:smallCaps/>
                </w:rPr>
                <w:t>–</w:t>
              </w:r>
              <w:r w:rsidR="00DF7896" w:rsidRPr="00E1267B">
                <w:rPr>
                  <w:rStyle w:val="Hyperlink"/>
                  <w:iCs/>
                  <w:smallCaps/>
                </w:rPr>
                <w:t>e</w:t>
              </w:r>
            </w:hyperlink>
          </w:p>
          <w:p w14:paraId="06E5CC08" w14:textId="0E7117F7" w:rsidR="00B85003" w:rsidRPr="00A717BF" w:rsidDel="00D4705B" w:rsidRDefault="00DF7896" w:rsidP="00A717BF">
            <w:pPr>
              <w:pStyle w:val="Bullets"/>
              <w:spacing w:before="0" w:after="0"/>
              <w:ind w:left="720"/>
              <w:rPr>
                <w:i/>
                <w:iCs/>
              </w:rPr>
            </w:pPr>
            <w:r w:rsidRPr="00E1267B">
              <w:rPr>
                <w:i/>
                <w:iCs/>
                <w:color w:val="auto"/>
              </w:rPr>
              <w:t>rice</w:t>
            </w:r>
          </w:p>
        </w:tc>
      </w:tr>
      <w:tr w:rsidR="005E1890" w:rsidRPr="00A75932" w14:paraId="5ACB0C58" w14:textId="77777777" w:rsidTr="7C8EBD61">
        <w:trPr>
          <w:trHeight w:val="20"/>
        </w:trPr>
        <w:tc>
          <w:tcPr>
            <w:tcW w:w="2211" w:type="dxa"/>
            <w:vMerge w:val="restart"/>
            <w:shd w:val="clear" w:color="auto" w:fill="E5F8FF"/>
          </w:tcPr>
          <w:p w14:paraId="37AC8792" w14:textId="77777777" w:rsidR="005E1890" w:rsidRPr="00A75932" w:rsidRDefault="005E1890" w:rsidP="00F97164">
            <w:pPr>
              <w:pStyle w:val="Descriptiontitle"/>
              <w:rPr>
                <w:rFonts w:cs="Arial"/>
                <w:lang w:val="en-AU"/>
              </w:rPr>
            </w:pPr>
            <w:r w:rsidRPr="00A75932">
              <w:rPr>
                <w:rFonts w:cs="Arial"/>
                <w:lang w:val="en-AU"/>
              </w:rPr>
              <w:t>Lexical signs</w:t>
            </w:r>
          </w:p>
          <w:p w14:paraId="1204A8D0" w14:textId="29F8E819" w:rsidR="005E1890" w:rsidRPr="00A75932" w:rsidRDefault="005E1890" w:rsidP="00F97164">
            <w:pPr>
              <w:pStyle w:val="Descriptiontitle"/>
              <w:rPr>
                <w:rFonts w:cs="Arial"/>
                <w:lang w:val="en-AU"/>
              </w:rPr>
            </w:pPr>
          </w:p>
        </w:tc>
        <w:tc>
          <w:tcPr>
            <w:tcW w:w="4305" w:type="dxa"/>
            <w:shd w:val="clear" w:color="auto" w:fill="auto"/>
          </w:tcPr>
          <w:p w14:paraId="380EDFFE" w14:textId="60289721" w:rsidR="005E1890" w:rsidRPr="00A75932" w:rsidRDefault="005B6431" w:rsidP="00F97164">
            <w:pPr>
              <w:pStyle w:val="Bullets"/>
              <w:rPr>
                <w:b/>
                <w:bCs/>
                <w:color w:val="auto"/>
              </w:rPr>
            </w:pPr>
            <w:r w:rsidRPr="00A75932">
              <w:rPr>
                <w:b/>
                <w:bCs/>
                <w:color w:val="auto"/>
              </w:rPr>
              <w:t xml:space="preserve">simple </w:t>
            </w:r>
            <w:r w:rsidR="005F79D2" w:rsidRPr="00A75932">
              <w:rPr>
                <w:b/>
                <w:bCs/>
                <w:color w:val="auto"/>
              </w:rPr>
              <w:t>a</w:t>
            </w:r>
            <w:r w:rsidR="005E1890" w:rsidRPr="00A75932">
              <w:rPr>
                <w:b/>
                <w:bCs/>
                <w:color w:val="auto"/>
              </w:rPr>
              <w:t>djectives</w:t>
            </w:r>
            <w:r w:rsidR="005F79D2" w:rsidRPr="00A75932">
              <w:rPr>
                <w:b/>
                <w:bCs/>
                <w:color w:val="auto"/>
              </w:rPr>
              <w:t xml:space="preserve"> and adverbs</w:t>
            </w:r>
          </w:p>
          <w:p w14:paraId="72384290" w14:textId="77777777" w:rsidR="00C1333E" w:rsidRPr="00A75932" w:rsidRDefault="005E1890" w:rsidP="00293267">
            <w:pPr>
              <w:pStyle w:val="Bullets"/>
              <w:numPr>
                <w:ilvl w:val="0"/>
                <w:numId w:val="17"/>
              </w:numPr>
              <w:spacing w:before="0"/>
              <w:rPr>
                <w:color w:val="auto"/>
              </w:rPr>
            </w:pPr>
            <w:r w:rsidRPr="00A75932">
              <w:rPr>
                <w:color w:val="auto"/>
              </w:rPr>
              <w:t>range of basic lexical adjectives, for example</w:t>
            </w:r>
            <w:r w:rsidR="00D46319" w:rsidRPr="00A75932">
              <w:rPr>
                <w:color w:val="auto"/>
              </w:rPr>
              <w:t>,</w:t>
            </w:r>
          </w:p>
          <w:p w14:paraId="1478F758" w14:textId="4A548622" w:rsidR="005E1890" w:rsidRPr="00A75932" w:rsidRDefault="005E1890" w:rsidP="00293267">
            <w:pPr>
              <w:pStyle w:val="Bullets"/>
              <w:spacing w:before="0" w:after="0"/>
              <w:ind w:left="720"/>
              <w:rPr>
                <w:color w:val="auto"/>
              </w:rPr>
            </w:pPr>
            <w:r w:rsidRPr="00A75932">
              <w:rPr>
                <w:smallCaps/>
                <w:color w:val="auto"/>
              </w:rPr>
              <w:t>red</w:t>
            </w:r>
            <w:r w:rsidRPr="00A75932">
              <w:rPr>
                <w:color w:val="auto"/>
              </w:rPr>
              <w:t xml:space="preserve">, </w:t>
            </w:r>
            <w:r w:rsidRPr="00A75932">
              <w:rPr>
                <w:smallCaps/>
                <w:color w:val="auto"/>
              </w:rPr>
              <w:t>big</w:t>
            </w:r>
            <w:r w:rsidRPr="00A75932">
              <w:rPr>
                <w:color w:val="auto"/>
              </w:rPr>
              <w:t xml:space="preserve">, </w:t>
            </w:r>
            <w:r w:rsidRPr="00A75932">
              <w:rPr>
                <w:smallCaps/>
                <w:color w:val="auto"/>
              </w:rPr>
              <w:t>pretty</w:t>
            </w:r>
            <w:r w:rsidRPr="00A75932">
              <w:rPr>
                <w:color w:val="auto"/>
              </w:rPr>
              <w:t xml:space="preserve">, or </w:t>
            </w:r>
            <w:r w:rsidRPr="00A75932">
              <w:rPr>
                <w:smallCaps/>
                <w:color w:val="auto"/>
              </w:rPr>
              <w:t>tall</w:t>
            </w:r>
            <w:r w:rsidRPr="00A75932">
              <w:rPr>
                <w:color w:val="auto"/>
              </w:rPr>
              <w:t xml:space="preserve"> (person)</w:t>
            </w:r>
          </w:p>
          <w:p w14:paraId="4B19DA6B" w14:textId="77777777" w:rsidR="00446C44" w:rsidRPr="00293267" w:rsidRDefault="00DD10B0" w:rsidP="00293267">
            <w:pPr>
              <w:pStyle w:val="Bullets"/>
              <w:numPr>
                <w:ilvl w:val="0"/>
                <w:numId w:val="17"/>
              </w:numPr>
              <w:spacing w:after="0"/>
              <w:rPr>
                <w:rFonts w:eastAsia="Helvetica"/>
                <w:iCs/>
                <w:smallCaps/>
                <w:color w:val="auto"/>
              </w:rPr>
            </w:pPr>
            <w:r w:rsidRPr="00A75932">
              <w:rPr>
                <w:color w:val="auto"/>
              </w:rPr>
              <w:t>common possessive adjectives for the present singular, for example</w:t>
            </w:r>
            <w:r w:rsidRPr="00293267">
              <w:rPr>
                <w:color w:val="auto"/>
              </w:rPr>
              <w:t>,</w:t>
            </w:r>
          </w:p>
          <w:p w14:paraId="6AD3499A" w14:textId="02BE637A" w:rsidR="0010649C" w:rsidRPr="00A75932" w:rsidRDefault="00000000" w:rsidP="00293267">
            <w:pPr>
              <w:pStyle w:val="Bullets"/>
              <w:spacing w:after="0"/>
              <w:ind w:left="720"/>
              <w:rPr>
                <w:iCs/>
                <w:smallCaps/>
                <w:color w:val="auto"/>
              </w:rPr>
            </w:pPr>
            <w:hyperlink r:id="rId29" w:history="1">
              <w:r w:rsidR="00AB5494" w:rsidRPr="00130AE0">
                <w:rPr>
                  <w:rStyle w:val="Hyperlink"/>
                  <w:smallCaps/>
                </w:rPr>
                <w:t>poss1</w:t>
              </w:r>
              <w:r w:rsidR="00AB5494" w:rsidRPr="00130AE0">
                <w:rPr>
                  <w:rStyle w:val="Hyperlink"/>
                </w:rPr>
                <w:t xml:space="preserve"> </w:t>
              </w:r>
              <w:r w:rsidR="008A3DDC" w:rsidRPr="00130AE0">
                <w:rPr>
                  <w:rStyle w:val="Hyperlink"/>
                  <w:iCs/>
                  <w:smallCaps/>
                </w:rPr>
                <w:t>book</w:t>
              </w:r>
            </w:hyperlink>
          </w:p>
          <w:p w14:paraId="339B7D74" w14:textId="6E0E7B6A" w:rsidR="0010649C" w:rsidRPr="00A75932" w:rsidRDefault="0010649C" w:rsidP="00293267">
            <w:pPr>
              <w:pStyle w:val="Bullets"/>
              <w:spacing w:before="0" w:after="0"/>
              <w:ind w:left="720"/>
              <w:rPr>
                <w:i/>
                <w:iCs/>
                <w:color w:val="auto"/>
              </w:rPr>
            </w:pPr>
            <w:r w:rsidRPr="00A75932">
              <w:rPr>
                <w:i/>
                <w:iCs/>
                <w:color w:val="auto"/>
              </w:rPr>
              <w:t>my book</w:t>
            </w:r>
          </w:p>
          <w:p w14:paraId="4DBF35DD" w14:textId="0103F7F0" w:rsidR="0010649C" w:rsidRPr="00A75932" w:rsidRDefault="00000000" w:rsidP="00293267">
            <w:pPr>
              <w:pStyle w:val="Bullets"/>
              <w:spacing w:after="0"/>
              <w:ind w:left="720"/>
              <w:rPr>
                <w:rFonts w:eastAsia="Helvetica"/>
                <w:iCs/>
                <w:smallCaps/>
                <w:color w:val="auto"/>
              </w:rPr>
            </w:pPr>
            <w:hyperlink r:id="rId30" w:history="1">
              <w:r w:rsidR="00AB5494" w:rsidRPr="00130AE0">
                <w:rPr>
                  <w:rStyle w:val="Hyperlink"/>
                  <w:iCs/>
                  <w:smallCaps/>
                </w:rPr>
                <w:t xml:space="preserve">poss2 </w:t>
              </w:r>
              <w:r w:rsidR="008A3DDC" w:rsidRPr="00130AE0">
                <w:rPr>
                  <w:rStyle w:val="Hyperlink"/>
                  <w:rFonts w:eastAsia="Helvetica"/>
                  <w:iCs/>
                  <w:smallCaps/>
                </w:rPr>
                <w:t>cat</w:t>
              </w:r>
            </w:hyperlink>
          </w:p>
          <w:p w14:paraId="69366E57" w14:textId="3ACD92F0" w:rsidR="0010649C" w:rsidRPr="00A75932" w:rsidRDefault="0010649C" w:rsidP="00293267">
            <w:pPr>
              <w:pStyle w:val="Bullets"/>
              <w:spacing w:before="0" w:after="0"/>
              <w:ind w:left="720"/>
              <w:rPr>
                <w:i/>
                <w:iCs/>
                <w:color w:val="auto"/>
              </w:rPr>
            </w:pPr>
            <w:r w:rsidRPr="00A75932">
              <w:rPr>
                <w:i/>
                <w:iCs/>
                <w:color w:val="auto"/>
              </w:rPr>
              <w:t>your cat</w:t>
            </w:r>
          </w:p>
          <w:p w14:paraId="740152DF" w14:textId="29BF5B90" w:rsidR="0010649C" w:rsidRPr="00A75932" w:rsidRDefault="00000000" w:rsidP="00293267">
            <w:pPr>
              <w:pStyle w:val="Bullets"/>
              <w:spacing w:after="0"/>
              <w:ind w:left="720"/>
              <w:rPr>
                <w:rFonts w:eastAsia="Helvetica"/>
                <w:iCs/>
                <w:smallCaps/>
                <w:color w:val="auto"/>
              </w:rPr>
            </w:pPr>
            <w:hyperlink r:id="rId31" w:history="1">
              <w:r w:rsidR="00BB4645" w:rsidRPr="00130AE0">
                <w:rPr>
                  <w:rStyle w:val="Hyperlink"/>
                  <w:rFonts w:eastAsia="Helvetica"/>
                  <w:iCs/>
                  <w:smallCaps/>
                </w:rPr>
                <w:t xml:space="preserve">poss3 </w:t>
              </w:r>
              <w:r w:rsidR="008A3DDC" w:rsidRPr="00130AE0">
                <w:rPr>
                  <w:rStyle w:val="Hyperlink"/>
                  <w:rFonts w:eastAsia="Helvetica"/>
                  <w:iCs/>
                  <w:smallCaps/>
                </w:rPr>
                <w:t>bag</w:t>
              </w:r>
            </w:hyperlink>
          </w:p>
          <w:p w14:paraId="61EECFA4" w14:textId="05E4A640" w:rsidR="00ED76F8" w:rsidRPr="00A75932" w:rsidRDefault="00DD10B0" w:rsidP="00293267">
            <w:pPr>
              <w:pStyle w:val="Bullets"/>
              <w:spacing w:before="0" w:after="0"/>
              <w:ind w:left="720"/>
              <w:rPr>
                <w:i/>
                <w:iCs/>
                <w:color w:val="auto"/>
              </w:rPr>
            </w:pPr>
            <w:r w:rsidRPr="00A75932">
              <w:rPr>
                <w:i/>
                <w:iCs/>
                <w:color w:val="auto"/>
              </w:rPr>
              <w:t xml:space="preserve">his bag </w:t>
            </w:r>
          </w:p>
          <w:p w14:paraId="683ECCDA" w14:textId="5CE27BE0" w:rsidR="00ED76F8" w:rsidRPr="00A75932" w:rsidRDefault="00000000" w:rsidP="00293267">
            <w:pPr>
              <w:pStyle w:val="Bullets"/>
              <w:spacing w:after="0"/>
              <w:ind w:left="720"/>
              <w:rPr>
                <w:rFonts w:eastAsia="Helvetica"/>
                <w:iCs/>
                <w:smallCaps/>
                <w:color w:val="auto"/>
              </w:rPr>
            </w:pPr>
            <w:hyperlink r:id="rId32" w:history="1">
              <w:r w:rsidR="0010678C" w:rsidRPr="00130AE0">
                <w:rPr>
                  <w:rStyle w:val="Hyperlink"/>
                  <w:rFonts w:eastAsia="Helvetica"/>
                  <w:iCs/>
                  <w:smallCaps/>
                </w:rPr>
                <w:t xml:space="preserve">poss3 </w:t>
              </w:r>
              <w:r w:rsidR="00ED76F8" w:rsidRPr="00130AE0">
                <w:rPr>
                  <w:rStyle w:val="Hyperlink"/>
                  <w:rFonts w:eastAsia="Helvetica"/>
                  <w:iCs/>
                  <w:smallCaps/>
                </w:rPr>
                <w:t>tail</w:t>
              </w:r>
            </w:hyperlink>
          </w:p>
          <w:p w14:paraId="730292E8" w14:textId="61BE7080" w:rsidR="00DD10B0" w:rsidRPr="00A75932" w:rsidRDefault="00DD10B0" w:rsidP="00293267">
            <w:pPr>
              <w:pStyle w:val="Bullets"/>
              <w:spacing w:before="0" w:after="0"/>
              <w:ind w:left="720"/>
              <w:rPr>
                <w:rFonts w:eastAsia="Helvetica"/>
                <w:i/>
                <w:iCs/>
                <w:smallCaps/>
                <w:color w:val="auto"/>
              </w:rPr>
            </w:pPr>
            <w:r w:rsidRPr="00A75932">
              <w:rPr>
                <w:i/>
                <w:iCs/>
                <w:color w:val="auto"/>
              </w:rPr>
              <w:t>its tail</w:t>
            </w:r>
          </w:p>
          <w:p w14:paraId="2AAACA95" w14:textId="77777777" w:rsidR="009B2B15" w:rsidRPr="00A75932" w:rsidRDefault="00D91163" w:rsidP="00F97164">
            <w:pPr>
              <w:pStyle w:val="Bullets"/>
              <w:numPr>
                <w:ilvl w:val="0"/>
                <w:numId w:val="17"/>
              </w:numPr>
              <w:rPr>
                <w:color w:val="auto"/>
              </w:rPr>
            </w:pPr>
            <w:r w:rsidRPr="00A75932">
              <w:rPr>
                <w:color w:val="auto"/>
              </w:rPr>
              <w:t>intensifiers by use of the sign</w:t>
            </w:r>
          </w:p>
          <w:p w14:paraId="42F54B83" w14:textId="2FCAA2C4" w:rsidR="00D91163" w:rsidRPr="00A75932" w:rsidRDefault="00D91163" w:rsidP="00293267">
            <w:pPr>
              <w:pStyle w:val="Bullets"/>
              <w:ind w:left="720"/>
              <w:rPr>
                <w:color w:val="auto"/>
              </w:rPr>
            </w:pPr>
            <w:r w:rsidRPr="00A75932">
              <w:rPr>
                <w:smallCaps/>
                <w:color w:val="auto"/>
              </w:rPr>
              <w:t xml:space="preserve">very </w:t>
            </w:r>
            <w:r w:rsidRPr="00A75932">
              <w:rPr>
                <w:color w:val="auto"/>
              </w:rPr>
              <w:t>or</w:t>
            </w:r>
            <w:r w:rsidRPr="00A75932">
              <w:rPr>
                <w:smallCaps/>
                <w:color w:val="auto"/>
              </w:rPr>
              <w:t xml:space="preserve"> really </w:t>
            </w:r>
          </w:p>
          <w:p w14:paraId="2A31C4E1" w14:textId="049E9000" w:rsidR="00AA48F3" w:rsidRPr="00293267" w:rsidRDefault="0042693F" w:rsidP="00293267">
            <w:pPr>
              <w:pStyle w:val="ListParagraph"/>
              <w:numPr>
                <w:ilvl w:val="0"/>
                <w:numId w:val="17"/>
              </w:numPr>
              <w:spacing w:after="120" w:line="240" w:lineRule="auto"/>
              <w:contextualSpacing w:val="0"/>
              <w:rPr>
                <w:color w:val="auto"/>
                <w:sz w:val="20"/>
                <w:szCs w:val="20"/>
              </w:rPr>
            </w:pPr>
            <w:r w:rsidRPr="00A75932">
              <w:rPr>
                <w:color w:val="auto"/>
                <w:sz w:val="20"/>
                <w:szCs w:val="20"/>
              </w:rPr>
              <w:t>SASS</w:t>
            </w:r>
            <w:r w:rsidR="00AA48F3" w:rsidRPr="00A75932">
              <w:rPr>
                <w:color w:val="auto"/>
                <w:sz w:val="20"/>
                <w:szCs w:val="20"/>
              </w:rPr>
              <w:t xml:space="preserve"> signs for </w:t>
            </w:r>
            <w:r w:rsidR="0078777D" w:rsidRPr="00A75932">
              <w:rPr>
                <w:color w:val="auto"/>
                <w:sz w:val="20"/>
                <w:szCs w:val="20"/>
              </w:rPr>
              <w:t>2</w:t>
            </w:r>
            <w:r w:rsidR="00AA48F3" w:rsidRPr="00A75932">
              <w:rPr>
                <w:color w:val="auto"/>
                <w:sz w:val="20"/>
                <w:szCs w:val="20"/>
              </w:rPr>
              <w:t>-</w:t>
            </w:r>
            <w:r w:rsidR="0078777D" w:rsidRPr="00A75932">
              <w:rPr>
                <w:color w:val="auto"/>
                <w:sz w:val="20"/>
                <w:szCs w:val="20"/>
              </w:rPr>
              <w:t>dimensional</w:t>
            </w:r>
            <w:r w:rsidR="00AA48F3" w:rsidRPr="00A75932">
              <w:rPr>
                <w:color w:val="auto"/>
                <w:sz w:val="20"/>
                <w:szCs w:val="20"/>
              </w:rPr>
              <w:t xml:space="preserve"> and </w:t>
            </w:r>
            <w:r w:rsidR="0078777D" w:rsidRPr="00A75932">
              <w:rPr>
                <w:color w:val="auto"/>
                <w:sz w:val="20"/>
                <w:szCs w:val="20"/>
              </w:rPr>
              <w:t>3</w:t>
            </w:r>
            <w:r w:rsidR="00AA48F3" w:rsidRPr="00A75932">
              <w:rPr>
                <w:color w:val="auto"/>
                <w:sz w:val="20"/>
                <w:szCs w:val="20"/>
              </w:rPr>
              <w:t>-dimensional single objects</w:t>
            </w:r>
          </w:p>
          <w:p w14:paraId="4C6BABE2" w14:textId="5206F6AA" w:rsidR="00446C44" w:rsidRPr="00A75932" w:rsidRDefault="00446E9F" w:rsidP="00F97164">
            <w:pPr>
              <w:pStyle w:val="Bullets"/>
              <w:numPr>
                <w:ilvl w:val="0"/>
                <w:numId w:val="17"/>
              </w:numPr>
              <w:rPr>
                <w:color w:val="auto"/>
              </w:rPr>
            </w:pPr>
            <w:r w:rsidRPr="00A75932">
              <w:rPr>
                <w:color w:val="auto"/>
              </w:rPr>
              <w:lastRenderedPageBreak/>
              <w:t>adverbs to modify verbs such as</w:t>
            </w:r>
          </w:p>
          <w:p w14:paraId="20B84BAE" w14:textId="4290880B" w:rsidR="00446E9F" w:rsidRPr="00A75932" w:rsidRDefault="00000000" w:rsidP="00293267">
            <w:pPr>
              <w:pStyle w:val="Bullets"/>
              <w:ind w:left="720"/>
              <w:rPr>
                <w:color w:val="auto"/>
              </w:rPr>
            </w:pPr>
            <w:hyperlink r:id="rId33" w:history="1">
              <w:r w:rsidR="00E5188C" w:rsidRPr="00F74461">
                <w:rPr>
                  <w:rStyle w:val="Hyperlink"/>
                  <w:smallCaps/>
                </w:rPr>
                <w:t>listen carefully, walk slowly</w:t>
              </w:r>
            </w:hyperlink>
          </w:p>
          <w:p w14:paraId="57CCE038" w14:textId="7FA3C399" w:rsidR="005E1890" w:rsidRPr="00A75932" w:rsidRDefault="005E1890" w:rsidP="00F97164">
            <w:pPr>
              <w:pStyle w:val="Bullets"/>
              <w:ind w:left="720"/>
              <w:rPr>
                <w:b/>
                <w:bCs/>
                <w:color w:val="auto"/>
              </w:rPr>
            </w:pPr>
          </w:p>
        </w:tc>
        <w:tc>
          <w:tcPr>
            <w:tcW w:w="4305" w:type="dxa"/>
            <w:shd w:val="clear" w:color="auto" w:fill="auto"/>
          </w:tcPr>
          <w:p w14:paraId="34245709" w14:textId="7031A71B" w:rsidR="00B729FA" w:rsidRPr="00A75932" w:rsidRDefault="004964F4" w:rsidP="00F97164">
            <w:pPr>
              <w:pStyle w:val="Descriptiontitle"/>
              <w:ind w:left="0"/>
              <w:rPr>
                <w:rFonts w:cs="Arial"/>
              </w:rPr>
            </w:pPr>
            <w:r w:rsidRPr="00A75932">
              <w:rPr>
                <w:rFonts w:cs="Arial"/>
              </w:rPr>
              <w:lastRenderedPageBreak/>
              <w:t>adjective</w:t>
            </w:r>
            <w:r w:rsidR="00DC1DF2" w:rsidRPr="00A75932">
              <w:rPr>
                <w:rFonts w:cs="Arial"/>
              </w:rPr>
              <w:t>s</w:t>
            </w:r>
            <w:r w:rsidRPr="00A75932">
              <w:rPr>
                <w:rFonts w:cs="Arial"/>
              </w:rPr>
              <w:t xml:space="preserve"> and adverbs</w:t>
            </w:r>
            <w:r w:rsidR="00BD76DC" w:rsidRPr="00A75932">
              <w:rPr>
                <w:rFonts w:cs="Arial"/>
              </w:rPr>
              <w:t xml:space="preserve"> </w:t>
            </w:r>
            <w:r w:rsidR="00D21135" w:rsidRPr="00A75932">
              <w:rPr>
                <w:rFonts w:cs="Arial"/>
              </w:rPr>
              <w:t xml:space="preserve">– </w:t>
            </w:r>
            <w:r w:rsidR="00003A24" w:rsidRPr="00A75932">
              <w:rPr>
                <w:rFonts w:cs="Arial"/>
              </w:rPr>
              <w:t>comparative</w:t>
            </w:r>
          </w:p>
          <w:p w14:paraId="3DD73E66" w14:textId="3BE49E5C" w:rsidR="00D94FB8" w:rsidRPr="00293267" w:rsidRDefault="0081031B" w:rsidP="00293267">
            <w:pPr>
              <w:pStyle w:val="Bullets"/>
              <w:numPr>
                <w:ilvl w:val="0"/>
                <w:numId w:val="18"/>
              </w:numPr>
              <w:spacing w:after="0"/>
              <w:rPr>
                <w:color w:val="auto"/>
              </w:rPr>
            </w:pPr>
            <w:r w:rsidRPr="00A75932">
              <w:rPr>
                <w:smallCaps/>
                <w:color w:val="auto"/>
              </w:rPr>
              <w:t>more</w:t>
            </w:r>
            <w:r w:rsidR="008335EE" w:rsidRPr="00A75932">
              <w:rPr>
                <w:color w:val="auto"/>
              </w:rPr>
              <w:t xml:space="preserve"> or </w:t>
            </w:r>
            <w:r w:rsidRPr="00A75932">
              <w:rPr>
                <w:smallCaps/>
                <w:color w:val="auto"/>
              </w:rPr>
              <w:t>worse</w:t>
            </w:r>
            <w:r w:rsidR="008335EE" w:rsidRPr="00A75932">
              <w:rPr>
                <w:color w:val="auto"/>
              </w:rPr>
              <w:t xml:space="preserve"> as intensifiers such as </w:t>
            </w:r>
            <w:r w:rsidRPr="00A75932">
              <w:rPr>
                <w:smallCaps/>
                <w:color w:val="auto"/>
              </w:rPr>
              <w:t xml:space="preserve">more big </w:t>
            </w:r>
            <w:r w:rsidR="008335EE" w:rsidRPr="00A75932">
              <w:rPr>
                <w:color w:val="auto"/>
              </w:rPr>
              <w:t xml:space="preserve">or </w:t>
            </w:r>
            <w:r w:rsidRPr="00A75932">
              <w:rPr>
                <w:smallCaps/>
                <w:color w:val="auto"/>
              </w:rPr>
              <w:t>worse small</w:t>
            </w:r>
            <w:r w:rsidR="00371A74" w:rsidRPr="00A75932">
              <w:rPr>
                <w:smallCaps/>
                <w:color w:val="auto"/>
              </w:rPr>
              <w:t>,</w:t>
            </w:r>
          </w:p>
          <w:p w14:paraId="491F6392" w14:textId="4C9C0A76" w:rsidR="008335EE" w:rsidRPr="00A75932" w:rsidRDefault="008335EE" w:rsidP="00293267">
            <w:pPr>
              <w:pStyle w:val="Bullets"/>
              <w:spacing w:before="0"/>
              <w:ind w:left="720"/>
              <w:rPr>
                <w:color w:val="auto"/>
              </w:rPr>
            </w:pPr>
            <w:r w:rsidRPr="00A75932">
              <w:rPr>
                <w:color w:val="auto"/>
              </w:rPr>
              <w:t xml:space="preserve">for example, </w:t>
            </w:r>
          </w:p>
          <w:p w14:paraId="6B5171C4" w14:textId="683C72CA" w:rsidR="00B32E27" w:rsidRDefault="00000000" w:rsidP="00293267">
            <w:pPr>
              <w:pStyle w:val="Bullets"/>
              <w:spacing w:before="0"/>
              <w:ind w:left="720"/>
              <w:rPr>
                <w:smallCaps/>
                <w:color w:val="auto"/>
              </w:rPr>
            </w:pPr>
            <w:hyperlink r:id="rId34" w:history="1">
              <w:r w:rsidR="00B32E27" w:rsidRPr="00784CBE">
                <w:rPr>
                  <w:rStyle w:val="Hyperlink"/>
                  <w:smallCaps/>
                </w:rPr>
                <w:t>poss1 cat (</w:t>
              </w:r>
              <w:proofErr w:type="spellStart"/>
              <w:r w:rsidR="00B32E27" w:rsidRPr="00784CBE">
                <w:rPr>
                  <w:rStyle w:val="Hyperlink"/>
                  <w:smallCaps/>
                </w:rPr>
                <w:t>nmf</w:t>
              </w:r>
              <w:proofErr w:type="spellEnd"/>
              <w:r w:rsidR="00B32E27" w:rsidRPr="00784CBE">
                <w:rPr>
                  <w:rStyle w:val="Hyperlink"/>
                  <w:smallCaps/>
                </w:rPr>
                <w:t>) beautiful</w:t>
              </w:r>
            </w:hyperlink>
          </w:p>
          <w:p w14:paraId="136E3C08" w14:textId="7B9DAF0D" w:rsidR="008335EE" w:rsidRPr="00A75932" w:rsidRDefault="008335EE" w:rsidP="00293267">
            <w:pPr>
              <w:pStyle w:val="Bullets"/>
              <w:spacing w:before="0"/>
              <w:ind w:left="720"/>
              <w:rPr>
                <w:i/>
                <w:iCs/>
                <w:color w:val="auto"/>
              </w:rPr>
            </w:pPr>
            <w:r w:rsidRPr="00A75932">
              <w:rPr>
                <w:i/>
                <w:iCs/>
                <w:color w:val="auto"/>
              </w:rPr>
              <w:t>My cat is the most beautiful.</w:t>
            </w:r>
          </w:p>
          <w:p w14:paraId="4775C09F" w14:textId="77777777" w:rsidR="00622997" w:rsidRPr="00293267" w:rsidRDefault="00491C84" w:rsidP="00293267">
            <w:pPr>
              <w:pStyle w:val="Bullets"/>
              <w:numPr>
                <w:ilvl w:val="0"/>
                <w:numId w:val="18"/>
              </w:numPr>
              <w:rPr>
                <w:color w:val="auto"/>
              </w:rPr>
            </w:pPr>
            <w:r w:rsidRPr="00A75932">
              <w:rPr>
                <w:color w:val="auto"/>
              </w:rPr>
              <w:t>adverbs of time such as</w:t>
            </w:r>
            <w:r w:rsidR="007D4F22" w:rsidRPr="00A75932">
              <w:rPr>
                <w:smallCaps/>
                <w:color w:val="auto"/>
              </w:rPr>
              <w:t xml:space="preserve"> </w:t>
            </w:r>
          </w:p>
          <w:p w14:paraId="4C5E8AB5" w14:textId="62F5AC47" w:rsidR="008335EE" w:rsidRPr="00A75932" w:rsidRDefault="00000000" w:rsidP="00293267">
            <w:pPr>
              <w:pStyle w:val="Bullets"/>
              <w:spacing w:after="0"/>
              <w:ind w:left="720"/>
              <w:rPr>
                <w:smallCaps/>
                <w:color w:val="auto"/>
              </w:rPr>
            </w:pPr>
            <w:hyperlink r:id="rId35" w:history="1">
              <w:r w:rsidR="007D4F22" w:rsidRPr="00671CFC">
                <w:rPr>
                  <w:rStyle w:val="Hyperlink"/>
                  <w:smallCaps/>
                </w:rPr>
                <w:t>week-ago</w:t>
              </w:r>
              <w:r w:rsidR="001F47C9" w:rsidRPr="00671CFC">
                <w:rPr>
                  <w:rStyle w:val="Hyperlink"/>
                  <w:smallCaps/>
                </w:rPr>
                <w:t>(three)</w:t>
              </w:r>
            </w:hyperlink>
          </w:p>
          <w:p w14:paraId="5F352654" w14:textId="6F5F494C" w:rsidR="00622997" w:rsidRPr="00293267" w:rsidRDefault="00737799" w:rsidP="00293267">
            <w:pPr>
              <w:pStyle w:val="Bullets"/>
              <w:spacing w:before="0"/>
              <w:ind w:left="720"/>
              <w:rPr>
                <w:i/>
                <w:iCs/>
                <w:color w:val="auto"/>
              </w:rPr>
            </w:pPr>
            <w:r w:rsidRPr="00A75932">
              <w:rPr>
                <w:i/>
                <w:iCs/>
                <w:color w:val="auto"/>
              </w:rPr>
              <w:t>3</w:t>
            </w:r>
            <w:r w:rsidR="00622997" w:rsidRPr="00293267">
              <w:rPr>
                <w:i/>
                <w:iCs/>
                <w:color w:val="auto"/>
              </w:rPr>
              <w:t xml:space="preserve"> weeks ago</w:t>
            </w:r>
          </w:p>
          <w:p w14:paraId="69C2A812" w14:textId="7390F9E2" w:rsidR="002F2A4C" w:rsidRPr="00A75932" w:rsidDel="00593DAF" w:rsidRDefault="002F2A4C" w:rsidP="00293267">
            <w:pPr>
              <w:pStyle w:val="Bullets"/>
              <w:ind w:left="720"/>
              <w:rPr>
                <w:color w:val="auto"/>
              </w:rPr>
            </w:pPr>
          </w:p>
        </w:tc>
        <w:tc>
          <w:tcPr>
            <w:tcW w:w="4305" w:type="dxa"/>
            <w:shd w:val="clear" w:color="auto" w:fill="auto"/>
          </w:tcPr>
          <w:p w14:paraId="2788889B" w14:textId="57192B69" w:rsidR="004964F4" w:rsidRPr="00A75932" w:rsidRDefault="004205BB" w:rsidP="00F97164">
            <w:pPr>
              <w:pStyle w:val="Descriptiontitle"/>
              <w:ind w:left="0"/>
              <w:rPr>
                <w:rFonts w:cs="Arial"/>
                <w:lang w:val="en-AU"/>
              </w:rPr>
            </w:pPr>
            <w:r w:rsidRPr="00A75932">
              <w:rPr>
                <w:rFonts w:cs="Arial"/>
                <w:lang w:val="en-AU"/>
              </w:rPr>
              <w:t>adjective</w:t>
            </w:r>
            <w:r w:rsidR="00DC1DF2" w:rsidRPr="00A75932">
              <w:rPr>
                <w:rFonts w:cs="Arial"/>
                <w:lang w:val="en-AU"/>
              </w:rPr>
              <w:t>s</w:t>
            </w:r>
            <w:r w:rsidRPr="00A75932">
              <w:rPr>
                <w:rFonts w:cs="Arial"/>
                <w:lang w:val="en-AU"/>
              </w:rPr>
              <w:t xml:space="preserve"> and adverb</w:t>
            </w:r>
            <w:r w:rsidR="00DC1DF2" w:rsidRPr="00A75932">
              <w:rPr>
                <w:rFonts w:cs="Arial"/>
                <w:lang w:val="en-AU"/>
              </w:rPr>
              <w:t>s</w:t>
            </w:r>
            <w:r w:rsidRPr="00A75932">
              <w:rPr>
                <w:rFonts w:cs="Arial"/>
                <w:lang w:val="en-AU"/>
              </w:rPr>
              <w:t xml:space="preserve"> </w:t>
            </w:r>
            <w:r w:rsidR="00D21135" w:rsidRPr="00A75932">
              <w:rPr>
                <w:rFonts w:cs="Arial"/>
                <w:lang w:val="en-AU"/>
              </w:rPr>
              <w:t>–</w:t>
            </w:r>
            <w:r w:rsidR="00BD76DC" w:rsidRPr="00A75932">
              <w:rPr>
                <w:rFonts w:cs="Arial"/>
                <w:lang w:val="en-AU"/>
              </w:rPr>
              <w:t xml:space="preserve"> nuanced </w:t>
            </w:r>
            <w:r w:rsidRPr="00A75932">
              <w:rPr>
                <w:rFonts w:cs="Arial"/>
                <w:lang w:val="en-AU"/>
              </w:rPr>
              <w:t>us</w:t>
            </w:r>
            <w:r w:rsidR="006E2D09" w:rsidRPr="00A75932">
              <w:rPr>
                <w:rFonts w:cs="Arial"/>
                <w:lang w:val="en-AU"/>
              </w:rPr>
              <w:t>e</w:t>
            </w:r>
          </w:p>
          <w:p w14:paraId="46F43082" w14:textId="43450A67" w:rsidR="003E6E86" w:rsidRPr="00293267" w:rsidRDefault="005E1890" w:rsidP="00F97164">
            <w:pPr>
              <w:pStyle w:val="Descriptiontitle"/>
              <w:numPr>
                <w:ilvl w:val="0"/>
                <w:numId w:val="9"/>
              </w:numPr>
              <w:rPr>
                <w:rFonts w:cs="Arial"/>
                <w:b w:val="0"/>
                <w:bCs w:val="0"/>
                <w:lang w:val="en-AU"/>
              </w:rPr>
            </w:pPr>
            <w:r w:rsidRPr="00A75932">
              <w:rPr>
                <w:rFonts w:cs="Arial"/>
                <w:b w:val="0"/>
              </w:rPr>
              <w:t xml:space="preserve">complex SASS signs for </w:t>
            </w:r>
            <w:r w:rsidR="006B439E" w:rsidRPr="00A75932">
              <w:rPr>
                <w:rFonts w:cs="Arial"/>
                <w:b w:val="0"/>
              </w:rPr>
              <w:t>2</w:t>
            </w:r>
            <w:r w:rsidRPr="00A75932">
              <w:rPr>
                <w:rFonts w:cs="Arial"/>
                <w:b w:val="0"/>
              </w:rPr>
              <w:t>-</w:t>
            </w:r>
            <w:r w:rsidR="006B439E" w:rsidRPr="00A75932">
              <w:rPr>
                <w:rFonts w:cs="Arial"/>
                <w:b w:val="0"/>
              </w:rPr>
              <w:t>dimensional</w:t>
            </w:r>
            <w:r w:rsidRPr="00A75932">
              <w:rPr>
                <w:rFonts w:cs="Arial"/>
                <w:b w:val="0"/>
              </w:rPr>
              <w:t xml:space="preserve"> and </w:t>
            </w:r>
            <w:r w:rsidR="006B439E" w:rsidRPr="00A75932">
              <w:rPr>
                <w:rFonts w:cs="Arial"/>
                <w:b w:val="0"/>
              </w:rPr>
              <w:t>3</w:t>
            </w:r>
            <w:r w:rsidRPr="00A75932">
              <w:rPr>
                <w:rFonts w:cs="Arial"/>
                <w:b w:val="0"/>
              </w:rPr>
              <w:t>-dimensional objects with multiple parts</w:t>
            </w:r>
            <w:r w:rsidR="00DD11D6" w:rsidRPr="00A75932">
              <w:rPr>
                <w:rFonts w:cs="Arial"/>
                <w:b w:val="0"/>
              </w:rPr>
              <w:t>, for example,</w:t>
            </w:r>
          </w:p>
          <w:p w14:paraId="74ED0167" w14:textId="675F8DEC" w:rsidR="005E1890" w:rsidRPr="00A75932" w:rsidRDefault="00DD11D6" w:rsidP="00293267">
            <w:pPr>
              <w:pStyle w:val="Descriptiontitle"/>
              <w:ind w:left="720"/>
              <w:rPr>
                <w:rFonts w:cs="Arial"/>
                <w:b w:val="0"/>
                <w:bCs w:val="0"/>
                <w:lang w:val="en-AU"/>
              </w:rPr>
            </w:pPr>
            <w:r w:rsidRPr="00A75932">
              <w:rPr>
                <w:rFonts w:cs="Arial"/>
                <w:b w:val="0"/>
              </w:rPr>
              <w:t xml:space="preserve">describing </w:t>
            </w:r>
            <w:r w:rsidR="008335EE" w:rsidRPr="00A75932">
              <w:rPr>
                <w:rFonts w:cs="Arial"/>
                <w:b w:val="0"/>
              </w:rPr>
              <w:t xml:space="preserve">a dream house or </w:t>
            </w:r>
            <w:r w:rsidR="006B439E" w:rsidRPr="00A75932">
              <w:rPr>
                <w:rFonts w:cs="Arial"/>
                <w:b w:val="0"/>
              </w:rPr>
              <w:t xml:space="preserve">an </w:t>
            </w:r>
            <w:r w:rsidR="00C26006" w:rsidRPr="00A75932">
              <w:rPr>
                <w:rFonts w:cs="Arial"/>
                <w:b w:val="0"/>
              </w:rPr>
              <w:t xml:space="preserve">ideal </w:t>
            </w:r>
            <w:r w:rsidR="008335EE" w:rsidRPr="00A75932">
              <w:rPr>
                <w:rFonts w:cs="Arial"/>
                <w:b w:val="0"/>
              </w:rPr>
              <w:t>town</w:t>
            </w:r>
            <w:r w:rsidR="005E1890" w:rsidRPr="00A75932">
              <w:rPr>
                <w:rFonts w:cs="Arial"/>
                <w:b w:val="0"/>
                <w:bCs w:val="0"/>
                <w:lang w:val="en-AU"/>
              </w:rPr>
              <w:t xml:space="preserve"> </w:t>
            </w:r>
          </w:p>
          <w:p w14:paraId="6BB6B1AC" w14:textId="77777777" w:rsidR="005E1890" w:rsidRPr="00A75932" w:rsidRDefault="005E1890" w:rsidP="00293267">
            <w:pPr>
              <w:pStyle w:val="Descriptiontitle"/>
              <w:ind w:left="720"/>
              <w:rPr>
                <w:rFonts w:cs="Arial"/>
                <w:b w:val="0"/>
              </w:rPr>
            </w:pPr>
          </w:p>
        </w:tc>
      </w:tr>
      <w:tr w:rsidR="00003A24" w:rsidRPr="00A75932" w14:paraId="15839769" w14:textId="77777777" w:rsidTr="7C8EBD61">
        <w:trPr>
          <w:trHeight w:val="20"/>
        </w:trPr>
        <w:tc>
          <w:tcPr>
            <w:tcW w:w="2211" w:type="dxa"/>
            <w:vMerge/>
          </w:tcPr>
          <w:p w14:paraId="48245907" w14:textId="77777777" w:rsidR="00003A24" w:rsidRPr="00A75932" w:rsidRDefault="00003A24" w:rsidP="00F97164">
            <w:pPr>
              <w:pStyle w:val="Descriptiontitle"/>
              <w:rPr>
                <w:rFonts w:cs="Arial"/>
                <w:lang w:val="en-AU"/>
              </w:rPr>
            </w:pPr>
          </w:p>
        </w:tc>
        <w:tc>
          <w:tcPr>
            <w:tcW w:w="4305" w:type="dxa"/>
            <w:shd w:val="clear" w:color="auto" w:fill="auto"/>
          </w:tcPr>
          <w:p w14:paraId="484DBE33" w14:textId="57D48002" w:rsidR="004837BA" w:rsidRPr="00A75932" w:rsidRDefault="004837BA" w:rsidP="00F97164">
            <w:pPr>
              <w:pStyle w:val="Bullets"/>
              <w:rPr>
                <w:b/>
                <w:bCs/>
              </w:rPr>
            </w:pPr>
            <w:r w:rsidRPr="00A75932">
              <w:rPr>
                <w:b/>
                <w:bCs/>
              </w:rPr>
              <w:t xml:space="preserve">conjunctions to join words </w:t>
            </w:r>
            <w:r w:rsidR="00C26006" w:rsidRPr="00A75932">
              <w:rPr>
                <w:b/>
                <w:bCs/>
              </w:rPr>
              <w:t xml:space="preserve">to </w:t>
            </w:r>
            <w:r w:rsidRPr="00A75932">
              <w:rPr>
                <w:b/>
                <w:bCs/>
              </w:rPr>
              <w:t>give simple preferences or reasons</w:t>
            </w:r>
          </w:p>
          <w:p w14:paraId="7C7D251C" w14:textId="77777777" w:rsidR="003C7278" w:rsidRPr="00A75932" w:rsidRDefault="003C7278" w:rsidP="00F97164">
            <w:pPr>
              <w:pStyle w:val="Bullets"/>
              <w:numPr>
                <w:ilvl w:val="0"/>
                <w:numId w:val="19"/>
              </w:numPr>
            </w:pPr>
            <w:r w:rsidRPr="00A75932">
              <w:t xml:space="preserve">fingerspelled conjunctions such as </w:t>
            </w:r>
          </w:p>
          <w:p w14:paraId="697C11AB" w14:textId="3C13ACC5" w:rsidR="00F63D5F" w:rsidRPr="00A75932" w:rsidRDefault="003C7278" w:rsidP="00F97164">
            <w:pPr>
              <w:pStyle w:val="Descriptiontitle"/>
              <w:ind w:left="720"/>
              <w:rPr>
                <w:rFonts w:cs="Arial"/>
                <w:b w:val="0"/>
                <w:bCs w:val="0"/>
              </w:rPr>
            </w:pPr>
            <w:proofErr w:type="spellStart"/>
            <w:r w:rsidRPr="00A75932">
              <w:rPr>
                <w:rFonts w:cs="Arial"/>
                <w:b w:val="0"/>
                <w:bCs w:val="0"/>
                <w:smallCaps/>
              </w:rPr>
              <w:t>fs:and</w:t>
            </w:r>
            <w:proofErr w:type="spellEnd"/>
            <w:r w:rsidRPr="00A75932">
              <w:rPr>
                <w:rFonts w:cs="Arial"/>
                <w:b w:val="0"/>
                <w:bCs w:val="0"/>
              </w:rPr>
              <w:t xml:space="preserve"> to join signs, </w:t>
            </w:r>
            <w:r w:rsidR="00001197" w:rsidRPr="00A75932">
              <w:rPr>
                <w:rFonts w:cs="Arial"/>
                <w:b w:val="0"/>
                <w:bCs w:val="0"/>
              </w:rPr>
              <w:t>for example,</w:t>
            </w:r>
          </w:p>
          <w:p w14:paraId="17F39406" w14:textId="634583FC" w:rsidR="00596E1F" w:rsidRPr="00844B04" w:rsidRDefault="00844B04" w:rsidP="00293267">
            <w:pPr>
              <w:pStyle w:val="Descriptiontitle"/>
              <w:spacing w:after="0"/>
              <w:ind w:left="720"/>
              <w:rPr>
                <w:rStyle w:val="Hyperlink"/>
                <w:rFonts w:cs="Arial"/>
                <w:b w:val="0"/>
                <w:bCs w:val="0"/>
                <w:smallCaps/>
              </w:rPr>
            </w:pPr>
            <w:r>
              <w:rPr>
                <w:rFonts w:cs="Arial"/>
                <w:b w:val="0"/>
                <w:bCs w:val="0"/>
                <w:smallCaps/>
              </w:rPr>
              <w:fldChar w:fldCharType="begin"/>
            </w:r>
            <w:r>
              <w:rPr>
                <w:rFonts w:cs="Arial"/>
                <w:b w:val="0"/>
                <w:bCs w:val="0"/>
                <w:smallCaps/>
              </w:rPr>
              <w:instrText>HYPERLINK "https://s7ap1.scene7.com/s7viewers/html5/VideoViewer.html?asset=australiancurriculum/3b_sister-AVS"</w:instrText>
            </w:r>
            <w:r>
              <w:rPr>
                <w:rFonts w:cs="Arial"/>
                <w:b w:val="0"/>
                <w:bCs w:val="0"/>
                <w:smallCaps/>
              </w:rPr>
            </w:r>
            <w:r>
              <w:rPr>
                <w:rFonts w:cs="Arial"/>
                <w:b w:val="0"/>
                <w:bCs w:val="0"/>
                <w:smallCaps/>
              </w:rPr>
              <w:fldChar w:fldCharType="separate"/>
            </w:r>
            <w:r w:rsidR="00B82673" w:rsidRPr="00844B04">
              <w:rPr>
                <w:rStyle w:val="Hyperlink"/>
                <w:rFonts w:cs="Arial"/>
                <w:b w:val="0"/>
                <w:bCs w:val="0"/>
                <w:smallCaps/>
              </w:rPr>
              <w:t xml:space="preserve">sister </w:t>
            </w:r>
            <w:proofErr w:type="spellStart"/>
            <w:r w:rsidR="00B82673" w:rsidRPr="00844B04">
              <w:rPr>
                <w:rStyle w:val="Hyperlink"/>
                <w:rFonts w:cs="Arial"/>
                <w:b w:val="0"/>
                <w:bCs w:val="0"/>
                <w:smallCaps/>
              </w:rPr>
              <w:t>fs:and</w:t>
            </w:r>
            <w:proofErr w:type="spellEnd"/>
            <w:r w:rsidR="00B82673" w:rsidRPr="00844B04">
              <w:rPr>
                <w:rStyle w:val="Hyperlink"/>
                <w:rFonts w:cs="Arial"/>
                <w:b w:val="0"/>
                <w:bCs w:val="0"/>
                <w:smallCaps/>
              </w:rPr>
              <w:t xml:space="preserve"> brother</w:t>
            </w:r>
          </w:p>
          <w:p w14:paraId="049C8357" w14:textId="4DF6986E" w:rsidR="003E1385" w:rsidRPr="00A75932" w:rsidRDefault="003C7278" w:rsidP="00293267">
            <w:pPr>
              <w:pStyle w:val="Descriptiontitle"/>
              <w:spacing w:before="0"/>
              <w:ind w:left="720"/>
              <w:rPr>
                <w:rFonts w:cs="Arial"/>
                <w:b w:val="0"/>
                <w:bCs w:val="0"/>
              </w:rPr>
            </w:pPr>
            <w:r w:rsidRPr="00844B04">
              <w:rPr>
                <w:rStyle w:val="Hyperlink"/>
                <w:rFonts w:cs="Arial"/>
                <w:b w:val="0"/>
                <w:bCs w:val="0"/>
                <w:smallCaps/>
              </w:rPr>
              <w:t xml:space="preserve">cat </w:t>
            </w:r>
            <w:proofErr w:type="spellStart"/>
            <w:r w:rsidRPr="00844B04">
              <w:rPr>
                <w:rStyle w:val="Hyperlink"/>
                <w:rFonts w:cs="Arial"/>
                <w:b w:val="0"/>
                <w:bCs w:val="0"/>
                <w:smallCaps/>
              </w:rPr>
              <w:t>fs:and</w:t>
            </w:r>
            <w:proofErr w:type="spellEnd"/>
            <w:r w:rsidRPr="00844B04">
              <w:rPr>
                <w:rStyle w:val="Hyperlink"/>
                <w:rFonts w:cs="Arial"/>
                <w:b w:val="0"/>
                <w:bCs w:val="0"/>
                <w:smallCaps/>
              </w:rPr>
              <w:t xml:space="preserve"> dog</w:t>
            </w:r>
            <w:r w:rsidR="00844B04">
              <w:rPr>
                <w:rFonts w:cs="Arial"/>
                <w:b w:val="0"/>
                <w:bCs w:val="0"/>
                <w:smallCaps/>
              </w:rPr>
              <w:fldChar w:fldCharType="end"/>
            </w:r>
            <w:r w:rsidRPr="00A75932">
              <w:rPr>
                <w:rFonts w:cs="Arial"/>
                <w:b w:val="0"/>
                <w:bCs w:val="0"/>
              </w:rPr>
              <w:t xml:space="preserve"> </w:t>
            </w:r>
          </w:p>
          <w:p w14:paraId="23F11DC1" w14:textId="0AEBDA25" w:rsidR="00850C82" w:rsidRPr="00293267" w:rsidRDefault="004837BA" w:rsidP="00F97164">
            <w:pPr>
              <w:pStyle w:val="Descriptiontitle"/>
              <w:numPr>
                <w:ilvl w:val="0"/>
                <w:numId w:val="19"/>
              </w:numPr>
              <w:rPr>
                <w:rFonts w:cs="Arial"/>
              </w:rPr>
            </w:pPr>
            <w:r w:rsidRPr="00A75932">
              <w:rPr>
                <w:rFonts w:cs="Arial"/>
                <w:b w:val="0"/>
                <w:bCs w:val="0"/>
              </w:rPr>
              <w:t xml:space="preserve">conjunctions such as </w:t>
            </w:r>
            <w:r w:rsidR="00B82673" w:rsidRPr="00A75932">
              <w:rPr>
                <w:rFonts w:cs="Arial"/>
                <w:b w:val="0"/>
                <w:bCs w:val="0"/>
                <w:smallCaps/>
              </w:rPr>
              <w:t>but</w:t>
            </w:r>
            <w:r w:rsidRPr="00A75932">
              <w:rPr>
                <w:rFonts w:cs="Arial"/>
                <w:b w:val="0"/>
                <w:bCs w:val="0"/>
              </w:rPr>
              <w:t>, for example,</w:t>
            </w:r>
            <w:r w:rsidRPr="00A75932">
              <w:rPr>
                <w:rFonts w:cs="Arial"/>
              </w:rPr>
              <w:t xml:space="preserve"> </w:t>
            </w:r>
          </w:p>
          <w:p w14:paraId="3A18630C" w14:textId="6D06BEB3" w:rsidR="004837BA" w:rsidRPr="00293267" w:rsidRDefault="00000000" w:rsidP="00293267">
            <w:pPr>
              <w:pStyle w:val="Descriptiontitle"/>
              <w:spacing w:after="0"/>
              <w:ind w:left="720"/>
              <w:rPr>
                <w:rFonts w:cs="Arial"/>
              </w:rPr>
            </w:pPr>
            <w:hyperlink r:id="rId36" w:history="1">
              <w:r w:rsidR="00A24EC7" w:rsidRPr="00CA4D0F">
                <w:rPr>
                  <w:rStyle w:val="Hyperlink"/>
                  <w:rFonts w:cs="Arial"/>
                  <w:b w:val="0"/>
                  <w:smallCaps/>
                </w:rPr>
                <w:t>pro1</w:t>
              </w:r>
              <w:r w:rsidR="0007270B" w:rsidRPr="00CA4D0F">
                <w:rPr>
                  <w:rStyle w:val="Hyperlink"/>
                  <w:rFonts w:cs="Arial"/>
                  <w:b w:val="0"/>
                  <w:smallCaps/>
                </w:rPr>
                <w:t xml:space="preserve"> like fruit, but banana like</w:t>
              </w:r>
              <w:r w:rsidR="00850C82" w:rsidRPr="00CA4D0F">
                <w:rPr>
                  <w:rStyle w:val="Hyperlink"/>
                  <w:rFonts w:cs="Arial"/>
                  <w:b w:val="0"/>
                  <w:bCs w:val="0"/>
                </w:rPr>
                <w:t>-</w:t>
              </w:r>
              <w:r w:rsidR="00B82673" w:rsidRPr="00CA4D0F">
                <w:rPr>
                  <w:rStyle w:val="Hyperlink"/>
                  <w:rFonts w:cs="Arial"/>
                  <w:b w:val="0"/>
                  <w:bCs w:val="0"/>
                  <w:smallCaps/>
                </w:rPr>
                <w:t>not</w:t>
              </w:r>
              <w:r w:rsidR="0007270B" w:rsidRPr="00CA4D0F">
                <w:rPr>
                  <w:rStyle w:val="Hyperlink"/>
                  <w:rFonts w:cs="Arial"/>
                  <w:b w:val="0"/>
                  <w:smallCaps/>
                </w:rPr>
                <w:t xml:space="preserve"> </w:t>
              </w:r>
              <w:r w:rsidR="00A24EC7" w:rsidRPr="00CA4D0F">
                <w:rPr>
                  <w:rStyle w:val="Hyperlink"/>
                  <w:rFonts w:cs="Arial"/>
                  <w:b w:val="0"/>
                  <w:smallCaps/>
                </w:rPr>
                <w:t>pro1</w:t>
              </w:r>
            </w:hyperlink>
          </w:p>
          <w:p w14:paraId="549C9F5F" w14:textId="77777777" w:rsidR="004837BA" w:rsidRPr="00A75932" w:rsidRDefault="004837BA" w:rsidP="00293267">
            <w:pPr>
              <w:pStyle w:val="Descriptiontitle"/>
              <w:spacing w:before="0"/>
              <w:ind w:left="720"/>
              <w:rPr>
                <w:rFonts w:cs="Arial"/>
                <w:b w:val="0"/>
                <w:bCs w:val="0"/>
                <w:i/>
                <w:iCs w:val="0"/>
              </w:rPr>
            </w:pPr>
            <w:r w:rsidRPr="00A75932">
              <w:rPr>
                <w:rFonts w:cs="Arial"/>
                <w:b w:val="0"/>
                <w:bCs w:val="0"/>
                <w:i/>
                <w:iCs w:val="0"/>
              </w:rPr>
              <w:t>I like fruit but I don’t like bananas.</w:t>
            </w:r>
          </w:p>
          <w:p w14:paraId="12B10CD5" w14:textId="061B166C" w:rsidR="00290B11" w:rsidRPr="00293267" w:rsidRDefault="004837BA" w:rsidP="00293267">
            <w:pPr>
              <w:pStyle w:val="Descriptiontitle"/>
              <w:numPr>
                <w:ilvl w:val="0"/>
                <w:numId w:val="19"/>
              </w:numPr>
              <w:ind w:hanging="357"/>
              <w:rPr>
                <w:rFonts w:cs="Arial"/>
                <w:b w:val="0"/>
                <w:i/>
              </w:rPr>
            </w:pPr>
            <w:r w:rsidRPr="00A75932">
              <w:rPr>
                <w:rFonts w:cs="Arial"/>
                <w:b w:val="0"/>
                <w:bCs w:val="0"/>
              </w:rPr>
              <w:t xml:space="preserve">conjunctions such as </w:t>
            </w:r>
            <w:r w:rsidR="000B7005" w:rsidRPr="00A75932">
              <w:rPr>
                <w:rFonts w:cs="Arial"/>
                <w:b w:val="0"/>
                <w:smallCaps/>
              </w:rPr>
              <w:t>because</w:t>
            </w:r>
            <w:r w:rsidR="000B7005" w:rsidRPr="00A75932">
              <w:rPr>
                <w:rFonts w:cs="Arial"/>
                <w:b w:val="0"/>
                <w:bCs w:val="0"/>
                <w:smallCaps/>
              </w:rPr>
              <w:t>,</w:t>
            </w:r>
            <w:r w:rsidR="000B7005" w:rsidRPr="00A75932">
              <w:rPr>
                <w:rFonts w:cs="Arial"/>
                <w:b w:val="0"/>
                <w:bCs w:val="0"/>
              </w:rPr>
              <w:t xml:space="preserve"> </w:t>
            </w:r>
            <w:r w:rsidRPr="00A75932">
              <w:rPr>
                <w:rFonts w:cs="Arial"/>
                <w:b w:val="0"/>
                <w:bCs w:val="0"/>
              </w:rPr>
              <w:t xml:space="preserve">for example, </w:t>
            </w:r>
          </w:p>
          <w:p w14:paraId="179ADB74" w14:textId="62E9BE4E" w:rsidR="004837BA" w:rsidRPr="00293267" w:rsidRDefault="00000000" w:rsidP="00293267">
            <w:pPr>
              <w:pStyle w:val="Descriptiontitle"/>
              <w:spacing w:after="0"/>
              <w:ind w:left="720"/>
              <w:rPr>
                <w:rFonts w:cs="Arial"/>
                <w:b w:val="0"/>
                <w:i/>
              </w:rPr>
            </w:pPr>
            <w:hyperlink r:id="rId37" w:history="1">
              <w:r w:rsidR="00A24EC7" w:rsidRPr="00005157">
                <w:rPr>
                  <w:rStyle w:val="Hyperlink"/>
                  <w:rFonts w:cs="Arial"/>
                  <w:b w:val="0"/>
                  <w:smallCaps/>
                </w:rPr>
                <w:t>pro1</w:t>
              </w:r>
              <w:r w:rsidR="000B7005" w:rsidRPr="00005157">
                <w:rPr>
                  <w:rStyle w:val="Hyperlink"/>
                  <w:rFonts w:cs="Arial"/>
                  <w:b w:val="0"/>
                  <w:smallCaps/>
                </w:rPr>
                <w:t xml:space="preserve"> hungry</w:t>
              </w:r>
              <w:r w:rsidR="00850C82" w:rsidRPr="00005157">
                <w:rPr>
                  <w:rStyle w:val="Hyperlink"/>
                  <w:rFonts w:cs="Arial"/>
                  <w:b w:val="0"/>
                  <w:smallCaps/>
                </w:rPr>
                <w:t>-</w:t>
              </w:r>
              <w:r w:rsidR="00B82673" w:rsidRPr="00005157">
                <w:rPr>
                  <w:rStyle w:val="Hyperlink"/>
                  <w:rFonts w:cs="Arial"/>
                  <w:b w:val="0"/>
                  <w:bCs w:val="0"/>
                  <w:smallCaps/>
                </w:rPr>
                <w:t>not</w:t>
              </w:r>
              <w:r w:rsidR="000B7005" w:rsidRPr="00005157">
                <w:rPr>
                  <w:rStyle w:val="Hyperlink"/>
                  <w:rFonts w:cs="Arial"/>
                  <w:b w:val="0"/>
                  <w:smallCaps/>
                </w:rPr>
                <w:t xml:space="preserve"> because </w:t>
              </w:r>
              <w:r w:rsidR="009527C9" w:rsidRPr="00005157">
                <w:rPr>
                  <w:rStyle w:val="Hyperlink"/>
                  <w:rFonts w:cs="Arial"/>
                  <w:b w:val="0"/>
                  <w:smallCaps/>
                </w:rPr>
                <w:t xml:space="preserve">snack </w:t>
              </w:r>
              <w:r w:rsidR="000B7005" w:rsidRPr="00005157">
                <w:rPr>
                  <w:rStyle w:val="Hyperlink"/>
                  <w:rFonts w:cs="Arial"/>
                  <w:b w:val="0"/>
                  <w:smallCaps/>
                </w:rPr>
                <w:t>eat</w:t>
              </w:r>
              <w:r w:rsidR="00057583" w:rsidRPr="00005157">
                <w:rPr>
                  <w:rStyle w:val="Hyperlink"/>
                  <w:rFonts w:cs="Arial"/>
                  <w:b w:val="0"/>
                  <w:smallCaps/>
                </w:rPr>
                <w:t xml:space="preserve"> finish</w:t>
              </w:r>
            </w:hyperlink>
          </w:p>
          <w:p w14:paraId="35784E31" w14:textId="134A2C14" w:rsidR="00003A24" w:rsidRPr="00A75932" w:rsidRDefault="004837BA" w:rsidP="00293267">
            <w:pPr>
              <w:pStyle w:val="Bullets"/>
              <w:spacing w:before="0"/>
              <w:ind w:left="720"/>
            </w:pPr>
            <w:r w:rsidRPr="00A75932">
              <w:rPr>
                <w:i/>
                <w:iCs/>
              </w:rPr>
              <w:t xml:space="preserve">I’m not hungry because I ate </w:t>
            </w:r>
            <w:r w:rsidR="009527C9" w:rsidRPr="00A75932">
              <w:rPr>
                <w:i/>
                <w:iCs/>
              </w:rPr>
              <w:t>a snack</w:t>
            </w:r>
            <w:r w:rsidRPr="00A75932">
              <w:rPr>
                <w:i/>
                <w:iCs/>
              </w:rPr>
              <w:t>.</w:t>
            </w:r>
          </w:p>
        </w:tc>
        <w:tc>
          <w:tcPr>
            <w:tcW w:w="4305" w:type="dxa"/>
            <w:shd w:val="clear" w:color="auto" w:fill="auto"/>
          </w:tcPr>
          <w:p w14:paraId="33905E57" w14:textId="5408E03D" w:rsidR="00DD35FF" w:rsidRPr="00A75932" w:rsidRDefault="00DD35FF" w:rsidP="00F97164">
            <w:pPr>
              <w:pStyle w:val="Descriptiontitle"/>
              <w:ind w:left="0"/>
              <w:rPr>
                <w:rFonts w:cs="Arial"/>
              </w:rPr>
            </w:pPr>
            <w:r w:rsidRPr="00A75932">
              <w:rPr>
                <w:rFonts w:cs="Arial"/>
              </w:rPr>
              <w:t>complex conjunctions</w:t>
            </w:r>
          </w:p>
          <w:p w14:paraId="23CC57C7" w14:textId="5837EC9F" w:rsidR="00A602F9" w:rsidRPr="00A75932" w:rsidRDefault="00DD35FF" w:rsidP="00F97164">
            <w:pPr>
              <w:pStyle w:val="ACARA-Tablebullet"/>
              <w:rPr>
                <w:i/>
                <w:iCs/>
                <w:szCs w:val="20"/>
              </w:rPr>
            </w:pPr>
            <w:r w:rsidRPr="00A75932">
              <w:rPr>
                <w:szCs w:val="20"/>
              </w:rPr>
              <w:t>conjunctions across a text</w:t>
            </w:r>
            <w:r w:rsidR="00465EF8" w:rsidRPr="00A75932">
              <w:rPr>
                <w:szCs w:val="20"/>
              </w:rPr>
              <w:t>,</w:t>
            </w:r>
            <w:r w:rsidRPr="00A75932">
              <w:rPr>
                <w:szCs w:val="20"/>
              </w:rPr>
              <w:t xml:space="preserve"> such as</w:t>
            </w:r>
            <w:r w:rsidR="006A3152" w:rsidRPr="00A75932">
              <w:rPr>
                <w:szCs w:val="20"/>
              </w:rPr>
              <w:t xml:space="preserve"> </w:t>
            </w:r>
            <w:r w:rsidR="000B7005" w:rsidRPr="00A75932">
              <w:rPr>
                <w:smallCaps/>
                <w:szCs w:val="20"/>
              </w:rPr>
              <w:t>before, after, until, or, then, next, plus, also, at last, first, second</w:t>
            </w:r>
            <w:r w:rsidR="00DC51B5" w:rsidRPr="00A75932">
              <w:rPr>
                <w:smallCaps/>
                <w:szCs w:val="20"/>
              </w:rPr>
              <w:t>,</w:t>
            </w:r>
            <w:r w:rsidR="000B7005" w:rsidRPr="00A75932">
              <w:rPr>
                <w:smallCaps/>
                <w:szCs w:val="20"/>
              </w:rPr>
              <w:t xml:space="preserve"> third</w:t>
            </w:r>
            <w:r w:rsidR="009527C9" w:rsidRPr="00293267">
              <w:rPr>
                <w:caps/>
                <w:szCs w:val="20"/>
              </w:rPr>
              <w:t>,</w:t>
            </w:r>
            <w:r w:rsidR="00C417CC" w:rsidRPr="00293267">
              <w:rPr>
                <w:caps/>
                <w:szCs w:val="20"/>
              </w:rPr>
              <w:t xml:space="preserve"> </w:t>
            </w:r>
            <w:r w:rsidR="005526CC" w:rsidRPr="00A75932">
              <w:rPr>
                <w:szCs w:val="20"/>
              </w:rPr>
              <w:t xml:space="preserve">for </w:t>
            </w:r>
            <w:r w:rsidR="000E65A6" w:rsidRPr="00A75932">
              <w:rPr>
                <w:szCs w:val="20"/>
              </w:rPr>
              <w:t>example</w:t>
            </w:r>
            <w:r w:rsidR="005526CC" w:rsidRPr="00A75932">
              <w:rPr>
                <w:szCs w:val="20"/>
              </w:rPr>
              <w:t>,</w:t>
            </w:r>
          </w:p>
          <w:p w14:paraId="168F9583" w14:textId="2E80ADF1" w:rsidR="00B778E8" w:rsidRPr="00A75932" w:rsidRDefault="00000000" w:rsidP="00293267">
            <w:pPr>
              <w:pStyle w:val="ACARA-Tablebullet"/>
              <w:numPr>
                <w:ilvl w:val="0"/>
                <w:numId w:val="0"/>
              </w:numPr>
              <w:spacing w:after="0"/>
              <w:ind w:left="1060"/>
              <w:rPr>
                <w:i/>
                <w:iCs/>
                <w:szCs w:val="20"/>
              </w:rPr>
            </w:pPr>
            <w:hyperlink r:id="rId38" w:history="1">
              <w:r w:rsidR="000B7005" w:rsidRPr="00D73853">
                <w:rPr>
                  <w:rStyle w:val="Hyperlink"/>
                  <w:smallCaps/>
                  <w:szCs w:val="20"/>
                </w:rPr>
                <w:t xml:space="preserve">first </w:t>
              </w:r>
              <w:r w:rsidR="00850C82" w:rsidRPr="00D73853">
                <w:rPr>
                  <w:rStyle w:val="Hyperlink"/>
                  <w:smallCaps/>
                  <w:szCs w:val="20"/>
                </w:rPr>
                <w:t>pro1</w:t>
              </w:r>
              <w:r w:rsidR="000B7005" w:rsidRPr="00D73853">
                <w:rPr>
                  <w:rStyle w:val="Hyperlink"/>
                  <w:smallCaps/>
                  <w:szCs w:val="20"/>
                </w:rPr>
                <w:t xml:space="preserve"> </w:t>
              </w:r>
              <w:r w:rsidR="00647B4B" w:rsidRPr="00D73853">
                <w:rPr>
                  <w:rStyle w:val="Hyperlink"/>
                  <w:smallCaps/>
                  <w:szCs w:val="20"/>
                </w:rPr>
                <w:t>see</w:t>
              </w:r>
              <w:r w:rsidR="000B7005" w:rsidRPr="00D73853">
                <w:rPr>
                  <w:rStyle w:val="Hyperlink"/>
                  <w:smallCaps/>
                  <w:szCs w:val="20"/>
                </w:rPr>
                <w:t xml:space="preserve"> car accident then </w:t>
              </w:r>
              <w:r w:rsidR="00850C82" w:rsidRPr="00D73853">
                <w:rPr>
                  <w:rStyle w:val="Hyperlink"/>
                  <w:smallCaps/>
                  <w:szCs w:val="20"/>
                </w:rPr>
                <w:t>pro1</w:t>
              </w:r>
              <w:r w:rsidR="000B7005" w:rsidRPr="00D73853">
                <w:rPr>
                  <w:rStyle w:val="Hyperlink"/>
                  <w:smallCaps/>
                  <w:szCs w:val="20"/>
                </w:rPr>
                <w:t xml:space="preserve"> r</w:t>
              </w:r>
              <w:r w:rsidR="00647B4B" w:rsidRPr="00D73853">
                <w:rPr>
                  <w:rStyle w:val="Hyperlink"/>
                  <w:smallCaps/>
                  <w:szCs w:val="20"/>
                </w:rPr>
                <w:t>ing</w:t>
              </w:r>
              <w:r w:rsidR="000B7005" w:rsidRPr="00D73853">
                <w:rPr>
                  <w:rStyle w:val="Hyperlink"/>
                  <w:smallCaps/>
                  <w:szCs w:val="20"/>
                </w:rPr>
                <w:t xml:space="preserve"> 000</w:t>
              </w:r>
            </w:hyperlink>
          </w:p>
          <w:p w14:paraId="635C6FD0" w14:textId="623F7D99" w:rsidR="000E65A6" w:rsidRPr="00A75932" w:rsidRDefault="00B02FB2" w:rsidP="00293267">
            <w:pPr>
              <w:pStyle w:val="ACARA-Tablebullet"/>
              <w:numPr>
                <w:ilvl w:val="0"/>
                <w:numId w:val="0"/>
              </w:numPr>
              <w:spacing w:before="0"/>
              <w:ind w:left="1060"/>
              <w:rPr>
                <w:i/>
                <w:iCs/>
                <w:szCs w:val="20"/>
              </w:rPr>
            </w:pPr>
            <w:r w:rsidRPr="00A75932">
              <w:rPr>
                <w:i/>
                <w:iCs/>
                <w:szCs w:val="20"/>
              </w:rPr>
              <w:t xml:space="preserve">First, </w:t>
            </w:r>
            <w:r w:rsidR="005D5130" w:rsidRPr="00A75932">
              <w:rPr>
                <w:i/>
                <w:iCs/>
                <w:szCs w:val="20"/>
              </w:rPr>
              <w:t>I</w:t>
            </w:r>
            <w:r w:rsidRPr="00A75932">
              <w:rPr>
                <w:i/>
                <w:iCs/>
                <w:szCs w:val="20"/>
              </w:rPr>
              <w:t xml:space="preserve"> saw a car accident </w:t>
            </w:r>
            <w:r w:rsidR="00A72BF0" w:rsidRPr="00A75932">
              <w:rPr>
                <w:i/>
                <w:iCs/>
                <w:szCs w:val="20"/>
              </w:rPr>
              <w:t>and then</w:t>
            </w:r>
            <w:r w:rsidRPr="00A75932">
              <w:rPr>
                <w:i/>
                <w:iCs/>
                <w:szCs w:val="20"/>
              </w:rPr>
              <w:t xml:space="preserve"> </w:t>
            </w:r>
            <w:r w:rsidR="00AD3AD4" w:rsidRPr="00A75932">
              <w:rPr>
                <w:i/>
                <w:iCs/>
                <w:szCs w:val="20"/>
              </w:rPr>
              <w:t>I</w:t>
            </w:r>
            <w:r w:rsidR="00E11CE2" w:rsidRPr="00A75932">
              <w:rPr>
                <w:i/>
                <w:iCs/>
                <w:szCs w:val="20"/>
              </w:rPr>
              <w:t xml:space="preserve"> </w:t>
            </w:r>
            <w:r w:rsidRPr="00A75932">
              <w:rPr>
                <w:i/>
                <w:iCs/>
                <w:szCs w:val="20"/>
              </w:rPr>
              <w:t xml:space="preserve">rang </w:t>
            </w:r>
            <w:r w:rsidR="00A72BF0" w:rsidRPr="00A75932">
              <w:rPr>
                <w:i/>
                <w:iCs/>
                <w:szCs w:val="20"/>
              </w:rPr>
              <w:t>000.</w:t>
            </w:r>
          </w:p>
        </w:tc>
        <w:tc>
          <w:tcPr>
            <w:tcW w:w="4305" w:type="dxa"/>
            <w:shd w:val="clear" w:color="auto" w:fill="auto"/>
          </w:tcPr>
          <w:p w14:paraId="587CE67D" w14:textId="77777777" w:rsidR="00566450" w:rsidRPr="00A75932" w:rsidRDefault="00566450" w:rsidP="00F97164">
            <w:pPr>
              <w:pStyle w:val="Descriptiontitle"/>
              <w:ind w:left="0"/>
              <w:rPr>
                <w:rFonts w:cs="Arial"/>
                <w:lang w:val="en-AU"/>
              </w:rPr>
            </w:pPr>
            <w:r w:rsidRPr="00A75932">
              <w:rPr>
                <w:rFonts w:cs="Arial"/>
                <w:lang w:val="en-AU"/>
              </w:rPr>
              <w:t xml:space="preserve">more complex conjunctions </w:t>
            </w:r>
          </w:p>
          <w:p w14:paraId="2D6014F9" w14:textId="5DC30BD2" w:rsidR="0029200A" w:rsidRPr="00293267" w:rsidRDefault="00566450" w:rsidP="00293267">
            <w:pPr>
              <w:pStyle w:val="Descriptiontitle"/>
              <w:numPr>
                <w:ilvl w:val="0"/>
                <w:numId w:val="19"/>
              </w:numPr>
              <w:ind w:left="714" w:hanging="357"/>
              <w:rPr>
                <w:rFonts w:cs="Arial"/>
                <w:lang w:val="en-AU"/>
              </w:rPr>
            </w:pPr>
            <w:r w:rsidRPr="00A75932">
              <w:rPr>
                <w:rFonts w:cs="Arial"/>
                <w:b w:val="0"/>
                <w:bCs w:val="0"/>
              </w:rPr>
              <w:t>conjunctions across a text</w:t>
            </w:r>
            <w:r w:rsidR="00465EF8" w:rsidRPr="00A75932">
              <w:rPr>
                <w:rFonts w:cs="Arial"/>
                <w:b w:val="0"/>
                <w:bCs w:val="0"/>
              </w:rPr>
              <w:t>,</w:t>
            </w:r>
            <w:r w:rsidRPr="00A75932">
              <w:rPr>
                <w:rFonts w:cs="Arial"/>
                <w:b w:val="0"/>
                <w:bCs w:val="0"/>
              </w:rPr>
              <w:t xml:space="preserve"> such as</w:t>
            </w:r>
            <w:r w:rsidR="00B80850" w:rsidRPr="00A75932">
              <w:rPr>
                <w:rFonts w:cs="Arial"/>
                <w:b w:val="0"/>
                <w:bCs w:val="0"/>
              </w:rPr>
              <w:t xml:space="preserve"> </w:t>
            </w:r>
            <w:r w:rsidR="00155F4F" w:rsidRPr="00A75932">
              <w:rPr>
                <w:rFonts w:cs="Arial"/>
                <w:b w:val="0"/>
                <w:bCs w:val="0"/>
                <w:smallCaps/>
              </w:rPr>
              <w:t>next, although, however, consequently, similarly,</w:t>
            </w:r>
          </w:p>
          <w:p w14:paraId="3B908291" w14:textId="747D8339" w:rsidR="00647B4B" w:rsidRPr="00A75932" w:rsidRDefault="00155F4F" w:rsidP="00293267">
            <w:pPr>
              <w:pStyle w:val="Descriptiontitle"/>
              <w:ind w:left="714"/>
              <w:rPr>
                <w:rFonts w:cs="Arial"/>
                <w:lang w:val="en-AU"/>
              </w:rPr>
            </w:pPr>
            <w:r w:rsidRPr="00A75932">
              <w:rPr>
                <w:rFonts w:cs="Arial"/>
                <w:b w:val="0"/>
                <w:bCs w:val="0"/>
              </w:rPr>
              <w:t>for example</w:t>
            </w:r>
            <w:r w:rsidR="00004BC0" w:rsidRPr="00A75932">
              <w:rPr>
                <w:rFonts w:cs="Arial"/>
                <w:b w:val="0"/>
                <w:bCs w:val="0"/>
              </w:rPr>
              <w:t>,</w:t>
            </w:r>
            <w:r w:rsidRPr="00A75932">
              <w:rPr>
                <w:rFonts w:cs="Arial"/>
                <w:b w:val="0"/>
                <w:bCs w:val="0"/>
                <w:i/>
                <w:smallCaps/>
              </w:rPr>
              <w:t xml:space="preserve"> </w:t>
            </w:r>
          </w:p>
          <w:p w14:paraId="1AF13ADA" w14:textId="41496C0D" w:rsidR="00480649" w:rsidRPr="00A75932" w:rsidRDefault="00000000" w:rsidP="00293267">
            <w:pPr>
              <w:pStyle w:val="ACARA-Tablebullet"/>
              <w:numPr>
                <w:ilvl w:val="0"/>
                <w:numId w:val="0"/>
              </w:numPr>
              <w:spacing w:after="0"/>
              <w:ind w:left="700"/>
              <w:rPr>
                <w:i/>
                <w:iCs/>
                <w:szCs w:val="20"/>
              </w:rPr>
            </w:pPr>
            <w:hyperlink r:id="rId39" w:history="1">
              <w:r w:rsidR="00A24EC7" w:rsidRPr="008A780C">
                <w:rPr>
                  <w:rStyle w:val="Hyperlink"/>
                  <w:iCs/>
                  <w:smallCaps/>
                  <w:szCs w:val="20"/>
                </w:rPr>
                <w:t>pro1</w:t>
              </w:r>
              <w:r w:rsidR="00155F4F" w:rsidRPr="008A780C">
                <w:rPr>
                  <w:rStyle w:val="Hyperlink"/>
                  <w:smallCaps/>
                  <w:szCs w:val="20"/>
                </w:rPr>
                <w:t xml:space="preserve"> sle</w:t>
              </w:r>
              <w:r w:rsidR="00647B4B" w:rsidRPr="008A780C">
                <w:rPr>
                  <w:rStyle w:val="Hyperlink"/>
                  <w:iCs/>
                  <w:smallCaps/>
                  <w:szCs w:val="20"/>
                </w:rPr>
                <w:t>ep</w:t>
              </w:r>
              <w:r w:rsidR="00155F4F" w:rsidRPr="008A780C">
                <w:rPr>
                  <w:rStyle w:val="Hyperlink"/>
                  <w:smallCaps/>
                  <w:szCs w:val="20"/>
                </w:rPr>
                <w:t xml:space="preserve"> in, then miss train, means late school will get detention </w:t>
              </w:r>
              <w:r w:rsidR="00A24EC7" w:rsidRPr="008A780C">
                <w:rPr>
                  <w:rStyle w:val="Hyperlink"/>
                  <w:iCs/>
                  <w:smallCaps/>
                  <w:szCs w:val="20"/>
                </w:rPr>
                <w:t>pro1</w:t>
              </w:r>
              <w:r w:rsidR="00155F4F" w:rsidRPr="008A780C">
                <w:rPr>
                  <w:rStyle w:val="Hyperlink"/>
                  <w:smallCaps/>
                  <w:szCs w:val="20"/>
                </w:rPr>
                <w:t xml:space="preserve"> consequently</w:t>
              </w:r>
            </w:hyperlink>
          </w:p>
          <w:p w14:paraId="6C3A5960" w14:textId="3DE7AEDE" w:rsidR="002356DE" w:rsidRPr="00A75932" w:rsidRDefault="004201AD" w:rsidP="00293267">
            <w:pPr>
              <w:pStyle w:val="Descriptiontitle"/>
              <w:spacing w:before="0"/>
              <w:ind w:left="720"/>
              <w:rPr>
                <w:rFonts w:cs="Arial"/>
                <w:b w:val="0"/>
                <w:bCs w:val="0"/>
                <w:strike/>
                <w:lang w:val="en-AU"/>
              </w:rPr>
            </w:pPr>
            <w:r w:rsidRPr="00A75932">
              <w:rPr>
                <w:rFonts w:cs="Arial"/>
                <w:b w:val="0"/>
                <w:bCs w:val="0"/>
                <w:i/>
              </w:rPr>
              <w:t xml:space="preserve">I slept in and then missed the train. This means that I’ll be late for school and will </w:t>
            </w:r>
            <w:r w:rsidR="003E0648" w:rsidRPr="00A75932">
              <w:rPr>
                <w:rFonts w:cs="Arial"/>
                <w:b w:val="0"/>
                <w:bCs w:val="0"/>
                <w:i/>
              </w:rPr>
              <w:t>get a detention!</w:t>
            </w:r>
          </w:p>
        </w:tc>
      </w:tr>
      <w:tr w:rsidR="00FA732D" w:rsidRPr="00A75932" w14:paraId="3AABD633" w14:textId="77777777" w:rsidTr="7C8EBD61">
        <w:trPr>
          <w:trHeight w:val="20"/>
        </w:trPr>
        <w:tc>
          <w:tcPr>
            <w:tcW w:w="2211" w:type="dxa"/>
            <w:vMerge/>
          </w:tcPr>
          <w:p w14:paraId="4EBE08F9" w14:textId="77777777" w:rsidR="00FA732D" w:rsidRPr="00A75932" w:rsidRDefault="00FA732D" w:rsidP="00F97164">
            <w:pPr>
              <w:pStyle w:val="Descriptiontitle"/>
              <w:rPr>
                <w:rFonts w:cs="Arial"/>
                <w:lang w:val="en-AU"/>
              </w:rPr>
            </w:pPr>
          </w:p>
        </w:tc>
        <w:tc>
          <w:tcPr>
            <w:tcW w:w="4305" w:type="dxa"/>
            <w:shd w:val="clear" w:color="auto" w:fill="auto"/>
          </w:tcPr>
          <w:p w14:paraId="71A5E9D4" w14:textId="684D3E0A" w:rsidR="00FA732D" w:rsidRPr="00A75932" w:rsidRDefault="008A0DB2" w:rsidP="00F97164">
            <w:pPr>
              <w:pStyle w:val="Descriptiontitle"/>
              <w:ind w:left="0"/>
              <w:rPr>
                <w:rFonts w:cs="Arial"/>
              </w:rPr>
            </w:pPr>
            <w:r w:rsidRPr="00A75932">
              <w:rPr>
                <w:rFonts w:cs="Arial"/>
              </w:rPr>
              <w:t xml:space="preserve">commonly used </w:t>
            </w:r>
            <w:r w:rsidR="00EC3D5F" w:rsidRPr="00A75932">
              <w:rPr>
                <w:rFonts w:cs="Arial"/>
              </w:rPr>
              <w:t>i</w:t>
            </w:r>
            <w:r w:rsidR="00FA732D" w:rsidRPr="00A75932">
              <w:rPr>
                <w:rFonts w:cs="Arial"/>
              </w:rPr>
              <w:t>nterrogative</w:t>
            </w:r>
            <w:r w:rsidR="008C7EF1" w:rsidRPr="00A75932">
              <w:rPr>
                <w:rFonts w:cs="Arial"/>
              </w:rPr>
              <w:t>s</w:t>
            </w:r>
            <w:r w:rsidR="00AC3FD1" w:rsidRPr="00A75932">
              <w:rPr>
                <w:rFonts w:cs="Arial"/>
              </w:rPr>
              <w:t xml:space="preserve"> </w:t>
            </w:r>
          </w:p>
          <w:p w14:paraId="7A6E8C75" w14:textId="46DCE616" w:rsidR="00113647" w:rsidRPr="00A75932" w:rsidRDefault="00680B3A" w:rsidP="00293267">
            <w:pPr>
              <w:pStyle w:val="Bullets"/>
              <w:numPr>
                <w:ilvl w:val="0"/>
                <w:numId w:val="19"/>
              </w:numPr>
              <w:ind w:left="714" w:hanging="357"/>
            </w:pPr>
            <w:r w:rsidRPr="00A75932">
              <w:rPr>
                <w:smallCaps/>
              </w:rPr>
              <w:t>NMF</w:t>
            </w:r>
            <w:r w:rsidR="00216F3E" w:rsidRPr="00A75932">
              <w:t xml:space="preserve">s to show questions, </w:t>
            </w:r>
            <w:r w:rsidR="007F43EF" w:rsidRPr="00A75932">
              <w:t>raising eyebrows to indicate asking question</w:t>
            </w:r>
            <w:r w:rsidR="00132D23" w:rsidRPr="00A75932">
              <w:t xml:space="preserve">, </w:t>
            </w:r>
            <w:r w:rsidR="005559DF" w:rsidRPr="00A75932">
              <w:t>for example,</w:t>
            </w:r>
            <w:r w:rsidR="00132D23" w:rsidRPr="00A75932">
              <w:t xml:space="preserve"> </w:t>
            </w:r>
          </w:p>
          <w:p w14:paraId="3E4141E7" w14:textId="5F476B09" w:rsidR="00FA732D" w:rsidRPr="008A780C" w:rsidRDefault="008A780C" w:rsidP="00293267">
            <w:pPr>
              <w:pStyle w:val="Bullets"/>
              <w:spacing w:after="0"/>
              <w:ind w:left="720"/>
              <w:rPr>
                <w:rStyle w:val="Hyperlink"/>
                <w:rFonts w:eastAsia="Helvetica"/>
                <w:bCs/>
                <w:iCs/>
                <w:smallCaps/>
                <w:lang w:val="en-NZ"/>
              </w:rPr>
            </w:pPr>
            <w:r>
              <w:rPr>
                <w:smallCaps/>
              </w:rPr>
              <w:fldChar w:fldCharType="begin"/>
            </w:r>
            <w:r>
              <w:rPr>
                <w:smallCaps/>
              </w:rPr>
              <w:instrText>HYPERLINK "https://s7ap1.scene7.com/s7viewers/html5/VideoViewer.html?asset=australiancurriculum/2b_what-AVS"</w:instrText>
            </w:r>
            <w:r>
              <w:rPr>
                <w:smallCaps/>
              </w:rPr>
            </w:r>
            <w:r>
              <w:rPr>
                <w:smallCaps/>
              </w:rPr>
              <w:fldChar w:fldCharType="separate"/>
            </w:r>
            <w:r w:rsidR="001A2FE9" w:rsidRPr="008A780C">
              <w:rPr>
                <w:rStyle w:val="Hyperlink"/>
                <w:smallCaps/>
              </w:rPr>
              <w:t>what that?</w:t>
            </w:r>
          </w:p>
          <w:p w14:paraId="1CE5A8B5" w14:textId="77777777" w:rsidR="008521F5" w:rsidRPr="008A780C" w:rsidRDefault="008521F5" w:rsidP="00293267">
            <w:pPr>
              <w:pStyle w:val="Bullets"/>
              <w:spacing w:before="0"/>
              <w:ind w:left="720"/>
              <w:rPr>
                <w:rStyle w:val="Hyperlink"/>
                <w:i/>
              </w:rPr>
            </w:pPr>
            <w:r w:rsidRPr="008A780C">
              <w:rPr>
                <w:rStyle w:val="Hyperlink"/>
                <w:i/>
              </w:rPr>
              <w:t>What is that</w:t>
            </w:r>
            <w:r w:rsidR="00364917" w:rsidRPr="008A780C">
              <w:rPr>
                <w:rStyle w:val="Hyperlink"/>
                <w:i/>
              </w:rPr>
              <w:t>?</w:t>
            </w:r>
          </w:p>
          <w:p w14:paraId="3185E4AC" w14:textId="77777777" w:rsidR="008521F5" w:rsidRPr="008A780C" w:rsidRDefault="008521F5" w:rsidP="00293267">
            <w:pPr>
              <w:pStyle w:val="Bullets"/>
              <w:spacing w:after="0"/>
              <w:ind w:left="720"/>
              <w:rPr>
                <w:rStyle w:val="Hyperlink"/>
                <w:iCs/>
              </w:rPr>
            </w:pPr>
            <w:r w:rsidRPr="008A780C">
              <w:rPr>
                <w:rStyle w:val="Hyperlink"/>
                <w:iCs/>
                <w:smallCaps/>
              </w:rPr>
              <w:t>where that</w:t>
            </w:r>
            <w:r w:rsidR="00922C93" w:rsidRPr="008A780C">
              <w:rPr>
                <w:rStyle w:val="Hyperlink"/>
                <w:iCs/>
                <w:smallCaps/>
              </w:rPr>
              <w:t>?</w:t>
            </w:r>
          </w:p>
          <w:p w14:paraId="457DB88D" w14:textId="628BD39B" w:rsidR="008521F5" w:rsidRPr="00A75932" w:rsidRDefault="008521F5" w:rsidP="00293267">
            <w:pPr>
              <w:pStyle w:val="Bullets"/>
              <w:spacing w:before="0"/>
              <w:ind w:left="720"/>
              <w:rPr>
                <w:i/>
              </w:rPr>
            </w:pPr>
            <w:r w:rsidRPr="008A780C">
              <w:rPr>
                <w:rStyle w:val="Hyperlink"/>
                <w:i/>
              </w:rPr>
              <w:t>Where is that?</w:t>
            </w:r>
            <w:r w:rsidR="008A780C">
              <w:rPr>
                <w:smallCaps/>
              </w:rPr>
              <w:fldChar w:fldCharType="end"/>
            </w:r>
          </w:p>
          <w:p w14:paraId="2025B122" w14:textId="7651F965" w:rsidR="00D70061" w:rsidRPr="00A75932" w:rsidRDefault="005F5EA1" w:rsidP="00D70061">
            <w:pPr>
              <w:pStyle w:val="Bullets"/>
              <w:numPr>
                <w:ilvl w:val="0"/>
                <w:numId w:val="19"/>
              </w:numPr>
              <w:spacing w:after="0"/>
            </w:pPr>
            <w:r w:rsidRPr="00A75932">
              <w:t>clauses without a subject, for example,</w:t>
            </w:r>
          </w:p>
          <w:p w14:paraId="47AB2503" w14:textId="069394FE" w:rsidR="005F5EA1" w:rsidRPr="00A75932" w:rsidRDefault="00000000" w:rsidP="00293267">
            <w:pPr>
              <w:pStyle w:val="Bullets"/>
              <w:spacing w:after="0"/>
              <w:ind w:left="720"/>
            </w:pPr>
            <w:hyperlink r:id="rId40" w:history="1">
              <w:r w:rsidR="002B73F1" w:rsidRPr="00522BD2">
                <w:rPr>
                  <w:rStyle w:val="Hyperlink"/>
                  <w:smallCaps/>
                </w:rPr>
                <w:t>going where?</w:t>
              </w:r>
              <w:r w:rsidR="002B73F1" w:rsidRPr="00522BD2">
                <w:rPr>
                  <w:rStyle w:val="Hyperlink"/>
                </w:rPr>
                <w:t xml:space="preserve"> </w:t>
              </w:r>
              <w:r w:rsidR="005F5EA1" w:rsidRPr="00522BD2">
                <w:rPr>
                  <w:rStyle w:val="Hyperlink"/>
                </w:rPr>
                <w:t>(without ‘you’)</w:t>
              </w:r>
            </w:hyperlink>
          </w:p>
          <w:p w14:paraId="5D032020" w14:textId="205B39DE" w:rsidR="00364917" w:rsidRPr="00A75932" w:rsidRDefault="00364917" w:rsidP="00293267">
            <w:pPr>
              <w:pStyle w:val="Bullets"/>
              <w:spacing w:before="0"/>
              <w:ind w:left="720"/>
              <w:rPr>
                <w:i/>
                <w:iCs/>
              </w:rPr>
            </w:pPr>
            <w:r w:rsidRPr="00A75932">
              <w:rPr>
                <w:i/>
                <w:iCs/>
              </w:rPr>
              <w:t>Where are you going?</w:t>
            </w:r>
          </w:p>
          <w:p w14:paraId="04A8FF6C" w14:textId="68F90EB7" w:rsidR="00250AD8" w:rsidRPr="00A75932" w:rsidRDefault="00250AD8" w:rsidP="00293267">
            <w:pPr>
              <w:pStyle w:val="Bullets"/>
              <w:rPr>
                <w:b/>
                <w:bCs/>
              </w:rPr>
            </w:pPr>
            <w:r w:rsidRPr="00A75932">
              <w:rPr>
                <w:b/>
                <w:bCs/>
              </w:rPr>
              <w:lastRenderedPageBreak/>
              <w:t>for recognition and modelled use</w:t>
            </w:r>
          </w:p>
          <w:p w14:paraId="0BE0D329" w14:textId="6E3C871E" w:rsidR="00250AD8" w:rsidRPr="00A75932" w:rsidRDefault="002B73F1" w:rsidP="00F97164">
            <w:pPr>
              <w:pStyle w:val="Bullets"/>
              <w:ind w:left="720"/>
            </w:pPr>
            <w:r w:rsidRPr="00A75932">
              <w:rPr>
                <w:smallCaps/>
              </w:rPr>
              <w:t>what, where, who, which</w:t>
            </w:r>
            <w:r w:rsidRPr="00293267">
              <w:rPr>
                <w:smallCaps/>
              </w:rPr>
              <w:t xml:space="preserve"> </w:t>
            </w:r>
            <w:r w:rsidR="00250AD8" w:rsidRPr="00A75932">
              <w:t xml:space="preserve">questions </w:t>
            </w:r>
            <w:r w:rsidR="0090318B" w:rsidRPr="00A75932">
              <w:t xml:space="preserve">with </w:t>
            </w:r>
            <w:r w:rsidR="00250AD8" w:rsidRPr="00A75932">
              <w:t xml:space="preserve">no </w:t>
            </w:r>
            <w:r w:rsidR="00680B3A" w:rsidRPr="00A75932">
              <w:rPr>
                <w:smallCaps/>
              </w:rPr>
              <w:t>NMF</w:t>
            </w:r>
            <w:r w:rsidR="0090318B" w:rsidRPr="00A75932">
              <w:t>s</w:t>
            </w:r>
            <w:r w:rsidR="00250AD8" w:rsidRPr="00A75932">
              <w:t xml:space="preserve"> attached</w:t>
            </w:r>
          </w:p>
          <w:p w14:paraId="6B6B23C1" w14:textId="50B5E20A" w:rsidR="005F5EA1" w:rsidRPr="00A75932" w:rsidRDefault="005F5EA1" w:rsidP="00293267">
            <w:pPr>
              <w:pStyle w:val="Bullets"/>
              <w:rPr>
                <w:b/>
                <w:bCs/>
              </w:rPr>
            </w:pPr>
          </w:p>
        </w:tc>
        <w:tc>
          <w:tcPr>
            <w:tcW w:w="4305" w:type="dxa"/>
            <w:shd w:val="clear" w:color="auto" w:fill="auto"/>
          </w:tcPr>
          <w:p w14:paraId="50A6D073" w14:textId="35024DC6" w:rsidR="00FA732D" w:rsidRPr="00A75932" w:rsidRDefault="0006030B" w:rsidP="00F97164">
            <w:pPr>
              <w:pStyle w:val="Descriptiontitle"/>
              <w:ind w:left="0"/>
              <w:rPr>
                <w:rFonts w:cs="Arial"/>
              </w:rPr>
            </w:pPr>
            <w:r w:rsidRPr="00A75932">
              <w:rPr>
                <w:rFonts w:cs="Arial"/>
              </w:rPr>
              <w:lastRenderedPageBreak/>
              <w:t>i</w:t>
            </w:r>
            <w:r w:rsidR="002806B4" w:rsidRPr="00A75932">
              <w:rPr>
                <w:rFonts w:cs="Arial"/>
              </w:rPr>
              <w:t>nterrogative</w:t>
            </w:r>
            <w:r w:rsidR="008D39E8" w:rsidRPr="00A75932">
              <w:rPr>
                <w:rFonts w:cs="Arial"/>
              </w:rPr>
              <w:t xml:space="preserve">s </w:t>
            </w:r>
            <w:r w:rsidR="00C047E3" w:rsidRPr="00A75932">
              <w:rPr>
                <w:rFonts w:cs="Arial"/>
              </w:rPr>
              <w:t>using NMFs</w:t>
            </w:r>
          </w:p>
          <w:p w14:paraId="2D6F63DF" w14:textId="3B3DB800" w:rsidR="006C508B" w:rsidRPr="00A75932" w:rsidRDefault="00680B3A" w:rsidP="00293267">
            <w:pPr>
              <w:pStyle w:val="Bullets"/>
              <w:numPr>
                <w:ilvl w:val="0"/>
                <w:numId w:val="19"/>
              </w:numPr>
            </w:pPr>
            <w:r w:rsidRPr="00A75932">
              <w:rPr>
                <w:smallCaps/>
              </w:rPr>
              <w:t>NMF</w:t>
            </w:r>
            <w:r w:rsidR="006C508B" w:rsidRPr="00A75932">
              <w:t>s to indicate questions or statements</w:t>
            </w:r>
          </w:p>
          <w:p w14:paraId="2F7E01C5" w14:textId="77777777" w:rsidR="008F0026" w:rsidRPr="00A75932" w:rsidRDefault="00746156" w:rsidP="00293267">
            <w:pPr>
              <w:pStyle w:val="Bullets"/>
              <w:numPr>
                <w:ilvl w:val="0"/>
                <w:numId w:val="19"/>
              </w:numPr>
            </w:pPr>
            <w:r w:rsidRPr="00A75932">
              <w:t xml:space="preserve">indications of uncertainty, for example, </w:t>
            </w:r>
          </w:p>
          <w:p w14:paraId="649C9FF6" w14:textId="59EE958D" w:rsidR="00746156" w:rsidRPr="00A75932" w:rsidRDefault="00000000" w:rsidP="00293267">
            <w:pPr>
              <w:pStyle w:val="Bullets"/>
              <w:spacing w:after="0"/>
              <w:ind w:left="720"/>
            </w:pPr>
            <w:hyperlink r:id="rId41" w:history="1">
              <w:proofErr w:type="spellStart"/>
              <w:r w:rsidR="00AE369F" w:rsidRPr="009E6CFF">
                <w:rPr>
                  <w:rStyle w:val="Hyperlink"/>
                  <w:smallCaps/>
                </w:rPr>
                <w:t>nmf:lowering</w:t>
              </w:r>
              <w:r w:rsidR="007C0F5C" w:rsidRPr="009E6CFF">
                <w:rPr>
                  <w:rStyle w:val="Hyperlink"/>
                  <w:smallCaps/>
                </w:rPr>
                <w:t>-</w:t>
              </w:r>
              <w:r w:rsidR="00AE369F" w:rsidRPr="009E6CFF">
                <w:rPr>
                  <w:rStyle w:val="Hyperlink"/>
                  <w:smallCaps/>
                </w:rPr>
                <w:t>eyebrows</w:t>
              </w:r>
              <w:r w:rsidR="007C0F5C" w:rsidRPr="009E6CFF">
                <w:rPr>
                  <w:rStyle w:val="Hyperlink"/>
                  <w:smallCaps/>
                </w:rPr>
                <w:t>-</w:t>
              </w:r>
              <w:r w:rsidR="00AE369F" w:rsidRPr="009E6CFF">
                <w:rPr>
                  <w:rStyle w:val="Hyperlink"/>
                  <w:smallCaps/>
                </w:rPr>
                <w:t>and</w:t>
              </w:r>
              <w:r w:rsidR="007C0F5C" w:rsidRPr="009E6CFF">
                <w:rPr>
                  <w:rStyle w:val="Hyperlink"/>
                  <w:smallCaps/>
                </w:rPr>
                <w:t>-</w:t>
              </w:r>
              <w:r w:rsidR="00AE369F" w:rsidRPr="009E6CFF">
                <w:rPr>
                  <w:rStyle w:val="Hyperlink"/>
                  <w:smallCaps/>
                </w:rPr>
                <w:t>slightly</w:t>
              </w:r>
              <w:r w:rsidR="007C0F5C" w:rsidRPr="009E6CFF">
                <w:rPr>
                  <w:rStyle w:val="Hyperlink"/>
                  <w:smallCaps/>
                </w:rPr>
                <w:t>-</w:t>
              </w:r>
              <w:r w:rsidR="00AE369F" w:rsidRPr="009E6CFF">
                <w:rPr>
                  <w:rStyle w:val="Hyperlink"/>
                  <w:smallCaps/>
                </w:rPr>
                <w:t>ti</w:t>
              </w:r>
              <w:r w:rsidR="007C0F5C" w:rsidRPr="009E6CFF">
                <w:rPr>
                  <w:rStyle w:val="Hyperlink"/>
                  <w:smallCaps/>
                </w:rPr>
                <w:t>lt</w:t>
              </w:r>
              <w:r w:rsidR="00AE369F" w:rsidRPr="009E6CFF">
                <w:rPr>
                  <w:rStyle w:val="Hyperlink"/>
                  <w:smallCaps/>
                </w:rPr>
                <w:t>ing</w:t>
              </w:r>
              <w:r w:rsidR="007C0F5C" w:rsidRPr="009E6CFF">
                <w:rPr>
                  <w:rStyle w:val="Hyperlink"/>
                  <w:smallCaps/>
                </w:rPr>
                <w:t>-</w:t>
              </w:r>
              <w:r w:rsidR="00AE369F" w:rsidRPr="009E6CFF">
                <w:rPr>
                  <w:rStyle w:val="Hyperlink"/>
                  <w:smallCaps/>
                </w:rPr>
                <w:t>head</w:t>
              </w:r>
              <w:proofErr w:type="spellEnd"/>
            </w:hyperlink>
            <w:r w:rsidR="00AE369F" w:rsidRPr="00A75932">
              <w:t xml:space="preserve"> </w:t>
            </w:r>
          </w:p>
          <w:p w14:paraId="67B18871" w14:textId="77777777" w:rsidR="00746156" w:rsidRDefault="00746156" w:rsidP="00293267">
            <w:pPr>
              <w:pStyle w:val="Bullets"/>
              <w:spacing w:before="0"/>
              <w:ind w:left="720"/>
              <w:rPr>
                <w:i/>
                <w:iCs/>
              </w:rPr>
            </w:pPr>
            <w:r w:rsidRPr="00A75932">
              <w:rPr>
                <w:i/>
                <w:iCs/>
              </w:rPr>
              <w:t>I’m not sure about that idea.</w:t>
            </w:r>
          </w:p>
          <w:p w14:paraId="199AD8F6" w14:textId="77777777" w:rsidR="00F92D25" w:rsidRPr="00293267" w:rsidRDefault="00F92D25" w:rsidP="00F92D25">
            <w:pPr>
              <w:pStyle w:val="Bullets"/>
              <w:numPr>
                <w:ilvl w:val="0"/>
                <w:numId w:val="20"/>
              </w:numPr>
              <w:ind w:left="714" w:hanging="357"/>
              <w:rPr>
                <w:smallCaps/>
                <w:lang w:eastAsia="ja-JP"/>
              </w:rPr>
            </w:pPr>
            <w:r w:rsidRPr="00A75932">
              <w:rPr>
                <w:smallCaps/>
              </w:rPr>
              <w:t>NMF</w:t>
            </w:r>
            <w:r w:rsidRPr="00A75932">
              <w:t>s</w:t>
            </w:r>
            <w:r w:rsidRPr="00A75932">
              <w:rPr>
                <w:lang w:eastAsia="ja-JP"/>
              </w:rPr>
              <w:t xml:space="preserve"> with scope and timing, such as</w:t>
            </w:r>
          </w:p>
          <w:p w14:paraId="64821521" w14:textId="77777777" w:rsidR="00F92D25" w:rsidRPr="006940C2" w:rsidRDefault="00000000" w:rsidP="00F92D25">
            <w:pPr>
              <w:pStyle w:val="Bullets"/>
              <w:spacing w:after="0"/>
              <w:ind w:left="720"/>
              <w:rPr>
                <w:smallCaps/>
                <w:lang w:eastAsia="ja-JP"/>
              </w:rPr>
            </w:pPr>
            <w:hyperlink r:id="rId42" w:history="1">
              <w:r w:rsidR="00F92D25" w:rsidRPr="00F752AC">
                <w:rPr>
                  <w:rStyle w:val="Hyperlink"/>
                  <w:smallCaps/>
                  <w:lang w:eastAsia="ja-JP"/>
                </w:rPr>
                <w:t xml:space="preserve">How much? </w:t>
              </w:r>
              <w:r w:rsidR="00F92D25" w:rsidRPr="00F752AC">
                <w:rPr>
                  <w:rStyle w:val="Hyperlink"/>
                  <w:smallCaps/>
                </w:rPr>
                <w:t>nmf:</w:t>
              </w:r>
              <w:r w:rsidR="00F92D25" w:rsidRPr="00F752AC">
                <w:rPr>
                  <w:rStyle w:val="Hyperlink"/>
                  <w:smallCaps/>
                  <w:lang w:eastAsia="ja-JP"/>
                </w:rPr>
                <w:t>raising-eyebrows-and-pausing-to-show-awaiting-confirmation-from-signer</w:t>
              </w:r>
            </w:hyperlink>
          </w:p>
          <w:p w14:paraId="6D7182EE" w14:textId="77777777" w:rsidR="00F92D25" w:rsidRPr="006940C2" w:rsidRDefault="00F92D25" w:rsidP="00F92D25">
            <w:pPr>
              <w:pStyle w:val="Bullets"/>
              <w:spacing w:before="0"/>
              <w:ind w:left="720"/>
              <w:rPr>
                <w:i/>
                <w:iCs/>
                <w:lang w:eastAsia="ja-JP"/>
              </w:rPr>
            </w:pPr>
            <w:r w:rsidRPr="006940C2">
              <w:rPr>
                <w:i/>
                <w:iCs/>
                <w:lang w:eastAsia="ja-JP"/>
              </w:rPr>
              <w:lastRenderedPageBreak/>
              <w:t>How much is this?</w:t>
            </w:r>
          </w:p>
          <w:p w14:paraId="2639FC90" w14:textId="77777777" w:rsidR="00F92D25" w:rsidRPr="00A75932" w:rsidRDefault="00F92D25" w:rsidP="00F92D25">
            <w:pPr>
              <w:pStyle w:val="Bullets"/>
              <w:spacing w:before="0"/>
              <w:rPr>
                <w:i/>
                <w:iCs/>
              </w:rPr>
            </w:pPr>
          </w:p>
          <w:p w14:paraId="08478127" w14:textId="0FFC0B54" w:rsidR="00A43496" w:rsidRPr="00A75932" w:rsidRDefault="00A43496" w:rsidP="00293267">
            <w:pPr>
              <w:pStyle w:val="Bullets"/>
            </w:pPr>
          </w:p>
        </w:tc>
        <w:tc>
          <w:tcPr>
            <w:tcW w:w="4305" w:type="dxa"/>
            <w:shd w:val="clear" w:color="auto" w:fill="auto"/>
          </w:tcPr>
          <w:p w14:paraId="34C08A23" w14:textId="198004B9" w:rsidR="002806B4" w:rsidRPr="00A75932" w:rsidRDefault="00F34BC2" w:rsidP="00F97164">
            <w:pPr>
              <w:pStyle w:val="Descriptiontitle"/>
              <w:ind w:left="0"/>
              <w:rPr>
                <w:rFonts w:cs="Arial"/>
              </w:rPr>
            </w:pPr>
            <w:r w:rsidRPr="00A75932">
              <w:rPr>
                <w:rFonts w:cs="Arial"/>
              </w:rPr>
              <w:lastRenderedPageBreak/>
              <w:t>m</w:t>
            </w:r>
            <w:r w:rsidR="00BF3827" w:rsidRPr="00A75932">
              <w:rPr>
                <w:rFonts w:cs="Arial"/>
              </w:rPr>
              <w:t>ore complex</w:t>
            </w:r>
            <w:r w:rsidR="00800226" w:rsidRPr="00A75932">
              <w:rPr>
                <w:rFonts w:cs="Arial"/>
              </w:rPr>
              <w:t xml:space="preserve"> </w:t>
            </w:r>
            <w:r w:rsidR="002806B4" w:rsidRPr="00A75932">
              <w:rPr>
                <w:rFonts w:cs="Arial"/>
              </w:rPr>
              <w:t>interrogative expressions</w:t>
            </w:r>
          </w:p>
          <w:p w14:paraId="7BFB3294" w14:textId="5F41EADF" w:rsidR="00146F52" w:rsidRPr="00293267" w:rsidRDefault="00CF7DE7" w:rsidP="00293267">
            <w:pPr>
              <w:pStyle w:val="Bullets"/>
              <w:numPr>
                <w:ilvl w:val="0"/>
                <w:numId w:val="20"/>
              </w:numPr>
              <w:ind w:left="714" w:hanging="357"/>
              <w:rPr>
                <w:b/>
                <w:bCs/>
                <w:smallCaps/>
              </w:rPr>
            </w:pPr>
            <w:r w:rsidRPr="00A75932">
              <w:t>question words such as</w:t>
            </w:r>
          </w:p>
          <w:p w14:paraId="235FBE08" w14:textId="7EDC59A7" w:rsidR="00CF7DE7" w:rsidRPr="00293267" w:rsidRDefault="002B73F1" w:rsidP="00293267">
            <w:pPr>
              <w:pStyle w:val="Bullets"/>
              <w:ind w:left="720"/>
              <w:rPr>
                <w:b/>
                <w:bCs/>
                <w:smallCaps/>
              </w:rPr>
            </w:pPr>
            <w:r w:rsidRPr="00A75932">
              <w:rPr>
                <w:smallCaps/>
              </w:rPr>
              <w:t>how, how-many, when, how much, why, when</w:t>
            </w:r>
          </w:p>
          <w:p w14:paraId="3A326725" w14:textId="5CC2F438" w:rsidR="00FA732D" w:rsidRPr="00A75932" w:rsidRDefault="00FA732D" w:rsidP="00F92D25">
            <w:pPr>
              <w:pStyle w:val="Bullets"/>
              <w:spacing w:before="0"/>
              <w:ind w:left="720"/>
            </w:pPr>
          </w:p>
        </w:tc>
      </w:tr>
      <w:tr w:rsidR="005E1890" w:rsidRPr="00A75932" w14:paraId="53A96BF2" w14:textId="77777777" w:rsidTr="7C8EBD61">
        <w:trPr>
          <w:trHeight w:val="20"/>
        </w:trPr>
        <w:tc>
          <w:tcPr>
            <w:tcW w:w="2211" w:type="dxa"/>
            <w:vMerge/>
          </w:tcPr>
          <w:p w14:paraId="092E556F" w14:textId="4BC63E82" w:rsidR="005E1890" w:rsidRPr="00A75932" w:rsidRDefault="005E1890" w:rsidP="00F97164">
            <w:pPr>
              <w:pStyle w:val="Descriptiontitle"/>
              <w:rPr>
                <w:rFonts w:cs="Arial"/>
                <w:lang w:val="en-AU"/>
              </w:rPr>
            </w:pPr>
          </w:p>
        </w:tc>
        <w:tc>
          <w:tcPr>
            <w:tcW w:w="4305" w:type="dxa"/>
            <w:shd w:val="clear" w:color="auto" w:fill="auto"/>
          </w:tcPr>
          <w:p w14:paraId="64EE8D3F" w14:textId="441C85AE" w:rsidR="005E1890" w:rsidRPr="00A75932" w:rsidRDefault="00F34BC2" w:rsidP="00F97164">
            <w:pPr>
              <w:pStyle w:val="Bullets"/>
              <w:rPr>
                <w:b/>
                <w:bCs/>
              </w:rPr>
            </w:pPr>
            <w:r w:rsidRPr="00A75932">
              <w:rPr>
                <w:b/>
                <w:bCs/>
              </w:rPr>
              <w:t>concrete nouns</w:t>
            </w:r>
          </w:p>
          <w:p w14:paraId="0E598124" w14:textId="78A70132" w:rsidR="00EB5FD5" w:rsidRPr="00A75932" w:rsidRDefault="005E1890" w:rsidP="00F97164">
            <w:pPr>
              <w:pStyle w:val="Bullets"/>
              <w:numPr>
                <w:ilvl w:val="0"/>
                <w:numId w:val="17"/>
              </w:numPr>
            </w:pPr>
            <w:r w:rsidRPr="00A75932">
              <w:t>familiar people, places</w:t>
            </w:r>
            <w:r w:rsidR="00EE540A" w:rsidRPr="00A75932">
              <w:t>,</w:t>
            </w:r>
            <w:r w:rsidRPr="00A75932">
              <w:t xml:space="preserve"> objects and animals</w:t>
            </w:r>
            <w:r w:rsidR="00D26D5E" w:rsidRPr="00A75932">
              <w:t>,</w:t>
            </w:r>
            <w:r w:rsidRPr="00A75932">
              <w:t xml:space="preserve"> such as</w:t>
            </w:r>
          </w:p>
          <w:p w14:paraId="51904AE1" w14:textId="39E5D5AC" w:rsidR="005E1890" w:rsidRPr="00A75932" w:rsidRDefault="005E1890" w:rsidP="00293267">
            <w:pPr>
              <w:pStyle w:val="Bullets"/>
              <w:ind w:left="720"/>
            </w:pPr>
            <w:r w:rsidRPr="00A75932">
              <w:rPr>
                <w:smallCaps/>
              </w:rPr>
              <w:t xml:space="preserve">father, </w:t>
            </w:r>
            <w:r w:rsidR="00D63E02" w:rsidRPr="00A75932">
              <w:rPr>
                <w:smallCaps/>
              </w:rPr>
              <w:t>grandmother</w:t>
            </w:r>
            <w:r w:rsidR="00B82673" w:rsidRPr="00A75932">
              <w:rPr>
                <w:smallCaps/>
              </w:rPr>
              <w:t>, airport, hotel</w:t>
            </w:r>
            <w:r w:rsidRPr="00A75932">
              <w:rPr>
                <w:smallCaps/>
              </w:rPr>
              <w:t>, car, cat</w:t>
            </w:r>
            <w:r w:rsidR="003A54C3" w:rsidRPr="00A75932">
              <w:rPr>
                <w:smallCaps/>
              </w:rPr>
              <w:t xml:space="preserve">, </w:t>
            </w:r>
            <w:r w:rsidR="00D63E02" w:rsidRPr="00A75932">
              <w:rPr>
                <w:smallCaps/>
              </w:rPr>
              <w:t>monkey</w:t>
            </w:r>
          </w:p>
        </w:tc>
        <w:tc>
          <w:tcPr>
            <w:tcW w:w="4305" w:type="dxa"/>
            <w:shd w:val="clear" w:color="auto" w:fill="auto"/>
          </w:tcPr>
          <w:p w14:paraId="1B2465C2" w14:textId="152CCBD0" w:rsidR="005E1890" w:rsidRPr="00A75932" w:rsidRDefault="00F34BC2" w:rsidP="00F97164">
            <w:pPr>
              <w:pStyle w:val="Bullets"/>
              <w:rPr>
                <w:b/>
                <w:bCs/>
              </w:rPr>
            </w:pPr>
            <w:r w:rsidRPr="00A75932">
              <w:rPr>
                <w:b/>
                <w:bCs/>
              </w:rPr>
              <w:t>complex nouns</w:t>
            </w:r>
          </w:p>
          <w:p w14:paraId="7EC7FE4B" w14:textId="77777777" w:rsidR="00782044" w:rsidRPr="00A75932" w:rsidRDefault="007C684B" w:rsidP="00F97164">
            <w:pPr>
              <w:pStyle w:val="Bullets"/>
              <w:numPr>
                <w:ilvl w:val="0"/>
                <w:numId w:val="17"/>
              </w:numPr>
            </w:pPr>
            <w:r w:rsidRPr="00A75932">
              <w:t>body-anchored signs</w:t>
            </w:r>
            <w:r w:rsidR="00091CDC" w:rsidRPr="00A75932">
              <w:t xml:space="preserve"> </w:t>
            </w:r>
            <w:r w:rsidR="00782044" w:rsidRPr="00A75932">
              <w:t>such as</w:t>
            </w:r>
          </w:p>
          <w:p w14:paraId="6C23B43A" w14:textId="58C896EE" w:rsidR="00782044" w:rsidRPr="00293267" w:rsidRDefault="00AF0578" w:rsidP="00782044">
            <w:pPr>
              <w:pStyle w:val="Bullets"/>
              <w:ind w:left="720"/>
              <w:rPr>
                <w:smallCaps/>
              </w:rPr>
            </w:pPr>
            <w:r w:rsidRPr="00A75932">
              <w:rPr>
                <w:smallCaps/>
              </w:rPr>
              <w:t>mouth, eye</w:t>
            </w:r>
          </w:p>
          <w:p w14:paraId="632776C2" w14:textId="414300B9" w:rsidR="00500C4E" w:rsidRPr="00A75932" w:rsidRDefault="00091CDC" w:rsidP="00293267">
            <w:pPr>
              <w:pStyle w:val="Bullets"/>
              <w:ind w:left="720"/>
            </w:pPr>
            <w:r w:rsidRPr="00A75932">
              <w:t>and non-body</w:t>
            </w:r>
            <w:r w:rsidR="00ED796D" w:rsidRPr="00A75932">
              <w:t>-</w:t>
            </w:r>
            <w:r w:rsidRPr="00A75932">
              <w:t>anchored signs</w:t>
            </w:r>
            <w:r w:rsidR="007C684B" w:rsidRPr="00A75932">
              <w:t xml:space="preserve"> such as</w:t>
            </w:r>
          </w:p>
          <w:p w14:paraId="61092AA7" w14:textId="568B9899" w:rsidR="005E1890" w:rsidRPr="00A75932" w:rsidRDefault="005E1890" w:rsidP="00293267">
            <w:pPr>
              <w:pStyle w:val="Bullets"/>
              <w:ind w:left="720"/>
            </w:pPr>
            <w:r w:rsidRPr="00A75932">
              <w:rPr>
                <w:smallCaps/>
              </w:rPr>
              <w:t>library, city, mountain, ocean, bridge</w:t>
            </w:r>
          </w:p>
          <w:p w14:paraId="198751DB" w14:textId="77777777" w:rsidR="00500C4E" w:rsidRPr="00A75932" w:rsidRDefault="00A20488" w:rsidP="00F97164">
            <w:pPr>
              <w:pStyle w:val="Bullets"/>
              <w:numPr>
                <w:ilvl w:val="0"/>
                <w:numId w:val="17"/>
              </w:numPr>
              <w:rPr>
                <w:bCs/>
              </w:rPr>
            </w:pPr>
            <w:r w:rsidRPr="00A75932">
              <w:rPr>
                <w:bCs/>
              </w:rPr>
              <w:t>reduplication of nouns to show plurality, for example,</w:t>
            </w:r>
          </w:p>
          <w:p w14:paraId="1B730756" w14:textId="446A0D82" w:rsidR="00A20488" w:rsidRPr="00A75932" w:rsidRDefault="00A20488" w:rsidP="00293267">
            <w:pPr>
              <w:pStyle w:val="Bullets"/>
              <w:ind w:left="720"/>
              <w:rPr>
                <w:bCs/>
              </w:rPr>
            </w:pPr>
            <w:r w:rsidRPr="00A75932">
              <w:rPr>
                <w:bCs/>
              </w:rPr>
              <w:t xml:space="preserve">signing </w:t>
            </w:r>
            <w:r w:rsidRPr="00A75932">
              <w:rPr>
                <w:bCs/>
                <w:smallCaps/>
              </w:rPr>
              <w:t xml:space="preserve">dog </w:t>
            </w:r>
            <w:r w:rsidRPr="00A75932">
              <w:rPr>
                <w:bCs/>
              </w:rPr>
              <w:t>twice to mean</w:t>
            </w:r>
            <w:r w:rsidRPr="00A75932">
              <w:rPr>
                <w:bCs/>
                <w:smallCaps/>
              </w:rPr>
              <w:t xml:space="preserve"> dogs</w:t>
            </w:r>
          </w:p>
          <w:p w14:paraId="2795857D" w14:textId="77777777" w:rsidR="005E1890" w:rsidRPr="00A75932" w:rsidRDefault="005E1890" w:rsidP="00293267">
            <w:pPr>
              <w:pStyle w:val="Bullets"/>
              <w:ind w:left="720"/>
            </w:pPr>
          </w:p>
        </w:tc>
        <w:tc>
          <w:tcPr>
            <w:tcW w:w="4305" w:type="dxa"/>
            <w:shd w:val="clear" w:color="auto" w:fill="auto"/>
          </w:tcPr>
          <w:p w14:paraId="738152BD" w14:textId="33950B98" w:rsidR="005E1890" w:rsidRPr="00A75932" w:rsidRDefault="002C248F" w:rsidP="00F97164">
            <w:pPr>
              <w:pStyle w:val="Descriptiontitle"/>
              <w:ind w:left="0"/>
              <w:rPr>
                <w:rFonts w:cs="Arial"/>
              </w:rPr>
            </w:pPr>
            <w:r w:rsidRPr="00A75932">
              <w:rPr>
                <w:rFonts w:cs="Arial"/>
              </w:rPr>
              <w:t>a</w:t>
            </w:r>
            <w:r w:rsidR="00F34BC2" w:rsidRPr="00A75932">
              <w:rPr>
                <w:rFonts w:cs="Arial"/>
              </w:rPr>
              <w:t>bstract</w:t>
            </w:r>
            <w:r w:rsidRPr="00A75932">
              <w:rPr>
                <w:rFonts w:cs="Arial"/>
              </w:rPr>
              <w:t xml:space="preserve"> and collective</w:t>
            </w:r>
            <w:r w:rsidR="00F34BC2" w:rsidRPr="00A75932">
              <w:rPr>
                <w:rFonts w:cs="Arial"/>
              </w:rPr>
              <w:t xml:space="preserve"> nouns</w:t>
            </w:r>
          </w:p>
          <w:p w14:paraId="03BD4679" w14:textId="7B22147A" w:rsidR="008F0026" w:rsidRPr="00A75932" w:rsidRDefault="00F70C7D" w:rsidP="00F97164">
            <w:pPr>
              <w:pStyle w:val="Descriptiontitle"/>
              <w:numPr>
                <w:ilvl w:val="0"/>
                <w:numId w:val="17"/>
              </w:numPr>
              <w:ind w:left="714" w:hanging="357"/>
              <w:rPr>
                <w:rFonts w:cs="Arial"/>
                <w:b w:val="0"/>
                <w:bCs w:val="0"/>
              </w:rPr>
            </w:pPr>
            <w:r w:rsidRPr="00A75932">
              <w:rPr>
                <w:rFonts w:cs="Arial"/>
                <w:b w:val="0"/>
                <w:bCs w:val="0"/>
              </w:rPr>
              <w:t>collective nouns for animals</w:t>
            </w:r>
            <w:r w:rsidR="00C8740A" w:rsidRPr="00A75932">
              <w:rPr>
                <w:rFonts w:cs="Arial"/>
                <w:b w:val="0"/>
                <w:bCs w:val="0"/>
              </w:rPr>
              <w:t>,</w:t>
            </w:r>
            <w:r w:rsidRPr="00A75932">
              <w:rPr>
                <w:rFonts w:cs="Arial"/>
                <w:b w:val="0"/>
                <w:bCs w:val="0"/>
              </w:rPr>
              <w:t xml:space="preserve"> such as </w:t>
            </w:r>
          </w:p>
          <w:p w14:paraId="38163998" w14:textId="77777777" w:rsidR="00344210" w:rsidRPr="006940C2" w:rsidRDefault="00000000" w:rsidP="00344210">
            <w:pPr>
              <w:pStyle w:val="Descriptiontitle"/>
              <w:spacing w:after="0"/>
              <w:ind w:left="720"/>
              <w:rPr>
                <w:rFonts w:cs="Arial"/>
                <w:b w:val="0"/>
                <w:bCs w:val="0"/>
              </w:rPr>
            </w:pPr>
            <w:hyperlink r:id="rId43" w:history="1">
              <w:r w:rsidR="00344210" w:rsidRPr="00237A10">
                <w:rPr>
                  <w:rStyle w:val="Hyperlink"/>
                  <w:rFonts w:cs="Arial"/>
                  <w:b w:val="0"/>
                  <w:bCs w:val="0"/>
                  <w:smallCaps/>
                </w:rPr>
                <w:t>group bird, swarm bee, group</w:t>
              </w:r>
              <w:r w:rsidR="00344210" w:rsidRPr="00237A10">
                <w:rPr>
                  <w:rStyle w:val="Hyperlink"/>
                  <w:rFonts w:cs="Arial"/>
                  <w:b w:val="0"/>
                  <w:bCs w:val="0"/>
                </w:rPr>
                <w:t xml:space="preserve"> </w:t>
              </w:r>
              <w:r w:rsidR="00344210" w:rsidRPr="00237A10">
                <w:rPr>
                  <w:rStyle w:val="Hyperlink"/>
                  <w:rFonts w:cs="Arial"/>
                  <w:b w:val="0"/>
                  <w:bCs w:val="0"/>
                  <w:smallCaps/>
                </w:rPr>
                <w:t>ant, cow group</w:t>
              </w:r>
            </w:hyperlink>
          </w:p>
          <w:p w14:paraId="47AC6079" w14:textId="214100F9" w:rsidR="00344210" w:rsidRPr="006940C2" w:rsidRDefault="00761473" w:rsidP="00344210">
            <w:pPr>
              <w:pStyle w:val="Descriptiontitle"/>
              <w:spacing w:before="0"/>
              <w:ind w:left="720"/>
              <w:rPr>
                <w:rFonts w:cs="Arial"/>
                <w:b w:val="0"/>
                <w:bCs w:val="0"/>
              </w:rPr>
            </w:pPr>
            <w:r w:rsidRPr="00761473">
              <w:rPr>
                <w:rFonts w:cs="Arial"/>
                <w:b w:val="0"/>
                <w:bCs w:val="0"/>
                <w:i/>
              </w:rPr>
              <w:t>flock of birds, swarm of bees, army of ants, herd of cows</w:t>
            </w:r>
          </w:p>
          <w:p w14:paraId="2E2EC788" w14:textId="57C2C46C" w:rsidR="00157F91" w:rsidRPr="00293267" w:rsidRDefault="00157F91" w:rsidP="00293267">
            <w:pPr>
              <w:pStyle w:val="Descriptiontitle"/>
              <w:numPr>
                <w:ilvl w:val="0"/>
                <w:numId w:val="17"/>
              </w:numPr>
              <w:rPr>
                <w:rFonts w:cs="Arial"/>
                <w:b w:val="0"/>
                <w:bCs w:val="0"/>
              </w:rPr>
            </w:pPr>
            <w:r w:rsidRPr="00293267">
              <w:rPr>
                <w:rFonts w:cs="Arial"/>
                <w:b w:val="0"/>
                <w:bCs w:val="0"/>
              </w:rPr>
              <w:t xml:space="preserve">abstract nouns such as </w:t>
            </w:r>
            <w:r w:rsidR="00203710" w:rsidRPr="00293267">
              <w:rPr>
                <w:rFonts w:cs="Arial"/>
                <w:b w:val="0"/>
                <w:bCs w:val="0"/>
                <w:smallCaps/>
              </w:rPr>
              <w:t>happiness, truth</w:t>
            </w:r>
          </w:p>
        </w:tc>
      </w:tr>
      <w:tr w:rsidR="001832EF" w:rsidRPr="00A75932" w14:paraId="737151AC" w14:textId="77777777" w:rsidTr="7C8EBD61">
        <w:trPr>
          <w:trHeight w:val="20"/>
        </w:trPr>
        <w:tc>
          <w:tcPr>
            <w:tcW w:w="2211" w:type="dxa"/>
            <w:vMerge/>
          </w:tcPr>
          <w:p w14:paraId="5C9B20D2" w14:textId="77777777" w:rsidR="001832EF" w:rsidRPr="00A75932" w:rsidRDefault="001832EF" w:rsidP="00F97164">
            <w:pPr>
              <w:pStyle w:val="Descriptiontitle"/>
              <w:rPr>
                <w:rFonts w:cs="Arial"/>
                <w:lang w:val="en-AU"/>
              </w:rPr>
            </w:pPr>
          </w:p>
        </w:tc>
        <w:tc>
          <w:tcPr>
            <w:tcW w:w="4305" w:type="dxa"/>
            <w:shd w:val="clear" w:color="auto" w:fill="auto"/>
          </w:tcPr>
          <w:p w14:paraId="744C59B8" w14:textId="0912957D" w:rsidR="001832EF" w:rsidRPr="00A75932" w:rsidRDefault="004274BD" w:rsidP="00F97164">
            <w:pPr>
              <w:pStyle w:val="Bullets"/>
              <w:rPr>
                <w:b/>
                <w:bCs/>
              </w:rPr>
            </w:pPr>
            <w:r w:rsidRPr="00A75932">
              <w:rPr>
                <w:b/>
                <w:bCs/>
              </w:rPr>
              <w:t>n</w:t>
            </w:r>
            <w:r w:rsidR="001832EF" w:rsidRPr="00A75932">
              <w:rPr>
                <w:b/>
                <w:bCs/>
              </w:rPr>
              <w:t>umber and time</w:t>
            </w:r>
          </w:p>
          <w:p w14:paraId="0646DD27" w14:textId="26AD2B60" w:rsidR="001832EF" w:rsidRPr="00A75932" w:rsidRDefault="001832EF" w:rsidP="00F97164">
            <w:pPr>
              <w:pStyle w:val="Bullets"/>
              <w:numPr>
                <w:ilvl w:val="0"/>
                <w:numId w:val="17"/>
              </w:numPr>
              <w:rPr>
                <w:rStyle w:val="normaltextrun"/>
                <w:color w:val="000000"/>
                <w:shd w:val="clear" w:color="auto" w:fill="FFFFFF"/>
              </w:rPr>
            </w:pPr>
            <w:r w:rsidRPr="00A75932">
              <w:t xml:space="preserve">days, </w:t>
            </w:r>
            <w:r w:rsidRPr="00A75932">
              <w:rPr>
                <w:rStyle w:val="normaltextrun"/>
                <w:color w:val="000000"/>
                <w:shd w:val="clear" w:color="auto" w:fill="FFFFFF"/>
              </w:rPr>
              <w:t>months and seasons</w:t>
            </w:r>
          </w:p>
          <w:p w14:paraId="679ECCD9" w14:textId="77777777" w:rsidR="001832EF" w:rsidRPr="00A75932" w:rsidRDefault="001832EF" w:rsidP="00F97164">
            <w:pPr>
              <w:pStyle w:val="Bullets"/>
              <w:numPr>
                <w:ilvl w:val="0"/>
                <w:numId w:val="17"/>
              </w:numPr>
            </w:pPr>
            <w:r w:rsidRPr="00A75932">
              <w:rPr>
                <w:rStyle w:val="normaltextrun"/>
                <w:color w:val="000000"/>
                <w:shd w:val="clear" w:color="auto" w:fill="FFFFFF"/>
              </w:rPr>
              <w:t>time on the hour</w:t>
            </w:r>
            <w:r w:rsidRPr="00A75932">
              <w:t>, half past</w:t>
            </w:r>
          </w:p>
          <w:p w14:paraId="52259D10" w14:textId="77777777" w:rsidR="001832EF" w:rsidRPr="00A75932" w:rsidRDefault="001832EF" w:rsidP="00293267">
            <w:pPr>
              <w:pStyle w:val="Bullets"/>
              <w:numPr>
                <w:ilvl w:val="0"/>
                <w:numId w:val="17"/>
              </w:numPr>
            </w:pPr>
            <w:r w:rsidRPr="00A75932">
              <w:t>cardinal numbers</w:t>
            </w:r>
          </w:p>
          <w:p w14:paraId="08074ECD" w14:textId="77777777" w:rsidR="001832EF" w:rsidRPr="00A75932" w:rsidRDefault="001832EF" w:rsidP="00F97164">
            <w:pPr>
              <w:pStyle w:val="Bullets"/>
              <w:numPr>
                <w:ilvl w:val="0"/>
                <w:numId w:val="17"/>
              </w:numPr>
              <w:rPr>
                <w:rStyle w:val="normaltextrun"/>
                <w:color w:val="000000"/>
                <w:shd w:val="clear" w:color="auto" w:fill="FFFFFF"/>
              </w:rPr>
            </w:pPr>
            <w:r w:rsidRPr="00A75932">
              <w:t xml:space="preserve">lexical signs </w:t>
            </w:r>
            <w:r w:rsidRPr="00A75932">
              <w:rPr>
                <w:smallCaps/>
              </w:rPr>
              <w:t>before</w:t>
            </w:r>
            <w:r w:rsidRPr="00A75932">
              <w:t xml:space="preserve"> and </w:t>
            </w:r>
            <w:r w:rsidRPr="00A75932">
              <w:rPr>
                <w:smallCaps/>
              </w:rPr>
              <w:t>after</w:t>
            </w:r>
          </w:p>
          <w:p w14:paraId="7E412963" w14:textId="3C6AC0FA" w:rsidR="005533CA" w:rsidRPr="00A75932" w:rsidRDefault="001832EF" w:rsidP="00F97164">
            <w:pPr>
              <w:pStyle w:val="Bullets"/>
              <w:numPr>
                <w:ilvl w:val="0"/>
                <w:numId w:val="17"/>
              </w:numPr>
            </w:pPr>
            <w:r w:rsidRPr="00A75932">
              <w:rPr>
                <w:rStyle w:val="normaltextrun"/>
                <w:color w:val="000000"/>
                <w:shd w:val="clear" w:color="auto" w:fill="FFFFFF"/>
              </w:rPr>
              <w:t xml:space="preserve">signs referring </w:t>
            </w:r>
            <w:r w:rsidRPr="00A75932">
              <w:t xml:space="preserve">to </w:t>
            </w:r>
            <w:r w:rsidR="000F0EFC" w:rsidRPr="00A75932">
              <w:t>points on a timeline</w:t>
            </w:r>
            <w:r w:rsidR="00461084" w:rsidRPr="00A75932">
              <w:t>,</w:t>
            </w:r>
            <w:r w:rsidRPr="00A75932">
              <w:t xml:space="preserve"> such as</w:t>
            </w:r>
          </w:p>
          <w:p w14:paraId="7AEAA0DE" w14:textId="2010B6B4" w:rsidR="0005777A" w:rsidRPr="00A75932" w:rsidRDefault="001832EF" w:rsidP="00293267">
            <w:pPr>
              <w:pStyle w:val="Bullets"/>
              <w:ind w:left="720"/>
            </w:pPr>
            <w:r w:rsidRPr="00A75932">
              <w:rPr>
                <w:smallCaps/>
              </w:rPr>
              <w:t xml:space="preserve">tomorrow </w:t>
            </w:r>
            <w:r w:rsidRPr="00A75932">
              <w:t>or</w:t>
            </w:r>
            <w:r w:rsidRPr="00A75932">
              <w:rPr>
                <w:smallCaps/>
              </w:rPr>
              <w:t xml:space="preserve"> </w:t>
            </w:r>
            <w:r w:rsidR="00727F98" w:rsidRPr="00A75932">
              <w:rPr>
                <w:smallCaps/>
              </w:rPr>
              <w:t>week</w:t>
            </w:r>
            <w:r w:rsidR="006624F4">
              <w:rPr>
                <w:smallCaps/>
              </w:rPr>
              <w:t xml:space="preserve"> </w:t>
            </w:r>
            <w:r w:rsidR="00B54335" w:rsidRPr="00A75932">
              <w:rPr>
                <w:smallCaps/>
              </w:rPr>
              <w:t>(</w:t>
            </w:r>
            <w:r w:rsidR="00727F98" w:rsidRPr="00A75932">
              <w:rPr>
                <w:smallCaps/>
              </w:rPr>
              <w:t>last</w:t>
            </w:r>
            <w:r w:rsidR="003D2BB3">
              <w:rPr>
                <w:smallCaps/>
              </w:rPr>
              <w:t>-</w:t>
            </w:r>
            <w:r w:rsidR="00B54335" w:rsidRPr="00A75932">
              <w:rPr>
                <w:smallCaps/>
              </w:rPr>
              <w:t>week)</w:t>
            </w:r>
          </w:p>
          <w:p w14:paraId="5507977E" w14:textId="78372D27" w:rsidR="0005777A" w:rsidRPr="00293267" w:rsidRDefault="0005777A" w:rsidP="00293267">
            <w:pPr>
              <w:spacing w:after="120" w:line="240" w:lineRule="auto"/>
              <w:ind w:right="105"/>
              <w:textAlignment w:val="baseline"/>
              <w:rPr>
                <w:rFonts w:eastAsia="Times New Roman"/>
                <w:b/>
                <w:bCs/>
                <w:i w:val="0"/>
                <w:iCs/>
                <w:color w:val="auto"/>
                <w:sz w:val="20"/>
                <w:szCs w:val="20"/>
                <w:lang w:eastAsia="ja-JP"/>
              </w:rPr>
            </w:pPr>
            <w:r w:rsidRPr="00293267">
              <w:rPr>
                <w:rFonts w:eastAsia="Times New Roman"/>
                <w:b/>
                <w:bCs/>
                <w:i w:val="0"/>
                <w:iCs/>
                <w:color w:val="auto"/>
                <w:sz w:val="20"/>
                <w:szCs w:val="20"/>
                <w:lang w:eastAsia="ja-JP"/>
              </w:rPr>
              <w:t>for recognition and modelled us</w:t>
            </w:r>
            <w:r w:rsidR="001533FD" w:rsidRPr="00293267">
              <w:rPr>
                <w:rFonts w:eastAsia="Times New Roman"/>
                <w:b/>
                <w:bCs/>
                <w:i w:val="0"/>
                <w:iCs/>
                <w:color w:val="auto"/>
                <w:sz w:val="20"/>
                <w:szCs w:val="20"/>
                <w:lang w:eastAsia="ja-JP"/>
              </w:rPr>
              <w:t>e</w:t>
            </w:r>
          </w:p>
          <w:p w14:paraId="09FC807D" w14:textId="77777777" w:rsidR="00562870" w:rsidRPr="00A75932" w:rsidRDefault="00562870" w:rsidP="00F97164">
            <w:pPr>
              <w:pStyle w:val="Bullets"/>
              <w:numPr>
                <w:ilvl w:val="0"/>
                <w:numId w:val="17"/>
              </w:numPr>
              <w:rPr>
                <w:rStyle w:val="normaltextrun"/>
                <w:color w:val="000000"/>
                <w:shd w:val="clear" w:color="auto" w:fill="FFFFFF"/>
              </w:rPr>
            </w:pPr>
            <w:r w:rsidRPr="00A75932">
              <w:t>lower numbers (</w:t>
            </w:r>
            <w:r w:rsidRPr="00293267">
              <w:rPr>
                <w:smallCaps/>
              </w:rPr>
              <w:t>one</w:t>
            </w:r>
            <w:r w:rsidRPr="00A75932">
              <w:t xml:space="preserve"> or</w:t>
            </w:r>
            <w:r w:rsidRPr="00293267">
              <w:rPr>
                <w:smallCaps/>
              </w:rPr>
              <w:t xml:space="preserve"> two</w:t>
            </w:r>
            <w:r w:rsidRPr="00A75932">
              <w:t>) for more common signs (age, days or weeks ahead or behind)</w:t>
            </w:r>
          </w:p>
          <w:p w14:paraId="23E536C4" w14:textId="77777777" w:rsidR="00AD2DDA" w:rsidRDefault="00AD2DDA" w:rsidP="00293267">
            <w:pPr>
              <w:pStyle w:val="Bullets"/>
              <w:numPr>
                <w:ilvl w:val="0"/>
                <w:numId w:val="17"/>
              </w:numPr>
              <w:rPr>
                <w:b/>
                <w:bCs/>
              </w:rPr>
            </w:pPr>
            <w:r w:rsidRPr="00A75932">
              <w:rPr>
                <w:rStyle w:val="normaltextrun"/>
                <w:smallCaps/>
                <w:color w:val="000000"/>
                <w:shd w:val="clear" w:color="auto" w:fill="FFFFFF"/>
              </w:rPr>
              <w:t xml:space="preserve">Finish </w:t>
            </w:r>
            <w:r w:rsidRPr="00A75932">
              <w:rPr>
                <w:rStyle w:val="normaltextrun"/>
                <w:color w:val="000000"/>
                <w:shd w:val="clear" w:color="auto" w:fill="FFFFFF"/>
              </w:rPr>
              <w:t>and</w:t>
            </w:r>
            <w:r w:rsidRPr="00A75932">
              <w:rPr>
                <w:rStyle w:val="normaltextrun"/>
                <w:smallCaps/>
                <w:color w:val="000000"/>
                <w:shd w:val="clear" w:color="auto" w:fill="FFFFFF"/>
              </w:rPr>
              <w:t xml:space="preserve"> not-yet</w:t>
            </w:r>
            <w:r w:rsidR="00E57C74" w:rsidRPr="00A75932">
              <w:rPr>
                <w:b/>
                <w:bCs/>
              </w:rPr>
              <w:t xml:space="preserve"> </w:t>
            </w:r>
          </w:p>
          <w:p w14:paraId="6C94567D" w14:textId="77777777" w:rsidR="00A717BF" w:rsidRDefault="00A717BF" w:rsidP="00A717BF">
            <w:pPr>
              <w:pStyle w:val="Bullets"/>
              <w:rPr>
                <w:b/>
                <w:bCs/>
              </w:rPr>
            </w:pPr>
          </w:p>
          <w:p w14:paraId="4646ED7C" w14:textId="484C76ED" w:rsidR="00A717BF" w:rsidRPr="00A75932" w:rsidRDefault="00A717BF" w:rsidP="00A717BF">
            <w:pPr>
              <w:pStyle w:val="Bullets"/>
              <w:rPr>
                <w:b/>
                <w:bCs/>
              </w:rPr>
            </w:pPr>
          </w:p>
        </w:tc>
        <w:tc>
          <w:tcPr>
            <w:tcW w:w="4305" w:type="dxa"/>
            <w:shd w:val="clear" w:color="auto" w:fill="auto"/>
          </w:tcPr>
          <w:p w14:paraId="7B78457A" w14:textId="79F7BD29" w:rsidR="00380D32" w:rsidRPr="00A75932" w:rsidRDefault="005D6BB0" w:rsidP="00293267">
            <w:pPr>
              <w:pStyle w:val="Bullets"/>
              <w:rPr>
                <w:b/>
                <w:bCs/>
              </w:rPr>
            </w:pPr>
            <w:r w:rsidRPr="00A75932">
              <w:rPr>
                <w:b/>
                <w:bCs/>
              </w:rPr>
              <w:lastRenderedPageBreak/>
              <w:t xml:space="preserve">complex </w:t>
            </w:r>
            <w:r w:rsidR="004274BD" w:rsidRPr="00A75932">
              <w:rPr>
                <w:b/>
                <w:bCs/>
              </w:rPr>
              <w:t>number</w:t>
            </w:r>
          </w:p>
          <w:p w14:paraId="3243CCA7" w14:textId="7302E41C" w:rsidR="00406B21" w:rsidRPr="00A75932" w:rsidRDefault="00406B21" w:rsidP="00293267">
            <w:pPr>
              <w:pStyle w:val="Bullets"/>
              <w:numPr>
                <w:ilvl w:val="0"/>
                <w:numId w:val="39"/>
              </w:numPr>
            </w:pPr>
            <w:r w:rsidRPr="00A75932">
              <w:rPr>
                <w:rStyle w:val="normaltextrun"/>
                <w:color w:val="000000"/>
                <w:shd w:val="clear" w:color="auto" w:fill="FFFFFF"/>
              </w:rPr>
              <w:t>numeral into signs referring to age, time</w:t>
            </w:r>
            <w:r w:rsidR="00452E28" w:rsidRPr="00A75932">
              <w:rPr>
                <w:rStyle w:val="normaltextrun"/>
                <w:color w:val="000000"/>
                <w:shd w:val="clear" w:color="auto" w:fill="FFFFFF"/>
              </w:rPr>
              <w:t>,</w:t>
            </w:r>
            <w:r w:rsidRPr="00A75932">
              <w:rPr>
                <w:rStyle w:val="normaltextrun"/>
                <w:color w:val="000000"/>
                <w:shd w:val="clear" w:color="auto" w:fill="FFFFFF"/>
              </w:rPr>
              <w:t xml:space="preserve"> </w:t>
            </w:r>
            <w:r w:rsidRPr="00A75932">
              <w:t>etc.</w:t>
            </w:r>
            <w:r w:rsidR="00D144FA" w:rsidRPr="00A75932">
              <w:t xml:space="preserve"> </w:t>
            </w:r>
          </w:p>
          <w:p w14:paraId="580BA110" w14:textId="77777777" w:rsidR="004F4CAE" w:rsidRPr="00293267" w:rsidRDefault="00916ED4" w:rsidP="00F97164">
            <w:pPr>
              <w:pStyle w:val="Bullets"/>
              <w:numPr>
                <w:ilvl w:val="0"/>
                <w:numId w:val="17"/>
              </w:numPr>
              <w:rPr>
                <w:b/>
                <w:bCs/>
              </w:rPr>
            </w:pPr>
            <w:r w:rsidRPr="00A75932">
              <w:t>fractio</w:t>
            </w:r>
            <w:r w:rsidRPr="00A75932">
              <w:rPr>
                <w:rStyle w:val="eop"/>
                <w:shd w:val="clear" w:color="auto" w:fill="FFFFFF"/>
              </w:rPr>
              <w:t>ns such as</w:t>
            </w:r>
          </w:p>
          <w:p w14:paraId="732ACF7C" w14:textId="125C3AAE" w:rsidR="001832EF" w:rsidRPr="00A75932" w:rsidRDefault="00000000" w:rsidP="00293267">
            <w:pPr>
              <w:pStyle w:val="Bullets"/>
              <w:ind w:left="720"/>
              <w:rPr>
                <w:b/>
                <w:bCs/>
              </w:rPr>
            </w:pPr>
            <w:hyperlink r:id="rId44" w:history="1">
              <w:r w:rsidR="001832EF" w:rsidRPr="00870EAE">
                <w:rPr>
                  <w:rStyle w:val="Hyperlink"/>
                  <w:smallCaps/>
                </w:rPr>
                <w:t>half</w:t>
              </w:r>
              <w:r w:rsidR="001832EF" w:rsidRPr="00870EAE">
                <w:rPr>
                  <w:rStyle w:val="Hyperlink"/>
                </w:rPr>
                <w:t xml:space="preserve"> </w:t>
              </w:r>
              <w:r w:rsidR="00EB200D" w:rsidRPr="00870EAE">
                <w:rPr>
                  <w:rStyle w:val="Hyperlink"/>
                </w:rPr>
                <w:t>in</w:t>
              </w:r>
              <w:r w:rsidR="001832EF" w:rsidRPr="00870EAE">
                <w:rPr>
                  <w:rStyle w:val="Hyperlink"/>
                </w:rPr>
                <w:t xml:space="preserve"> </w:t>
              </w:r>
              <w:r w:rsidR="001832EF" w:rsidRPr="00870EAE">
                <w:rPr>
                  <w:rStyle w:val="Hyperlink"/>
                  <w:smallCaps/>
                </w:rPr>
                <w:t>one-and-a-half, two-and-a-</w:t>
              </w:r>
              <w:r w:rsidR="00D411B7" w:rsidRPr="00870EAE">
                <w:rPr>
                  <w:rStyle w:val="Hyperlink"/>
                  <w:smallCaps/>
                </w:rPr>
                <w:t>three quarter</w:t>
              </w:r>
            </w:hyperlink>
          </w:p>
          <w:p w14:paraId="4D051C76" w14:textId="1AD3476B" w:rsidR="00474218" w:rsidRPr="00A75932" w:rsidRDefault="001832EF" w:rsidP="00293267">
            <w:pPr>
              <w:pStyle w:val="Descriptiontitle"/>
              <w:numPr>
                <w:ilvl w:val="0"/>
                <w:numId w:val="8"/>
              </w:numPr>
              <w:rPr>
                <w:rFonts w:cs="Arial"/>
                <w:b w:val="0"/>
                <w:bCs w:val="0"/>
                <w:lang w:val="en-AU"/>
              </w:rPr>
            </w:pPr>
            <w:r w:rsidRPr="00A75932">
              <w:rPr>
                <w:rFonts w:cs="Arial"/>
                <w:b w:val="0"/>
                <w:bCs w:val="0"/>
              </w:rPr>
              <w:t xml:space="preserve">signs referring to </w:t>
            </w:r>
            <w:r w:rsidR="000F0EFC" w:rsidRPr="00A75932">
              <w:rPr>
                <w:rFonts w:cs="Arial"/>
                <w:b w:val="0"/>
                <w:bCs w:val="0"/>
              </w:rPr>
              <w:t>points on a timeline</w:t>
            </w:r>
            <w:r w:rsidRPr="00A75932">
              <w:rPr>
                <w:rFonts w:cs="Arial"/>
                <w:b w:val="0"/>
                <w:bCs w:val="0"/>
              </w:rPr>
              <w:t xml:space="preserve"> as well as numeral incorporation</w:t>
            </w:r>
            <w:r w:rsidR="00263501" w:rsidRPr="00A75932">
              <w:rPr>
                <w:rFonts w:cs="Arial"/>
                <w:b w:val="0"/>
                <w:bCs w:val="0"/>
              </w:rPr>
              <w:t>,</w:t>
            </w:r>
            <w:r w:rsidRPr="00A75932">
              <w:rPr>
                <w:rFonts w:cs="Arial"/>
                <w:b w:val="0"/>
                <w:bCs w:val="0"/>
              </w:rPr>
              <w:t xml:space="preserve"> such as </w:t>
            </w:r>
          </w:p>
          <w:p w14:paraId="2234FD60" w14:textId="6EBD946E" w:rsidR="00474218" w:rsidRPr="00A75932" w:rsidRDefault="00000000" w:rsidP="00293267">
            <w:pPr>
              <w:pStyle w:val="Descriptiontitle"/>
              <w:spacing w:after="0"/>
              <w:ind w:left="720"/>
              <w:rPr>
                <w:rFonts w:cs="Arial"/>
                <w:b w:val="0"/>
                <w:bCs w:val="0"/>
                <w:smallCaps/>
              </w:rPr>
            </w:pPr>
            <w:hyperlink r:id="rId45" w:history="1">
              <w:r w:rsidR="001832EF" w:rsidRPr="005A442C">
                <w:rPr>
                  <w:rStyle w:val="Hyperlink"/>
                  <w:rFonts w:cs="Arial"/>
                  <w:b w:val="0"/>
                  <w:bCs w:val="0"/>
                  <w:smallCaps/>
                </w:rPr>
                <w:t>year-ago</w:t>
              </w:r>
              <w:r w:rsidR="001F47C9" w:rsidRPr="005A442C">
                <w:rPr>
                  <w:rStyle w:val="Hyperlink"/>
                  <w:rFonts w:cs="Arial"/>
                  <w:b w:val="0"/>
                  <w:bCs w:val="0"/>
                  <w:smallCaps/>
                </w:rPr>
                <w:t>(</w:t>
              </w:r>
              <w:r w:rsidR="00A11977" w:rsidRPr="005A442C">
                <w:rPr>
                  <w:rStyle w:val="Hyperlink"/>
                  <w:rFonts w:cs="Arial"/>
                  <w:b w:val="0"/>
                  <w:bCs w:val="0"/>
                  <w:smallCaps/>
                </w:rPr>
                <w:t>three)</w:t>
              </w:r>
            </w:hyperlink>
            <w:r w:rsidR="001832EF" w:rsidRPr="00A75932">
              <w:rPr>
                <w:rFonts w:cs="Arial"/>
                <w:b w:val="0"/>
                <w:bCs w:val="0"/>
                <w:smallCaps/>
              </w:rPr>
              <w:t xml:space="preserve"> </w:t>
            </w:r>
          </w:p>
          <w:p w14:paraId="0DB4BEB3" w14:textId="1AF29E2C" w:rsidR="001E23FD" w:rsidRPr="00A75932" w:rsidRDefault="007914DA" w:rsidP="00293267">
            <w:pPr>
              <w:pStyle w:val="Bullets"/>
              <w:spacing w:before="0"/>
              <w:ind w:left="720"/>
              <w:rPr>
                <w:i/>
                <w:iCs/>
              </w:rPr>
            </w:pPr>
            <w:r w:rsidRPr="00A75932">
              <w:rPr>
                <w:i/>
                <w:iCs/>
              </w:rPr>
              <w:t>3</w:t>
            </w:r>
            <w:r w:rsidR="001E23FD" w:rsidRPr="00A75932">
              <w:rPr>
                <w:i/>
                <w:iCs/>
              </w:rPr>
              <w:t xml:space="preserve"> years ago</w:t>
            </w:r>
          </w:p>
          <w:p w14:paraId="4C66CC4B" w14:textId="04AF3BDB" w:rsidR="001832EF" w:rsidRPr="00A75932" w:rsidRDefault="009816FD" w:rsidP="00293267">
            <w:pPr>
              <w:pStyle w:val="Descriptiontitle"/>
              <w:spacing w:after="0"/>
              <w:ind w:left="720"/>
              <w:rPr>
                <w:rFonts w:cs="Arial"/>
                <w:b w:val="0"/>
                <w:bCs w:val="0"/>
                <w:lang w:val="en-AU"/>
              </w:rPr>
            </w:pPr>
            <w:r>
              <w:rPr>
                <w:rFonts w:cs="Arial"/>
                <w:b w:val="0"/>
                <w:bCs w:val="0"/>
                <w:smallCaps/>
              </w:rPr>
              <w:t>next</w:t>
            </w:r>
            <w:r w:rsidR="001832EF" w:rsidRPr="00A75932">
              <w:rPr>
                <w:rFonts w:cs="Arial"/>
                <w:b w:val="0"/>
                <w:bCs w:val="0"/>
                <w:smallCaps/>
              </w:rPr>
              <w:t>-week</w:t>
            </w:r>
            <w:r w:rsidR="00D83784" w:rsidRPr="00A75932">
              <w:rPr>
                <w:rFonts w:cs="Arial"/>
                <w:b w:val="0"/>
                <w:bCs w:val="0"/>
                <w:smallCaps/>
              </w:rPr>
              <w:t>(two)</w:t>
            </w:r>
          </w:p>
          <w:p w14:paraId="2A1175AE" w14:textId="5197FF6C" w:rsidR="001832EF" w:rsidRPr="00A75932" w:rsidRDefault="001E23FD" w:rsidP="00293267">
            <w:pPr>
              <w:pStyle w:val="Bullets"/>
              <w:spacing w:before="0"/>
              <w:ind w:left="720"/>
              <w:rPr>
                <w:i/>
                <w:iCs/>
              </w:rPr>
            </w:pPr>
            <w:r w:rsidRPr="00A75932">
              <w:rPr>
                <w:i/>
                <w:iCs/>
              </w:rPr>
              <w:t xml:space="preserve">in </w:t>
            </w:r>
            <w:r w:rsidR="007914DA" w:rsidRPr="00A75932">
              <w:rPr>
                <w:i/>
                <w:iCs/>
              </w:rPr>
              <w:t>2</w:t>
            </w:r>
            <w:r w:rsidRPr="00A75932">
              <w:rPr>
                <w:i/>
                <w:iCs/>
              </w:rPr>
              <w:t xml:space="preserve"> weeks</w:t>
            </w:r>
          </w:p>
        </w:tc>
        <w:tc>
          <w:tcPr>
            <w:tcW w:w="4305" w:type="dxa"/>
            <w:shd w:val="clear" w:color="auto" w:fill="auto"/>
          </w:tcPr>
          <w:p w14:paraId="168CF944" w14:textId="4ED3AC52" w:rsidR="004274BD" w:rsidRPr="00A75932" w:rsidRDefault="0025010D" w:rsidP="00293267">
            <w:pPr>
              <w:pStyle w:val="Bullets"/>
              <w:rPr>
                <w:b/>
                <w:bCs/>
              </w:rPr>
            </w:pPr>
            <w:r w:rsidRPr="00A75932">
              <w:rPr>
                <w:b/>
                <w:bCs/>
              </w:rPr>
              <w:t>m</w:t>
            </w:r>
            <w:r w:rsidR="00DD3046" w:rsidRPr="00A75932">
              <w:rPr>
                <w:b/>
                <w:bCs/>
              </w:rPr>
              <w:t xml:space="preserve">ore </w:t>
            </w:r>
            <w:r w:rsidR="00454E7A" w:rsidRPr="00A75932">
              <w:rPr>
                <w:b/>
                <w:bCs/>
              </w:rPr>
              <w:t xml:space="preserve">complex </w:t>
            </w:r>
            <w:r w:rsidR="004274BD" w:rsidRPr="00A75932">
              <w:rPr>
                <w:b/>
                <w:bCs/>
              </w:rPr>
              <w:t>number and time</w:t>
            </w:r>
          </w:p>
          <w:p w14:paraId="458CFD2E" w14:textId="55C8A55B" w:rsidR="00610954" w:rsidRPr="00A75932" w:rsidRDefault="001832EF" w:rsidP="00293267">
            <w:pPr>
              <w:pStyle w:val="Bullets"/>
              <w:numPr>
                <w:ilvl w:val="0"/>
                <w:numId w:val="17"/>
              </w:numPr>
            </w:pPr>
            <w:r w:rsidRPr="00A75932">
              <w:rPr>
                <w:rStyle w:val="normaltextrun"/>
                <w:rFonts w:eastAsia="Helvetica"/>
                <w:iCs/>
                <w:color w:val="000000"/>
                <w:shd w:val="clear" w:color="auto" w:fill="FFFFFF"/>
                <w:lang w:val="en-NZ"/>
              </w:rPr>
              <w:t xml:space="preserve">signs referring to </w:t>
            </w:r>
            <w:r w:rsidR="00E44E7B" w:rsidRPr="00A75932">
              <w:rPr>
                <w:rStyle w:val="normaltextrun"/>
                <w:rFonts w:eastAsia="Helvetica"/>
                <w:iCs/>
                <w:color w:val="000000"/>
                <w:shd w:val="clear" w:color="auto" w:fill="FFFFFF"/>
                <w:lang w:val="en-NZ"/>
              </w:rPr>
              <w:t>the past</w:t>
            </w:r>
            <w:r w:rsidRPr="00A75932">
              <w:rPr>
                <w:rStyle w:val="normaltextrun"/>
                <w:rFonts w:eastAsia="Helvetica"/>
                <w:iCs/>
                <w:color w:val="000000"/>
                <w:shd w:val="clear" w:color="auto" w:fill="FFFFFF"/>
                <w:lang w:val="en-NZ"/>
              </w:rPr>
              <w:t xml:space="preserve"> </w:t>
            </w:r>
            <w:r w:rsidR="00A77C8E" w:rsidRPr="00A75932">
              <w:rPr>
                <w:rStyle w:val="normaltextrun"/>
                <w:rFonts w:eastAsia="Helvetica"/>
                <w:iCs/>
                <w:color w:val="000000"/>
                <w:shd w:val="clear" w:color="auto" w:fill="FFFFFF"/>
                <w:lang w:val="en-NZ"/>
              </w:rPr>
              <w:t>and/or future</w:t>
            </w:r>
            <w:r w:rsidR="00ED6B72" w:rsidRPr="00A75932">
              <w:rPr>
                <w:rStyle w:val="normaltextrun"/>
                <w:rFonts w:eastAsia="Helvetica"/>
                <w:iCs/>
                <w:color w:val="000000"/>
                <w:shd w:val="clear" w:color="auto" w:fill="FFFFFF"/>
                <w:lang w:val="en-NZ"/>
              </w:rPr>
              <w:t>,</w:t>
            </w:r>
            <w:r w:rsidR="00A77C8E" w:rsidRPr="00A75932">
              <w:t xml:space="preserve"> </w:t>
            </w:r>
            <w:r w:rsidRPr="00A75932">
              <w:t>such as</w:t>
            </w:r>
          </w:p>
          <w:p w14:paraId="4DC079B1" w14:textId="22F0449B" w:rsidR="001832EF" w:rsidRPr="00A75932" w:rsidRDefault="001832EF" w:rsidP="00293267">
            <w:pPr>
              <w:pStyle w:val="Bullets"/>
              <w:ind w:left="720"/>
            </w:pPr>
            <w:r w:rsidRPr="00A75932">
              <w:rPr>
                <w:smallCaps/>
              </w:rPr>
              <w:t>since</w:t>
            </w:r>
            <w:r w:rsidR="00D84FA7">
              <w:rPr>
                <w:smallCaps/>
              </w:rPr>
              <w:t xml:space="preserve"> </w:t>
            </w:r>
            <w:r w:rsidRPr="00A75932">
              <w:rPr>
                <w:smallCaps/>
              </w:rPr>
              <w:t>time</w:t>
            </w:r>
            <w:r w:rsidR="00D84FA7">
              <w:rPr>
                <w:smallCaps/>
              </w:rPr>
              <w:t>(x)</w:t>
            </w:r>
            <w:r w:rsidRPr="00A75932">
              <w:rPr>
                <w:smallCaps/>
              </w:rPr>
              <w:t xml:space="preserve"> </w:t>
            </w:r>
            <w:r w:rsidRPr="00A75932">
              <w:t>or</w:t>
            </w:r>
            <w:r w:rsidRPr="00A75932">
              <w:rPr>
                <w:smallCaps/>
              </w:rPr>
              <w:t xml:space="preserve"> until</w:t>
            </w:r>
            <w:r w:rsidR="00D84FA7">
              <w:rPr>
                <w:smallCaps/>
              </w:rPr>
              <w:t xml:space="preserve"> </w:t>
            </w:r>
            <w:r w:rsidRPr="00A75932">
              <w:rPr>
                <w:smallCaps/>
              </w:rPr>
              <w:t>time</w:t>
            </w:r>
            <w:r w:rsidR="00A23533">
              <w:rPr>
                <w:smallCaps/>
              </w:rPr>
              <w:t>(x)</w:t>
            </w:r>
            <w:r w:rsidRPr="00A75932">
              <w:rPr>
                <w:smallCaps/>
              </w:rPr>
              <w:t>,</w:t>
            </w:r>
            <w:r w:rsidR="00A23533">
              <w:rPr>
                <w:smallCaps/>
              </w:rPr>
              <w:t xml:space="preserve"> </w:t>
            </w:r>
            <w:r w:rsidRPr="00A75932">
              <w:t>for example,</w:t>
            </w:r>
          </w:p>
          <w:p w14:paraId="6C094913" w14:textId="3FBC99E8" w:rsidR="001832EF" w:rsidRPr="00A75932" w:rsidRDefault="00000000" w:rsidP="00293267">
            <w:pPr>
              <w:pStyle w:val="Bullets"/>
              <w:spacing w:after="0"/>
              <w:ind w:left="720"/>
              <w:rPr>
                <w:smallCaps/>
              </w:rPr>
            </w:pPr>
            <w:hyperlink r:id="rId46" w:history="1">
              <w:r w:rsidR="00A16F02" w:rsidRPr="00223EE2">
                <w:rPr>
                  <w:rStyle w:val="Hyperlink"/>
                  <w:smallCaps/>
                </w:rPr>
                <w:t xml:space="preserve">since child, </w:t>
              </w:r>
              <w:r w:rsidR="007C0F5C" w:rsidRPr="00223EE2">
                <w:rPr>
                  <w:rStyle w:val="Hyperlink"/>
                  <w:smallCaps/>
                </w:rPr>
                <w:t>pro1</w:t>
              </w:r>
              <w:r w:rsidR="00A16F02" w:rsidRPr="00223EE2">
                <w:rPr>
                  <w:rStyle w:val="Hyperlink"/>
                  <w:smallCaps/>
                </w:rPr>
                <w:t xml:space="preserve"> love drawing. until now, still passionate</w:t>
              </w:r>
            </w:hyperlink>
          </w:p>
          <w:p w14:paraId="3B454C92" w14:textId="77777777" w:rsidR="001832EF" w:rsidRPr="00A75932" w:rsidRDefault="001832EF" w:rsidP="00293267">
            <w:pPr>
              <w:pStyle w:val="Bullets"/>
              <w:spacing w:before="0"/>
              <w:ind w:left="720"/>
              <w:rPr>
                <w:i/>
                <w:iCs/>
              </w:rPr>
            </w:pPr>
            <w:r w:rsidRPr="00A75932">
              <w:rPr>
                <w:i/>
                <w:iCs/>
              </w:rPr>
              <w:t xml:space="preserve">I have loved drawing since I was a child. I am still passionate now. </w:t>
            </w:r>
          </w:p>
          <w:p w14:paraId="7ADC608F" w14:textId="77859110" w:rsidR="00D85A12" w:rsidRPr="00A75932" w:rsidRDefault="00D85A12" w:rsidP="00293267">
            <w:pPr>
              <w:pStyle w:val="Descriptiontitle"/>
              <w:ind w:left="720"/>
              <w:rPr>
                <w:rFonts w:cs="Arial"/>
                <w:b w:val="0"/>
                <w:bCs w:val="0"/>
                <w:i/>
                <w:iCs w:val="0"/>
              </w:rPr>
            </w:pPr>
          </w:p>
        </w:tc>
      </w:tr>
      <w:tr w:rsidR="00D37DC2" w:rsidRPr="00A75932" w14:paraId="2FBDBEA7" w14:textId="77777777" w:rsidTr="7C8EBD61">
        <w:trPr>
          <w:trHeight w:val="20"/>
        </w:trPr>
        <w:tc>
          <w:tcPr>
            <w:tcW w:w="2211" w:type="dxa"/>
            <w:vMerge/>
          </w:tcPr>
          <w:p w14:paraId="361DA16A" w14:textId="77777777" w:rsidR="00D37DC2" w:rsidRPr="00A75932" w:rsidRDefault="00D37DC2" w:rsidP="00F97164">
            <w:pPr>
              <w:pStyle w:val="Descriptiontitle"/>
              <w:rPr>
                <w:rFonts w:cs="Arial"/>
                <w:lang w:val="en-AU"/>
              </w:rPr>
            </w:pPr>
          </w:p>
        </w:tc>
        <w:tc>
          <w:tcPr>
            <w:tcW w:w="4305" w:type="dxa"/>
            <w:shd w:val="clear" w:color="auto" w:fill="auto"/>
          </w:tcPr>
          <w:p w14:paraId="3125E1FC" w14:textId="77777777" w:rsidR="00D37DC2" w:rsidRPr="00A75932" w:rsidRDefault="00D37DC2" w:rsidP="00293267">
            <w:pPr>
              <w:pStyle w:val="Bullets"/>
              <w:rPr>
                <w:b/>
                <w:bCs/>
              </w:rPr>
            </w:pPr>
            <w:r w:rsidRPr="00A75932">
              <w:rPr>
                <w:b/>
                <w:bCs/>
              </w:rPr>
              <w:t>referring pronouns</w:t>
            </w:r>
          </w:p>
          <w:p w14:paraId="6D9BA863" w14:textId="2B72A655" w:rsidR="00E45866" w:rsidRPr="00A75932" w:rsidRDefault="00D37DC2" w:rsidP="00293267">
            <w:pPr>
              <w:pStyle w:val="Bullets"/>
              <w:numPr>
                <w:ilvl w:val="0"/>
                <w:numId w:val="17"/>
              </w:numPr>
              <w:spacing w:after="0"/>
            </w:pPr>
            <w:r w:rsidRPr="00A75932">
              <w:t xml:space="preserve">pronouns for talking about self and </w:t>
            </w:r>
            <w:r w:rsidR="00C845CA" w:rsidRPr="00A75932">
              <w:t xml:space="preserve">to </w:t>
            </w:r>
            <w:r w:rsidRPr="00A75932">
              <w:t>immediate participants, for example,</w:t>
            </w:r>
          </w:p>
          <w:p w14:paraId="46ACB8B9" w14:textId="41CC8C53" w:rsidR="00D37DC2" w:rsidRPr="00E84CD1" w:rsidRDefault="00000000" w:rsidP="00293267">
            <w:pPr>
              <w:pStyle w:val="Bullets"/>
              <w:spacing w:after="0"/>
              <w:ind w:left="720"/>
              <w:rPr>
                <w:smallCaps/>
              </w:rPr>
            </w:pPr>
            <w:hyperlink r:id="rId47" w:history="1">
              <w:r w:rsidR="00166806" w:rsidRPr="00E84CD1">
                <w:rPr>
                  <w:rStyle w:val="Hyperlink"/>
                  <w:smallCaps/>
                </w:rPr>
                <w:t>pro1</w:t>
              </w:r>
              <w:r w:rsidR="00A16F02" w:rsidRPr="00E84CD1">
                <w:rPr>
                  <w:rStyle w:val="Hyperlink"/>
                  <w:smallCaps/>
                </w:rPr>
                <w:t xml:space="preserve"> want chocolate</w:t>
              </w:r>
            </w:hyperlink>
          </w:p>
          <w:p w14:paraId="5CDE3347" w14:textId="187014E9" w:rsidR="00D37DC2" w:rsidRPr="00A75932" w:rsidRDefault="00D37DC2" w:rsidP="00293267">
            <w:pPr>
              <w:pStyle w:val="Bullets"/>
              <w:spacing w:before="0"/>
              <w:ind w:left="720"/>
              <w:rPr>
                <w:i/>
                <w:iCs/>
              </w:rPr>
            </w:pPr>
            <w:r w:rsidRPr="00E84CD1">
              <w:rPr>
                <w:i/>
                <w:iCs/>
              </w:rPr>
              <w:t xml:space="preserve">I </w:t>
            </w:r>
            <w:r w:rsidR="00C845CA" w:rsidRPr="00E84CD1">
              <w:rPr>
                <w:i/>
                <w:iCs/>
              </w:rPr>
              <w:t xml:space="preserve">would like some </w:t>
            </w:r>
            <w:r w:rsidRPr="00E84CD1">
              <w:rPr>
                <w:i/>
                <w:iCs/>
              </w:rPr>
              <w:t>chocolate.</w:t>
            </w:r>
          </w:p>
          <w:p w14:paraId="6963CC8E" w14:textId="4E9CA93F" w:rsidR="00D37DC2" w:rsidRPr="00E84CD1" w:rsidRDefault="00000000" w:rsidP="00293267">
            <w:pPr>
              <w:pStyle w:val="Bullets"/>
              <w:spacing w:after="0"/>
              <w:ind w:left="720"/>
              <w:rPr>
                <w:smallCaps/>
              </w:rPr>
            </w:pPr>
            <w:hyperlink r:id="rId48" w:history="1">
              <w:r w:rsidR="00166806" w:rsidRPr="00E84CD1">
                <w:rPr>
                  <w:rStyle w:val="Hyperlink"/>
                  <w:smallCaps/>
                </w:rPr>
                <w:t>pro1</w:t>
              </w:r>
              <w:r w:rsidR="00A16F02" w:rsidRPr="00E84CD1">
                <w:rPr>
                  <w:rStyle w:val="Hyperlink"/>
                  <w:smallCaps/>
                </w:rPr>
                <w:t xml:space="preserve"> like car</w:t>
              </w:r>
            </w:hyperlink>
          </w:p>
          <w:p w14:paraId="7249742E" w14:textId="73A46370" w:rsidR="00D37DC2" w:rsidRPr="00A75932" w:rsidRDefault="00D37DC2" w:rsidP="00293267">
            <w:pPr>
              <w:pStyle w:val="Bullets"/>
              <w:spacing w:before="0"/>
              <w:ind w:left="720"/>
              <w:rPr>
                <w:i/>
                <w:iCs/>
              </w:rPr>
            </w:pPr>
            <w:r w:rsidRPr="00E84CD1">
              <w:rPr>
                <w:i/>
                <w:iCs/>
              </w:rPr>
              <w:t>I like cars.</w:t>
            </w:r>
          </w:p>
          <w:p w14:paraId="0C355191" w14:textId="53D37ABF" w:rsidR="00D37DC2" w:rsidRPr="00E84CD1" w:rsidRDefault="00000000" w:rsidP="00293267">
            <w:pPr>
              <w:pStyle w:val="Bullets"/>
              <w:spacing w:after="0"/>
              <w:ind w:left="720"/>
              <w:rPr>
                <w:smallCaps/>
              </w:rPr>
            </w:pPr>
            <w:hyperlink r:id="rId49" w:history="1">
              <w:r w:rsidR="00166806" w:rsidRPr="00E84CD1">
                <w:rPr>
                  <w:rStyle w:val="Hyperlink"/>
                  <w:smallCaps/>
                </w:rPr>
                <w:t xml:space="preserve">pro2 </w:t>
              </w:r>
              <w:r w:rsidR="00A16F02" w:rsidRPr="00E84CD1">
                <w:rPr>
                  <w:rStyle w:val="Hyperlink"/>
                  <w:smallCaps/>
                </w:rPr>
                <w:t>like car?</w:t>
              </w:r>
            </w:hyperlink>
          </w:p>
          <w:p w14:paraId="054A8922" w14:textId="02E3190C" w:rsidR="00D37DC2" w:rsidRPr="00A75932" w:rsidRDefault="00D37DC2" w:rsidP="00293267">
            <w:pPr>
              <w:pStyle w:val="Bullets"/>
              <w:spacing w:before="0"/>
              <w:ind w:left="720"/>
              <w:rPr>
                <w:i/>
                <w:iCs/>
              </w:rPr>
            </w:pPr>
            <w:r w:rsidRPr="00E84CD1">
              <w:rPr>
                <w:i/>
                <w:iCs/>
              </w:rPr>
              <w:t>Do you like cars?</w:t>
            </w:r>
          </w:p>
          <w:p w14:paraId="177B8FA2" w14:textId="1AB3D816" w:rsidR="00D37DC2" w:rsidRPr="00A75932" w:rsidRDefault="00D37DC2" w:rsidP="00F97164">
            <w:pPr>
              <w:pStyle w:val="Bullets"/>
              <w:numPr>
                <w:ilvl w:val="0"/>
                <w:numId w:val="17"/>
              </w:numPr>
            </w:pPr>
            <w:r w:rsidRPr="00A75932">
              <w:t xml:space="preserve">pronouns referring to he, she, they, you (plural), for example, </w:t>
            </w:r>
          </w:p>
          <w:p w14:paraId="7A41E8C1" w14:textId="212D6A02" w:rsidR="00D37DC2" w:rsidRPr="00E84CD1" w:rsidRDefault="00000000" w:rsidP="00293267">
            <w:pPr>
              <w:pStyle w:val="Bullets"/>
              <w:spacing w:after="0"/>
              <w:ind w:left="720"/>
              <w:rPr>
                <w:smallCaps/>
              </w:rPr>
            </w:pPr>
            <w:hyperlink r:id="rId50" w:history="1">
              <w:r w:rsidR="00166806" w:rsidRPr="00E84CD1">
                <w:rPr>
                  <w:rStyle w:val="Hyperlink"/>
                  <w:smallCaps/>
                </w:rPr>
                <w:t>pro1</w:t>
              </w:r>
              <w:r w:rsidR="00A16F02" w:rsidRPr="00E84CD1">
                <w:rPr>
                  <w:rStyle w:val="Hyperlink"/>
                  <w:smallCaps/>
                </w:rPr>
                <w:t xml:space="preserve"> help </w:t>
              </w:r>
              <w:r w:rsidR="00166806" w:rsidRPr="00E84CD1">
                <w:rPr>
                  <w:rStyle w:val="Hyperlink"/>
                  <w:smallCaps/>
                </w:rPr>
                <w:t>pro3</w:t>
              </w:r>
            </w:hyperlink>
          </w:p>
          <w:p w14:paraId="4D8B2913" w14:textId="10FEDD98" w:rsidR="00D37DC2" w:rsidRPr="00A75932" w:rsidRDefault="00D37DC2" w:rsidP="00293267">
            <w:pPr>
              <w:pStyle w:val="Bullets"/>
              <w:spacing w:before="0"/>
              <w:ind w:left="720"/>
              <w:rPr>
                <w:i/>
                <w:iCs/>
              </w:rPr>
            </w:pPr>
            <w:r w:rsidRPr="00E84CD1">
              <w:rPr>
                <w:i/>
                <w:iCs/>
              </w:rPr>
              <w:t>I helped him/her.</w:t>
            </w:r>
          </w:p>
          <w:p w14:paraId="7A2794F6" w14:textId="00757C0B" w:rsidR="005C36B6" w:rsidRPr="00293267" w:rsidRDefault="00D37DC2" w:rsidP="00F97164">
            <w:pPr>
              <w:pStyle w:val="Bullets"/>
              <w:numPr>
                <w:ilvl w:val="0"/>
                <w:numId w:val="17"/>
              </w:numPr>
              <w:rPr>
                <w:smallCaps/>
              </w:rPr>
            </w:pPr>
            <w:r w:rsidRPr="00A75932">
              <w:t xml:space="preserve">possessive pronouns such as </w:t>
            </w:r>
          </w:p>
          <w:p w14:paraId="6EB3AC92" w14:textId="2C297260" w:rsidR="00D37DC2" w:rsidRPr="00E84CD1" w:rsidRDefault="00000000" w:rsidP="00293267">
            <w:pPr>
              <w:pStyle w:val="Bullets"/>
              <w:spacing w:after="0"/>
              <w:ind w:left="720"/>
              <w:rPr>
                <w:smallCaps/>
              </w:rPr>
            </w:pPr>
            <w:hyperlink r:id="rId51" w:history="1">
              <w:r w:rsidR="00166806" w:rsidRPr="00E84CD1">
                <w:rPr>
                  <w:rStyle w:val="Hyperlink"/>
                  <w:smallCaps/>
                </w:rPr>
                <w:t>poss2</w:t>
              </w:r>
              <w:r w:rsidR="00A16F02" w:rsidRPr="00E84CD1">
                <w:rPr>
                  <w:rStyle w:val="Hyperlink"/>
                  <w:smallCaps/>
                </w:rPr>
                <w:t xml:space="preserve"> teacher </w:t>
              </w:r>
              <w:r w:rsidR="0061019A" w:rsidRPr="00E84CD1">
                <w:rPr>
                  <w:rStyle w:val="Hyperlink"/>
                  <w:smallCaps/>
                </w:rPr>
                <w:t>kind</w:t>
              </w:r>
            </w:hyperlink>
            <w:r w:rsidR="00A16F02" w:rsidRPr="00E84CD1">
              <w:rPr>
                <w:smallCaps/>
              </w:rPr>
              <w:t xml:space="preserve"> </w:t>
            </w:r>
          </w:p>
          <w:p w14:paraId="7DF041BD" w14:textId="2753B9B9" w:rsidR="00D37DC2" w:rsidRPr="00A75932" w:rsidRDefault="00D37DC2" w:rsidP="00293267">
            <w:pPr>
              <w:pStyle w:val="Bullets"/>
              <w:spacing w:before="0"/>
              <w:ind w:left="720"/>
              <w:rPr>
                <w:i/>
                <w:iCs/>
              </w:rPr>
            </w:pPr>
            <w:r w:rsidRPr="00E84CD1">
              <w:rPr>
                <w:i/>
                <w:iCs/>
              </w:rPr>
              <w:t xml:space="preserve">Your teacher is </w:t>
            </w:r>
            <w:r w:rsidR="0061019A" w:rsidRPr="00E84CD1">
              <w:rPr>
                <w:i/>
                <w:iCs/>
              </w:rPr>
              <w:t>kind</w:t>
            </w:r>
            <w:r w:rsidRPr="00E84CD1">
              <w:rPr>
                <w:i/>
                <w:iCs/>
              </w:rPr>
              <w:t>.</w:t>
            </w:r>
          </w:p>
          <w:p w14:paraId="29C62C29" w14:textId="2645CB48" w:rsidR="00D37DC2" w:rsidRPr="00A75932" w:rsidRDefault="00EC74B4" w:rsidP="00F97164">
            <w:pPr>
              <w:pStyle w:val="Bullets"/>
              <w:numPr>
                <w:ilvl w:val="0"/>
                <w:numId w:val="17"/>
              </w:numPr>
              <w:rPr>
                <w:i/>
                <w:iCs/>
              </w:rPr>
            </w:pPr>
            <w:r w:rsidRPr="00A75932">
              <w:t xml:space="preserve">different characters in </w:t>
            </w:r>
            <w:r w:rsidR="00CF7981" w:rsidRPr="00A75932">
              <w:t xml:space="preserve">simple </w:t>
            </w:r>
            <w:r w:rsidRPr="00A75932">
              <w:t xml:space="preserve">stories represented through eye gaze and role shift in </w:t>
            </w:r>
            <w:r w:rsidR="00963AD6" w:rsidRPr="00A75932">
              <w:t>CA</w:t>
            </w:r>
            <w:r w:rsidR="00A41AC6" w:rsidRPr="00A75932">
              <w:t>s</w:t>
            </w:r>
          </w:p>
        </w:tc>
        <w:tc>
          <w:tcPr>
            <w:tcW w:w="4305" w:type="dxa"/>
            <w:shd w:val="clear" w:color="auto" w:fill="auto"/>
          </w:tcPr>
          <w:p w14:paraId="332F9E25" w14:textId="6D382F78" w:rsidR="00D37DC2" w:rsidRPr="00A75932" w:rsidRDefault="00D37DC2" w:rsidP="00293267">
            <w:pPr>
              <w:pStyle w:val="Bullets"/>
              <w:rPr>
                <w:b/>
                <w:bCs/>
              </w:rPr>
            </w:pPr>
            <w:r w:rsidRPr="00A75932">
              <w:rPr>
                <w:b/>
                <w:bCs/>
              </w:rPr>
              <w:t>contextual pronoun</w:t>
            </w:r>
            <w:r w:rsidR="003E0B29" w:rsidRPr="00A75932">
              <w:rPr>
                <w:b/>
                <w:bCs/>
              </w:rPr>
              <w:t>s</w:t>
            </w:r>
          </w:p>
          <w:p w14:paraId="4A2FA5B3" w14:textId="01564E00" w:rsidR="00D37DC2" w:rsidRPr="00A75932" w:rsidRDefault="00D37DC2" w:rsidP="00293267">
            <w:pPr>
              <w:pStyle w:val="Bullets"/>
              <w:numPr>
                <w:ilvl w:val="0"/>
                <w:numId w:val="17"/>
              </w:numPr>
              <w:spacing w:after="0"/>
              <w:ind w:left="714" w:hanging="357"/>
              <w:rPr>
                <w:i/>
                <w:iCs/>
              </w:rPr>
            </w:pPr>
            <w:r w:rsidRPr="00A75932">
              <w:rPr>
                <w:iCs/>
              </w:rPr>
              <w:t>ellipsis of the pronoun when it is known that participants understand participants</w:t>
            </w:r>
            <w:r w:rsidR="00E52B22" w:rsidRPr="00A75932">
              <w:rPr>
                <w:iCs/>
              </w:rPr>
              <w:t>, for example,</w:t>
            </w:r>
          </w:p>
          <w:p w14:paraId="1EA43F46" w14:textId="04597159" w:rsidR="0098768C" w:rsidRPr="00E84CD1" w:rsidRDefault="00000000" w:rsidP="00293267">
            <w:pPr>
              <w:pStyle w:val="Bullets"/>
              <w:spacing w:after="0"/>
              <w:ind w:left="720"/>
              <w:rPr>
                <w:smallCaps/>
              </w:rPr>
            </w:pPr>
            <w:hyperlink r:id="rId52" w:history="1">
              <w:r w:rsidR="00DA4A2B" w:rsidRPr="00E84CD1">
                <w:rPr>
                  <w:rStyle w:val="Hyperlink"/>
                  <w:smallCaps/>
                </w:rPr>
                <w:t xml:space="preserve">holiday </w:t>
              </w:r>
              <w:r w:rsidR="009823CB" w:rsidRPr="00E84CD1">
                <w:rPr>
                  <w:rStyle w:val="Hyperlink"/>
                  <w:smallCaps/>
                </w:rPr>
                <w:t>fly</w:t>
              </w:r>
              <w:r w:rsidR="00F76D5F" w:rsidRPr="00E84CD1">
                <w:rPr>
                  <w:rStyle w:val="Hyperlink"/>
                  <w:smallCaps/>
                </w:rPr>
                <w:t xml:space="preserve"> </w:t>
              </w:r>
              <w:r w:rsidR="009823CB" w:rsidRPr="00E84CD1">
                <w:rPr>
                  <w:rStyle w:val="Hyperlink"/>
                  <w:smallCaps/>
                </w:rPr>
                <w:t>(aeroplane)</w:t>
              </w:r>
              <w:r w:rsidR="00DA4A2B" w:rsidRPr="00E84CD1">
                <w:rPr>
                  <w:rStyle w:val="Hyperlink"/>
                  <w:smallCaps/>
                </w:rPr>
                <w:t xml:space="preserve"> </w:t>
              </w:r>
              <w:proofErr w:type="spellStart"/>
              <w:r w:rsidR="00DA4A2B" w:rsidRPr="00E84CD1">
                <w:rPr>
                  <w:rStyle w:val="Hyperlink"/>
                  <w:smallCaps/>
                </w:rPr>
                <w:t>bali</w:t>
              </w:r>
              <w:proofErr w:type="spellEnd"/>
              <w:r w:rsidR="00DA4A2B" w:rsidRPr="00E84CD1">
                <w:rPr>
                  <w:rStyle w:val="Hyperlink"/>
                  <w:smallCaps/>
                </w:rPr>
                <w:t>?</w:t>
              </w:r>
            </w:hyperlink>
          </w:p>
          <w:p w14:paraId="64568596" w14:textId="6C454BEF" w:rsidR="006F4E49" w:rsidRPr="00293267" w:rsidRDefault="00DA4A2B" w:rsidP="00293267">
            <w:pPr>
              <w:pStyle w:val="Bullets"/>
              <w:spacing w:before="0"/>
              <w:ind w:left="720"/>
              <w:rPr>
                <w:i/>
              </w:rPr>
            </w:pPr>
            <w:r w:rsidRPr="00E84CD1">
              <w:rPr>
                <w:i/>
              </w:rPr>
              <w:t>Are you going</w:t>
            </w:r>
            <w:r w:rsidR="006F4E49" w:rsidRPr="00E84CD1">
              <w:rPr>
                <w:i/>
              </w:rPr>
              <w:t xml:space="preserve"> to Bali in the holidays?</w:t>
            </w:r>
          </w:p>
          <w:p w14:paraId="3298F3C4" w14:textId="3BF85245" w:rsidR="00563747" w:rsidRPr="00A75932" w:rsidRDefault="00563747" w:rsidP="00293267">
            <w:pPr>
              <w:pStyle w:val="Bullets"/>
              <w:numPr>
                <w:ilvl w:val="0"/>
                <w:numId w:val="17"/>
              </w:numPr>
            </w:pPr>
            <w:r w:rsidRPr="00A75932">
              <w:rPr>
                <w:iCs/>
              </w:rPr>
              <w:t xml:space="preserve">role shift in </w:t>
            </w:r>
            <w:r w:rsidR="00963AD6" w:rsidRPr="00A75932">
              <w:t>CAs</w:t>
            </w:r>
            <w:r w:rsidR="003A096B" w:rsidRPr="00A75932">
              <w:rPr>
                <w:iCs/>
              </w:rPr>
              <w:t xml:space="preserve"> in procedures and narratives</w:t>
            </w:r>
          </w:p>
        </w:tc>
        <w:tc>
          <w:tcPr>
            <w:tcW w:w="4305" w:type="dxa"/>
            <w:shd w:val="clear" w:color="auto" w:fill="auto"/>
          </w:tcPr>
          <w:p w14:paraId="02525753" w14:textId="407904A5" w:rsidR="00D37DC2" w:rsidRPr="00A75932" w:rsidRDefault="00D37DC2" w:rsidP="00293267">
            <w:pPr>
              <w:pStyle w:val="Bullets"/>
              <w:rPr>
                <w:b/>
                <w:bCs/>
              </w:rPr>
            </w:pPr>
            <w:r w:rsidRPr="00A75932">
              <w:rPr>
                <w:b/>
                <w:bCs/>
              </w:rPr>
              <w:t>pronoun</w:t>
            </w:r>
            <w:r w:rsidR="000D03BB" w:rsidRPr="00A75932">
              <w:rPr>
                <w:b/>
                <w:bCs/>
              </w:rPr>
              <w:t>s</w:t>
            </w:r>
            <w:r w:rsidR="001B6220" w:rsidRPr="00A75932">
              <w:rPr>
                <w:b/>
                <w:bCs/>
              </w:rPr>
              <w:t xml:space="preserve"> – nuanced use</w:t>
            </w:r>
          </w:p>
          <w:p w14:paraId="5E99E612" w14:textId="724006A4" w:rsidR="00166806" w:rsidRPr="00A75932" w:rsidRDefault="00823551" w:rsidP="00F97164">
            <w:pPr>
              <w:pStyle w:val="Bullets"/>
              <w:numPr>
                <w:ilvl w:val="0"/>
                <w:numId w:val="17"/>
              </w:numPr>
              <w:rPr>
                <w:i/>
                <w:iCs/>
              </w:rPr>
            </w:pPr>
            <w:r w:rsidRPr="00A75932">
              <w:t xml:space="preserve">spatial agreement </w:t>
            </w:r>
            <w:r w:rsidR="004A6AE5" w:rsidRPr="00A75932">
              <w:t>such as pointing to different locations to represent different people</w:t>
            </w:r>
            <w:r w:rsidR="00882270" w:rsidRPr="00A75932">
              <w:t>,</w:t>
            </w:r>
            <w:r w:rsidR="00A1057F" w:rsidRPr="00A75932">
              <w:t xml:space="preserve"> for example, </w:t>
            </w:r>
          </w:p>
          <w:p w14:paraId="74B0BF9B" w14:textId="3F51E7BC" w:rsidR="00455A71" w:rsidRPr="00A75932" w:rsidRDefault="00000000" w:rsidP="00293267">
            <w:pPr>
              <w:pStyle w:val="Bullets"/>
              <w:spacing w:after="0"/>
              <w:ind w:left="720"/>
              <w:rPr>
                <w:smallCaps/>
              </w:rPr>
            </w:pPr>
            <w:hyperlink r:id="rId53" w:history="1">
              <w:proofErr w:type="spellStart"/>
              <w:r w:rsidR="00F63163" w:rsidRPr="001C4AA3">
                <w:rPr>
                  <w:rStyle w:val="Hyperlink"/>
                  <w:smallCaps/>
                </w:rPr>
                <w:t>pt+</w:t>
              </w:r>
              <w:r w:rsidR="00355BE4" w:rsidRPr="001C4AA3">
                <w:rPr>
                  <w:rStyle w:val="Hyperlink"/>
                </w:rPr>
                <w:t>lf</w:t>
              </w:r>
              <w:proofErr w:type="spellEnd"/>
              <w:r w:rsidR="00355BE4" w:rsidRPr="001C4AA3">
                <w:rPr>
                  <w:rStyle w:val="Hyperlink"/>
                </w:rPr>
                <w:t xml:space="preserve"> </w:t>
              </w:r>
              <w:r w:rsidR="00EA20FA" w:rsidRPr="001C4AA3">
                <w:rPr>
                  <w:rStyle w:val="Hyperlink"/>
                  <w:smallCaps/>
                </w:rPr>
                <w:t>pro3</w:t>
              </w:r>
              <w:r w:rsidR="00D6057A" w:rsidRPr="001C4AA3">
                <w:rPr>
                  <w:rStyle w:val="Hyperlink"/>
                  <w:smallCaps/>
                </w:rPr>
                <w:t xml:space="preserve"> </w:t>
              </w:r>
              <w:r w:rsidR="00B93F01" w:rsidRPr="001C4AA3">
                <w:rPr>
                  <w:rStyle w:val="Hyperlink"/>
                  <w:smallCaps/>
                </w:rPr>
                <w:t>go store.</w:t>
              </w:r>
              <w:r w:rsidR="00355BE4" w:rsidRPr="001C4AA3">
                <w:rPr>
                  <w:rStyle w:val="Hyperlink"/>
                  <w:smallCaps/>
                </w:rPr>
                <w:t xml:space="preserve"> </w:t>
              </w:r>
              <w:proofErr w:type="spellStart"/>
              <w:r w:rsidR="00355BE4" w:rsidRPr="001C4AA3">
                <w:rPr>
                  <w:rStyle w:val="Hyperlink"/>
                  <w:smallCaps/>
                </w:rPr>
                <w:t>pt+</w:t>
              </w:r>
              <w:r w:rsidR="00355BE4" w:rsidRPr="001C4AA3">
                <w:rPr>
                  <w:rStyle w:val="Hyperlink"/>
                </w:rPr>
                <w:t>rt</w:t>
              </w:r>
              <w:proofErr w:type="spellEnd"/>
              <w:r w:rsidR="00B93F01" w:rsidRPr="001C4AA3">
                <w:rPr>
                  <w:rStyle w:val="Hyperlink"/>
                  <w:smallCaps/>
                </w:rPr>
                <w:t xml:space="preserve"> </w:t>
              </w:r>
              <w:r w:rsidR="00EA20FA" w:rsidRPr="001C4AA3">
                <w:rPr>
                  <w:rStyle w:val="Hyperlink"/>
                  <w:smallCaps/>
                </w:rPr>
                <w:t>pro3</w:t>
              </w:r>
              <w:r w:rsidR="00D6057A" w:rsidRPr="001C4AA3">
                <w:rPr>
                  <w:rStyle w:val="Hyperlink"/>
                  <w:smallCaps/>
                </w:rPr>
                <w:t xml:space="preserve"> </w:t>
              </w:r>
              <w:r w:rsidR="00B93F01" w:rsidRPr="001C4AA3">
                <w:rPr>
                  <w:rStyle w:val="Hyperlink"/>
                  <w:smallCaps/>
                </w:rPr>
                <w:t xml:space="preserve">stay home. </w:t>
              </w:r>
              <w:r w:rsidR="001C60F0" w:rsidRPr="001C4AA3">
                <w:rPr>
                  <w:rStyle w:val="Hyperlink"/>
                  <w:smallCaps/>
                </w:rPr>
                <w:t xml:space="preserve">Then </w:t>
              </w:r>
              <w:proofErr w:type="spellStart"/>
              <w:r w:rsidR="00355BE4" w:rsidRPr="001C4AA3">
                <w:rPr>
                  <w:rStyle w:val="Hyperlink"/>
                  <w:smallCaps/>
                </w:rPr>
                <w:t>pt+</w:t>
              </w:r>
              <w:r w:rsidR="00355BE4" w:rsidRPr="001C4AA3">
                <w:rPr>
                  <w:rStyle w:val="Hyperlink"/>
                </w:rPr>
                <w:t>lf</w:t>
              </w:r>
              <w:proofErr w:type="spellEnd"/>
              <w:r w:rsidR="00355BE4" w:rsidRPr="001C4AA3">
                <w:rPr>
                  <w:rStyle w:val="Hyperlink"/>
                </w:rPr>
                <w:t xml:space="preserve"> </w:t>
              </w:r>
              <w:proofErr w:type="spellStart"/>
              <w:r w:rsidR="00355BE4" w:rsidRPr="001C4AA3">
                <w:rPr>
                  <w:rStyle w:val="Hyperlink"/>
                  <w:smallCaps/>
                </w:rPr>
                <w:t>pt+</w:t>
              </w:r>
              <w:r w:rsidR="00355BE4" w:rsidRPr="001C4AA3">
                <w:rPr>
                  <w:rStyle w:val="Hyperlink"/>
                </w:rPr>
                <w:t>rt</w:t>
              </w:r>
              <w:proofErr w:type="spellEnd"/>
              <w:r w:rsidR="00355BE4" w:rsidRPr="001C4AA3">
                <w:rPr>
                  <w:rStyle w:val="Hyperlink"/>
                  <w:smallCaps/>
                </w:rPr>
                <w:t xml:space="preserve"> </w:t>
              </w:r>
              <w:r w:rsidR="00B93F01" w:rsidRPr="001C4AA3">
                <w:rPr>
                  <w:rStyle w:val="Hyperlink"/>
                  <w:smallCaps/>
                </w:rPr>
                <w:t>go park</w:t>
              </w:r>
            </w:hyperlink>
            <w:r w:rsidR="00B93F01" w:rsidRPr="531C8155">
              <w:rPr>
                <w:smallCaps/>
              </w:rPr>
              <w:t xml:space="preserve"> </w:t>
            </w:r>
          </w:p>
          <w:p w14:paraId="0CA3BD31" w14:textId="393C4C68" w:rsidR="002C7E5B" w:rsidRPr="00A75932" w:rsidRDefault="002C7E5B" w:rsidP="00293267">
            <w:pPr>
              <w:pStyle w:val="Bullets"/>
              <w:spacing w:before="0"/>
              <w:ind w:left="720"/>
              <w:rPr>
                <w:i/>
                <w:iCs/>
              </w:rPr>
            </w:pPr>
            <w:r w:rsidRPr="00A75932">
              <w:rPr>
                <w:i/>
              </w:rPr>
              <w:t>She</w:t>
            </w:r>
            <w:r w:rsidRPr="00293267">
              <w:t xml:space="preserve"> went to </w:t>
            </w:r>
            <w:r w:rsidR="008A23FF" w:rsidRPr="00293267">
              <w:t xml:space="preserve">the store. </w:t>
            </w:r>
            <w:r w:rsidR="008A23FF" w:rsidRPr="00293267">
              <w:rPr>
                <w:i/>
                <w:iCs/>
              </w:rPr>
              <w:t>He</w:t>
            </w:r>
            <w:r w:rsidR="008A23FF" w:rsidRPr="00293267">
              <w:t xml:space="preserve"> stayed at home and then </w:t>
            </w:r>
            <w:r w:rsidR="008A23FF" w:rsidRPr="00293267">
              <w:rPr>
                <w:i/>
                <w:iCs/>
              </w:rPr>
              <w:t>they</w:t>
            </w:r>
            <w:r w:rsidR="008A23FF" w:rsidRPr="00293267">
              <w:t xml:space="preserve"> went to the park.</w:t>
            </w:r>
          </w:p>
          <w:p w14:paraId="30CC7BFF" w14:textId="2C9C0FC6" w:rsidR="00CC1BAA" w:rsidRPr="00A75932" w:rsidRDefault="00CC1BAA" w:rsidP="00293267">
            <w:pPr>
              <w:pStyle w:val="Descriptiontitle"/>
              <w:ind w:left="720"/>
              <w:rPr>
                <w:rFonts w:cs="Arial"/>
                <w:b w:val="0"/>
                <w:bCs w:val="0"/>
                <w:i/>
                <w:iCs w:val="0"/>
              </w:rPr>
            </w:pPr>
          </w:p>
        </w:tc>
      </w:tr>
      <w:tr w:rsidR="00D37DC2" w:rsidRPr="00A75932" w14:paraId="0DCBA587" w14:textId="77777777" w:rsidTr="7C8EBD61">
        <w:trPr>
          <w:trHeight w:val="20"/>
        </w:trPr>
        <w:tc>
          <w:tcPr>
            <w:tcW w:w="2211" w:type="dxa"/>
            <w:vMerge/>
          </w:tcPr>
          <w:p w14:paraId="20AE4F11" w14:textId="77777777" w:rsidR="00D37DC2" w:rsidRPr="00A75932" w:rsidRDefault="00D37DC2" w:rsidP="00F97164">
            <w:pPr>
              <w:pStyle w:val="Descriptiontitle"/>
              <w:rPr>
                <w:rFonts w:cs="Arial"/>
                <w:lang w:val="en-AU"/>
              </w:rPr>
            </w:pPr>
          </w:p>
        </w:tc>
        <w:tc>
          <w:tcPr>
            <w:tcW w:w="4305" w:type="dxa"/>
            <w:shd w:val="clear" w:color="auto" w:fill="auto"/>
          </w:tcPr>
          <w:p w14:paraId="402F2DBD" w14:textId="624FCBAE" w:rsidR="00D37DC2" w:rsidRPr="00A75932" w:rsidRDefault="00D37DC2" w:rsidP="00F97164">
            <w:pPr>
              <w:pStyle w:val="Bullets"/>
              <w:rPr>
                <w:b/>
                <w:bCs/>
              </w:rPr>
            </w:pPr>
            <w:r w:rsidRPr="00A75932">
              <w:rPr>
                <w:b/>
                <w:bCs/>
              </w:rPr>
              <w:t xml:space="preserve">verbs and </w:t>
            </w:r>
            <w:r w:rsidR="008B5103" w:rsidRPr="00A75932">
              <w:rPr>
                <w:b/>
                <w:bCs/>
              </w:rPr>
              <w:t>negation</w:t>
            </w:r>
          </w:p>
          <w:p w14:paraId="2D4EDFB2" w14:textId="2A45B1AC" w:rsidR="00F919A0" w:rsidRPr="00293267" w:rsidRDefault="00D37DC2" w:rsidP="00F97164">
            <w:pPr>
              <w:pStyle w:val="Bullets"/>
              <w:numPr>
                <w:ilvl w:val="0"/>
                <w:numId w:val="17"/>
              </w:numPr>
              <w:rPr>
                <w:b/>
                <w:bCs/>
                <w:smallCaps/>
              </w:rPr>
            </w:pPr>
            <w:r w:rsidRPr="00A75932">
              <w:t>plain verbs such as</w:t>
            </w:r>
          </w:p>
          <w:p w14:paraId="20C7E9CC" w14:textId="71B44F30" w:rsidR="00D37DC2" w:rsidRPr="00A75932" w:rsidRDefault="00843DEE" w:rsidP="00293267">
            <w:pPr>
              <w:pStyle w:val="Bullets"/>
              <w:ind w:left="720"/>
              <w:rPr>
                <w:b/>
                <w:bCs/>
                <w:smallCaps/>
              </w:rPr>
            </w:pPr>
            <w:r w:rsidRPr="00A75932">
              <w:rPr>
                <w:smallCaps/>
              </w:rPr>
              <w:t>eat, sleep, run, read</w:t>
            </w:r>
          </w:p>
          <w:p w14:paraId="11187B9E" w14:textId="7A063F0F" w:rsidR="00792306" w:rsidRPr="00A75932" w:rsidRDefault="00D37DC2" w:rsidP="00F97164">
            <w:pPr>
              <w:pStyle w:val="Bullets"/>
              <w:numPr>
                <w:ilvl w:val="0"/>
                <w:numId w:val="21"/>
              </w:numPr>
              <w:rPr>
                <w:smallCaps/>
              </w:rPr>
            </w:pPr>
            <w:r w:rsidRPr="00A75932">
              <w:t>depicting verbs to describe action</w:t>
            </w:r>
            <w:r w:rsidR="00BD682E" w:rsidRPr="00A75932">
              <w:t xml:space="preserve"> </w:t>
            </w:r>
            <w:r w:rsidR="00CB5C8E" w:rsidRPr="00A75932">
              <w:t>and</w:t>
            </w:r>
            <w:r w:rsidRPr="00A75932">
              <w:t xml:space="preserve"> incorporating </w:t>
            </w:r>
            <w:r w:rsidR="00AA1471" w:rsidRPr="00A75932">
              <w:t xml:space="preserve">non-manual features such as </w:t>
            </w:r>
            <w:r w:rsidRPr="00A75932">
              <w:t xml:space="preserve">facial expressions to convey the </w:t>
            </w:r>
            <w:r w:rsidR="00225D34" w:rsidRPr="00A75932">
              <w:t>meaning</w:t>
            </w:r>
            <w:r w:rsidR="00792306" w:rsidRPr="00A75932">
              <w:t>, for example,</w:t>
            </w:r>
          </w:p>
          <w:p w14:paraId="706BFCED" w14:textId="6FAD46C2" w:rsidR="00792306" w:rsidRPr="00A75932" w:rsidRDefault="00000000" w:rsidP="00293267">
            <w:pPr>
              <w:pStyle w:val="Bullets"/>
              <w:spacing w:after="0"/>
              <w:ind w:left="720"/>
              <w:rPr>
                <w:smallCaps/>
              </w:rPr>
            </w:pPr>
            <w:hyperlink r:id="rId54" w:history="1">
              <w:r w:rsidR="00843DEE" w:rsidRPr="0068770E">
                <w:rPr>
                  <w:rStyle w:val="Hyperlink"/>
                  <w:smallCaps/>
                </w:rPr>
                <w:t>eat delicious</w:t>
              </w:r>
              <w:r w:rsidR="00AA1471" w:rsidRPr="0068770E">
                <w:rPr>
                  <w:rStyle w:val="Hyperlink"/>
                  <w:smallCaps/>
                </w:rPr>
                <w:t xml:space="preserve"> </w:t>
              </w:r>
              <w:proofErr w:type="spellStart"/>
              <w:r w:rsidR="00857A66" w:rsidRPr="0068770E">
                <w:rPr>
                  <w:rStyle w:val="Hyperlink"/>
                  <w:smallCaps/>
                </w:rPr>
                <w:t>nmf:head-nodding</w:t>
              </w:r>
              <w:proofErr w:type="spellEnd"/>
            </w:hyperlink>
          </w:p>
          <w:p w14:paraId="2F310239" w14:textId="1C2E1F96" w:rsidR="00792306" w:rsidRPr="00A75932" w:rsidRDefault="00792306" w:rsidP="00293267">
            <w:pPr>
              <w:pStyle w:val="Bullets"/>
              <w:spacing w:before="0"/>
              <w:ind w:left="720"/>
              <w:rPr>
                <w:i/>
                <w:iCs/>
              </w:rPr>
            </w:pPr>
            <w:r w:rsidRPr="00A75932">
              <w:rPr>
                <w:i/>
                <w:iCs/>
              </w:rPr>
              <w:t xml:space="preserve">It is delicious to eat. </w:t>
            </w:r>
          </w:p>
          <w:p w14:paraId="4A589F31" w14:textId="3CA0B78D" w:rsidR="00D37DC2" w:rsidRPr="00A75932" w:rsidRDefault="00000000" w:rsidP="00293267">
            <w:pPr>
              <w:pStyle w:val="Bullets"/>
              <w:spacing w:after="0"/>
              <w:ind w:left="720"/>
              <w:rPr>
                <w:smallCaps/>
              </w:rPr>
            </w:pPr>
            <w:hyperlink r:id="rId55" w:history="1">
              <w:r w:rsidR="001B5A40" w:rsidRPr="0068770E">
                <w:rPr>
                  <w:rStyle w:val="Hyperlink"/>
                  <w:smallCaps/>
                </w:rPr>
                <w:t>smell</w:t>
              </w:r>
              <w:r w:rsidR="00843DEE" w:rsidRPr="0068770E">
                <w:rPr>
                  <w:rStyle w:val="Hyperlink"/>
                  <w:smallCaps/>
                </w:rPr>
                <w:t xml:space="preserve"> yuk</w:t>
              </w:r>
              <w:r w:rsidR="0012230C" w:rsidRPr="0068770E">
                <w:rPr>
                  <w:rStyle w:val="Hyperlink"/>
                  <w:smallCaps/>
                </w:rPr>
                <w:t xml:space="preserve"> </w:t>
              </w:r>
              <w:proofErr w:type="spellStart"/>
              <w:r w:rsidR="009909B3" w:rsidRPr="0068770E">
                <w:rPr>
                  <w:rStyle w:val="Hyperlink"/>
                  <w:smallCaps/>
                </w:rPr>
                <w:t>nmf:</w:t>
              </w:r>
              <w:r w:rsidR="008C1FBC" w:rsidRPr="0068770E">
                <w:rPr>
                  <w:rStyle w:val="Hyperlink"/>
                  <w:smallCaps/>
                </w:rPr>
                <w:t>nose-</w:t>
              </w:r>
              <w:r w:rsidR="009909B3" w:rsidRPr="0068770E">
                <w:rPr>
                  <w:rStyle w:val="Hyperlink"/>
                  <w:smallCaps/>
                </w:rPr>
                <w:t>wrinkling</w:t>
              </w:r>
              <w:proofErr w:type="spellEnd"/>
            </w:hyperlink>
          </w:p>
          <w:p w14:paraId="30A5B0AF" w14:textId="364670D7" w:rsidR="00792306" w:rsidRPr="00A75932" w:rsidRDefault="00792306" w:rsidP="00293267">
            <w:pPr>
              <w:pStyle w:val="Bullets"/>
              <w:spacing w:before="0"/>
              <w:ind w:left="720"/>
              <w:rPr>
                <w:i/>
                <w:iCs/>
              </w:rPr>
            </w:pPr>
            <w:r w:rsidRPr="00A75932">
              <w:rPr>
                <w:i/>
                <w:iCs/>
              </w:rPr>
              <w:lastRenderedPageBreak/>
              <w:t xml:space="preserve">It </w:t>
            </w:r>
            <w:r w:rsidR="001B5A40" w:rsidRPr="00A75932">
              <w:rPr>
                <w:i/>
                <w:iCs/>
              </w:rPr>
              <w:t>is a</w:t>
            </w:r>
            <w:r w:rsidRPr="00A75932">
              <w:rPr>
                <w:i/>
                <w:iCs/>
              </w:rPr>
              <w:t xml:space="preserve"> disgusting </w:t>
            </w:r>
            <w:r w:rsidR="001B5A40" w:rsidRPr="00A75932">
              <w:rPr>
                <w:i/>
                <w:iCs/>
              </w:rPr>
              <w:t>smell</w:t>
            </w:r>
            <w:r w:rsidRPr="00A75932">
              <w:rPr>
                <w:i/>
                <w:iCs/>
              </w:rPr>
              <w:t>.</w:t>
            </w:r>
          </w:p>
          <w:p w14:paraId="48769356" w14:textId="20E1218D" w:rsidR="00D82EC7" w:rsidRPr="00A75932" w:rsidRDefault="00D37DC2" w:rsidP="00F97164">
            <w:pPr>
              <w:pStyle w:val="Bullets"/>
              <w:numPr>
                <w:ilvl w:val="0"/>
                <w:numId w:val="21"/>
              </w:numPr>
            </w:pPr>
            <w:r w:rsidRPr="00A75932">
              <w:t xml:space="preserve">negation of verbs without explicit </w:t>
            </w:r>
            <w:r w:rsidR="00F8488C" w:rsidRPr="00A75932">
              <w:rPr>
                <w:smallCaps/>
              </w:rPr>
              <w:t>not</w:t>
            </w:r>
            <w:r w:rsidRPr="00A75932">
              <w:t xml:space="preserve">, for example, </w:t>
            </w:r>
          </w:p>
          <w:p w14:paraId="220707FC" w14:textId="29802B0A" w:rsidR="00D37DC2" w:rsidRPr="00A75932" w:rsidRDefault="00000000" w:rsidP="00293267">
            <w:pPr>
              <w:pStyle w:val="Bullets"/>
              <w:spacing w:after="0"/>
              <w:ind w:left="720"/>
            </w:pPr>
            <w:hyperlink r:id="rId56" w:history="1">
              <w:r w:rsidR="00441EA7" w:rsidRPr="00D52FA7">
                <w:rPr>
                  <w:rStyle w:val="Hyperlink"/>
                  <w:smallCaps/>
                </w:rPr>
                <w:t>understand</w:t>
              </w:r>
              <w:r w:rsidR="00441EA7" w:rsidRPr="00D52FA7">
                <w:rPr>
                  <w:rStyle w:val="Hyperlink"/>
                </w:rPr>
                <w:t xml:space="preserve"> </w:t>
              </w:r>
              <w:proofErr w:type="spellStart"/>
              <w:r w:rsidR="00441EA7" w:rsidRPr="00D52FA7">
                <w:rPr>
                  <w:rStyle w:val="Hyperlink"/>
                  <w:smallCaps/>
                </w:rPr>
                <w:t>nmf:head-shake</w:t>
              </w:r>
              <w:proofErr w:type="spellEnd"/>
            </w:hyperlink>
            <w:r w:rsidR="00441EA7" w:rsidRPr="00A75932">
              <w:t xml:space="preserve"> </w:t>
            </w:r>
          </w:p>
          <w:p w14:paraId="615773F7" w14:textId="2ABECB64" w:rsidR="00D82EC7" w:rsidRPr="00A75932" w:rsidRDefault="00D82EC7" w:rsidP="00293267">
            <w:pPr>
              <w:pStyle w:val="Bullets"/>
              <w:spacing w:before="0"/>
              <w:ind w:left="720"/>
              <w:rPr>
                <w:i/>
                <w:iCs/>
              </w:rPr>
            </w:pPr>
            <w:r w:rsidRPr="00A75932">
              <w:rPr>
                <w:i/>
                <w:iCs/>
              </w:rPr>
              <w:t>I don’t understand.</w:t>
            </w:r>
          </w:p>
          <w:p w14:paraId="6C07B332" w14:textId="0543CA5A" w:rsidR="00F27A73" w:rsidRPr="00A75932" w:rsidRDefault="00F27A73" w:rsidP="00F97164">
            <w:pPr>
              <w:pStyle w:val="Bullets"/>
              <w:numPr>
                <w:ilvl w:val="0"/>
                <w:numId w:val="21"/>
              </w:numPr>
              <w:rPr>
                <w:rFonts w:eastAsia="Helvetica"/>
                <w:iCs/>
                <w:color w:val="auto"/>
              </w:rPr>
            </w:pPr>
            <w:r w:rsidRPr="00A75932">
              <w:t xml:space="preserve">negator signs </w:t>
            </w:r>
            <w:r w:rsidR="004231B8" w:rsidRPr="00A75932">
              <w:rPr>
                <w:smallCaps/>
              </w:rPr>
              <w:t>not-yet, not</w:t>
            </w:r>
            <w:r w:rsidR="003146E4">
              <w:rPr>
                <w:smallCaps/>
              </w:rPr>
              <w:t>-like</w:t>
            </w:r>
            <w:r w:rsidR="004231B8" w:rsidRPr="00A75932">
              <w:rPr>
                <w:smallCaps/>
              </w:rPr>
              <w:t xml:space="preserve">, </w:t>
            </w:r>
            <w:r w:rsidR="003146E4">
              <w:rPr>
                <w:smallCaps/>
              </w:rPr>
              <w:t>not-</w:t>
            </w:r>
            <w:r w:rsidR="004231B8" w:rsidRPr="00A75932">
              <w:rPr>
                <w:smallCaps/>
              </w:rPr>
              <w:t>want</w:t>
            </w:r>
            <w:r w:rsidRPr="00A75932">
              <w:t xml:space="preserve">, </w:t>
            </w:r>
            <w:r w:rsidRPr="00A75932">
              <w:rPr>
                <w:iCs/>
              </w:rPr>
              <w:t>for example,</w:t>
            </w:r>
          </w:p>
          <w:p w14:paraId="7E727960" w14:textId="595176A2" w:rsidR="00F27A73" w:rsidRPr="00A75932" w:rsidRDefault="00000000" w:rsidP="00293267">
            <w:pPr>
              <w:pStyle w:val="Bullets"/>
              <w:spacing w:after="0"/>
              <w:ind w:left="720"/>
              <w:rPr>
                <w:smallCaps/>
              </w:rPr>
            </w:pPr>
            <w:hyperlink r:id="rId57" w:history="1">
              <w:r w:rsidR="00792306" w:rsidRPr="00833516">
                <w:rPr>
                  <w:rStyle w:val="Hyperlink"/>
                  <w:smallCaps/>
                </w:rPr>
                <w:t xml:space="preserve">poss2 </w:t>
              </w:r>
              <w:r w:rsidR="00D908BD" w:rsidRPr="00833516">
                <w:rPr>
                  <w:rStyle w:val="Hyperlink"/>
                  <w:smallCaps/>
                </w:rPr>
                <w:t>mother not-yet arrive</w:t>
              </w:r>
              <w:r w:rsidR="007C6F00" w:rsidRPr="00833516">
                <w:rPr>
                  <w:rStyle w:val="Hyperlink"/>
                  <w:smallCaps/>
                </w:rPr>
                <w:t xml:space="preserve"> </w:t>
              </w:r>
              <w:proofErr w:type="spellStart"/>
              <w:r w:rsidR="00D908BD" w:rsidRPr="00833516">
                <w:rPr>
                  <w:rStyle w:val="Hyperlink"/>
                  <w:smallCaps/>
                </w:rPr>
                <w:t>nmf</w:t>
              </w:r>
              <w:r w:rsidR="00CB7252" w:rsidRPr="00833516">
                <w:rPr>
                  <w:rStyle w:val="Hyperlink"/>
                  <w:smallCaps/>
                </w:rPr>
                <w:t>:head</w:t>
              </w:r>
              <w:r w:rsidR="00D17029" w:rsidRPr="00833516">
                <w:rPr>
                  <w:rStyle w:val="Hyperlink"/>
                  <w:smallCaps/>
                </w:rPr>
                <w:t>-</w:t>
              </w:r>
              <w:r w:rsidR="000209A8" w:rsidRPr="00833516">
                <w:rPr>
                  <w:rStyle w:val="Hyperlink"/>
                  <w:smallCaps/>
                </w:rPr>
                <w:t>shake</w:t>
              </w:r>
              <w:proofErr w:type="spellEnd"/>
            </w:hyperlink>
          </w:p>
          <w:p w14:paraId="6626729C" w14:textId="66ADEB55" w:rsidR="00F27A73" w:rsidRPr="00A75932" w:rsidRDefault="00F27A73" w:rsidP="00293267">
            <w:pPr>
              <w:pStyle w:val="Bullets"/>
              <w:spacing w:before="0"/>
              <w:ind w:left="720"/>
            </w:pPr>
            <w:r w:rsidRPr="00A75932">
              <w:rPr>
                <w:i/>
                <w:iCs/>
              </w:rPr>
              <w:t>Your mother hasn’t arrived yet.</w:t>
            </w:r>
          </w:p>
          <w:p w14:paraId="5A1BF460" w14:textId="499CD5EE" w:rsidR="00D37DC2" w:rsidRPr="00A75932" w:rsidRDefault="00D37DC2" w:rsidP="00F97164">
            <w:pPr>
              <w:pStyle w:val="Bullets"/>
              <w:ind w:left="1440"/>
              <w:rPr>
                <w:b/>
                <w:bCs/>
              </w:rPr>
            </w:pPr>
          </w:p>
        </w:tc>
        <w:tc>
          <w:tcPr>
            <w:tcW w:w="4305" w:type="dxa"/>
            <w:shd w:val="clear" w:color="auto" w:fill="auto"/>
          </w:tcPr>
          <w:p w14:paraId="1CBE0C84" w14:textId="67E3C077" w:rsidR="00D37DC2" w:rsidRPr="00A75932" w:rsidRDefault="00D37DC2" w:rsidP="00F97164">
            <w:pPr>
              <w:pStyle w:val="Descriptiontitle"/>
              <w:ind w:left="0"/>
              <w:rPr>
                <w:rFonts w:cs="Arial"/>
              </w:rPr>
            </w:pPr>
            <w:r w:rsidRPr="00A75932">
              <w:rPr>
                <w:rFonts w:cs="Arial"/>
              </w:rPr>
              <w:lastRenderedPageBreak/>
              <w:t>aspects and modifiers in verbs</w:t>
            </w:r>
          </w:p>
          <w:p w14:paraId="2E558C71" w14:textId="392A0561" w:rsidR="00EF7058" w:rsidRPr="00A75932" w:rsidRDefault="00D37DC2" w:rsidP="00F97164">
            <w:pPr>
              <w:pStyle w:val="Bullets"/>
              <w:numPr>
                <w:ilvl w:val="0"/>
                <w:numId w:val="22"/>
              </w:numPr>
            </w:pPr>
            <w:r w:rsidRPr="00A75932">
              <w:t>reduplicative aspectual marking of verb to show habitual or iterative aspect, for example,</w:t>
            </w:r>
          </w:p>
          <w:p w14:paraId="38B52415" w14:textId="1C1D2A7D" w:rsidR="00D37DC2" w:rsidRPr="00A75932" w:rsidRDefault="00D37DC2" w:rsidP="00293267">
            <w:pPr>
              <w:pStyle w:val="Bullets"/>
              <w:ind w:left="720"/>
            </w:pPr>
            <w:r w:rsidRPr="00A75932">
              <w:t xml:space="preserve">repeating the signed verb </w:t>
            </w:r>
            <w:r w:rsidR="00BB4B62" w:rsidRPr="00A75932">
              <w:rPr>
                <w:smallCaps/>
              </w:rPr>
              <w:t xml:space="preserve">eat </w:t>
            </w:r>
            <w:r w:rsidRPr="00A75932">
              <w:t>twice to show that it is a habit</w:t>
            </w:r>
          </w:p>
          <w:p w14:paraId="12786D94" w14:textId="77777777" w:rsidR="000B3DF8" w:rsidRPr="00A75932" w:rsidRDefault="00D37DC2" w:rsidP="00F97164">
            <w:pPr>
              <w:pStyle w:val="Bullets"/>
              <w:numPr>
                <w:ilvl w:val="0"/>
                <w:numId w:val="22"/>
              </w:numPr>
            </w:pPr>
            <w:r w:rsidRPr="00A75932">
              <w:t>modal verb signs such as</w:t>
            </w:r>
          </w:p>
          <w:p w14:paraId="0C770132" w14:textId="25F3C57E" w:rsidR="00D37DC2" w:rsidRPr="00A75932" w:rsidRDefault="00D37DC2" w:rsidP="00293267">
            <w:pPr>
              <w:pStyle w:val="Bullets"/>
              <w:ind w:left="720"/>
            </w:pPr>
            <w:r w:rsidRPr="00A75932">
              <w:rPr>
                <w:smallCaps/>
              </w:rPr>
              <w:t>can, will, should, can</w:t>
            </w:r>
            <w:r w:rsidR="00CE1498" w:rsidRPr="00A75932">
              <w:rPr>
                <w:smallCaps/>
              </w:rPr>
              <w:t>-not</w:t>
            </w:r>
            <w:r w:rsidRPr="00A75932">
              <w:rPr>
                <w:smallCaps/>
              </w:rPr>
              <w:t>,</w:t>
            </w:r>
            <w:r w:rsidRPr="00A75932">
              <w:t xml:space="preserve"> </w:t>
            </w:r>
            <w:r w:rsidRPr="00A75932">
              <w:rPr>
                <w:iCs/>
              </w:rPr>
              <w:t>for example,</w:t>
            </w:r>
          </w:p>
          <w:p w14:paraId="4C759515" w14:textId="016D9E37" w:rsidR="00D37DC2" w:rsidRPr="00A75932" w:rsidRDefault="00000000" w:rsidP="00293267">
            <w:pPr>
              <w:pStyle w:val="Bullets"/>
              <w:spacing w:before="0" w:after="0"/>
              <w:ind w:left="720"/>
              <w:rPr>
                <w:smallCaps/>
              </w:rPr>
            </w:pPr>
            <w:hyperlink r:id="rId58" w:history="1">
              <w:proofErr w:type="spellStart"/>
              <w:r w:rsidR="00D37DC2" w:rsidRPr="00112095">
                <w:rPr>
                  <w:rStyle w:val="Hyperlink"/>
                  <w:smallCaps/>
                </w:rPr>
                <w:t>auslan</w:t>
              </w:r>
              <w:proofErr w:type="spellEnd"/>
              <w:r w:rsidR="00D37DC2" w:rsidRPr="00112095">
                <w:rPr>
                  <w:rStyle w:val="Hyperlink"/>
                  <w:smallCaps/>
                </w:rPr>
                <w:t xml:space="preserve"> </w:t>
              </w:r>
              <w:r w:rsidR="00792306" w:rsidRPr="00112095">
                <w:rPr>
                  <w:rStyle w:val="Hyperlink"/>
                  <w:smallCaps/>
                </w:rPr>
                <w:t>learn pro2</w:t>
              </w:r>
              <w:r w:rsidR="00605B80" w:rsidRPr="00112095">
                <w:rPr>
                  <w:rStyle w:val="Hyperlink"/>
                  <w:smallCaps/>
                </w:rPr>
                <w:t xml:space="preserve"> </w:t>
              </w:r>
              <w:r w:rsidR="00D37DC2" w:rsidRPr="00112095">
                <w:rPr>
                  <w:rStyle w:val="Hyperlink"/>
                  <w:smallCaps/>
                </w:rPr>
                <w:t>should</w:t>
              </w:r>
            </w:hyperlink>
          </w:p>
          <w:p w14:paraId="25464FDC" w14:textId="77777777" w:rsidR="00D37DC2" w:rsidRPr="00A75932" w:rsidRDefault="00D37DC2" w:rsidP="00293267">
            <w:pPr>
              <w:pStyle w:val="Bullets"/>
              <w:spacing w:before="0"/>
              <w:ind w:left="720"/>
              <w:rPr>
                <w:i/>
              </w:rPr>
            </w:pPr>
            <w:r w:rsidRPr="00A75932">
              <w:rPr>
                <w:i/>
              </w:rPr>
              <w:lastRenderedPageBreak/>
              <w:t>You should learn Auslan.</w:t>
            </w:r>
          </w:p>
          <w:p w14:paraId="79EB707D" w14:textId="1D1A6780" w:rsidR="00A94B79" w:rsidRPr="00A75932" w:rsidRDefault="00F27A73" w:rsidP="00F97164">
            <w:pPr>
              <w:pStyle w:val="Bullets"/>
              <w:numPr>
                <w:ilvl w:val="0"/>
                <w:numId w:val="22"/>
              </w:numPr>
            </w:pPr>
            <w:r w:rsidRPr="00A75932">
              <w:t>verbs</w:t>
            </w:r>
            <w:r w:rsidR="009A6CC4" w:rsidRPr="00A75932">
              <w:t xml:space="preserve"> with depicting signs</w:t>
            </w:r>
            <w:r w:rsidRPr="00A75932">
              <w:t>, for example,</w:t>
            </w:r>
          </w:p>
          <w:p w14:paraId="15727960" w14:textId="7EC8A7B7" w:rsidR="00F27A73" w:rsidRPr="00A75932" w:rsidRDefault="00F27A73" w:rsidP="00293267">
            <w:pPr>
              <w:pStyle w:val="Bullets"/>
              <w:ind w:left="720"/>
            </w:pPr>
            <w:r w:rsidRPr="00A75932">
              <w:t xml:space="preserve">using </w:t>
            </w:r>
            <w:r w:rsidR="004B4434" w:rsidRPr="00A75932">
              <w:t>depicting sign</w:t>
            </w:r>
            <w:r w:rsidR="00541E47" w:rsidRPr="00A75932">
              <w:t>s</w:t>
            </w:r>
            <w:r w:rsidR="003C4903" w:rsidRPr="00A75932">
              <w:t>/handshape</w:t>
            </w:r>
            <w:r w:rsidR="00EC50F3" w:rsidRPr="00A75932">
              <w:t>s</w:t>
            </w:r>
            <w:r w:rsidRPr="00A75932">
              <w:t xml:space="preserve"> to represent the manner</w:t>
            </w:r>
            <w:r w:rsidR="00853296" w:rsidRPr="00A75932">
              <w:t xml:space="preserve"> </w:t>
            </w:r>
            <w:r w:rsidRPr="00A75932">
              <w:t>in which a person is reading a book</w:t>
            </w:r>
            <w:r w:rsidR="00393BDE" w:rsidRPr="00A75932">
              <w:t xml:space="preserve"> </w:t>
            </w:r>
            <w:r w:rsidR="007D49DD" w:rsidRPr="00A75932">
              <w:t>(browsing, skimming, etc</w:t>
            </w:r>
            <w:r w:rsidR="0012230C" w:rsidRPr="00A75932">
              <w:t>.</w:t>
            </w:r>
            <w:r w:rsidR="007D49DD" w:rsidRPr="00A75932">
              <w:t xml:space="preserve">) </w:t>
            </w:r>
            <w:r w:rsidR="00393BDE" w:rsidRPr="00A75932">
              <w:t>or</w:t>
            </w:r>
            <w:r w:rsidR="00800323" w:rsidRPr="00A75932">
              <w:t xml:space="preserve"> t</w:t>
            </w:r>
            <w:r w:rsidR="00393BDE" w:rsidRPr="00A75932">
              <w:t xml:space="preserve">o </w:t>
            </w:r>
            <w:r w:rsidRPr="00A75932">
              <w:t>indicat</w:t>
            </w:r>
            <w:r w:rsidR="00393BDE" w:rsidRPr="00A75932">
              <w:t>e</w:t>
            </w:r>
            <w:r w:rsidRPr="00A75932">
              <w:t xml:space="preserve"> the size and shape of the book</w:t>
            </w:r>
          </w:p>
          <w:p w14:paraId="4D62FD28" w14:textId="77777777" w:rsidR="007B4C03" w:rsidRPr="00A75932" w:rsidRDefault="002B62B9" w:rsidP="00F97164">
            <w:pPr>
              <w:pStyle w:val="Bullets"/>
              <w:numPr>
                <w:ilvl w:val="0"/>
                <w:numId w:val="22"/>
              </w:numPr>
            </w:pPr>
            <w:r w:rsidRPr="00A75932">
              <w:t>verbs with intensifiers, for example,</w:t>
            </w:r>
          </w:p>
          <w:p w14:paraId="7D7ADF5D" w14:textId="4DACD1EC" w:rsidR="00F27A73" w:rsidRPr="00A75932" w:rsidRDefault="00000000" w:rsidP="00293267">
            <w:pPr>
              <w:pStyle w:val="Bullets"/>
              <w:ind w:left="720"/>
            </w:pPr>
            <w:hyperlink r:id="rId59" w:history="1">
              <w:r w:rsidR="000A2670" w:rsidRPr="00D616D1">
                <w:rPr>
                  <w:rStyle w:val="Hyperlink"/>
                  <w:smallCaps/>
                </w:rPr>
                <w:t xml:space="preserve">play </w:t>
              </w:r>
              <w:r w:rsidR="00843DEE" w:rsidRPr="00D616D1">
                <w:rPr>
                  <w:rStyle w:val="Hyperlink"/>
                  <w:smallCaps/>
                </w:rPr>
                <w:t>enthusiastically</w:t>
              </w:r>
            </w:hyperlink>
          </w:p>
        </w:tc>
        <w:tc>
          <w:tcPr>
            <w:tcW w:w="4305" w:type="dxa"/>
            <w:shd w:val="clear" w:color="auto" w:fill="auto"/>
          </w:tcPr>
          <w:p w14:paraId="5913D6F6" w14:textId="1C01A870" w:rsidR="00D37DC2" w:rsidRPr="00A75932" w:rsidRDefault="00D37DC2" w:rsidP="00F97164">
            <w:pPr>
              <w:pStyle w:val="Descriptiontitle"/>
              <w:ind w:left="0"/>
              <w:rPr>
                <w:rFonts w:cs="Arial"/>
              </w:rPr>
            </w:pPr>
            <w:r w:rsidRPr="00A75932">
              <w:rPr>
                <w:rFonts w:cs="Arial"/>
              </w:rPr>
              <w:lastRenderedPageBreak/>
              <w:t>nuanced verbs with classifiers and spatial expressions</w:t>
            </w:r>
          </w:p>
          <w:p w14:paraId="62179F11" w14:textId="77777777" w:rsidR="00A10667" w:rsidRPr="00A75932" w:rsidRDefault="00D37DC2" w:rsidP="00F97164">
            <w:pPr>
              <w:pStyle w:val="Bullets"/>
              <w:numPr>
                <w:ilvl w:val="0"/>
                <w:numId w:val="23"/>
              </w:numPr>
            </w:pPr>
            <w:r w:rsidRPr="00A75932">
              <w:t>spatial verbs, for example, depicting the spatial movement of individuals during an activity</w:t>
            </w:r>
            <w:r w:rsidR="003C00D6" w:rsidRPr="00A75932">
              <w:t>, for example</w:t>
            </w:r>
            <w:r w:rsidR="00A10667" w:rsidRPr="00A75932">
              <w:t>,</w:t>
            </w:r>
          </w:p>
          <w:p w14:paraId="17058A86" w14:textId="5DEBA304" w:rsidR="00D37DC2" w:rsidRPr="00A75932" w:rsidRDefault="00000000" w:rsidP="00293267">
            <w:pPr>
              <w:pStyle w:val="Bullets"/>
              <w:spacing w:after="0"/>
              <w:ind w:left="720"/>
              <w:rPr>
                <w:smallCaps/>
              </w:rPr>
            </w:pPr>
            <w:hyperlink r:id="rId60" w:history="1">
              <w:r w:rsidR="00843DEE" w:rsidRPr="0028487E">
                <w:rPr>
                  <w:rStyle w:val="Hyperlink"/>
                  <w:smallCaps/>
                </w:rPr>
                <w:t>move put drop</w:t>
              </w:r>
            </w:hyperlink>
            <w:r w:rsidR="00843DEE" w:rsidRPr="00A75932">
              <w:rPr>
                <w:smallCaps/>
              </w:rPr>
              <w:t xml:space="preserve"> </w:t>
            </w:r>
          </w:p>
          <w:p w14:paraId="2D807DCF" w14:textId="5AD956D4" w:rsidR="00957FB0" w:rsidRPr="00A75932" w:rsidRDefault="00957FB0" w:rsidP="00293267">
            <w:pPr>
              <w:pStyle w:val="Bullets"/>
              <w:spacing w:before="0"/>
              <w:ind w:left="720"/>
              <w:rPr>
                <w:i/>
              </w:rPr>
            </w:pPr>
            <w:r w:rsidRPr="00A75932">
              <w:rPr>
                <w:i/>
              </w:rPr>
              <w:t>Move</w:t>
            </w:r>
            <w:r w:rsidR="00E802F1" w:rsidRPr="00A75932">
              <w:rPr>
                <w:i/>
              </w:rPr>
              <w:t>,</w:t>
            </w:r>
            <w:r w:rsidR="008F1DE5" w:rsidRPr="00A75932">
              <w:rPr>
                <w:i/>
              </w:rPr>
              <w:t xml:space="preserve"> put </w:t>
            </w:r>
            <w:r w:rsidR="00B36E87" w:rsidRPr="00A75932">
              <w:rPr>
                <w:i/>
              </w:rPr>
              <w:t>there</w:t>
            </w:r>
            <w:r w:rsidR="00D027BB" w:rsidRPr="00A75932">
              <w:rPr>
                <w:i/>
              </w:rPr>
              <w:t xml:space="preserve"> and drop it. </w:t>
            </w:r>
          </w:p>
          <w:p w14:paraId="6DD7E07A" w14:textId="332A8FEE" w:rsidR="00D37DC2" w:rsidRPr="00A75932" w:rsidRDefault="00D37DC2" w:rsidP="00F97164">
            <w:pPr>
              <w:pStyle w:val="Bullets"/>
              <w:ind w:left="720"/>
            </w:pPr>
          </w:p>
        </w:tc>
      </w:tr>
      <w:tr w:rsidR="00D37DC2" w:rsidRPr="00A75932" w14:paraId="6518DF6C" w14:textId="77777777" w:rsidTr="7C8EBD61">
        <w:trPr>
          <w:trHeight w:val="20"/>
        </w:trPr>
        <w:tc>
          <w:tcPr>
            <w:tcW w:w="2211" w:type="dxa"/>
            <w:shd w:val="clear" w:color="auto" w:fill="E5F8FF"/>
          </w:tcPr>
          <w:p w14:paraId="63FB8B71" w14:textId="0F64B658" w:rsidR="00D37DC2" w:rsidRPr="00A75932" w:rsidRDefault="00D37DC2" w:rsidP="00F97164">
            <w:pPr>
              <w:pStyle w:val="Descriptiontitle"/>
              <w:rPr>
                <w:rFonts w:cs="Arial"/>
                <w:lang w:val="en-AU"/>
              </w:rPr>
            </w:pPr>
            <w:r w:rsidRPr="00A75932">
              <w:rPr>
                <w:rFonts w:cs="Arial"/>
                <w:lang w:val="en-AU"/>
              </w:rPr>
              <w:t>Non</w:t>
            </w:r>
            <w:r w:rsidR="00242406" w:rsidRPr="00A75932">
              <w:rPr>
                <w:rFonts w:cs="Arial"/>
                <w:lang w:val="en-AU"/>
              </w:rPr>
              <w:t>-</w:t>
            </w:r>
            <w:r w:rsidR="00295712" w:rsidRPr="00A75932">
              <w:rPr>
                <w:rFonts w:cs="Arial"/>
                <w:lang w:val="en-AU"/>
              </w:rPr>
              <w:t>m</w:t>
            </w:r>
            <w:r w:rsidRPr="00A75932">
              <w:rPr>
                <w:rFonts w:cs="Arial"/>
                <w:lang w:val="en-AU"/>
              </w:rPr>
              <w:t xml:space="preserve">anual </w:t>
            </w:r>
            <w:r w:rsidR="00295712" w:rsidRPr="00A75932">
              <w:rPr>
                <w:rFonts w:cs="Arial"/>
                <w:lang w:val="en-AU"/>
              </w:rPr>
              <w:t>f</w:t>
            </w:r>
            <w:r w:rsidRPr="00A75932">
              <w:rPr>
                <w:rFonts w:cs="Arial"/>
                <w:lang w:val="en-AU"/>
              </w:rPr>
              <w:t xml:space="preserve">eatures </w:t>
            </w:r>
            <w:r w:rsidR="00C21123" w:rsidRPr="00A75932">
              <w:rPr>
                <w:rFonts w:cs="Arial"/>
                <w:lang w:val="en-AU"/>
              </w:rPr>
              <w:t>(</w:t>
            </w:r>
            <w:r w:rsidRPr="00A75932">
              <w:rPr>
                <w:rFonts w:cs="Arial"/>
                <w:lang w:val="en-AU"/>
              </w:rPr>
              <w:t>NMFs</w:t>
            </w:r>
            <w:r w:rsidR="00C21123" w:rsidRPr="00A75932">
              <w:rPr>
                <w:rFonts w:cs="Arial"/>
                <w:lang w:val="en-AU"/>
              </w:rPr>
              <w:t>)</w:t>
            </w:r>
          </w:p>
        </w:tc>
        <w:tc>
          <w:tcPr>
            <w:tcW w:w="4305" w:type="dxa"/>
            <w:shd w:val="clear" w:color="auto" w:fill="auto"/>
          </w:tcPr>
          <w:p w14:paraId="29FA967A" w14:textId="70AF0BD8" w:rsidR="00D37DC2" w:rsidRPr="00A75932" w:rsidRDefault="00D37DC2" w:rsidP="00F97164">
            <w:pPr>
              <w:pStyle w:val="Descriptiontitle"/>
              <w:ind w:left="0"/>
              <w:rPr>
                <w:rFonts w:cs="Arial"/>
              </w:rPr>
            </w:pPr>
            <w:r w:rsidRPr="00A75932">
              <w:rPr>
                <w:rFonts w:cs="Arial"/>
              </w:rPr>
              <w:t>NMFs and intensifiers</w:t>
            </w:r>
          </w:p>
          <w:p w14:paraId="13C23E86" w14:textId="6D2BD319" w:rsidR="00F4595D" w:rsidRPr="00293267" w:rsidRDefault="00773CF1" w:rsidP="00F97164">
            <w:pPr>
              <w:pStyle w:val="Bullets"/>
              <w:numPr>
                <w:ilvl w:val="0"/>
                <w:numId w:val="23"/>
              </w:numPr>
            </w:pPr>
            <w:r w:rsidRPr="00A75932">
              <w:rPr>
                <w:smallCaps/>
              </w:rPr>
              <w:t>NMF</w:t>
            </w:r>
            <w:r w:rsidR="00D37DC2" w:rsidRPr="00A75932">
              <w:t>s for effect when producing a matching lexical sign</w:t>
            </w:r>
            <w:r w:rsidR="001826EC" w:rsidRPr="00A75932">
              <w:t>,</w:t>
            </w:r>
            <w:r w:rsidR="00D37DC2" w:rsidRPr="00A75932">
              <w:t xml:space="preserve"> such as</w:t>
            </w:r>
          </w:p>
          <w:p w14:paraId="222055BF" w14:textId="25B3F83B" w:rsidR="00D37DC2" w:rsidRPr="00A75932" w:rsidRDefault="00D37DC2" w:rsidP="00293267">
            <w:pPr>
              <w:pStyle w:val="Bullets"/>
              <w:ind w:left="720"/>
            </w:pPr>
            <w:r w:rsidRPr="00A75932">
              <w:t xml:space="preserve">expressing </w:t>
            </w:r>
            <w:r w:rsidRPr="00A75932">
              <w:rPr>
                <w:smallCaps/>
              </w:rPr>
              <w:t>sad</w:t>
            </w:r>
            <w:r w:rsidRPr="00A75932">
              <w:t xml:space="preserve"> with a sad face</w:t>
            </w:r>
          </w:p>
          <w:p w14:paraId="41C3C282" w14:textId="46758B9A" w:rsidR="00F773B3" w:rsidRPr="00A75932" w:rsidRDefault="00F773B3" w:rsidP="00F97164">
            <w:pPr>
              <w:pStyle w:val="Bullets"/>
              <w:numPr>
                <w:ilvl w:val="0"/>
                <w:numId w:val="23"/>
              </w:numPr>
              <w:rPr>
                <w:b/>
                <w:bCs/>
              </w:rPr>
            </w:pPr>
            <w:r w:rsidRPr="00A75932">
              <w:t>negation with head</w:t>
            </w:r>
            <w:r w:rsidR="00A25225" w:rsidRPr="00A75932">
              <w:t xml:space="preserve"> </w:t>
            </w:r>
            <w:r w:rsidRPr="00A75932">
              <w:t xml:space="preserve">shake or when signing a verb using explicit sign </w:t>
            </w:r>
            <w:r w:rsidRPr="00A75932">
              <w:rPr>
                <w:smallCaps/>
              </w:rPr>
              <w:t xml:space="preserve">not, </w:t>
            </w:r>
            <w:r w:rsidRPr="00A75932">
              <w:t xml:space="preserve">for example, </w:t>
            </w:r>
          </w:p>
          <w:p w14:paraId="0E09C9AD" w14:textId="09D04CCE" w:rsidR="00F773B3" w:rsidRPr="00A75932" w:rsidRDefault="00000000" w:rsidP="00293267">
            <w:pPr>
              <w:pStyle w:val="Descriptiontitle"/>
              <w:spacing w:after="0"/>
              <w:ind w:left="720"/>
              <w:rPr>
                <w:rFonts w:cs="Arial"/>
                <w:b w:val="0"/>
                <w:bCs w:val="0"/>
                <w:smallCaps/>
              </w:rPr>
            </w:pPr>
            <w:hyperlink r:id="rId61" w:history="1">
              <w:r w:rsidR="00F773B3" w:rsidRPr="00B90D90">
                <w:rPr>
                  <w:rStyle w:val="Hyperlink"/>
                  <w:rFonts w:cs="Arial"/>
                  <w:b w:val="0"/>
                  <w:bCs w:val="0"/>
                  <w:iCs w:val="0"/>
                  <w:smallCaps/>
                </w:rPr>
                <w:t xml:space="preserve">pro1 like-not chocolate </w:t>
              </w:r>
              <w:proofErr w:type="spellStart"/>
              <w:r w:rsidR="00F773B3" w:rsidRPr="00B90D90">
                <w:rPr>
                  <w:rStyle w:val="Hyperlink"/>
                  <w:rFonts w:cs="Arial"/>
                  <w:b w:val="0"/>
                  <w:bCs w:val="0"/>
                  <w:iCs w:val="0"/>
                  <w:smallCaps/>
                </w:rPr>
                <w:t>nmf:head-shake</w:t>
              </w:r>
              <w:proofErr w:type="spellEnd"/>
            </w:hyperlink>
          </w:p>
          <w:p w14:paraId="288A9A29" w14:textId="77777777" w:rsidR="00F773B3" w:rsidRPr="00A75932" w:rsidRDefault="00F773B3" w:rsidP="00293267">
            <w:pPr>
              <w:pStyle w:val="Descriptiontitle"/>
              <w:spacing w:before="0"/>
              <w:ind w:left="720"/>
              <w:rPr>
                <w:rFonts w:cs="Arial"/>
                <w:b w:val="0"/>
                <w:bCs w:val="0"/>
                <w:i/>
              </w:rPr>
            </w:pPr>
            <w:r w:rsidRPr="00A75932">
              <w:rPr>
                <w:rFonts w:cs="Arial"/>
                <w:b w:val="0"/>
                <w:bCs w:val="0"/>
                <w:i/>
              </w:rPr>
              <w:t>I do not like chocolate.</w:t>
            </w:r>
          </w:p>
          <w:p w14:paraId="2679D736" w14:textId="20209F13" w:rsidR="00F4595D" w:rsidRPr="00A75932" w:rsidRDefault="00D37DC2" w:rsidP="00F97164">
            <w:pPr>
              <w:pStyle w:val="Bullets"/>
              <w:numPr>
                <w:ilvl w:val="0"/>
                <w:numId w:val="23"/>
              </w:numPr>
            </w:pPr>
            <w:r w:rsidRPr="00A75932">
              <w:t>negative forms of frequent verbs</w:t>
            </w:r>
            <w:r w:rsidR="001826EC" w:rsidRPr="00A75932">
              <w:t>,</w:t>
            </w:r>
            <w:r w:rsidRPr="00A75932">
              <w:t xml:space="preserve"> such as</w:t>
            </w:r>
          </w:p>
          <w:p w14:paraId="330FD979" w14:textId="0446B3FF" w:rsidR="00D37DC2" w:rsidRPr="00A75932" w:rsidRDefault="00D37DC2" w:rsidP="00293267">
            <w:pPr>
              <w:pStyle w:val="Bullets"/>
              <w:ind w:left="720"/>
            </w:pPr>
            <w:r w:rsidRPr="00A75932">
              <w:rPr>
                <w:smallCaps/>
              </w:rPr>
              <w:t>can</w:t>
            </w:r>
            <w:r w:rsidR="00023559" w:rsidRPr="00A75932">
              <w:rPr>
                <w:smallCaps/>
              </w:rPr>
              <w:t>-</w:t>
            </w:r>
            <w:r w:rsidRPr="00A75932">
              <w:rPr>
                <w:smallCaps/>
              </w:rPr>
              <w:t xml:space="preserve">not </w:t>
            </w:r>
            <w:r w:rsidRPr="00A75932">
              <w:t xml:space="preserve">or </w:t>
            </w:r>
            <w:r w:rsidRPr="00A75932">
              <w:rPr>
                <w:smallCaps/>
              </w:rPr>
              <w:t>know</w:t>
            </w:r>
            <w:r w:rsidR="00023559" w:rsidRPr="00A75932">
              <w:rPr>
                <w:smallCaps/>
              </w:rPr>
              <w:t>-not</w:t>
            </w:r>
          </w:p>
          <w:p w14:paraId="1D1AE566" w14:textId="77777777" w:rsidR="00A15D80" w:rsidRPr="00A75932" w:rsidRDefault="00A15D80" w:rsidP="00F97164">
            <w:pPr>
              <w:pStyle w:val="Bullets"/>
              <w:numPr>
                <w:ilvl w:val="0"/>
                <w:numId w:val="23"/>
              </w:numPr>
              <w:rPr>
                <w:i/>
              </w:rPr>
            </w:pPr>
            <w:r w:rsidRPr="00A75932">
              <w:t xml:space="preserve">NMFs to intensify, for example, </w:t>
            </w:r>
          </w:p>
          <w:p w14:paraId="2BDF4702" w14:textId="4373607F" w:rsidR="00A15D80" w:rsidRPr="00A75932" w:rsidRDefault="00000000" w:rsidP="00293267">
            <w:pPr>
              <w:pStyle w:val="Bullets"/>
              <w:spacing w:after="0"/>
              <w:ind w:left="720"/>
            </w:pPr>
            <w:hyperlink r:id="rId62" w:history="1">
              <w:r w:rsidR="001E1AA7" w:rsidRPr="00223CE6">
                <w:rPr>
                  <w:rStyle w:val="Hyperlink"/>
                  <w:iCs/>
                  <w:smallCaps/>
                </w:rPr>
                <w:t>pr</w:t>
              </w:r>
              <w:r w:rsidR="00D1074B" w:rsidRPr="00223CE6">
                <w:rPr>
                  <w:rStyle w:val="Hyperlink"/>
                  <w:iCs/>
                  <w:smallCaps/>
                </w:rPr>
                <w:t>o</w:t>
              </w:r>
              <w:r w:rsidR="006F167F" w:rsidRPr="00223CE6">
                <w:rPr>
                  <w:rStyle w:val="Hyperlink"/>
                  <w:iCs/>
                  <w:smallCaps/>
                </w:rPr>
                <w:t>3</w:t>
              </w:r>
              <w:r w:rsidR="00D1074B" w:rsidRPr="00223CE6">
                <w:rPr>
                  <w:rStyle w:val="Hyperlink"/>
                  <w:iCs/>
                  <w:smallCaps/>
                </w:rPr>
                <w:t>(pl)</w:t>
              </w:r>
              <w:r w:rsidR="00B00354" w:rsidRPr="00223CE6">
                <w:rPr>
                  <w:rStyle w:val="Hyperlink"/>
                  <w:iCs/>
                  <w:smallCaps/>
                </w:rPr>
                <w:t xml:space="preserve"> tall</w:t>
              </w:r>
              <w:r w:rsidR="00A15D80" w:rsidRPr="00223CE6">
                <w:rPr>
                  <w:rStyle w:val="Hyperlink"/>
                  <w:iCs/>
                  <w:smallCaps/>
                </w:rPr>
                <w:t xml:space="preserve"> </w:t>
              </w:r>
              <w:proofErr w:type="spellStart"/>
              <w:r w:rsidR="00A15D80" w:rsidRPr="00223CE6">
                <w:rPr>
                  <w:rStyle w:val="Hyperlink"/>
                  <w:iCs/>
                  <w:smallCaps/>
                </w:rPr>
                <w:t>nmf:puff</w:t>
              </w:r>
              <w:r w:rsidR="002835C0" w:rsidRPr="00223CE6">
                <w:rPr>
                  <w:rStyle w:val="Hyperlink"/>
                  <w:iCs/>
                  <w:smallCaps/>
                </w:rPr>
                <w:t>ing</w:t>
              </w:r>
              <w:proofErr w:type="spellEnd"/>
            </w:hyperlink>
            <w:r w:rsidR="00A15D80" w:rsidRPr="00A75932">
              <w:rPr>
                <w:iCs/>
              </w:rPr>
              <w:t xml:space="preserve"> </w:t>
            </w:r>
          </w:p>
          <w:p w14:paraId="2FB3E01C" w14:textId="1A6ADE0E" w:rsidR="00A15D80" w:rsidRPr="00A75932" w:rsidRDefault="00D1074B" w:rsidP="00293267">
            <w:pPr>
              <w:pStyle w:val="Descriptiontitle"/>
              <w:spacing w:before="0"/>
              <w:ind w:left="720"/>
              <w:rPr>
                <w:rFonts w:cs="Arial"/>
                <w:i/>
              </w:rPr>
            </w:pPr>
            <w:r w:rsidRPr="00A75932">
              <w:rPr>
                <w:rFonts w:cs="Arial"/>
                <w:b w:val="0"/>
                <w:bCs w:val="0"/>
                <w:i/>
              </w:rPr>
              <w:t>They are so tall!</w:t>
            </w:r>
          </w:p>
          <w:p w14:paraId="3D6F5526" w14:textId="77777777" w:rsidR="00D37DC2" w:rsidRPr="00A75932" w:rsidRDefault="00D37DC2" w:rsidP="00F97164">
            <w:pPr>
              <w:pStyle w:val="Descriptiontitle"/>
              <w:ind w:left="0"/>
              <w:rPr>
                <w:rFonts w:cs="Arial"/>
                <w:lang w:val="en-AU"/>
              </w:rPr>
            </w:pPr>
            <w:r w:rsidRPr="00A75932">
              <w:rPr>
                <w:rFonts w:cs="Arial"/>
                <w:lang w:val="en-AU"/>
              </w:rPr>
              <w:t>for recognition and modelled use</w:t>
            </w:r>
          </w:p>
          <w:p w14:paraId="3A2F7E3A" w14:textId="77777777" w:rsidR="00192E21" w:rsidRPr="00A75932" w:rsidRDefault="00192E21" w:rsidP="00F97164">
            <w:pPr>
              <w:pStyle w:val="Bullets"/>
              <w:numPr>
                <w:ilvl w:val="0"/>
                <w:numId w:val="23"/>
              </w:numPr>
            </w:pPr>
            <w:r w:rsidRPr="00A75932">
              <w:t>NMFs to express carelessness or concern, for example,</w:t>
            </w:r>
          </w:p>
          <w:p w14:paraId="4B0A3D6D" w14:textId="668C328A" w:rsidR="00192E21" w:rsidRPr="00A75932" w:rsidRDefault="00000000" w:rsidP="00293267">
            <w:pPr>
              <w:pStyle w:val="Descriptiontitle"/>
              <w:spacing w:after="0"/>
              <w:ind w:left="720"/>
              <w:rPr>
                <w:rFonts w:cs="Arial"/>
                <w:i/>
              </w:rPr>
            </w:pPr>
            <w:hyperlink r:id="rId63" w:history="1">
              <w:r w:rsidR="00192E21" w:rsidRPr="002C3124">
                <w:rPr>
                  <w:rStyle w:val="Hyperlink"/>
                  <w:rFonts w:cs="Arial"/>
                  <w:b w:val="0"/>
                  <w:bCs w:val="0"/>
                  <w:smallCaps/>
                  <w:lang w:val="en-AU"/>
                </w:rPr>
                <w:t>poss1 problem-not</w:t>
              </w:r>
              <w:r w:rsidR="00192E21" w:rsidRPr="002C3124">
                <w:rPr>
                  <w:rStyle w:val="Hyperlink"/>
                  <w:rFonts w:cs="Arial"/>
                  <w:b w:val="0"/>
                  <w:bCs w:val="0"/>
                  <w:lang w:val="en-AU"/>
                </w:rPr>
                <w:t xml:space="preserve"> </w:t>
              </w:r>
              <w:proofErr w:type="spellStart"/>
              <w:r w:rsidR="00192E21" w:rsidRPr="002C3124">
                <w:rPr>
                  <w:rStyle w:val="Hyperlink"/>
                  <w:rFonts w:cs="Arial"/>
                  <w:b w:val="0"/>
                  <w:bCs w:val="0"/>
                  <w:smallCaps/>
                </w:rPr>
                <w:t>nmf:bottom</w:t>
              </w:r>
              <w:r w:rsidR="00B660EE" w:rsidRPr="002C3124">
                <w:rPr>
                  <w:rStyle w:val="Hyperlink"/>
                  <w:rFonts w:cs="Arial"/>
                  <w:b w:val="0"/>
                  <w:bCs w:val="0"/>
                  <w:smallCaps/>
                </w:rPr>
                <w:t>-</w:t>
              </w:r>
              <w:r w:rsidR="00192E21" w:rsidRPr="002C3124">
                <w:rPr>
                  <w:rStyle w:val="Hyperlink"/>
                  <w:rFonts w:cs="Arial"/>
                  <w:b w:val="0"/>
                  <w:bCs w:val="0"/>
                  <w:smallCaps/>
                </w:rPr>
                <w:t>lip</w:t>
              </w:r>
              <w:r w:rsidR="00B660EE" w:rsidRPr="002C3124">
                <w:rPr>
                  <w:rStyle w:val="Hyperlink"/>
                  <w:rFonts w:cs="Arial"/>
                  <w:b w:val="0"/>
                  <w:bCs w:val="0"/>
                  <w:smallCaps/>
                </w:rPr>
                <w:t>-</w:t>
              </w:r>
              <w:r w:rsidR="00192E21" w:rsidRPr="002C3124">
                <w:rPr>
                  <w:rStyle w:val="Hyperlink"/>
                  <w:rFonts w:cs="Arial"/>
                  <w:b w:val="0"/>
                  <w:bCs w:val="0"/>
                  <w:smallCaps/>
                </w:rPr>
                <w:t>out</w:t>
              </w:r>
              <w:proofErr w:type="spellEnd"/>
            </w:hyperlink>
          </w:p>
          <w:p w14:paraId="44214C76" w14:textId="10724278" w:rsidR="00D37DC2" w:rsidRPr="00A717BF" w:rsidRDefault="00192E21" w:rsidP="00A717BF">
            <w:pPr>
              <w:pStyle w:val="Descriptiontitle"/>
              <w:spacing w:before="0"/>
              <w:ind w:left="720"/>
              <w:rPr>
                <w:rFonts w:cs="Arial"/>
                <w:b w:val="0"/>
                <w:bCs w:val="0"/>
                <w:i/>
                <w:iCs w:val="0"/>
                <w:lang w:val="en-AU"/>
              </w:rPr>
            </w:pPr>
            <w:r w:rsidRPr="00A75932">
              <w:rPr>
                <w:rFonts w:cs="Arial"/>
                <w:b w:val="0"/>
                <w:bCs w:val="0"/>
                <w:i/>
                <w:iCs w:val="0"/>
                <w:lang w:val="en-AU"/>
              </w:rPr>
              <w:t>It’s not my problem.</w:t>
            </w:r>
          </w:p>
        </w:tc>
        <w:tc>
          <w:tcPr>
            <w:tcW w:w="4305" w:type="dxa"/>
            <w:shd w:val="clear" w:color="auto" w:fill="auto"/>
          </w:tcPr>
          <w:p w14:paraId="432AF90C" w14:textId="0692C699" w:rsidR="00D37DC2" w:rsidRPr="00A75932" w:rsidRDefault="00D37DC2" w:rsidP="00F97164">
            <w:pPr>
              <w:pStyle w:val="Descriptiontitle"/>
              <w:ind w:left="0"/>
              <w:rPr>
                <w:rFonts w:cs="Arial"/>
                <w:lang w:val="en-AU"/>
              </w:rPr>
            </w:pPr>
            <w:r w:rsidRPr="00A75932">
              <w:rPr>
                <w:rFonts w:cs="Arial"/>
                <w:lang w:val="en-AU"/>
              </w:rPr>
              <w:lastRenderedPageBreak/>
              <w:t>negation and adverbial NMFs</w:t>
            </w:r>
          </w:p>
          <w:p w14:paraId="0193A018" w14:textId="77777777" w:rsidR="00391E54" w:rsidRPr="00A75932" w:rsidRDefault="00391E54" w:rsidP="00293267">
            <w:pPr>
              <w:pStyle w:val="Descriptiontitle"/>
              <w:numPr>
                <w:ilvl w:val="0"/>
                <w:numId w:val="8"/>
              </w:numPr>
              <w:rPr>
                <w:rFonts w:cs="Arial"/>
                <w:i/>
              </w:rPr>
            </w:pPr>
            <w:proofErr w:type="spellStart"/>
            <w:r w:rsidRPr="00A75932">
              <w:rPr>
                <w:rFonts w:cs="Arial"/>
                <w:b w:val="0"/>
                <w:bCs w:val="0"/>
                <w:i/>
                <w:lang w:val="en-AU"/>
              </w:rPr>
              <w:t>th</w:t>
            </w:r>
            <w:proofErr w:type="spellEnd"/>
            <w:r w:rsidRPr="00A75932">
              <w:rPr>
                <w:rFonts w:cs="Arial"/>
                <w:b w:val="0"/>
                <w:bCs w:val="0"/>
                <w:i/>
                <w:lang w:val="en-AU"/>
              </w:rPr>
              <w:t xml:space="preserve"> </w:t>
            </w:r>
            <w:r w:rsidRPr="00A75932">
              <w:rPr>
                <w:rFonts w:cs="Arial"/>
                <w:b w:val="0"/>
                <w:bCs w:val="0"/>
                <w:lang w:val="en-AU"/>
              </w:rPr>
              <w:t xml:space="preserve">with protruding tongue to express carelessness, for example, </w:t>
            </w:r>
          </w:p>
          <w:p w14:paraId="177173FD" w14:textId="001876ED" w:rsidR="00391E54" w:rsidRPr="00A75932" w:rsidRDefault="00000000" w:rsidP="00293267">
            <w:pPr>
              <w:pStyle w:val="Descriptiontitle"/>
              <w:spacing w:after="0"/>
              <w:ind w:left="720"/>
              <w:rPr>
                <w:rFonts w:cs="Arial"/>
                <w:b w:val="0"/>
                <w:bCs w:val="0"/>
                <w:smallCaps/>
              </w:rPr>
            </w:pPr>
            <w:hyperlink r:id="rId64" w:history="1">
              <w:r w:rsidR="00DF7C61" w:rsidRPr="004B313B">
                <w:rPr>
                  <w:rStyle w:val="Hyperlink"/>
                  <w:rFonts w:cs="Arial"/>
                  <w:b w:val="0"/>
                  <w:bCs w:val="0"/>
                  <w:smallCaps/>
                </w:rPr>
                <w:t xml:space="preserve">walk </w:t>
              </w:r>
              <w:proofErr w:type="spellStart"/>
              <w:r w:rsidR="00A14F8D" w:rsidRPr="004B313B">
                <w:rPr>
                  <w:rStyle w:val="Hyperlink"/>
                  <w:rFonts w:cs="Arial"/>
                  <w:b w:val="0"/>
                  <w:bCs w:val="0"/>
                  <w:smallCaps/>
                </w:rPr>
                <w:t>nmf:th</w:t>
              </w:r>
              <w:proofErr w:type="spellEnd"/>
            </w:hyperlink>
          </w:p>
          <w:p w14:paraId="5C908846" w14:textId="5C5C7D92" w:rsidR="00332B17" w:rsidRPr="00A75932" w:rsidRDefault="00391E54" w:rsidP="00293267">
            <w:pPr>
              <w:pStyle w:val="Bullets"/>
              <w:spacing w:before="0"/>
              <w:ind w:left="720"/>
              <w:rPr>
                <w:iCs/>
              </w:rPr>
            </w:pPr>
            <w:r w:rsidRPr="00A75932">
              <w:rPr>
                <w:i/>
              </w:rPr>
              <w:t>walk carelessly</w:t>
            </w:r>
          </w:p>
          <w:p w14:paraId="7A71E742" w14:textId="4C79BBC6" w:rsidR="00AA2D64" w:rsidRPr="00A75932" w:rsidRDefault="00795370" w:rsidP="00293267">
            <w:pPr>
              <w:pStyle w:val="Descriptiontitle"/>
              <w:numPr>
                <w:ilvl w:val="0"/>
                <w:numId w:val="8"/>
              </w:numPr>
              <w:rPr>
                <w:rFonts w:cs="Arial"/>
                <w:lang w:val="en-AU"/>
              </w:rPr>
            </w:pPr>
            <w:r w:rsidRPr="00A75932">
              <w:rPr>
                <w:rFonts w:cs="Arial"/>
                <w:b w:val="0"/>
                <w:bCs w:val="0"/>
                <w:smallCaps/>
              </w:rPr>
              <w:t>NMF</w:t>
            </w:r>
            <w:r w:rsidR="00AA2D64" w:rsidRPr="00A75932">
              <w:rPr>
                <w:rFonts w:cs="Arial"/>
                <w:b w:val="0"/>
                <w:bCs w:val="0"/>
                <w:smallCaps/>
              </w:rPr>
              <w:t>s</w:t>
            </w:r>
            <w:r w:rsidR="00AA2D64" w:rsidRPr="00A75932">
              <w:rPr>
                <w:rFonts w:cs="Arial"/>
                <w:b w:val="0"/>
                <w:bCs w:val="0"/>
                <w:lang w:val="en-AU"/>
              </w:rPr>
              <w:t xml:space="preserve"> to intensify in a negative way, for example,</w:t>
            </w:r>
          </w:p>
          <w:p w14:paraId="7EC1B6AC" w14:textId="721E6336" w:rsidR="00AA2D64" w:rsidRPr="00293267" w:rsidRDefault="00000000" w:rsidP="00293267">
            <w:pPr>
              <w:pStyle w:val="Descriptiontitle"/>
              <w:spacing w:after="0"/>
              <w:ind w:left="720"/>
              <w:rPr>
                <w:rFonts w:cs="Arial"/>
                <w:b w:val="0"/>
                <w:bCs w:val="0"/>
                <w:smallCaps/>
                <w:lang w:val="en-AU"/>
              </w:rPr>
            </w:pPr>
            <w:hyperlink r:id="rId65" w:history="1">
              <w:r w:rsidR="00686D81" w:rsidRPr="0033141A">
                <w:rPr>
                  <w:rStyle w:val="Hyperlink"/>
                  <w:rFonts w:cs="Arial"/>
                  <w:b w:val="0"/>
                  <w:bCs w:val="0"/>
                  <w:smallCaps/>
                  <w:lang w:val="en-AU"/>
                </w:rPr>
                <w:t xml:space="preserve">sore </w:t>
              </w:r>
              <w:proofErr w:type="spellStart"/>
              <w:r w:rsidR="00686D81" w:rsidRPr="0033141A">
                <w:rPr>
                  <w:rStyle w:val="Hyperlink"/>
                  <w:rFonts w:cs="Arial"/>
                  <w:b w:val="0"/>
                  <w:bCs w:val="0"/>
                  <w:smallCaps/>
                  <w:lang w:val="en-AU"/>
                </w:rPr>
                <w:t>ds:repeat</w:t>
              </w:r>
              <w:proofErr w:type="spellEnd"/>
              <w:r w:rsidR="00686D81" w:rsidRPr="0033141A">
                <w:rPr>
                  <w:rStyle w:val="Hyperlink"/>
                  <w:rFonts w:cs="Arial"/>
                  <w:b w:val="0"/>
                  <w:bCs w:val="0"/>
                  <w:smallCaps/>
                  <w:lang w:val="en-AU"/>
                </w:rPr>
                <w:t xml:space="preserve"> </w:t>
              </w:r>
              <w:proofErr w:type="spellStart"/>
              <w:r w:rsidR="00686D81" w:rsidRPr="0033141A">
                <w:rPr>
                  <w:rStyle w:val="Hyperlink"/>
                  <w:rFonts w:cs="Arial"/>
                  <w:b w:val="0"/>
                  <w:bCs w:val="0"/>
                  <w:smallCaps/>
                  <w:lang w:val="en-AU"/>
                </w:rPr>
                <w:t>nmf:sucking-cheeks-in</w:t>
              </w:r>
              <w:proofErr w:type="spellEnd"/>
            </w:hyperlink>
            <w:r w:rsidR="00686D81" w:rsidRPr="00A75932">
              <w:rPr>
                <w:rFonts w:cs="Arial"/>
                <w:b w:val="0"/>
                <w:bCs w:val="0"/>
                <w:smallCaps/>
                <w:lang w:val="en-AU"/>
              </w:rPr>
              <w:t xml:space="preserve"> </w:t>
            </w:r>
          </w:p>
          <w:p w14:paraId="6889F3AC" w14:textId="77777777" w:rsidR="00AA2D64" w:rsidRPr="00A75932" w:rsidRDefault="00AA2D64" w:rsidP="00293267">
            <w:pPr>
              <w:pStyle w:val="Bullets"/>
              <w:spacing w:before="0"/>
              <w:ind w:left="720"/>
            </w:pPr>
            <w:r w:rsidRPr="00A75932">
              <w:rPr>
                <w:i/>
              </w:rPr>
              <w:t>very sore</w:t>
            </w:r>
          </w:p>
          <w:p w14:paraId="0F55EBD3" w14:textId="77777777" w:rsidR="00AA2D64" w:rsidRPr="00A75932" w:rsidRDefault="00AA2D64" w:rsidP="00F97164">
            <w:pPr>
              <w:pStyle w:val="Bullets"/>
              <w:numPr>
                <w:ilvl w:val="0"/>
                <w:numId w:val="23"/>
              </w:numPr>
            </w:pPr>
            <w:r w:rsidRPr="00A75932">
              <w:t xml:space="preserve">phrases with and without adverbial mouth patterns, for example, </w:t>
            </w:r>
          </w:p>
          <w:p w14:paraId="6E44A510" w14:textId="10F27079" w:rsidR="00AA2D64" w:rsidRPr="00A75932" w:rsidRDefault="00000000" w:rsidP="00293267">
            <w:pPr>
              <w:pStyle w:val="Descriptiontitle"/>
              <w:spacing w:after="0"/>
              <w:ind w:left="720"/>
              <w:rPr>
                <w:rFonts w:cs="Arial"/>
                <w:b w:val="0"/>
                <w:bCs w:val="0"/>
                <w:smallCaps/>
                <w:lang w:val="en-AU"/>
              </w:rPr>
            </w:pPr>
            <w:hyperlink r:id="rId66" w:history="1">
              <w:r w:rsidR="00AA2D64" w:rsidRPr="000C12E9">
                <w:rPr>
                  <w:rStyle w:val="Hyperlink"/>
                  <w:rFonts w:cs="Arial"/>
                  <w:b w:val="0"/>
                  <w:bCs w:val="0"/>
                  <w:smallCaps/>
                  <w:lang w:val="en-AU"/>
                </w:rPr>
                <w:t xml:space="preserve">food sour </w:t>
              </w:r>
              <w:proofErr w:type="spellStart"/>
              <w:r w:rsidR="00AA2D64" w:rsidRPr="000C12E9">
                <w:rPr>
                  <w:rStyle w:val="Hyperlink"/>
                  <w:rFonts w:cs="Arial"/>
                  <w:b w:val="0"/>
                  <w:bCs w:val="0"/>
                  <w:smallCaps/>
                  <w:lang w:val="en-AU"/>
                </w:rPr>
                <w:t>nmf:purs</w:t>
              </w:r>
              <w:r w:rsidR="002B4E24" w:rsidRPr="000C12E9">
                <w:rPr>
                  <w:rStyle w:val="Hyperlink"/>
                  <w:rFonts w:cs="Arial"/>
                  <w:b w:val="0"/>
                  <w:bCs w:val="0"/>
                  <w:smallCaps/>
                  <w:lang w:val="en-AU"/>
                </w:rPr>
                <w:t>ing</w:t>
              </w:r>
              <w:r w:rsidR="00AA2D64" w:rsidRPr="000C12E9">
                <w:rPr>
                  <w:rStyle w:val="Hyperlink"/>
                  <w:rFonts w:cs="Arial"/>
                  <w:b w:val="0"/>
                  <w:bCs w:val="0"/>
                  <w:smallCaps/>
                  <w:lang w:val="en-AU"/>
                </w:rPr>
                <w:t>-lips</w:t>
              </w:r>
              <w:proofErr w:type="spellEnd"/>
            </w:hyperlink>
          </w:p>
          <w:p w14:paraId="0693BBF1" w14:textId="1016B673" w:rsidR="008A5AB1" w:rsidRPr="00293267" w:rsidRDefault="00F67233" w:rsidP="00293267">
            <w:pPr>
              <w:pStyle w:val="Descriptiontitle"/>
              <w:spacing w:before="0"/>
              <w:ind w:left="720"/>
              <w:rPr>
                <w:rFonts w:cs="Arial"/>
                <w:b w:val="0"/>
                <w:bCs w:val="0"/>
                <w:i/>
                <w:iCs w:val="0"/>
                <w:lang w:val="en-AU"/>
              </w:rPr>
            </w:pPr>
            <w:r w:rsidRPr="00293267">
              <w:rPr>
                <w:rFonts w:cs="Arial"/>
                <w:b w:val="0"/>
                <w:bCs w:val="0"/>
                <w:i/>
                <w:iCs w:val="0"/>
                <w:lang w:val="en-AU"/>
              </w:rPr>
              <w:t>sour food</w:t>
            </w:r>
          </w:p>
          <w:p w14:paraId="1363EA60" w14:textId="77777777" w:rsidR="00622327" w:rsidRPr="00A75932" w:rsidRDefault="00332B17" w:rsidP="00622327">
            <w:pPr>
              <w:pStyle w:val="Bullets"/>
              <w:numPr>
                <w:ilvl w:val="0"/>
                <w:numId w:val="18"/>
              </w:numPr>
              <w:rPr>
                <w:color w:val="auto"/>
              </w:rPr>
            </w:pPr>
            <w:r w:rsidRPr="00A75932">
              <w:rPr>
                <w:color w:val="auto"/>
              </w:rPr>
              <w:t>intensifier NMFs for graded descriptions, for example,</w:t>
            </w:r>
          </w:p>
          <w:p w14:paraId="0661E06B" w14:textId="6EC0DE50" w:rsidR="00746156" w:rsidRPr="00A75932" w:rsidRDefault="00332B17" w:rsidP="00293267">
            <w:pPr>
              <w:pStyle w:val="Bullets"/>
              <w:ind w:left="720"/>
            </w:pPr>
            <w:r w:rsidRPr="531C8155">
              <w:rPr>
                <w:i/>
                <w:iCs/>
                <w:color w:val="auto"/>
              </w:rPr>
              <w:t xml:space="preserve">using NMFs to increase the intensity of </w:t>
            </w:r>
            <w:r w:rsidR="0023484D" w:rsidRPr="0023484D">
              <w:rPr>
                <w:smallCaps/>
                <w:color w:val="auto"/>
              </w:rPr>
              <w:t>h</w:t>
            </w:r>
            <w:r w:rsidR="0023484D" w:rsidRPr="531C8155">
              <w:rPr>
                <w:smallCaps/>
                <w:color w:val="auto"/>
              </w:rPr>
              <w:t>ot</w:t>
            </w:r>
            <w:r w:rsidR="00417E75" w:rsidRPr="531C8155">
              <w:rPr>
                <w:i/>
                <w:iCs/>
              </w:rPr>
              <w:t xml:space="preserve"> </w:t>
            </w:r>
            <w:r w:rsidR="00417E75">
              <w:t xml:space="preserve">and </w:t>
            </w:r>
            <w:r w:rsidR="00417E75" w:rsidRPr="531C8155">
              <w:rPr>
                <w:smallCaps/>
              </w:rPr>
              <w:t>cold</w:t>
            </w:r>
          </w:p>
          <w:p w14:paraId="22AEE12A" w14:textId="252F272C" w:rsidR="00F844FE" w:rsidRPr="00A75932" w:rsidRDefault="00000000" w:rsidP="00293267">
            <w:pPr>
              <w:pStyle w:val="Bullets"/>
              <w:spacing w:after="0"/>
              <w:ind w:left="720"/>
              <w:rPr>
                <w:smallCaps/>
              </w:rPr>
            </w:pPr>
            <w:hyperlink r:id="rId67" w:history="1">
              <w:proofErr w:type="spellStart"/>
              <w:r w:rsidR="00F844FE" w:rsidRPr="005B0F46">
                <w:rPr>
                  <w:rStyle w:val="Hyperlink"/>
                  <w:smallCaps/>
                  <w:lang w:eastAsia="ja-JP"/>
                </w:rPr>
                <w:t>nmf</w:t>
              </w:r>
              <w:r w:rsidR="00F844FE" w:rsidRPr="005B0F46">
                <w:rPr>
                  <w:rStyle w:val="Hyperlink"/>
                  <w:smallCaps/>
                </w:rPr>
                <w:t>:head</w:t>
              </w:r>
              <w:r w:rsidR="00B30D0D" w:rsidRPr="005B0F46">
                <w:rPr>
                  <w:rStyle w:val="Hyperlink"/>
                  <w:smallCaps/>
                </w:rPr>
                <w:t>-</w:t>
              </w:r>
              <w:r w:rsidR="00F844FE" w:rsidRPr="005B0F46">
                <w:rPr>
                  <w:rStyle w:val="Hyperlink"/>
                  <w:smallCaps/>
                </w:rPr>
                <w:t>set</w:t>
              </w:r>
              <w:r w:rsidR="00B30D0D" w:rsidRPr="005B0F46">
                <w:rPr>
                  <w:rStyle w:val="Hyperlink"/>
                  <w:smallCaps/>
                </w:rPr>
                <w:t>-</w:t>
              </w:r>
              <w:r w:rsidR="00F844FE" w:rsidRPr="005B0F46">
                <w:rPr>
                  <w:rStyle w:val="Hyperlink"/>
                  <w:smallCaps/>
                </w:rPr>
                <w:t>back</w:t>
              </w:r>
              <w:proofErr w:type="spellEnd"/>
              <w:r w:rsidR="00F844FE" w:rsidRPr="005B0F46">
                <w:rPr>
                  <w:rStyle w:val="Hyperlink"/>
                  <w:smallCaps/>
                </w:rPr>
                <w:t>, frown</w:t>
              </w:r>
              <w:r w:rsidR="00445A11" w:rsidRPr="005B0F46">
                <w:rPr>
                  <w:rStyle w:val="Hyperlink"/>
                  <w:smallCaps/>
                </w:rPr>
                <w:t>ing</w:t>
              </w:r>
              <w:r w:rsidR="006E52C4" w:rsidRPr="005B0F46">
                <w:rPr>
                  <w:rStyle w:val="Hyperlink"/>
                  <w:smallCaps/>
                </w:rPr>
                <w:t>, lowering</w:t>
              </w:r>
              <w:r w:rsidR="00B30D0D" w:rsidRPr="005B0F46">
                <w:rPr>
                  <w:rStyle w:val="Hyperlink"/>
                  <w:smallCaps/>
                </w:rPr>
                <w:t>-</w:t>
              </w:r>
              <w:r w:rsidR="00F844FE" w:rsidRPr="005B0F46">
                <w:rPr>
                  <w:rStyle w:val="Hyperlink"/>
                  <w:smallCaps/>
                </w:rPr>
                <w:t>eyebrows</w:t>
              </w:r>
              <w:r w:rsidR="00B30D0D" w:rsidRPr="005B0F46">
                <w:rPr>
                  <w:rStyle w:val="Hyperlink"/>
                  <w:smallCaps/>
                </w:rPr>
                <w:t>-</w:t>
              </w:r>
              <w:r w:rsidR="00F844FE" w:rsidRPr="005B0F46">
                <w:rPr>
                  <w:rStyle w:val="Hyperlink"/>
                  <w:smallCaps/>
                </w:rPr>
                <w:t>and</w:t>
              </w:r>
              <w:r w:rsidR="00C33C4E" w:rsidRPr="005B0F46">
                <w:rPr>
                  <w:rStyle w:val="Hyperlink"/>
                  <w:smallCaps/>
                </w:rPr>
                <w:t>-</w:t>
              </w:r>
              <w:r w:rsidR="00F844FE" w:rsidRPr="005B0F46">
                <w:rPr>
                  <w:rStyle w:val="Hyperlink"/>
                  <w:smallCaps/>
                </w:rPr>
                <w:t>paus</w:t>
              </w:r>
              <w:r w:rsidR="006E52C4" w:rsidRPr="005B0F46">
                <w:rPr>
                  <w:rStyle w:val="Hyperlink"/>
                  <w:smallCaps/>
                </w:rPr>
                <w:t>ing</w:t>
              </w:r>
            </w:hyperlink>
            <w:r w:rsidR="00F844FE" w:rsidRPr="00A75932">
              <w:rPr>
                <w:smallCaps/>
              </w:rPr>
              <w:t xml:space="preserve"> </w:t>
            </w:r>
          </w:p>
          <w:p w14:paraId="2A00DF8D" w14:textId="77777777" w:rsidR="00F844FE" w:rsidRPr="00A75932" w:rsidRDefault="00F844FE" w:rsidP="00293267">
            <w:pPr>
              <w:pStyle w:val="Bullets"/>
              <w:spacing w:before="0"/>
              <w:ind w:left="720"/>
              <w:rPr>
                <w:i/>
                <w:iCs/>
              </w:rPr>
            </w:pPr>
            <w:r w:rsidRPr="00A75932">
              <w:rPr>
                <w:i/>
                <w:iCs/>
              </w:rPr>
              <w:t xml:space="preserve">No, I do not agree with you. </w:t>
            </w:r>
          </w:p>
          <w:p w14:paraId="4C7F1F9C" w14:textId="63CBFCBE" w:rsidR="00F844FE" w:rsidRPr="00A75932" w:rsidRDefault="00F844FE" w:rsidP="00293267">
            <w:pPr>
              <w:pStyle w:val="Descriptiontitle"/>
              <w:ind w:left="720"/>
              <w:rPr>
                <w:rFonts w:cs="Arial"/>
                <w:b w:val="0"/>
                <w:bCs w:val="0"/>
                <w:lang w:val="en-AU"/>
              </w:rPr>
            </w:pPr>
          </w:p>
        </w:tc>
        <w:tc>
          <w:tcPr>
            <w:tcW w:w="4305" w:type="dxa"/>
            <w:shd w:val="clear" w:color="auto" w:fill="auto"/>
          </w:tcPr>
          <w:p w14:paraId="4591830F" w14:textId="483FDF4F" w:rsidR="00D37DC2" w:rsidRPr="00A75932" w:rsidRDefault="00D37DC2" w:rsidP="00F97164">
            <w:pPr>
              <w:pStyle w:val="Descriptiontitle"/>
              <w:ind w:left="0"/>
              <w:rPr>
                <w:rFonts w:eastAsia="Arial" w:cs="Arial"/>
                <w:b w:val="0"/>
                <w:bCs w:val="0"/>
                <w:iCs w:val="0"/>
                <w:color w:val="000000" w:themeColor="accent4"/>
              </w:rPr>
            </w:pPr>
            <w:r w:rsidRPr="00A75932">
              <w:rPr>
                <w:rFonts w:cs="Arial"/>
              </w:rPr>
              <w:lastRenderedPageBreak/>
              <w:t>expressive NMFs for contextual nuances</w:t>
            </w:r>
          </w:p>
          <w:p w14:paraId="7CDBF34D" w14:textId="6A438203" w:rsidR="00B52588" w:rsidRPr="00A75932" w:rsidRDefault="00B52588" w:rsidP="00F97164">
            <w:pPr>
              <w:pStyle w:val="Bullets"/>
              <w:numPr>
                <w:ilvl w:val="0"/>
                <w:numId w:val="23"/>
              </w:numPr>
              <w:rPr>
                <w:iCs/>
                <w:smallCaps/>
              </w:rPr>
            </w:pPr>
            <w:r w:rsidRPr="00A75932">
              <w:t>N</w:t>
            </w:r>
            <w:r w:rsidRPr="00A75932">
              <w:rPr>
                <w:iCs/>
                <w:smallCaps/>
              </w:rPr>
              <w:t>MFs</w:t>
            </w:r>
            <w:r w:rsidRPr="00A75932">
              <w:rPr>
                <w:iCs/>
              </w:rPr>
              <w:t xml:space="preserve"> for </w:t>
            </w:r>
            <w:r w:rsidR="0017159B" w:rsidRPr="00A75932">
              <w:rPr>
                <w:iCs/>
              </w:rPr>
              <w:t xml:space="preserve">surprise or </w:t>
            </w:r>
            <w:r w:rsidRPr="00A75932">
              <w:rPr>
                <w:iCs/>
              </w:rPr>
              <w:t>emphasis, for example,</w:t>
            </w:r>
            <w:r w:rsidRPr="00293267">
              <w:rPr>
                <w:iCs/>
              </w:rPr>
              <w:t xml:space="preserve"> </w:t>
            </w:r>
          </w:p>
          <w:p w14:paraId="599ABBF8" w14:textId="74F2B31D" w:rsidR="00B34F69" w:rsidRPr="00A75932" w:rsidRDefault="00000000" w:rsidP="00293267">
            <w:pPr>
              <w:pStyle w:val="Bullets"/>
              <w:spacing w:after="0"/>
              <w:ind w:left="720"/>
              <w:rPr>
                <w:smallCaps/>
              </w:rPr>
            </w:pPr>
            <w:hyperlink r:id="rId68" w:history="1">
              <w:r w:rsidR="00B34F69" w:rsidRPr="00782169">
                <w:rPr>
                  <w:rStyle w:val="Hyperlink"/>
                  <w:smallCaps/>
                </w:rPr>
                <w:t>forget bin out</w:t>
              </w:r>
              <w:r w:rsidR="006D1EBB" w:rsidRPr="00782169">
                <w:rPr>
                  <w:rStyle w:val="Hyperlink"/>
                  <w:smallCaps/>
                </w:rPr>
                <w:t>side</w:t>
              </w:r>
              <w:r w:rsidR="00B34F69" w:rsidRPr="00782169">
                <w:rPr>
                  <w:rStyle w:val="Hyperlink"/>
                  <w:smallCaps/>
                </w:rPr>
                <w:t>?</w:t>
              </w:r>
              <w:r w:rsidR="00AC1597" w:rsidRPr="00782169">
                <w:rPr>
                  <w:rStyle w:val="Hyperlink"/>
                  <w:smallCaps/>
                </w:rPr>
                <w:t xml:space="preserve"> </w:t>
              </w:r>
              <w:proofErr w:type="spellStart"/>
              <w:r w:rsidR="00B34F69" w:rsidRPr="00782169">
                <w:rPr>
                  <w:rStyle w:val="Hyperlink"/>
                  <w:smallCaps/>
                </w:rPr>
                <w:t>nmf</w:t>
              </w:r>
              <w:r w:rsidR="00B34F69" w:rsidRPr="00782169">
                <w:rPr>
                  <w:rStyle w:val="Hyperlink"/>
                  <w:iCs/>
                </w:rPr>
                <w:t>:</w:t>
              </w:r>
              <w:r w:rsidR="00B34F69" w:rsidRPr="00782169">
                <w:rPr>
                  <w:rStyle w:val="Hyperlink"/>
                  <w:iCs/>
                  <w:smallCaps/>
                </w:rPr>
                <w:t>furrow</w:t>
              </w:r>
              <w:r w:rsidR="00773283" w:rsidRPr="00782169">
                <w:rPr>
                  <w:rStyle w:val="Hyperlink"/>
                  <w:iCs/>
                  <w:smallCaps/>
                </w:rPr>
                <w:t>ed</w:t>
              </w:r>
              <w:r w:rsidR="00B34F69" w:rsidRPr="00782169">
                <w:rPr>
                  <w:rStyle w:val="Hyperlink"/>
                  <w:iCs/>
                  <w:smallCaps/>
                </w:rPr>
                <w:t>-brow</w:t>
              </w:r>
              <w:proofErr w:type="spellEnd"/>
            </w:hyperlink>
          </w:p>
          <w:p w14:paraId="262713E2" w14:textId="2E9AE2FA" w:rsidR="00E56739" w:rsidRPr="00A75932" w:rsidRDefault="00B34F69">
            <w:pPr>
              <w:pStyle w:val="Bullets"/>
              <w:spacing w:before="0"/>
              <w:ind w:left="720"/>
              <w:rPr>
                <w:i/>
                <w:iCs/>
              </w:rPr>
            </w:pPr>
            <w:r w:rsidRPr="00A75932">
              <w:rPr>
                <w:i/>
                <w:iCs/>
              </w:rPr>
              <w:t>D</w:t>
            </w:r>
            <w:r w:rsidRPr="00293267">
              <w:rPr>
                <w:i/>
                <w:iCs/>
              </w:rPr>
              <w:t xml:space="preserve">id you forget </w:t>
            </w:r>
            <w:r w:rsidR="00E82E84" w:rsidRPr="00A75932">
              <w:rPr>
                <w:i/>
                <w:iCs/>
              </w:rPr>
              <w:t>about</w:t>
            </w:r>
            <w:r w:rsidRPr="00293267">
              <w:rPr>
                <w:i/>
                <w:iCs/>
              </w:rPr>
              <w:t xml:space="preserve"> the bin</w:t>
            </w:r>
            <w:r w:rsidR="00E82E84" w:rsidRPr="00A75932">
              <w:rPr>
                <w:i/>
                <w:iCs/>
              </w:rPr>
              <w:t xml:space="preserve"> outside</w:t>
            </w:r>
            <w:r w:rsidRPr="00A75932">
              <w:rPr>
                <w:i/>
                <w:iCs/>
              </w:rPr>
              <w:t>?!</w:t>
            </w:r>
          </w:p>
          <w:p w14:paraId="6B4D1CE0" w14:textId="433A2030" w:rsidR="003B225E" w:rsidRPr="00A75932" w:rsidRDefault="00000000" w:rsidP="003B225E">
            <w:pPr>
              <w:pStyle w:val="Bullets"/>
              <w:spacing w:after="0"/>
              <w:ind w:left="720"/>
              <w:rPr>
                <w:iCs/>
                <w:smallCaps/>
              </w:rPr>
            </w:pPr>
            <w:hyperlink r:id="rId69" w:history="1">
              <w:r w:rsidR="00E76E41" w:rsidRPr="00782169">
                <w:rPr>
                  <w:rStyle w:val="Hyperlink"/>
                  <w:smallCaps/>
                </w:rPr>
                <w:t>far</w:t>
              </w:r>
              <w:r w:rsidR="00460497" w:rsidRPr="00782169">
                <w:rPr>
                  <w:rStyle w:val="Hyperlink"/>
                  <w:b/>
                  <w:bCs/>
                  <w:iCs/>
                  <w:smallCaps/>
                </w:rPr>
                <w:t xml:space="preserve"> </w:t>
              </w:r>
              <w:proofErr w:type="spellStart"/>
              <w:r w:rsidR="004600ED" w:rsidRPr="00782169">
                <w:rPr>
                  <w:rStyle w:val="Hyperlink"/>
                  <w:iCs/>
                  <w:smallCaps/>
                </w:rPr>
                <w:t>nmf</w:t>
              </w:r>
              <w:r w:rsidR="00460497" w:rsidRPr="00782169">
                <w:rPr>
                  <w:rStyle w:val="Hyperlink"/>
                  <w:iCs/>
                  <w:smallCaps/>
                </w:rPr>
                <w:t>:</w:t>
              </w:r>
              <w:r w:rsidR="00FE0967" w:rsidRPr="00782169">
                <w:rPr>
                  <w:rStyle w:val="Hyperlink"/>
                  <w:iCs/>
                  <w:smallCaps/>
                </w:rPr>
                <w:t>mouthing</w:t>
              </w:r>
              <w:r w:rsidR="00576549" w:rsidRPr="00782169">
                <w:rPr>
                  <w:rStyle w:val="Hyperlink"/>
                  <w:iCs/>
                  <w:smallCaps/>
                </w:rPr>
                <w:t>-</w:t>
              </w:r>
              <w:r w:rsidR="00FE0967" w:rsidRPr="00782169">
                <w:rPr>
                  <w:rStyle w:val="Hyperlink"/>
                  <w:iCs/>
                  <w:smallCaps/>
                </w:rPr>
                <w:t>oo</w:t>
              </w:r>
              <w:proofErr w:type="spellEnd"/>
              <w:r w:rsidR="007F3CCE" w:rsidRPr="00782169">
                <w:rPr>
                  <w:rStyle w:val="Hyperlink"/>
                </w:rPr>
                <w:t xml:space="preserve"> (</w:t>
              </w:r>
              <w:proofErr w:type="spellStart"/>
              <w:r w:rsidR="007F3CCE" w:rsidRPr="00782169">
                <w:rPr>
                  <w:rStyle w:val="Hyperlink"/>
                  <w:iCs/>
                  <w:smallCaps/>
                </w:rPr>
                <w:t>oo</w:t>
              </w:r>
              <w:proofErr w:type="spellEnd"/>
              <w:r w:rsidR="0043747D" w:rsidRPr="00782169">
                <w:rPr>
                  <w:rStyle w:val="Hyperlink"/>
                  <w:iCs/>
                  <w:smallCaps/>
                </w:rPr>
                <w:t xml:space="preserve"> </w:t>
              </w:r>
              <w:r w:rsidR="007F3CCE" w:rsidRPr="00782169">
                <w:rPr>
                  <w:rStyle w:val="Hyperlink"/>
                  <w:iCs/>
                  <w:smallCaps/>
                </w:rPr>
                <w:t>=</w:t>
              </w:r>
              <w:r w:rsidR="0043747D" w:rsidRPr="00782169">
                <w:rPr>
                  <w:rStyle w:val="Hyperlink"/>
                  <w:iCs/>
                  <w:smallCaps/>
                </w:rPr>
                <w:t xml:space="preserve"> </w:t>
              </w:r>
              <w:r w:rsidR="007F3CCE" w:rsidRPr="00782169">
                <w:rPr>
                  <w:rStyle w:val="Hyperlink"/>
                  <w:iCs/>
                  <w:smallCaps/>
                </w:rPr>
                <w:t>puffing-out-cheek)</w:t>
              </w:r>
            </w:hyperlink>
          </w:p>
          <w:p w14:paraId="0B868CFF" w14:textId="42FE9A9C" w:rsidR="007F3CCE" w:rsidRPr="00293267" w:rsidRDefault="007F3CCE" w:rsidP="00293267">
            <w:pPr>
              <w:pStyle w:val="Bullets"/>
              <w:spacing w:before="0" w:after="0"/>
              <w:ind w:left="720"/>
              <w:rPr>
                <w:i/>
              </w:rPr>
            </w:pPr>
            <w:r w:rsidRPr="00293267">
              <w:rPr>
                <w:i/>
              </w:rPr>
              <w:t>very far away</w:t>
            </w:r>
          </w:p>
          <w:p w14:paraId="6F69F587" w14:textId="329CE63F" w:rsidR="00AE1075" w:rsidRPr="00A75932" w:rsidRDefault="00000000" w:rsidP="00293267">
            <w:pPr>
              <w:pStyle w:val="Bullets"/>
              <w:spacing w:after="0"/>
              <w:ind w:left="720"/>
              <w:rPr>
                <w:iCs/>
                <w:smallCaps/>
              </w:rPr>
            </w:pPr>
            <w:hyperlink r:id="rId70" w:history="1">
              <w:proofErr w:type="spellStart"/>
              <w:r w:rsidR="00974E1F" w:rsidRPr="00782169">
                <w:rPr>
                  <w:rStyle w:val="Hyperlink"/>
                  <w:smallCaps/>
                </w:rPr>
                <w:t>nmf:next-ee</w:t>
              </w:r>
              <w:proofErr w:type="spellEnd"/>
              <w:r w:rsidR="00974E1F" w:rsidRPr="00782169">
                <w:rPr>
                  <w:rStyle w:val="Hyperlink"/>
                  <w:b/>
                  <w:bCs/>
                  <w:iCs/>
                  <w:smallCaps/>
                </w:rPr>
                <w:t xml:space="preserve"> </w:t>
              </w:r>
              <w:r w:rsidR="00974E1F" w:rsidRPr="00782169">
                <w:rPr>
                  <w:rStyle w:val="Hyperlink"/>
                  <w:b/>
                  <w:smallCaps/>
                </w:rPr>
                <w:t>(</w:t>
              </w:r>
              <w:proofErr w:type="spellStart"/>
              <w:r w:rsidR="00974E1F" w:rsidRPr="00782169">
                <w:rPr>
                  <w:rStyle w:val="Hyperlink"/>
                  <w:smallCaps/>
                </w:rPr>
                <w:t>ee</w:t>
              </w:r>
              <w:proofErr w:type="spellEnd"/>
              <w:r w:rsidR="00974E1F" w:rsidRPr="00782169">
                <w:rPr>
                  <w:rStyle w:val="Hyperlink"/>
                  <w:smallCaps/>
                </w:rPr>
                <w:t xml:space="preserve"> = mouth</w:t>
              </w:r>
              <w:r w:rsidR="0043747D" w:rsidRPr="00782169">
                <w:rPr>
                  <w:rStyle w:val="Hyperlink"/>
                  <w:smallCaps/>
                </w:rPr>
                <w:t>-</w:t>
              </w:r>
              <w:r w:rsidR="00974E1F" w:rsidRPr="00782169">
                <w:rPr>
                  <w:rStyle w:val="Hyperlink"/>
                  <w:smallCaps/>
                </w:rPr>
                <w:t>wide</w:t>
              </w:r>
              <w:r w:rsidR="0043747D" w:rsidRPr="00782169">
                <w:rPr>
                  <w:rStyle w:val="Hyperlink"/>
                  <w:smallCaps/>
                </w:rPr>
                <w:t>-</w:t>
              </w:r>
              <w:r w:rsidR="00974E1F" w:rsidRPr="00782169">
                <w:rPr>
                  <w:rStyle w:val="Hyperlink"/>
                  <w:smallCaps/>
                </w:rPr>
                <w:t>with</w:t>
              </w:r>
              <w:r w:rsidR="0043747D" w:rsidRPr="00782169">
                <w:rPr>
                  <w:rStyle w:val="Hyperlink"/>
                  <w:smallCaps/>
                </w:rPr>
                <w:t>-</w:t>
              </w:r>
              <w:r w:rsidR="00974E1F" w:rsidRPr="00782169">
                <w:rPr>
                  <w:rStyle w:val="Hyperlink"/>
                  <w:smallCaps/>
                </w:rPr>
                <w:t>teeth</w:t>
              </w:r>
              <w:r w:rsidR="0043747D" w:rsidRPr="00782169">
                <w:rPr>
                  <w:rStyle w:val="Hyperlink"/>
                  <w:smallCaps/>
                </w:rPr>
                <w:t>-</w:t>
              </w:r>
              <w:r w:rsidR="00974E1F" w:rsidRPr="00782169">
                <w:rPr>
                  <w:rStyle w:val="Hyperlink"/>
                  <w:smallCaps/>
                </w:rPr>
                <w:t>showing</w:t>
              </w:r>
              <w:r w:rsidR="00974E1F" w:rsidRPr="00782169">
                <w:rPr>
                  <w:rStyle w:val="Hyperlink"/>
                  <w:iCs/>
                  <w:smallCaps/>
                </w:rPr>
                <w:t>)</w:t>
              </w:r>
            </w:hyperlink>
          </w:p>
          <w:p w14:paraId="11F92A39" w14:textId="51DDB507" w:rsidR="00C93841" w:rsidRPr="00A75932" w:rsidRDefault="00C93841" w:rsidP="00293267">
            <w:pPr>
              <w:pStyle w:val="Bullets"/>
              <w:spacing w:before="0"/>
              <w:ind w:left="720"/>
              <w:rPr>
                <w:i/>
                <w:iCs/>
              </w:rPr>
            </w:pPr>
            <w:r w:rsidRPr="00293267">
              <w:rPr>
                <w:i/>
                <w:iCs/>
              </w:rPr>
              <w:t>right next to</w:t>
            </w:r>
          </w:p>
          <w:p w14:paraId="4D661D91" w14:textId="49E36DD2" w:rsidR="00C93841" w:rsidRPr="00A75932" w:rsidRDefault="00000000" w:rsidP="00E23D9F">
            <w:pPr>
              <w:pStyle w:val="Descriptiontitle"/>
              <w:spacing w:after="0"/>
              <w:ind w:left="720"/>
              <w:rPr>
                <w:rFonts w:eastAsia="Arial" w:cs="Arial"/>
                <w:b w:val="0"/>
                <w:bCs w:val="0"/>
                <w:smallCaps/>
                <w:color w:val="000000" w:themeColor="accent4"/>
              </w:rPr>
            </w:pPr>
            <w:hyperlink r:id="rId71" w:history="1">
              <w:r w:rsidR="00E676A4" w:rsidRPr="00782169">
                <w:rPr>
                  <w:rStyle w:val="Hyperlink"/>
                  <w:rFonts w:eastAsia="Arial" w:cs="Arial"/>
                  <w:b w:val="0"/>
                  <w:bCs w:val="0"/>
                  <w:smallCaps/>
                </w:rPr>
                <w:t xml:space="preserve">recent </w:t>
              </w:r>
              <w:proofErr w:type="spellStart"/>
              <w:r w:rsidR="00E676A4" w:rsidRPr="00782169">
                <w:rPr>
                  <w:rStyle w:val="Hyperlink"/>
                  <w:rFonts w:eastAsia="Arial" w:cs="Arial"/>
                  <w:b w:val="0"/>
                  <w:bCs w:val="0"/>
                  <w:smallCaps/>
                </w:rPr>
                <w:t>n</w:t>
              </w:r>
              <w:r w:rsidR="00B023A9" w:rsidRPr="00782169">
                <w:rPr>
                  <w:rStyle w:val="Hyperlink"/>
                  <w:rFonts w:eastAsia="Arial" w:cs="Arial"/>
                  <w:b w:val="0"/>
                  <w:bCs w:val="0"/>
                  <w:smallCaps/>
                </w:rPr>
                <w:t>mf:cs</w:t>
              </w:r>
              <w:proofErr w:type="spellEnd"/>
              <w:r w:rsidR="00B023A9" w:rsidRPr="00782169">
                <w:rPr>
                  <w:rStyle w:val="Hyperlink"/>
                  <w:rFonts w:eastAsia="Arial" w:cs="Arial"/>
                  <w:b w:val="0"/>
                  <w:bCs w:val="0"/>
                  <w:smallCaps/>
                </w:rPr>
                <w:t xml:space="preserve"> </w:t>
              </w:r>
              <w:r w:rsidR="00B023A9" w:rsidRPr="00782169">
                <w:rPr>
                  <w:rStyle w:val="Hyperlink"/>
                  <w:rFonts w:eastAsia="Arial" w:cs="Arial"/>
                  <w:b w:val="0"/>
                  <w:smallCaps/>
                </w:rPr>
                <w:t>(</w:t>
              </w:r>
              <w:r w:rsidR="00464742" w:rsidRPr="00782169">
                <w:rPr>
                  <w:rStyle w:val="Hyperlink"/>
                  <w:rFonts w:eastAsia="Arial" w:cs="Arial"/>
                  <w:b w:val="0"/>
                  <w:bCs w:val="0"/>
                  <w:iCs w:val="0"/>
                  <w:smallCaps/>
                </w:rPr>
                <w:t>cs</w:t>
              </w:r>
              <w:r w:rsidR="00464742" w:rsidRPr="00782169">
                <w:rPr>
                  <w:rStyle w:val="Hyperlink"/>
                  <w:rFonts w:eastAsia="Arial" w:cs="Arial"/>
                  <w:b w:val="0"/>
                  <w:smallCaps/>
                </w:rPr>
                <w:t xml:space="preserve"> = cheek</w:t>
              </w:r>
              <w:r w:rsidR="0043747D" w:rsidRPr="00782169">
                <w:rPr>
                  <w:rStyle w:val="Hyperlink"/>
                  <w:rFonts w:eastAsia="Arial" w:cs="Arial"/>
                  <w:b w:val="0"/>
                  <w:smallCaps/>
                </w:rPr>
                <w:t>-</w:t>
              </w:r>
              <w:r w:rsidR="00464742" w:rsidRPr="00782169">
                <w:rPr>
                  <w:rStyle w:val="Hyperlink"/>
                  <w:rFonts w:eastAsia="Arial" w:cs="Arial"/>
                  <w:b w:val="0"/>
                  <w:smallCaps/>
                </w:rPr>
                <w:t>to</w:t>
              </w:r>
              <w:r w:rsidR="0043747D" w:rsidRPr="00782169">
                <w:rPr>
                  <w:rStyle w:val="Hyperlink"/>
                  <w:rFonts w:eastAsia="Arial" w:cs="Arial"/>
                  <w:b w:val="0"/>
                  <w:smallCaps/>
                </w:rPr>
                <w:t>-</w:t>
              </w:r>
              <w:r w:rsidR="00464742" w:rsidRPr="00782169">
                <w:rPr>
                  <w:rStyle w:val="Hyperlink"/>
                  <w:rFonts w:eastAsia="Arial" w:cs="Arial"/>
                  <w:b w:val="0"/>
                  <w:smallCaps/>
                </w:rPr>
                <w:t>shoulder</w:t>
              </w:r>
              <w:r w:rsidR="002734C6" w:rsidRPr="00782169">
                <w:rPr>
                  <w:rStyle w:val="Hyperlink"/>
                  <w:rFonts w:eastAsia="Arial" w:cs="Arial"/>
                  <w:b w:val="0"/>
                  <w:smallCaps/>
                </w:rPr>
                <w:t>)</w:t>
              </w:r>
            </w:hyperlink>
          </w:p>
          <w:p w14:paraId="76CC5D1F" w14:textId="4A91EB69" w:rsidR="003F2E54" w:rsidRPr="00293267" w:rsidRDefault="00C93841" w:rsidP="00293267">
            <w:pPr>
              <w:pStyle w:val="Descriptiontitle"/>
              <w:spacing w:before="0" w:after="0"/>
              <w:ind w:left="720"/>
              <w:rPr>
                <w:rFonts w:eastAsia="Arial" w:cs="Arial"/>
                <w:b w:val="0"/>
                <w:bCs w:val="0"/>
                <w:i/>
                <w:iCs w:val="0"/>
                <w:color w:val="000000" w:themeColor="accent4"/>
              </w:rPr>
            </w:pPr>
            <w:r w:rsidRPr="00293267">
              <w:rPr>
                <w:rFonts w:eastAsia="Arial" w:cs="Arial"/>
                <w:b w:val="0"/>
                <w:bCs w:val="0"/>
                <w:i/>
                <w:iCs w:val="0"/>
                <w:color w:val="000000" w:themeColor="accent4"/>
              </w:rPr>
              <w:t xml:space="preserve"> just happened</w:t>
            </w:r>
          </w:p>
          <w:p w14:paraId="5FD1D7EA" w14:textId="0AA33912" w:rsidR="0063032E" w:rsidRPr="00A75932" w:rsidRDefault="006529B2" w:rsidP="00F97164">
            <w:pPr>
              <w:pStyle w:val="Bullets"/>
              <w:numPr>
                <w:ilvl w:val="0"/>
                <w:numId w:val="23"/>
              </w:numPr>
            </w:pPr>
            <w:r w:rsidRPr="00A75932">
              <w:t xml:space="preserve">scope and timing of negation and adverbial </w:t>
            </w:r>
            <w:r w:rsidR="00631293" w:rsidRPr="00A75932">
              <w:t xml:space="preserve">NMFs </w:t>
            </w:r>
            <w:r w:rsidRPr="00A75932">
              <w:t>across a clause</w:t>
            </w:r>
            <w:r w:rsidR="0063032E" w:rsidRPr="00A75932">
              <w:t xml:space="preserve">, for example, </w:t>
            </w:r>
          </w:p>
          <w:p w14:paraId="6F180495" w14:textId="38E496E3" w:rsidR="0001252C" w:rsidRPr="00A75932" w:rsidRDefault="00000000" w:rsidP="00293267">
            <w:pPr>
              <w:pStyle w:val="Descriptiontitle"/>
              <w:spacing w:after="0"/>
              <w:ind w:left="720"/>
              <w:rPr>
                <w:rFonts w:eastAsia="Arial" w:cs="Arial"/>
                <w:b w:val="0"/>
                <w:bCs w:val="0"/>
                <w:iCs w:val="0"/>
                <w:smallCaps/>
                <w:color w:val="000000" w:themeColor="accent4"/>
              </w:rPr>
            </w:pPr>
            <w:hyperlink r:id="rId72" w:history="1">
              <w:r w:rsidR="0001252C" w:rsidRPr="00E81C27">
                <w:rPr>
                  <w:rStyle w:val="Hyperlink"/>
                  <w:rFonts w:eastAsia="Arial" w:cs="Arial"/>
                  <w:b w:val="0"/>
                  <w:bCs w:val="0"/>
                  <w:iCs w:val="0"/>
                  <w:smallCaps/>
                </w:rPr>
                <w:t xml:space="preserve">Understand </w:t>
              </w:r>
              <w:proofErr w:type="spellStart"/>
              <w:r w:rsidR="00D1237B" w:rsidRPr="00E81C27">
                <w:rPr>
                  <w:rStyle w:val="Hyperlink"/>
                  <w:rFonts w:eastAsia="Arial" w:cs="Arial"/>
                  <w:b w:val="0"/>
                  <w:bCs w:val="0"/>
                  <w:iCs w:val="0"/>
                  <w:smallCaps/>
                </w:rPr>
                <w:t>nmf:</w:t>
              </w:r>
              <w:r w:rsidR="00C27CDA" w:rsidRPr="00E81C27">
                <w:rPr>
                  <w:rStyle w:val="Hyperlink"/>
                  <w:rFonts w:eastAsia="Arial" w:cs="Arial"/>
                  <w:b w:val="0"/>
                  <w:bCs w:val="0"/>
                  <w:iCs w:val="0"/>
                  <w:smallCaps/>
                </w:rPr>
                <w:t>head</w:t>
              </w:r>
              <w:r w:rsidR="0052361E" w:rsidRPr="00E81C27">
                <w:rPr>
                  <w:rStyle w:val="Hyperlink"/>
                  <w:rFonts w:eastAsia="Arial" w:cs="Arial"/>
                  <w:b w:val="0"/>
                  <w:bCs w:val="0"/>
                  <w:iCs w:val="0"/>
                  <w:smallCaps/>
                </w:rPr>
                <w:t>-</w:t>
              </w:r>
              <w:r w:rsidR="00C27CDA" w:rsidRPr="00E81C27">
                <w:rPr>
                  <w:rStyle w:val="Hyperlink"/>
                  <w:rFonts w:eastAsia="Arial" w:cs="Arial"/>
                  <w:b w:val="0"/>
                  <w:bCs w:val="0"/>
                  <w:iCs w:val="0"/>
                  <w:smallCaps/>
                </w:rPr>
                <w:t>shake</w:t>
              </w:r>
              <w:proofErr w:type="spellEnd"/>
              <w:r w:rsidR="00471FFC" w:rsidRPr="00E81C27">
                <w:rPr>
                  <w:rStyle w:val="Hyperlink"/>
                  <w:rFonts w:eastAsia="Arial" w:cs="Arial"/>
                  <w:b w:val="0"/>
                  <w:bCs w:val="0"/>
                  <w:iCs w:val="0"/>
                  <w:smallCaps/>
                </w:rPr>
                <w:t xml:space="preserve"> </w:t>
              </w:r>
              <w:r w:rsidR="001500F4" w:rsidRPr="00E81C27">
                <w:rPr>
                  <w:rStyle w:val="Hyperlink"/>
                  <w:rFonts w:eastAsia="Arial" w:cs="Arial"/>
                  <w:b w:val="0"/>
                  <w:bCs w:val="0"/>
                  <w:iCs w:val="0"/>
                  <w:smallCaps/>
                </w:rPr>
                <w:t>can</w:t>
              </w:r>
              <w:r w:rsidR="0052361E" w:rsidRPr="00E81C27">
                <w:rPr>
                  <w:rStyle w:val="Hyperlink"/>
                  <w:rFonts w:eastAsia="Arial" w:cs="Arial"/>
                  <w:b w:val="0"/>
                  <w:bCs w:val="0"/>
                  <w:iCs w:val="0"/>
                  <w:smallCaps/>
                </w:rPr>
                <w:t>-</w:t>
              </w:r>
              <w:r w:rsidR="001500F4" w:rsidRPr="00E81C27">
                <w:rPr>
                  <w:rStyle w:val="Hyperlink"/>
                  <w:rFonts w:eastAsia="Arial" w:cs="Arial"/>
                  <w:b w:val="0"/>
                  <w:bCs w:val="0"/>
                  <w:iCs w:val="0"/>
                  <w:smallCaps/>
                </w:rPr>
                <w:t>no</w:t>
              </w:r>
              <w:r w:rsidR="0018274D" w:rsidRPr="00E81C27">
                <w:rPr>
                  <w:rStyle w:val="Hyperlink"/>
                  <w:rFonts w:eastAsia="Arial" w:cs="Arial"/>
                  <w:b w:val="0"/>
                  <w:bCs w:val="0"/>
                  <w:iCs w:val="0"/>
                  <w:smallCaps/>
                </w:rPr>
                <w:t xml:space="preserve">t </w:t>
              </w:r>
              <w:proofErr w:type="spellStart"/>
              <w:r w:rsidR="0018274D" w:rsidRPr="00E81C27">
                <w:rPr>
                  <w:rStyle w:val="Hyperlink"/>
                  <w:rFonts w:eastAsia="Arial" w:cs="Arial"/>
                  <w:b w:val="0"/>
                  <w:bCs w:val="0"/>
                  <w:iCs w:val="0"/>
                  <w:smallCaps/>
                </w:rPr>
                <w:t>nmf:puff</w:t>
              </w:r>
              <w:r w:rsidR="00BA6396" w:rsidRPr="00E81C27">
                <w:rPr>
                  <w:rStyle w:val="Hyperlink"/>
                  <w:rFonts w:eastAsia="Arial" w:cs="Arial"/>
                  <w:b w:val="0"/>
                  <w:bCs w:val="0"/>
                  <w:iCs w:val="0"/>
                  <w:smallCaps/>
                </w:rPr>
                <w:t>ing</w:t>
              </w:r>
              <w:proofErr w:type="spellEnd"/>
              <w:r w:rsidR="001500F4" w:rsidRPr="00E81C27">
                <w:rPr>
                  <w:rStyle w:val="Hyperlink"/>
                  <w:rFonts w:eastAsia="Arial" w:cs="Arial"/>
                  <w:b w:val="0"/>
                  <w:bCs w:val="0"/>
                  <w:iCs w:val="0"/>
                  <w:smallCaps/>
                </w:rPr>
                <w:t xml:space="preserve"> do</w:t>
              </w:r>
              <w:r w:rsidR="0018274D" w:rsidRPr="00E81C27">
                <w:rPr>
                  <w:rStyle w:val="Hyperlink"/>
                  <w:rFonts w:eastAsia="Arial" w:cs="Arial"/>
                  <w:b w:val="0"/>
                  <w:bCs w:val="0"/>
                  <w:iCs w:val="0"/>
                  <w:smallCaps/>
                </w:rPr>
                <w:t>!</w:t>
              </w:r>
            </w:hyperlink>
            <w:r w:rsidR="0001252C" w:rsidRPr="00293267">
              <w:rPr>
                <w:rFonts w:eastAsia="Arial" w:cs="Arial"/>
                <w:b w:val="0"/>
                <w:bCs w:val="0"/>
                <w:iCs w:val="0"/>
                <w:smallCaps/>
                <w:color w:val="000000" w:themeColor="accent4"/>
              </w:rPr>
              <w:t xml:space="preserve"> </w:t>
            </w:r>
          </w:p>
          <w:p w14:paraId="6F340A69" w14:textId="465A6239" w:rsidR="003537E7" w:rsidRPr="00A75932" w:rsidRDefault="003537E7" w:rsidP="00293267">
            <w:pPr>
              <w:pStyle w:val="Bullets"/>
              <w:spacing w:before="0"/>
              <w:ind w:left="720"/>
              <w:rPr>
                <w:i/>
              </w:rPr>
            </w:pPr>
            <w:r w:rsidRPr="00A75932">
              <w:rPr>
                <w:i/>
                <w:lang w:val="en-NZ"/>
              </w:rPr>
              <w:t>I don’t understand why I can’t do it</w:t>
            </w:r>
            <w:r w:rsidR="005E0996" w:rsidRPr="00A75932">
              <w:rPr>
                <w:i/>
                <w:lang w:val="en-NZ"/>
              </w:rPr>
              <w:t xml:space="preserve"> at all</w:t>
            </w:r>
            <w:r w:rsidR="0018274D" w:rsidRPr="00A75932">
              <w:rPr>
                <w:i/>
                <w:lang w:val="en-NZ"/>
              </w:rPr>
              <w:t>!</w:t>
            </w:r>
          </w:p>
          <w:p w14:paraId="700847F1" w14:textId="77777777" w:rsidR="003537E7" w:rsidRPr="00293267" w:rsidRDefault="003537E7" w:rsidP="00293267">
            <w:pPr>
              <w:pStyle w:val="Descriptiontitle"/>
              <w:ind w:left="720"/>
              <w:rPr>
                <w:rFonts w:eastAsia="Arial" w:cs="Arial"/>
                <w:iCs w:val="0"/>
                <w:smallCaps/>
                <w:color w:val="000000" w:themeColor="accent4"/>
                <w:lang w:val="en-AU"/>
              </w:rPr>
            </w:pPr>
          </w:p>
          <w:p w14:paraId="675F0617" w14:textId="77777777" w:rsidR="00D37DC2" w:rsidRDefault="00D37DC2" w:rsidP="00A717BF">
            <w:pPr>
              <w:pStyle w:val="Descriptiontitle"/>
              <w:ind w:left="0"/>
              <w:rPr>
                <w:rFonts w:eastAsia="Arial" w:cs="Arial"/>
                <w:b w:val="0"/>
                <w:bCs w:val="0"/>
                <w:iCs w:val="0"/>
                <w:color w:val="000000" w:themeColor="accent4"/>
              </w:rPr>
            </w:pPr>
          </w:p>
          <w:p w14:paraId="43EC8E38" w14:textId="0A1B6CAC" w:rsidR="00A717BF" w:rsidRPr="00A75932" w:rsidRDefault="00A717BF" w:rsidP="00A717BF">
            <w:pPr>
              <w:pStyle w:val="Descriptiontitle"/>
              <w:ind w:left="0"/>
              <w:rPr>
                <w:rFonts w:eastAsia="Arial" w:cs="Arial"/>
                <w:b w:val="0"/>
                <w:bCs w:val="0"/>
                <w:iCs w:val="0"/>
                <w:color w:val="000000" w:themeColor="accent4"/>
              </w:rPr>
            </w:pPr>
          </w:p>
        </w:tc>
      </w:tr>
      <w:tr w:rsidR="00D37DC2" w:rsidRPr="00077B6D" w14:paraId="54F6356D" w14:textId="77777777" w:rsidTr="7C8EBD61">
        <w:trPr>
          <w:trHeight w:val="20"/>
        </w:trPr>
        <w:tc>
          <w:tcPr>
            <w:tcW w:w="2211" w:type="dxa"/>
            <w:vMerge w:val="restart"/>
            <w:shd w:val="clear" w:color="auto" w:fill="E5F8FF"/>
          </w:tcPr>
          <w:p w14:paraId="4A801E52" w14:textId="5EA79D42" w:rsidR="00D37DC2" w:rsidRPr="00A75932" w:rsidRDefault="00D37DC2" w:rsidP="00F97164">
            <w:pPr>
              <w:pStyle w:val="Descriptiontitle"/>
              <w:rPr>
                <w:rFonts w:cs="Arial"/>
                <w:lang w:val="en-AU"/>
              </w:rPr>
            </w:pPr>
            <w:r w:rsidRPr="00A75932">
              <w:rPr>
                <w:rFonts w:cs="Arial"/>
                <w:lang w:val="en-AU"/>
              </w:rPr>
              <w:lastRenderedPageBreak/>
              <w:t>Depicting signs</w:t>
            </w:r>
            <w:r w:rsidR="00502A7B" w:rsidRPr="00A75932">
              <w:rPr>
                <w:rFonts w:cs="Arial"/>
                <w:lang w:val="en-AU"/>
              </w:rPr>
              <w:t xml:space="preserve"> (DSs)</w:t>
            </w:r>
          </w:p>
          <w:p w14:paraId="378934C8" w14:textId="17895CB7" w:rsidR="00D37DC2" w:rsidRPr="00A75932" w:rsidRDefault="00D37DC2" w:rsidP="00293267">
            <w:pPr>
              <w:pStyle w:val="Descriptiontitle"/>
              <w:ind w:left="0"/>
              <w:rPr>
                <w:rFonts w:cs="Arial"/>
                <w:lang w:val="en-AU"/>
              </w:rPr>
            </w:pPr>
          </w:p>
        </w:tc>
        <w:tc>
          <w:tcPr>
            <w:tcW w:w="4305" w:type="dxa"/>
            <w:shd w:val="clear" w:color="auto" w:fill="auto"/>
          </w:tcPr>
          <w:p w14:paraId="62449E89" w14:textId="24EB53D1" w:rsidR="00D37DC2" w:rsidRPr="00A75932" w:rsidRDefault="00D37DC2" w:rsidP="00F97164">
            <w:pPr>
              <w:pStyle w:val="Descriptiontitle"/>
              <w:ind w:left="0"/>
              <w:rPr>
                <w:rFonts w:cs="Arial"/>
                <w:lang w:val="en-AU"/>
              </w:rPr>
            </w:pPr>
            <w:r w:rsidRPr="00A75932">
              <w:rPr>
                <w:rFonts w:cs="Arial"/>
                <w:lang w:val="en-AU"/>
              </w:rPr>
              <w:t>entity representation</w:t>
            </w:r>
          </w:p>
          <w:p w14:paraId="4F79CAE7" w14:textId="72FB449A" w:rsidR="00FE096D" w:rsidRPr="00A75932" w:rsidRDefault="0064149F" w:rsidP="00F97164">
            <w:pPr>
              <w:pStyle w:val="Bullets"/>
              <w:numPr>
                <w:ilvl w:val="0"/>
                <w:numId w:val="1"/>
              </w:numPr>
              <w:rPr>
                <w:b/>
                <w:bCs/>
              </w:rPr>
            </w:pPr>
            <w:r w:rsidRPr="00A75932">
              <w:t xml:space="preserve">DSs </w:t>
            </w:r>
            <w:r w:rsidR="00FE096D" w:rsidRPr="00A75932">
              <w:t>for giving directions, for example,</w:t>
            </w:r>
          </w:p>
          <w:p w14:paraId="0E69E8A2" w14:textId="21493803" w:rsidR="00FE096D" w:rsidRPr="00293267" w:rsidRDefault="00000000" w:rsidP="00293267">
            <w:pPr>
              <w:spacing w:after="0" w:line="240" w:lineRule="auto"/>
              <w:ind w:left="720"/>
              <w:textAlignment w:val="baseline"/>
              <w:rPr>
                <w:rFonts w:eastAsia="Times New Roman"/>
                <w:i w:val="0"/>
                <w:smallCaps/>
                <w:color w:val="000000"/>
                <w:sz w:val="20"/>
                <w:szCs w:val="20"/>
                <w:lang w:eastAsia="ja-JP"/>
              </w:rPr>
            </w:pPr>
            <w:hyperlink r:id="rId73" w:history="1">
              <w:proofErr w:type="spellStart"/>
              <w:r w:rsidR="00117008" w:rsidRPr="00E8311B">
                <w:rPr>
                  <w:rStyle w:val="Hyperlink"/>
                  <w:rFonts w:eastAsia="Times New Roman"/>
                  <w:i w:val="0"/>
                  <w:smallCaps/>
                  <w:sz w:val="20"/>
                  <w:szCs w:val="20"/>
                  <w:lang w:eastAsia="ja-JP"/>
                </w:rPr>
                <w:t>ds:take-bus</w:t>
              </w:r>
              <w:proofErr w:type="spellEnd"/>
              <w:r w:rsidR="00117008" w:rsidRPr="00E8311B">
                <w:rPr>
                  <w:rStyle w:val="Hyperlink"/>
                  <w:rFonts w:eastAsia="Times New Roman"/>
                  <w:i w:val="0"/>
                  <w:smallCaps/>
                  <w:sz w:val="20"/>
                  <w:szCs w:val="20"/>
                  <w:lang w:eastAsia="ja-JP"/>
                </w:rPr>
                <w:t> </w:t>
              </w:r>
            </w:hyperlink>
          </w:p>
          <w:p w14:paraId="100E4F71" w14:textId="77777777" w:rsidR="00FE096D" w:rsidRPr="00293267" w:rsidRDefault="00FE096D" w:rsidP="00293267">
            <w:pPr>
              <w:spacing w:before="0" w:after="120" w:line="240" w:lineRule="auto"/>
              <w:ind w:left="720"/>
              <w:textAlignment w:val="baseline"/>
              <w:rPr>
                <w:rFonts w:eastAsia="Times New Roman"/>
                <w:i w:val="0"/>
                <w:color w:val="000000"/>
                <w:sz w:val="20"/>
                <w:szCs w:val="20"/>
                <w:lang w:eastAsia="ja-JP"/>
              </w:rPr>
            </w:pPr>
            <w:r w:rsidRPr="00A75932">
              <w:rPr>
                <w:rFonts w:eastAsia="Times New Roman"/>
                <w:iCs/>
                <w:color w:val="000000"/>
                <w:sz w:val="20"/>
                <w:szCs w:val="20"/>
                <w:lang w:eastAsia="ja-JP"/>
              </w:rPr>
              <w:t>Take the bus.</w:t>
            </w:r>
            <w:r w:rsidRPr="00A75932">
              <w:rPr>
                <w:rFonts w:eastAsia="Times New Roman"/>
                <w:i w:val="0"/>
                <w:color w:val="000000"/>
                <w:sz w:val="20"/>
                <w:szCs w:val="20"/>
                <w:lang w:eastAsia="ja-JP"/>
              </w:rPr>
              <w:t> </w:t>
            </w:r>
          </w:p>
          <w:p w14:paraId="100A6B8F" w14:textId="2C83B352" w:rsidR="00FE096D" w:rsidRPr="00A75932" w:rsidRDefault="00FE096D" w:rsidP="00F97164">
            <w:pPr>
              <w:pStyle w:val="Bullets"/>
              <w:numPr>
                <w:ilvl w:val="0"/>
                <w:numId w:val="1"/>
              </w:numPr>
            </w:pPr>
            <w:r w:rsidRPr="00A75932">
              <w:t xml:space="preserve">entity </w:t>
            </w:r>
            <w:r w:rsidR="00292914" w:rsidRPr="00A75932">
              <w:t>DSs</w:t>
            </w:r>
            <w:r w:rsidRPr="00A75932">
              <w:t xml:space="preserve"> in environments where they are elicited, for example,</w:t>
            </w:r>
          </w:p>
          <w:p w14:paraId="7ACD07B1" w14:textId="51382975" w:rsidR="00FE096D" w:rsidRPr="00A75932" w:rsidRDefault="00117008" w:rsidP="00F97164">
            <w:pPr>
              <w:pStyle w:val="Bullets"/>
              <w:ind w:left="720"/>
            </w:pPr>
            <w:proofErr w:type="spellStart"/>
            <w:r w:rsidRPr="00A75932">
              <w:rPr>
                <w:smallCaps/>
              </w:rPr>
              <w:t>ds:bird-fly</w:t>
            </w:r>
            <w:proofErr w:type="spellEnd"/>
            <w:r w:rsidRPr="00A75932">
              <w:t xml:space="preserve"> </w:t>
            </w:r>
            <w:r w:rsidR="00FE096D" w:rsidRPr="00A75932">
              <w:t xml:space="preserve">signed to show the action of a bird flying </w:t>
            </w:r>
          </w:p>
          <w:p w14:paraId="76E33597" w14:textId="66FEFC47" w:rsidR="00B7037D" w:rsidRPr="00293267" w:rsidRDefault="00D37DC2" w:rsidP="00F97164">
            <w:pPr>
              <w:pStyle w:val="Bullets"/>
              <w:numPr>
                <w:ilvl w:val="0"/>
                <w:numId w:val="17"/>
              </w:numPr>
              <w:rPr>
                <w:i/>
                <w:iCs/>
              </w:rPr>
            </w:pPr>
            <w:r w:rsidRPr="00A75932">
              <w:t>one-handed DSs for a single animal, person or car</w:t>
            </w:r>
            <w:r w:rsidR="005F11CF" w:rsidRPr="00A75932">
              <w:t>,</w:t>
            </w:r>
            <w:r w:rsidRPr="00A75932">
              <w:t xml:space="preserve"> such as</w:t>
            </w:r>
          </w:p>
          <w:p w14:paraId="1809CDE5" w14:textId="53830F81" w:rsidR="00B7037D" w:rsidRPr="00293267" w:rsidRDefault="00117008" w:rsidP="00B7037D">
            <w:pPr>
              <w:pStyle w:val="Bullets"/>
              <w:ind w:left="720"/>
              <w:rPr>
                <w:smallCaps/>
              </w:rPr>
            </w:pPr>
            <w:r w:rsidRPr="00A75932">
              <w:rPr>
                <w:smallCaps/>
              </w:rPr>
              <w:t>kangaroo, baby or car</w:t>
            </w:r>
          </w:p>
          <w:p w14:paraId="4354587E" w14:textId="65F6A2F9" w:rsidR="00B7037D" w:rsidRPr="00A75932" w:rsidRDefault="006B0BAE" w:rsidP="00B7037D">
            <w:pPr>
              <w:pStyle w:val="Bullets"/>
              <w:ind w:left="720"/>
            </w:pPr>
            <w:r w:rsidRPr="00A75932">
              <w:t>as well as simple shapes such as</w:t>
            </w:r>
          </w:p>
          <w:p w14:paraId="7F4ECE14" w14:textId="41D725DD" w:rsidR="001E1E2C" w:rsidRPr="00A75932" w:rsidRDefault="00117008" w:rsidP="00293267">
            <w:pPr>
              <w:pStyle w:val="Bullets"/>
              <w:ind w:left="720"/>
              <w:rPr>
                <w:i/>
                <w:iCs/>
              </w:rPr>
            </w:pPr>
            <w:r w:rsidRPr="00293267">
              <w:rPr>
                <w:smallCaps/>
              </w:rPr>
              <w:t>flat</w:t>
            </w:r>
            <w:r w:rsidR="006B0BAE" w:rsidRPr="00A75932">
              <w:t xml:space="preserve"> and</w:t>
            </w:r>
            <w:r w:rsidRPr="00293267">
              <w:rPr>
                <w:smallCaps/>
              </w:rPr>
              <w:t xml:space="preserve"> wide </w:t>
            </w:r>
            <w:r w:rsidR="006B0BAE" w:rsidRPr="00A75932">
              <w:t xml:space="preserve">or </w:t>
            </w:r>
            <w:r w:rsidRPr="00A75932">
              <w:rPr>
                <w:smallCaps/>
              </w:rPr>
              <w:t>tall</w:t>
            </w:r>
            <w:r w:rsidR="006B0BAE" w:rsidRPr="00A75932">
              <w:t xml:space="preserve"> and </w:t>
            </w:r>
            <w:r w:rsidRPr="00A75932">
              <w:rPr>
                <w:smallCaps/>
              </w:rPr>
              <w:t>thin</w:t>
            </w:r>
          </w:p>
          <w:p w14:paraId="055C4438" w14:textId="77777777" w:rsidR="0040244D" w:rsidRPr="00A75932" w:rsidRDefault="00B32A9E" w:rsidP="00F97164">
            <w:pPr>
              <w:pStyle w:val="Bullets"/>
              <w:numPr>
                <w:ilvl w:val="0"/>
                <w:numId w:val="17"/>
              </w:numPr>
            </w:pPr>
            <w:r w:rsidRPr="00A75932">
              <w:t>simple movements such as linear (a path from A to B), for example,</w:t>
            </w:r>
          </w:p>
          <w:p w14:paraId="1EE8084E" w14:textId="75D46F57" w:rsidR="007121FD" w:rsidRPr="00A75932" w:rsidRDefault="00B32A9E" w:rsidP="0040244D">
            <w:pPr>
              <w:pStyle w:val="Bullets"/>
              <w:ind w:left="720"/>
            </w:pPr>
            <w:r w:rsidRPr="00A75932">
              <w:t xml:space="preserve">the movement for </w:t>
            </w:r>
            <w:proofErr w:type="spellStart"/>
            <w:r w:rsidR="00117008" w:rsidRPr="00A75932">
              <w:rPr>
                <w:smallCaps/>
              </w:rPr>
              <w:t>ds:walk</w:t>
            </w:r>
            <w:proofErr w:type="spellEnd"/>
            <w:r w:rsidR="00117008" w:rsidRPr="00A75932">
              <w:t xml:space="preserve"> </w:t>
            </w:r>
            <w:r w:rsidR="00992B84" w:rsidRPr="00A75932">
              <w:t>or</w:t>
            </w:r>
            <w:r w:rsidRPr="00A75932">
              <w:t xml:space="preserve"> random, jumping or bouncing</w:t>
            </w:r>
            <w:r w:rsidR="00401D03" w:rsidRPr="00A75932">
              <w:t>,</w:t>
            </w:r>
            <w:r w:rsidR="00992B84" w:rsidRPr="00A75932">
              <w:t xml:space="preserve"> such as</w:t>
            </w:r>
          </w:p>
          <w:p w14:paraId="3A28C14E" w14:textId="26A83B2D" w:rsidR="00B32A9E" w:rsidRPr="00A75932" w:rsidRDefault="00B32A9E" w:rsidP="00293267">
            <w:pPr>
              <w:pStyle w:val="Bullets"/>
              <w:ind w:left="720"/>
            </w:pPr>
            <w:r w:rsidRPr="00A75932">
              <w:t xml:space="preserve">a </w:t>
            </w:r>
            <w:r w:rsidR="00D9630F" w:rsidRPr="00A75932">
              <w:t xml:space="preserve">ball bouncing </w:t>
            </w:r>
            <w:hyperlink r:id="rId74" w:history="1">
              <w:proofErr w:type="spellStart"/>
              <w:r w:rsidR="00D9630F" w:rsidRPr="00CB5727">
                <w:rPr>
                  <w:rStyle w:val="Hyperlink"/>
                  <w:smallCaps/>
                </w:rPr>
                <w:t>ds:</w:t>
              </w:r>
              <w:r w:rsidR="00F66E58" w:rsidRPr="00CB5727">
                <w:rPr>
                  <w:rStyle w:val="Hyperlink"/>
                  <w:smallCaps/>
                </w:rPr>
                <w:t>ball</w:t>
              </w:r>
              <w:r w:rsidR="00404E40" w:rsidRPr="00CB5727">
                <w:rPr>
                  <w:rStyle w:val="Hyperlink"/>
                  <w:smallCaps/>
                </w:rPr>
                <w:t>-</w:t>
              </w:r>
              <w:r w:rsidR="00D9630F" w:rsidRPr="00CB5727">
                <w:rPr>
                  <w:rStyle w:val="Hyperlink"/>
                  <w:smallCaps/>
                </w:rPr>
                <w:t>bounce</w:t>
              </w:r>
              <w:proofErr w:type="spellEnd"/>
            </w:hyperlink>
            <w:r w:rsidR="00D9630F" w:rsidRPr="00A75932">
              <w:rPr>
                <w:smallCaps/>
              </w:rPr>
              <w:t xml:space="preserve"> </w:t>
            </w:r>
          </w:p>
          <w:p w14:paraId="2B9F42EE" w14:textId="77777777" w:rsidR="00244A90" w:rsidRPr="00A75932" w:rsidRDefault="00D37DC2" w:rsidP="00F97164">
            <w:pPr>
              <w:pStyle w:val="Bullets"/>
              <w:numPr>
                <w:ilvl w:val="0"/>
                <w:numId w:val="17"/>
              </w:numPr>
              <w:rPr>
                <w:b/>
                <w:bCs/>
              </w:rPr>
            </w:pPr>
            <w:r w:rsidRPr="00A75932">
              <w:t>2-handed DS</w:t>
            </w:r>
            <w:r w:rsidR="0059207F" w:rsidRPr="00A75932">
              <w:t>s</w:t>
            </w:r>
            <w:r w:rsidRPr="00A75932">
              <w:t xml:space="preserve"> that represent static locations in, on or under</w:t>
            </w:r>
            <w:r w:rsidR="001F0536" w:rsidRPr="00A75932">
              <w:t>, f</w:t>
            </w:r>
            <w:r w:rsidR="004C6502" w:rsidRPr="00A75932">
              <w:t xml:space="preserve">or example, </w:t>
            </w:r>
          </w:p>
          <w:p w14:paraId="03242578" w14:textId="64E8A583" w:rsidR="00D37DC2" w:rsidRPr="00A75932" w:rsidRDefault="00000000" w:rsidP="00293267">
            <w:pPr>
              <w:pStyle w:val="Bullets"/>
              <w:spacing w:after="0"/>
              <w:ind w:left="720"/>
              <w:rPr>
                <w:smallCaps/>
              </w:rPr>
            </w:pPr>
            <w:hyperlink r:id="rId75" w:history="1">
              <w:proofErr w:type="spellStart"/>
              <w:r w:rsidR="00F66E58" w:rsidRPr="002A05B3">
                <w:rPr>
                  <w:rStyle w:val="Hyperlink"/>
                  <w:smallCaps/>
                </w:rPr>
                <w:t>ds:</w:t>
              </w:r>
              <w:r w:rsidR="00A90118" w:rsidRPr="002A05B3">
                <w:rPr>
                  <w:rStyle w:val="Hyperlink"/>
                  <w:smallCaps/>
                </w:rPr>
                <w:t>table</w:t>
              </w:r>
              <w:r w:rsidR="008B13C2" w:rsidRPr="002A05B3">
                <w:rPr>
                  <w:rStyle w:val="Hyperlink"/>
                  <w:smallCaps/>
                </w:rPr>
                <w:t>-ball-under</w:t>
              </w:r>
              <w:proofErr w:type="spellEnd"/>
            </w:hyperlink>
          </w:p>
          <w:p w14:paraId="5E5E06BF" w14:textId="0668B8E1" w:rsidR="00F66E58" w:rsidRPr="00A75932" w:rsidRDefault="00F66E58" w:rsidP="00293267">
            <w:pPr>
              <w:pStyle w:val="Bullets"/>
              <w:spacing w:before="0"/>
              <w:ind w:left="720"/>
              <w:rPr>
                <w:b/>
                <w:bCs/>
                <w:i/>
                <w:iCs/>
              </w:rPr>
            </w:pPr>
            <w:r w:rsidRPr="00A75932">
              <w:rPr>
                <w:i/>
                <w:iCs/>
              </w:rPr>
              <w:t xml:space="preserve">The </w:t>
            </w:r>
            <w:r w:rsidR="00A90118" w:rsidRPr="00A75932">
              <w:rPr>
                <w:i/>
                <w:iCs/>
              </w:rPr>
              <w:t>ball is under the table</w:t>
            </w:r>
          </w:p>
          <w:p w14:paraId="1CBE2D7C" w14:textId="77777777" w:rsidR="00D37DC2" w:rsidRPr="00A75932" w:rsidRDefault="00D37DC2" w:rsidP="00F97164">
            <w:pPr>
              <w:pStyle w:val="Descriptiontitle"/>
              <w:ind w:left="0"/>
              <w:rPr>
                <w:rFonts w:cs="Arial"/>
                <w:lang w:val="en-AU"/>
              </w:rPr>
            </w:pPr>
            <w:r w:rsidRPr="00A75932">
              <w:rPr>
                <w:rFonts w:cs="Arial"/>
                <w:lang w:val="en-AU"/>
              </w:rPr>
              <w:t>for recognition and modelled use</w:t>
            </w:r>
          </w:p>
          <w:p w14:paraId="1934BA5F" w14:textId="7A893C3E" w:rsidR="00820ECD" w:rsidRPr="00A75932" w:rsidRDefault="00820ECD" w:rsidP="00F97164">
            <w:pPr>
              <w:pStyle w:val="Bullets"/>
              <w:numPr>
                <w:ilvl w:val="0"/>
                <w:numId w:val="25"/>
              </w:numPr>
            </w:pPr>
            <w:r w:rsidRPr="00A75932">
              <w:t xml:space="preserve">entity </w:t>
            </w:r>
            <w:r w:rsidR="00292914" w:rsidRPr="00A75932">
              <w:t>DSs</w:t>
            </w:r>
            <w:r w:rsidRPr="00A75932">
              <w:t xml:space="preserve"> in narratives</w:t>
            </w:r>
          </w:p>
          <w:p w14:paraId="4372739B" w14:textId="0BAE764E" w:rsidR="006E2A86" w:rsidRPr="00A75932" w:rsidRDefault="009F08D8" w:rsidP="00F97164">
            <w:pPr>
              <w:pStyle w:val="Bullets"/>
              <w:numPr>
                <w:ilvl w:val="0"/>
                <w:numId w:val="25"/>
              </w:numPr>
            </w:pPr>
            <w:r w:rsidRPr="00A75932">
              <w:t>2-handed DSs that represent static locations next</w:t>
            </w:r>
            <w:r w:rsidR="005A3ED9" w:rsidRPr="00A75932">
              <w:t xml:space="preserve"> </w:t>
            </w:r>
            <w:r w:rsidRPr="00A75932">
              <w:t>to or between with no mental rotation required, for example,</w:t>
            </w:r>
          </w:p>
          <w:p w14:paraId="195D58D5" w14:textId="77141710" w:rsidR="00D37DC2" w:rsidRPr="00A75932" w:rsidRDefault="009F08D8" w:rsidP="00293267">
            <w:pPr>
              <w:pStyle w:val="Bullets"/>
              <w:ind w:left="720"/>
            </w:pPr>
            <w:r w:rsidRPr="00A75932">
              <w:lastRenderedPageBreak/>
              <w:t xml:space="preserve">one hand signing </w:t>
            </w:r>
            <w:r w:rsidR="00E8452F" w:rsidRPr="00A75932">
              <w:rPr>
                <w:smallCaps/>
              </w:rPr>
              <w:t>table</w:t>
            </w:r>
            <w:r w:rsidRPr="00A75932">
              <w:t xml:space="preserve"> and the other hand representing the object being placed on the table</w:t>
            </w:r>
          </w:p>
        </w:tc>
        <w:tc>
          <w:tcPr>
            <w:tcW w:w="4305" w:type="dxa"/>
            <w:shd w:val="clear" w:color="auto" w:fill="auto"/>
          </w:tcPr>
          <w:p w14:paraId="1AFA6E4C" w14:textId="58C5C895" w:rsidR="00D37DC2" w:rsidRPr="00A75932" w:rsidRDefault="00D37DC2" w:rsidP="00F97164">
            <w:pPr>
              <w:pStyle w:val="Descriptiontitle"/>
              <w:ind w:left="0"/>
              <w:rPr>
                <w:rFonts w:cs="Arial"/>
                <w:lang w:val="en-AU"/>
              </w:rPr>
            </w:pPr>
            <w:r w:rsidRPr="00A75932">
              <w:rPr>
                <w:rFonts w:cs="Arial"/>
                <w:lang w:val="en-AU"/>
              </w:rPr>
              <w:lastRenderedPageBreak/>
              <w:t>depicting entities</w:t>
            </w:r>
          </w:p>
          <w:p w14:paraId="4202A9B4" w14:textId="36ACDB10" w:rsidR="00A10667" w:rsidRPr="00A75932" w:rsidRDefault="00567DD4" w:rsidP="00403232">
            <w:pPr>
              <w:pStyle w:val="Bullets"/>
              <w:numPr>
                <w:ilvl w:val="0"/>
                <w:numId w:val="17"/>
              </w:numPr>
              <w:rPr>
                <w:b/>
              </w:rPr>
            </w:pPr>
            <w:r w:rsidRPr="00A75932">
              <w:t xml:space="preserve">movement </w:t>
            </w:r>
            <w:r w:rsidR="00F34A57" w:rsidRPr="00A75932">
              <w:t>DSs</w:t>
            </w:r>
            <w:r w:rsidRPr="00A75932">
              <w:t xml:space="preserve"> when giving directions </w:t>
            </w:r>
          </w:p>
          <w:p w14:paraId="521CF7C7" w14:textId="77777777" w:rsidR="006E2A86" w:rsidRPr="00293267" w:rsidRDefault="00D37DC2" w:rsidP="00403232">
            <w:pPr>
              <w:pStyle w:val="Bullets"/>
              <w:numPr>
                <w:ilvl w:val="0"/>
                <w:numId w:val="17"/>
              </w:numPr>
              <w:rPr>
                <w:b/>
                <w:bCs/>
                <w:smallCaps/>
              </w:rPr>
            </w:pPr>
            <w:r w:rsidRPr="00A75932">
              <w:t>locative DSs when giving directions, for example,</w:t>
            </w:r>
          </w:p>
          <w:p w14:paraId="3E4FA290" w14:textId="3577BC8D" w:rsidR="00D40540" w:rsidRPr="006940C2" w:rsidRDefault="00000000" w:rsidP="00D40540">
            <w:pPr>
              <w:pStyle w:val="Bullets"/>
              <w:spacing w:after="0"/>
              <w:ind w:left="720"/>
              <w:rPr>
                <w:b/>
                <w:bCs/>
                <w:smallCaps/>
              </w:rPr>
            </w:pPr>
            <w:hyperlink r:id="rId76" w:history="1">
              <w:proofErr w:type="spellStart"/>
              <w:r w:rsidR="00D40540" w:rsidRPr="0085573F">
                <w:rPr>
                  <w:rStyle w:val="Hyperlink"/>
                  <w:smallCaps/>
                </w:rPr>
                <w:t>ds:table-blue-box-key-in</w:t>
              </w:r>
              <w:proofErr w:type="spellEnd"/>
            </w:hyperlink>
          </w:p>
          <w:p w14:paraId="65E6051E" w14:textId="555BE1AB" w:rsidR="002E61BB" w:rsidRPr="00A75932" w:rsidRDefault="002E61BB" w:rsidP="00293267">
            <w:pPr>
              <w:pStyle w:val="Bullets"/>
              <w:spacing w:before="0"/>
              <w:ind w:left="720"/>
              <w:rPr>
                <w:b/>
                <w:bCs/>
                <w:i/>
                <w:iCs/>
              </w:rPr>
            </w:pPr>
            <w:r w:rsidRPr="00A75932">
              <w:rPr>
                <w:i/>
                <w:iCs/>
              </w:rPr>
              <w:t>The key is in the blue box on the table.</w:t>
            </w:r>
          </w:p>
          <w:p w14:paraId="7BBE270A" w14:textId="0B3EFB43" w:rsidR="00EE26B5" w:rsidRPr="00293267" w:rsidRDefault="00D37DC2" w:rsidP="00403232">
            <w:pPr>
              <w:pStyle w:val="Bullets"/>
              <w:numPr>
                <w:ilvl w:val="0"/>
                <w:numId w:val="17"/>
              </w:numPr>
              <w:rPr>
                <w:b/>
                <w:bCs/>
                <w:smallCaps/>
              </w:rPr>
            </w:pPr>
            <w:r w:rsidRPr="00A75932">
              <w:t>DSs with</w:t>
            </w:r>
            <w:r w:rsidRPr="00A75932">
              <w:rPr>
                <w:b/>
                <w:bCs/>
              </w:rPr>
              <w:t xml:space="preserve"> </w:t>
            </w:r>
            <w:r w:rsidRPr="00A75932">
              <w:t>handshapes for a range of shapes</w:t>
            </w:r>
            <w:r w:rsidR="00401D03" w:rsidRPr="00A75932">
              <w:t>,</w:t>
            </w:r>
            <w:r w:rsidRPr="00A75932">
              <w:t xml:space="preserve"> such as</w:t>
            </w:r>
          </w:p>
          <w:p w14:paraId="146629DC" w14:textId="035D0592" w:rsidR="00D37DC2" w:rsidRPr="00A75932" w:rsidRDefault="00000000" w:rsidP="00293267">
            <w:pPr>
              <w:pStyle w:val="Bullets"/>
              <w:ind w:left="720"/>
              <w:rPr>
                <w:b/>
                <w:bCs/>
                <w:smallCaps/>
              </w:rPr>
            </w:pPr>
            <w:hyperlink r:id="rId77" w:history="1">
              <w:r w:rsidR="004C6C55" w:rsidRPr="00317A36">
                <w:rPr>
                  <w:rStyle w:val="Hyperlink"/>
                  <w:smallCaps/>
                </w:rPr>
                <w:t xml:space="preserve">pole, airplane, flat </w:t>
              </w:r>
              <w:r w:rsidR="004C6C55" w:rsidRPr="00317A36">
                <w:rPr>
                  <w:rStyle w:val="Hyperlink"/>
                </w:rPr>
                <w:t>and</w:t>
              </w:r>
              <w:r w:rsidR="004C6C55" w:rsidRPr="00317A36">
                <w:rPr>
                  <w:rStyle w:val="Hyperlink"/>
                  <w:smallCaps/>
                </w:rPr>
                <w:t xml:space="preserve"> wide</w:t>
              </w:r>
            </w:hyperlink>
          </w:p>
          <w:p w14:paraId="38A853C8" w14:textId="6BE877F7" w:rsidR="00EE26B5" w:rsidRPr="00293267" w:rsidRDefault="00D37DC2" w:rsidP="00403232">
            <w:pPr>
              <w:pStyle w:val="Bullets"/>
              <w:numPr>
                <w:ilvl w:val="0"/>
                <w:numId w:val="17"/>
              </w:numPr>
              <w:rPr>
                <w:b/>
                <w:bCs/>
              </w:rPr>
            </w:pPr>
            <w:r w:rsidRPr="00A75932">
              <w:t>change in orientation of handshape, for example,</w:t>
            </w:r>
          </w:p>
          <w:p w14:paraId="7D6A50D2" w14:textId="504F3185" w:rsidR="00D37DC2" w:rsidRPr="00A75932" w:rsidRDefault="00D37DC2" w:rsidP="00293267">
            <w:pPr>
              <w:pStyle w:val="Bullets"/>
              <w:ind w:left="720"/>
              <w:rPr>
                <w:b/>
                <w:bCs/>
              </w:rPr>
            </w:pPr>
            <w:r w:rsidRPr="00A75932">
              <w:t>adjusting the handshape to describe the action of jumping, bouncing, falling</w:t>
            </w:r>
            <w:r w:rsidR="00EE26B5" w:rsidRPr="00A75932">
              <w:t>,</w:t>
            </w:r>
            <w:r w:rsidRPr="00A75932">
              <w:t xml:space="preserve"> etc</w:t>
            </w:r>
            <w:r w:rsidR="00EE26B5" w:rsidRPr="00A75932">
              <w:t>.</w:t>
            </w:r>
          </w:p>
          <w:p w14:paraId="5344E5C3" w14:textId="77777777" w:rsidR="00403232" w:rsidRPr="006940C2" w:rsidRDefault="00403232" w:rsidP="00403232">
            <w:pPr>
              <w:pStyle w:val="Bullets"/>
              <w:numPr>
                <w:ilvl w:val="0"/>
                <w:numId w:val="17"/>
              </w:numPr>
              <w:rPr>
                <w:b/>
                <w:bCs/>
              </w:rPr>
            </w:pPr>
            <w:r w:rsidRPr="006940C2">
              <w:t xml:space="preserve">2-handed </w:t>
            </w:r>
            <w:r w:rsidRPr="006940C2">
              <w:rPr>
                <w:smallCaps/>
              </w:rPr>
              <w:t>DSs</w:t>
            </w:r>
            <w:r w:rsidRPr="006940C2">
              <w:t xml:space="preserve"> that represent next to, between, behind</w:t>
            </w:r>
          </w:p>
          <w:p w14:paraId="152F5331" w14:textId="77777777" w:rsidR="00403232" w:rsidRPr="007F49F3" w:rsidRDefault="00000000" w:rsidP="00403232">
            <w:pPr>
              <w:pStyle w:val="Bullets"/>
              <w:ind w:left="720"/>
              <w:rPr>
                <w:smallCaps/>
              </w:rPr>
            </w:pPr>
            <w:hyperlink r:id="rId78" w:history="1">
              <w:r w:rsidR="00403232" w:rsidRPr="007F49F3">
                <w:rPr>
                  <w:rStyle w:val="Hyperlink"/>
                  <w:smallCaps/>
                </w:rPr>
                <w:t xml:space="preserve">car-park </w:t>
              </w:r>
              <w:proofErr w:type="spellStart"/>
              <w:r w:rsidR="00403232" w:rsidRPr="007F49F3">
                <w:rPr>
                  <w:rStyle w:val="Hyperlink"/>
                  <w:smallCaps/>
                </w:rPr>
                <w:t>ds:next-to</w:t>
              </w:r>
              <w:proofErr w:type="spellEnd"/>
              <w:r w:rsidR="00403232" w:rsidRPr="007F49F3">
                <w:rPr>
                  <w:rStyle w:val="Hyperlink"/>
                  <w:smallCaps/>
                </w:rPr>
                <w:t xml:space="preserve"> car</w:t>
              </w:r>
            </w:hyperlink>
            <w:r w:rsidR="00403232" w:rsidRPr="007F49F3">
              <w:rPr>
                <w:smallCaps/>
              </w:rPr>
              <w:t xml:space="preserve"> </w:t>
            </w:r>
          </w:p>
          <w:p w14:paraId="3FF75770" w14:textId="3511882D" w:rsidR="00F55EAC" w:rsidRPr="00A75932" w:rsidRDefault="00F55EAC" w:rsidP="00403232">
            <w:pPr>
              <w:pStyle w:val="Bullets"/>
              <w:numPr>
                <w:ilvl w:val="0"/>
                <w:numId w:val="17"/>
              </w:numPr>
              <w:rPr>
                <w:b/>
                <w:bCs/>
              </w:rPr>
            </w:pPr>
            <w:r w:rsidRPr="00A75932">
              <w:t>2-handed DSs with figure and ground not shown simultaneously</w:t>
            </w:r>
            <w:r w:rsidR="00885F8B" w:rsidRPr="00A75932">
              <w:t>,</w:t>
            </w:r>
            <w:r w:rsidR="002F3275" w:rsidRPr="00A75932">
              <w:t xml:space="preserve"> for example, car pulled up at the shops.</w:t>
            </w:r>
          </w:p>
          <w:p w14:paraId="39FEFAE5" w14:textId="6075F0C4" w:rsidR="00D37DC2" w:rsidRPr="00A75932" w:rsidRDefault="001E0609" w:rsidP="00F97164">
            <w:pPr>
              <w:pStyle w:val="Descriptiontitle"/>
              <w:ind w:left="0"/>
              <w:rPr>
                <w:rFonts w:cs="Arial"/>
                <w:lang w:val="en-AU"/>
              </w:rPr>
            </w:pPr>
            <w:r w:rsidRPr="00A75932">
              <w:rPr>
                <w:rFonts w:cs="Arial"/>
                <w:lang w:val="en-AU"/>
              </w:rPr>
              <w:t>f</w:t>
            </w:r>
            <w:r w:rsidR="00D37DC2" w:rsidRPr="00A75932">
              <w:rPr>
                <w:rFonts w:cs="Arial"/>
                <w:lang w:val="en-AU"/>
              </w:rPr>
              <w:t>or recognition and modelled use</w:t>
            </w:r>
          </w:p>
          <w:p w14:paraId="55B524FD" w14:textId="77777777" w:rsidR="009D6AD4" w:rsidRPr="00A75932" w:rsidRDefault="00D37DC2" w:rsidP="00403232">
            <w:pPr>
              <w:pStyle w:val="Descriptiontitle"/>
              <w:numPr>
                <w:ilvl w:val="0"/>
                <w:numId w:val="17"/>
              </w:numPr>
              <w:rPr>
                <w:rFonts w:cs="Arial"/>
                <w:b w:val="0"/>
                <w:bCs w:val="0"/>
                <w:lang w:val="en-AU"/>
              </w:rPr>
            </w:pPr>
            <w:r w:rsidRPr="00A75932">
              <w:rPr>
                <w:rFonts w:cs="Arial"/>
                <w:b w:val="0"/>
                <w:bCs w:val="0"/>
                <w:lang w:val="en-AU"/>
              </w:rPr>
              <w:t xml:space="preserve">mental rotation such as in </w:t>
            </w:r>
          </w:p>
          <w:p w14:paraId="07FA6AB6" w14:textId="1C1BF5FC" w:rsidR="00D37DC2" w:rsidRPr="00A75932" w:rsidRDefault="00000000" w:rsidP="00293267">
            <w:pPr>
              <w:pStyle w:val="Descriptiontitle"/>
              <w:ind w:left="720"/>
              <w:rPr>
                <w:rFonts w:cs="Arial"/>
                <w:b w:val="0"/>
                <w:bCs w:val="0"/>
                <w:lang w:val="en-AU"/>
              </w:rPr>
            </w:pPr>
            <w:hyperlink r:id="rId79" w:history="1">
              <w:proofErr w:type="spellStart"/>
              <w:r w:rsidR="000C2938" w:rsidRPr="00D92189">
                <w:rPr>
                  <w:rStyle w:val="Hyperlink"/>
                  <w:rFonts w:cs="Arial"/>
                  <w:b w:val="0"/>
                  <w:bCs w:val="0"/>
                  <w:smallCaps/>
                  <w:lang w:val="en-AU"/>
                </w:rPr>
                <w:t>ds:b</w:t>
              </w:r>
              <w:r w:rsidR="00B1006D" w:rsidRPr="00D92189">
                <w:rPr>
                  <w:rStyle w:val="Hyperlink"/>
                  <w:rFonts w:cs="Arial"/>
                  <w:b w:val="0"/>
                  <w:bCs w:val="0"/>
                  <w:smallCaps/>
                  <w:lang w:val="en-AU"/>
                </w:rPr>
                <w:t>ookshelf</w:t>
              </w:r>
              <w:proofErr w:type="spellEnd"/>
              <w:r w:rsidR="00B1006D" w:rsidRPr="00D92189">
                <w:rPr>
                  <w:rStyle w:val="Hyperlink"/>
                  <w:rFonts w:cs="Arial"/>
                  <w:b w:val="0"/>
                  <w:bCs w:val="0"/>
                  <w:smallCaps/>
                  <w:lang w:val="en-AU"/>
                </w:rPr>
                <w:t xml:space="preserve"> behind table</w:t>
              </w:r>
            </w:hyperlink>
            <w:r w:rsidR="00D37DC2" w:rsidRPr="00293267">
              <w:rPr>
                <w:rFonts w:cs="Arial"/>
                <w:b w:val="0"/>
                <w:bCs w:val="0"/>
                <w:smallCaps/>
                <w:lang w:val="en-AU"/>
              </w:rPr>
              <w:t>,</w:t>
            </w:r>
            <w:r w:rsidR="00D37DC2" w:rsidRPr="00A75932">
              <w:rPr>
                <w:rFonts w:cs="Arial"/>
                <w:b w:val="0"/>
                <w:bCs w:val="0"/>
                <w:lang w:val="en-AU"/>
              </w:rPr>
              <w:t xml:space="preserve"> </w:t>
            </w:r>
            <w:r w:rsidR="00D92189">
              <w:rPr>
                <w:rFonts w:cs="Arial"/>
                <w:b w:val="0"/>
                <w:bCs w:val="0"/>
                <w:lang w:val="en-AU"/>
              </w:rPr>
              <w:br/>
            </w:r>
            <w:r w:rsidR="00D37DC2" w:rsidRPr="00A75932">
              <w:rPr>
                <w:rFonts w:cs="Arial"/>
                <w:b w:val="0"/>
                <w:bCs w:val="0"/>
                <w:lang w:val="en-AU"/>
              </w:rPr>
              <w:t>adjusting the signing space and hand movements to indicate the relative positions of the bookshelf and table</w:t>
            </w:r>
          </w:p>
          <w:p w14:paraId="01564BE6" w14:textId="7ED20168" w:rsidR="00D37DC2" w:rsidRPr="00A75932" w:rsidRDefault="00D37DC2" w:rsidP="00293267">
            <w:pPr>
              <w:pStyle w:val="Bullets"/>
              <w:ind w:left="720"/>
            </w:pPr>
          </w:p>
        </w:tc>
        <w:tc>
          <w:tcPr>
            <w:tcW w:w="4305" w:type="dxa"/>
            <w:shd w:val="clear" w:color="auto" w:fill="auto"/>
          </w:tcPr>
          <w:p w14:paraId="758933A1" w14:textId="1C6E0D84" w:rsidR="00D37DC2" w:rsidRPr="00A75932" w:rsidRDefault="00D37DC2" w:rsidP="00F97164">
            <w:pPr>
              <w:pStyle w:val="Descriptiontitle"/>
              <w:ind w:left="0"/>
              <w:rPr>
                <w:rFonts w:cs="Arial"/>
                <w:lang w:val="en-AU"/>
              </w:rPr>
            </w:pPr>
            <w:r w:rsidRPr="00A75932">
              <w:rPr>
                <w:rFonts w:cs="Arial"/>
                <w:lang w:val="en-AU"/>
              </w:rPr>
              <w:t>entity depiction applications</w:t>
            </w:r>
          </w:p>
          <w:p w14:paraId="30B4425E" w14:textId="77777777" w:rsidR="00E0207C" w:rsidRPr="00293267" w:rsidRDefault="00D37DC2" w:rsidP="00F97164">
            <w:pPr>
              <w:pStyle w:val="Bullets"/>
              <w:numPr>
                <w:ilvl w:val="0"/>
                <w:numId w:val="24"/>
              </w:numPr>
              <w:rPr>
                <w:b/>
                <w:bCs/>
              </w:rPr>
            </w:pPr>
            <w:r w:rsidRPr="00A75932">
              <w:t>DSs with handshapes for objects such as</w:t>
            </w:r>
          </w:p>
          <w:p w14:paraId="2B8E9F4D" w14:textId="450930C2" w:rsidR="00D37DC2" w:rsidRPr="00293267" w:rsidRDefault="00B1006D" w:rsidP="00293267">
            <w:pPr>
              <w:pStyle w:val="Bullets"/>
              <w:ind w:left="720"/>
              <w:rPr>
                <w:b/>
                <w:bCs/>
                <w:smallCaps/>
              </w:rPr>
            </w:pPr>
            <w:r w:rsidRPr="00A75932">
              <w:rPr>
                <w:smallCaps/>
              </w:rPr>
              <w:t xml:space="preserve">cylinder, pyramid, sphere </w:t>
            </w:r>
          </w:p>
          <w:p w14:paraId="19821189" w14:textId="130E7B60" w:rsidR="00D37DC2" w:rsidRPr="00A75932" w:rsidRDefault="00D37DC2" w:rsidP="00F97164">
            <w:pPr>
              <w:pStyle w:val="Bullets"/>
              <w:numPr>
                <w:ilvl w:val="0"/>
                <w:numId w:val="24"/>
              </w:numPr>
              <w:rPr>
                <w:b/>
                <w:bCs/>
              </w:rPr>
            </w:pPr>
            <w:r w:rsidRPr="00A75932">
              <w:t>a range of movements including turns or pivots</w:t>
            </w:r>
          </w:p>
          <w:p w14:paraId="14B8D3ED" w14:textId="1D5FD7D1" w:rsidR="00194A7E" w:rsidRPr="00077B6D" w:rsidRDefault="00551755" w:rsidP="00F97164">
            <w:pPr>
              <w:pStyle w:val="Bullets"/>
              <w:numPr>
                <w:ilvl w:val="0"/>
                <w:numId w:val="24"/>
              </w:numPr>
              <w:rPr>
                <w:rStyle w:val="eop"/>
                <w:b/>
                <w:bCs/>
              </w:rPr>
            </w:pPr>
            <w:r w:rsidRPr="00A75932">
              <w:rPr>
                <w:rStyle w:val="normaltextrun"/>
                <w:color w:val="000000"/>
                <w:shd w:val="clear" w:color="auto" w:fill="FFFFFF"/>
              </w:rPr>
              <w:t>2</w:t>
            </w:r>
            <w:r w:rsidR="0027213F" w:rsidRPr="00A75932">
              <w:rPr>
                <w:rStyle w:val="normaltextrun"/>
                <w:color w:val="000000"/>
                <w:shd w:val="clear" w:color="auto" w:fill="FFFFFF"/>
              </w:rPr>
              <w:t>-handed DSs with movement</w:t>
            </w:r>
            <w:r w:rsidR="002E1B75" w:rsidRPr="00A75932">
              <w:rPr>
                <w:rStyle w:val="normaltextrun"/>
                <w:color w:val="000000"/>
                <w:shd w:val="clear" w:color="auto" w:fill="FFFFFF"/>
              </w:rPr>
              <w:t>,</w:t>
            </w:r>
            <w:r w:rsidR="002F1829" w:rsidRPr="00A75932">
              <w:rPr>
                <w:rStyle w:val="normaltextrun"/>
                <w:color w:val="000000"/>
                <w:shd w:val="clear" w:color="auto" w:fill="FFFFFF"/>
              </w:rPr>
              <w:t xml:space="preserve"> for </w:t>
            </w:r>
            <w:r w:rsidR="00EF2E42" w:rsidRPr="00A75932">
              <w:rPr>
                <w:rStyle w:val="normaltextrun"/>
                <w:color w:val="000000"/>
                <w:shd w:val="clear" w:color="auto" w:fill="FFFFFF"/>
              </w:rPr>
              <w:t>example,</w:t>
            </w:r>
          </w:p>
          <w:p w14:paraId="337AE653" w14:textId="0C343A81" w:rsidR="0027213F" w:rsidRPr="00077B6D" w:rsidRDefault="00E0207C" w:rsidP="00F97164">
            <w:pPr>
              <w:pStyle w:val="Bullets"/>
              <w:ind w:left="720"/>
              <w:rPr>
                <w:rStyle w:val="eop"/>
                <w:b/>
                <w:bCs/>
              </w:rPr>
            </w:pPr>
            <w:proofErr w:type="spellStart"/>
            <w:r w:rsidRPr="00077B6D">
              <w:rPr>
                <w:rStyle w:val="eop"/>
                <w:smallCaps/>
                <w:color w:val="000000"/>
                <w:shd w:val="clear" w:color="auto" w:fill="FFFFFF"/>
              </w:rPr>
              <w:t>ds</w:t>
            </w:r>
            <w:r w:rsidR="00355A24" w:rsidRPr="00077B6D">
              <w:rPr>
                <w:rStyle w:val="eop"/>
                <w:smallCaps/>
                <w:color w:val="000000"/>
                <w:shd w:val="clear" w:color="auto" w:fill="FFFFFF"/>
              </w:rPr>
              <w:t>:car-following-car</w:t>
            </w:r>
            <w:proofErr w:type="spellEnd"/>
            <w:r w:rsidR="00355A24" w:rsidRPr="00077B6D">
              <w:rPr>
                <w:rStyle w:val="eop"/>
                <w:smallCaps/>
                <w:color w:val="000000"/>
                <w:shd w:val="clear" w:color="auto" w:fill="FFFFFF"/>
              </w:rPr>
              <w:t>, car-taking-over-car</w:t>
            </w:r>
          </w:p>
          <w:p w14:paraId="4D6DDCD0" w14:textId="77777777" w:rsidR="002E1B75" w:rsidRPr="00293267" w:rsidRDefault="00D37DC2" w:rsidP="00F97164">
            <w:pPr>
              <w:pStyle w:val="Bullets"/>
              <w:numPr>
                <w:ilvl w:val="0"/>
                <w:numId w:val="24"/>
              </w:numPr>
              <w:rPr>
                <w:b/>
                <w:bCs/>
              </w:rPr>
            </w:pPr>
            <w:r w:rsidRPr="00077B6D">
              <w:t>relative locations such as</w:t>
            </w:r>
          </w:p>
          <w:p w14:paraId="2DE76FF7" w14:textId="00E72580" w:rsidR="00D37DC2" w:rsidRPr="00077B6D" w:rsidRDefault="00D37DC2" w:rsidP="00293267">
            <w:pPr>
              <w:pStyle w:val="Bullets"/>
              <w:ind w:left="720"/>
              <w:rPr>
                <w:b/>
                <w:bCs/>
              </w:rPr>
            </w:pPr>
            <w:r w:rsidRPr="00077B6D">
              <w:t>left, right and front, back</w:t>
            </w:r>
            <w:r w:rsidR="00603800" w:rsidRPr="00077B6D">
              <w:t>,</w:t>
            </w:r>
            <w:r w:rsidRPr="00077B6D">
              <w:t xml:space="preserve"> with or without movement of one handshape.</w:t>
            </w:r>
          </w:p>
          <w:p w14:paraId="321981E0" w14:textId="468D4AC3" w:rsidR="008609E5" w:rsidRPr="00293267" w:rsidRDefault="00AF62B5" w:rsidP="00F97164">
            <w:pPr>
              <w:pStyle w:val="Bullets"/>
              <w:numPr>
                <w:ilvl w:val="0"/>
                <w:numId w:val="24"/>
              </w:numPr>
              <w:rPr>
                <w:b/>
                <w:bCs/>
              </w:rPr>
            </w:pPr>
            <w:r w:rsidRPr="00077B6D">
              <w:t>labelling of objects being referred to if not clear from context</w:t>
            </w:r>
            <w:r w:rsidR="00A412C2" w:rsidRPr="00077B6D">
              <w:t>,</w:t>
            </w:r>
            <w:r w:rsidRPr="00077B6D">
              <w:t xml:space="preserve"> such as </w:t>
            </w:r>
          </w:p>
          <w:p w14:paraId="684D19AF" w14:textId="552BAEDD" w:rsidR="00AF62B5" w:rsidRPr="00077B6D" w:rsidRDefault="00AF62B5" w:rsidP="00293267">
            <w:pPr>
              <w:pStyle w:val="Bullets"/>
              <w:ind w:left="720"/>
              <w:rPr>
                <w:b/>
                <w:bCs/>
              </w:rPr>
            </w:pPr>
            <w:r w:rsidRPr="00077B6D">
              <w:t>incorporating fingerspelling or</w:t>
            </w:r>
            <w:r w:rsidR="00292914" w:rsidRPr="00077B6D">
              <w:t xml:space="preserve"> DSs</w:t>
            </w:r>
          </w:p>
          <w:p w14:paraId="7772F50E" w14:textId="0229E256" w:rsidR="00D37DC2" w:rsidRPr="00077B6D" w:rsidRDefault="00D37DC2" w:rsidP="00F97164">
            <w:pPr>
              <w:pStyle w:val="Bullets"/>
              <w:ind w:left="720"/>
            </w:pPr>
          </w:p>
        </w:tc>
      </w:tr>
      <w:tr w:rsidR="00D37DC2" w:rsidRPr="00077B6D" w14:paraId="34055847" w14:textId="77777777" w:rsidTr="7C8EBD61">
        <w:trPr>
          <w:trHeight w:val="20"/>
        </w:trPr>
        <w:tc>
          <w:tcPr>
            <w:tcW w:w="2211" w:type="dxa"/>
            <w:vMerge/>
          </w:tcPr>
          <w:p w14:paraId="063D2B96" w14:textId="7B6ED8C5" w:rsidR="00D37DC2" w:rsidRPr="00077B6D" w:rsidRDefault="00D37DC2" w:rsidP="00293267">
            <w:pPr>
              <w:pStyle w:val="Descriptiontitle"/>
              <w:rPr>
                <w:rFonts w:cs="Arial"/>
                <w:lang w:val="en-AU"/>
              </w:rPr>
            </w:pPr>
          </w:p>
        </w:tc>
        <w:tc>
          <w:tcPr>
            <w:tcW w:w="4305" w:type="dxa"/>
            <w:shd w:val="clear" w:color="auto" w:fill="auto"/>
          </w:tcPr>
          <w:p w14:paraId="0F3DBFE5" w14:textId="7AE47B8B" w:rsidR="00D37DC2" w:rsidRPr="00077B6D" w:rsidRDefault="00D37DC2" w:rsidP="00293267">
            <w:pPr>
              <w:pStyle w:val="Descriptiontitle"/>
              <w:ind w:left="0"/>
              <w:rPr>
                <w:rFonts w:cs="Arial"/>
                <w:lang w:val="en-AU"/>
              </w:rPr>
            </w:pPr>
            <w:r w:rsidRPr="00077B6D">
              <w:rPr>
                <w:rFonts w:cs="Arial"/>
                <w:lang w:val="en-AU"/>
              </w:rPr>
              <w:t>handling manipulative verbs</w:t>
            </w:r>
          </w:p>
          <w:p w14:paraId="50A135B7" w14:textId="4AAE3E1A" w:rsidR="0008021B" w:rsidRPr="00077B6D" w:rsidRDefault="00DA0650" w:rsidP="00F97164">
            <w:pPr>
              <w:pStyle w:val="Bullets"/>
              <w:numPr>
                <w:ilvl w:val="0"/>
                <w:numId w:val="25"/>
              </w:numPr>
            </w:pPr>
            <w:r w:rsidRPr="00077B6D">
              <w:rPr>
                <w:color w:val="000000"/>
              </w:rPr>
              <w:t>signed within signing space</w:t>
            </w:r>
          </w:p>
          <w:p w14:paraId="6E92FC72" w14:textId="77777777" w:rsidR="00775972" w:rsidRPr="00293267" w:rsidRDefault="00D37DC2" w:rsidP="00F97164">
            <w:pPr>
              <w:pStyle w:val="Bullets"/>
              <w:numPr>
                <w:ilvl w:val="0"/>
                <w:numId w:val="25"/>
              </w:numPr>
            </w:pPr>
            <w:r w:rsidRPr="00077B6D">
              <w:rPr>
                <w:color w:val="000000"/>
                <w14:textFill>
                  <w14:solidFill>
                    <w14:srgbClr w14:val="000000">
                      <w14:lumMod w14:val="65000"/>
                    </w14:srgbClr>
                  </w14:solidFill>
                </w14:textFill>
              </w:rPr>
              <w:t>handling verbs that refer to how someone manipulates an object rather than transfers it, for example,</w:t>
            </w:r>
          </w:p>
          <w:p w14:paraId="1F0928F1" w14:textId="07E03519" w:rsidR="00D37DC2" w:rsidRPr="00077B6D" w:rsidRDefault="00B1006D" w:rsidP="00293267">
            <w:pPr>
              <w:pStyle w:val="Bullets"/>
              <w:ind w:left="720"/>
            </w:pPr>
            <w:r w:rsidRPr="00077B6D">
              <w:rPr>
                <w:smallCaps/>
                <w:color w:val="000000"/>
                <w14:textFill>
                  <w14:solidFill>
                    <w14:srgbClr w14:val="000000">
                      <w14:lumMod w14:val="65000"/>
                    </w14:srgbClr>
                  </w14:solidFill>
                </w14:textFill>
              </w:rPr>
              <w:t>push, pull</w:t>
            </w:r>
          </w:p>
          <w:p w14:paraId="0E53FC24" w14:textId="3F61A745" w:rsidR="00775972" w:rsidRPr="00077B6D" w:rsidRDefault="00D37DC2" w:rsidP="00F97164">
            <w:pPr>
              <w:pStyle w:val="Bullets"/>
              <w:numPr>
                <w:ilvl w:val="0"/>
                <w:numId w:val="25"/>
              </w:numPr>
            </w:pPr>
            <w:r w:rsidRPr="00077B6D">
              <w:t>simple manipulative DSs using the handshape for handling some commonly shaped objects such as</w:t>
            </w:r>
          </w:p>
          <w:p w14:paraId="3D74731A" w14:textId="7A5AF41D" w:rsidR="00D37DC2" w:rsidRPr="00077B6D" w:rsidRDefault="00D37DC2" w:rsidP="00293267">
            <w:pPr>
              <w:pStyle w:val="Bullets"/>
              <w:ind w:left="720"/>
            </w:pPr>
            <w:r w:rsidRPr="00077B6D">
              <w:t>a cylinder or piece of paper</w:t>
            </w:r>
          </w:p>
          <w:p w14:paraId="1B16A6C1" w14:textId="5FE377D7" w:rsidR="00AE0B1A" w:rsidRPr="00077B6D" w:rsidRDefault="00D37DC2" w:rsidP="00293267">
            <w:pPr>
              <w:pStyle w:val="Descriptiontitle"/>
              <w:numPr>
                <w:ilvl w:val="0"/>
                <w:numId w:val="8"/>
              </w:numPr>
              <w:rPr>
                <w:rFonts w:cs="Arial"/>
                <w:b w:val="0"/>
                <w:bCs w:val="0"/>
                <w:smallCaps/>
                <w:lang w:val="en-AU"/>
              </w:rPr>
            </w:pPr>
            <w:r w:rsidRPr="75468BB5">
              <w:rPr>
                <w:rFonts w:eastAsia="Arial" w:cs="Arial"/>
                <w:b w:val="0"/>
                <w:lang w:val="en-AU"/>
              </w:rPr>
              <w:t>location for transfer verbs</w:t>
            </w:r>
            <w:r w:rsidR="24D0EE12" w:rsidRPr="75468BB5">
              <w:rPr>
                <w:rFonts w:eastAsia="Arial" w:cs="Arial"/>
                <w:b w:val="0"/>
                <w:bCs w:val="0"/>
                <w:iCs w:val="0"/>
                <w:lang w:val="en-AU"/>
              </w:rPr>
              <w:t xml:space="preserve"> will be real world</w:t>
            </w:r>
            <w:r w:rsidR="24D0EE12" w:rsidRPr="75468BB5">
              <w:rPr>
                <w:rFonts w:eastAsia="Arial" w:cs="Arial"/>
                <w:b w:val="0"/>
                <w:bCs w:val="0"/>
                <w:iCs w:val="0"/>
              </w:rPr>
              <w:t xml:space="preserve">, for example, </w:t>
            </w:r>
            <w:r w:rsidRPr="75468BB5">
              <w:rPr>
                <w:lang w:val="en-AU"/>
              </w:rPr>
              <w:t xml:space="preserve"> </w:t>
            </w:r>
          </w:p>
          <w:p w14:paraId="72D99051" w14:textId="167FE920" w:rsidR="00D37DC2" w:rsidRPr="00077B6D" w:rsidRDefault="00000000" w:rsidP="00293267">
            <w:pPr>
              <w:pStyle w:val="Descriptiontitle"/>
              <w:spacing w:after="0"/>
              <w:ind w:left="720"/>
              <w:rPr>
                <w:rFonts w:cs="Arial"/>
                <w:b w:val="0"/>
                <w:bCs w:val="0"/>
                <w:smallCaps/>
                <w:lang w:val="en-AU"/>
              </w:rPr>
            </w:pPr>
            <w:hyperlink r:id="rId80" w:history="1">
              <w:r w:rsidR="00843DEE" w:rsidRPr="00643436">
                <w:rPr>
                  <w:rStyle w:val="Hyperlink"/>
                  <w:rFonts w:cs="Arial"/>
                  <w:b w:val="0"/>
                  <w:bCs w:val="0"/>
                  <w:smallCaps/>
                  <w:lang w:val="en-AU"/>
                </w:rPr>
                <w:t xml:space="preserve">please </w:t>
              </w:r>
              <w:proofErr w:type="spellStart"/>
              <w:r w:rsidR="00E15F9C" w:rsidRPr="00643436">
                <w:rPr>
                  <w:rStyle w:val="Hyperlink"/>
                  <w:rFonts w:cs="Arial"/>
                  <w:b w:val="0"/>
                  <w:bCs w:val="0"/>
                  <w:smallCaps/>
                  <w:lang w:val="en-AU"/>
                </w:rPr>
                <w:t>ds:</w:t>
              </w:r>
              <w:r w:rsidR="00DA0E16" w:rsidRPr="00643436">
                <w:rPr>
                  <w:rStyle w:val="Hyperlink"/>
                  <w:rFonts w:cs="Arial"/>
                  <w:b w:val="0"/>
                  <w:bCs w:val="0"/>
                  <w:smallCaps/>
                  <w:lang w:val="en-AU"/>
                </w:rPr>
                <w:t>handling-handsh</w:t>
              </w:r>
              <w:r w:rsidR="006220EC" w:rsidRPr="00643436">
                <w:rPr>
                  <w:rStyle w:val="Hyperlink"/>
                  <w:rFonts w:cs="Arial"/>
                  <w:b w:val="0"/>
                  <w:bCs w:val="0"/>
                  <w:smallCaps/>
                  <w:lang w:val="en-AU"/>
                </w:rPr>
                <w:t>a</w:t>
              </w:r>
              <w:r w:rsidR="00DA0E16" w:rsidRPr="00643436">
                <w:rPr>
                  <w:rStyle w:val="Hyperlink"/>
                  <w:rFonts w:cs="Arial"/>
                  <w:b w:val="0"/>
                  <w:bCs w:val="0"/>
                  <w:smallCaps/>
                  <w:lang w:val="en-AU"/>
                </w:rPr>
                <w:t>pe</w:t>
              </w:r>
              <w:proofErr w:type="spellEnd"/>
              <w:r w:rsidR="006220EC" w:rsidRPr="00643436">
                <w:rPr>
                  <w:rStyle w:val="Hyperlink"/>
                  <w:rFonts w:cs="Arial"/>
                  <w:b w:val="0"/>
                  <w:bCs w:val="0"/>
                  <w:smallCaps/>
                  <w:lang w:val="en-AU"/>
                </w:rPr>
                <w:t xml:space="preserve"> (</w:t>
              </w:r>
              <w:r w:rsidR="00FF3DEC" w:rsidRPr="00643436">
                <w:rPr>
                  <w:rStyle w:val="Hyperlink"/>
                  <w:rFonts w:cs="Arial"/>
                  <w:b w:val="0"/>
                  <w:bCs w:val="0"/>
                  <w:smallCaps/>
                  <w:lang w:val="en-AU"/>
                </w:rPr>
                <w:t>pick-up</w:t>
              </w:r>
              <w:r w:rsidR="001D5B19" w:rsidRPr="00643436">
                <w:rPr>
                  <w:rStyle w:val="Hyperlink"/>
                  <w:rFonts w:cs="Arial"/>
                  <w:b w:val="0"/>
                  <w:bCs w:val="0"/>
                  <w:smallCaps/>
                  <w:lang w:val="en-AU"/>
                </w:rPr>
                <w:t>)</w:t>
              </w:r>
              <w:r w:rsidR="00F44E83" w:rsidRPr="00643436">
                <w:rPr>
                  <w:rStyle w:val="Hyperlink"/>
                  <w:rFonts w:cs="Arial"/>
                  <w:b w:val="0"/>
                  <w:bCs w:val="0"/>
                  <w:smallCaps/>
                  <w:lang w:val="en-AU"/>
                </w:rPr>
                <w:t xml:space="preserve"> bo</w:t>
              </w:r>
              <w:r w:rsidR="001D244F" w:rsidRPr="00643436">
                <w:rPr>
                  <w:rStyle w:val="Hyperlink"/>
                  <w:rFonts w:cs="Arial"/>
                  <w:b w:val="0"/>
                  <w:bCs w:val="0"/>
                  <w:smallCaps/>
                  <w:lang w:val="en-AU"/>
                </w:rPr>
                <w:t>x</w:t>
              </w:r>
            </w:hyperlink>
          </w:p>
          <w:p w14:paraId="2FDA97CF" w14:textId="6AA6C2E6" w:rsidR="003D01B3" w:rsidRPr="00293267" w:rsidRDefault="003D01B3" w:rsidP="00293267">
            <w:pPr>
              <w:pStyle w:val="Descriptiontitle"/>
              <w:spacing w:before="0"/>
              <w:ind w:left="720"/>
              <w:rPr>
                <w:rFonts w:cs="Arial"/>
                <w:b w:val="0"/>
                <w:bCs w:val="0"/>
                <w:i/>
                <w:iCs w:val="0"/>
                <w:smallCaps/>
                <w:lang w:val="en-AU"/>
              </w:rPr>
            </w:pPr>
            <w:r w:rsidRPr="00077B6D">
              <w:rPr>
                <w:rFonts w:cs="Arial"/>
                <w:b w:val="0"/>
                <w:bCs w:val="0"/>
                <w:i/>
                <w:iCs w:val="0"/>
                <w:lang w:val="en-AU"/>
              </w:rPr>
              <w:t xml:space="preserve">Please </w:t>
            </w:r>
            <w:r w:rsidR="00C8063E" w:rsidRPr="00077B6D">
              <w:rPr>
                <w:rFonts w:cs="Arial"/>
                <w:b w:val="0"/>
                <w:bCs w:val="0"/>
                <w:i/>
                <w:iCs w:val="0"/>
                <w:lang w:val="en-AU"/>
              </w:rPr>
              <w:t>pick up the box.</w:t>
            </w:r>
          </w:p>
          <w:p w14:paraId="73BDD163" w14:textId="5803F972" w:rsidR="00D37DC2" w:rsidRPr="00077B6D" w:rsidRDefault="00D37DC2" w:rsidP="00293267">
            <w:pPr>
              <w:pStyle w:val="Descriptiontitle"/>
              <w:ind w:left="720"/>
              <w:rPr>
                <w:rFonts w:cs="Arial"/>
                <w:b w:val="0"/>
                <w:bCs w:val="0"/>
                <w:lang w:val="en-AU"/>
              </w:rPr>
            </w:pPr>
          </w:p>
        </w:tc>
        <w:tc>
          <w:tcPr>
            <w:tcW w:w="4305" w:type="dxa"/>
            <w:shd w:val="clear" w:color="auto" w:fill="auto"/>
          </w:tcPr>
          <w:p w14:paraId="00308065" w14:textId="1A8FEB64" w:rsidR="00D37DC2" w:rsidRPr="00077B6D" w:rsidRDefault="001E0609" w:rsidP="00293267">
            <w:pPr>
              <w:pStyle w:val="Descriptiontitle"/>
              <w:ind w:left="0"/>
              <w:rPr>
                <w:rFonts w:cs="Arial"/>
                <w:lang w:val="en-AU"/>
              </w:rPr>
            </w:pPr>
            <w:r w:rsidRPr="00077B6D">
              <w:rPr>
                <w:rFonts w:cs="Arial"/>
                <w:lang w:val="en-AU"/>
              </w:rPr>
              <w:t>h</w:t>
            </w:r>
            <w:r w:rsidR="00D37DC2" w:rsidRPr="00077B6D">
              <w:rPr>
                <w:rFonts w:cs="Arial"/>
                <w:lang w:val="en-AU"/>
              </w:rPr>
              <w:t>andling demonstrative signs for objects</w:t>
            </w:r>
          </w:p>
          <w:p w14:paraId="47D6D3CF" w14:textId="041FE2D2" w:rsidR="00535CD3" w:rsidRPr="00077B6D" w:rsidRDefault="7557A1CF" w:rsidP="00F97164">
            <w:pPr>
              <w:pStyle w:val="Bullets"/>
              <w:numPr>
                <w:ilvl w:val="0"/>
                <w:numId w:val="25"/>
              </w:numPr>
            </w:pPr>
            <w:r>
              <w:t>handling signs, rather than lexical verbs</w:t>
            </w:r>
            <w:r w:rsidR="71ECFF51">
              <w:t>,</w:t>
            </w:r>
            <w:r>
              <w:t xml:space="preserve"> </w:t>
            </w:r>
            <w:r w:rsidR="454BA424" w:rsidRPr="75468BB5">
              <w:t xml:space="preserve">such as adding the transfer verbs </w:t>
            </w:r>
            <w:r w:rsidR="454BA424" w:rsidRPr="75468BB5">
              <w:rPr>
                <w:smallCaps/>
              </w:rPr>
              <w:t>pick-up,</w:t>
            </w:r>
            <w:r w:rsidR="454BA424" w:rsidRPr="75468BB5">
              <w:t xml:space="preserve"> </w:t>
            </w:r>
            <w:r w:rsidR="454BA424" w:rsidRPr="75468BB5">
              <w:rPr>
                <w:smallCaps/>
              </w:rPr>
              <w:t>give</w:t>
            </w:r>
            <w:r w:rsidR="454BA424" w:rsidRPr="75468BB5">
              <w:t xml:space="preserve"> or </w:t>
            </w:r>
            <w:r w:rsidR="454BA424" w:rsidRPr="75468BB5">
              <w:rPr>
                <w:smallCaps/>
              </w:rPr>
              <w:t>put</w:t>
            </w:r>
            <w:r w:rsidR="454BA424" w:rsidRPr="75468BB5">
              <w:t xml:space="preserve"> to the DS</w:t>
            </w:r>
          </w:p>
          <w:p w14:paraId="37B9B301" w14:textId="7331FE1F" w:rsidR="00535CD3" w:rsidRPr="00077B6D" w:rsidRDefault="00351849" w:rsidP="00F97164">
            <w:pPr>
              <w:pStyle w:val="Bullets"/>
              <w:numPr>
                <w:ilvl w:val="0"/>
                <w:numId w:val="25"/>
              </w:numPr>
            </w:pPr>
            <w:r w:rsidRPr="00077B6D">
              <w:t>DS without a redundant lexical sign</w:t>
            </w:r>
            <w:r w:rsidR="003C054C" w:rsidRPr="00077B6D">
              <w:t>,</w:t>
            </w:r>
            <w:r w:rsidRPr="00077B6D">
              <w:t xml:space="preserve"> such as</w:t>
            </w:r>
          </w:p>
          <w:p w14:paraId="46975D1D" w14:textId="34111D90" w:rsidR="00351849" w:rsidRPr="00077B6D" w:rsidRDefault="00535CD3" w:rsidP="00293267">
            <w:pPr>
              <w:pStyle w:val="Bullets"/>
              <w:ind w:left="720"/>
            </w:pPr>
            <w:r w:rsidRPr="00293267">
              <w:rPr>
                <w:smallCaps/>
              </w:rPr>
              <w:t>ds</w:t>
            </w:r>
            <w:r w:rsidR="002D6D35" w:rsidRPr="00077B6D">
              <w:t>:</w:t>
            </w:r>
            <w:r w:rsidR="001D244F" w:rsidRPr="00077B6D">
              <w:rPr>
                <w:smallCaps/>
              </w:rPr>
              <w:t>(</w:t>
            </w:r>
            <w:r w:rsidR="00843DEE" w:rsidRPr="00077B6D">
              <w:rPr>
                <w:smallCaps/>
              </w:rPr>
              <w:t>pick-up</w:t>
            </w:r>
            <w:r w:rsidR="001D244F" w:rsidRPr="00077B6D">
              <w:rPr>
                <w:smallCaps/>
              </w:rPr>
              <w:t>)</w:t>
            </w:r>
            <w:r w:rsidR="00843DEE" w:rsidRPr="00077B6D">
              <w:t xml:space="preserve"> </w:t>
            </w:r>
            <w:r w:rsidR="00351849" w:rsidRPr="00077B6D">
              <w:t>at the start</w:t>
            </w:r>
          </w:p>
          <w:p w14:paraId="4AA86094" w14:textId="77777777" w:rsidR="00535CD3" w:rsidRPr="00077B6D" w:rsidRDefault="00D37DC2" w:rsidP="00F97164">
            <w:pPr>
              <w:pStyle w:val="Bullets"/>
              <w:numPr>
                <w:ilvl w:val="0"/>
                <w:numId w:val="25"/>
              </w:numPr>
            </w:pPr>
            <w:r>
              <w:t>lexical signs instead of handling DSs, for example,</w:t>
            </w:r>
          </w:p>
          <w:p w14:paraId="1F5FD439" w14:textId="1F7FB862" w:rsidR="58EF9E67" w:rsidRDefault="00000000" w:rsidP="7C8EBD61">
            <w:pPr>
              <w:spacing w:after="120"/>
              <w:ind w:left="720"/>
              <w:rPr>
                <w:i w:val="0"/>
                <w:smallCaps/>
                <w:color w:val="000000" w:themeColor="accent4"/>
                <w:sz w:val="20"/>
                <w:szCs w:val="20"/>
              </w:rPr>
            </w:pPr>
            <w:hyperlink r:id="rId81" w:history="1">
              <w:r w:rsidR="58EF9E67" w:rsidRPr="00E81B00">
                <w:rPr>
                  <w:rStyle w:val="Hyperlink"/>
                  <w:i w:val="0"/>
                  <w:smallCaps/>
                  <w:sz w:val="20"/>
                  <w:szCs w:val="20"/>
                </w:rPr>
                <w:t>pro2 give pro1 pen please?</w:t>
              </w:r>
            </w:hyperlink>
          </w:p>
          <w:p w14:paraId="2B15D456" w14:textId="3896724A" w:rsidR="00535CD3" w:rsidRPr="00077B6D" w:rsidRDefault="00D37DC2" w:rsidP="00F97164">
            <w:pPr>
              <w:pStyle w:val="Bullets"/>
              <w:numPr>
                <w:ilvl w:val="0"/>
                <w:numId w:val="25"/>
              </w:numPr>
            </w:pPr>
            <w:r w:rsidRPr="00077B6D">
              <w:t>2</w:t>
            </w:r>
            <w:r w:rsidR="00525850" w:rsidRPr="00077B6D">
              <w:t>-</w:t>
            </w:r>
            <w:r w:rsidRPr="00077B6D">
              <w:t>handed figure and ground used (often not shown simultaneously)</w:t>
            </w:r>
            <w:r w:rsidR="00512BBA" w:rsidRPr="00077B6D">
              <w:t>,</w:t>
            </w:r>
            <w:r w:rsidR="00106E76" w:rsidRPr="00077B6D">
              <w:t xml:space="preserve"> for example,</w:t>
            </w:r>
          </w:p>
          <w:p w14:paraId="65796A70" w14:textId="38C4F087" w:rsidR="00D37DC2" w:rsidRPr="00077B6D" w:rsidRDefault="00000000" w:rsidP="00293267">
            <w:pPr>
              <w:pStyle w:val="Bullets"/>
              <w:ind w:left="720"/>
            </w:pPr>
            <w:hyperlink r:id="rId82" w:history="1">
              <w:r w:rsidR="00843DEE" w:rsidRPr="009F44D9">
                <w:rPr>
                  <w:rStyle w:val="Hyperlink"/>
                  <w:smallCaps/>
                </w:rPr>
                <w:t>bike, riding bike, pedalling</w:t>
              </w:r>
            </w:hyperlink>
          </w:p>
          <w:p w14:paraId="479BAEFC" w14:textId="77777777" w:rsidR="007A67CA" w:rsidRPr="00293267" w:rsidRDefault="003958C5" w:rsidP="00F97164">
            <w:pPr>
              <w:pStyle w:val="Bullets"/>
              <w:numPr>
                <w:ilvl w:val="0"/>
                <w:numId w:val="25"/>
              </w:numPr>
              <w:rPr>
                <w:b/>
                <w:bCs/>
              </w:rPr>
            </w:pPr>
            <w:r w:rsidRPr="00077B6D">
              <w:t>handshape choice to describe handling objects that are various shapes, for example,</w:t>
            </w:r>
          </w:p>
          <w:p w14:paraId="6FC6388A" w14:textId="0FAFF247" w:rsidR="003958C5" w:rsidRPr="00077B6D" w:rsidRDefault="003958C5" w:rsidP="00293267">
            <w:pPr>
              <w:pStyle w:val="Bullets"/>
              <w:ind w:left="720"/>
              <w:rPr>
                <w:b/>
                <w:bCs/>
              </w:rPr>
            </w:pPr>
            <w:r w:rsidRPr="00077B6D">
              <w:t xml:space="preserve">a small, narrow handshape to symbolise handling a key </w:t>
            </w:r>
          </w:p>
          <w:p w14:paraId="6842A8F8" w14:textId="77777777" w:rsidR="004438DB" w:rsidRPr="00077B6D" w:rsidRDefault="004438DB" w:rsidP="00F97164">
            <w:pPr>
              <w:pStyle w:val="Bullets"/>
              <w:numPr>
                <w:ilvl w:val="0"/>
                <w:numId w:val="25"/>
              </w:numPr>
            </w:pPr>
            <w:r w:rsidRPr="00077B6D">
              <w:t>movement and location for manipulation and transfer, including twisting, turning or the physical action of moving an object from one place to another</w:t>
            </w:r>
          </w:p>
          <w:p w14:paraId="3231FFE9" w14:textId="6BEE4829" w:rsidR="001D756D" w:rsidRPr="00077B6D" w:rsidRDefault="007966D9" w:rsidP="00F97164">
            <w:pPr>
              <w:pStyle w:val="Bullets"/>
              <w:numPr>
                <w:ilvl w:val="0"/>
                <w:numId w:val="25"/>
              </w:numPr>
            </w:pPr>
            <w:r w:rsidRPr="00077B6D">
              <w:t xml:space="preserve">complex </w:t>
            </w:r>
            <w:r w:rsidR="0072635E" w:rsidRPr="00077B6D">
              <w:t xml:space="preserve">handling signs </w:t>
            </w:r>
            <w:r w:rsidR="007A67CA" w:rsidRPr="00077B6D">
              <w:t>–</w:t>
            </w:r>
            <w:r w:rsidRPr="00077B6D">
              <w:t xml:space="preserve"> either transferring something from person A to person B or else from place A to place B, for example,</w:t>
            </w:r>
          </w:p>
          <w:p w14:paraId="6694609E" w14:textId="77777777" w:rsidR="00D37DC2" w:rsidRDefault="007966D9" w:rsidP="00A717BF">
            <w:pPr>
              <w:pStyle w:val="Bullets"/>
              <w:ind w:left="720"/>
            </w:pPr>
            <w:r w:rsidRPr="00077B6D">
              <w:t xml:space="preserve">picking up an object from a specific spot and placing it elsewhere, </w:t>
            </w:r>
            <w:r w:rsidRPr="00077B6D">
              <w:lastRenderedPageBreak/>
              <w:t>showcasing the directional movement and the change in location through precise hand and body movements</w:t>
            </w:r>
          </w:p>
          <w:p w14:paraId="35A048EB" w14:textId="1EA8649F" w:rsidR="00A717BF" w:rsidRPr="00077B6D" w:rsidRDefault="00A717BF" w:rsidP="00A717BF">
            <w:pPr>
              <w:pStyle w:val="Bullets"/>
              <w:ind w:left="720"/>
            </w:pPr>
          </w:p>
        </w:tc>
        <w:tc>
          <w:tcPr>
            <w:tcW w:w="4305" w:type="dxa"/>
            <w:shd w:val="clear" w:color="auto" w:fill="auto"/>
          </w:tcPr>
          <w:p w14:paraId="25D209E8" w14:textId="62EBF1BC" w:rsidR="00D37DC2" w:rsidRPr="00077B6D" w:rsidRDefault="00D37DC2" w:rsidP="00293267">
            <w:pPr>
              <w:pStyle w:val="Descriptiontitle"/>
              <w:ind w:left="0"/>
              <w:rPr>
                <w:rFonts w:cs="Arial"/>
                <w:lang w:val="en-AU"/>
              </w:rPr>
            </w:pPr>
            <w:r w:rsidRPr="00077B6D">
              <w:rPr>
                <w:rFonts w:cs="Arial"/>
                <w:lang w:val="en-AU"/>
              </w:rPr>
              <w:lastRenderedPageBreak/>
              <w:t>advanced handling transfer techniques</w:t>
            </w:r>
          </w:p>
          <w:p w14:paraId="76042FC9" w14:textId="77777777" w:rsidR="00F61608" w:rsidRPr="00077B6D" w:rsidRDefault="00F61608" w:rsidP="00293267">
            <w:pPr>
              <w:pStyle w:val="Descriptiontitle"/>
              <w:numPr>
                <w:ilvl w:val="0"/>
                <w:numId w:val="6"/>
              </w:numPr>
              <w:rPr>
                <w:rStyle w:val="eop"/>
                <w:rFonts w:cs="Arial"/>
                <w:b w:val="0"/>
                <w:bCs w:val="0"/>
                <w:lang w:val="en-AU"/>
              </w:rPr>
            </w:pPr>
            <w:r w:rsidRPr="00077B6D">
              <w:rPr>
                <w:rStyle w:val="normaltextrun"/>
                <w:rFonts w:cs="Arial"/>
                <w:b w:val="0"/>
                <w:bCs w:val="0"/>
                <w:shd w:val="clear" w:color="auto" w:fill="FFFFFF"/>
              </w:rPr>
              <w:t>handling DSs for less commonly shaped objects</w:t>
            </w:r>
            <w:r w:rsidRPr="00077B6D">
              <w:rPr>
                <w:rStyle w:val="eop"/>
                <w:rFonts w:cs="Arial"/>
                <w:b w:val="0"/>
                <w:bCs w:val="0"/>
                <w:shd w:val="clear" w:color="auto" w:fill="FFFFFF"/>
              </w:rPr>
              <w:t> </w:t>
            </w:r>
          </w:p>
          <w:p w14:paraId="7F2BB56F" w14:textId="700EC0C4" w:rsidR="009847FF" w:rsidRPr="00293267" w:rsidRDefault="00136DFB">
            <w:pPr>
              <w:pStyle w:val="Descriptiontitle"/>
              <w:numPr>
                <w:ilvl w:val="0"/>
                <w:numId w:val="6"/>
              </w:numPr>
              <w:rPr>
                <w:rStyle w:val="eop"/>
                <w:rFonts w:cs="Arial"/>
                <w:b w:val="0"/>
                <w:bCs w:val="0"/>
                <w:lang w:val="en-AU"/>
              </w:rPr>
            </w:pPr>
            <w:r w:rsidRPr="00077B6D">
              <w:rPr>
                <w:rStyle w:val="normaltextrun"/>
                <w:rFonts w:cs="Arial"/>
                <w:b w:val="0"/>
                <w:bCs w:val="0"/>
                <w:color w:val="000000"/>
                <w:shd w:val="clear" w:color="auto" w:fill="FFFFFF"/>
              </w:rPr>
              <w:t>choice of which object is being talked about in a handling DS based on the handshape for less commonly shaped objects</w:t>
            </w:r>
            <w:r w:rsidR="0089198F" w:rsidRPr="00077B6D">
              <w:rPr>
                <w:rStyle w:val="normaltextrun"/>
                <w:rFonts w:cs="Arial"/>
                <w:b w:val="0"/>
                <w:bCs w:val="0"/>
                <w:color w:val="000000"/>
                <w:shd w:val="clear" w:color="auto" w:fill="FFFFFF"/>
              </w:rPr>
              <w:t>, for example</w:t>
            </w:r>
            <w:r w:rsidR="00BA773A" w:rsidRPr="00077B6D">
              <w:rPr>
                <w:rStyle w:val="normaltextrun"/>
                <w:rFonts w:cs="Arial"/>
                <w:b w:val="0"/>
                <w:bCs w:val="0"/>
                <w:color w:val="000000"/>
                <w:shd w:val="clear" w:color="auto" w:fill="FFFFFF"/>
              </w:rPr>
              <w:t>,</w:t>
            </w:r>
          </w:p>
          <w:p w14:paraId="28AF324E" w14:textId="0659D120" w:rsidR="00136DFB" w:rsidRPr="00077B6D" w:rsidRDefault="00843DEE" w:rsidP="00293267">
            <w:pPr>
              <w:pStyle w:val="Descriptiontitle"/>
              <w:ind w:left="720"/>
              <w:rPr>
                <w:rStyle w:val="eop"/>
                <w:rFonts w:cs="Arial"/>
                <w:b w:val="0"/>
                <w:bCs w:val="0"/>
                <w:lang w:val="en-AU"/>
              </w:rPr>
            </w:pPr>
            <w:r w:rsidRPr="00077B6D">
              <w:rPr>
                <w:rStyle w:val="eop"/>
                <w:rFonts w:cs="Arial"/>
                <w:b w:val="0"/>
                <w:bCs w:val="0"/>
                <w:smallCaps/>
                <w:shd w:val="clear" w:color="auto" w:fill="FFFFFF"/>
              </w:rPr>
              <w:t xml:space="preserve">toothbrush </w:t>
            </w:r>
          </w:p>
          <w:p w14:paraId="0264D9FC" w14:textId="7C901C24" w:rsidR="00D37DC2" w:rsidRPr="00077B6D" w:rsidRDefault="00D37DC2" w:rsidP="00293267">
            <w:pPr>
              <w:pStyle w:val="Descriptiontitle"/>
              <w:ind w:left="720"/>
              <w:rPr>
                <w:rFonts w:cs="Arial"/>
              </w:rPr>
            </w:pPr>
          </w:p>
        </w:tc>
      </w:tr>
      <w:tr w:rsidR="00D37DC2" w:rsidRPr="00077B6D" w14:paraId="6DE31EA0" w14:textId="77777777" w:rsidTr="7C8EBD61">
        <w:trPr>
          <w:trHeight w:val="20"/>
        </w:trPr>
        <w:tc>
          <w:tcPr>
            <w:tcW w:w="2211" w:type="dxa"/>
            <w:vMerge/>
          </w:tcPr>
          <w:p w14:paraId="11411436" w14:textId="77777777" w:rsidR="00D37DC2" w:rsidRPr="00077B6D" w:rsidRDefault="00D37DC2" w:rsidP="00293267">
            <w:pPr>
              <w:pStyle w:val="Descriptiontitle"/>
              <w:rPr>
                <w:rFonts w:cs="Arial"/>
                <w:lang w:val="en-AU"/>
              </w:rPr>
            </w:pPr>
          </w:p>
        </w:tc>
        <w:tc>
          <w:tcPr>
            <w:tcW w:w="4305" w:type="dxa"/>
            <w:shd w:val="clear" w:color="auto" w:fill="auto"/>
          </w:tcPr>
          <w:p w14:paraId="7E71FB22" w14:textId="38402412" w:rsidR="00D37DC2" w:rsidRPr="00077B6D" w:rsidRDefault="00E05135" w:rsidP="00293267">
            <w:pPr>
              <w:pStyle w:val="Descriptiontitle"/>
              <w:ind w:left="0"/>
              <w:rPr>
                <w:rFonts w:cs="Arial"/>
                <w:lang w:val="en-AU"/>
              </w:rPr>
            </w:pPr>
            <w:r w:rsidRPr="00077B6D">
              <w:rPr>
                <w:rFonts w:cs="Arial"/>
                <w:lang w:val="en-AU"/>
              </w:rPr>
              <w:t>s</w:t>
            </w:r>
            <w:r w:rsidR="000C2929" w:rsidRPr="00077B6D">
              <w:rPr>
                <w:rFonts w:cs="Arial"/>
                <w:lang w:val="en-AU"/>
              </w:rPr>
              <w:t xml:space="preserve">ize and </w:t>
            </w:r>
            <w:r w:rsidR="0074638C" w:rsidRPr="00077B6D">
              <w:rPr>
                <w:rFonts w:cs="Arial"/>
                <w:lang w:val="en-AU"/>
              </w:rPr>
              <w:t>s</w:t>
            </w:r>
            <w:r w:rsidR="000C2929" w:rsidRPr="00077B6D">
              <w:rPr>
                <w:rFonts w:cs="Arial"/>
                <w:lang w:val="en-AU"/>
              </w:rPr>
              <w:t xml:space="preserve">hape </w:t>
            </w:r>
            <w:r w:rsidR="0074638C" w:rsidRPr="00077B6D">
              <w:rPr>
                <w:rFonts w:cs="Arial"/>
                <w:lang w:val="en-AU"/>
              </w:rPr>
              <w:t>s</w:t>
            </w:r>
            <w:r w:rsidR="000C2929" w:rsidRPr="00077B6D">
              <w:rPr>
                <w:rFonts w:cs="Arial"/>
                <w:lang w:val="en-AU"/>
              </w:rPr>
              <w:t xml:space="preserve">pecifiers </w:t>
            </w:r>
            <w:r w:rsidR="00944A14" w:rsidRPr="00077B6D">
              <w:rPr>
                <w:rFonts w:cs="Arial"/>
                <w:lang w:val="en-AU"/>
              </w:rPr>
              <w:t>(</w:t>
            </w:r>
            <w:r w:rsidR="000C2929" w:rsidRPr="00077B6D">
              <w:rPr>
                <w:rFonts w:cs="Arial"/>
                <w:lang w:val="en-AU"/>
              </w:rPr>
              <w:t>S</w:t>
            </w:r>
            <w:r w:rsidR="00D37DC2" w:rsidRPr="00077B6D">
              <w:rPr>
                <w:rFonts w:cs="Arial"/>
                <w:lang w:val="en-AU"/>
              </w:rPr>
              <w:t>ASS</w:t>
            </w:r>
            <w:r w:rsidR="00944A14" w:rsidRPr="00077B6D">
              <w:rPr>
                <w:rFonts w:cs="Arial"/>
                <w:lang w:val="en-AU"/>
              </w:rPr>
              <w:t>)</w:t>
            </w:r>
            <w:r w:rsidR="00D37DC2" w:rsidRPr="00077B6D">
              <w:rPr>
                <w:rFonts w:cs="Arial"/>
                <w:lang w:val="en-AU"/>
              </w:rPr>
              <w:t xml:space="preserve"> </w:t>
            </w:r>
            <w:r w:rsidR="00D11CFB" w:rsidRPr="00077B6D">
              <w:rPr>
                <w:rFonts w:cs="Arial"/>
                <w:lang w:val="en-AU"/>
              </w:rPr>
              <w:t>–</w:t>
            </w:r>
            <w:r w:rsidR="00D37DC2" w:rsidRPr="00077B6D">
              <w:rPr>
                <w:rFonts w:cs="Arial"/>
                <w:lang w:val="en-AU"/>
              </w:rPr>
              <w:t>geometric shapes</w:t>
            </w:r>
          </w:p>
          <w:p w14:paraId="75BC368B" w14:textId="4176AA40" w:rsidR="00D37DC2" w:rsidRPr="00077B6D" w:rsidRDefault="00D37DC2" w:rsidP="00293267">
            <w:pPr>
              <w:pStyle w:val="Bullets"/>
              <w:numPr>
                <w:ilvl w:val="0"/>
                <w:numId w:val="8"/>
              </w:numPr>
            </w:pPr>
            <w:r w:rsidRPr="00077B6D">
              <w:t>SASS to describe 2D shapes such as circles, squares and triangles</w:t>
            </w:r>
          </w:p>
          <w:p w14:paraId="5085619D" w14:textId="006E399D" w:rsidR="00D37DC2" w:rsidRPr="00077B6D" w:rsidRDefault="00D37DC2" w:rsidP="00293267">
            <w:pPr>
              <w:pStyle w:val="Descriptiontitle"/>
              <w:numPr>
                <w:ilvl w:val="0"/>
                <w:numId w:val="8"/>
              </w:numPr>
              <w:rPr>
                <w:rFonts w:cs="Arial"/>
                <w:b w:val="0"/>
                <w:bCs w:val="0"/>
                <w:lang w:val="en-AU"/>
              </w:rPr>
            </w:pPr>
            <w:r w:rsidRPr="00077B6D">
              <w:rPr>
                <w:rFonts w:cs="Arial"/>
                <w:b w:val="0"/>
                <w:bCs w:val="0"/>
                <w:lang w:val="en-AU"/>
              </w:rPr>
              <w:t>SASS for simple 3D shapes such as cubes</w:t>
            </w:r>
          </w:p>
          <w:p w14:paraId="7991D959" w14:textId="20B88C8F" w:rsidR="00BD7C7E" w:rsidRPr="00077B6D" w:rsidRDefault="00B920F8" w:rsidP="00F97164">
            <w:pPr>
              <w:pStyle w:val="Bullets"/>
              <w:numPr>
                <w:ilvl w:val="0"/>
                <w:numId w:val="8"/>
              </w:numPr>
            </w:pPr>
            <w:r w:rsidRPr="00077B6D">
              <w:t xml:space="preserve">simple SASS signs for </w:t>
            </w:r>
            <w:r w:rsidR="00BD7C7E" w:rsidRPr="00077B6D">
              <w:t>2</w:t>
            </w:r>
            <w:r w:rsidRPr="00077B6D">
              <w:t>-</w:t>
            </w:r>
            <w:r w:rsidR="00BD7C7E" w:rsidRPr="00077B6D">
              <w:t>dimensional</w:t>
            </w:r>
            <w:r w:rsidRPr="00077B6D">
              <w:t xml:space="preserve"> and </w:t>
            </w:r>
            <w:r w:rsidR="00BD7C7E" w:rsidRPr="00077B6D">
              <w:t>3</w:t>
            </w:r>
            <w:r w:rsidRPr="00077B6D">
              <w:t>-dimensional single objects, for example,</w:t>
            </w:r>
          </w:p>
          <w:p w14:paraId="0FEE129B" w14:textId="62F4FFE5" w:rsidR="00B920F8" w:rsidRPr="00077B6D" w:rsidRDefault="00073AC7" w:rsidP="00293267">
            <w:pPr>
              <w:pStyle w:val="Bullets"/>
              <w:ind w:left="720"/>
            </w:pPr>
            <w:r w:rsidRPr="00077B6D">
              <w:rPr>
                <w:smallCaps/>
              </w:rPr>
              <w:t>ball</w:t>
            </w:r>
            <w:r w:rsidRPr="00077B6D">
              <w:t xml:space="preserve"> </w:t>
            </w:r>
            <w:r w:rsidR="00B920F8" w:rsidRPr="00077B6D">
              <w:t>where the signer outlines the shape of a ball with their hands</w:t>
            </w:r>
          </w:p>
          <w:p w14:paraId="49EE9C7B" w14:textId="7FA2F207" w:rsidR="00673D68" w:rsidRPr="00077B6D" w:rsidRDefault="00673D68" w:rsidP="00F97164">
            <w:pPr>
              <w:pStyle w:val="Descriptiontitle"/>
              <w:ind w:left="0"/>
              <w:rPr>
                <w:rFonts w:cs="Arial"/>
                <w:lang w:val="en-AU"/>
              </w:rPr>
            </w:pPr>
            <w:r w:rsidRPr="00077B6D">
              <w:rPr>
                <w:rFonts w:cs="Arial"/>
                <w:lang w:val="en-AU"/>
              </w:rPr>
              <w:t>for recognition and modelled use</w:t>
            </w:r>
          </w:p>
          <w:p w14:paraId="39B52981" w14:textId="6C09EC00" w:rsidR="00BD7C7E" w:rsidRPr="00293267" w:rsidRDefault="00673D68">
            <w:pPr>
              <w:pStyle w:val="Bullets"/>
              <w:numPr>
                <w:ilvl w:val="0"/>
                <w:numId w:val="36"/>
              </w:numPr>
              <w:rPr>
                <w:b/>
                <w:bCs/>
              </w:rPr>
            </w:pPr>
            <w:r w:rsidRPr="00077B6D">
              <w:t>modification of nouns to show features of them</w:t>
            </w:r>
            <w:r w:rsidR="00BD7C7E" w:rsidRPr="00077B6D">
              <w:t>, for example,</w:t>
            </w:r>
          </w:p>
          <w:p w14:paraId="1D51E134" w14:textId="53AFA6D9" w:rsidR="00BD7C7E" w:rsidRPr="00077B6D" w:rsidRDefault="00673D68" w:rsidP="00BD7C7E">
            <w:pPr>
              <w:pStyle w:val="Bullets"/>
              <w:ind w:left="720"/>
            </w:pPr>
            <w:r w:rsidRPr="00077B6D">
              <w:t>increasing the size of sign to show larger</w:t>
            </w:r>
            <w:r w:rsidR="00BD7C7E" w:rsidRPr="00077B6D">
              <w:t>/smaller</w:t>
            </w:r>
            <w:r w:rsidR="00A247CF" w:rsidRPr="00077B6D">
              <w:t>,</w:t>
            </w:r>
            <w:r w:rsidRPr="00077B6D">
              <w:t xml:space="preserve"> such as</w:t>
            </w:r>
          </w:p>
          <w:p w14:paraId="08B123A1" w14:textId="3CC06E4D" w:rsidR="00D37DC2" w:rsidRPr="00077B6D" w:rsidRDefault="00000000" w:rsidP="00293267">
            <w:pPr>
              <w:pStyle w:val="Bullets"/>
              <w:ind w:left="720"/>
              <w:rPr>
                <w:b/>
                <w:bCs/>
              </w:rPr>
            </w:pPr>
            <w:hyperlink r:id="rId83" w:history="1">
              <w:proofErr w:type="spellStart"/>
              <w:r w:rsidR="00673D68" w:rsidRPr="00AC48A8">
                <w:rPr>
                  <w:rStyle w:val="Hyperlink"/>
                  <w:smallCaps/>
                </w:rPr>
                <w:t>ds:tiny-house</w:t>
              </w:r>
              <w:proofErr w:type="spellEnd"/>
              <w:r w:rsidR="00673D68" w:rsidRPr="00AC48A8">
                <w:rPr>
                  <w:rStyle w:val="Hyperlink"/>
                </w:rPr>
                <w:t xml:space="preserve"> versus </w:t>
              </w:r>
              <w:proofErr w:type="spellStart"/>
              <w:r w:rsidR="00673D68" w:rsidRPr="00AC48A8">
                <w:rPr>
                  <w:rStyle w:val="Hyperlink"/>
                  <w:smallCaps/>
                </w:rPr>
                <w:t>ds:huge-house</w:t>
              </w:r>
              <w:proofErr w:type="spellEnd"/>
            </w:hyperlink>
          </w:p>
        </w:tc>
        <w:tc>
          <w:tcPr>
            <w:tcW w:w="4305" w:type="dxa"/>
            <w:shd w:val="clear" w:color="auto" w:fill="auto"/>
          </w:tcPr>
          <w:p w14:paraId="13DA888E" w14:textId="4CE36F8C" w:rsidR="00D37DC2" w:rsidRPr="00077B6D" w:rsidRDefault="00E05135" w:rsidP="00293267">
            <w:pPr>
              <w:pStyle w:val="Descriptiontitle"/>
              <w:ind w:left="0"/>
              <w:rPr>
                <w:rFonts w:cs="Arial"/>
                <w:lang w:val="en-AU"/>
              </w:rPr>
            </w:pPr>
            <w:r w:rsidRPr="00077B6D">
              <w:rPr>
                <w:rFonts w:cs="Arial"/>
                <w:lang w:val="en-AU"/>
              </w:rPr>
              <w:t>s</w:t>
            </w:r>
            <w:r w:rsidR="00944A14" w:rsidRPr="00077B6D">
              <w:rPr>
                <w:rFonts w:cs="Arial"/>
                <w:lang w:val="en-AU"/>
              </w:rPr>
              <w:t xml:space="preserve">ize and </w:t>
            </w:r>
            <w:r w:rsidR="0074638C" w:rsidRPr="00077B6D">
              <w:rPr>
                <w:rFonts w:cs="Arial"/>
                <w:lang w:val="en-AU"/>
              </w:rPr>
              <w:t>s</w:t>
            </w:r>
            <w:r w:rsidR="00944A14" w:rsidRPr="00077B6D">
              <w:rPr>
                <w:rFonts w:cs="Arial"/>
                <w:lang w:val="en-AU"/>
              </w:rPr>
              <w:t xml:space="preserve">hape </w:t>
            </w:r>
            <w:r w:rsidR="0074638C" w:rsidRPr="00077B6D">
              <w:rPr>
                <w:rFonts w:cs="Arial"/>
                <w:lang w:val="en-AU"/>
              </w:rPr>
              <w:t>s</w:t>
            </w:r>
            <w:r w:rsidR="00944A14" w:rsidRPr="00077B6D">
              <w:rPr>
                <w:rFonts w:cs="Arial"/>
                <w:lang w:val="en-AU"/>
              </w:rPr>
              <w:t xml:space="preserve">pecifiers (SASS) </w:t>
            </w:r>
            <w:r w:rsidR="00725AD9" w:rsidRPr="00077B6D">
              <w:rPr>
                <w:rFonts w:cs="Arial"/>
                <w:lang w:val="en-AU"/>
              </w:rPr>
              <w:t>–</w:t>
            </w:r>
            <w:r w:rsidR="00D37DC2" w:rsidRPr="00077B6D">
              <w:rPr>
                <w:rFonts w:cs="Arial"/>
                <w:lang w:val="en-AU"/>
              </w:rPr>
              <w:t xml:space="preserve"> shapes and patterns</w:t>
            </w:r>
          </w:p>
          <w:p w14:paraId="19FAF241" w14:textId="2BBC4D99" w:rsidR="00D37DC2" w:rsidRPr="00077B6D" w:rsidRDefault="00D37DC2" w:rsidP="00F97164">
            <w:pPr>
              <w:pStyle w:val="Bullets"/>
              <w:numPr>
                <w:ilvl w:val="0"/>
                <w:numId w:val="8"/>
              </w:numPr>
            </w:pPr>
            <w:r w:rsidRPr="00077B6D">
              <w:t xml:space="preserve">lexical adjectives for specific characteristics such as vertical or horizontal orientation </w:t>
            </w:r>
          </w:p>
          <w:p w14:paraId="41B57D96" w14:textId="7E161E88" w:rsidR="00D37DC2" w:rsidRPr="00077B6D" w:rsidRDefault="00D37DC2" w:rsidP="00F97164">
            <w:pPr>
              <w:pStyle w:val="Bullets"/>
              <w:numPr>
                <w:ilvl w:val="0"/>
                <w:numId w:val="8"/>
              </w:numPr>
            </w:pPr>
            <w:r w:rsidRPr="00077B6D">
              <w:t xml:space="preserve">SASS DSs for patterns such as spots or stripes </w:t>
            </w:r>
          </w:p>
          <w:p w14:paraId="6A9FC0B3" w14:textId="7F9372AD" w:rsidR="00D37DC2" w:rsidRPr="00077B6D" w:rsidRDefault="00D37DC2" w:rsidP="00293267">
            <w:pPr>
              <w:pStyle w:val="Bullets"/>
              <w:numPr>
                <w:ilvl w:val="0"/>
                <w:numId w:val="8"/>
              </w:numPr>
              <w:rPr>
                <w:rFonts w:eastAsia="Helvetica"/>
                <w:color w:val="auto"/>
              </w:rPr>
            </w:pPr>
            <w:r w:rsidRPr="00077B6D">
              <w:rPr>
                <w:rFonts w:eastAsia="Helvetica"/>
                <w:color w:val="auto"/>
              </w:rPr>
              <w:t>objects and shapes with SASS DSs, and also patterns on them</w:t>
            </w:r>
          </w:p>
          <w:p w14:paraId="0DB091BC" w14:textId="77777777" w:rsidR="00D37DC2" w:rsidRPr="00077B6D" w:rsidRDefault="00D37DC2" w:rsidP="00F97164">
            <w:pPr>
              <w:pStyle w:val="Descriptiontitle"/>
              <w:ind w:left="0"/>
              <w:rPr>
                <w:rFonts w:cs="Arial"/>
                <w:lang w:val="en-AU"/>
              </w:rPr>
            </w:pPr>
            <w:r w:rsidRPr="00077B6D">
              <w:rPr>
                <w:rFonts w:cs="Arial"/>
                <w:lang w:val="en-AU"/>
              </w:rPr>
              <w:t>for recognition and modelled use</w:t>
            </w:r>
          </w:p>
          <w:p w14:paraId="0EB079F5" w14:textId="5EE36858" w:rsidR="00D37DC2" w:rsidRPr="00600818" w:rsidRDefault="00D37DC2" w:rsidP="00600818">
            <w:pPr>
              <w:pStyle w:val="ListParagraph"/>
              <w:numPr>
                <w:ilvl w:val="0"/>
                <w:numId w:val="8"/>
              </w:numPr>
              <w:spacing w:after="120" w:line="240" w:lineRule="auto"/>
              <w:contextualSpacing w:val="0"/>
              <w:rPr>
                <w:rFonts w:eastAsia="Helvetica"/>
                <w:iCs/>
                <w:color w:val="auto"/>
                <w:sz w:val="20"/>
                <w:szCs w:val="20"/>
              </w:rPr>
            </w:pPr>
            <w:r w:rsidRPr="00077B6D">
              <w:rPr>
                <w:rFonts w:eastAsia="Helvetica"/>
                <w:iCs/>
                <w:color w:val="auto"/>
                <w:sz w:val="20"/>
                <w:szCs w:val="20"/>
              </w:rPr>
              <w:t>surface descriptions with a SASS, such as</w:t>
            </w:r>
            <w:r w:rsidR="00600818">
              <w:rPr>
                <w:rFonts w:eastAsia="Helvetica"/>
                <w:iCs/>
                <w:color w:val="auto"/>
                <w:sz w:val="20"/>
                <w:szCs w:val="20"/>
              </w:rPr>
              <w:t xml:space="preserve"> </w:t>
            </w:r>
            <w:r w:rsidRPr="00600818">
              <w:rPr>
                <w:rFonts w:eastAsia="Helvetica"/>
                <w:iCs/>
                <w:color w:val="auto"/>
                <w:sz w:val="20"/>
                <w:szCs w:val="20"/>
              </w:rPr>
              <w:t>a bumpy road</w:t>
            </w:r>
          </w:p>
        </w:tc>
        <w:tc>
          <w:tcPr>
            <w:tcW w:w="4305" w:type="dxa"/>
            <w:shd w:val="clear" w:color="auto" w:fill="auto"/>
          </w:tcPr>
          <w:p w14:paraId="4E921D8C" w14:textId="46BE9E5A" w:rsidR="00D37DC2" w:rsidRPr="00077B6D" w:rsidRDefault="00E05135" w:rsidP="00293267">
            <w:pPr>
              <w:pStyle w:val="Descriptiontitle"/>
              <w:ind w:left="0"/>
              <w:rPr>
                <w:rFonts w:cs="Arial"/>
                <w:lang w:val="en-AU"/>
              </w:rPr>
            </w:pPr>
            <w:r w:rsidRPr="00077B6D">
              <w:rPr>
                <w:rFonts w:cs="Arial"/>
                <w:lang w:val="en-AU"/>
              </w:rPr>
              <w:t>s</w:t>
            </w:r>
            <w:r w:rsidR="00944A14" w:rsidRPr="00077B6D">
              <w:rPr>
                <w:rFonts w:cs="Arial"/>
                <w:lang w:val="en-AU"/>
              </w:rPr>
              <w:t xml:space="preserve">ize and </w:t>
            </w:r>
            <w:r w:rsidR="0074638C" w:rsidRPr="00077B6D">
              <w:rPr>
                <w:rFonts w:cs="Arial"/>
                <w:lang w:val="en-AU"/>
              </w:rPr>
              <w:t>s</w:t>
            </w:r>
            <w:r w:rsidR="00944A14" w:rsidRPr="00077B6D">
              <w:rPr>
                <w:rFonts w:cs="Arial"/>
                <w:lang w:val="en-AU"/>
              </w:rPr>
              <w:t xml:space="preserve">hape </w:t>
            </w:r>
            <w:r w:rsidR="0074638C" w:rsidRPr="00077B6D">
              <w:rPr>
                <w:rFonts w:cs="Arial"/>
                <w:lang w:val="en-AU"/>
              </w:rPr>
              <w:t>s</w:t>
            </w:r>
            <w:r w:rsidR="00944A14" w:rsidRPr="00077B6D">
              <w:rPr>
                <w:rFonts w:cs="Arial"/>
                <w:lang w:val="en-AU"/>
              </w:rPr>
              <w:t xml:space="preserve">pecifiers (SASS) </w:t>
            </w:r>
            <w:r w:rsidR="00725AD9" w:rsidRPr="00077B6D">
              <w:rPr>
                <w:rFonts w:cs="Arial"/>
                <w:lang w:val="en-AU"/>
              </w:rPr>
              <w:t>–</w:t>
            </w:r>
            <w:r w:rsidR="00D37DC2" w:rsidRPr="00077B6D">
              <w:rPr>
                <w:rFonts w:cs="Arial"/>
                <w:lang w:val="en-AU"/>
              </w:rPr>
              <w:t xml:space="preserve"> size</w:t>
            </w:r>
            <w:r w:rsidR="00EB45D7" w:rsidRPr="00077B6D">
              <w:rPr>
                <w:rFonts w:cs="Arial"/>
                <w:lang w:val="en-AU"/>
              </w:rPr>
              <w:t>s</w:t>
            </w:r>
            <w:r w:rsidR="00D37DC2" w:rsidRPr="00077B6D">
              <w:rPr>
                <w:rFonts w:cs="Arial"/>
                <w:lang w:val="en-AU"/>
              </w:rPr>
              <w:t xml:space="preserve"> and pattern</w:t>
            </w:r>
            <w:r w:rsidR="00B65789" w:rsidRPr="00077B6D">
              <w:rPr>
                <w:rFonts w:cs="Arial"/>
                <w:lang w:val="en-AU"/>
              </w:rPr>
              <w:t>s</w:t>
            </w:r>
          </w:p>
          <w:p w14:paraId="56846497" w14:textId="70185C46" w:rsidR="00D37DC2" w:rsidRPr="00077B6D" w:rsidRDefault="00D37DC2" w:rsidP="00F97164">
            <w:pPr>
              <w:pStyle w:val="Bullets"/>
              <w:numPr>
                <w:ilvl w:val="0"/>
                <w:numId w:val="8"/>
              </w:numPr>
            </w:pPr>
            <w:r w:rsidRPr="00077B6D">
              <w:t>SASS DSs for patterns with subcategory such as size of stripe or spot</w:t>
            </w:r>
          </w:p>
          <w:p w14:paraId="0E8CFBB3" w14:textId="19CDBA70" w:rsidR="00E265D3" w:rsidRPr="00293267" w:rsidRDefault="00D37DC2" w:rsidP="00F97164">
            <w:pPr>
              <w:pStyle w:val="Bullets"/>
              <w:numPr>
                <w:ilvl w:val="0"/>
                <w:numId w:val="8"/>
              </w:numPr>
              <w:rPr>
                <w:b/>
                <w:bCs/>
              </w:rPr>
            </w:pPr>
            <w:r w:rsidRPr="00077B6D">
              <w:t>handshapes for 2D and 3D including surface descriptions</w:t>
            </w:r>
            <w:r w:rsidR="00873D15" w:rsidRPr="00077B6D">
              <w:t>,</w:t>
            </w:r>
            <w:r w:rsidRPr="00077B6D">
              <w:t xml:space="preserve"> such as</w:t>
            </w:r>
          </w:p>
          <w:p w14:paraId="3013E1CD" w14:textId="069EA0D7" w:rsidR="00D37DC2" w:rsidRPr="00077B6D" w:rsidRDefault="00D37DC2" w:rsidP="00293267">
            <w:pPr>
              <w:pStyle w:val="Bullets"/>
              <w:ind w:left="720"/>
              <w:rPr>
                <w:b/>
                <w:bCs/>
              </w:rPr>
            </w:pPr>
            <w:r w:rsidRPr="00077B6D">
              <w:t>the smooth surface on a sphere</w:t>
            </w:r>
          </w:p>
          <w:p w14:paraId="05CA535D" w14:textId="77777777" w:rsidR="00D37DC2" w:rsidRPr="00077B6D" w:rsidRDefault="00D37DC2" w:rsidP="00F97164">
            <w:pPr>
              <w:pStyle w:val="Descriptiontitle"/>
              <w:ind w:left="0"/>
              <w:rPr>
                <w:rFonts w:cs="Arial"/>
                <w:lang w:val="en-AU"/>
              </w:rPr>
            </w:pPr>
            <w:r w:rsidRPr="00077B6D">
              <w:rPr>
                <w:rFonts w:cs="Arial"/>
                <w:lang w:val="en-AU"/>
              </w:rPr>
              <w:t>for recognition and modelled use</w:t>
            </w:r>
          </w:p>
          <w:p w14:paraId="3DECBAC0" w14:textId="3E01297A" w:rsidR="00D37DC2" w:rsidRPr="00077B6D" w:rsidRDefault="00D37DC2" w:rsidP="00F97164">
            <w:pPr>
              <w:pStyle w:val="Bullets"/>
              <w:numPr>
                <w:ilvl w:val="0"/>
                <w:numId w:val="8"/>
              </w:numPr>
            </w:pPr>
            <w:r w:rsidRPr="00077B6D">
              <w:t>size differences in complex patterns such as dots v</w:t>
            </w:r>
            <w:r w:rsidR="00E265D3" w:rsidRPr="00077B6D">
              <w:t>er</w:t>
            </w:r>
            <w:r w:rsidRPr="00077B6D">
              <w:t>s</w:t>
            </w:r>
            <w:r w:rsidR="00E265D3" w:rsidRPr="00077B6D">
              <w:t>us</w:t>
            </w:r>
            <w:r w:rsidRPr="00077B6D">
              <w:t xml:space="preserve"> spots, thin v</w:t>
            </w:r>
            <w:r w:rsidR="00E265D3" w:rsidRPr="00077B6D">
              <w:t>er</w:t>
            </w:r>
            <w:r w:rsidRPr="00077B6D">
              <w:t>s</w:t>
            </w:r>
            <w:r w:rsidR="00E265D3" w:rsidRPr="00077B6D">
              <w:t>us</w:t>
            </w:r>
            <w:r w:rsidRPr="00077B6D">
              <w:t xml:space="preserve"> thick stripes</w:t>
            </w:r>
          </w:p>
          <w:p w14:paraId="234374C3" w14:textId="1D46F8E3" w:rsidR="00D37DC2" w:rsidRPr="00077B6D" w:rsidRDefault="00D37DC2" w:rsidP="00F97164">
            <w:pPr>
              <w:pStyle w:val="Bullets"/>
              <w:numPr>
                <w:ilvl w:val="0"/>
                <w:numId w:val="8"/>
              </w:numPr>
            </w:pPr>
            <w:r w:rsidRPr="00077B6D">
              <w:t>descriptions of complex patterns and shapes</w:t>
            </w:r>
          </w:p>
        </w:tc>
      </w:tr>
      <w:tr w:rsidR="00D37DC2" w:rsidRPr="00077B6D" w14:paraId="6B7EA8A5" w14:textId="77777777" w:rsidTr="7C8EBD61">
        <w:trPr>
          <w:trHeight w:val="20"/>
        </w:trPr>
        <w:tc>
          <w:tcPr>
            <w:tcW w:w="2211" w:type="dxa"/>
            <w:shd w:val="clear" w:color="auto" w:fill="E5F8FF"/>
          </w:tcPr>
          <w:p w14:paraId="467928A6" w14:textId="04762911" w:rsidR="00D37DC2" w:rsidRPr="00077B6D" w:rsidRDefault="00D37DC2" w:rsidP="00F97164">
            <w:pPr>
              <w:pStyle w:val="Descriptiontitle"/>
              <w:rPr>
                <w:rFonts w:cs="Arial"/>
                <w:lang w:val="en-AU"/>
              </w:rPr>
            </w:pPr>
            <w:r w:rsidRPr="00077B6D">
              <w:rPr>
                <w:rFonts w:cs="Arial"/>
                <w:lang w:val="en-AU"/>
              </w:rPr>
              <w:t>Signing space</w:t>
            </w:r>
          </w:p>
        </w:tc>
        <w:tc>
          <w:tcPr>
            <w:tcW w:w="4305" w:type="dxa"/>
            <w:shd w:val="clear" w:color="auto" w:fill="auto"/>
          </w:tcPr>
          <w:p w14:paraId="747E405D" w14:textId="1742D051" w:rsidR="00D37DC2" w:rsidRPr="00077B6D" w:rsidRDefault="00187D4D" w:rsidP="00F97164">
            <w:pPr>
              <w:pStyle w:val="Descriptiontitle"/>
              <w:ind w:left="0"/>
              <w:rPr>
                <w:rFonts w:cs="Arial"/>
              </w:rPr>
            </w:pPr>
            <w:r w:rsidRPr="00077B6D">
              <w:rPr>
                <w:rFonts w:cs="Arial"/>
              </w:rPr>
              <w:t>single lexical signs</w:t>
            </w:r>
          </w:p>
          <w:p w14:paraId="4A35981C" w14:textId="05113D9B" w:rsidR="004D71A7" w:rsidRPr="00077B6D" w:rsidRDefault="00911C91" w:rsidP="00293267">
            <w:pPr>
              <w:pStyle w:val="Descriptiontitle"/>
              <w:numPr>
                <w:ilvl w:val="0"/>
                <w:numId w:val="8"/>
              </w:numPr>
              <w:rPr>
                <w:rFonts w:cs="Arial"/>
                <w:b w:val="0"/>
                <w:bCs w:val="0"/>
                <w:smallCaps/>
                <w:lang w:val="en-AU"/>
              </w:rPr>
            </w:pPr>
            <w:r w:rsidRPr="00077B6D">
              <w:rPr>
                <w:rFonts w:cs="Arial"/>
                <w:b w:val="0"/>
                <w:bCs w:val="0"/>
                <w:lang w:val="en-AU"/>
              </w:rPr>
              <w:t xml:space="preserve">simple statements made in </w:t>
            </w:r>
            <w:r w:rsidR="00D37DC2" w:rsidRPr="00077B6D">
              <w:rPr>
                <w:rFonts w:cs="Arial"/>
                <w:b w:val="0"/>
                <w:bCs w:val="0"/>
                <w:lang w:val="en-AU"/>
              </w:rPr>
              <w:t>designated signing space</w:t>
            </w:r>
            <w:r w:rsidRPr="00077B6D">
              <w:rPr>
                <w:rFonts w:cs="Arial"/>
                <w:b w:val="0"/>
                <w:bCs w:val="0"/>
                <w:lang w:val="en-AU"/>
              </w:rPr>
              <w:t>, for example,</w:t>
            </w:r>
          </w:p>
          <w:p w14:paraId="7DCCA2B4" w14:textId="6EFEF072" w:rsidR="00D37DC2" w:rsidRPr="00077B6D" w:rsidRDefault="00000000" w:rsidP="00293267">
            <w:pPr>
              <w:pStyle w:val="Descriptiontitle"/>
              <w:spacing w:after="0"/>
              <w:ind w:left="720"/>
              <w:rPr>
                <w:rFonts w:cs="Arial"/>
                <w:b w:val="0"/>
                <w:bCs w:val="0"/>
                <w:smallCaps/>
                <w:lang w:val="en-AU"/>
              </w:rPr>
            </w:pPr>
            <w:hyperlink r:id="rId84" w:history="1">
              <w:r w:rsidR="00D54212" w:rsidRPr="00A33BEC">
                <w:rPr>
                  <w:rStyle w:val="Hyperlink"/>
                  <w:rFonts w:cs="Arial"/>
                  <w:b w:val="0"/>
                  <w:bCs w:val="0"/>
                  <w:smallCaps/>
                  <w:lang w:val="en-AU"/>
                </w:rPr>
                <w:t>pro1</w:t>
              </w:r>
              <w:r w:rsidR="00843DEE" w:rsidRPr="00A33BEC">
                <w:rPr>
                  <w:rStyle w:val="Hyperlink"/>
                  <w:rFonts w:cs="Arial"/>
                  <w:b w:val="0"/>
                  <w:bCs w:val="0"/>
                  <w:smallCaps/>
                  <w:lang w:val="en-AU"/>
                </w:rPr>
                <w:t xml:space="preserve"> like cooking</w:t>
              </w:r>
            </w:hyperlink>
          </w:p>
          <w:p w14:paraId="2E8ADA90" w14:textId="77777777" w:rsidR="00D37DC2" w:rsidRPr="00077B6D" w:rsidRDefault="00D37DC2" w:rsidP="00293267">
            <w:pPr>
              <w:pStyle w:val="Bullets"/>
              <w:spacing w:before="0"/>
              <w:ind w:left="720"/>
              <w:rPr>
                <w:b/>
                <w:bCs/>
                <w:i/>
                <w:iCs/>
              </w:rPr>
            </w:pPr>
            <w:r w:rsidRPr="00077B6D">
              <w:rPr>
                <w:i/>
                <w:iCs/>
              </w:rPr>
              <w:t>I like cooking.</w:t>
            </w:r>
          </w:p>
          <w:p w14:paraId="69530113" w14:textId="130F2A7C" w:rsidR="00D37DC2" w:rsidRPr="00077B6D" w:rsidRDefault="00C62211" w:rsidP="00F97164">
            <w:pPr>
              <w:pStyle w:val="Bullets"/>
              <w:numPr>
                <w:ilvl w:val="0"/>
                <w:numId w:val="8"/>
              </w:numPr>
            </w:pPr>
            <w:r w:rsidRPr="00077B6D">
              <w:t xml:space="preserve">modified </w:t>
            </w:r>
            <w:r w:rsidR="00D37DC2" w:rsidRPr="00077B6D">
              <w:t xml:space="preserve">indicating verbs in designated signing space, for example, </w:t>
            </w:r>
          </w:p>
          <w:p w14:paraId="73B25FE7" w14:textId="3230C509" w:rsidR="00D37DC2" w:rsidRPr="00077B6D" w:rsidRDefault="00000000" w:rsidP="00293267">
            <w:pPr>
              <w:pStyle w:val="Bullets"/>
              <w:spacing w:after="0"/>
              <w:ind w:left="720"/>
              <w:rPr>
                <w:smallCaps/>
              </w:rPr>
            </w:pPr>
            <w:hyperlink r:id="rId85" w:history="1">
              <w:r w:rsidR="00D54212" w:rsidRPr="003F27E0">
                <w:rPr>
                  <w:rStyle w:val="Hyperlink"/>
                  <w:smallCaps/>
                </w:rPr>
                <w:t>pro1</w:t>
              </w:r>
              <w:r w:rsidR="00843DEE" w:rsidRPr="003F27E0">
                <w:rPr>
                  <w:rStyle w:val="Hyperlink"/>
                  <w:smallCaps/>
                </w:rPr>
                <w:t xml:space="preserve"> see dog</w:t>
              </w:r>
            </w:hyperlink>
          </w:p>
          <w:p w14:paraId="6D8F4BFC" w14:textId="19EFC944" w:rsidR="00D37DC2" w:rsidRPr="00077B6D" w:rsidRDefault="00D37DC2" w:rsidP="00293267">
            <w:pPr>
              <w:pStyle w:val="Bullets"/>
              <w:spacing w:before="0"/>
              <w:ind w:left="720"/>
              <w:rPr>
                <w:i/>
                <w:iCs/>
              </w:rPr>
            </w:pPr>
            <w:r w:rsidRPr="00077B6D">
              <w:rPr>
                <w:i/>
                <w:iCs/>
              </w:rPr>
              <w:t>I see a dog.</w:t>
            </w:r>
          </w:p>
          <w:p w14:paraId="2FB2040C" w14:textId="44122480" w:rsidR="00D7628E" w:rsidRPr="00077B6D" w:rsidRDefault="00873D15" w:rsidP="00F97164">
            <w:pPr>
              <w:pStyle w:val="Bullets"/>
              <w:numPr>
                <w:ilvl w:val="0"/>
                <w:numId w:val="26"/>
              </w:numPr>
            </w:pPr>
            <w:r w:rsidRPr="00077B6D">
              <w:lastRenderedPageBreak/>
              <w:t>S</w:t>
            </w:r>
            <w:r w:rsidR="00D37DC2" w:rsidRPr="00077B6D">
              <w:t>patial displacement shown through gestures rather than verbs</w:t>
            </w:r>
            <w:r w:rsidRPr="00077B6D">
              <w:t>,</w:t>
            </w:r>
            <w:r w:rsidR="00DC19AA" w:rsidRPr="00077B6D">
              <w:t xml:space="preserve"> such as</w:t>
            </w:r>
            <w:r w:rsidR="00D37DC2" w:rsidRPr="00077B6D">
              <w:t xml:space="preserve"> using space in front of signer to depict movement</w:t>
            </w:r>
            <w:r w:rsidR="003747B9" w:rsidRPr="00077B6D">
              <w:t>, for example,</w:t>
            </w:r>
          </w:p>
          <w:p w14:paraId="27D3C6DC" w14:textId="6C2ECB36" w:rsidR="00D37DC2" w:rsidRPr="00077B6D" w:rsidRDefault="003747B9" w:rsidP="00293267">
            <w:pPr>
              <w:pStyle w:val="Bullets"/>
              <w:ind w:left="720"/>
            </w:pPr>
            <w:r w:rsidRPr="00077B6D">
              <w:t xml:space="preserve">depicting movement </w:t>
            </w:r>
            <w:r w:rsidR="00D37DC2" w:rsidRPr="00077B6D">
              <w:t>across a distance to mean</w:t>
            </w:r>
            <w:r w:rsidRPr="00077B6D">
              <w:t xml:space="preserve"> ‘run’</w:t>
            </w:r>
            <w:r w:rsidR="00D37DC2" w:rsidRPr="00077B6D">
              <w:t xml:space="preserve"> rather than using verb </w:t>
            </w:r>
            <w:r w:rsidRPr="00077B6D">
              <w:rPr>
                <w:smallCaps/>
              </w:rPr>
              <w:t>run</w:t>
            </w:r>
          </w:p>
          <w:p w14:paraId="108189F8" w14:textId="017516CA" w:rsidR="00D37DC2" w:rsidRPr="00077B6D" w:rsidRDefault="00D37DC2" w:rsidP="00F97164">
            <w:pPr>
              <w:pStyle w:val="Bullets"/>
              <w:numPr>
                <w:ilvl w:val="0"/>
                <w:numId w:val="26"/>
              </w:numPr>
            </w:pPr>
            <w:r w:rsidRPr="00077B6D">
              <w:t xml:space="preserve">frequent verbs of transfer such as </w:t>
            </w:r>
            <w:r w:rsidR="00843DEE" w:rsidRPr="00077B6D">
              <w:rPr>
                <w:smallCaps/>
              </w:rPr>
              <w:t>see, give</w:t>
            </w:r>
            <w:r w:rsidRPr="00077B6D">
              <w:t xml:space="preserve"> or </w:t>
            </w:r>
            <w:r w:rsidR="00843DEE" w:rsidRPr="00077B6D">
              <w:rPr>
                <w:smallCaps/>
              </w:rPr>
              <w:t>tell</w:t>
            </w:r>
            <w:r w:rsidRPr="00077B6D">
              <w:rPr>
                <w:bCs/>
                <w:smallCaps/>
              </w:rPr>
              <w:t xml:space="preserve">, </w:t>
            </w:r>
            <w:r w:rsidRPr="00077B6D">
              <w:rPr>
                <w:bCs/>
              </w:rPr>
              <w:t>for example,</w:t>
            </w:r>
            <w:r w:rsidRPr="00077B6D">
              <w:rPr>
                <w:b/>
                <w:bCs/>
              </w:rPr>
              <w:t xml:space="preserve"> </w:t>
            </w:r>
          </w:p>
          <w:p w14:paraId="78BC80F3" w14:textId="0AFE5FE3" w:rsidR="00D37DC2" w:rsidRPr="00077B6D" w:rsidRDefault="00000000" w:rsidP="00293267">
            <w:pPr>
              <w:pStyle w:val="Descriptiontitle"/>
              <w:spacing w:after="0"/>
              <w:ind w:left="720"/>
              <w:rPr>
                <w:rFonts w:cs="Arial"/>
                <w:b w:val="0"/>
                <w:bCs w:val="0"/>
                <w:smallCaps/>
                <w:lang w:val="en-AU"/>
              </w:rPr>
            </w:pPr>
            <w:hyperlink r:id="rId86" w:history="1">
              <w:r w:rsidR="00843DEE" w:rsidRPr="00D20D30">
                <w:rPr>
                  <w:rStyle w:val="Hyperlink"/>
                  <w:rFonts w:cs="Arial"/>
                  <w:b w:val="0"/>
                  <w:bCs w:val="0"/>
                  <w:smallCaps/>
                  <w:lang w:val="en-AU"/>
                </w:rPr>
                <w:t xml:space="preserve">give </w:t>
              </w:r>
              <w:r w:rsidR="00D54212" w:rsidRPr="00D20D30">
                <w:rPr>
                  <w:rStyle w:val="Hyperlink"/>
                  <w:rFonts w:cs="Arial"/>
                  <w:b w:val="0"/>
                  <w:bCs w:val="0"/>
                  <w:smallCaps/>
                  <w:lang w:val="en-AU"/>
                </w:rPr>
                <w:t xml:space="preserve">pro2 </w:t>
              </w:r>
              <w:r w:rsidR="00843DEE" w:rsidRPr="00D20D30">
                <w:rPr>
                  <w:rStyle w:val="Hyperlink"/>
                  <w:rFonts w:cs="Arial"/>
                  <w:b w:val="0"/>
                  <w:bCs w:val="0"/>
                  <w:smallCaps/>
                  <w:lang w:val="en-AU"/>
                </w:rPr>
                <w:t>pencil</w:t>
              </w:r>
            </w:hyperlink>
          </w:p>
          <w:p w14:paraId="1353758B" w14:textId="27CAE6C4" w:rsidR="00D37DC2" w:rsidRPr="00077B6D" w:rsidRDefault="00D37DC2" w:rsidP="00293267">
            <w:pPr>
              <w:pStyle w:val="Bullets"/>
              <w:spacing w:before="0"/>
              <w:ind w:left="720"/>
            </w:pPr>
            <w:r w:rsidRPr="00077B6D">
              <w:rPr>
                <w:i/>
              </w:rPr>
              <w:t>I’ll give you a pencil.</w:t>
            </w:r>
          </w:p>
          <w:p w14:paraId="30D63C06" w14:textId="77777777" w:rsidR="004B74A4" w:rsidRPr="00293267" w:rsidRDefault="00D37DC2">
            <w:pPr>
              <w:pStyle w:val="Descriptiontitle"/>
              <w:numPr>
                <w:ilvl w:val="0"/>
                <w:numId w:val="8"/>
              </w:numPr>
              <w:rPr>
                <w:rFonts w:cs="Arial"/>
                <w:iCs w:val="0"/>
                <w:lang w:val="en-AU"/>
              </w:rPr>
            </w:pPr>
            <w:r w:rsidRPr="00077B6D">
              <w:rPr>
                <w:rFonts w:cs="Arial"/>
                <w:b w:val="0"/>
                <w:bCs w:val="0"/>
                <w:iCs w:val="0"/>
                <w:lang w:val="en-AU"/>
              </w:rPr>
              <w:t>spatially displaced nouns, for example,</w:t>
            </w:r>
          </w:p>
          <w:p w14:paraId="3119400C" w14:textId="636A14E4" w:rsidR="00D37DC2" w:rsidRPr="00077B6D" w:rsidRDefault="00D37DC2" w:rsidP="00293267">
            <w:pPr>
              <w:pStyle w:val="Descriptiontitle"/>
              <w:ind w:left="720"/>
              <w:rPr>
                <w:rFonts w:cs="Arial"/>
                <w:b w:val="0"/>
                <w:bCs w:val="0"/>
              </w:rPr>
            </w:pPr>
            <w:r w:rsidRPr="00077B6D">
              <w:rPr>
                <w:rFonts w:cs="Arial"/>
                <w:b w:val="0"/>
                <w:bCs w:val="0"/>
                <w:iCs w:val="0"/>
                <w:lang w:val="en-AU"/>
              </w:rPr>
              <w:t xml:space="preserve">signing space to sign </w:t>
            </w:r>
            <w:r w:rsidR="001B1A7B" w:rsidRPr="00077B6D">
              <w:rPr>
                <w:rFonts w:cs="Arial"/>
                <w:b w:val="0"/>
                <w:bCs w:val="0"/>
                <w:iCs w:val="0"/>
                <w:smallCaps/>
                <w:lang w:val="en-AU"/>
              </w:rPr>
              <w:t>table</w:t>
            </w:r>
            <w:r w:rsidR="001B1A7B" w:rsidRPr="00077B6D">
              <w:rPr>
                <w:rFonts w:cs="Arial"/>
                <w:b w:val="0"/>
                <w:bCs w:val="0"/>
                <w:iCs w:val="0"/>
                <w:lang w:val="en-AU"/>
              </w:rPr>
              <w:t xml:space="preserve"> </w:t>
            </w:r>
            <w:r w:rsidRPr="00077B6D">
              <w:rPr>
                <w:rFonts w:cs="Arial"/>
                <w:b w:val="0"/>
                <w:bCs w:val="0"/>
                <w:iCs w:val="0"/>
                <w:lang w:val="en-AU"/>
              </w:rPr>
              <w:t xml:space="preserve">and </w:t>
            </w:r>
            <w:r w:rsidR="001B1A7B" w:rsidRPr="00077B6D">
              <w:rPr>
                <w:rFonts w:cs="Arial"/>
                <w:b w:val="0"/>
                <w:bCs w:val="0"/>
                <w:iCs w:val="0"/>
                <w:smallCaps/>
                <w:lang w:val="en-AU"/>
              </w:rPr>
              <w:t>chair</w:t>
            </w:r>
            <w:r w:rsidRPr="00293267">
              <w:rPr>
                <w:rFonts w:cs="Arial"/>
                <w:i/>
                <w:smallCaps/>
              </w:rPr>
              <w:t>,</w:t>
            </w:r>
            <w:r w:rsidRPr="00077B6D">
              <w:rPr>
                <w:rFonts w:cs="Arial"/>
                <w:b w:val="0"/>
                <w:bCs w:val="0"/>
                <w:iCs w:val="0"/>
                <w:lang w:val="en-AU"/>
              </w:rPr>
              <w:t xml:space="preserve"> conveying relationship between the </w:t>
            </w:r>
            <w:r w:rsidR="004B74A4" w:rsidRPr="00077B6D">
              <w:rPr>
                <w:rFonts w:cs="Arial"/>
                <w:b w:val="0"/>
                <w:bCs w:val="0"/>
                <w:iCs w:val="0"/>
                <w:lang w:val="en-AU"/>
              </w:rPr>
              <w:t>2</w:t>
            </w:r>
            <w:r w:rsidRPr="00077B6D">
              <w:rPr>
                <w:rFonts w:cs="Arial"/>
                <w:b w:val="0"/>
                <w:bCs w:val="0"/>
                <w:iCs w:val="0"/>
                <w:lang w:val="en-AU"/>
              </w:rPr>
              <w:t xml:space="preserve"> objects</w:t>
            </w:r>
          </w:p>
        </w:tc>
        <w:tc>
          <w:tcPr>
            <w:tcW w:w="4305" w:type="dxa"/>
            <w:shd w:val="clear" w:color="auto" w:fill="auto"/>
          </w:tcPr>
          <w:p w14:paraId="5B53FE68" w14:textId="36F63E46" w:rsidR="00D37DC2" w:rsidRPr="00077B6D" w:rsidRDefault="00D37DC2" w:rsidP="00F97164">
            <w:pPr>
              <w:pStyle w:val="Descriptiontitle"/>
              <w:ind w:left="0"/>
              <w:rPr>
                <w:rFonts w:cs="Arial"/>
              </w:rPr>
            </w:pPr>
            <w:r w:rsidRPr="00077B6D">
              <w:rPr>
                <w:rFonts w:cs="Arial"/>
              </w:rPr>
              <w:lastRenderedPageBreak/>
              <w:t>spatial displacement and modification in signing space</w:t>
            </w:r>
          </w:p>
          <w:p w14:paraId="04D03D00" w14:textId="77777777" w:rsidR="00EC26FB" w:rsidRPr="00077B6D" w:rsidRDefault="00D37DC2">
            <w:pPr>
              <w:pStyle w:val="Descriptiontitle"/>
              <w:numPr>
                <w:ilvl w:val="0"/>
                <w:numId w:val="8"/>
              </w:numPr>
              <w:rPr>
                <w:rFonts w:cs="Arial"/>
                <w:b w:val="0"/>
                <w:bCs w:val="0"/>
                <w:lang w:val="en-AU"/>
              </w:rPr>
            </w:pPr>
            <w:r w:rsidRPr="00077B6D">
              <w:rPr>
                <w:rFonts w:cs="Arial"/>
                <w:b w:val="0"/>
                <w:bCs w:val="0"/>
                <w:lang w:val="en-AU"/>
              </w:rPr>
              <w:t>indicating verbs for real space, for example,</w:t>
            </w:r>
          </w:p>
          <w:p w14:paraId="0C1F7AA9" w14:textId="4F90B250" w:rsidR="00855524" w:rsidRPr="00077B6D" w:rsidRDefault="00D37DC2" w:rsidP="00855524">
            <w:pPr>
              <w:pStyle w:val="Descriptiontitle"/>
              <w:ind w:left="720"/>
              <w:rPr>
                <w:rFonts w:cs="Arial"/>
                <w:smallCaps/>
              </w:rPr>
            </w:pPr>
            <w:r w:rsidRPr="00077B6D">
              <w:rPr>
                <w:rFonts w:cs="Arial"/>
                <w:b w:val="0"/>
                <w:bCs w:val="0"/>
                <w:lang w:val="en-AU"/>
              </w:rPr>
              <w:t xml:space="preserve">using indicating verbs </w:t>
            </w:r>
            <w:r w:rsidR="00EC26FB" w:rsidRPr="00293267">
              <w:rPr>
                <w:rFonts w:cs="Arial"/>
                <w:b w:val="0"/>
                <w:bCs w:val="0"/>
                <w:smallCaps/>
              </w:rPr>
              <w:t>put</w:t>
            </w:r>
            <w:r w:rsidR="00ED7D4A" w:rsidRPr="00077B6D">
              <w:rPr>
                <w:rFonts w:cs="Arial"/>
                <w:b w:val="0"/>
                <w:bCs w:val="0"/>
                <w:lang w:val="en-AU"/>
              </w:rPr>
              <w:t xml:space="preserve"> </w:t>
            </w:r>
            <w:r w:rsidRPr="00077B6D">
              <w:rPr>
                <w:rFonts w:cs="Arial"/>
                <w:b w:val="0"/>
                <w:bCs w:val="0"/>
                <w:lang w:val="en-AU"/>
              </w:rPr>
              <w:t xml:space="preserve">or </w:t>
            </w:r>
            <w:r w:rsidR="00EC26FB" w:rsidRPr="00077B6D">
              <w:rPr>
                <w:rFonts w:cs="Arial"/>
                <w:b w:val="0"/>
                <w:bCs w:val="0"/>
                <w:smallCaps/>
                <w:lang w:val="en-AU"/>
              </w:rPr>
              <w:t xml:space="preserve">place </w:t>
            </w:r>
            <w:r w:rsidRPr="00077B6D">
              <w:rPr>
                <w:rFonts w:cs="Arial"/>
                <w:b w:val="0"/>
                <w:bCs w:val="0"/>
                <w:lang w:val="en-AU"/>
              </w:rPr>
              <w:t>while gesturing to specific locations in signing space, linking actions to their corresponding spatial references</w:t>
            </w:r>
            <w:r w:rsidR="006B797F" w:rsidRPr="00077B6D">
              <w:rPr>
                <w:rFonts w:cs="Arial"/>
                <w:b w:val="0"/>
                <w:bCs w:val="0"/>
                <w:lang w:val="en-AU"/>
              </w:rPr>
              <w:t>, for example</w:t>
            </w:r>
            <w:r w:rsidR="00911C91" w:rsidRPr="00077B6D">
              <w:rPr>
                <w:rFonts w:cs="Arial"/>
                <w:b w:val="0"/>
                <w:bCs w:val="0"/>
                <w:lang w:val="en-AU"/>
              </w:rPr>
              <w:t>,</w:t>
            </w:r>
            <w:r w:rsidR="00855524" w:rsidRPr="00077B6D">
              <w:rPr>
                <w:rFonts w:cs="Arial"/>
                <w:b w:val="0"/>
                <w:bCs w:val="0"/>
                <w:lang w:val="en-AU"/>
              </w:rPr>
              <w:t xml:space="preserve"> </w:t>
            </w:r>
          </w:p>
          <w:p w14:paraId="3F9A2872" w14:textId="2746257A" w:rsidR="00D37DC2" w:rsidRPr="00077B6D" w:rsidRDefault="00000000" w:rsidP="00293267">
            <w:pPr>
              <w:pStyle w:val="Descriptiontitle"/>
              <w:spacing w:before="0" w:after="0"/>
              <w:ind w:left="720"/>
              <w:rPr>
                <w:smallCaps/>
              </w:rPr>
            </w:pPr>
            <w:hyperlink r:id="rId87" w:history="1">
              <w:r w:rsidR="00843DEE" w:rsidRPr="009567F4">
                <w:rPr>
                  <w:rStyle w:val="Hyperlink"/>
                  <w:rFonts w:cs="Arial"/>
                  <w:b w:val="0"/>
                  <w:bCs w:val="0"/>
                  <w:smallCaps/>
                </w:rPr>
                <w:t>pick</w:t>
              </w:r>
              <w:r w:rsidR="00FE2426" w:rsidRPr="009567F4">
                <w:rPr>
                  <w:rStyle w:val="Hyperlink"/>
                  <w:rFonts w:cs="Arial"/>
                  <w:b w:val="0"/>
                  <w:bCs w:val="0"/>
                  <w:smallCaps/>
                </w:rPr>
                <w:t>-</w:t>
              </w:r>
              <w:r w:rsidR="00843DEE" w:rsidRPr="009567F4">
                <w:rPr>
                  <w:rStyle w:val="Hyperlink"/>
                  <w:rFonts w:cs="Arial"/>
                  <w:b w:val="0"/>
                  <w:bCs w:val="0"/>
                  <w:smallCaps/>
                </w:rPr>
                <w:t xml:space="preserve">up plate </w:t>
              </w:r>
              <w:proofErr w:type="spellStart"/>
              <w:r w:rsidR="00843DEE" w:rsidRPr="009567F4">
                <w:rPr>
                  <w:rStyle w:val="Hyperlink"/>
                  <w:rFonts w:cs="Arial"/>
                  <w:b w:val="0"/>
                  <w:bCs w:val="0"/>
                  <w:smallCaps/>
                </w:rPr>
                <w:t>ds:carry</w:t>
              </w:r>
              <w:proofErr w:type="spellEnd"/>
              <w:r w:rsidR="00843DEE" w:rsidRPr="009567F4">
                <w:rPr>
                  <w:rStyle w:val="Hyperlink"/>
                  <w:rFonts w:cs="Arial"/>
                  <w:b w:val="0"/>
                  <w:bCs w:val="0"/>
                  <w:smallCaps/>
                </w:rPr>
                <w:t xml:space="preserve"> </w:t>
              </w:r>
              <w:proofErr w:type="spellStart"/>
              <w:r w:rsidR="003A273C" w:rsidRPr="009567F4">
                <w:rPr>
                  <w:rStyle w:val="Hyperlink"/>
                  <w:rFonts w:cs="Arial"/>
                  <w:b w:val="0"/>
                  <w:bCs w:val="0"/>
                  <w:smallCaps/>
                </w:rPr>
                <w:t>pt</w:t>
              </w:r>
              <w:r w:rsidR="005E10E9" w:rsidRPr="009567F4">
                <w:rPr>
                  <w:rStyle w:val="Hyperlink"/>
                  <w:rFonts w:cs="Arial"/>
                  <w:b w:val="0"/>
                  <w:bCs w:val="0"/>
                  <w:smallCaps/>
                </w:rPr>
                <w:t>+</w:t>
              </w:r>
              <w:r w:rsidR="006C5DB4" w:rsidRPr="009567F4">
                <w:rPr>
                  <w:rStyle w:val="Hyperlink"/>
                  <w:rFonts w:cs="Arial"/>
                  <w:b w:val="0"/>
                  <w:bCs w:val="0"/>
                </w:rPr>
                <w:t>lf</w:t>
              </w:r>
              <w:proofErr w:type="spellEnd"/>
              <w:r w:rsidR="003A273C" w:rsidRPr="009567F4">
                <w:rPr>
                  <w:rStyle w:val="Hyperlink"/>
                  <w:rFonts w:cs="Arial"/>
                  <w:b w:val="0"/>
                  <w:bCs w:val="0"/>
                  <w:smallCaps/>
                </w:rPr>
                <w:t xml:space="preserve"> </w:t>
              </w:r>
              <w:r w:rsidR="00843DEE" w:rsidRPr="009567F4">
                <w:rPr>
                  <w:rStyle w:val="Hyperlink"/>
                  <w:rFonts w:cs="Arial"/>
                  <w:b w:val="0"/>
                  <w:bCs w:val="0"/>
                  <w:smallCaps/>
                </w:rPr>
                <w:t>table</w:t>
              </w:r>
            </w:hyperlink>
          </w:p>
          <w:p w14:paraId="0452E1B3" w14:textId="282D263C" w:rsidR="00911C91" w:rsidRPr="00077B6D" w:rsidRDefault="00911C91" w:rsidP="00293267">
            <w:pPr>
              <w:pStyle w:val="Bullets"/>
              <w:spacing w:before="0"/>
              <w:ind w:left="720"/>
              <w:rPr>
                <w:i/>
                <w:iCs/>
              </w:rPr>
            </w:pPr>
            <w:r w:rsidRPr="00077B6D">
              <w:rPr>
                <w:i/>
                <w:iCs/>
              </w:rPr>
              <w:lastRenderedPageBreak/>
              <w:t>Pick up the plate and put it on the table.</w:t>
            </w:r>
          </w:p>
          <w:p w14:paraId="18BFFF4E" w14:textId="72ACFCB4" w:rsidR="00D37DC2" w:rsidRPr="00077B6D" w:rsidRDefault="00D37DC2" w:rsidP="00293267">
            <w:pPr>
              <w:pStyle w:val="Descriptiontitle"/>
              <w:numPr>
                <w:ilvl w:val="0"/>
                <w:numId w:val="8"/>
              </w:numPr>
              <w:rPr>
                <w:rFonts w:cs="Arial"/>
                <w:b w:val="0"/>
                <w:bCs w:val="0"/>
                <w:lang w:val="en-AU"/>
              </w:rPr>
            </w:pPr>
            <w:r w:rsidRPr="00077B6D">
              <w:rPr>
                <w:rFonts w:cs="Arial"/>
                <w:b w:val="0"/>
                <w:bCs w:val="0"/>
                <w:lang w:val="en-AU"/>
              </w:rPr>
              <w:t>modification for non-present referents across clauses and sentences, for example,</w:t>
            </w:r>
          </w:p>
          <w:p w14:paraId="101C3E19" w14:textId="0B6A9360" w:rsidR="00D37DC2" w:rsidRPr="00077B6D" w:rsidRDefault="00843DEE" w:rsidP="00293267">
            <w:pPr>
              <w:pStyle w:val="Descriptiontitle"/>
              <w:spacing w:after="0"/>
              <w:ind w:left="720"/>
              <w:rPr>
                <w:rFonts w:cs="Arial"/>
                <w:b w:val="0"/>
                <w:bCs w:val="0"/>
                <w:smallCaps/>
                <w:lang w:val="en-AU"/>
              </w:rPr>
            </w:pPr>
            <w:r w:rsidRPr="00077B6D">
              <w:rPr>
                <w:rFonts w:cs="Arial"/>
                <w:b w:val="0"/>
                <w:bCs w:val="0"/>
                <w:smallCaps/>
                <w:lang w:val="en-AU"/>
              </w:rPr>
              <w:t xml:space="preserve">john </w:t>
            </w:r>
            <w:r w:rsidR="00AC5179" w:rsidRPr="00077B6D">
              <w:rPr>
                <w:rFonts w:cs="Arial"/>
                <w:b w:val="0"/>
                <w:bCs w:val="0"/>
                <w:smallCaps/>
                <w:lang w:val="en-AU"/>
              </w:rPr>
              <w:t>go</w:t>
            </w:r>
            <w:r w:rsidRPr="00077B6D">
              <w:rPr>
                <w:rFonts w:cs="Arial"/>
                <w:b w:val="0"/>
                <w:bCs w:val="0"/>
                <w:smallCaps/>
                <w:lang w:val="en-AU"/>
              </w:rPr>
              <w:t xml:space="preserve"> store. </w:t>
            </w:r>
            <w:r w:rsidR="00AC5179" w:rsidRPr="00077B6D">
              <w:rPr>
                <w:rFonts w:cs="Arial"/>
                <w:b w:val="0"/>
                <w:bCs w:val="0"/>
                <w:smallCaps/>
                <w:lang w:val="en-AU"/>
              </w:rPr>
              <w:t>pro3</w:t>
            </w:r>
            <w:r w:rsidRPr="00077B6D">
              <w:rPr>
                <w:rFonts w:cs="Arial"/>
                <w:b w:val="0"/>
                <w:bCs w:val="0"/>
                <w:smallCaps/>
                <w:lang w:val="en-AU"/>
              </w:rPr>
              <w:t xml:space="preserve"> buy some food. then </w:t>
            </w:r>
            <w:r w:rsidR="00AC5179" w:rsidRPr="00077B6D">
              <w:rPr>
                <w:rFonts w:cs="Arial"/>
                <w:b w:val="0"/>
                <w:bCs w:val="0"/>
                <w:smallCaps/>
                <w:lang w:val="en-AU"/>
              </w:rPr>
              <w:t xml:space="preserve">pro3 </w:t>
            </w:r>
            <w:r w:rsidRPr="00077B6D">
              <w:rPr>
                <w:rFonts w:cs="Arial"/>
                <w:b w:val="0"/>
                <w:bCs w:val="0"/>
                <w:smallCaps/>
                <w:lang w:val="en-AU"/>
              </w:rPr>
              <w:t>return home</w:t>
            </w:r>
          </w:p>
          <w:p w14:paraId="7B042DAE" w14:textId="648B60B0" w:rsidR="00AC5179" w:rsidRPr="00077B6D" w:rsidRDefault="00AC5179" w:rsidP="00293267">
            <w:pPr>
              <w:pStyle w:val="Descriptiontitle"/>
              <w:spacing w:before="0"/>
              <w:ind w:left="720"/>
              <w:rPr>
                <w:rFonts w:cs="Arial"/>
                <w:b w:val="0"/>
                <w:bCs w:val="0"/>
                <w:i/>
                <w:iCs w:val="0"/>
                <w:lang w:val="en-AU"/>
              </w:rPr>
            </w:pPr>
            <w:r w:rsidRPr="00077B6D">
              <w:rPr>
                <w:rFonts w:cs="Arial"/>
                <w:b w:val="0"/>
                <w:bCs w:val="0"/>
                <w:i/>
                <w:iCs w:val="0"/>
                <w:lang w:val="en-AU"/>
              </w:rPr>
              <w:t>John went to the store. He bought some food and then returned home.</w:t>
            </w:r>
          </w:p>
          <w:p w14:paraId="30BADABC" w14:textId="18D09FF1" w:rsidR="00D37DC2" w:rsidRPr="00077B6D" w:rsidRDefault="00D37DC2" w:rsidP="00293267">
            <w:pPr>
              <w:pStyle w:val="Bullets"/>
            </w:pPr>
          </w:p>
        </w:tc>
        <w:tc>
          <w:tcPr>
            <w:tcW w:w="4305" w:type="dxa"/>
            <w:shd w:val="clear" w:color="auto" w:fill="auto"/>
          </w:tcPr>
          <w:p w14:paraId="02B28790" w14:textId="34307F6A" w:rsidR="003304CD" w:rsidRPr="00077B6D" w:rsidRDefault="00F51AEF" w:rsidP="00F97164">
            <w:pPr>
              <w:pStyle w:val="Descriptiontitle"/>
              <w:ind w:left="0"/>
              <w:rPr>
                <w:rFonts w:cs="Arial"/>
              </w:rPr>
            </w:pPr>
            <w:r w:rsidRPr="00077B6D">
              <w:rPr>
                <w:rFonts w:cs="Arial"/>
              </w:rPr>
              <w:lastRenderedPageBreak/>
              <w:t>s</w:t>
            </w:r>
            <w:r w:rsidR="00D37DC2" w:rsidRPr="00077B6D">
              <w:rPr>
                <w:rFonts w:cs="Arial"/>
              </w:rPr>
              <w:t xml:space="preserve">igning space and spatial referencing </w:t>
            </w:r>
          </w:p>
          <w:p w14:paraId="54C13BA1" w14:textId="5DFF76B4" w:rsidR="00D37DC2" w:rsidRPr="00077B6D" w:rsidRDefault="00D37DC2" w:rsidP="00F97164">
            <w:pPr>
              <w:pStyle w:val="Bullets"/>
              <w:numPr>
                <w:ilvl w:val="0"/>
                <w:numId w:val="27"/>
              </w:numPr>
            </w:pPr>
            <w:r w:rsidRPr="00077B6D">
              <w:t>use of space across whole narratives for present referents</w:t>
            </w:r>
          </w:p>
          <w:p w14:paraId="2C9FA361" w14:textId="77777777" w:rsidR="00D37DC2" w:rsidRPr="00077B6D" w:rsidRDefault="00D37DC2" w:rsidP="00F97164">
            <w:pPr>
              <w:pStyle w:val="Bullets"/>
              <w:numPr>
                <w:ilvl w:val="0"/>
                <w:numId w:val="27"/>
              </w:numPr>
            </w:pPr>
            <w:r w:rsidRPr="00077B6D">
              <w:t>modification for non-present referents across texts</w:t>
            </w:r>
          </w:p>
          <w:p w14:paraId="57C34941" w14:textId="2C79C1A4" w:rsidR="00D37DC2" w:rsidRPr="00077B6D" w:rsidRDefault="00D37DC2" w:rsidP="00F97164">
            <w:pPr>
              <w:pStyle w:val="Bullets"/>
              <w:numPr>
                <w:ilvl w:val="0"/>
                <w:numId w:val="27"/>
              </w:numPr>
            </w:pPr>
            <w:r w:rsidRPr="00077B6D">
              <w:t>use of space for absent things or people</w:t>
            </w:r>
          </w:p>
          <w:p w14:paraId="0B6637FD" w14:textId="46226893" w:rsidR="00D37DC2" w:rsidRPr="00077B6D" w:rsidRDefault="00D37DC2" w:rsidP="00F97164">
            <w:pPr>
              <w:pStyle w:val="Bullets"/>
              <w:ind w:left="720"/>
            </w:pPr>
          </w:p>
        </w:tc>
      </w:tr>
      <w:tr w:rsidR="00D37DC2" w:rsidRPr="00077B6D" w14:paraId="29795CA0" w14:textId="77777777" w:rsidTr="7C8EBD61">
        <w:trPr>
          <w:trHeight w:val="20"/>
        </w:trPr>
        <w:tc>
          <w:tcPr>
            <w:tcW w:w="2211" w:type="dxa"/>
            <w:shd w:val="clear" w:color="auto" w:fill="E5F8FF"/>
          </w:tcPr>
          <w:p w14:paraId="1BB0BC6D" w14:textId="34B138A9" w:rsidR="00D37DC2" w:rsidRPr="00077B6D" w:rsidRDefault="00D37DC2" w:rsidP="00F97164">
            <w:pPr>
              <w:pStyle w:val="Descriptiontitle"/>
              <w:rPr>
                <w:rFonts w:cs="Arial"/>
                <w:lang w:val="en-AU"/>
              </w:rPr>
            </w:pPr>
            <w:r w:rsidRPr="00077B6D">
              <w:rPr>
                <w:rFonts w:cs="Arial"/>
                <w:lang w:val="en-AU"/>
              </w:rPr>
              <w:t>Use of space and coherence</w:t>
            </w:r>
          </w:p>
        </w:tc>
        <w:tc>
          <w:tcPr>
            <w:tcW w:w="4305" w:type="dxa"/>
            <w:shd w:val="clear" w:color="auto" w:fill="auto"/>
          </w:tcPr>
          <w:p w14:paraId="5752A77E" w14:textId="3C1DC596" w:rsidR="00D37DC2" w:rsidRPr="00293267" w:rsidRDefault="00D37DC2" w:rsidP="00F97164">
            <w:pPr>
              <w:pStyle w:val="Descriptiontitle"/>
              <w:ind w:left="0"/>
              <w:rPr>
                <w:rFonts w:cs="Arial"/>
              </w:rPr>
            </w:pPr>
            <w:r w:rsidRPr="00077B6D">
              <w:rPr>
                <w:rFonts w:cs="Arial"/>
                <w:lang w:val="en-AU"/>
              </w:rPr>
              <w:t xml:space="preserve">spatial </w:t>
            </w:r>
            <w:r w:rsidRPr="00293267">
              <w:rPr>
                <w:rFonts w:cs="Arial"/>
              </w:rPr>
              <w:t>referencing and noun phrases</w:t>
            </w:r>
          </w:p>
          <w:p w14:paraId="3E65DE61" w14:textId="2A17A2F2" w:rsidR="00D37DC2" w:rsidRPr="00077B6D" w:rsidRDefault="00D37DC2" w:rsidP="005B4F60">
            <w:pPr>
              <w:pStyle w:val="Descriptiontitle"/>
              <w:numPr>
                <w:ilvl w:val="0"/>
                <w:numId w:val="27"/>
              </w:numPr>
            </w:pPr>
            <w:r w:rsidRPr="00A75932">
              <w:rPr>
                <w:rFonts w:eastAsia="Arial" w:cs="Arial"/>
                <w:b w:val="0"/>
                <w:bCs w:val="0"/>
                <w:iCs w:val="0"/>
                <w:color w:val="000000" w:themeColor="accent4"/>
                <w:lang w:val="en-AU"/>
              </w:rPr>
              <w:t>use of pointing to people or objects who are present</w:t>
            </w:r>
            <w:r w:rsidRPr="00293267">
              <w:rPr>
                <w:rFonts w:eastAsia="Arial" w:cs="Arial"/>
                <w:b w:val="0"/>
                <w:bCs w:val="0"/>
                <w:iCs w:val="0"/>
                <w:color w:val="000000" w:themeColor="accent4"/>
                <w:lang w:val="en-AU"/>
              </w:rPr>
              <w:t xml:space="preserve"> </w:t>
            </w:r>
            <w:r w:rsidRPr="00A75932">
              <w:rPr>
                <w:rFonts w:eastAsia="Arial" w:cs="Arial"/>
                <w:b w:val="0"/>
                <w:bCs w:val="0"/>
                <w:iCs w:val="0"/>
                <w:color w:val="000000" w:themeColor="accent4"/>
                <w:lang w:val="en-AU"/>
              </w:rPr>
              <w:t>or in real space, for example,</w:t>
            </w:r>
          </w:p>
          <w:p w14:paraId="2500CC4E" w14:textId="6E539589" w:rsidR="008B7306" w:rsidRPr="00077B6D" w:rsidRDefault="00000000" w:rsidP="00293267">
            <w:pPr>
              <w:pStyle w:val="Descriptiontitle"/>
              <w:spacing w:after="0"/>
              <w:ind w:left="720"/>
              <w:rPr>
                <w:rFonts w:cs="Arial"/>
                <w:b w:val="0"/>
                <w:bCs w:val="0"/>
              </w:rPr>
            </w:pPr>
            <w:hyperlink r:id="rId88" w:history="1">
              <w:proofErr w:type="spellStart"/>
              <w:r w:rsidR="008B7306" w:rsidRPr="00EE4372">
                <w:rPr>
                  <w:rStyle w:val="Hyperlink"/>
                  <w:rFonts w:cs="Arial"/>
                  <w:b w:val="0"/>
                  <w:bCs w:val="0"/>
                  <w:smallCaps/>
                </w:rPr>
                <w:t>pt+</w:t>
              </w:r>
              <w:r w:rsidR="00077B6D" w:rsidRPr="00EE4372">
                <w:rPr>
                  <w:rStyle w:val="Hyperlink"/>
                  <w:rFonts w:cs="Arial"/>
                  <w:b w:val="0"/>
                  <w:bCs w:val="0"/>
                </w:rPr>
                <w:t>f</w:t>
              </w:r>
              <w:proofErr w:type="spellEnd"/>
              <w:r w:rsidR="00077B6D" w:rsidRPr="00EE4372">
                <w:rPr>
                  <w:rStyle w:val="Hyperlink"/>
                  <w:rFonts w:cs="Arial"/>
                  <w:b w:val="0"/>
                  <w:bCs w:val="0"/>
                  <w:smallCaps/>
                </w:rPr>
                <w:t xml:space="preserve"> </w:t>
              </w:r>
              <w:r w:rsidR="008B7306" w:rsidRPr="00EE4372">
                <w:rPr>
                  <w:rStyle w:val="Hyperlink"/>
                  <w:rFonts w:cs="Arial"/>
                  <w:b w:val="0"/>
                  <w:bCs w:val="0"/>
                  <w:smallCaps/>
                </w:rPr>
                <w:t>pro3(pl) play</w:t>
              </w:r>
            </w:hyperlink>
          </w:p>
          <w:p w14:paraId="2AAA886E" w14:textId="77777777" w:rsidR="008B7306" w:rsidRPr="00077B6D" w:rsidRDefault="008B7306" w:rsidP="00293267">
            <w:pPr>
              <w:pStyle w:val="Bullets"/>
              <w:spacing w:before="0"/>
              <w:ind w:left="720"/>
            </w:pPr>
            <w:r w:rsidRPr="00077B6D">
              <w:rPr>
                <w:i/>
              </w:rPr>
              <w:t>They are playing.</w:t>
            </w:r>
          </w:p>
          <w:p w14:paraId="543223FE" w14:textId="77777777" w:rsidR="003410CF" w:rsidRPr="00077B6D" w:rsidRDefault="00D37DC2" w:rsidP="005B4F60">
            <w:pPr>
              <w:pStyle w:val="Bullets"/>
              <w:numPr>
                <w:ilvl w:val="0"/>
                <w:numId w:val="27"/>
              </w:numPr>
            </w:pPr>
            <w:r w:rsidRPr="00077B6D">
              <w:t xml:space="preserve">full noun phrases when referring to a referent, for example, </w:t>
            </w:r>
          </w:p>
          <w:p w14:paraId="60B46F84" w14:textId="3517C35D" w:rsidR="005B4F60" w:rsidRPr="006940C2" w:rsidRDefault="00000000" w:rsidP="005B4F60">
            <w:pPr>
              <w:pStyle w:val="Bullets"/>
              <w:numPr>
                <w:ilvl w:val="0"/>
                <w:numId w:val="27"/>
              </w:numPr>
              <w:spacing w:after="0"/>
              <w:rPr>
                <w:smallCaps/>
              </w:rPr>
            </w:pPr>
            <w:hyperlink r:id="rId89" w:history="1">
              <w:proofErr w:type="spellStart"/>
              <w:r w:rsidR="005B4F60" w:rsidRPr="00472C05">
                <w:rPr>
                  <w:rStyle w:val="Hyperlink"/>
                  <w:smallCaps/>
                </w:rPr>
                <w:t>pt+</w:t>
              </w:r>
              <w:r w:rsidR="005B4F60" w:rsidRPr="00472C05">
                <w:rPr>
                  <w:rStyle w:val="Hyperlink"/>
                </w:rPr>
                <w:t>f</w:t>
              </w:r>
              <w:proofErr w:type="spellEnd"/>
              <w:r w:rsidR="005B4F60" w:rsidRPr="00472C05">
                <w:rPr>
                  <w:rStyle w:val="Hyperlink"/>
                  <w:smallCaps/>
                </w:rPr>
                <w:t xml:space="preserve"> red ball poss-1</w:t>
              </w:r>
            </w:hyperlink>
          </w:p>
          <w:p w14:paraId="71BF5713" w14:textId="74E31385" w:rsidR="00BE4028" w:rsidRPr="00077B6D" w:rsidRDefault="003F56D3" w:rsidP="00293267">
            <w:pPr>
              <w:pStyle w:val="Bullets"/>
              <w:spacing w:before="0"/>
              <w:ind w:left="720"/>
              <w:rPr>
                <w:i/>
                <w:iCs/>
              </w:rPr>
            </w:pPr>
            <w:r w:rsidRPr="00077B6D">
              <w:rPr>
                <w:i/>
                <w:iCs/>
              </w:rPr>
              <w:t xml:space="preserve">That’s </w:t>
            </w:r>
            <w:r w:rsidR="00BE4028" w:rsidRPr="00077B6D">
              <w:rPr>
                <w:i/>
                <w:iCs/>
              </w:rPr>
              <w:t>my red ball</w:t>
            </w:r>
            <w:r w:rsidRPr="00077B6D">
              <w:rPr>
                <w:i/>
                <w:iCs/>
              </w:rPr>
              <w:t>.</w:t>
            </w:r>
          </w:p>
          <w:p w14:paraId="044508BC" w14:textId="5A2FD615" w:rsidR="00F62E1B" w:rsidRPr="00077B6D" w:rsidRDefault="00F62E1B" w:rsidP="005B4F60">
            <w:pPr>
              <w:pStyle w:val="Bullets"/>
              <w:numPr>
                <w:ilvl w:val="0"/>
                <w:numId w:val="27"/>
              </w:numPr>
            </w:pPr>
            <w:r w:rsidRPr="00077B6D">
              <w:t xml:space="preserve">spatial descriptions of topographic </w:t>
            </w:r>
            <w:r w:rsidR="00F77511" w:rsidRPr="00077B6D">
              <w:t xml:space="preserve">scenes </w:t>
            </w:r>
            <w:r w:rsidRPr="00077B6D">
              <w:t xml:space="preserve">with single viewpoint, for example, following story describing a room with a window on left of room and a door on right </w:t>
            </w:r>
          </w:p>
          <w:p w14:paraId="781480EA" w14:textId="1064C0CC" w:rsidR="00EB5DB4" w:rsidRPr="00077B6D" w:rsidRDefault="00D37DC2" w:rsidP="005B4F60">
            <w:pPr>
              <w:pStyle w:val="Bullets"/>
              <w:numPr>
                <w:ilvl w:val="0"/>
                <w:numId w:val="27"/>
              </w:numPr>
            </w:pPr>
            <w:r w:rsidRPr="00077B6D">
              <w:t xml:space="preserve">spatial descriptions with </w:t>
            </w:r>
            <w:r w:rsidR="002F73D6" w:rsidRPr="00077B6D">
              <w:t>character</w:t>
            </w:r>
            <w:r w:rsidRPr="00077B6D">
              <w:t xml:space="preserve"> viewpoint</w:t>
            </w:r>
            <w:r w:rsidR="00C32F09" w:rsidRPr="00077B6D">
              <w:t>, for example</w:t>
            </w:r>
            <w:r w:rsidR="00C32345" w:rsidRPr="00077B6D">
              <w:t xml:space="preserve">, </w:t>
            </w:r>
          </w:p>
          <w:p w14:paraId="6BCE0361" w14:textId="4946AAB8" w:rsidR="00D37DC2" w:rsidRPr="00077B6D" w:rsidRDefault="00000000" w:rsidP="00293267">
            <w:pPr>
              <w:pStyle w:val="Bullets"/>
              <w:spacing w:after="0"/>
              <w:ind w:left="720"/>
              <w:rPr>
                <w:smallCaps/>
              </w:rPr>
            </w:pPr>
            <w:hyperlink r:id="rId90" w:history="1">
              <w:r w:rsidR="00EB5DB4" w:rsidRPr="004B7E9F">
                <w:rPr>
                  <w:rStyle w:val="Hyperlink"/>
                  <w:smallCaps/>
                </w:rPr>
                <w:t xml:space="preserve">pro3 </w:t>
              </w:r>
              <w:r w:rsidR="00843DEE" w:rsidRPr="004B7E9F">
                <w:rPr>
                  <w:rStyle w:val="Hyperlink"/>
                  <w:smallCaps/>
                </w:rPr>
                <w:t xml:space="preserve">see </w:t>
              </w:r>
              <w:proofErr w:type="spellStart"/>
              <w:r w:rsidR="008B02C8" w:rsidRPr="004B7E9F">
                <w:rPr>
                  <w:rStyle w:val="Hyperlink"/>
                  <w:smallCaps/>
                </w:rPr>
                <w:t>pt+</w:t>
              </w:r>
              <w:r w:rsidR="004E60D6" w:rsidRPr="004B7E9F">
                <w:rPr>
                  <w:rStyle w:val="Hyperlink"/>
                </w:rPr>
                <w:t>rt</w:t>
              </w:r>
              <w:proofErr w:type="spellEnd"/>
              <w:r w:rsidR="004E60D6" w:rsidRPr="004B7E9F">
                <w:rPr>
                  <w:rStyle w:val="Hyperlink"/>
                  <w:smallCaps/>
                </w:rPr>
                <w:t xml:space="preserve"> </w:t>
              </w:r>
              <w:r w:rsidR="00843DEE" w:rsidRPr="004B7E9F">
                <w:rPr>
                  <w:rStyle w:val="Hyperlink"/>
                  <w:smallCaps/>
                </w:rPr>
                <w:t>accident</w:t>
              </w:r>
            </w:hyperlink>
          </w:p>
          <w:p w14:paraId="663966AE" w14:textId="7834C57B" w:rsidR="008B02C8" w:rsidRPr="00077B6D" w:rsidRDefault="008B02C8" w:rsidP="00293267">
            <w:pPr>
              <w:pStyle w:val="Bullets"/>
              <w:spacing w:before="0"/>
              <w:ind w:left="720"/>
              <w:rPr>
                <w:i/>
                <w:iCs/>
              </w:rPr>
            </w:pPr>
            <w:r w:rsidRPr="00077B6D">
              <w:rPr>
                <w:i/>
                <w:iCs/>
              </w:rPr>
              <w:t>He saw the accident</w:t>
            </w:r>
            <w:r w:rsidR="009C621B" w:rsidRPr="00077B6D">
              <w:rPr>
                <w:i/>
                <w:iCs/>
              </w:rPr>
              <w:t xml:space="preserve"> over there.</w:t>
            </w:r>
          </w:p>
        </w:tc>
        <w:tc>
          <w:tcPr>
            <w:tcW w:w="4305" w:type="dxa"/>
            <w:shd w:val="clear" w:color="auto" w:fill="auto"/>
          </w:tcPr>
          <w:p w14:paraId="649DDADE" w14:textId="238DE601" w:rsidR="00D37DC2" w:rsidRPr="00077B6D" w:rsidRDefault="001C72A0" w:rsidP="00F97164">
            <w:pPr>
              <w:pStyle w:val="Descriptiontitle"/>
              <w:ind w:left="0"/>
              <w:rPr>
                <w:rFonts w:cs="Arial"/>
                <w:lang w:val="en-AU"/>
              </w:rPr>
            </w:pPr>
            <w:r>
              <w:rPr>
                <w:rFonts w:cs="Arial"/>
                <w:lang w:val="en-AU"/>
              </w:rPr>
              <w:lastRenderedPageBreak/>
              <w:t>s</w:t>
            </w:r>
            <w:r w:rsidR="00D37DC2" w:rsidRPr="00077B6D">
              <w:rPr>
                <w:rFonts w:cs="Arial"/>
                <w:lang w:val="en-AU"/>
              </w:rPr>
              <w:t>patial coherence and grammatical usage</w:t>
            </w:r>
          </w:p>
          <w:p w14:paraId="01B07510" w14:textId="26820245" w:rsidR="00D37DC2" w:rsidRPr="00077B6D" w:rsidRDefault="00D37DC2" w:rsidP="00293267">
            <w:pPr>
              <w:pStyle w:val="Descriptiontitle"/>
              <w:numPr>
                <w:ilvl w:val="0"/>
                <w:numId w:val="8"/>
              </w:numPr>
              <w:rPr>
                <w:rFonts w:cs="Arial"/>
                <w:b w:val="0"/>
                <w:bCs w:val="0"/>
                <w:lang w:val="en-AU"/>
              </w:rPr>
            </w:pPr>
            <w:r w:rsidRPr="00077B6D">
              <w:rPr>
                <w:rFonts w:cs="Arial"/>
                <w:b w:val="0"/>
                <w:bCs w:val="0"/>
                <w:lang w:val="en-AU"/>
              </w:rPr>
              <w:t>pointing for reference to locations in signing space where people have been set up, for example,</w:t>
            </w:r>
          </w:p>
          <w:p w14:paraId="3E87CC4E" w14:textId="0DFFE8DA" w:rsidR="00D37DC2" w:rsidRPr="00077B6D" w:rsidRDefault="00000000" w:rsidP="00293267">
            <w:pPr>
              <w:pStyle w:val="Bullets"/>
              <w:spacing w:after="0"/>
              <w:ind w:left="720"/>
              <w:rPr>
                <w:smallCaps/>
              </w:rPr>
            </w:pPr>
            <w:hyperlink r:id="rId91" w:history="1">
              <w:r w:rsidR="00B956A2" w:rsidRPr="001646C2">
                <w:rPr>
                  <w:rStyle w:val="Hyperlink"/>
                  <w:smallCaps/>
                </w:rPr>
                <w:t>pro1(pl)</w:t>
              </w:r>
              <w:r w:rsidR="00B956A2" w:rsidRPr="001646C2">
                <w:rPr>
                  <w:rStyle w:val="Hyperlink"/>
                </w:rPr>
                <w:t xml:space="preserve"> </w:t>
              </w:r>
              <w:r w:rsidR="00B956A2" w:rsidRPr="001646C2">
                <w:rPr>
                  <w:rStyle w:val="Hyperlink"/>
                  <w:smallCaps/>
                </w:rPr>
                <w:t xml:space="preserve">sit </w:t>
              </w:r>
              <w:proofErr w:type="spellStart"/>
              <w:r w:rsidR="00B956A2" w:rsidRPr="001646C2">
                <w:rPr>
                  <w:rStyle w:val="Hyperlink"/>
                  <w:smallCaps/>
                </w:rPr>
                <w:t>pt+</w:t>
              </w:r>
              <w:r w:rsidR="00517475" w:rsidRPr="001646C2">
                <w:rPr>
                  <w:rStyle w:val="Hyperlink"/>
                </w:rPr>
                <w:t>rt</w:t>
              </w:r>
              <w:proofErr w:type="spellEnd"/>
              <w:r w:rsidR="00C109A3" w:rsidRPr="001646C2">
                <w:rPr>
                  <w:rStyle w:val="Hyperlink"/>
                </w:rPr>
                <w:t xml:space="preserve"> </w:t>
              </w:r>
              <w:r w:rsidR="00B956A2" w:rsidRPr="001646C2">
                <w:rPr>
                  <w:rStyle w:val="Hyperlink"/>
                  <w:smallCaps/>
                </w:rPr>
                <w:t>here</w:t>
              </w:r>
            </w:hyperlink>
          </w:p>
          <w:p w14:paraId="4096DE37" w14:textId="3411B759" w:rsidR="00B956A2" w:rsidRPr="00077B6D" w:rsidRDefault="00B956A2" w:rsidP="00293267">
            <w:pPr>
              <w:pStyle w:val="Bullets"/>
              <w:spacing w:before="0"/>
              <w:ind w:left="720"/>
              <w:rPr>
                <w:i/>
                <w:iCs/>
              </w:rPr>
            </w:pPr>
            <w:r w:rsidRPr="00077B6D">
              <w:rPr>
                <w:i/>
                <w:iCs/>
              </w:rPr>
              <w:t>We will sit here.</w:t>
            </w:r>
          </w:p>
          <w:p w14:paraId="5F9E2A7F" w14:textId="76484BFF" w:rsidR="00D37DC2" w:rsidRPr="00077B6D" w:rsidRDefault="00D37DC2" w:rsidP="00F97164">
            <w:pPr>
              <w:pStyle w:val="Bullets"/>
              <w:numPr>
                <w:ilvl w:val="0"/>
                <w:numId w:val="27"/>
              </w:numPr>
              <w:rPr>
                <w:b/>
                <w:bCs/>
              </w:rPr>
            </w:pPr>
            <w:r w:rsidRPr="00077B6D">
              <w:t>grammatical use of space across a clause</w:t>
            </w:r>
          </w:p>
          <w:p w14:paraId="7C519196" w14:textId="77777777" w:rsidR="008650DE" w:rsidRPr="00077B6D" w:rsidRDefault="00D37DC2" w:rsidP="00293267">
            <w:pPr>
              <w:pStyle w:val="Descriptiontitle"/>
              <w:numPr>
                <w:ilvl w:val="0"/>
                <w:numId w:val="8"/>
              </w:numPr>
              <w:rPr>
                <w:rFonts w:cs="Arial"/>
                <w:b w:val="0"/>
                <w:bCs w:val="0"/>
                <w:lang w:val="en-AU"/>
              </w:rPr>
            </w:pPr>
            <w:r w:rsidRPr="00077B6D">
              <w:rPr>
                <w:rFonts w:cs="Arial"/>
                <w:b w:val="0"/>
                <w:bCs w:val="0"/>
                <w:lang w:val="en-AU"/>
              </w:rPr>
              <w:t xml:space="preserve">demonstration of character viewpoint, for example, </w:t>
            </w:r>
          </w:p>
          <w:p w14:paraId="15B2A4B3" w14:textId="0BCDAD7D" w:rsidR="00EC13AD" w:rsidRPr="00077B6D" w:rsidRDefault="00000000" w:rsidP="00293267">
            <w:pPr>
              <w:pStyle w:val="Descriptiontitle"/>
              <w:spacing w:after="0"/>
              <w:ind w:left="720"/>
              <w:rPr>
                <w:rFonts w:cs="Arial"/>
                <w:b w:val="0"/>
                <w:bCs w:val="0"/>
                <w:smallCaps/>
                <w:lang w:val="en-AU"/>
              </w:rPr>
            </w:pPr>
            <w:hyperlink r:id="rId92" w:history="1">
              <w:r w:rsidR="00EC13AD" w:rsidRPr="00443977">
                <w:rPr>
                  <w:rStyle w:val="Hyperlink"/>
                  <w:rFonts w:cs="Arial"/>
                  <w:b w:val="0"/>
                  <w:bCs w:val="0"/>
                  <w:smallCaps/>
                  <w:lang w:val="en-AU"/>
                </w:rPr>
                <w:t xml:space="preserve">pro3 </w:t>
              </w:r>
              <w:proofErr w:type="spellStart"/>
              <w:r w:rsidR="003D7E96" w:rsidRPr="00443977">
                <w:rPr>
                  <w:rStyle w:val="Hyperlink"/>
                  <w:rFonts w:cs="Arial"/>
                  <w:b w:val="0"/>
                  <w:bCs w:val="0"/>
                  <w:smallCaps/>
                  <w:lang w:val="en-AU"/>
                </w:rPr>
                <w:t>pt+</w:t>
              </w:r>
              <w:r w:rsidR="004526EA" w:rsidRPr="00443977">
                <w:rPr>
                  <w:rStyle w:val="Hyperlink"/>
                  <w:rFonts w:cs="Arial"/>
                  <w:b w:val="0"/>
                  <w:bCs w:val="0"/>
                  <w:lang w:val="en-AU"/>
                </w:rPr>
                <w:t>up</w:t>
              </w:r>
              <w:proofErr w:type="spellEnd"/>
              <w:r w:rsidR="004526EA" w:rsidRPr="00443977">
                <w:rPr>
                  <w:rStyle w:val="Hyperlink"/>
                  <w:rFonts w:cs="Arial"/>
                  <w:b w:val="0"/>
                  <w:bCs w:val="0"/>
                  <w:smallCaps/>
                  <w:lang w:val="en-AU"/>
                </w:rPr>
                <w:t xml:space="preserve"> </w:t>
              </w:r>
              <w:r w:rsidR="00EC13AD" w:rsidRPr="00443977">
                <w:rPr>
                  <w:rStyle w:val="Hyperlink"/>
                  <w:rFonts w:cs="Arial"/>
                  <w:b w:val="0"/>
                  <w:bCs w:val="0"/>
                  <w:smallCaps/>
                  <w:lang w:val="en-AU"/>
                </w:rPr>
                <w:t xml:space="preserve">see bird </w:t>
              </w:r>
              <w:proofErr w:type="spellStart"/>
              <w:r w:rsidR="00EC13AD" w:rsidRPr="00443977">
                <w:rPr>
                  <w:rStyle w:val="Hyperlink"/>
                  <w:rFonts w:cs="Arial"/>
                  <w:b w:val="0"/>
                  <w:bCs w:val="0"/>
                  <w:smallCaps/>
                  <w:lang w:val="en-AU"/>
                </w:rPr>
                <w:t>ds:fly</w:t>
              </w:r>
              <w:proofErr w:type="spellEnd"/>
            </w:hyperlink>
          </w:p>
          <w:p w14:paraId="303BB1FE" w14:textId="6565D361" w:rsidR="00107E20" w:rsidRPr="00077B6D" w:rsidRDefault="00107E20" w:rsidP="00293267">
            <w:pPr>
              <w:pStyle w:val="Descriptiontitle"/>
              <w:spacing w:before="0"/>
              <w:ind w:left="720"/>
              <w:rPr>
                <w:rFonts w:cs="Arial"/>
                <w:b w:val="0"/>
                <w:bCs w:val="0"/>
                <w:i/>
                <w:iCs w:val="0"/>
                <w:lang w:val="en-AU"/>
              </w:rPr>
            </w:pPr>
            <w:r w:rsidRPr="00077B6D">
              <w:rPr>
                <w:rFonts w:cs="Arial"/>
                <w:b w:val="0"/>
                <w:bCs w:val="0"/>
                <w:i/>
                <w:iCs w:val="0"/>
                <w:lang w:val="en-AU"/>
              </w:rPr>
              <w:t>She saw the bird flying past.</w:t>
            </w:r>
          </w:p>
          <w:p w14:paraId="508A4AEF" w14:textId="77777777" w:rsidR="003D7E96" w:rsidRPr="00077B6D" w:rsidRDefault="00EC13AD" w:rsidP="00293267">
            <w:pPr>
              <w:pStyle w:val="Descriptiontitle"/>
              <w:spacing w:after="0"/>
              <w:ind w:left="720"/>
              <w:rPr>
                <w:rFonts w:cs="Arial"/>
                <w:b w:val="0"/>
                <w:smallCaps/>
              </w:rPr>
            </w:pPr>
            <w:r w:rsidRPr="00077B6D">
              <w:rPr>
                <w:rFonts w:cs="Arial"/>
                <w:b w:val="0"/>
              </w:rPr>
              <w:t>Note:</w:t>
            </w:r>
            <w:r w:rsidRPr="00077B6D">
              <w:rPr>
                <w:rFonts w:cs="Arial"/>
                <w:b w:val="0"/>
                <w:smallCaps/>
              </w:rPr>
              <w:t xml:space="preserve"> </w:t>
            </w:r>
          </w:p>
          <w:p w14:paraId="6ED5BE5A" w14:textId="4A9030DC" w:rsidR="003D7E96" w:rsidRPr="00293267" w:rsidRDefault="00EC13AD" w:rsidP="00293267">
            <w:pPr>
              <w:pStyle w:val="Descriptiontitle"/>
              <w:spacing w:before="0" w:after="0"/>
              <w:ind w:left="720"/>
              <w:rPr>
                <w:rFonts w:cs="Arial"/>
                <w:b w:val="0"/>
                <w:bCs w:val="0"/>
                <w:smallCaps/>
                <w:lang w:val="en-AU"/>
              </w:rPr>
            </w:pPr>
            <w:r w:rsidRPr="00077B6D">
              <w:rPr>
                <w:rFonts w:cs="Arial"/>
                <w:b w:val="0"/>
                <w:bCs w:val="0"/>
                <w:smallCaps/>
                <w:lang w:val="en-AU"/>
              </w:rPr>
              <w:t>pro3</w:t>
            </w:r>
            <w:r w:rsidR="00843DEE" w:rsidRPr="00077B6D">
              <w:rPr>
                <w:rFonts w:cs="Arial"/>
                <w:b w:val="0"/>
                <w:smallCaps/>
              </w:rPr>
              <w:t xml:space="preserve"> </w:t>
            </w:r>
            <w:r w:rsidR="00D37DC2" w:rsidRPr="00077B6D">
              <w:rPr>
                <w:rFonts w:cs="Arial"/>
                <w:b w:val="0"/>
                <w:bCs w:val="0"/>
                <w:lang w:val="en-AU"/>
              </w:rPr>
              <w:t>(from her perspective)</w:t>
            </w:r>
          </w:p>
          <w:p w14:paraId="219E8463" w14:textId="6E743C0F" w:rsidR="00686827" w:rsidRPr="00077B6D" w:rsidRDefault="00843DEE" w:rsidP="00293267">
            <w:pPr>
              <w:pStyle w:val="Descriptiontitle"/>
              <w:spacing w:before="0" w:after="0"/>
              <w:ind w:left="720"/>
              <w:rPr>
                <w:rFonts w:cs="Arial"/>
                <w:b w:val="0"/>
                <w:bCs w:val="0"/>
                <w:lang w:val="en-AU"/>
              </w:rPr>
            </w:pPr>
            <w:r w:rsidRPr="00077B6D">
              <w:rPr>
                <w:rFonts w:cs="Arial"/>
                <w:b w:val="0"/>
                <w:bCs w:val="0"/>
                <w:smallCaps/>
                <w:lang w:val="en-AU"/>
              </w:rPr>
              <w:t>s</w:t>
            </w:r>
            <w:r w:rsidR="00107E20" w:rsidRPr="00077B6D">
              <w:rPr>
                <w:rFonts w:cs="Arial"/>
                <w:b w:val="0"/>
                <w:bCs w:val="0"/>
                <w:smallCaps/>
                <w:lang w:val="en-AU"/>
              </w:rPr>
              <w:t>ee (</w:t>
            </w:r>
            <w:r w:rsidR="00D37DC2" w:rsidRPr="00077B6D">
              <w:rPr>
                <w:rFonts w:cs="Arial"/>
                <w:b w:val="0"/>
                <w:bCs w:val="0"/>
                <w:lang w:val="en-AU"/>
              </w:rPr>
              <w:t>from her viewpoint)</w:t>
            </w:r>
          </w:p>
          <w:p w14:paraId="27A2F73E" w14:textId="7C310282" w:rsidR="00D37DC2" w:rsidRPr="00077B6D" w:rsidRDefault="00107E20" w:rsidP="00293267">
            <w:pPr>
              <w:pStyle w:val="Descriptiontitle"/>
              <w:spacing w:before="0"/>
              <w:ind w:left="720"/>
              <w:rPr>
                <w:rFonts w:cs="Arial"/>
                <w:b w:val="0"/>
                <w:bCs w:val="0"/>
                <w:lang w:val="en-AU"/>
              </w:rPr>
            </w:pPr>
            <w:r w:rsidRPr="00077B6D">
              <w:rPr>
                <w:rFonts w:cs="Arial"/>
                <w:b w:val="0"/>
                <w:bCs w:val="0"/>
                <w:smallCaps/>
                <w:lang w:val="en-AU"/>
              </w:rPr>
              <w:t xml:space="preserve">bird </w:t>
            </w:r>
            <w:proofErr w:type="spellStart"/>
            <w:r w:rsidRPr="00077B6D">
              <w:rPr>
                <w:rFonts w:cs="Arial"/>
                <w:b w:val="0"/>
                <w:bCs w:val="0"/>
                <w:smallCaps/>
                <w:lang w:val="en-AU"/>
              </w:rPr>
              <w:t>ds:fly</w:t>
            </w:r>
            <w:proofErr w:type="spellEnd"/>
            <w:r w:rsidRPr="00077B6D">
              <w:rPr>
                <w:rFonts w:cs="Arial"/>
                <w:b w:val="0"/>
                <w:bCs w:val="0"/>
                <w:lang w:val="en-AU"/>
              </w:rPr>
              <w:t xml:space="preserve"> </w:t>
            </w:r>
            <w:r w:rsidR="00D37DC2" w:rsidRPr="00077B6D">
              <w:rPr>
                <w:rFonts w:cs="Arial"/>
                <w:b w:val="0"/>
                <w:bCs w:val="0"/>
                <w:lang w:val="en-AU"/>
              </w:rPr>
              <w:t>(depicting the bird's movement)</w:t>
            </w:r>
          </w:p>
          <w:p w14:paraId="43250D2F" w14:textId="214DC357" w:rsidR="008650DE" w:rsidRPr="00077B6D" w:rsidRDefault="008650DE" w:rsidP="00293267">
            <w:pPr>
              <w:pStyle w:val="Descriptiontitle"/>
              <w:ind w:left="720"/>
              <w:rPr>
                <w:rFonts w:cs="Arial"/>
                <w:b w:val="0"/>
                <w:bCs w:val="0"/>
                <w:smallCaps/>
                <w:lang w:val="en-AU"/>
              </w:rPr>
            </w:pPr>
          </w:p>
        </w:tc>
        <w:tc>
          <w:tcPr>
            <w:tcW w:w="4305" w:type="dxa"/>
            <w:shd w:val="clear" w:color="auto" w:fill="auto"/>
          </w:tcPr>
          <w:p w14:paraId="12475B68" w14:textId="5D9BC538" w:rsidR="00777EB2" w:rsidRPr="00077B6D" w:rsidRDefault="00D37DC2" w:rsidP="00F97164">
            <w:pPr>
              <w:pStyle w:val="Descriptiontitle"/>
              <w:ind w:left="0"/>
              <w:rPr>
                <w:rFonts w:cs="Arial"/>
                <w:lang w:val="en-AU"/>
              </w:rPr>
            </w:pPr>
            <w:r w:rsidRPr="00077B6D">
              <w:rPr>
                <w:rFonts w:cs="Arial"/>
                <w:lang w:val="en-AU"/>
              </w:rPr>
              <w:lastRenderedPageBreak/>
              <w:t>discourse spatialisation and pointing coordination</w:t>
            </w:r>
          </w:p>
          <w:p w14:paraId="4695E9B7" w14:textId="74FE6747" w:rsidR="007707C4" w:rsidRPr="00077B6D" w:rsidRDefault="00500FD9" w:rsidP="00F97164">
            <w:pPr>
              <w:pStyle w:val="Bullets"/>
              <w:numPr>
                <w:ilvl w:val="0"/>
                <w:numId w:val="27"/>
              </w:numPr>
            </w:pPr>
            <w:r w:rsidRPr="00077B6D">
              <w:t xml:space="preserve">referring back </w:t>
            </w:r>
            <w:r w:rsidR="00D37DC2" w:rsidRPr="00077B6D">
              <w:t xml:space="preserve">to </w:t>
            </w:r>
            <w:r w:rsidR="000057B0" w:rsidRPr="00077B6D">
              <w:t>subordinate</w:t>
            </w:r>
            <w:r w:rsidR="00D37DC2" w:rsidRPr="00077B6D">
              <w:t xml:space="preserve"> hand (as buoys)</w:t>
            </w:r>
            <w:r w:rsidR="005412A1" w:rsidRPr="00077B6D">
              <w:t xml:space="preserve"> while dominant hand</w:t>
            </w:r>
            <w:r w:rsidR="004C3EA1" w:rsidRPr="00077B6D">
              <w:t xml:space="preserve"> produces other signs</w:t>
            </w:r>
            <w:r w:rsidR="00D37DC2" w:rsidRPr="00077B6D">
              <w:t>, for example</w:t>
            </w:r>
            <w:r w:rsidR="007707C4" w:rsidRPr="00077B6D">
              <w:t>,</w:t>
            </w:r>
          </w:p>
          <w:p w14:paraId="1DEC4E82" w14:textId="5CBA35D3" w:rsidR="00740668" w:rsidRPr="00EB3CA7" w:rsidRDefault="00EB3CA7" w:rsidP="00293267">
            <w:pPr>
              <w:pStyle w:val="Bullets"/>
              <w:spacing w:after="0"/>
              <w:ind w:left="720"/>
              <w:rPr>
                <w:rStyle w:val="Hyperlink"/>
                <w:smallCaps/>
              </w:rPr>
            </w:pPr>
            <w:r>
              <w:rPr>
                <w:smallCaps/>
              </w:rPr>
              <w:fldChar w:fldCharType="begin"/>
            </w:r>
            <w:r>
              <w:rPr>
                <w:smallCaps/>
              </w:rPr>
              <w:instrText>HYPERLINK "https://s7ap1.scene7.com/s7viewers/html5/VideoViewer.html?asset=australiancurriculum/7_cousin-AVS"</w:instrText>
            </w:r>
            <w:r>
              <w:rPr>
                <w:smallCaps/>
              </w:rPr>
            </w:r>
            <w:r>
              <w:rPr>
                <w:smallCaps/>
              </w:rPr>
              <w:fldChar w:fldCharType="separate"/>
            </w:r>
            <w:r w:rsidR="00714C1E" w:rsidRPr="00EB3CA7">
              <w:rPr>
                <w:rStyle w:val="Hyperlink"/>
                <w:smallCaps/>
              </w:rPr>
              <w:t xml:space="preserve">cousin(two) </w:t>
            </w:r>
            <w:r w:rsidR="00680005" w:rsidRPr="00EB3CA7">
              <w:rPr>
                <w:rStyle w:val="Hyperlink"/>
                <w:smallCaps/>
              </w:rPr>
              <w:t>pro1 have.</w:t>
            </w:r>
          </w:p>
          <w:p w14:paraId="368953C2" w14:textId="5B1FF562" w:rsidR="00210E60" w:rsidRPr="00077B6D" w:rsidRDefault="00680005" w:rsidP="00293267">
            <w:pPr>
              <w:pStyle w:val="Bullets"/>
              <w:spacing w:before="0" w:after="0"/>
              <w:ind w:left="720"/>
              <w:rPr>
                <w:smallCaps/>
              </w:rPr>
            </w:pPr>
            <w:proofErr w:type="spellStart"/>
            <w:r w:rsidRPr="00EB3CA7">
              <w:rPr>
                <w:rStyle w:val="Hyperlink"/>
                <w:smallCaps/>
              </w:rPr>
              <w:t>lbuoy</w:t>
            </w:r>
            <w:proofErr w:type="spellEnd"/>
            <w:r w:rsidRPr="00EB3CA7">
              <w:rPr>
                <w:rStyle w:val="Hyperlink"/>
                <w:smallCaps/>
              </w:rPr>
              <w:t>(1):</w:t>
            </w:r>
            <w:r w:rsidR="009C589F" w:rsidRPr="00EB3CA7">
              <w:rPr>
                <w:rStyle w:val="Hyperlink"/>
                <w:smallCaps/>
              </w:rPr>
              <w:t xml:space="preserve"> </w:t>
            </w:r>
            <w:r w:rsidRPr="00EB3CA7">
              <w:rPr>
                <w:rStyle w:val="Hyperlink"/>
                <w:smallCaps/>
              </w:rPr>
              <w:t xml:space="preserve">age-years(ten), </w:t>
            </w:r>
            <w:proofErr w:type="spellStart"/>
            <w:r w:rsidRPr="00EB3CA7">
              <w:rPr>
                <w:rStyle w:val="Hyperlink"/>
                <w:smallCaps/>
              </w:rPr>
              <w:t>lbuoy</w:t>
            </w:r>
            <w:proofErr w:type="spellEnd"/>
            <w:r w:rsidRPr="00EB3CA7">
              <w:rPr>
                <w:rStyle w:val="Hyperlink"/>
                <w:smallCaps/>
              </w:rPr>
              <w:t>(2):</w:t>
            </w:r>
            <w:r w:rsidR="009C589F" w:rsidRPr="00EB3CA7">
              <w:rPr>
                <w:rStyle w:val="Hyperlink"/>
                <w:smallCaps/>
              </w:rPr>
              <w:t xml:space="preserve"> </w:t>
            </w:r>
            <w:r w:rsidRPr="00EB3CA7">
              <w:rPr>
                <w:rStyle w:val="Hyperlink"/>
                <w:smallCaps/>
              </w:rPr>
              <w:t>age-years(fifteen). adore pro3(pl)</w:t>
            </w:r>
            <w:r w:rsidR="00CF3BEC" w:rsidRPr="00EB3CA7">
              <w:rPr>
                <w:rStyle w:val="Hyperlink"/>
                <w:smallCaps/>
              </w:rPr>
              <w:t>.</w:t>
            </w:r>
            <w:r w:rsidR="00EB3CA7">
              <w:rPr>
                <w:smallCaps/>
              </w:rPr>
              <w:fldChar w:fldCharType="end"/>
            </w:r>
          </w:p>
          <w:p w14:paraId="33C86D0A" w14:textId="5D315161" w:rsidR="00C039EC" w:rsidRPr="00293267" w:rsidRDefault="00A92EB1" w:rsidP="00293267">
            <w:pPr>
              <w:pStyle w:val="Bullets"/>
              <w:spacing w:before="0"/>
              <w:ind w:left="720"/>
              <w:rPr>
                <w:i/>
                <w:iCs/>
              </w:rPr>
            </w:pPr>
            <w:r w:rsidRPr="00293267">
              <w:rPr>
                <w:i/>
                <w:iCs/>
              </w:rPr>
              <w:t xml:space="preserve">I have </w:t>
            </w:r>
            <w:r w:rsidR="00C04AB6" w:rsidRPr="00077B6D">
              <w:rPr>
                <w:i/>
                <w:iCs/>
              </w:rPr>
              <w:t>2</w:t>
            </w:r>
            <w:r w:rsidRPr="00293267">
              <w:rPr>
                <w:i/>
                <w:iCs/>
              </w:rPr>
              <w:t xml:space="preserve"> cousins. One is </w:t>
            </w:r>
            <w:r w:rsidR="00171A65" w:rsidRPr="00293267">
              <w:rPr>
                <w:i/>
                <w:iCs/>
              </w:rPr>
              <w:t>10</w:t>
            </w:r>
            <w:r w:rsidRPr="00293267">
              <w:rPr>
                <w:i/>
                <w:iCs/>
              </w:rPr>
              <w:t xml:space="preserve"> years old and one is </w:t>
            </w:r>
            <w:r w:rsidR="00171A65" w:rsidRPr="00293267">
              <w:rPr>
                <w:i/>
                <w:iCs/>
              </w:rPr>
              <w:t>15</w:t>
            </w:r>
            <w:r w:rsidRPr="00293267">
              <w:rPr>
                <w:i/>
                <w:iCs/>
              </w:rPr>
              <w:t xml:space="preserve"> years old. I adore them.</w:t>
            </w:r>
          </w:p>
          <w:p w14:paraId="1304985A" w14:textId="44159B00" w:rsidR="00D37DC2" w:rsidRPr="00077B6D" w:rsidRDefault="00D37DC2" w:rsidP="00F97164">
            <w:pPr>
              <w:pStyle w:val="Bullets"/>
              <w:numPr>
                <w:ilvl w:val="0"/>
                <w:numId w:val="27"/>
              </w:numPr>
            </w:pPr>
            <w:r w:rsidRPr="00077B6D">
              <w:t>communication of space across discourse, such as describing layout of a room</w:t>
            </w:r>
          </w:p>
          <w:p w14:paraId="1DF429F5" w14:textId="77777777" w:rsidR="00D23E97" w:rsidRPr="00077B6D" w:rsidRDefault="00D23E97" w:rsidP="00F97164">
            <w:pPr>
              <w:pStyle w:val="Bullets"/>
              <w:numPr>
                <w:ilvl w:val="0"/>
                <w:numId w:val="27"/>
              </w:numPr>
            </w:pPr>
            <w:r w:rsidRPr="00077B6D">
              <w:t xml:space="preserve">blended or mix viewpoints to include character and observer, for example, </w:t>
            </w:r>
          </w:p>
          <w:p w14:paraId="3AFA655C" w14:textId="4EDBA470" w:rsidR="00D23E97" w:rsidRPr="00077B6D" w:rsidRDefault="00000000" w:rsidP="00293267">
            <w:pPr>
              <w:pStyle w:val="Bullets"/>
              <w:spacing w:after="0"/>
              <w:ind w:left="720"/>
              <w:rPr>
                <w:smallCaps/>
              </w:rPr>
            </w:pPr>
            <w:hyperlink r:id="rId93" w:history="1">
              <w:r w:rsidR="00D23E97" w:rsidRPr="00CD7097">
                <w:rPr>
                  <w:rStyle w:val="Hyperlink"/>
                  <w:smallCaps/>
                </w:rPr>
                <w:t xml:space="preserve">pro3 see car </w:t>
              </w:r>
              <w:proofErr w:type="spellStart"/>
              <w:r w:rsidR="00D23E97" w:rsidRPr="00CD7097">
                <w:rPr>
                  <w:rStyle w:val="Hyperlink"/>
                  <w:smallCaps/>
                </w:rPr>
                <w:t>ds:drive</w:t>
              </w:r>
              <w:r w:rsidR="003D7E96" w:rsidRPr="00CD7097">
                <w:rPr>
                  <w:rStyle w:val="Hyperlink"/>
                  <w:smallCaps/>
                </w:rPr>
                <w:t>-</w:t>
              </w:r>
              <w:r w:rsidR="00D23E97" w:rsidRPr="00CD7097">
                <w:rPr>
                  <w:rStyle w:val="Hyperlink"/>
                  <w:smallCaps/>
                </w:rPr>
                <w:t>fast</w:t>
              </w:r>
              <w:proofErr w:type="spellEnd"/>
            </w:hyperlink>
          </w:p>
          <w:p w14:paraId="330F4D98" w14:textId="77777777" w:rsidR="00D23E97" w:rsidRPr="00077B6D" w:rsidRDefault="00D23E97" w:rsidP="00293267">
            <w:pPr>
              <w:pStyle w:val="Bullets"/>
              <w:spacing w:before="0"/>
              <w:ind w:left="720"/>
              <w:rPr>
                <w:i/>
                <w:iCs/>
              </w:rPr>
            </w:pPr>
            <w:r w:rsidRPr="00077B6D">
              <w:rPr>
                <w:i/>
                <w:iCs/>
              </w:rPr>
              <w:t>She saw the car drive by quickly.</w:t>
            </w:r>
          </w:p>
          <w:p w14:paraId="530415A9" w14:textId="03277C99" w:rsidR="00BA593C" w:rsidRPr="00077B6D" w:rsidRDefault="00BA593C" w:rsidP="00293267">
            <w:pPr>
              <w:pStyle w:val="Bullets"/>
              <w:spacing w:after="0"/>
              <w:ind w:left="720"/>
              <w:rPr>
                <w:smallCaps/>
              </w:rPr>
            </w:pPr>
            <w:r w:rsidRPr="00293267">
              <w:rPr>
                <w:i/>
              </w:rPr>
              <w:t>Note:</w:t>
            </w:r>
          </w:p>
          <w:p w14:paraId="791F092C" w14:textId="247035F6" w:rsidR="00205092" w:rsidRPr="00077B6D" w:rsidRDefault="00D23E97" w:rsidP="00293267">
            <w:pPr>
              <w:pStyle w:val="Bullets"/>
              <w:spacing w:before="0" w:after="0"/>
              <w:ind w:left="720"/>
            </w:pPr>
            <w:r w:rsidRPr="00077B6D">
              <w:rPr>
                <w:smallCaps/>
              </w:rPr>
              <w:lastRenderedPageBreak/>
              <w:t>pro3</w:t>
            </w:r>
            <w:r w:rsidRPr="00077B6D">
              <w:t xml:space="preserve"> (from </w:t>
            </w:r>
            <w:r w:rsidR="00205092" w:rsidRPr="00077B6D">
              <w:t xml:space="preserve">her </w:t>
            </w:r>
            <w:r w:rsidRPr="00077B6D">
              <w:t>perspective)</w:t>
            </w:r>
          </w:p>
          <w:p w14:paraId="141B39F6" w14:textId="01730D61" w:rsidR="00205092" w:rsidRPr="00077B6D" w:rsidRDefault="00D23E97" w:rsidP="00293267">
            <w:pPr>
              <w:pStyle w:val="Bullets"/>
              <w:spacing w:before="0" w:after="0"/>
              <w:ind w:left="720"/>
            </w:pPr>
            <w:r w:rsidRPr="00077B6D">
              <w:rPr>
                <w:smallCaps/>
              </w:rPr>
              <w:t>see</w:t>
            </w:r>
            <w:r w:rsidRPr="00077B6D">
              <w:t xml:space="preserve"> (from observer's perspective)</w:t>
            </w:r>
          </w:p>
          <w:p w14:paraId="14955C37" w14:textId="35D5053A" w:rsidR="00D23E97" w:rsidRPr="00077B6D" w:rsidRDefault="00D23E97" w:rsidP="00293267">
            <w:pPr>
              <w:pStyle w:val="Bullets"/>
              <w:spacing w:before="0"/>
              <w:ind w:left="720"/>
            </w:pPr>
            <w:r w:rsidRPr="00077B6D">
              <w:rPr>
                <w:smallCaps/>
              </w:rPr>
              <w:t xml:space="preserve">car </w:t>
            </w:r>
            <w:proofErr w:type="spellStart"/>
            <w:r w:rsidRPr="00077B6D">
              <w:rPr>
                <w:smallCaps/>
              </w:rPr>
              <w:t>ds:drive</w:t>
            </w:r>
            <w:r w:rsidR="000A495E" w:rsidRPr="00077B6D">
              <w:rPr>
                <w:smallCaps/>
              </w:rPr>
              <w:t>-</w:t>
            </w:r>
            <w:r w:rsidRPr="00077B6D">
              <w:rPr>
                <w:smallCaps/>
              </w:rPr>
              <w:t>fast</w:t>
            </w:r>
            <w:proofErr w:type="spellEnd"/>
            <w:r w:rsidRPr="00077B6D" w:rsidDel="00C63116">
              <w:rPr>
                <w:smallCaps/>
              </w:rPr>
              <w:t xml:space="preserve"> </w:t>
            </w:r>
            <w:r w:rsidRPr="00077B6D">
              <w:t>(depicting the car's movement</w:t>
            </w:r>
            <w:r w:rsidR="00F54DE2" w:rsidRPr="00077B6D">
              <w:t>)</w:t>
            </w:r>
          </w:p>
          <w:p w14:paraId="7F779418" w14:textId="747E11EB" w:rsidR="00350DED" w:rsidRPr="00077B6D" w:rsidRDefault="00350DED" w:rsidP="00F97164">
            <w:pPr>
              <w:pStyle w:val="Bullets"/>
              <w:ind w:left="720"/>
            </w:pPr>
          </w:p>
        </w:tc>
      </w:tr>
      <w:tr w:rsidR="00D37DC2" w:rsidRPr="00077B6D" w14:paraId="323C4349" w14:textId="77777777" w:rsidTr="7C8EBD61">
        <w:trPr>
          <w:trHeight w:val="20"/>
        </w:trPr>
        <w:tc>
          <w:tcPr>
            <w:tcW w:w="2211" w:type="dxa"/>
            <w:shd w:val="clear" w:color="auto" w:fill="E5F8FF"/>
          </w:tcPr>
          <w:p w14:paraId="6A373362" w14:textId="7091FF2A" w:rsidR="00D37DC2" w:rsidRPr="00077B6D" w:rsidRDefault="00D37DC2" w:rsidP="00F97164">
            <w:pPr>
              <w:pStyle w:val="Descriptiontitle"/>
              <w:rPr>
                <w:rFonts w:cs="Arial"/>
                <w:lang w:val="en-AU"/>
              </w:rPr>
            </w:pPr>
            <w:r w:rsidRPr="00077B6D">
              <w:rPr>
                <w:rFonts w:cs="Arial"/>
                <w:lang w:val="en-AU"/>
              </w:rPr>
              <w:lastRenderedPageBreak/>
              <w:t xml:space="preserve">Use of space and </w:t>
            </w:r>
            <w:r w:rsidR="00DF0D6A" w:rsidRPr="00077B6D">
              <w:rPr>
                <w:rFonts w:cs="Arial"/>
                <w:lang w:val="en-AU"/>
              </w:rPr>
              <w:t>constructed actions (</w:t>
            </w:r>
            <w:r w:rsidRPr="00077B6D">
              <w:rPr>
                <w:rFonts w:cs="Arial"/>
                <w:lang w:val="en-AU"/>
              </w:rPr>
              <w:t>CA</w:t>
            </w:r>
            <w:r w:rsidR="009321C3" w:rsidRPr="00077B6D">
              <w:rPr>
                <w:rFonts w:cs="Arial"/>
                <w:lang w:val="en-AU"/>
              </w:rPr>
              <w:t>s</w:t>
            </w:r>
            <w:r w:rsidR="00DF0D6A" w:rsidRPr="00077B6D">
              <w:rPr>
                <w:rFonts w:cs="Arial"/>
                <w:lang w:val="en-AU"/>
              </w:rPr>
              <w:t>)</w:t>
            </w:r>
          </w:p>
        </w:tc>
        <w:tc>
          <w:tcPr>
            <w:tcW w:w="4305" w:type="dxa"/>
            <w:shd w:val="clear" w:color="auto" w:fill="auto"/>
          </w:tcPr>
          <w:p w14:paraId="4DF0FBF2" w14:textId="332FE741" w:rsidR="00D37DC2" w:rsidRPr="00077B6D" w:rsidRDefault="00D37DC2" w:rsidP="00293267">
            <w:pPr>
              <w:pStyle w:val="Descriptiontitle"/>
              <w:ind w:left="0"/>
              <w:rPr>
                <w:rFonts w:cs="Arial"/>
              </w:rPr>
            </w:pPr>
            <w:r w:rsidRPr="00077B6D">
              <w:rPr>
                <w:rFonts w:cs="Arial"/>
              </w:rPr>
              <w:t xml:space="preserve">role shifting </w:t>
            </w:r>
          </w:p>
          <w:p w14:paraId="6C25972F" w14:textId="48364462" w:rsidR="00D37DC2" w:rsidRPr="00077B6D" w:rsidRDefault="00D37DC2" w:rsidP="00F97164">
            <w:pPr>
              <w:pStyle w:val="Bullets"/>
              <w:numPr>
                <w:ilvl w:val="0"/>
                <w:numId w:val="27"/>
              </w:numPr>
            </w:pPr>
            <w:r w:rsidRPr="00077B6D">
              <w:t xml:space="preserve">role shift to represent a single character in narrative </w:t>
            </w:r>
          </w:p>
          <w:p w14:paraId="09F3A016" w14:textId="64EA3F63" w:rsidR="00D37DC2" w:rsidRPr="00077B6D" w:rsidRDefault="00883249" w:rsidP="00F97164">
            <w:pPr>
              <w:pStyle w:val="Bullets"/>
              <w:numPr>
                <w:ilvl w:val="0"/>
                <w:numId w:val="27"/>
              </w:numPr>
            </w:pPr>
            <w:r w:rsidRPr="00077B6D">
              <w:t>CA</w:t>
            </w:r>
            <w:r w:rsidR="00D37DC2" w:rsidRPr="00077B6D">
              <w:t xml:space="preserve"> for dialogue (rather than using words ‘he said’ ‘she said’)</w:t>
            </w:r>
          </w:p>
          <w:p w14:paraId="2F0D61BA" w14:textId="77777777" w:rsidR="00D37DC2" w:rsidRPr="00077B6D" w:rsidRDefault="00D37DC2" w:rsidP="00F97164">
            <w:pPr>
              <w:pStyle w:val="Descriptiontitle"/>
              <w:ind w:left="0"/>
              <w:rPr>
                <w:rFonts w:cs="Arial"/>
                <w:lang w:val="en-AU"/>
              </w:rPr>
            </w:pPr>
            <w:r w:rsidRPr="00077B6D">
              <w:rPr>
                <w:rFonts w:cs="Arial"/>
                <w:lang w:val="en-AU"/>
              </w:rPr>
              <w:t>for recognition and modelled use</w:t>
            </w:r>
          </w:p>
          <w:p w14:paraId="69DC813F" w14:textId="14A3DC15" w:rsidR="00D37DC2" w:rsidRPr="00077B6D" w:rsidRDefault="00D37DC2" w:rsidP="00F97164">
            <w:pPr>
              <w:pStyle w:val="Bullets"/>
              <w:numPr>
                <w:ilvl w:val="0"/>
                <w:numId w:val="27"/>
              </w:numPr>
            </w:pPr>
            <w:r w:rsidRPr="00077B6D">
              <w:t xml:space="preserve">identification of periods of text where signer is using </w:t>
            </w:r>
            <w:r w:rsidR="00883249" w:rsidRPr="00077B6D">
              <w:t>CA</w:t>
            </w:r>
          </w:p>
          <w:p w14:paraId="53F873D8" w14:textId="1D869E30" w:rsidR="00D37DC2" w:rsidRPr="00077B6D" w:rsidRDefault="00D37DC2" w:rsidP="00F97164">
            <w:pPr>
              <w:pStyle w:val="Bullets"/>
              <w:numPr>
                <w:ilvl w:val="0"/>
                <w:numId w:val="27"/>
              </w:numPr>
            </w:pPr>
            <w:r w:rsidRPr="00077B6D">
              <w:t xml:space="preserve">identification of who is being referred to in </w:t>
            </w:r>
            <w:r w:rsidR="00883249" w:rsidRPr="00077B6D">
              <w:t>CA</w:t>
            </w:r>
            <w:r w:rsidRPr="00077B6D">
              <w:t xml:space="preserve"> when characters are made explicit</w:t>
            </w:r>
          </w:p>
        </w:tc>
        <w:tc>
          <w:tcPr>
            <w:tcW w:w="4305" w:type="dxa"/>
            <w:shd w:val="clear" w:color="auto" w:fill="auto"/>
          </w:tcPr>
          <w:p w14:paraId="1BE8E188" w14:textId="236679EB" w:rsidR="00D37DC2" w:rsidRPr="00077B6D" w:rsidRDefault="00D37DC2" w:rsidP="00293267">
            <w:pPr>
              <w:pStyle w:val="Descriptiontitle"/>
              <w:ind w:left="0"/>
              <w:rPr>
                <w:rFonts w:cs="Arial"/>
              </w:rPr>
            </w:pPr>
            <w:r w:rsidRPr="00077B6D">
              <w:rPr>
                <w:rFonts w:cs="Arial"/>
              </w:rPr>
              <w:t>coherence and spatial referencing</w:t>
            </w:r>
          </w:p>
          <w:p w14:paraId="4B0C3F19" w14:textId="506F5C4C" w:rsidR="00D37DC2" w:rsidRPr="00077B6D" w:rsidRDefault="00D37DC2" w:rsidP="00F97164">
            <w:pPr>
              <w:pStyle w:val="Bullets"/>
              <w:numPr>
                <w:ilvl w:val="0"/>
                <w:numId w:val="27"/>
              </w:numPr>
            </w:pPr>
            <w:r w:rsidRPr="00077B6D">
              <w:t xml:space="preserve">role shift indication by shift in eye gaze from narrator to character </w:t>
            </w:r>
          </w:p>
          <w:p w14:paraId="0854F06D" w14:textId="77777777" w:rsidR="0057438F" w:rsidRPr="00077B6D" w:rsidRDefault="00D37DC2" w:rsidP="00F97164">
            <w:pPr>
              <w:pStyle w:val="Bullets"/>
              <w:numPr>
                <w:ilvl w:val="0"/>
                <w:numId w:val="27"/>
              </w:numPr>
            </w:pPr>
            <w:r w:rsidRPr="00077B6D">
              <w:t>expressions to match characters, for example,</w:t>
            </w:r>
          </w:p>
          <w:p w14:paraId="7F801075" w14:textId="5B34A6AD" w:rsidR="00D37DC2" w:rsidRPr="00077B6D" w:rsidRDefault="00D37DC2" w:rsidP="00293267">
            <w:pPr>
              <w:pStyle w:val="Bullets"/>
              <w:ind w:left="720"/>
            </w:pPr>
            <w:r w:rsidRPr="00077B6D">
              <w:t>using excited facial expressions to show when a character is excited</w:t>
            </w:r>
          </w:p>
          <w:p w14:paraId="2710731E" w14:textId="6D11DAE8" w:rsidR="00BC02A5" w:rsidRPr="00077B6D" w:rsidRDefault="00BC02A5" w:rsidP="00F97164">
            <w:pPr>
              <w:pStyle w:val="Bullets"/>
              <w:numPr>
                <w:ilvl w:val="0"/>
                <w:numId w:val="27"/>
              </w:numPr>
            </w:pPr>
            <w:r w:rsidRPr="00077B6D">
              <w:t xml:space="preserve">space </w:t>
            </w:r>
            <w:r w:rsidR="00D20E32" w:rsidRPr="00077B6D">
              <w:t xml:space="preserve">and NMFs </w:t>
            </w:r>
            <w:r w:rsidRPr="00077B6D">
              <w:t>consistent in clause</w:t>
            </w:r>
            <w:r w:rsidR="00D246DA" w:rsidRPr="00077B6D">
              <w:t xml:space="preserve"> and for characters</w:t>
            </w:r>
          </w:p>
          <w:p w14:paraId="7699D761" w14:textId="0120C9F0" w:rsidR="00D37DC2" w:rsidRPr="00077B6D" w:rsidRDefault="00883249" w:rsidP="00F97164">
            <w:pPr>
              <w:pStyle w:val="Bullets"/>
              <w:numPr>
                <w:ilvl w:val="0"/>
                <w:numId w:val="27"/>
              </w:numPr>
            </w:pPr>
            <w:r w:rsidRPr="00077B6D">
              <w:t>CA</w:t>
            </w:r>
            <w:r w:rsidR="00D37DC2" w:rsidRPr="00077B6D">
              <w:t xml:space="preserve"> to represent 2</w:t>
            </w:r>
            <w:r w:rsidR="001132D9" w:rsidRPr="00077B6D">
              <w:t>–</w:t>
            </w:r>
            <w:r w:rsidR="002A60FB" w:rsidRPr="00077B6D">
              <w:t>4</w:t>
            </w:r>
            <w:r w:rsidR="00D37DC2" w:rsidRPr="00077B6D">
              <w:t xml:space="preserve"> people other than signer, for example, when talking about </w:t>
            </w:r>
            <w:r w:rsidR="001132D9" w:rsidRPr="00077B6D">
              <w:t>2</w:t>
            </w:r>
            <w:r w:rsidR="009872B4" w:rsidRPr="00077B6D">
              <w:t xml:space="preserve"> to </w:t>
            </w:r>
            <w:r w:rsidR="001132D9" w:rsidRPr="00077B6D">
              <w:t>4</w:t>
            </w:r>
            <w:r w:rsidR="00D37DC2" w:rsidRPr="00077B6D">
              <w:t xml:space="preserve"> </w:t>
            </w:r>
            <w:r w:rsidR="001F0E80" w:rsidRPr="00077B6D">
              <w:t>people</w:t>
            </w:r>
            <w:r w:rsidR="00D37DC2" w:rsidRPr="00077B6D">
              <w:t xml:space="preserve"> who are not present</w:t>
            </w:r>
          </w:p>
          <w:p w14:paraId="260C10AB" w14:textId="77777777" w:rsidR="00887468" w:rsidRPr="00077B6D" w:rsidRDefault="00887468" w:rsidP="00F97164">
            <w:pPr>
              <w:pStyle w:val="Descriptiontitle"/>
              <w:ind w:left="0"/>
              <w:rPr>
                <w:rFonts w:cs="Arial"/>
                <w:lang w:val="en-AU"/>
              </w:rPr>
            </w:pPr>
            <w:r w:rsidRPr="00077B6D">
              <w:rPr>
                <w:rFonts w:cs="Arial"/>
                <w:lang w:val="en-AU"/>
              </w:rPr>
              <w:t>for recognition and modelled use</w:t>
            </w:r>
          </w:p>
          <w:p w14:paraId="55EBB074" w14:textId="5113C69F" w:rsidR="00D37DC2" w:rsidRPr="00077B6D" w:rsidRDefault="00883249" w:rsidP="00293267">
            <w:pPr>
              <w:pStyle w:val="Descriptiontitle"/>
              <w:numPr>
                <w:ilvl w:val="0"/>
                <w:numId w:val="17"/>
              </w:numPr>
              <w:rPr>
                <w:rFonts w:cs="Arial"/>
                <w:b w:val="0"/>
              </w:rPr>
            </w:pPr>
            <w:r w:rsidRPr="00077B6D">
              <w:rPr>
                <w:rFonts w:cs="Arial"/>
                <w:b w:val="0"/>
                <w:bCs w:val="0"/>
              </w:rPr>
              <w:t>CA</w:t>
            </w:r>
            <w:r w:rsidR="00887468" w:rsidRPr="00077B6D">
              <w:rPr>
                <w:rFonts w:cs="Arial"/>
                <w:b w:val="0"/>
                <w:bCs w:val="0"/>
              </w:rPr>
              <w:t xml:space="preserve"> use simultaneous to signing</w:t>
            </w:r>
          </w:p>
        </w:tc>
        <w:tc>
          <w:tcPr>
            <w:tcW w:w="4305" w:type="dxa"/>
            <w:shd w:val="clear" w:color="auto" w:fill="auto"/>
          </w:tcPr>
          <w:p w14:paraId="260847F2" w14:textId="61EF9CEE" w:rsidR="00D37DC2" w:rsidRPr="00077B6D" w:rsidRDefault="00536324" w:rsidP="00293267">
            <w:pPr>
              <w:pStyle w:val="Descriptiontitle"/>
              <w:ind w:left="0"/>
              <w:rPr>
                <w:rFonts w:cs="Arial"/>
              </w:rPr>
            </w:pPr>
            <w:r w:rsidRPr="00077B6D">
              <w:rPr>
                <w:rFonts w:cs="Arial"/>
              </w:rPr>
              <w:t>c</w:t>
            </w:r>
            <w:r w:rsidR="00DF0D6A" w:rsidRPr="00077B6D">
              <w:rPr>
                <w:rFonts w:cs="Arial"/>
              </w:rPr>
              <w:t>onstructed action</w:t>
            </w:r>
            <w:r w:rsidR="00D37DC2" w:rsidRPr="00077B6D">
              <w:rPr>
                <w:rFonts w:cs="Arial"/>
              </w:rPr>
              <w:t xml:space="preserve"> across discourse </w:t>
            </w:r>
          </w:p>
          <w:p w14:paraId="2D325014" w14:textId="2E01B311" w:rsidR="00D37DC2" w:rsidRPr="00077B6D" w:rsidRDefault="00D37DC2" w:rsidP="00F97164">
            <w:pPr>
              <w:pStyle w:val="Bullets"/>
              <w:numPr>
                <w:ilvl w:val="0"/>
                <w:numId w:val="27"/>
              </w:numPr>
            </w:pPr>
            <w:r w:rsidRPr="00077B6D">
              <w:t>role shift to represent characters in a narrative</w:t>
            </w:r>
          </w:p>
          <w:p w14:paraId="7EFEF6FB" w14:textId="40643EC3" w:rsidR="00D37DC2" w:rsidRPr="00077B6D" w:rsidRDefault="00D37DC2" w:rsidP="00F97164">
            <w:pPr>
              <w:pStyle w:val="Bullets"/>
              <w:numPr>
                <w:ilvl w:val="0"/>
                <w:numId w:val="27"/>
              </w:numPr>
            </w:pPr>
            <w:r w:rsidRPr="00077B6D">
              <w:t>eye gaze to show narrator v</w:t>
            </w:r>
            <w:r w:rsidR="0082519D" w:rsidRPr="00077B6D">
              <w:t>ersus</w:t>
            </w:r>
            <w:r w:rsidRPr="00077B6D">
              <w:t xml:space="preserve"> character</w:t>
            </w:r>
          </w:p>
          <w:p w14:paraId="42BDA1E5" w14:textId="6193EAB1" w:rsidR="00826747" w:rsidRPr="00077B6D" w:rsidRDefault="00826747" w:rsidP="00F97164">
            <w:pPr>
              <w:pStyle w:val="Bullets"/>
              <w:numPr>
                <w:ilvl w:val="0"/>
                <w:numId w:val="27"/>
              </w:numPr>
              <w:rPr>
                <w:b/>
                <w:bCs/>
              </w:rPr>
            </w:pPr>
            <w:r w:rsidRPr="00077B6D">
              <w:t>with and without body partitioning</w:t>
            </w:r>
          </w:p>
          <w:p w14:paraId="2EB5231F" w14:textId="6AAB5E7C" w:rsidR="00D37DC2" w:rsidRPr="00077B6D" w:rsidRDefault="00D37DC2" w:rsidP="00293267">
            <w:pPr>
              <w:pStyle w:val="Descriptiontitle"/>
              <w:ind w:left="360"/>
              <w:rPr>
                <w:rFonts w:cs="Arial"/>
              </w:rPr>
            </w:pPr>
          </w:p>
        </w:tc>
      </w:tr>
      <w:tr w:rsidR="00D37DC2" w:rsidRPr="00077B6D" w14:paraId="774E790C" w14:textId="77777777" w:rsidTr="7C8EBD61">
        <w:trPr>
          <w:trHeight w:val="20"/>
        </w:trPr>
        <w:tc>
          <w:tcPr>
            <w:tcW w:w="2211" w:type="dxa"/>
            <w:shd w:val="clear" w:color="auto" w:fill="E5F8FF"/>
          </w:tcPr>
          <w:p w14:paraId="38ED5FDD" w14:textId="7B5E15DC" w:rsidR="00D37DC2" w:rsidRPr="00077B6D" w:rsidRDefault="00D37DC2" w:rsidP="00F97164">
            <w:pPr>
              <w:pStyle w:val="Descriptiontitle"/>
              <w:rPr>
                <w:rFonts w:cs="Arial"/>
                <w:lang w:val="en-AU"/>
              </w:rPr>
            </w:pPr>
            <w:r w:rsidRPr="00077B6D">
              <w:rPr>
                <w:rFonts w:cs="Arial"/>
                <w:lang w:val="en-AU"/>
              </w:rPr>
              <w:t>Syntax</w:t>
            </w:r>
          </w:p>
        </w:tc>
        <w:tc>
          <w:tcPr>
            <w:tcW w:w="4305" w:type="dxa"/>
            <w:shd w:val="clear" w:color="auto" w:fill="auto"/>
          </w:tcPr>
          <w:p w14:paraId="4AA3B5FE" w14:textId="77777777" w:rsidR="00D37DC2" w:rsidRPr="00077B6D" w:rsidRDefault="00D37DC2" w:rsidP="00293267">
            <w:pPr>
              <w:pStyle w:val="Bullets"/>
              <w:rPr>
                <w:b/>
                <w:bCs/>
              </w:rPr>
            </w:pPr>
            <w:r w:rsidRPr="00077B6D">
              <w:rPr>
                <w:b/>
                <w:bCs/>
              </w:rPr>
              <w:t>simple clauses</w:t>
            </w:r>
          </w:p>
          <w:p w14:paraId="0589B1EF" w14:textId="77777777" w:rsidR="00D37DC2" w:rsidRPr="00077B6D" w:rsidRDefault="00D37DC2" w:rsidP="00293267">
            <w:pPr>
              <w:pStyle w:val="Bullets"/>
              <w:numPr>
                <w:ilvl w:val="0"/>
                <w:numId w:val="32"/>
              </w:numPr>
            </w:pPr>
            <w:r w:rsidRPr="00077B6D">
              <w:t xml:space="preserve">verbless clauses such as </w:t>
            </w:r>
          </w:p>
          <w:p w14:paraId="0E7BDD71" w14:textId="627C7E09" w:rsidR="00D37DC2" w:rsidRPr="00077B6D" w:rsidRDefault="00000000" w:rsidP="00293267">
            <w:pPr>
              <w:pStyle w:val="Bullets"/>
              <w:spacing w:after="0"/>
              <w:ind w:left="720"/>
              <w:rPr>
                <w:smallCaps/>
              </w:rPr>
            </w:pPr>
            <w:hyperlink r:id="rId94" w:history="1">
              <w:r w:rsidR="00956895" w:rsidRPr="008B690D">
                <w:rPr>
                  <w:rStyle w:val="Hyperlink"/>
                  <w:smallCaps/>
                </w:rPr>
                <w:t>boy playground</w:t>
              </w:r>
            </w:hyperlink>
          </w:p>
          <w:p w14:paraId="40EAF3B2" w14:textId="77777777" w:rsidR="00D37DC2" w:rsidRPr="00077B6D" w:rsidRDefault="00D37DC2" w:rsidP="00293267">
            <w:pPr>
              <w:pStyle w:val="Bullets"/>
              <w:spacing w:before="0"/>
              <w:ind w:left="720"/>
            </w:pPr>
            <w:r w:rsidRPr="00077B6D">
              <w:rPr>
                <w:i/>
                <w:iCs/>
              </w:rPr>
              <w:t>The boy is in the playground</w:t>
            </w:r>
            <w:r w:rsidRPr="00077B6D">
              <w:t>.</w:t>
            </w:r>
          </w:p>
          <w:p w14:paraId="1093BD9F" w14:textId="23F36884" w:rsidR="00D37DC2" w:rsidRPr="00077B6D" w:rsidRDefault="00000000" w:rsidP="00293267">
            <w:pPr>
              <w:pStyle w:val="Bullets"/>
              <w:spacing w:after="0"/>
              <w:ind w:left="720"/>
              <w:rPr>
                <w:smallCaps/>
              </w:rPr>
            </w:pPr>
            <w:hyperlink r:id="rId95" w:history="1">
              <w:r w:rsidR="00956895" w:rsidRPr="008B690D">
                <w:rPr>
                  <w:rStyle w:val="Hyperlink"/>
                  <w:smallCaps/>
                </w:rPr>
                <w:t>cat big</w:t>
              </w:r>
            </w:hyperlink>
          </w:p>
          <w:p w14:paraId="0EDE3AF5" w14:textId="77777777" w:rsidR="00D37DC2" w:rsidRPr="00077B6D" w:rsidRDefault="00D37DC2" w:rsidP="00293267">
            <w:pPr>
              <w:pStyle w:val="Bullets"/>
              <w:spacing w:before="0"/>
              <w:ind w:left="720"/>
            </w:pPr>
            <w:r w:rsidRPr="00077B6D">
              <w:rPr>
                <w:i/>
                <w:iCs/>
              </w:rPr>
              <w:t>The cat is big</w:t>
            </w:r>
            <w:r w:rsidRPr="00293267">
              <w:t>.</w:t>
            </w:r>
          </w:p>
          <w:p w14:paraId="7E887356" w14:textId="77777777" w:rsidR="00D37DC2" w:rsidRPr="00077B6D" w:rsidRDefault="00D37DC2" w:rsidP="00293267">
            <w:pPr>
              <w:pStyle w:val="Bullets"/>
              <w:numPr>
                <w:ilvl w:val="0"/>
                <w:numId w:val="32"/>
              </w:numPr>
            </w:pPr>
            <w:r w:rsidRPr="00077B6D">
              <w:t>clauses with intransitive plain verbs such as</w:t>
            </w:r>
          </w:p>
          <w:p w14:paraId="53BD9C22" w14:textId="01AAB092" w:rsidR="00D37DC2" w:rsidRPr="00077B6D" w:rsidRDefault="00000000" w:rsidP="00293267">
            <w:pPr>
              <w:pStyle w:val="Bullets"/>
              <w:spacing w:after="0"/>
              <w:ind w:left="720"/>
              <w:rPr>
                <w:smallCaps/>
              </w:rPr>
            </w:pPr>
            <w:hyperlink r:id="rId96" w:history="1">
              <w:r w:rsidR="00C02F67" w:rsidRPr="00BC2671">
                <w:rPr>
                  <w:rStyle w:val="Hyperlink"/>
                  <w:smallCaps/>
                </w:rPr>
                <w:t>pro3</w:t>
              </w:r>
              <w:r w:rsidR="00956895" w:rsidRPr="00BC2671">
                <w:rPr>
                  <w:rStyle w:val="Hyperlink"/>
                  <w:smallCaps/>
                </w:rPr>
                <w:t xml:space="preserve"> dancing</w:t>
              </w:r>
            </w:hyperlink>
          </w:p>
          <w:p w14:paraId="2C1BA1CA" w14:textId="06EA7FFD" w:rsidR="00D37DC2" w:rsidRPr="00077B6D" w:rsidRDefault="00D37DC2" w:rsidP="00293267">
            <w:pPr>
              <w:pStyle w:val="Bullets"/>
              <w:spacing w:before="0"/>
              <w:ind w:left="720"/>
            </w:pPr>
            <w:r w:rsidRPr="00077B6D">
              <w:rPr>
                <w:i/>
                <w:iCs/>
              </w:rPr>
              <w:t>She is dancing</w:t>
            </w:r>
            <w:r w:rsidRPr="00077B6D">
              <w:t>.</w:t>
            </w:r>
          </w:p>
          <w:p w14:paraId="3B1A8944" w14:textId="60C89E26" w:rsidR="00D37DC2" w:rsidRPr="00077B6D" w:rsidRDefault="00D37DC2" w:rsidP="00F97164">
            <w:pPr>
              <w:pStyle w:val="Bullets"/>
              <w:numPr>
                <w:ilvl w:val="0"/>
                <w:numId w:val="32"/>
              </w:numPr>
            </w:pPr>
            <w:r w:rsidRPr="00077B6D">
              <w:t xml:space="preserve">clauses with </w:t>
            </w:r>
            <w:r w:rsidR="002F0E72" w:rsidRPr="00077B6D">
              <w:t xml:space="preserve">transitive </w:t>
            </w:r>
            <w:r w:rsidRPr="00077B6D">
              <w:t>plain verbs</w:t>
            </w:r>
          </w:p>
          <w:p w14:paraId="0410C91A" w14:textId="07E40868" w:rsidR="00D37DC2" w:rsidRPr="00077B6D" w:rsidRDefault="00000000" w:rsidP="00293267">
            <w:pPr>
              <w:pStyle w:val="Bullets"/>
              <w:spacing w:after="0"/>
              <w:ind w:left="720"/>
              <w:rPr>
                <w:smallCaps/>
              </w:rPr>
            </w:pPr>
            <w:hyperlink r:id="rId97" w:history="1">
              <w:r w:rsidR="00956895" w:rsidRPr="00374B5A">
                <w:rPr>
                  <w:rStyle w:val="Hyperlink"/>
                  <w:smallCaps/>
                </w:rPr>
                <w:t>cat love dog</w:t>
              </w:r>
            </w:hyperlink>
          </w:p>
          <w:p w14:paraId="12FFA44B" w14:textId="77777777" w:rsidR="00D37DC2" w:rsidRPr="00077B6D" w:rsidRDefault="00D37DC2" w:rsidP="00293267">
            <w:pPr>
              <w:pStyle w:val="Bullets"/>
              <w:spacing w:before="0"/>
              <w:ind w:left="720"/>
            </w:pPr>
            <w:r w:rsidRPr="00077B6D">
              <w:rPr>
                <w:i/>
                <w:iCs/>
              </w:rPr>
              <w:t>The cat loves the dog</w:t>
            </w:r>
            <w:r w:rsidRPr="00293267">
              <w:t>.</w:t>
            </w:r>
          </w:p>
          <w:p w14:paraId="744E8D69" w14:textId="2DF31583" w:rsidR="00D37DC2" w:rsidRPr="00077B6D" w:rsidRDefault="00BA3D8C" w:rsidP="00F97164">
            <w:pPr>
              <w:pStyle w:val="Bullets"/>
              <w:numPr>
                <w:ilvl w:val="0"/>
                <w:numId w:val="32"/>
              </w:numPr>
            </w:pPr>
            <w:proofErr w:type="spellStart"/>
            <w:r w:rsidRPr="00077B6D">
              <w:t>subject+verb+object</w:t>
            </w:r>
            <w:proofErr w:type="spellEnd"/>
            <w:r w:rsidR="00D37DC2" w:rsidRPr="00077B6D">
              <w:t xml:space="preserve"> word order where appropriate</w:t>
            </w:r>
          </w:p>
          <w:p w14:paraId="0493EFE2" w14:textId="5E4590EA" w:rsidR="00D37DC2" w:rsidRPr="00077B6D" w:rsidRDefault="00D37DC2" w:rsidP="00F97164">
            <w:pPr>
              <w:pStyle w:val="Bullets"/>
              <w:numPr>
                <w:ilvl w:val="0"/>
                <w:numId w:val="32"/>
              </w:numPr>
            </w:pPr>
            <w:r w:rsidRPr="00077B6D">
              <w:t xml:space="preserve">lexical signs to describe aspectual information such as </w:t>
            </w:r>
            <w:r w:rsidR="00956895" w:rsidRPr="00077B6D">
              <w:rPr>
                <w:smallCaps/>
              </w:rPr>
              <w:t>usually, sometimes, finish</w:t>
            </w:r>
            <w:r w:rsidR="00956895" w:rsidRPr="00077B6D">
              <w:t xml:space="preserve"> </w:t>
            </w:r>
            <w:r w:rsidRPr="00077B6D">
              <w:t xml:space="preserve">or </w:t>
            </w:r>
            <w:r w:rsidR="00956895" w:rsidRPr="00077B6D">
              <w:rPr>
                <w:smallCaps/>
              </w:rPr>
              <w:t>not-yet</w:t>
            </w:r>
          </w:p>
          <w:p w14:paraId="45A43E73" w14:textId="7A2460B0" w:rsidR="003F4DE4" w:rsidRPr="00293267" w:rsidRDefault="00D37DC2" w:rsidP="00F97164">
            <w:pPr>
              <w:pStyle w:val="Bullets"/>
              <w:numPr>
                <w:ilvl w:val="0"/>
                <w:numId w:val="27"/>
              </w:numPr>
              <w:rPr>
                <w:smallCaps/>
              </w:rPr>
            </w:pPr>
            <w:r w:rsidRPr="00077B6D">
              <w:t>buoys used for listing items or people, for example, listing referents on subordinate hand in statement</w:t>
            </w:r>
            <w:r w:rsidR="00982DB9" w:rsidRPr="00077B6D">
              <w:t>, for example,</w:t>
            </w:r>
          </w:p>
          <w:p w14:paraId="3A665298" w14:textId="23C619AA" w:rsidR="00D37DC2" w:rsidRPr="00077B6D" w:rsidRDefault="00000000" w:rsidP="00293267">
            <w:pPr>
              <w:pStyle w:val="Bullets"/>
              <w:ind w:left="720"/>
              <w:rPr>
                <w:smallCaps/>
              </w:rPr>
            </w:pPr>
            <w:hyperlink r:id="rId98" w:history="1">
              <w:r w:rsidR="00F93811" w:rsidRPr="003421E5">
                <w:rPr>
                  <w:rStyle w:val="Hyperlink"/>
                  <w:smallCaps/>
                </w:rPr>
                <w:t xml:space="preserve">poss1 </w:t>
              </w:r>
              <w:r w:rsidR="00A14630" w:rsidRPr="003421E5">
                <w:rPr>
                  <w:rStyle w:val="Hyperlink"/>
                  <w:smallCaps/>
                </w:rPr>
                <w:t>house</w:t>
              </w:r>
              <w:r w:rsidR="00F93811" w:rsidRPr="003421E5">
                <w:rPr>
                  <w:rStyle w:val="Hyperlink"/>
                  <w:smallCaps/>
                </w:rPr>
                <w:t xml:space="preserve"> have people</w:t>
              </w:r>
              <w:r w:rsidR="00270B31" w:rsidRPr="003421E5">
                <w:rPr>
                  <w:rStyle w:val="Hyperlink"/>
                  <w:smallCaps/>
                </w:rPr>
                <w:t>(four)</w:t>
              </w:r>
              <w:r w:rsidR="00487B1E" w:rsidRPr="003421E5">
                <w:rPr>
                  <w:rStyle w:val="Hyperlink"/>
                  <w:smallCaps/>
                </w:rPr>
                <w:t>.</w:t>
              </w:r>
              <w:r w:rsidR="00487B1E" w:rsidRPr="003421E5">
                <w:rPr>
                  <w:rStyle w:val="Hyperlink"/>
                  <w:iCs/>
                  <w:smallCaps/>
                </w:rPr>
                <w:t xml:space="preserve"> </w:t>
              </w:r>
              <w:proofErr w:type="spellStart"/>
              <w:r w:rsidR="00487B1E" w:rsidRPr="003421E5">
                <w:rPr>
                  <w:rStyle w:val="Hyperlink"/>
                  <w:iCs/>
                  <w:smallCaps/>
                </w:rPr>
                <w:t>lbuoy</w:t>
              </w:r>
              <w:proofErr w:type="spellEnd"/>
              <w:r w:rsidR="00487B1E" w:rsidRPr="003421E5">
                <w:rPr>
                  <w:rStyle w:val="Hyperlink"/>
                  <w:iCs/>
                  <w:smallCaps/>
                </w:rPr>
                <w:t>(1):</w:t>
              </w:r>
              <w:r w:rsidR="003F4DE4" w:rsidRPr="003421E5">
                <w:rPr>
                  <w:rStyle w:val="Hyperlink"/>
                  <w:smallCaps/>
                </w:rPr>
                <w:t xml:space="preserve"> </w:t>
              </w:r>
              <w:r w:rsidR="0014123C" w:rsidRPr="003421E5">
                <w:rPr>
                  <w:rStyle w:val="Hyperlink"/>
                  <w:smallCaps/>
                </w:rPr>
                <w:t xml:space="preserve">poss1 </w:t>
              </w:r>
              <w:r w:rsidR="003C57A5" w:rsidRPr="003421E5">
                <w:rPr>
                  <w:rStyle w:val="Hyperlink"/>
                  <w:smallCaps/>
                </w:rPr>
                <w:t>mo</w:t>
              </w:r>
              <w:r w:rsidR="00487B1E" w:rsidRPr="003421E5">
                <w:rPr>
                  <w:rStyle w:val="Hyperlink"/>
                  <w:smallCaps/>
                </w:rPr>
                <w:t xml:space="preserve">ther </w:t>
              </w:r>
              <w:proofErr w:type="spellStart"/>
              <w:r w:rsidR="00487B1E" w:rsidRPr="003421E5">
                <w:rPr>
                  <w:rStyle w:val="Hyperlink"/>
                  <w:iCs/>
                  <w:smallCaps/>
                </w:rPr>
                <w:t>lbuoy</w:t>
              </w:r>
              <w:proofErr w:type="spellEnd"/>
              <w:r w:rsidR="00487B1E" w:rsidRPr="003421E5">
                <w:rPr>
                  <w:rStyle w:val="Hyperlink"/>
                  <w:iCs/>
                  <w:smallCaps/>
                </w:rPr>
                <w:t>(2):</w:t>
              </w:r>
              <w:r w:rsidR="003F4DE4" w:rsidRPr="003421E5">
                <w:rPr>
                  <w:rStyle w:val="Hyperlink"/>
                  <w:smallCaps/>
                </w:rPr>
                <w:t xml:space="preserve"> </w:t>
              </w:r>
              <w:r w:rsidR="005D4DC6" w:rsidRPr="003421E5">
                <w:rPr>
                  <w:rStyle w:val="Hyperlink"/>
                  <w:smallCaps/>
                </w:rPr>
                <w:t>brother</w:t>
              </w:r>
              <w:r w:rsidR="00487B1E" w:rsidRPr="003421E5">
                <w:rPr>
                  <w:rStyle w:val="Hyperlink"/>
                  <w:smallCaps/>
                </w:rPr>
                <w:t xml:space="preserve"> </w:t>
              </w:r>
              <w:proofErr w:type="spellStart"/>
              <w:r w:rsidR="00487B1E" w:rsidRPr="003421E5">
                <w:rPr>
                  <w:rStyle w:val="Hyperlink"/>
                  <w:iCs/>
                  <w:smallCaps/>
                </w:rPr>
                <w:t>lbuoy</w:t>
              </w:r>
              <w:proofErr w:type="spellEnd"/>
              <w:r w:rsidR="00487B1E" w:rsidRPr="003421E5">
                <w:rPr>
                  <w:rStyle w:val="Hyperlink"/>
                  <w:iCs/>
                  <w:smallCaps/>
                </w:rPr>
                <w:t>(3):</w:t>
              </w:r>
              <w:r w:rsidR="003F4DE4" w:rsidRPr="003421E5">
                <w:rPr>
                  <w:rStyle w:val="Hyperlink"/>
                  <w:smallCaps/>
                </w:rPr>
                <w:t xml:space="preserve"> </w:t>
              </w:r>
              <w:r w:rsidR="005D4DC6" w:rsidRPr="003421E5">
                <w:rPr>
                  <w:rStyle w:val="Hyperlink"/>
                  <w:smallCaps/>
                </w:rPr>
                <w:t xml:space="preserve">sister </w:t>
              </w:r>
              <w:proofErr w:type="spellStart"/>
              <w:r w:rsidR="00487B1E" w:rsidRPr="003421E5">
                <w:rPr>
                  <w:rStyle w:val="Hyperlink"/>
                  <w:iCs/>
                  <w:smallCaps/>
                </w:rPr>
                <w:t>lbuoy</w:t>
              </w:r>
              <w:proofErr w:type="spellEnd"/>
              <w:r w:rsidR="00487B1E" w:rsidRPr="003421E5">
                <w:rPr>
                  <w:rStyle w:val="Hyperlink"/>
                  <w:iCs/>
                  <w:smallCaps/>
                </w:rPr>
                <w:t>(4):</w:t>
              </w:r>
              <w:r w:rsidR="003F4DE4" w:rsidRPr="003421E5">
                <w:rPr>
                  <w:rStyle w:val="Hyperlink"/>
                  <w:smallCaps/>
                </w:rPr>
                <w:t xml:space="preserve"> </w:t>
              </w:r>
              <w:r w:rsidR="00487B1E" w:rsidRPr="003421E5">
                <w:rPr>
                  <w:rStyle w:val="Hyperlink"/>
                  <w:smallCaps/>
                </w:rPr>
                <w:t>pro1</w:t>
              </w:r>
              <w:r w:rsidR="00AA765B" w:rsidRPr="003421E5">
                <w:rPr>
                  <w:rStyle w:val="Hyperlink"/>
                  <w:smallCaps/>
                </w:rPr>
                <w:t>.</w:t>
              </w:r>
            </w:hyperlink>
            <w:r w:rsidR="00D43FDD" w:rsidRPr="00077B6D">
              <w:rPr>
                <w:smallCaps/>
              </w:rPr>
              <w:t xml:space="preserve"> </w:t>
            </w:r>
          </w:p>
          <w:p w14:paraId="027B727B" w14:textId="68DF64E8" w:rsidR="00D37DC2" w:rsidRPr="00077B6D" w:rsidRDefault="00D37DC2" w:rsidP="00293267">
            <w:pPr>
              <w:pStyle w:val="Bullets"/>
              <w:ind w:left="720"/>
            </w:pPr>
            <w:r w:rsidRPr="5A456CCD">
              <w:t xml:space="preserve">There are </w:t>
            </w:r>
            <w:r w:rsidR="004942A7" w:rsidRPr="5A456CCD">
              <w:t>4</w:t>
            </w:r>
            <w:r w:rsidRPr="5A456CCD">
              <w:t xml:space="preserve"> people in my</w:t>
            </w:r>
            <w:r w:rsidR="00041DCB" w:rsidRPr="5A456CCD">
              <w:t xml:space="preserve"> house</w:t>
            </w:r>
            <w:r w:rsidRPr="5A456CCD">
              <w:t>; my mother, brother</w:t>
            </w:r>
            <w:r w:rsidR="004942A7" w:rsidRPr="5A456CCD">
              <w:t>,</w:t>
            </w:r>
            <w:r w:rsidRPr="5A456CCD">
              <w:t xml:space="preserve"> </w:t>
            </w:r>
            <w:r w:rsidR="00514AAE" w:rsidRPr="5A456CCD">
              <w:t>sister and me</w:t>
            </w:r>
            <w:r w:rsidR="008B0365">
              <w:t>.</w:t>
            </w:r>
          </w:p>
          <w:p w14:paraId="54E38351" w14:textId="0E0FBE33" w:rsidR="00D37DC2" w:rsidRPr="00077B6D" w:rsidRDefault="00B97382" w:rsidP="00F97164">
            <w:pPr>
              <w:pStyle w:val="Descriptiontitle"/>
              <w:ind w:left="0"/>
              <w:rPr>
                <w:rFonts w:cs="Arial"/>
                <w:lang w:val="en-AU"/>
              </w:rPr>
            </w:pPr>
            <w:r w:rsidRPr="00077B6D">
              <w:rPr>
                <w:rFonts w:cs="Arial"/>
                <w:lang w:val="en-AU"/>
              </w:rPr>
              <w:t>F</w:t>
            </w:r>
            <w:r w:rsidR="00D37DC2" w:rsidRPr="00077B6D">
              <w:rPr>
                <w:rFonts w:cs="Arial"/>
                <w:lang w:val="en-AU"/>
              </w:rPr>
              <w:t>or recognition and modelled use</w:t>
            </w:r>
          </w:p>
          <w:p w14:paraId="3731A1D4" w14:textId="51321719" w:rsidR="00D37DC2" w:rsidRPr="00077B6D" w:rsidRDefault="00D37DC2" w:rsidP="00F97164">
            <w:pPr>
              <w:pStyle w:val="Bullets"/>
              <w:numPr>
                <w:ilvl w:val="0"/>
                <w:numId w:val="27"/>
              </w:numPr>
            </w:pPr>
            <w:r w:rsidRPr="00077B6D">
              <w:t xml:space="preserve">conditionals when marked with lexical items such as </w:t>
            </w:r>
            <w:proofErr w:type="spellStart"/>
            <w:r w:rsidR="00847379" w:rsidRPr="00077B6D">
              <w:rPr>
                <w:smallCaps/>
              </w:rPr>
              <w:t>fs:if</w:t>
            </w:r>
            <w:proofErr w:type="spellEnd"/>
          </w:p>
          <w:p w14:paraId="061A25F9" w14:textId="666F34DB" w:rsidR="00D37DC2" w:rsidRPr="00077B6D" w:rsidRDefault="00D37DC2" w:rsidP="00F97164">
            <w:pPr>
              <w:pStyle w:val="Bullets"/>
              <w:numPr>
                <w:ilvl w:val="0"/>
                <w:numId w:val="27"/>
              </w:numPr>
              <w:rPr>
                <w:i/>
              </w:rPr>
            </w:pPr>
            <w:proofErr w:type="spellStart"/>
            <w:r w:rsidRPr="00077B6D">
              <w:t>topicali</w:t>
            </w:r>
            <w:r w:rsidR="00A20BB1" w:rsidRPr="00077B6D">
              <w:t>s</w:t>
            </w:r>
            <w:r w:rsidRPr="00077B6D">
              <w:t>ation</w:t>
            </w:r>
            <w:proofErr w:type="spellEnd"/>
            <w:r w:rsidRPr="00077B6D">
              <w:t xml:space="preserve">, for example, </w:t>
            </w:r>
          </w:p>
          <w:p w14:paraId="342F80C6" w14:textId="66E316F4" w:rsidR="00D37DC2" w:rsidRPr="00077B6D" w:rsidRDefault="00000000" w:rsidP="00293267">
            <w:pPr>
              <w:pStyle w:val="Descriptiontitle"/>
              <w:spacing w:after="0"/>
              <w:ind w:left="720"/>
              <w:rPr>
                <w:rFonts w:cs="Arial"/>
                <w:b w:val="0"/>
                <w:bCs w:val="0"/>
                <w:smallCaps/>
                <w:lang w:val="en-AU"/>
              </w:rPr>
            </w:pPr>
            <w:hyperlink r:id="rId99" w:history="1">
              <w:r w:rsidR="00A90966" w:rsidRPr="0032130E">
                <w:rPr>
                  <w:rStyle w:val="Hyperlink"/>
                  <w:rFonts w:cs="Arial"/>
                  <w:b w:val="0"/>
                  <w:bCs w:val="0"/>
                  <w:smallCaps/>
                  <w:lang w:val="en-AU"/>
                </w:rPr>
                <w:t>ice</w:t>
              </w:r>
              <w:r w:rsidR="001C1B8B" w:rsidRPr="0032130E">
                <w:rPr>
                  <w:rStyle w:val="Hyperlink"/>
                  <w:rFonts w:cs="Arial"/>
                  <w:b w:val="0"/>
                  <w:bCs w:val="0"/>
                  <w:smallCaps/>
                  <w:lang w:val="en-AU"/>
                </w:rPr>
                <w:t>-</w:t>
              </w:r>
              <w:r w:rsidR="00A90966" w:rsidRPr="0032130E">
                <w:rPr>
                  <w:rStyle w:val="Hyperlink"/>
                  <w:rFonts w:cs="Arial"/>
                  <w:b w:val="0"/>
                  <w:bCs w:val="0"/>
                  <w:smallCaps/>
                  <w:lang w:val="en-AU"/>
                </w:rPr>
                <w:t>cream flavo</w:t>
              </w:r>
              <w:r w:rsidR="00956895" w:rsidRPr="0032130E">
                <w:rPr>
                  <w:rStyle w:val="Hyperlink"/>
                  <w:rFonts w:cs="Arial"/>
                  <w:b w:val="0"/>
                  <w:bCs w:val="0"/>
                  <w:smallCaps/>
                  <w:lang w:val="en-AU"/>
                </w:rPr>
                <w:t>u</w:t>
              </w:r>
              <w:r w:rsidR="00A90966" w:rsidRPr="0032130E">
                <w:rPr>
                  <w:rStyle w:val="Hyperlink"/>
                  <w:rFonts w:cs="Arial"/>
                  <w:b w:val="0"/>
                  <w:bCs w:val="0"/>
                  <w:smallCaps/>
                  <w:lang w:val="en-AU"/>
                </w:rPr>
                <w:t>r, chocolate, who prefer</w:t>
              </w:r>
            </w:hyperlink>
          </w:p>
          <w:p w14:paraId="05836B8B" w14:textId="3927380A" w:rsidR="00D37DC2" w:rsidRPr="00077B6D" w:rsidRDefault="001E4CF7" w:rsidP="00293267">
            <w:pPr>
              <w:pStyle w:val="Descriptiontitle"/>
              <w:ind w:left="720"/>
              <w:rPr>
                <w:rFonts w:cs="Arial"/>
                <w:b w:val="0"/>
                <w:bCs w:val="0"/>
                <w:lang w:val="en-AU"/>
              </w:rPr>
            </w:pPr>
            <w:r w:rsidRPr="00077B6D">
              <w:rPr>
                <w:rFonts w:cs="Arial"/>
                <w:b w:val="0"/>
                <w:bCs w:val="0"/>
                <w:i/>
                <w:lang w:val="en-AU"/>
              </w:rPr>
              <w:t>… a</w:t>
            </w:r>
            <w:r w:rsidR="00D37DC2" w:rsidRPr="00077B6D">
              <w:rPr>
                <w:rFonts w:cs="Arial"/>
                <w:b w:val="0"/>
                <w:bCs w:val="0"/>
                <w:i/>
                <w:lang w:val="en-AU"/>
              </w:rPr>
              <w:t>s for ice</w:t>
            </w:r>
            <w:r w:rsidR="000C6ECF">
              <w:rPr>
                <w:rFonts w:cs="Arial"/>
                <w:b w:val="0"/>
                <w:bCs w:val="0"/>
                <w:i/>
                <w:lang w:val="en-AU"/>
              </w:rPr>
              <w:t>-</w:t>
            </w:r>
            <w:r w:rsidR="00D37DC2" w:rsidRPr="00077B6D">
              <w:rPr>
                <w:rFonts w:cs="Arial"/>
                <w:b w:val="0"/>
                <w:bCs w:val="0"/>
                <w:i/>
                <w:lang w:val="en-AU"/>
              </w:rPr>
              <w:t>cream flavours, who prefers chocolate?</w:t>
            </w:r>
          </w:p>
        </w:tc>
        <w:tc>
          <w:tcPr>
            <w:tcW w:w="4305" w:type="dxa"/>
            <w:shd w:val="clear" w:color="auto" w:fill="auto"/>
          </w:tcPr>
          <w:p w14:paraId="6BF9CAF0" w14:textId="309DB359" w:rsidR="00D37DC2" w:rsidRPr="00077B6D" w:rsidRDefault="00B35020" w:rsidP="00293267">
            <w:pPr>
              <w:pStyle w:val="Bullets"/>
              <w:rPr>
                <w:b/>
                <w:bCs/>
              </w:rPr>
            </w:pPr>
            <w:r w:rsidRPr="00077B6D">
              <w:rPr>
                <w:b/>
                <w:bCs/>
              </w:rPr>
              <w:lastRenderedPageBreak/>
              <w:t>m</w:t>
            </w:r>
            <w:r w:rsidR="00D37DC2" w:rsidRPr="00077B6D">
              <w:rPr>
                <w:b/>
                <w:bCs/>
              </w:rPr>
              <w:t>ore complex clauses</w:t>
            </w:r>
          </w:p>
          <w:p w14:paraId="50A77E51" w14:textId="77777777" w:rsidR="00D37DC2" w:rsidRPr="00077B6D" w:rsidRDefault="00D37DC2" w:rsidP="00F97164">
            <w:pPr>
              <w:pStyle w:val="Bullets"/>
              <w:numPr>
                <w:ilvl w:val="0"/>
                <w:numId w:val="27"/>
              </w:numPr>
            </w:pPr>
            <w:r w:rsidRPr="00077B6D">
              <w:t>flexible use of sign order, for example,</w:t>
            </w:r>
          </w:p>
          <w:p w14:paraId="29E70F59" w14:textId="0833A7FA" w:rsidR="00D37DC2" w:rsidRPr="00A612A8" w:rsidRDefault="00A612A8" w:rsidP="00293267">
            <w:pPr>
              <w:pStyle w:val="Bullets"/>
              <w:ind w:left="720"/>
              <w:rPr>
                <w:rStyle w:val="Hyperlink"/>
                <w:smallCaps/>
              </w:rPr>
            </w:pPr>
            <w:r>
              <w:rPr>
                <w:smallCaps/>
              </w:rPr>
              <w:fldChar w:fldCharType="begin"/>
            </w:r>
            <w:r>
              <w:rPr>
                <w:smallCaps/>
              </w:rPr>
              <w:instrText>HYPERLINK "https://s7ap1.scene7.com/s7viewers/html5/VideoViewer.html?asset=australiancurriculum/8_cafe-AVS"</w:instrText>
            </w:r>
            <w:r>
              <w:rPr>
                <w:smallCaps/>
              </w:rPr>
            </w:r>
            <w:r>
              <w:rPr>
                <w:smallCaps/>
              </w:rPr>
              <w:fldChar w:fldCharType="separate"/>
            </w:r>
            <w:r w:rsidR="008316B4" w:rsidRPr="00A612A8">
              <w:rPr>
                <w:rStyle w:val="Hyperlink"/>
                <w:smallCaps/>
              </w:rPr>
              <w:t>café pro1 will meet pro2 at</w:t>
            </w:r>
          </w:p>
          <w:p w14:paraId="5CCE5506" w14:textId="77777777" w:rsidR="008316B4" w:rsidRPr="00A612A8" w:rsidRDefault="008316B4" w:rsidP="00293267">
            <w:pPr>
              <w:pStyle w:val="Bullets"/>
              <w:ind w:left="720"/>
              <w:rPr>
                <w:rStyle w:val="Hyperlink"/>
              </w:rPr>
            </w:pPr>
            <w:r w:rsidRPr="00A612A8">
              <w:rPr>
                <w:rStyle w:val="Hyperlink"/>
              </w:rPr>
              <w:t>or</w:t>
            </w:r>
          </w:p>
          <w:p w14:paraId="20447FBB" w14:textId="1FD69BCB" w:rsidR="00D37DC2" w:rsidRPr="00077B6D" w:rsidRDefault="008316B4" w:rsidP="00293267">
            <w:pPr>
              <w:pStyle w:val="Bullets"/>
              <w:spacing w:after="0"/>
              <w:ind w:left="720"/>
              <w:rPr>
                <w:smallCaps/>
              </w:rPr>
            </w:pPr>
            <w:r w:rsidRPr="00A612A8">
              <w:rPr>
                <w:rStyle w:val="Hyperlink"/>
                <w:smallCaps/>
              </w:rPr>
              <w:t>meet pro2 at the café, pro1 will</w:t>
            </w:r>
            <w:r w:rsidR="00A612A8">
              <w:rPr>
                <w:smallCaps/>
              </w:rPr>
              <w:fldChar w:fldCharType="end"/>
            </w:r>
          </w:p>
          <w:p w14:paraId="7EE4FDD3" w14:textId="77777777" w:rsidR="00D37DC2" w:rsidRPr="00077B6D" w:rsidRDefault="00D37DC2" w:rsidP="00293267">
            <w:pPr>
              <w:pStyle w:val="Bullets"/>
              <w:spacing w:before="0"/>
              <w:ind w:left="720"/>
            </w:pPr>
            <w:r w:rsidRPr="00077B6D">
              <w:rPr>
                <w:i/>
                <w:iCs/>
              </w:rPr>
              <w:t>I will meet you at the café.</w:t>
            </w:r>
            <w:r w:rsidRPr="00077B6D">
              <w:t xml:space="preserve"> (both)</w:t>
            </w:r>
          </w:p>
          <w:p w14:paraId="37DB2051" w14:textId="41171008" w:rsidR="00411D44" w:rsidRPr="00293267" w:rsidRDefault="0038142C" w:rsidP="00F21F8A">
            <w:pPr>
              <w:pStyle w:val="Bullets"/>
              <w:numPr>
                <w:ilvl w:val="0"/>
                <w:numId w:val="1"/>
              </w:numPr>
            </w:pPr>
            <w:r w:rsidRPr="00077B6D">
              <w:t xml:space="preserve">clauses without a subject when reference is maintained, for example, not using </w:t>
            </w:r>
            <w:r w:rsidRPr="00077B6D">
              <w:rPr>
                <w:smallCaps/>
              </w:rPr>
              <w:t xml:space="preserve">pro1 </w:t>
            </w:r>
            <w:r w:rsidRPr="00077B6D">
              <w:t xml:space="preserve">in </w:t>
            </w:r>
          </w:p>
          <w:p w14:paraId="3AF652EC" w14:textId="13435352" w:rsidR="0038142C" w:rsidRPr="00293267" w:rsidRDefault="00000000" w:rsidP="00293267">
            <w:pPr>
              <w:pStyle w:val="Bullets"/>
              <w:spacing w:after="0"/>
              <w:ind w:left="720"/>
              <w:rPr>
                <w:smallCaps/>
              </w:rPr>
            </w:pPr>
            <w:hyperlink r:id="rId100" w:history="1">
              <w:r w:rsidR="00BB5B94" w:rsidRPr="00C5520E">
                <w:rPr>
                  <w:rStyle w:val="Hyperlink"/>
                  <w:smallCaps/>
                </w:rPr>
                <w:t>school go</w:t>
              </w:r>
            </w:hyperlink>
            <w:r w:rsidR="00BB5B94" w:rsidRPr="00293267">
              <w:rPr>
                <w:smallCaps/>
              </w:rPr>
              <w:t xml:space="preserve"> </w:t>
            </w:r>
          </w:p>
          <w:p w14:paraId="16D7EA6C" w14:textId="77777777" w:rsidR="0038142C" w:rsidRPr="00077B6D" w:rsidRDefault="0038142C" w:rsidP="00293267">
            <w:pPr>
              <w:pStyle w:val="Bullets"/>
              <w:spacing w:before="0"/>
              <w:ind w:left="720"/>
            </w:pPr>
            <w:r w:rsidRPr="00077B6D">
              <w:rPr>
                <w:i/>
                <w:iCs/>
              </w:rPr>
              <w:t>I go to school</w:t>
            </w:r>
            <w:r w:rsidRPr="00077B6D">
              <w:t>.</w:t>
            </w:r>
          </w:p>
          <w:p w14:paraId="72564C15" w14:textId="7490149F" w:rsidR="00D37DC2" w:rsidRPr="00077B6D" w:rsidRDefault="00D37DC2" w:rsidP="00F97164">
            <w:pPr>
              <w:pStyle w:val="Bullets"/>
              <w:numPr>
                <w:ilvl w:val="0"/>
                <w:numId w:val="27"/>
              </w:numPr>
            </w:pPr>
            <w:r w:rsidRPr="00077B6D">
              <w:lastRenderedPageBreak/>
              <w:t xml:space="preserve">conditional clause with </w:t>
            </w:r>
            <w:proofErr w:type="spellStart"/>
            <w:r w:rsidR="0038142C" w:rsidRPr="00077B6D">
              <w:rPr>
                <w:smallCaps/>
              </w:rPr>
              <w:t>fs:if</w:t>
            </w:r>
            <w:proofErr w:type="spellEnd"/>
            <w:r w:rsidR="0038142C" w:rsidRPr="00077B6D">
              <w:rPr>
                <w:smallCaps/>
              </w:rPr>
              <w:t xml:space="preserve"> </w:t>
            </w:r>
            <w:r w:rsidRPr="00077B6D">
              <w:t xml:space="preserve">without </w:t>
            </w:r>
            <w:r w:rsidR="00212339" w:rsidRPr="00077B6D">
              <w:t>NMF</w:t>
            </w:r>
            <w:r w:rsidR="00865B04" w:rsidRPr="00077B6D">
              <w:rPr>
                <w:smallCaps/>
              </w:rPr>
              <w:t>s</w:t>
            </w:r>
            <w:r w:rsidRPr="00077B6D">
              <w:t xml:space="preserve">, for example, </w:t>
            </w:r>
          </w:p>
          <w:p w14:paraId="2E5190A9" w14:textId="606E92B8" w:rsidR="00E46406" w:rsidRPr="006940C2" w:rsidRDefault="00000000" w:rsidP="00E46406">
            <w:pPr>
              <w:pStyle w:val="Bullets"/>
              <w:spacing w:after="0"/>
              <w:ind w:left="720"/>
              <w:rPr>
                <w:smallCaps/>
              </w:rPr>
            </w:pPr>
            <w:hyperlink r:id="rId101" w:history="1">
              <w:proofErr w:type="spellStart"/>
              <w:r w:rsidR="00E46406" w:rsidRPr="00BE6B4D">
                <w:rPr>
                  <w:rStyle w:val="Hyperlink"/>
                  <w:smallCaps/>
                </w:rPr>
                <w:t>fs:if</w:t>
              </w:r>
              <w:proofErr w:type="spellEnd"/>
              <w:r w:rsidR="00E46406" w:rsidRPr="00BE6B4D">
                <w:rPr>
                  <w:rStyle w:val="Hyperlink"/>
                  <w:smallCaps/>
                </w:rPr>
                <w:t xml:space="preserve"> rain, umbrella pro1 bring</w:t>
              </w:r>
            </w:hyperlink>
          </w:p>
          <w:p w14:paraId="039FAE90" w14:textId="77777777" w:rsidR="00D37DC2" w:rsidRPr="00077B6D" w:rsidRDefault="00D37DC2" w:rsidP="00293267">
            <w:pPr>
              <w:pStyle w:val="Bullets"/>
              <w:spacing w:before="0"/>
              <w:ind w:left="720"/>
            </w:pPr>
            <w:r w:rsidRPr="00077B6D">
              <w:rPr>
                <w:i/>
                <w:iCs/>
              </w:rPr>
              <w:t>If it rains, I will bring an umbrella</w:t>
            </w:r>
            <w:r w:rsidRPr="00077B6D">
              <w:t>.</w:t>
            </w:r>
          </w:p>
          <w:p w14:paraId="1FF88356" w14:textId="77777777" w:rsidR="00D37DC2" w:rsidRPr="00077B6D" w:rsidRDefault="00D37DC2" w:rsidP="00F97164">
            <w:pPr>
              <w:pStyle w:val="Bullets"/>
              <w:numPr>
                <w:ilvl w:val="0"/>
                <w:numId w:val="27"/>
              </w:numPr>
            </w:pPr>
            <w:r w:rsidRPr="00077B6D">
              <w:t xml:space="preserve">topic-comment structure, for example, </w:t>
            </w:r>
          </w:p>
          <w:p w14:paraId="1BD3367D" w14:textId="7CBD33DE" w:rsidR="00D37DC2" w:rsidRPr="00077B6D" w:rsidRDefault="00000000" w:rsidP="00293267">
            <w:pPr>
              <w:pStyle w:val="Bullets"/>
              <w:spacing w:after="0"/>
              <w:ind w:left="720"/>
              <w:rPr>
                <w:smallCaps/>
              </w:rPr>
            </w:pPr>
            <w:hyperlink r:id="rId102" w:history="1">
              <w:r w:rsidR="00956895" w:rsidRPr="00055F03">
                <w:rPr>
                  <w:rStyle w:val="Hyperlink"/>
                  <w:smallCaps/>
                </w:rPr>
                <w:t xml:space="preserve">book, </w:t>
              </w:r>
              <w:r w:rsidR="00997B2B" w:rsidRPr="00055F03">
                <w:rPr>
                  <w:rStyle w:val="Hyperlink"/>
                  <w:smallCaps/>
                </w:rPr>
                <w:t xml:space="preserve">pro1 </w:t>
              </w:r>
              <w:r w:rsidR="00956895" w:rsidRPr="00055F03">
                <w:rPr>
                  <w:rStyle w:val="Hyperlink"/>
                  <w:smallCaps/>
                </w:rPr>
                <w:t xml:space="preserve">already </w:t>
              </w:r>
              <w:r w:rsidR="00991BDE" w:rsidRPr="00055F03">
                <w:rPr>
                  <w:rStyle w:val="Hyperlink"/>
                  <w:smallCaps/>
                </w:rPr>
                <w:t>finish</w:t>
              </w:r>
            </w:hyperlink>
          </w:p>
          <w:p w14:paraId="10DE0E63" w14:textId="77777777" w:rsidR="00D37DC2" w:rsidRPr="00077B6D" w:rsidRDefault="00D37DC2" w:rsidP="00293267">
            <w:pPr>
              <w:pStyle w:val="Bullets"/>
              <w:spacing w:before="0"/>
              <w:ind w:left="720"/>
              <w:rPr>
                <w:i/>
                <w:iCs/>
              </w:rPr>
            </w:pPr>
            <w:r w:rsidRPr="00077B6D">
              <w:rPr>
                <w:i/>
                <w:iCs/>
              </w:rPr>
              <w:t xml:space="preserve">As for the book, I already read it. </w:t>
            </w:r>
          </w:p>
          <w:p w14:paraId="2828FDF4" w14:textId="1E95DAD1" w:rsidR="005C0807" w:rsidRPr="00293267" w:rsidRDefault="00977298" w:rsidP="00F97164">
            <w:pPr>
              <w:pStyle w:val="Bullets"/>
              <w:numPr>
                <w:ilvl w:val="0"/>
                <w:numId w:val="27"/>
              </w:numPr>
              <w:rPr>
                <w:i/>
                <w:iCs/>
              </w:rPr>
            </w:pPr>
            <w:r w:rsidRPr="00077B6D">
              <w:t>temporal information such as beginning of an action, for example,</w:t>
            </w:r>
          </w:p>
          <w:p w14:paraId="44A0FDE1" w14:textId="62AB2FD5" w:rsidR="00977298" w:rsidRPr="00077B6D" w:rsidRDefault="00000000" w:rsidP="00293267">
            <w:pPr>
              <w:pStyle w:val="Bullets"/>
              <w:ind w:left="720"/>
              <w:rPr>
                <w:i/>
                <w:iCs/>
              </w:rPr>
            </w:pPr>
            <w:hyperlink r:id="rId103" w:history="1">
              <w:r w:rsidR="00977298" w:rsidRPr="00AA6989">
                <w:rPr>
                  <w:rStyle w:val="Hyperlink"/>
                  <w:smallCaps/>
                </w:rPr>
                <w:t>start eating, begin reading</w:t>
              </w:r>
            </w:hyperlink>
          </w:p>
          <w:p w14:paraId="31DAAF8D" w14:textId="77777777" w:rsidR="00D37DC2" w:rsidRPr="00077B6D" w:rsidRDefault="00D37DC2" w:rsidP="00F97164">
            <w:pPr>
              <w:pStyle w:val="Descriptiontitle"/>
              <w:ind w:left="0"/>
              <w:rPr>
                <w:rFonts w:cs="Arial"/>
                <w:lang w:val="en-AU"/>
              </w:rPr>
            </w:pPr>
            <w:r w:rsidRPr="00077B6D">
              <w:rPr>
                <w:rFonts w:cs="Arial"/>
                <w:lang w:val="en-AU"/>
              </w:rPr>
              <w:t>for recognition and modelled use</w:t>
            </w:r>
          </w:p>
          <w:p w14:paraId="2D8D87EB" w14:textId="77777777" w:rsidR="00D37DC2" w:rsidRPr="00077B6D" w:rsidRDefault="00D37DC2" w:rsidP="00293267">
            <w:pPr>
              <w:pStyle w:val="Descriptiontitle"/>
              <w:numPr>
                <w:ilvl w:val="0"/>
                <w:numId w:val="8"/>
              </w:numPr>
              <w:rPr>
                <w:rFonts w:cs="Arial"/>
                <w:i/>
              </w:rPr>
            </w:pPr>
            <w:r w:rsidRPr="00077B6D">
              <w:rPr>
                <w:rFonts w:cs="Arial"/>
                <w:b w:val="0"/>
                <w:bCs w:val="0"/>
                <w:lang w:val="en-AU"/>
              </w:rPr>
              <w:t>a range of aspect marking</w:t>
            </w:r>
          </w:p>
          <w:p w14:paraId="1DC16733" w14:textId="77777777" w:rsidR="00D37DC2" w:rsidRPr="00077B6D" w:rsidRDefault="00D37DC2" w:rsidP="00293267">
            <w:pPr>
              <w:pStyle w:val="Descriptiontitle"/>
              <w:ind w:left="720"/>
              <w:rPr>
                <w:rFonts w:cs="Arial"/>
                <w:b w:val="0"/>
                <w:bCs w:val="0"/>
                <w:lang w:val="en-AU"/>
              </w:rPr>
            </w:pPr>
          </w:p>
        </w:tc>
        <w:tc>
          <w:tcPr>
            <w:tcW w:w="4305" w:type="dxa"/>
            <w:shd w:val="clear" w:color="auto" w:fill="auto"/>
          </w:tcPr>
          <w:p w14:paraId="09BFE0F0" w14:textId="77777777" w:rsidR="00D37DC2" w:rsidRPr="00077B6D" w:rsidRDefault="00D37DC2" w:rsidP="00293267">
            <w:pPr>
              <w:pStyle w:val="Bullets"/>
              <w:rPr>
                <w:b/>
                <w:bCs/>
              </w:rPr>
            </w:pPr>
            <w:r w:rsidRPr="00077B6D">
              <w:rPr>
                <w:b/>
                <w:bCs/>
              </w:rPr>
              <w:lastRenderedPageBreak/>
              <w:t>complex clauses</w:t>
            </w:r>
          </w:p>
          <w:p w14:paraId="21251D66" w14:textId="77777777" w:rsidR="00D37DC2" w:rsidRPr="00077B6D" w:rsidRDefault="00D37DC2" w:rsidP="00293267">
            <w:pPr>
              <w:pStyle w:val="Bullets"/>
              <w:numPr>
                <w:ilvl w:val="0"/>
                <w:numId w:val="17"/>
              </w:numPr>
            </w:pPr>
            <w:r w:rsidRPr="00077B6D">
              <w:t xml:space="preserve">subordinate clauses such as </w:t>
            </w:r>
          </w:p>
          <w:p w14:paraId="27E58D1A" w14:textId="2A5C102B" w:rsidR="00D37DC2" w:rsidRPr="00077B6D" w:rsidRDefault="00000000" w:rsidP="00293267">
            <w:pPr>
              <w:pStyle w:val="Bullets"/>
              <w:spacing w:after="0"/>
              <w:ind w:left="720"/>
            </w:pPr>
            <w:hyperlink r:id="rId104" w:history="1">
              <w:r w:rsidR="00997B2B" w:rsidRPr="00EE0CF0">
                <w:rPr>
                  <w:rStyle w:val="Hyperlink"/>
                  <w:smallCaps/>
                </w:rPr>
                <w:t>pro1</w:t>
              </w:r>
              <w:r w:rsidR="00956895" w:rsidRPr="00EE0CF0">
                <w:rPr>
                  <w:rStyle w:val="Hyperlink"/>
                  <w:smallCaps/>
                </w:rPr>
                <w:t xml:space="preserve"> think </w:t>
              </w:r>
              <w:proofErr w:type="spellStart"/>
              <w:r w:rsidR="00997B2B" w:rsidRPr="00EE0CF0">
                <w:rPr>
                  <w:rStyle w:val="Hyperlink"/>
                  <w:smallCaps/>
                </w:rPr>
                <w:t>fs:charlie</w:t>
              </w:r>
              <w:proofErr w:type="spellEnd"/>
              <w:r w:rsidR="00997B2B" w:rsidRPr="00EE0CF0">
                <w:rPr>
                  <w:rStyle w:val="Hyperlink"/>
                  <w:smallCaps/>
                </w:rPr>
                <w:t xml:space="preserve"> </w:t>
              </w:r>
              <w:r w:rsidR="00956895" w:rsidRPr="00EE0CF0">
                <w:rPr>
                  <w:rStyle w:val="Hyperlink"/>
                  <w:smallCaps/>
                </w:rPr>
                <w:t>prefer dog</w:t>
              </w:r>
            </w:hyperlink>
          </w:p>
          <w:p w14:paraId="66DF939C" w14:textId="01C129CF" w:rsidR="00D37DC2" w:rsidRPr="00077B6D" w:rsidRDefault="00D37DC2" w:rsidP="00293267">
            <w:pPr>
              <w:pStyle w:val="Bullets"/>
              <w:spacing w:before="0"/>
              <w:ind w:left="720"/>
            </w:pPr>
            <w:r w:rsidRPr="00077B6D">
              <w:rPr>
                <w:i/>
                <w:iCs/>
              </w:rPr>
              <w:t>I think that Charlie prefers dogs.</w:t>
            </w:r>
          </w:p>
          <w:p w14:paraId="2A2EBBBD" w14:textId="77777777" w:rsidR="00D37DC2" w:rsidRPr="00077B6D" w:rsidRDefault="00D37DC2" w:rsidP="00293267">
            <w:pPr>
              <w:pStyle w:val="Bullets"/>
              <w:numPr>
                <w:ilvl w:val="0"/>
                <w:numId w:val="17"/>
              </w:numPr>
            </w:pPr>
            <w:r w:rsidRPr="00077B6D">
              <w:t xml:space="preserve">relative clauses, for example, </w:t>
            </w:r>
          </w:p>
          <w:p w14:paraId="5DE502FF" w14:textId="26EDD268" w:rsidR="00D37DC2" w:rsidRPr="00077B6D" w:rsidRDefault="00000000" w:rsidP="00293267">
            <w:pPr>
              <w:pStyle w:val="Bullets"/>
              <w:spacing w:after="0"/>
              <w:ind w:left="720"/>
              <w:rPr>
                <w:smallCaps/>
              </w:rPr>
            </w:pPr>
            <w:hyperlink r:id="rId105" w:history="1">
              <w:r w:rsidR="005802F8" w:rsidRPr="00DD2E77">
                <w:rPr>
                  <w:rStyle w:val="Hyperlink"/>
                  <w:smallCaps/>
                </w:rPr>
                <w:t>yesterday girl win competition, poss1 friend</w:t>
              </w:r>
            </w:hyperlink>
          </w:p>
          <w:p w14:paraId="35B0D976" w14:textId="58C6472B" w:rsidR="00D37DC2" w:rsidRPr="00077B6D" w:rsidRDefault="00D37DC2" w:rsidP="00293267">
            <w:pPr>
              <w:pStyle w:val="Bullets"/>
              <w:spacing w:before="0"/>
              <w:ind w:left="720"/>
              <w:rPr>
                <w:i/>
                <w:iCs/>
              </w:rPr>
            </w:pPr>
            <w:r w:rsidRPr="00077B6D">
              <w:rPr>
                <w:i/>
                <w:iCs/>
              </w:rPr>
              <w:t>The girl who won the competition yesterday is my friend.</w:t>
            </w:r>
          </w:p>
          <w:p w14:paraId="5C936220" w14:textId="43AEA0C6" w:rsidR="00D37DC2" w:rsidRPr="00077B6D" w:rsidRDefault="00D37DC2" w:rsidP="00F97164">
            <w:pPr>
              <w:pStyle w:val="Bullets"/>
              <w:numPr>
                <w:ilvl w:val="0"/>
                <w:numId w:val="17"/>
              </w:numPr>
            </w:pPr>
            <w:r w:rsidRPr="00077B6D">
              <w:t>flexible use of body partitioning</w:t>
            </w:r>
          </w:p>
          <w:p w14:paraId="1D2852CC" w14:textId="014E0FA1" w:rsidR="00D37DC2" w:rsidRPr="00077B6D" w:rsidRDefault="00D37DC2" w:rsidP="00F97164">
            <w:pPr>
              <w:pStyle w:val="Bullets"/>
              <w:numPr>
                <w:ilvl w:val="0"/>
                <w:numId w:val="27"/>
              </w:numPr>
            </w:pPr>
            <w:r w:rsidRPr="00077B6D">
              <w:lastRenderedPageBreak/>
              <w:t>integrating NMFs for conjunctions</w:t>
            </w:r>
            <w:r w:rsidR="00EE5EE3" w:rsidRPr="00077B6D">
              <w:t>,</w:t>
            </w:r>
            <w:r w:rsidR="00592E76" w:rsidRPr="00077B6D">
              <w:t xml:space="preserve"> such as the </w:t>
            </w:r>
            <w:proofErr w:type="spellStart"/>
            <w:r w:rsidR="00545DD1" w:rsidRPr="00077B6D">
              <w:rPr>
                <w:smallCaps/>
              </w:rPr>
              <w:t>nmf:same</w:t>
            </w:r>
            <w:proofErr w:type="spellEnd"/>
            <w:r w:rsidR="00545DD1" w:rsidRPr="00077B6D">
              <w:t xml:space="preserve"> </w:t>
            </w:r>
            <w:r w:rsidR="00592E76" w:rsidRPr="00077B6D">
              <w:t xml:space="preserve">for </w:t>
            </w:r>
            <w:r w:rsidR="00592E76" w:rsidRPr="00293267">
              <w:rPr>
                <w:i/>
                <w:iCs/>
              </w:rPr>
              <w:t>and</w:t>
            </w:r>
            <w:r w:rsidRPr="00293267">
              <w:rPr>
                <w:i/>
                <w:iCs/>
              </w:rPr>
              <w:t>,</w:t>
            </w:r>
            <w:r w:rsidRPr="00077B6D">
              <w:t xml:space="preserve"> for example, </w:t>
            </w:r>
          </w:p>
          <w:p w14:paraId="423F2A74" w14:textId="495DCAE9" w:rsidR="00592E76" w:rsidRPr="00077B6D" w:rsidRDefault="00000000" w:rsidP="00293267">
            <w:pPr>
              <w:pStyle w:val="Bullets"/>
              <w:spacing w:after="0"/>
              <w:ind w:left="720"/>
              <w:rPr>
                <w:smallCaps/>
              </w:rPr>
            </w:pPr>
            <w:hyperlink r:id="rId106" w:history="1">
              <w:r w:rsidR="00592E76" w:rsidRPr="002205D4">
                <w:rPr>
                  <w:rStyle w:val="Hyperlink"/>
                  <w:smallCaps/>
                </w:rPr>
                <w:t xml:space="preserve">pro3 tall strong </w:t>
              </w:r>
              <w:proofErr w:type="spellStart"/>
              <w:r w:rsidR="00592E76" w:rsidRPr="002205D4">
                <w:rPr>
                  <w:rStyle w:val="Hyperlink"/>
                  <w:smallCaps/>
                </w:rPr>
                <w:t>nmf:same</w:t>
              </w:r>
              <w:proofErr w:type="spellEnd"/>
            </w:hyperlink>
          </w:p>
          <w:p w14:paraId="4108F419" w14:textId="0D1F8B81" w:rsidR="00D37DC2" w:rsidRPr="00077B6D" w:rsidRDefault="00D37DC2" w:rsidP="00293267">
            <w:pPr>
              <w:pStyle w:val="Bullets"/>
              <w:spacing w:before="0"/>
              <w:ind w:left="720"/>
            </w:pPr>
            <w:r w:rsidRPr="00077B6D">
              <w:rPr>
                <w:i/>
                <w:iCs/>
              </w:rPr>
              <w:t xml:space="preserve">She is </w:t>
            </w:r>
            <w:r w:rsidR="00592E76" w:rsidRPr="00077B6D">
              <w:rPr>
                <w:i/>
                <w:iCs/>
              </w:rPr>
              <w:t>t</w:t>
            </w:r>
            <w:r w:rsidRPr="00077B6D">
              <w:rPr>
                <w:i/>
                <w:iCs/>
              </w:rPr>
              <w:t>all and strong.</w:t>
            </w:r>
            <w:r w:rsidRPr="00077B6D">
              <w:t xml:space="preserve"> </w:t>
            </w:r>
          </w:p>
          <w:p w14:paraId="75634463" w14:textId="5C659423" w:rsidR="003F378A" w:rsidRPr="00077B6D" w:rsidRDefault="00D37DC2" w:rsidP="00F97164">
            <w:pPr>
              <w:pStyle w:val="Bullets"/>
              <w:numPr>
                <w:ilvl w:val="0"/>
                <w:numId w:val="27"/>
              </w:numPr>
            </w:pPr>
            <w:r w:rsidRPr="00077B6D">
              <w:t>use of CA for contrast, for example,</w:t>
            </w:r>
          </w:p>
          <w:p w14:paraId="0F89453E" w14:textId="19915F7F" w:rsidR="00D37DC2" w:rsidRPr="00077B6D" w:rsidRDefault="00D37DC2" w:rsidP="00293267">
            <w:pPr>
              <w:pStyle w:val="Bullets"/>
              <w:ind w:left="720"/>
            </w:pPr>
            <w:r w:rsidRPr="00077B6D">
              <w:t>in sentence</w:t>
            </w:r>
            <w:r w:rsidR="00E46440" w:rsidRPr="00077B6D">
              <w:t>,</w:t>
            </w:r>
            <w:r w:rsidRPr="00077B6D">
              <w:t xml:space="preserve"> </w:t>
            </w:r>
            <w:r w:rsidRPr="00077B6D">
              <w:rPr>
                <w:i/>
              </w:rPr>
              <w:t xml:space="preserve">Although he prefers quiet activities, she enjoys participating in lively social events, </w:t>
            </w:r>
            <w:r w:rsidRPr="00077B6D">
              <w:t>signer can alternate facial expressions and body movements to depict each character</w:t>
            </w:r>
          </w:p>
          <w:p w14:paraId="7107D492" w14:textId="77777777" w:rsidR="00033D86" w:rsidRPr="00077B6D" w:rsidRDefault="00033D86" w:rsidP="00F97164">
            <w:pPr>
              <w:pStyle w:val="Bullets"/>
              <w:numPr>
                <w:ilvl w:val="0"/>
                <w:numId w:val="27"/>
              </w:numPr>
              <w:rPr>
                <w:b/>
                <w:bCs/>
                <w:smallCaps/>
              </w:rPr>
            </w:pPr>
            <w:r w:rsidRPr="00077B6D">
              <w:t xml:space="preserve">topic-comment structure with accompanying </w:t>
            </w:r>
            <w:r w:rsidRPr="00077B6D">
              <w:rPr>
                <w:smallCaps/>
              </w:rPr>
              <w:t>NMFs</w:t>
            </w:r>
            <w:r w:rsidRPr="00077B6D">
              <w:t>, for example,</w:t>
            </w:r>
          </w:p>
          <w:p w14:paraId="5472D7AE" w14:textId="295EBF82" w:rsidR="00033D86" w:rsidRPr="00077B6D" w:rsidRDefault="00000000" w:rsidP="00293267">
            <w:pPr>
              <w:pStyle w:val="Bullets"/>
              <w:spacing w:after="0"/>
              <w:ind w:left="720"/>
              <w:rPr>
                <w:smallCaps/>
              </w:rPr>
            </w:pPr>
            <w:hyperlink r:id="rId107" w:history="1">
              <w:r w:rsidR="00EC6794" w:rsidRPr="00ED15D0">
                <w:rPr>
                  <w:rStyle w:val="Hyperlink"/>
                  <w:smallCaps/>
                </w:rPr>
                <w:t>in</w:t>
              </w:r>
              <w:r w:rsidR="00033D86" w:rsidRPr="00ED15D0">
                <w:rPr>
                  <w:rStyle w:val="Hyperlink"/>
                  <w:smallCaps/>
                </w:rPr>
                <w:t xml:space="preserve"> today’s class </w:t>
              </w:r>
              <w:proofErr w:type="spellStart"/>
              <w:r w:rsidR="00033D86" w:rsidRPr="00ED15D0">
                <w:rPr>
                  <w:rStyle w:val="Hyperlink"/>
                  <w:smallCaps/>
                </w:rPr>
                <w:t>nmf:forward-head-tilt-and</w:t>
              </w:r>
              <w:proofErr w:type="spellEnd"/>
              <w:r w:rsidR="00033D86" w:rsidRPr="00ED15D0">
                <w:rPr>
                  <w:rStyle w:val="Hyperlink"/>
                  <w:smallCaps/>
                </w:rPr>
                <w:t xml:space="preserve"> -serious-facial expression</w:t>
              </w:r>
              <w:r w:rsidR="00033D86" w:rsidRPr="00ED15D0">
                <w:rPr>
                  <w:rStyle w:val="Hyperlink"/>
                </w:rPr>
                <w:t xml:space="preserve"> </w:t>
              </w:r>
              <w:r w:rsidR="00033D86" w:rsidRPr="00ED15D0">
                <w:rPr>
                  <w:rStyle w:val="Hyperlink"/>
                  <w:smallCaps/>
                </w:rPr>
                <w:t>pro1 learn about impact climate change</w:t>
              </w:r>
              <w:r w:rsidR="00033D86" w:rsidRPr="00ED15D0">
                <w:rPr>
                  <w:rStyle w:val="Hyperlink"/>
                </w:rPr>
                <w:t xml:space="preserve"> </w:t>
              </w:r>
              <w:proofErr w:type="spellStart"/>
              <w:r w:rsidR="00033D86" w:rsidRPr="00ED15D0">
                <w:rPr>
                  <w:rStyle w:val="Hyperlink"/>
                  <w:smallCaps/>
                </w:rPr>
                <w:t>nmf:wide-eyes-and-concerned-expression</w:t>
              </w:r>
              <w:proofErr w:type="spellEnd"/>
              <w:r w:rsidR="00033D86" w:rsidRPr="00ED15D0">
                <w:rPr>
                  <w:rStyle w:val="Hyperlink"/>
                </w:rPr>
                <w:t xml:space="preserve">. </w:t>
              </w:r>
              <w:r w:rsidR="00033D86" w:rsidRPr="00ED15D0">
                <w:rPr>
                  <w:rStyle w:val="Hyperlink"/>
                  <w:smallCaps/>
                </w:rPr>
                <w:t xml:space="preserve">climate </w:t>
              </w:r>
              <w:r w:rsidR="00FE7E4F" w:rsidRPr="00ED15D0">
                <w:rPr>
                  <w:rStyle w:val="Hyperlink"/>
                  <w:smallCaps/>
                </w:rPr>
                <w:t>impact</w:t>
              </w:r>
              <w:r w:rsidR="00033D86" w:rsidRPr="00ED15D0">
                <w:rPr>
                  <w:rStyle w:val="Hyperlink"/>
                  <w:smallCaps/>
                </w:rPr>
                <w:t xml:space="preserve"> weather </w:t>
              </w:r>
              <w:proofErr w:type="spellStart"/>
              <w:r w:rsidR="00033D86" w:rsidRPr="00ED15D0">
                <w:rPr>
                  <w:rStyle w:val="Hyperlink"/>
                  <w:smallCaps/>
                </w:rPr>
                <w:t>australia</w:t>
              </w:r>
              <w:proofErr w:type="spellEnd"/>
              <w:r w:rsidR="00033D86" w:rsidRPr="00ED15D0">
                <w:rPr>
                  <w:rStyle w:val="Hyperlink"/>
                  <w:smallCaps/>
                </w:rPr>
                <w:t>.</w:t>
              </w:r>
            </w:hyperlink>
          </w:p>
          <w:p w14:paraId="54C904C1" w14:textId="77777777" w:rsidR="00033D86" w:rsidRPr="00077B6D" w:rsidRDefault="00033D86" w:rsidP="00293267">
            <w:pPr>
              <w:pStyle w:val="Bullets"/>
              <w:spacing w:before="0"/>
              <w:ind w:left="720"/>
              <w:rPr>
                <w:b/>
                <w:bCs/>
                <w:i/>
                <w:iCs/>
              </w:rPr>
            </w:pPr>
            <w:r w:rsidRPr="00077B6D">
              <w:rPr>
                <w:i/>
                <w:iCs/>
              </w:rPr>
              <w:t>In today’s class I learned about the impact of climate change. This affects weather in Australia.</w:t>
            </w:r>
          </w:p>
          <w:p w14:paraId="1FA0CFBE" w14:textId="77777777" w:rsidR="00D37DC2" w:rsidRPr="00077B6D" w:rsidRDefault="00D37DC2" w:rsidP="00293267">
            <w:pPr>
              <w:pStyle w:val="Descriptiontitle"/>
              <w:ind w:left="720"/>
              <w:rPr>
                <w:rFonts w:cs="Arial"/>
                <w:b w:val="0"/>
                <w:bCs w:val="0"/>
                <w:lang w:val="en-AU"/>
              </w:rPr>
            </w:pPr>
          </w:p>
        </w:tc>
      </w:tr>
    </w:tbl>
    <w:p w14:paraId="67BA16DD" w14:textId="352C3DCB" w:rsidR="00AC102E" w:rsidRDefault="00AC102E" w:rsidP="0054389C"/>
    <w:p w14:paraId="3E3306E4" w14:textId="77777777" w:rsidR="00B67D7C" w:rsidRDefault="00B67D7C" w:rsidP="0054389C"/>
    <w:p w14:paraId="72E5E98E" w14:textId="77777777" w:rsidR="00B67D7C" w:rsidRDefault="00B67D7C" w:rsidP="0054389C"/>
    <w:p w14:paraId="5062CB2B" w14:textId="77777777" w:rsidR="00B67D7C" w:rsidRDefault="00B67D7C" w:rsidP="006E108D">
      <w:pPr>
        <w:pStyle w:val="ACARA-Heading2"/>
        <w:rPr>
          <w:lang w:val="en-US"/>
        </w:rPr>
      </w:pPr>
      <w:bookmarkStart w:id="12" w:name="bookmark=id.17dp8vu" w:colFirst="0" w:colLast="0"/>
      <w:bookmarkStart w:id="13" w:name="year1"/>
      <w:bookmarkStart w:id="14" w:name="_Toc94090685"/>
      <w:bookmarkStart w:id="15" w:name="_Toc147736509"/>
      <w:bookmarkEnd w:id="12"/>
      <w:bookmarkEnd w:id="13"/>
    </w:p>
    <w:p w14:paraId="6C4E1EB7" w14:textId="77777777" w:rsidR="006E108D" w:rsidRPr="00B6455E" w:rsidRDefault="006E108D" w:rsidP="006E108D">
      <w:pPr>
        <w:pStyle w:val="ACARA-Heading2"/>
        <w:rPr>
          <w:lang w:val="en-US"/>
        </w:rPr>
      </w:pPr>
      <w:r>
        <w:rPr>
          <w:lang w:val="en-US"/>
        </w:rPr>
        <w:t>Pa</w:t>
      </w:r>
      <w:r w:rsidRPr="00B6455E">
        <w:rPr>
          <w:lang w:val="en-US"/>
        </w:rPr>
        <w:t xml:space="preserve">rt </w:t>
      </w:r>
      <w:r>
        <w:rPr>
          <w:lang w:val="en-US"/>
        </w:rPr>
        <w:t>2</w:t>
      </w:r>
      <w:r w:rsidRPr="00B6455E">
        <w:rPr>
          <w:lang w:val="en-US"/>
        </w:rPr>
        <w:t xml:space="preserve">: </w:t>
      </w:r>
      <w:r w:rsidRPr="0090046B">
        <w:rPr>
          <w:color w:val="005D93" w:themeColor="text2"/>
          <w:lang w:val="en-US"/>
        </w:rPr>
        <w:t>Thematic contexts for language use</w:t>
      </w:r>
      <w:bookmarkEnd w:id="14"/>
      <w:bookmarkEnd w:id="15"/>
    </w:p>
    <w:p w14:paraId="0BFD4713" w14:textId="77777777" w:rsidR="006E108D" w:rsidRPr="001A14F1" w:rsidRDefault="006E108D" w:rsidP="006E108D">
      <w:pPr>
        <w:spacing w:before="0" w:after="120" w:line="240" w:lineRule="auto"/>
        <w:rPr>
          <w:i w:val="0"/>
          <w:color w:val="000000"/>
          <w:sz w:val="22"/>
          <w:lang w:val="en-US"/>
        </w:rPr>
      </w:pPr>
      <w:r w:rsidRPr="001A14F1">
        <w:rPr>
          <w:i w:val="0"/>
          <w:color w:val="000000"/>
          <w:sz w:val="22"/>
          <w:lang w:val="en-US"/>
        </w:rPr>
        <w:t xml:space="preserve">Thematic contexts representing perspectives that shape the students’ world are suggested in Table 2. </w:t>
      </w:r>
    </w:p>
    <w:p w14:paraId="0E9C494B" w14:textId="77777777" w:rsidR="006E108D" w:rsidRDefault="006E108D" w:rsidP="006E108D">
      <w:pPr>
        <w:spacing w:before="0" w:after="120" w:line="240" w:lineRule="auto"/>
      </w:pPr>
      <w:r w:rsidRPr="001A14F1">
        <w:rPr>
          <w:iCs/>
          <w:color w:val="000000"/>
          <w:sz w:val="20"/>
          <w:szCs w:val="20"/>
          <w:lang w:val="en-US"/>
        </w:rPr>
        <w:t xml:space="preserve">Table 2: Thematic contexts for </w:t>
      </w:r>
      <w:r>
        <w:rPr>
          <w:iCs/>
          <w:color w:val="000000"/>
          <w:sz w:val="20"/>
          <w:szCs w:val="20"/>
          <w:lang w:val="en-US"/>
        </w:rPr>
        <w:t>Auslan</w:t>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5015"/>
        <w:gridCol w:w="5016"/>
        <w:gridCol w:w="5017"/>
      </w:tblGrid>
      <w:tr w:rsidR="006E108D" w:rsidRPr="00077B6D" w14:paraId="55C10197" w14:textId="77777777">
        <w:trPr>
          <w:trHeight w:val="355"/>
        </w:trPr>
        <w:tc>
          <w:tcPr>
            <w:tcW w:w="15048" w:type="dxa"/>
            <w:gridSpan w:val="3"/>
            <w:shd w:val="clear" w:color="auto" w:fill="005D93" w:themeFill="text2"/>
          </w:tcPr>
          <w:p w14:paraId="1CB48E3A" w14:textId="77777777" w:rsidR="006E108D" w:rsidRPr="00077B6D" w:rsidRDefault="006E108D">
            <w:pPr>
              <w:pStyle w:val="BodyText"/>
              <w:spacing w:before="40" w:after="40" w:line="240" w:lineRule="auto"/>
              <w:ind w:left="23" w:right="23"/>
              <w:jc w:val="center"/>
              <w:rPr>
                <w:b/>
                <w:bCs/>
                <w:color w:val="FFFFFF" w:themeColor="background1"/>
              </w:rPr>
            </w:pPr>
            <w:r w:rsidRPr="00077B6D">
              <w:rPr>
                <w:b/>
                <w:bCs/>
                <w:color w:val="FFFFFF" w:themeColor="background1"/>
              </w:rPr>
              <w:t>Thematic contexts</w:t>
            </w:r>
          </w:p>
        </w:tc>
      </w:tr>
      <w:tr w:rsidR="006E108D" w:rsidRPr="00077B6D" w14:paraId="6E3E43AE" w14:textId="77777777">
        <w:trPr>
          <w:trHeight w:val="340"/>
        </w:trPr>
        <w:tc>
          <w:tcPr>
            <w:tcW w:w="5015" w:type="dxa"/>
            <w:shd w:val="clear" w:color="auto" w:fill="FFEECE" w:themeFill="accent3" w:themeFillTint="66"/>
          </w:tcPr>
          <w:p w14:paraId="6866D25F" w14:textId="77777777" w:rsidR="006E108D" w:rsidRPr="00077B6D" w:rsidRDefault="006E108D">
            <w:pPr>
              <w:pStyle w:val="BodyText"/>
              <w:spacing w:before="40" w:after="40" w:line="240" w:lineRule="auto"/>
              <w:ind w:left="23" w:right="23"/>
              <w:jc w:val="center"/>
              <w:rPr>
                <w:b/>
                <w:bCs/>
                <w:iCs/>
                <w:color w:val="auto"/>
              </w:rPr>
            </w:pPr>
            <w:r w:rsidRPr="00077B6D">
              <w:rPr>
                <w:b/>
                <w:bCs/>
                <w:iCs/>
                <w:color w:val="auto"/>
              </w:rPr>
              <w:t>Self and others</w:t>
            </w:r>
          </w:p>
        </w:tc>
        <w:tc>
          <w:tcPr>
            <w:tcW w:w="5016" w:type="dxa"/>
            <w:shd w:val="clear" w:color="auto" w:fill="FFEECE" w:themeFill="accent3" w:themeFillTint="66"/>
          </w:tcPr>
          <w:p w14:paraId="4BA18285" w14:textId="77777777" w:rsidR="006E108D" w:rsidRPr="00077B6D" w:rsidRDefault="006E108D">
            <w:pPr>
              <w:pStyle w:val="BodyText"/>
              <w:spacing w:before="40" w:after="40" w:line="240" w:lineRule="auto"/>
              <w:ind w:left="23" w:right="23"/>
              <w:jc w:val="center"/>
              <w:rPr>
                <w:b/>
                <w:bCs/>
                <w:iCs/>
                <w:color w:val="auto"/>
              </w:rPr>
            </w:pPr>
            <w:r w:rsidRPr="00077B6D">
              <w:rPr>
                <w:b/>
                <w:bCs/>
                <w:iCs/>
                <w:color w:val="auto"/>
              </w:rPr>
              <w:t>Self and community</w:t>
            </w:r>
          </w:p>
        </w:tc>
        <w:tc>
          <w:tcPr>
            <w:tcW w:w="5017" w:type="dxa"/>
            <w:shd w:val="clear" w:color="auto" w:fill="FFEECE" w:themeFill="accent3" w:themeFillTint="66"/>
          </w:tcPr>
          <w:p w14:paraId="0E18F366" w14:textId="77777777" w:rsidR="006E108D" w:rsidRPr="00077B6D" w:rsidRDefault="006E108D">
            <w:pPr>
              <w:pStyle w:val="BodyText"/>
              <w:spacing w:before="40" w:after="40" w:line="240" w:lineRule="auto"/>
              <w:ind w:left="23" w:right="23"/>
              <w:jc w:val="center"/>
              <w:rPr>
                <w:b/>
                <w:bCs/>
                <w:iCs/>
                <w:color w:val="auto"/>
              </w:rPr>
            </w:pPr>
            <w:r w:rsidRPr="00077B6D">
              <w:rPr>
                <w:b/>
                <w:bCs/>
                <w:iCs/>
                <w:color w:val="auto"/>
              </w:rPr>
              <w:t>Personal and global environments</w:t>
            </w:r>
          </w:p>
        </w:tc>
      </w:tr>
      <w:tr w:rsidR="006E108D" w:rsidRPr="00077B6D" w14:paraId="3096D778" w14:textId="77777777">
        <w:trPr>
          <w:trHeight w:val="340"/>
        </w:trPr>
        <w:tc>
          <w:tcPr>
            <w:tcW w:w="5015" w:type="dxa"/>
            <w:shd w:val="clear" w:color="auto" w:fill="E5F5FB" w:themeFill="accent2"/>
          </w:tcPr>
          <w:p w14:paraId="65B749D1" w14:textId="77777777" w:rsidR="006E108D" w:rsidRPr="00077B6D" w:rsidRDefault="006E108D">
            <w:pPr>
              <w:pStyle w:val="BodyText"/>
              <w:spacing w:before="40" w:after="40" w:line="240" w:lineRule="auto"/>
              <w:ind w:left="23" w:right="23"/>
              <w:jc w:val="center"/>
              <w:rPr>
                <w:b/>
                <w:bCs/>
                <w:iCs/>
                <w:color w:val="auto"/>
              </w:rPr>
            </w:pPr>
            <w:r w:rsidRPr="00077B6D">
              <w:rPr>
                <w:b/>
                <w:bCs/>
                <w:iCs/>
                <w:color w:val="auto"/>
              </w:rPr>
              <w:t>Beginner</w:t>
            </w:r>
          </w:p>
        </w:tc>
        <w:tc>
          <w:tcPr>
            <w:tcW w:w="5016" w:type="dxa"/>
            <w:shd w:val="clear" w:color="auto" w:fill="E5F5FB" w:themeFill="accent2"/>
          </w:tcPr>
          <w:p w14:paraId="4397CE70" w14:textId="77777777" w:rsidR="006E108D" w:rsidRPr="00077B6D" w:rsidRDefault="006E108D">
            <w:pPr>
              <w:pStyle w:val="BodyText"/>
              <w:spacing w:before="40" w:after="40" w:line="240" w:lineRule="auto"/>
              <w:ind w:left="23" w:right="23"/>
              <w:jc w:val="center"/>
              <w:rPr>
                <w:b/>
                <w:bCs/>
                <w:iCs/>
                <w:color w:val="auto"/>
              </w:rPr>
            </w:pPr>
            <w:r w:rsidRPr="00077B6D">
              <w:rPr>
                <w:b/>
                <w:bCs/>
                <w:iCs/>
                <w:color w:val="auto"/>
              </w:rPr>
              <w:t>Intermediate</w:t>
            </w:r>
          </w:p>
        </w:tc>
        <w:tc>
          <w:tcPr>
            <w:tcW w:w="5017" w:type="dxa"/>
            <w:shd w:val="clear" w:color="auto" w:fill="E5F5FB" w:themeFill="accent2"/>
          </w:tcPr>
          <w:p w14:paraId="31D76DAA" w14:textId="77777777" w:rsidR="006E108D" w:rsidRPr="00077B6D" w:rsidRDefault="006E108D">
            <w:pPr>
              <w:pStyle w:val="BodyText"/>
              <w:spacing w:before="40" w:after="40" w:line="240" w:lineRule="auto"/>
              <w:ind w:left="23" w:right="23"/>
              <w:jc w:val="center"/>
              <w:rPr>
                <w:b/>
                <w:bCs/>
                <w:iCs/>
                <w:color w:val="auto"/>
              </w:rPr>
            </w:pPr>
            <w:r w:rsidRPr="00077B6D">
              <w:rPr>
                <w:b/>
                <w:bCs/>
                <w:iCs/>
                <w:color w:val="auto"/>
              </w:rPr>
              <w:t>Advanced</w:t>
            </w:r>
          </w:p>
        </w:tc>
      </w:tr>
      <w:tr w:rsidR="006E108D" w:rsidRPr="00077B6D" w14:paraId="591FE76D" w14:textId="77777777">
        <w:trPr>
          <w:trHeight w:val="5087"/>
        </w:trPr>
        <w:tc>
          <w:tcPr>
            <w:tcW w:w="5015" w:type="dxa"/>
          </w:tcPr>
          <w:p w14:paraId="25D4DFBA" w14:textId="77777777" w:rsidR="006E108D" w:rsidRPr="00077B6D" w:rsidRDefault="006E108D" w:rsidP="00853CD8">
            <w:pPr>
              <w:pStyle w:val="Descriptiontitle"/>
              <w:ind w:left="0"/>
              <w:rPr>
                <w:rFonts w:cs="Arial"/>
              </w:rPr>
            </w:pPr>
            <w:r w:rsidRPr="00077B6D">
              <w:rPr>
                <w:rFonts w:cs="Arial"/>
              </w:rPr>
              <w:t>This is me</w:t>
            </w:r>
          </w:p>
          <w:p w14:paraId="74ED331C" w14:textId="2D4C6D56" w:rsidR="006602FB" w:rsidRPr="00077B6D" w:rsidRDefault="006602FB" w:rsidP="006E108D">
            <w:pPr>
              <w:pStyle w:val="Samplequestions"/>
              <w:numPr>
                <w:ilvl w:val="0"/>
                <w:numId w:val="1"/>
              </w:numPr>
              <w:ind w:left="680" w:hanging="340"/>
              <w:rPr>
                <w:rStyle w:val="normaltextrun"/>
              </w:rPr>
            </w:pPr>
            <w:r w:rsidRPr="00077B6D">
              <w:rPr>
                <w:rStyle w:val="normaltextrun"/>
                <w:color w:val="000000"/>
                <w:shd w:val="clear" w:color="auto" w:fill="FFFFFF"/>
              </w:rPr>
              <w:t xml:space="preserve">introducing self with name and/or </w:t>
            </w:r>
            <w:r w:rsidR="00337568" w:rsidRPr="00077B6D">
              <w:rPr>
                <w:rStyle w:val="normaltextrun"/>
                <w:color w:val="000000"/>
                <w:shd w:val="clear" w:color="auto" w:fill="FFFFFF"/>
              </w:rPr>
              <w:t>sign name</w:t>
            </w:r>
            <w:r w:rsidRPr="00077B6D">
              <w:rPr>
                <w:rStyle w:val="normaltextrun"/>
                <w:color w:val="000000"/>
                <w:shd w:val="clear" w:color="auto" w:fill="FFFFFF"/>
              </w:rPr>
              <w:t>, and additional identifying information, for example,</w:t>
            </w:r>
          </w:p>
          <w:p w14:paraId="75F9D5E3" w14:textId="01E2766D" w:rsidR="000C6200" w:rsidRPr="00077B6D" w:rsidRDefault="00000000" w:rsidP="00293267">
            <w:pPr>
              <w:pStyle w:val="Samplequestions"/>
              <w:spacing w:after="0"/>
              <w:ind w:left="680" w:firstLine="0"/>
              <w:rPr>
                <w:rStyle w:val="eop"/>
              </w:rPr>
            </w:pPr>
            <w:hyperlink r:id="rId108" w:history="1">
              <w:r w:rsidR="007715A3" w:rsidRPr="004B7E9F">
                <w:rPr>
                  <w:rStyle w:val="Hyperlink"/>
                  <w:smallCaps/>
                  <w:shd w:val="clear" w:color="auto" w:fill="FFFFFF"/>
                </w:rPr>
                <w:t>pro1</w:t>
              </w:r>
              <w:r w:rsidR="00F82FEF" w:rsidRPr="004B7E9F">
                <w:rPr>
                  <w:rStyle w:val="Hyperlink"/>
                  <w:smallCaps/>
                  <w:shd w:val="clear" w:color="auto" w:fill="FFFFFF"/>
                </w:rPr>
                <w:t xml:space="preserve"> </w:t>
              </w:r>
              <w:r w:rsidR="006602FB" w:rsidRPr="004B7E9F">
                <w:rPr>
                  <w:rStyle w:val="Hyperlink"/>
                  <w:smallCaps/>
                  <w:shd w:val="clear" w:color="auto" w:fill="FFFFFF"/>
                </w:rPr>
                <w:t>deaf</w:t>
              </w:r>
            </w:hyperlink>
            <w:r w:rsidR="006602FB" w:rsidRPr="00077B6D">
              <w:rPr>
                <w:rStyle w:val="normaltextrun"/>
                <w:smallCaps/>
                <w:color w:val="000000"/>
                <w:shd w:val="clear" w:color="auto" w:fill="FFFFFF"/>
              </w:rPr>
              <w:t xml:space="preserve"> </w:t>
            </w:r>
          </w:p>
          <w:p w14:paraId="37B88505" w14:textId="4B312272" w:rsidR="00A70F27" w:rsidRPr="00077B6D" w:rsidRDefault="000C6200" w:rsidP="008C1960">
            <w:pPr>
              <w:pStyle w:val="Samplequestions"/>
              <w:spacing w:before="0"/>
              <w:ind w:left="680" w:firstLine="0"/>
              <w:rPr>
                <w:rStyle w:val="eop"/>
                <w:i/>
                <w:iCs/>
              </w:rPr>
            </w:pPr>
            <w:r w:rsidRPr="00077B6D">
              <w:rPr>
                <w:rStyle w:val="eop"/>
                <w:i/>
                <w:iCs/>
              </w:rPr>
              <w:t>I am deaf</w:t>
            </w:r>
            <w:r w:rsidR="00022078" w:rsidRPr="00077B6D">
              <w:rPr>
                <w:rStyle w:val="eop"/>
              </w:rPr>
              <w:t xml:space="preserve"> </w:t>
            </w:r>
          </w:p>
          <w:p w14:paraId="3E97E57C" w14:textId="401232B8" w:rsidR="00470D20" w:rsidRPr="00077B6D" w:rsidRDefault="00470D20" w:rsidP="006E108D">
            <w:pPr>
              <w:pStyle w:val="Samplequestions"/>
              <w:numPr>
                <w:ilvl w:val="0"/>
                <w:numId w:val="1"/>
              </w:numPr>
              <w:ind w:left="680" w:hanging="340"/>
              <w:rPr>
                <w:rStyle w:val="normaltextrun"/>
              </w:rPr>
            </w:pPr>
            <w:r w:rsidRPr="00077B6D">
              <w:rPr>
                <w:rStyle w:val="normaltextrun"/>
                <w:color w:val="000000"/>
                <w:shd w:val="clear" w:color="auto" w:fill="FFFFFF"/>
              </w:rPr>
              <w:t>describing physical attributes of self, for example,</w:t>
            </w:r>
            <w:r w:rsidRPr="00077B6D">
              <w:rPr>
                <w:rStyle w:val="normaltextrun"/>
                <w:i/>
                <w:iCs/>
                <w:color w:val="000000"/>
                <w:shd w:val="clear" w:color="auto" w:fill="FFFFFF"/>
              </w:rPr>
              <w:t xml:space="preserve"> </w:t>
            </w:r>
          </w:p>
          <w:p w14:paraId="54E332B2" w14:textId="696FE4A6" w:rsidR="00470D20" w:rsidRPr="00077B6D" w:rsidRDefault="00000000" w:rsidP="00470D20">
            <w:pPr>
              <w:pStyle w:val="Samplequestions"/>
              <w:ind w:left="680" w:firstLine="0"/>
              <w:rPr>
                <w:color w:val="000000"/>
                <w:shd w:val="clear" w:color="auto" w:fill="FFFFFF"/>
              </w:rPr>
            </w:pPr>
            <w:hyperlink r:id="rId109" w:history="1">
              <w:r w:rsidR="005E0A73" w:rsidRPr="00677C91">
                <w:rPr>
                  <w:rStyle w:val="Hyperlink"/>
                  <w:smallCaps/>
                  <w:shd w:val="clear" w:color="auto" w:fill="FFFFFF"/>
                </w:rPr>
                <w:t xml:space="preserve">pro1 </w:t>
              </w:r>
              <w:proofErr w:type="spellStart"/>
              <w:r w:rsidR="005E0A73" w:rsidRPr="00677C91">
                <w:rPr>
                  <w:rStyle w:val="Hyperlink"/>
                  <w:smallCaps/>
                  <w:shd w:val="clear" w:color="auto" w:fill="FFFFFF"/>
                </w:rPr>
                <w:t>ds:tall</w:t>
              </w:r>
              <w:proofErr w:type="spellEnd"/>
              <w:r w:rsidR="005E0A73" w:rsidRPr="00677C91">
                <w:rPr>
                  <w:rStyle w:val="Hyperlink"/>
                  <w:smallCaps/>
                  <w:shd w:val="clear" w:color="auto" w:fill="FFFFFF"/>
                </w:rPr>
                <w:t xml:space="preserve"> hair</w:t>
              </w:r>
              <w:r w:rsidR="005E0A73" w:rsidRPr="00677C91">
                <w:rPr>
                  <w:rStyle w:val="Hyperlink"/>
                  <w:shd w:val="clear" w:color="auto" w:fill="FFFFFF"/>
                </w:rPr>
                <w:t> </w:t>
              </w:r>
              <w:r w:rsidR="005E0A73" w:rsidRPr="00677C91">
                <w:rPr>
                  <w:rStyle w:val="Hyperlink"/>
                  <w:smallCaps/>
                  <w:shd w:val="clear" w:color="auto" w:fill="FFFFFF"/>
                </w:rPr>
                <w:t>black</w:t>
              </w:r>
            </w:hyperlink>
          </w:p>
          <w:p w14:paraId="13521720" w14:textId="0AC040B1" w:rsidR="00470D20" w:rsidRPr="00077B6D" w:rsidRDefault="00470D20" w:rsidP="00DC1A67">
            <w:pPr>
              <w:pStyle w:val="Samplequestions"/>
              <w:ind w:left="680" w:firstLine="0"/>
              <w:rPr>
                <w:i/>
                <w:iCs/>
              </w:rPr>
            </w:pPr>
            <w:r w:rsidRPr="00077B6D">
              <w:rPr>
                <w:i/>
                <w:iCs/>
                <w:color w:val="000000"/>
                <w:shd w:val="clear" w:color="auto" w:fill="FFFFFF"/>
              </w:rPr>
              <w:t>I am tall and I have black hair.</w:t>
            </w:r>
          </w:p>
          <w:p w14:paraId="309D3A9F" w14:textId="0ADBDF26" w:rsidR="00C0659D" w:rsidRPr="00077B6D" w:rsidRDefault="006E108D" w:rsidP="006E108D">
            <w:pPr>
              <w:pStyle w:val="Samplequestions"/>
              <w:numPr>
                <w:ilvl w:val="0"/>
                <w:numId w:val="1"/>
              </w:numPr>
              <w:ind w:left="680" w:hanging="340"/>
            </w:pPr>
            <w:r w:rsidRPr="00077B6D">
              <w:t>identifying family members, friends and significant people in my life</w:t>
            </w:r>
            <w:r w:rsidR="00C0659D" w:rsidRPr="00077B6D">
              <w:t xml:space="preserve">, for example, </w:t>
            </w:r>
          </w:p>
          <w:p w14:paraId="173366C7" w14:textId="63EACAED" w:rsidR="006E108D" w:rsidRPr="00077B6D" w:rsidRDefault="00000000" w:rsidP="00293267">
            <w:pPr>
              <w:pStyle w:val="Samplequestions"/>
              <w:spacing w:after="0"/>
              <w:ind w:left="680" w:firstLine="0"/>
              <w:rPr>
                <w:smallCaps/>
              </w:rPr>
            </w:pPr>
            <w:hyperlink r:id="rId110" w:history="1">
              <w:proofErr w:type="spellStart"/>
              <w:r w:rsidR="007F3C8C" w:rsidRPr="00EB0817">
                <w:rPr>
                  <w:rStyle w:val="Hyperlink"/>
                  <w:smallCaps/>
                </w:rPr>
                <w:t>p</w:t>
              </w:r>
              <w:r w:rsidR="007F3C8C" w:rsidRPr="00EB0817">
                <w:rPr>
                  <w:rStyle w:val="Hyperlink"/>
                </w:rPr>
                <w:t>t+</w:t>
              </w:r>
              <w:r w:rsidR="00463D5F" w:rsidRPr="00EB0817">
                <w:rPr>
                  <w:rStyle w:val="Hyperlink"/>
                </w:rPr>
                <w:t>c</w:t>
              </w:r>
              <w:proofErr w:type="spellEnd"/>
              <w:r w:rsidR="00463D5F" w:rsidRPr="00EB0817">
                <w:rPr>
                  <w:rStyle w:val="Hyperlink"/>
                </w:rPr>
                <w:t xml:space="preserve"> </w:t>
              </w:r>
              <w:r w:rsidR="00631229" w:rsidRPr="00EB0817">
                <w:rPr>
                  <w:rStyle w:val="Hyperlink"/>
                  <w:smallCaps/>
                </w:rPr>
                <w:t xml:space="preserve">friend name </w:t>
              </w:r>
              <w:proofErr w:type="spellStart"/>
              <w:r w:rsidR="00463B48" w:rsidRPr="00EB0817">
                <w:rPr>
                  <w:rStyle w:val="Hyperlink"/>
                  <w:smallCaps/>
                </w:rPr>
                <w:t>fs:</w:t>
              </w:r>
              <w:r w:rsidR="00631229" w:rsidRPr="00EB0817">
                <w:rPr>
                  <w:rStyle w:val="Hyperlink"/>
                  <w:smallCaps/>
                </w:rPr>
                <w:t>lisa</w:t>
              </w:r>
              <w:proofErr w:type="spellEnd"/>
            </w:hyperlink>
          </w:p>
          <w:p w14:paraId="45985204" w14:textId="11FB3B72" w:rsidR="00C0659D" w:rsidRPr="00077B6D" w:rsidRDefault="00C0659D" w:rsidP="00293267">
            <w:pPr>
              <w:pStyle w:val="Samplequestions"/>
              <w:spacing w:before="0"/>
              <w:ind w:left="680" w:firstLine="0"/>
              <w:rPr>
                <w:i/>
                <w:iCs/>
              </w:rPr>
            </w:pPr>
            <w:r w:rsidRPr="00077B6D">
              <w:rPr>
                <w:i/>
                <w:iCs/>
              </w:rPr>
              <w:t xml:space="preserve">This is my friend. Her name is </w:t>
            </w:r>
            <w:r w:rsidR="004579D1" w:rsidRPr="00077B6D">
              <w:rPr>
                <w:i/>
                <w:iCs/>
              </w:rPr>
              <w:t>Lisa.</w:t>
            </w:r>
          </w:p>
          <w:p w14:paraId="6D7A43DA" w14:textId="38118E3C" w:rsidR="003E6982" w:rsidRPr="00077B6D" w:rsidRDefault="006E108D" w:rsidP="006E108D">
            <w:pPr>
              <w:pStyle w:val="Samplequestions"/>
              <w:numPr>
                <w:ilvl w:val="0"/>
                <w:numId w:val="1"/>
              </w:numPr>
              <w:ind w:left="680" w:hanging="340"/>
              <w:rPr>
                <w:i/>
                <w:iCs/>
              </w:rPr>
            </w:pPr>
            <w:r w:rsidRPr="00077B6D">
              <w:t xml:space="preserve">describing animals and pets, for example, </w:t>
            </w:r>
          </w:p>
          <w:p w14:paraId="3D57915B" w14:textId="27FF43E5" w:rsidR="00E010DD" w:rsidRPr="00077B6D" w:rsidRDefault="00000000" w:rsidP="00CF3BEC">
            <w:pPr>
              <w:pStyle w:val="Samplequestions"/>
              <w:ind w:left="680" w:firstLine="0"/>
              <w:rPr>
                <w:i/>
                <w:iCs/>
                <w:smallCaps/>
              </w:rPr>
            </w:pPr>
            <w:hyperlink r:id="rId111" w:history="1">
              <w:r w:rsidR="00104F0E" w:rsidRPr="00677C91">
                <w:rPr>
                  <w:rStyle w:val="Hyperlink"/>
                  <w:smallCaps/>
                </w:rPr>
                <w:t xml:space="preserve">pro1 have 2 </w:t>
              </w:r>
              <w:r w:rsidR="00631229" w:rsidRPr="00677C91">
                <w:rPr>
                  <w:rStyle w:val="Hyperlink"/>
                  <w:smallCaps/>
                </w:rPr>
                <w:t>bird</w:t>
              </w:r>
              <w:r w:rsidR="00F80D3C" w:rsidRPr="00677C91">
                <w:rPr>
                  <w:rStyle w:val="Hyperlink"/>
                  <w:smallCaps/>
                </w:rPr>
                <w:t>(two)</w:t>
              </w:r>
              <w:r w:rsidR="00631229" w:rsidRPr="00677C91">
                <w:rPr>
                  <w:rStyle w:val="Hyperlink"/>
                  <w:smallCaps/>
                </w:rPr>
                <w:t xml:space="preserve">, </w:t>
              </w:r>
              <w:r w:rsidR="00104F0E" w:rsidRPr="00677C91">
                <w:rPr>
                  <w:rStyle w:val="Hyperlink"/>
                  <w:smallCaps/>
                </w:rPr>
                <w:t xml:space="preserve">3 </w:t>
              </w:r>
              <w:r w:rsidR="00631229" w:rsidRPr="00677C91">
                <w:rPr>
                  <w:rStyle w:val="Hyperlink"/>
                  <w:smallCaps/>
                </w:rPr>
                <w:t>fish</w:t>
              </w:r>
              <w:r w:rsidR="00F80D3C" w:rsidRPr="00677C91">
                <w:rPr>
                  <w:rStyle w:val="Hyperlink"/>
                  <w:smallCaps/>
                </w:rPr>
                <w:t>(three)</w:t>
              </w:r>
              <w:r w:rsidR="00D775DD" w:rsidRPr="00677C91">
                <w:rPr>
                  <w:rStyle w:val="Hyperlink"/>
                  <w:smallCaps/>
                </w:rPr>
                <w:t xml:space="preserve"> pro1 have</w:t>
              </w:r>
            </w:hyperlink>
            <w:r w:rsidR="00D775DD">
              <w:rPr>
                <w:smallCaps/>
              </w:rPr>
              <w:t xml:space="preserve"> </w:t>
            </w:r>
          </w:p>
          <w:p w14:paraId="6F2C31E3" w14:textId="65474A76" w:rsidR="003E6982" w:rsidRPr="00077B6D" w:rsidRDefault="00E010DD" w:rsidP="00293267">
            <w:pPr>
              <w:pStyle w:val="Samplequestions"/>
              <w:spacing w:before="0"/>
              <w:ind w:left="680" w:firstLine="0"/>
              <w:rPr>
                <w:i/>
                <w:iCs/>
              </w:rPr>
            </w:pPr>
            <w:r w:rsidRPr="00077B6D">
              <w:rPr>
                <w:i/>
                <w:iCs/>
              </w:rPr>
              <w:t xml:space="preserve">I have </w:t>
            </w:r>
            <w:r w:rsidR="00D1609D" w:rsidRPr="00077B6D">
              <w:rPr>
                <w:i/>
                <w:iCs/>
              </w:rPr>
              <w:t>2</w:t>
            </w:r>
            <w:r w:rsidRPr="00077B6D">
              <w:rPr>
                <w:i/>
                <w:iCs/>
              </w:rPr>
              <w:t xml:space="preserve"> birds and </w:t>
            </w:r>
            <w:r w:rsidR="00737799" w:rsidRPr="00077B6D">
              <w:rPr>
                <w:i/>
                <w:iCs/>
              </w:rPr>
              <w:t>3</w:t>
            </w:r>
            <w:r w:rsidRPr="00077B6D">
              <w:rPr>
                <w:i/>
                <w:iCs/>
              </w:rPr>
              <w:t xml:space="preserve"> fish.</w:t>
            </w:r>
          </w:p>
          <w:p w14:paraId="5ED1B5FE" w14:textId="5EFE1A64" w:rsidR="005E25D6" w:rsidRPr="00077B6D" w:rsidRDefault="006E108D" w:rsidP="006E108D">
            <w:pPr>
              <w:pStyle w:val="Samplequestions"/>
              <w:numPr>
                <w:ilvl w:val="0"/>
                <w:numId w:val="1"/>
              </w:numPr>
              <w:ind w:left="680" w:hanging="340"/>
            </w:pPr>
            <w:r w:rsidRPr="00077B6D">
              <w:t>discussing likes and dislikes</w:t>
            </w:r>
            <w:r w:rsidR="0020074C" w:rsidRPr="00077B6D">
              <w:t>,</w:t>
            </w:r>
            <w:r w:rsidRPr="00077B6D">
              <w:t xml:space="preserve"> such as colours, food, sport, hobbies, activities, toys, </w:t>
            </w:r>
            <w:r w:rsidR="005E25D6" w:rsidRPr="00077B6D">
              <w:t xml:space="preserve">for example, </w:t>
            </w:r>
          </w:p>
          <w:p w14:paraId="4897726C" w14:textId="413115C2" w:rsidR="00B7244A" w:rsidRPr="00293267" w:rsidRDefault="00000000" w:rsidP="00293267">
            <w:pPr>
              <w:pStyle w:val="Samplequestions"/>
              <w:spacing w:after="0"/>
              <w:ind w:left="680" w:firstLine="0"/>
              <w:rPr>
                <w:smallCaps/>
              </w:rPr>
            </w:pPr>
            <w:hyperlink r:id="rId112" w:history="1">
              <w:r w:rsidR="004F6A18" w:rsidRPr="00235D9B">
                <w:rPr>
                  <w:rStyle w:val="Hyperlink"/>
                  <w:smallCaps/>
                </w:rPr>
                <w:t>yellow pro1 like, pizza pro1 like, soccer play pro1 like, tennis pro1 like-not</w:t>
              </w:r>
            </w:hyperlink>
          </w:p>
          <w:p w14:paraId="750D6A4E" w14:textId="40E6765D" w:rsidR="00B7244A" w:rsidRPr="00077B6D" w:rsidRDefault="00B7244A" w:rsidP="00293267">
            <w:pPr>
              <w:pStyle w:val="Samplequestions"/>
              <w:spacing w:before="0"/>
              <w:ind w:left="680" w:firstLine="0"/>
              <w:rPr>
                <w:i/>
                <w:iCs/>
              </w:rPr>
            </w:pPr>
            <w:r w:rsidRPr="00077B6D">
              <w:rPr>
                <w:i/>
                <w:iCs/>
              </w:rPr>
              <w:t xml:space="preserve">I like yellow. I like pizza. I like </w:t>
            </w:r>
            <w:r w:rsidR="00A666BE" w:rsidRPr="00077B6D">
              <w:rPr>
                <w:i/>
                <w:iCs/>
              </w:rPr>
              <w:t xml:space="preserve">playing </w:t>
            </w:r>
            <w:r w:rsidRPr="00077B6D">
              <w:rPr>
                <w:i/>
                <w:iCs/>
              </w:rPr>
              <w:t>soccer. I don’t like tennis.</w:t>
            </w:r>
          </w:p>
          <w:p w14:paraId="130536BC" w14:textId="77777777" w:rsidR="003363B1" w:rsidRPr="00077B6D" w:rsidRDefault="003363B1" w:rsidP="005477B6">
            <w:pPr>
              <w:pStyle w:val="Samplequestions"/>
              <w:numPr>
                <w:ilvl w:val="0"/>
                <w:numId w:val="17"/>
              </w:numPr>
              <w:rPr>
                <w:rStyle w:val="normaltextrun"/>
                <w:i/>
                <w:iCs/>
              </w:rPr>
            </w:pPr>
            <w:r w:rsidRPr="00077B6D">
              <w:rPr>
                <w:rStyle w:val="normaltextrun"/>
                <w:color w:val="000000"/>
                <w:shd w:val="clear" w:color="auto" w:fill="FFFFFF"/>
              </w:rPr>
              <w:t xml:space="preserve">sharing what I like to do with my family </w:t>
            </w:r>
            <w:r w:rsidRPr="00077B6D">
              <w:rPr>
                <w:rStyle w:val="normaltextrun"/>
              </w:rPr>
              <w:t>or friends</w:t>
            </w:r>
            <w:r w:rsidRPr="00077B6D">
              <w:rPr>
                <w:rStyle w:val="normaltextrun"/>
                <w:color w:val="000000"/>
                <w:shd w:val="clear" w:color="auto" w:fill="FFFFFF"/>
              </w:rPr>
              <w:t xml:space="preserve">, for example, </w:t>
            </w:r>
          </w:p>
          <w:p w14:paraId="5D360149" w14:textId="0360BFED" w:rsidR="003363B1" w:rsidRPr="00077B6D" w:rsidRDefault="00000000" w:rsidP="00293267">
            <w:pPr>
              <w:pStyle w:val="Samplequestions"/>
              <w:spacing w:after="0"/>
              <w:ind w:left="720" w:firstLine="0"/>
              <w:rPr>
                <w:rStyle w:val="eop"/>
                <w:smallCaps/>
                <w:color w:val="000000"/>
                <w:shd w:val="clear" w:color="auto" w:fill="FFFFFF"/>
              </w:rPr>
            </w:pPr>
            <w:hyperlink r:id="rId113" w:history="1">
              <w:r w:rsidR="009205CE" w:rsidRPr="00442A5E">
                <w:rPr>
                  <w:rStyle w:val="Hyperlink"/>
                  <w:smallCaps/>
                </w:rPr>
                <w:t>pro1(pl)</w:t>
              </w:r>
              <w:r w:rsidR="009205CE" w:rsidRPr="00442A5E">
                <w:rPr>
                  <w:rStyle w:val="Hyperlink"/>
                  <w:smallCaps/>
                  <w:shd w:val="clear" w:color="auto" w:fill="FFFFFF"/>
                </w:rPr>
                <w:t xml:space="preserve"> </w:t>
              </w:r>
              <w:r w:rsidR="000B7005" w:rsidRPr="00442A5E">
                <w:rPr>
                  <w:rStyle w:val="Hyperlink"/>
                  <w:smallCaps/>
                  <w:shd w:val="clear" w:color="auto" w:fill="FFFFFF"/>
                </w:rPr>
                <w:t>go beach, snorkel, play </w:t>
              </w:r>
            </w:hyperlink>
          </w:p>
          <w:p w14:paraId="4A7029E5" w14:textId="48A3E0FA" w:rsidR="006A550E" w:rsidRPr="00077B6D" w:rsidRDefault="006A550E" w:rsidP="00293267">
            <w:pPr>
              <w:pStyle w:val="Samplequestions"/>
              <w:spacing w:before="0"/>
              <w:ind w:left="720" w:firstLine="0"/>
              <w:rPr>
                <w:rStyle w:val="eop"/>
                <w:i/>
                <w:iCs/>
              </w:rPr>
            </w:pPr>
            <w:r w:rsidRPr="00077B6D">
              <w:rPr>
                <w:rStyle w:val="eop"/>
                <w:i/>
              </w:rPr>
              <w:t xml:space="preserve">We go to the </w:t>
            </w:r>
            <w:r w:rsidR="00D14715" w:rsidRPr="00077B6D">
              <w:rPr>
                <w:rStyle w:val="eop"/>
                <w:i/>
              </w:rPr>
              <w:t>beach and snorkel and play.</w:t>
            </w:r>
          </w:p>
          <w:p w14:paraId="6FF71902" w14:textId="77777777" w:rsidR="004B6659" w:rsidRPr="00077B6D" w:rsidRDefault="00E67A63" w:rsidP="005477B6">
            <w:pPr>
              <w:pStyle w:val="Samplequestions"/>
              <w:numPr>
                <w:ilvl w:val="0"/>
                <w:numId w:val="17"/>
              </w:numPr>
              <w:rPr>
                <w:rStyle w:val="normaltextrun"/>
                <w:i/>
                <w:iCs/>
              </w:rPr>
            </w:pPr>
            <w:r w:rsidRPr="00077B6D">
              <w:rPr>
                <w:rStyle w:val="normaltextrun"/>
                <w:color w:val="000000"/>
                <w:shd w:val="clear" w:color="auto" w:fill="FFFFFF"/>
              </w:rPr>
              <w:t xml:space="preserve">labelling and expressing feelings and emotions, based on images, for example, </w:t>
            </w:r>
          </w:p>
          <w:p w14:paraId="64BF3FCC" w14:textId="3157DA4A" w:rsidR="003162D2" w:rsidRPr="00077B6D" w:rsidRDefault="00000000" w:rsidP="00293267">
            <w:pPr>
              <w:pStyle w:val="Samplequestions"/>
              <w:spacing w:after="0"/>
              <w:ind w:left="720" w:firstLine="0"/>
              <w:rPr>
                <w:rStyle w:val="normaltextrun"/>
                <w:smallCaps/>
                <w:color w:val="000000"/>
                <w:shd w:val="clear" w:color="auto" w:fill="FFFFFF"/>
              </w:rPr>
            </w:pPr>
            <w:hyperlink r:id="rId114" w:history="1">
              <w:r w:rsidR="00023559" w:rsidRPr="00442A5E">
                <w:rPr>
                  <w:rStyle w:val="Hyperlink"/>
                  <w:smallCaps/>
                  <w:shd w:val="clear" w:color="auto" w:fill="FFFFFF"/>
                </w:rPr>
                <w:t>pro3</w:t>
              </w:r>
              <w:r w:rsidR="006C2CCE" w:rsidRPr="00442A5E">
                <w:rPr>
                  <w:rStyle w:val="Hyperlink"/>
                  <w:smallCaps/>
                  <w:shd w:val="clear" w:color="auto" w:fill="FFFFFF"/>
                </w:rPr>
                <w:t xml:space="preserve"> sad</w:t>
              </w:r>
            </w:hyperlink>
            <w:r w:rsidR="006C2CCE" w:rsidRPr="00077B6D">
              <w:rPr>
                <w:rStyle w:val="normaltextrun"/>
                <w:smallCaps/>
                <w:color w:val="000000"/>
                <w:shd w:val="clear" w:color="auto" w:fill="FFFFFF"/>
              </w:rPr>
              <w:t xml:space="preserve"> </w:t>
            </w:r>
          </w:p>
          <w:p w14:paraId="1C250BF9" w14:textId="77777777" w:rsidR="003162D2" w:rsidRPr="00077B6D" w:rsidRDefault="003162D2" w:rsidP="00293267">
            <w:pPr>
              <w:pStyle w:val="Samplequestions"/>
              <w:spacing w:before="0"/>
              <w:ind w:left="720" w:firstLine="0"/>
              <w:rPr>
                <w:rStyle w:val="normaltextrun"/>
                <w:i/>
                <w:iCs/>
                <w:color w:val="000000"/>
                <w:shd w:val="clear" w:color="auto" w:fill="FFFFFF"/>
              </w:rPr>
            </w:pPr>
            <w:r w:rsidRPr="00077B6D">
              <w:rPr>
                <w:rStyle w:val="normaltextrun"/>
                <w:i/>
                <w:iCs/>
                <w:color w:val="000000"/>
                <w:shd w:val="clear" w:color="auto" w:fill="FFFFFF"/>
              </w:rPr>
              <w:t>He’s sad.</w:t>
            </w:r>
          </w:p>
          <w:p w14:paraId="029FA9F7" w14:textId="53DE5F3F" w:rsidR="003162D2" w:rsidRPr="00077B6D" w:rsidRDefault="003162D2" w:rsidP="003162D2">
            <w:pPr>
              <w:pStyle w:val="Samplequestions"/>
              <w:ind w:left="720" w:firstLine="0"/>
              <w:rPr>
                <w:rStyle w:val="normaltextrun"/>
                <w:color w:val="000000"/>
                <w:shd w:val="clear" w:color="auto" w:fill="FFFFFF"/>
              </w:rPr>
            </w:pPr>
            <w:r w:rsidRPr="00077B6D">
              <w:rPr>
                <w:rStyle w:val="normaltextrun"/>
                <w:color w:val="000000"/>
                <w:shd w:val="clear" w:color="auto" w:fill="FFFFFF"/>
              </w:rPr>
              <w:t xml:space="preserve">And </w:t>
            </w:r>
            <w:r w:rsidR="006C2CCE" w:rsidRPr="00077B6D">
              <w:rPr>
                <w:rStyle w:val="normaltextrun"/>
                <w:color w:val="000000"/>
                <w:shd w:val="clear" w:color="auto" w:fill="FFFFFF"/>
              </w:rPr>
              <w:t>extending to expressions about self, for example,</w:t>
            </w:r>
            <w:r w:rsidR="006C2CCE" w:rsidRPr="00077B6D">
              <w:rPr>
                <w:rStyle w:val="normaltextrun"/>
                <w:smallCaps/>
                <w:color w:val="000000"/>
                <w:shd w:val="clear" w:color="auto" w:fill="FFFFFF"/>
              </w:rPr>
              <w:t xml:space="preserve"> </w:t>
            </w:r>
          </w:p>
          <w:p w14:paraId="7532CFFE" w14:textId="1DBB318C" w:rsidR="00E67A63" w:rsidRPr="00077B6D" w:rsidRDefault="00000000" w:rsidP="00293267">
            <w:pPr>
              <w:pStyle w:val="Samplequestions"/>
              <w:spacing w:after="0"/>
              <w:ind w:left="720" w:firstLine="0"/>
              <w:rPr>
                <w:rStyle w:val="eop"/>
                <w:smallCaps/>
                <w:color w:val="000000"/>
                <w:shd w:val="clear" w:color="auto" w:fill="FFFFFF"/>
              </w:rPr>
            </w:pPr>
            <w:hyperlink r:id="rId115" w:history="1">
              <w:r w:rsidR="00023559" w:rsidRPr="00442A5E">
                <w:rPr>
                  <w:rStyle w:val="Hyperlink"/>
                  <w:smallCaps/>
                  <w:shd w:val="clear" w:color="auto" w:fill="FFFFFF"/>
                </w:rPr>
                <w:t>pro1</w:t>
              </w:r>
              <w:r w:rsidR="006C2CCE" w:rsidRPr="00442A5E">
                <w:rPr>
                  <w:rStyle w:val="Hyperlink"/>
                  <w:smallCaps/>
                  <w:shd w:val="clear" w:color="auto" w:fill="FFFFFF"/>
                </w:rPr>
                <w:t xml:space="preserve"> happy </w:t>
              </w:r>
            </w:hyperlink>
          </w:p>
          <w:p w14:paraId="5C7DDE89" w14:textId="50E80687" w:rsidR="003162D2" w:rsidRPr="00077B6D" w:rsidRDefault="003162D2" w:rsidP="00293267">
            <w:pPr>
              <w:pStyle w:val="Samplequestions"/>
              <w:spacing w:before="0"/>
              <w:ind w:left="720" w:firstLine="0"/>
              <w:rPr>
                <w:i/>
                <w:iCs/>
              </w:rPr>
            </w:pPr>
            <w:r w:rsidRPr="00077B6D">
              <w:rPr>
                <w:rStyle w:val="eop"/>
                <w:i/>
                <w:iCs/>
              </w:rPr>
              <w:t>I’m happy.</w:t>
            </w:r>
          </w:p>
          <w:p w14:paraId="49E39B89" w14:textId="77777777" w:rsidR="006E108D" w:rsidRPr="00077B6D" w:rsidRDefault="006E108D" w:rsidP="0011090D">
            <w:pPr>
              <w:pStyle w:val="Samplequestions"/>
              <w:ind w:left="680" w:firstLine="0"/>
              <w:rPr>
                <w:rStyle w:val="SubtleEmphasis"/>
                <w:b/>
              </w:rPr>
            </w:pPr>
          </w:p>
        </w:tc>
        <w:tc>
          <w:tcPr>
            <w:tcW w:w="5016" w:type="dxa"/>
          </w:tcPr>
          <w:p w14:paraId="3BD2B3E8" w14:textId="77777777" w:rsidR="006E108D" w:rsidRPr="00077B6D" w:rsidRDefault="006E108D" w:rsidP="00853CD8">
            <w:pPr>
              <w:pStyle w:val="Descriptiontitle"/>
              <w:ind w:left="0"/>
              <w:rPr>
                <w:rFonts w:cs="Arial"/>
              </w:rPr>
            </w:pPr>
            <w:r w:rsidRPr="00077B6D">
              <w:rPr>
                <w:rFonts w:cs="Arial"/>
              </w:rPr>
              <w:lastRenderedPageBreak/>
              <w:t>Myself and others</w:t>
            </w:r>
          </w:p>
          <w:p w14:paraId="489596D8" w14:textId="42973C84" w:rsidR="00F5762E" w:rsidRPr="00293267" w:rsidRDefault="00953DD0" w:rsidP="006E108D">
            <w:pPr>
              <w:pStyle w:val="Samplequestions"/>
              <w:numPr>
                <w:ilvl w:val="0"/>
                <w:numId w:val="1"/>
              </w:numPr>
              <w:ind w:left="680" w:hanging="340"/>
              <w:rPr>
                <w:rStyle w:val="normaltextrun"/>
                <w:lang w:val="en-US"/>
              </w:rPr>
            </w:pPr>
            <w:r w:rsidRPr="00077B6D">
              <w:rPr>
                <w:rStyle w:val="normaltextrun"/>
                <w:color w:val="000000"/>
                <w:shd w:val="clear" w:color="auto" w:fill="FFFFFF"/>
                <w:lang w:val="en-US"/>
              </w:rPr>
              <w:t xml:space="preserve">explaining about </w:t>
            </w:r>
            <w:r w:rsidR="00ED7571" w:rsidRPr="00077B6D">
              <w:rPr>
                <w:rStyle w:val="normaltextrun"/>
                <w:color w:val="000000"/>
                <w:shd w:val="clear" w:color="auto" w:fill="FFFFFF"/>
                <w:lang w:val="en-US"/>
              </w:rPr>
              <w:t>self</w:t>
            </w:r>
            <w:r w:rsidRPr="00077B6D">
              <w:rPr>
                <w:rStyle w:val="normaltextrun"/>
                <w:color w:val="000000"/>
                <w:shd w:val="clear" w:color="auto" w:fill="FFFFFF"/>
                <w:lang w:val="en-US"/>
              </w:rPr>
              <w:t>, such as</w:t>
            </w:r>
          </w:p>
          <w:p w14:paraId="46B52FD7" w14:textId="148459BC" w:rsidR="00953DD0" w:rsidRPr="00077B6D" w:rsidRDefault="00953DD0" w:rsidP="00293267">
            <w:pPr>
              <w:pStyle w:val="Samplequestions"/>
              <w:ind w:left="680" w:firstLine="0"/>
              <w:rPr>
                <w:lang w:val="en-US"/>
              </w:rPr>
            </w:pPr>
            <w:r w:rsidRPr="00077B6D">
              <w:rPr>
                <w:rStyle w:val="normaltextrun"/>
                <w:color w:val="000000"/>
                <w:shd w:val="clear" w:color="auto" w:fill="FFFFFF"/>
                <w:lang w:val="en-US"/>
              </w:rPr>
              <w:t>where I live</w:t>
            </w:r>
            <w:r w:rsidR="00C0430A" w:rsidRPr="00077B6D">
              <w:rPr>
                <w:rStyle w:val="normaltextrun"/>
                <w:color w:val="000000"/>
                <w:shd w:val="clear" w:color="auto" w:fill="FFFFFF"/>
                <w:lang w:val="en-US"/>
              </w:rPr>
              <w:t>,</w:t>
            </w:r>
            <w:r w:rsidRPr="00077B6D">
              <w:rPr>
                <w:rStyle w:val="normaltextrun"/>
                <w:color w:val="000000"/>
                <w:shd w:val="clear" w:color="auto" w:fill="FFFFFF"/>
                <w:lang w:val="en-US"/>
              </w:rPr>
              <w:t xml:space="preserve"> who I live with</w:t>
            </w:r>
            <w:r w:rsidR="00C0430A" w:rsidRPr="00077B6D">
              <w:rPr>
                <w:rStyle w:val="normaltextrun"/>
                <w:color w:val="000000"/>
                <w:shd w:val="clear" w:color="auto" w:fill="FFFFFF"/>
                <w:lang w:val="en-US"/>
              </w:rPr>
              <w:t>,</w:t>
            </w:r>
            <w:r w:rsidRPr="00077B6D">
              <w:rPr>
                <w:rStyle w:val="normaltextrun"/>
                <w:color w:val="000000"/>
                <w:shd w:val="clear" w:color="auto" w:fill="FFFFFF"/>
                <w:lang w:val="en-US"/>
              </w:rPr>
              <w:t xml:space="preserve"> </w:t>
            </w:r>
            <w:r w:rsidR="00ED7571" w:rsidRPr="00077B6D">
              <w:rPr>
                <w:rStyle w:val="normaltextrun"/>
                <w:color w:val="000000"/>
                <w:shd w:val="clear" w:color="auto" w:fill="FFFFFF"/>
                <w:lang w:val="en-US"/>
              </w:rPr>
              <w:t xml:space="preserve">whether </w:t>
            </w:r>
            <w:r w:rsidRPr="00077B6D">
              <w:rPr>
                <w:rStyle w:val="normaltextrun"/>
                <w:color w:val="000000"/>
                <w:shd w:val="clear" w:color="auto" w:fill="FFFFFF"/>
                <w:lang w:val="en-US"/>
              </w:rPr>
              <w:t xml:space="preserve">my family </w:t>
            </w:r>
            <w:r w:rsidR="00ED7571" w:rsidRPr="00077B6D">
              <w:rPr>
                <w:rStyle w:val="normaltextrun"/>
                <w:color w:val="000000"/>
                <w:shd w:val="clear" w:color="auto" w:fill="FFFFFF"/>
                <w:lang w:val="en-US"/>
              </w:rPr>
              <w:t xml:space="preserve">is </w:t>
            </w:r>
            <w:r w:rsidRPr="00077B6D">
              <w:rPr>
                <w:rStyle w:val="normaltextrun"/>
                <w:color w:val="000000"/>
                <w:shd w:val="clear" w:color="auto" w:fill="FFFFFF"/>
                <w:lang w:val="en-US"/>
              </w:rPr>
              <w:t>deaf or hearing</w:t>
            </w:r>
            <w:r w:rsidR="00C0430A" w:rsidRPr="00077B6D">
              <w:rPr>
                <w:rStyle w:val="normaltextrun"/>
                <w:color w:val="000000"/>
                <w:shd w:val="clear" w:color="auto" w:fill="FFFFFF"/>
                <w:lang w:val="en-US"/>
              </w:rPr>
              <w:t>,</w:t>
            </w:r>
            <w:r w:rsidRPr="00077B6D">
              <w:rPr>
                <w:rStyle w:val="normaltextrun"/>
                <w:color w:val="000000"/>
                <w:shd w:val="clear" w:color="auto" w:fill="FFFFFF"/>
                <w:lang w:val="en-US"/>
              </w:rPr>
              <w:t xml:space="preserve"> what my family is like</w:t>
            </w:r>
            <w:r w:rsidR="00C0430A" w:rsidRPr="00077B6D">
              <w:rPr>
                <w:rStyle w:val="normaltextrun"/>
                <w:color w:val="000000"/>
                <w:shd w:val="clear" w:color="auto" w:fill="FFFFFF"/>
                <w:lang w:val="en-US"/>
              </w:rPr>
              <w:t>,</w:t>
            </w:r>
            <w:r w:rsidRPr="00077B6D">
              <w:rPr>
                <w:rStyle w:val="normaltextrun"/>
                <w:color w:val="000000"/>
                <w:shd w:val="clear" w:color="auto" w:fill="FFFFFF"/>
                <w:lang w:val="en-US"/>
              </w:rPr>
              <w:t xml:space="preserve"> and what my </w:t>
            </w:r>
            <w:r w:rsidR="00F5762E" w:rsidRPr="00077B6D">
              <w:rPr>
                <w:rStyle w:val="normaltextrun"/>
                <w:color w:val="000000"/>
                <w:shd w:val="clear" w:color="auto" w:fill="FFFFFF"/>
                <w:lang w:val="en-US"/>
              </w:rPr>
              <w:t xml:space="preserve">family or </w:t>
            </w:r>
            <w:r w:rsidRPr="00077B6D">
              <w:rPr>
                <w:rStyle w:val="normaltextrun"/>
                <w:color w:val="000000"/>
                <w:shd w:val="clear" w:color="auto" w:fill="FFFFFF"/>
                <w:lang w:val="en-US"/>
              </w:rPr>
              <w:t>significant others, mean to me</w:t>
            </w:r>
            <w:r w:rsidR="00ED7571" w:rsidRPr="00077B6D">
              <w:rPr>
                <w:rStyle w:val="eop"/>
              </w:rPr>
              <w:t xml:space="preserve"> </w:t>
            </w:r>
          </w:p>
          <w:p w14:paraId="258C7F9C" w14:textId="462ED9E6" w:rsidR="00FF54DF" w:rsidRPr="00077B6D" w:rsidRDefault="00FF54DF" w:rsidP="006E108D">
            <w:pPr>
              <w:pStyle w:val="Samplequestions"/>
              <w:numPr>
                <w:ilvl w:val="0"/>
                <w:numId w:val="1"/>
              </w:numPr>
              <w:ind w:left="680" w:hanging="340"/>
              <w:rPr>
                <w:rStyle w:val="eop"/>
                <w:lang w:val="en-US"/>
              </w:rPr>
            </w:pPr>
            <w:r w:rsidRPr="00077B6D">
              <w:rPr>
                <w:rStyle w:val="normaltextrun"/>
                <w:color w:val="000000"/>
                <w:shd w:val="clear" w:color="auto" w:fill="FFFFFF"/>
                <w:lang w:val="en-US"/>
              </w:rPr>
              <w:t xml:space="preserve">providing a context or back story to explain </w:t>
            </w:r>
            <w:r w:rsidR="003162D2" w:rsidRPr="00077B6D">
              <w:rPr>
                <w:rStyle w:val="normaltextrun"/>
                <w:color w:val="000000"/>
                <w:shd w:val="clear" w:color="auto" w:fill="FFFFFF"/>
                <w:lang w:val="en-US"/>
              </w:rPr>
              <w:t>own</w:t>
            </w:r>
            <w:r w:rsidRPr="00077B6D">
              <w:rPr>
                <w:rStyle w:val="normaltextrun"/>
                <w:color w:val="000000"/>
                <w:shd w:val="clear" w:color="auto" w:fill="FFFFFF"/>
                <w:lang w:val="en-US"/>
              </w:rPr>
              <w:t xml:space="preserve"> </w:t>
            </w:r>
            <w:r w:rsidR="00337568" w:rsidRPr="00077B6D">
              <w:rPr>
                <w:rStyle w:val="normaltextrun"/>
                <w:color w:val="000000"/>
                <w:shd w:val="clear" w:color="auto" w:fill="FFFFFF"/>
                <w:lang w:val="en-US"/>
              </w:rPr>
              <w:t>s</w:t>
            </w:r>
            <w:proofErr w:type="spellStart"/>
            <w:r w:rsidR="00337568" w:rsidRPr="00077B6D">
              <w:rPr>
                <w:rStyle w:val="normaltextrun"/>
                <w:color w:val="000000"/>
                <w:shd w:val="clear" w:color="auto" w:fill="FFFFFF"/>
              </w:rPr>
              <w:t>ign</w:t>
            </w:r>
            <w:proofErr w:type="spellEnd"/>
            <w:r w:rsidR="00337568" w:rsidRPr="00077B6D">
              <w:rPr>
                <w:rStyle w:val="normaltextrun"/>
                <w:color w:val="000000"/>
                <w:shd w:val="clear" w:color="auto" w:fill="FFFFFF"/>
              </w:rPr>
              <w:t xml:space="preserve"> name</w:t>
            </w:r>
            <w:r w:rsidRPr="00077B6D">
              <w:rPr>
                <w:rStyle w:val="normaltextrun"/>
                <w:color w:val="000000"/>
                <w:shd w:val="clear" w:color="auto" w:fill="FFFFFF"/>
                <w:lang w:val="en-US"/>
              </w:rPr>
              <w:t xml:space="preserve"> if applicable</w:t>
            </w:r>
            <w:r w:rsidRPr="00077B6D">
              <w:rPr>
                <w:rStyle w:val="eop"/>
                <w:color w:val="000000"/>
                <w:shd w:val="clear" w:color="auto" w:fill="FFFFFF"/>
              </w:rPr>
              <w:t> </w:t>
            </w:r>
          </w:p>
          <w:p w14:paraId="3B20416E" w14:textId="0E6A26C6" w:rsidR="004B335B" w:rsidRPr="00077B6D" w:rsidRDefault="006E108D" w:rsidP="006E108D">
            <w:pPr>
              <w:pStyle w:val="Samplequestions"/>
              <w:numPr>
                <w:ilvl w:val="0"/>
                <w:numId w:val="1"/>
              </w:numPr>
              <w:ind w:left="680" w:hanging="340"/>
              <w:rPr>
                <w:lang w:val="en-US"/>
              </w:rPr>
            </w:pPr>
            <w:r w:rsidRPr="00077B6D">
              <w:rPr>
                <w:lang w:val="en-US"/>
              </w:rPr>
              <w:t xml:space="preserve">describing </w:t>
            </w:r>
            <w:r w:rsidR="00C95C21" w:rsidRPr="00077B6D">
              <w:rPr>
                <w:lang w:val="en-US"/>
              </w:rPr>
              <w:t>self</w:t>
            </w:r>
            <w:r w:rsidR="004B335B" w:rsidRPr="00077B6D">
              <w:rPr>
                <w:lang w:val="en-US"/>
              </w:rPr>
              <w:t>, for example,</w:t>
            </w:r>
          </w:p>
          <w:p w14:paraId="7A7F7544" w14:textId="0921AD29" w:rsidR="006B70E7" w:rsidRPr="00077B6D" w:rsidRDefault="00000000" w:rsidP="00293267">
            <w:pPr>
              <w:pStyle w:val="Bullets"/>
              <w:spacing w:after="0"/>
              <w:ind w:left="720"/>
              <w:rPr>
                <w:smallCaps/>
                <w:lang w:val="en-US"/>
              </w:rPr>
            </w:pPr>
            <w:hyperlink r:id="rId116" w:history="1">
              <w:r w:rsidR="00BF587B" w:rsidRPr="00561C5D">
                <w:rPr>
                  <w:rStyle w:val="Hyperlink"/>
                  <w:smallCaps/>
                  <w:lang w:val="en-US"/>
                </w:rPr>
                <w:t>friendly</w:t>
              </w:r>
              <w:r w:rsidR="00631229" w:rsidRPr="00561C5D">
                <w:rPr>
                  <w:rStyle w:val="Hyperlink"/>
                  <w:smallCaps/>
                  <w:lang w:val="en-US"/>
                </w:rPr>
                <w:t xml:space="preserve"> </w:t>
              </w:r>
              <w:r w:rsidR="007715A3" w:rsidRPr="00561C5D">
                <w:rPr>
                  <w:rStyle w:val="Hyperlink"/>
                  <w:smallCaps/>
                  <w:lang w:val="en-US"/>
                </w:rPr>
                <w:t>pro1</w:t>
              </w:r>
              <w:r w:rsidR="00631229" w:rsidRPr="00561C5D">
                <w:rPr>
                  <w:rStyle w:val="Hyperlink"/>
                  <w:smallCaps/>
                  <w:lang w:val="en-US"/>
                </w:rPr>
                <w:t>, new people meet enjoy</w:t>
              </w:r>
            </w:hyperlink>
          </w:p>
          <w:p w14:paraId="41A3969C" w14:textId="7E85EFEE" w:rsidR="00F76B44" w:rsidRPr="00077B6D" w:rsidRDefault="00F76B44" w:rsidP="00293267">
            <w:pPr>
              <w:pStyle w:val="Bullets"/>
              <w:spacing w:before="0"/>
              <w:ind w:left="720"/>
              <w:rPr>
                <w:i/>
                <w:iCs/>
                <w:lang w:val="en-US"/>
              </w:rPr>
            </w:pPr>
            <w:r w:rsidRPr="00077B6D">
              <w:rPr>
                <w:i/>
                <w:iCs/>
                <w:lang w:val="en-US"/>
              </w:rPr>
              <w:t xml:space="preserve">I am </w:t>
            </w:r>
            <w:r w:rsidR="002D3C42">
              <w:rPr>
                <w:i/>
                <w:iCs/>
                <w:lang w:val="en-US"/>
              </w:rPr>
              <w:t>friendly</w:t>
            </w:r>
            <w:r w:rsidR="00CF0135" w:rsidRPr="00077B6D">
              <w:rPr>
                <w:i/>
                <w:iCs/>
                <w:lang w:val="en-US"/>
              </w:rPr>
              <w:t xml:space="preserve"> and enjoy meeting new people.</w:t>
            </w:r>
          </w:p>
          <w:p w14:paraId="0CF65792" w14:textId="43EA01AA" w:rsidR="006E108D" w:rsidRPr="00077B6D" w:rsidRDefault="006E108D" w:rsidP="006E108D">
            <w:pPr>
              <w:pStyle w:val="Samplequestions"/>
              <w:numPr>
                <w:ilvl w:val="0"/>
                <w:numId w:val="1"/>
              </w:numPr>
              <w:ind w:left="680" w:hanging="340"/>
              <w:rPr>
                <w:lang w:val="en-US"/>
              </w:rPr>
            </w:pPr>
            <w:r w:rsidRPr="00077B6D">
              <w:rPr>
                <w:lang w:val="en-US"/>
              </w:rPr>
              <w:t>describing personality traits of family, friends and significant people in my life</w:t>
            </w:r>
            <w:r w:rsidR="00426D00" w:rsidRPr="00077B6D">
              <w:rPr>
                <w:lang w:val="en-US"/>
              </w:rPr>
              <w:t xml:space="preserve">, for example, </w:t>
            </w:r>
          </w:p>
          <w:p w14:paraId="1873C332" w14:textId="7E17A219" w:rsidR="00DE35EF" w:rsidRPr="009C5229" w:rsidRDefault="00000000" w:rsidP="00DE35EF">
            <w:pPr>
              <w:pStyle w:val="Samplequestions"/>
              <w:spacing w:after="0"/>
              <w:ind w:left="680" w:firstLine="0"/>
              <w:rPr>
                <w:smallCaps/>
                <w:lang w:val="en-US"/>
              </w:rPr>
            </w:pPr>
            <w:hyperlink r:id="rId117" w:history="1">
              <w:r w:rsidR="00DE35EF" w:rsidRPr="00631E6C">
                <w:rPr>
                  <w:rStyle w:val="Hyperlink"/>
                  <w:smallCaps/>
                </w:rPr>
                <w:t>poss1</w:t>
              </w:r>
              <w:r w:rsidR="00DE35EF" w:rsidRPr="00631E6C">
                <w:rPr>
                  <w:rStyle w:val="Hyperlink"/>
                  <w:smallCaps/>
                  <w:lang w:val="en-US"/>
                </w:rPr>
                <w:t xml:space="preserve"> sister care (</w:t>
              </w:r>
              <w:proofErr w:type="spellStart"/>
              <w:r w:rsidR="00DE35EF" w:rsidRPr="00631E6C">
                <w:rPr>
                  <w:rStyle w:val="Hyperlink"/>
                  <w:smallCaps/>
                  <w:lang w:val="en-US"/>
                </w:rPr>
                <w:t>rpt</w:t>
              </w:r>
              <w:proofErr w:type="spellEnd"/>
              <w:r w:rsidR="00DE35EF" w:rsidRPr="00631E6C">
                <w:rPr>
                  <w:rStyle w:val="Hyperlink"/>
                  <w:smallCaps/>
                  <w:lang w:val="en-US"/>
                </w:rPr>
                <w:t>)</w:t>
              </w:r>
            </w:hyperlink>
            <w:r w:rsidR="00DE35EF" w:rsidRPr="00DC1338">
              <w:rPr>
                <w:smallCaps/>
                <w:lang w:val="en-US"/>
              </w:rPr>
              <w:t xml:space="preserve"> </w:t>
            </w:r>
          </w:p>
          <w:p w14:paraId="5D78D2F9" w14:textId="2FA08F71" w:rsidR="00417418" w:rsidRPr="00077B6D" w:rsidRDefault="00417418" w:rsidP="00293267">
            <w:pPr>
              <w:pStyle w:val="Samplequestions"/>
              <w:spacing w:before="0"/>
              <w:ind w:left="680" w:firstLine="0"/>
              <w:rPr>
                <w:i/>
                <w:iCs/>
                <w:lang w:val="en-US"/>
              </w:rPr>
            </w:pPr>
            <w:r w:rsidRPr="00077B6D">
              <w:rPr>
                <w:i/>
                <w:iCs/>
                <w:lang w:val="en-US"/>
              </w:rPr>
              <w:t xml:space="preserve">My sister is very caring. </w:t>
            </w:r>
          </w:p>
          <w:p w14:paraId="417E3265" w14:textId="23677D37" w:rsidR="00A22803" w:rsidRPr="00077B6D" w:rsidRDefault="006E108D" w:rsidP="006E108D">
            <w:pPr>
              <w:pStyle w:val="Samplequestions"/>
              <w:numPr>
                <w:ilvl w:val="0"/>
                <w:numId w:val="1"/>
              </w:numPr>
              <w:ind w:left="680" w:hanging="340"/>
              <w:rPr>
                <w:lang w:val="en-US"/>
              </w:rPr>
            </w:pPr>
            <w:r w:rsidRPr="00077B6D">
              <w:rPr>
                <w:lang w:val="en-US"/>
              </w:rPr>
              <w:t>talking about pets and care responsibilities</w:t>
            </w:r>
            <w:r w:rsidR="00A22803" w:rsidRPr="00077B6D">
              <w:rPr>
                <w:lang w:val="en-US"/>
              </w:rPr>
              <w:t xml:space="preserve">, for example, </w:t>
            </w:r>
          </w:p>
          <w:p w14:paraId="4D03D56F" w14:textId="77777777" w:rsidR="009635BB" w:rsidRPr="009635BB" w:rsidRDefault="00000000" w:rsidP="009635BB">
            <w:pPr>
              <w:spacing w:before="0" w:after="0" w:line="240" w:lineRule="auto"/>
              <w:ind w:left="675"/>
              <w:textAlignment w:val="baseline"/>
              <w:rPr>
                <w:rFonts w:ascii="Segoe UI" w:eastAsia="Times New Roman" w:hAnsi="Segoe UI" w:cs="Segoe UI"/>
                <w:i w:val="0"/>
                <w:color w:val="000000"/>
                <w:sz w:val="18"/>
                <w:szCs w:val="18"/>
                <w:lang w:eastAsia="ja-JP"/>
              </w:rPr>
            </w:pPr>
            <w:hyperlink r:id="rId118" w:tgtFrame="_blank" w:history="1">
              <w:r w:rsidR="009635BB" w:rsidRPr="009635BB">
                <w:rPr>
                  <w:rFonts w:eastAsia="Times New Roman"/>
                  <w:i w:val="0"/>
                  <w:smallCaps/>
                  <w:color w:val="0074E0"/>
                  <w:sz w:val="20"/>
                  <w:szCs w:val="20"/>
                  <w:u w:val="single"/>
                  <w:lang w:val="en-US" w:eastAsia="ja-JP"/>
                </w:rPr>
                <w:t>pro1 look after poss1 cat, need food, water, every day brush fur</w:t>
              </w:r>
            </w:hyperlink>
            <w:r w:rsidR="009635BB" w:rsidRPr="009635BB">
              <w:rPr>
                <w:rFonts w:eastAsia="Times New Roman"/>
                <w:i w:val="0"/>
                <w:color w:val="000000"/>
                <w:sz w:val="20"/>
                <w:szCs w:val="20"/>
                <w:lang w:eastAsia="ja-JP"/>
              </w:rPr>
              <w:t> </w:t>
            </w:r>
          </w:p>
          <w:p w14:paraId="1A15CD94" w14:textId="0E7A7843" w:rsidR="00FF7570" w:rsidRPr="009635BB" w:rsidRDefault="009635BB" w:rsidP="009635BB">
            <w:pPr>
              <w:spacing w:before="0" w:after="0" w:line="240" w:lineRule="auto"/>
              <w:ind w:left="675"/>
              <w:textAlignment w:val="baseline"/>
              <w:rPr>
                <w:rFonts w:ascii="Segoe UI" w:eastAsia="Times New Roman" w:hAnsi="Segoe UI" w:cs="Segoe UI"/>
                <w:i w:val="0"/>
                <w:color w:val="000000"/>
                <w:sz w:val="18"/>
                <w:szCs w:val="18"/>
                <w:lang w:eastAsia="ja-JP"/>
              </w:rPr>
            </w:pPr>
            <w:r w:rsidRPr="009635BB">
              <w:rPr>
                <w:rFonts w:eastAsia="Times New Roman"/>
                <w:iCs/>
                <w:color w:val="000000"/>
                <w:sz w:val="20"/>
                <w:szCs w:val="20"/>
                <w:lang w:val="en-US" w:eastAsia="ja-JP"/>
              </w:rPr>
              <w:t>I look after my cat who needs food, water and daily grooming.</w:t>
            </w:r>
            <w:r w:rsidRPr="009635BB">
              <w:rPr>
                <w:rFonts w:eastAsia="Times New Roman"/>
                <w:i w:val="0"/>
                <w:color w:val="000000"/>
                <w:sz w:val="20"/>
                <w:szCs w:val="20"/>
                <w:lang w:eastAsia="ja-JP"/>
              </w:rPr>
              <w:t> </w:t>
            </w:r>
          </w:p>
          <w:p w14:paraId="5AB0A53A" w14:textId="77777777" w:rsidR="00274D78" w:rsidRPr="00293267" w:rsidRDefault="006E108D" w:rsidP="006E108D">
            <w:pPr>
              <w:pStyle w:val="Samplequestions"/>
              <w:numPr>
                <w:ilvl w:val="0"/>
                <w:numId w:val="1"/>
              </w:numPr>
              <w:ind w:left="680" w:hanging="340"/>
              <w:rPr>
                <w:i/>
                <w:smallCaps/>
                <w:lang w:val="en-US"/>
              </w:rPr>
            </w:pPr>
            <w:r w:rsidRPr="00077B6D">
              <w:rPr>
                <w:lang w:val="en-US"/>
              </w:rPr>
              <w:t xml:space="preserve">comparing sport and leisure time, for example, </w:t>
            </w:r>
          </w:p>
          <w:p w14:paraId="4CC2F5A3" w14:textId="0C083EFF" w:rsidR="006E108D" w:rsidRPr="00293267" w:rsidRDefault="00000000" w:rsidP="00293267">
            <w:pPr>
              <w:pStyle w:val="Samplequestions"/>
              <w:spacing w:after="0"/>
              <w:ind w:left="680" w:firstLine="0"/>
              <w:rPr>
                <w:i/>
                <w:smallCaps/>
                <w:lang w:val="en-US"/>
              </w:rPr>
            </w:pPr>
            <w:hyperlink r:id="rId119" w:history="1">
              <w:r w:rsidR="006C2CCE" w:rsidRPr="006325B2">
                <w:rPr>
                  <w:rStyle w:val="Hyperlink"/>
                  <w:smallCaps/>
                  <w:lang w:val="en-US"/>
                </w:rPr>
                <w:t xml:space="preserve">every weekend </w:t>
              </w:r>
              <w:r w:rsidR="00274D78" w:rsidRPr="006325B2">
                <w:rPr>
                  <w:rStyle w:val="Hyperlink"/>
                  <w:smallCaps/>
                  <w:lang w:val="en-US"/>
                </w:rPr>
                <w:t>pro1</w:t>
              </w:r>
              <w:r w:rsidR="00262FC1" w:rsidRPr="006325B2">
                <w:rPr>
                  <w:rStyle w:val="Hyperlink"/>
                  <w:smallCaps/>
                  <w:lang w:val="en-US"/>
                </w:rPr>
                <w:t xml:space="preserve"> </w:t>
              </w:r>
              <w:r w:rsidR="006C2CCE" w:rsidRPr="006325B2">
                <w:rPr>
                  <w:rStyle w:val="Hyperlink"/>
                  <w:smallCaps/>
                  <w:lang w:val="en-US"/>
                </w:rPr>
                <w:t xml:space="preserve">go where? beach with family. surf, swim. good fun! </w:t>
              </w:r>
              <w:r w:rsidR="00023559" w:rsidRPr="006325B2">
                <w:rPr>
                  <w:rStyle w:val="Hyperlink"/>
                  <w:smallCaps/>
                  <w:lang w:val="en-US"/>
                </w:rPr>
                <w:t>pro2</w:t>
              </w:r>
              <w:r w:rsidR="006C2CCE" w:rsidRPr="006325B2">
                <w:rPr>
                  <w:rStyle w:val="Hyperlink"/>
                  <w:smallCaps/>
                  <w:lang w:val="en-US"/>
                </w:rPr>
                <w:t xml:space="preserve"> like beach? </w:t>
              </w:r>
              <w:r w:rsidR="00023559" w:rsidRPr="006325B2">
                <w:rPr>
                  <w:rStyle w:val="Hyperlink"/>
                  <w:smallCaps/>
                  <w:lang w:val="en-US"/>
                </w:rPr>
                <w:t>pro2</w:t>
              </w:r>
              <w:r w:rsidR="006C2CCE" w:rsidRPr="006325B2">
                <w:rPr>
                  <w:rStyle w:val="Hyperlink"/>
                  <w:smallCaps/>
                  <w:lang w:val="en-US"/>
                </w:rPr>
                <w:t xml:space="preserve"> like there at beach</w:t>
              </w:r>
              <w:r w:rsidR="00905B0E" w:rsidRPr="006325B2">
                <w:rPr>
                  <w:rStyle w:val="Hyperlink"/>
                  <w:smallCaps/>
                  <w:lang w:val="en-US"/>
                </w:rPr>
                <w:t xml:space="preserve"> what</w:t>
              </w:r>
              <w:r w:rsidR="006C2CCE" w:rsidRPr="006325B2">
                <w:rPr>
                  <w:rStyle w:val="Hyperlink"/>
                  <w:smallCaps/>
                  <w:lang w:val="en-US"/>
                </w:rPr>
                <w:t>?</w:t>
              </w:r>
            </w:hyperlink>
          </w:p>
          <w:p w14:paraId="73F388CE" w14:textId="00052A05" w:rsidR="00A51108" w:rsidRPr="00077B6D" w:rsidRDefault="00A51108" w:rsidP="00EF2AE8">
            <w:pPr>
              <w:pStyle w:val="Samplequestions"/>
              <w:ind w:left="680" w:firstLine="0"/>
              <w:rPr>
                <w:i/>
                <w:smallCaps/>
                <w:lang w:val="en-US"/>
              </w:rPr>
            </w:pPr>
            <w:r w:rsidRPr="00077B6D">
              <w:rPr>
                <w:i/>
                <w:lang w:val="en-US"/>
              </w:rPr>
              <w:t>Every</w:t>
            </w:r>
            <w:r w:rsidR="000A1C35" w:rsidRPr="00077B6D">
              <w:rPr>
                <w:i/>
                <w:lang w:val="en-US"/>
              </w:rPr>
              <w:t xml:space="preserve"> </w:t>
            </w:r>
            <w:r w:rsidRPr="00077B6D">
              <w:rPr>
                <w:i/>
                <w:lang w:val="en-US"/>
              </w:rPr>
              <w:t>we</w:t>
            </w:r>
            <w:r w:rsidR="006C2CCE" w:rsidRPr="00077B6D">
              <w:rPr>
                <w:i/>
                <w:lang w:val="en-US"/>
              </w:rPr>
              <w:t>e</w:t>
            </w:r>
            <w:r w:rsidRPr="00077B6D">
              <w:rPr>
                <w:i/>
                <w:lang w:val="en-US"/>
              </w:rPr>
              <w:t xml:space="preserve">kend, </w:t>
            </w:r>
            <w:r w:rsidR="00262FC1" w:rsidRPr="00077B6D">
              <w:rPr>
                <w:i/>
                <w:lang w:val="en-US"/>
              </w:rPr>
              <w:t>I</w:t>
            </w:r>
            <w:r w:rsidRPr="00077B6D">
              <w:rPr>
                <w:i/>
                <w:lang w:val="en-US"/>
              </w:rPr>
              <w:t xml:space="preserve"> go to the beach with </w:t>
            </w:r>
            <w:r w:rsidR="00262FC1" w:rsidRPr="00077B6D">
              <w:rPr>
                <w:i/>
                <w:lang w:val="en-US"/>
              </w:rPr>
              <w:t xml:space="preserve">my </w:t>
            </w:r>
            <w:r w:rsidRPr="00077B6D">
              <w:rPr>
                <w:i/>
                <w:lang w:val="en-US"/>
              </w:rPr>
              <w:t>family</w:t>
            </w:r>
            <w:r w:rsidR="00262FC1" w:rsidRPr="00077B6D">
              <w:rPr>
                <w:i/>
                <w:lang w:val="en-US"/>
              </w:rPr>
              <w:t>. We</w:t>
            </w:r>
            <w:r w:rsidR="00124B75" w:rsidRPr="00077B6D">
              <w:rPr>
                <w:i/>
                <w:lang w:val="en-US"/>
              </w:rPr>
              <w:t xml:space="preserve"> go</w:t>
            </w:r>
            <w:r w:rsidRPr="00077B6D">
              <w:rPr>
                <w:i/>
                <w:lang w:val="en-US"/>
              </w:rPr>
              <w:t xml:space="preserve"> s</w:t>
            </w:r>
            <w:r w:rsidR="00202D34" w:rsidRPr="00077B6D">
              <w:rPr>
                <w:i/>
                <w:lang w:val="en-US"/>
              </w:rPr>
              <w:t>urfing, swimming and ha</w:t>
            </w:r>
            <w:r w:rsidR="00124B75" w:rsidRPr="00077B6D">
              <w:rPr>
                <w:i/>
                <w:lang w:val="en-US"/>
              </w:rPr>
              <w:t xml:space="preserve">ve </w:t>
            </w:r>
            <w:r w:rsidR="00202D34" w:rsidRPr="00077B6D">
              <w:rPr>
                <w:i/>
                <w:lang w:val="en-US"/>
              </w:rPr>
              <w:t xml:space="preserve">good fun. Do you like </w:t>
            </w:r>
            <w:r w:rsidR="00124B75" w:rsidRPr="00077B6D">
              <w:rPr>
                <w:i/>
                <w:lang w:val="en-US"/>
              </w:rPr>
              <w:t xml:space="preserve">the </w:t>
            </w:r>
            <w:r w:rsidR="00202D34" w:rsidRPr="00077B6D">
              <w:rPr>
                <w:i/>
                <w:lang w:val="en-US"/>
              </w:rPr>
              <w:t xml:space="preserve">beach? </w:t>
            </w:r>
            <w:r w:rsidR="00124B75" w:rsidRPr="00077B6D">
              <w:rPr>
                <w:i/>
                <w:lang w:val="en-US"/>
              </w:rPr>
              <w:t>W</w:t>
            </w:r>
            <w:r w:rsidR="00202D34" w:rsidRPr="00077B6D">
              <w:rPr>
                <w:i/>
                <w:lang w:val="en-US"/>
              </w:rPr>
              <w:t>hat do you like to do at the beach?</w:t>
            </w:r>
          </w:p>
          <w:p w14:paraId="23C6BB72" w14:textId="370538D6" w:rsidR="00667304" w:rsidRPr="00077B6D" w:rsidRDefault="00A171E1" w:rsidP="006E108D">
            <w:pPr>
              <w:pStyle w:val="Samplequestions"/>
              <w:numPr>
                <w:ilvl w:val="0"/>
                <w:numId w:val="1"/>
              </w:numPr>
              <w:ind w:left="680" w:hanging="340"/>
              <w:rPr>
                <w:lang w:val="en-US"/>
              </w:rPr>
            </w:pPr>
            <w:r w:rsidRPr="00077B6D">
              <w:rPr>
                <w:lang w:val="en-US"/>
              </w:rPr>
              <w:t xml:space="preserve">qualifying </w:t>
            </w:r>
            <w:r w:rsidR="006E108D" w:rsidRPr="00077B6D">
              <w:rPr>
                <w:lang w:val="en-US"/>
              </w:rPr>
              <w:t>likes/dislikes, and indicating preferences for entertainment and leisure, such as movies, video games, music, books</w:t>
            </w:r>
            <w:r w:rsidR="00667304" w:rsidRPr="00077B6D">
              <w:rPr>
                <w:lang w:val="en-US"/>
              </w:rPr>
              <w:t>, for example,</w:t>
            </w:r>
          </w:p>
          <w:p w14:paraId="66AF7DBC" w14:textId="5EF20104" w:rsidR="00043ABC" w:rsidRPr="00DC1338" w:rsidRDefault="00000000" w:rsidP="00043ABC">
            <w:pPr>
              <w:pStyle w:val="Samplequestions"/>
              <w:spacing w:after="0"/>
              <w:ind w:left="680" w:firstLine="0"/>
              <w:rPr>
                <w:lang w:val="en-US"/>
              </w:rPr>
            </w:pPr>
            <w:hyperlink r:id="rId120" w:history="1">
              <w:r w:rsidR="00043ABC" w:rsidRPr="00417A98">
                <w:rPr>
                  <w:rStyle w:val="Hyperlink"/>
                  <w:smallCaps/>
                  <w:lang w:val="en-US"/>
                </w:rPr>
                <w:t xml:space="preserve">pro1 like video game play why? cousin pro3 </w:t>
              </w:r>
              <w:proofErr w:type="spellStart"/>
              <w:r w:rsidR="00043ABC" w:rsidRPr="00417A98">
                <w:rPr>
                  <w:rStyle w:val="Hyperlink"/>
                  <w:smallCaps/>
                  <w:lang w:val="en-US"/>
                </w:rPr>
                <w:t>america</w:t>
              </w:r>
              <w:proofErr w:type="spellEnd"/>
              <w:r w:rsidR="00043ABC" w:rsidRPr="00417A98">
                <w:rPr>
                  <w:rStyle w:val="Hyperlink"/>
                  <w:smallCaps/>
                  <w:lang w:val="en-US"/>
                </w:rPr>
                <w:t xml:space="preserve"> live pl2 video-game(play)</w:t>
              </w:r>
            </w:hyperlink>
          </w:p>
          <w:p w14:paraId="6F73B663" w14:textId="5510DB4E" w:rsidR="00BD16BE" w:rsidRPr="00077B6D" w:rsidRDefault="00322CAB" w:rsidP="00853CD8">
            <w:pPr>
              <w:pStyle w:val="Samplequestions"/>
              <w:ind w:left="680" w:firstLine="0"/>
              <w:rPr>
                <w:i/>
                <w:iCs/>
                <w:lang w:val="en-US"/>
              </w:rPr>
            </w:pPr>
            <w:r w:rsidRPr="00077B6D">
              <w:rPr>
                <w:i/>
                <w:iCs/>
                <w:lang w:val="en-US"/>
              </w:rPr>
              <w:t>I like playing video games because I can play with my cousin who lives in America.</w:t>
            </w:r>
          </w:p>
          <w:p w14:paraId="4199096F" w14:textId="7B4E8A43" w:rsidR="00CF18A5" w:rsidRPr="00077B6D" w:rsidRDefault="00314034" w:rsidP="002D06E4">
            <w:pPr>
              <w:pStyle w:val="Bullets"/>
              <w:numPr>
                <w:ilvl w:val="0"/>
                <w:numId w:val="17"/>
              </w:numPr>
              <w:rPr>
                <w:lang w:val="en-US"/>
              </w:rPr>
            </w:pPr>
            <w:r w:rsidRPr="00077B6D">
              <w:rPr>
                <w:lang w:val="en-US"/>
              </w:rPr>
              <w:t>c</w:t>
            </w:r>
            <w:r w:rsidR="00181714" w:rsidRPr="00077B6D">
              <w:rPr>
                <w:lang w:val="en-US"/>
              </w:rPr>
              <w:t>omparing experiences</w:t>
            </w:r>
            <w:r w:rsidR="006E108D" w:rsidRPr="00077B6D">
              <w:rPr>
                <w:lang w:val="en-US"/>
              </w:rPr>
              <w:t>, for example</w:t>
            </w:r>
            <w:r w:rsidR="00CF18A5" w:rsidRPr="00077B6D">
              <w:rPr>
                <w:lang w:val="en-US"/>
              </w:rPr>
              <w:t>,</w:t>
            </w:r>
          </w:p>
          <w:p w14:paraId="0DAF35A5" w14:textId="24C31D62" w:rsidR="00CF18A5" w:rsidRPr="00293267" w:rsidRDefault="00000000" w:rsidP="00293267">
            <w:pPr>
              <w:pStyle w:val="Samplequestions"/>
              <w:spacing w:after="0"/>
              <w:ind w:left="680" w:firstLine="0"/>
              <w:rPr>
                <w:smallCaps/>
                <w:lang w:val="en-US"/>
              </w:rPr>
            </w:pPr>
            <w:hyperlink r:id="rId121" w:history="1">
              <w:r w:rsidR="004F6A18" w:rsidRPr="00A757B0">
                <w:rPr>
                  <w:rStyle w:val="Hyperlink"/>
                  <w:smallCaps/>
                  <w:lang w:val="en-US"/>
                </w:rPr>
                <w:t>today pro2 walk school?</w:t>
              </w:r>
            </w:hyperlink>
          </w:p>
          <w:p w14:paraId="75D391E5" w14:textId="52E09916" w:rsidR="006E108D" w:rsidRPr="00077B6D" w:rsidRDefault="00CF18A5" w:rsidP="00293267">
            <w:pPr>
              <w:pStyle w:val="Samplequestions"/>
              <w:spacing w:before="0"/>
              <w:ind w:left="680" w:firstLine="0"/>
              <w:rPr>
                <w:rStyle w:val="SubtleEmphasis"/>
                <w:b/>
                <w:i/>
                <w:szCs w:val="22"/>
                <w:lang w:val="en-US"/>
              </w:rPr>
            </w:pPr>
            <w:r w:rsidRPr="00077B6D">
              <w:rPr>
                <w:i/>
                <w:iCs/>
                <w:lang w:val="en-US"/>
              </w:rPr>
              <w:t>Did you walk to school today?</w:t>
            </w:r>
          </w:p>
        </w:tc>
        <w:tc>
          <w:tcPr>
            <w:tcW w:w="5017" w:type="dxa"/>
          </w:tcPr>
          <w:p w14:paraId="5090F8ED" w14:textId="77777777" w:rsidR="006E108D" w:rsidRPr="00077B6D" w:rsidRDefault="006E108D" w:rsidP="00853CD8">
            <w:pPr>
              <w:pStyle w:val="Descriptiontitle"/>
              <w:ind w:left="0"/>
              <w:rPr>
                <w:rFonts w:cs="Arial"/>
              </w:rPr>
            </w:pPr>
            <w:r w:rsidRPr="00077B6D">
              <w:rPr>
                <w:rFonts w:cs="Arial"/>
              </w:rPr>
              <w:lastRenderedPageBreak/>
              <w:t>Understanding myself and others</w:t>
            </w:r>
          </w:p>
          <w:p w14:paraId="75E4F8A0" w14:textId="4FBD9037" w:rsidR="008508B2" w:rsidRPr="00077B6D" w:rsidRDefault="006E108D" w:rsidP="006E108D">
            <w:pPr>
              <w:pStyle w:val="Samplequestions"/>
              <w:numPr>
                <w:ilvl w:val="0"/>
                <w:numId w:val="1"/>
              </w:numPr>
              <w:spacing w:before="100" w:after="100"/>
              <w:ind w:left="680" w:hanging="340"/>
              <w:rPr>
                <w:lang w:val="en-US"/>
              </w:rPr>
            </w:pPr>
            <w:r w:rsidRPr="00077B6D">
              <w:rPr>
                <w:lang w:val="en-US"/>
              </w:rPr>
              <w:t>discussing emotions, feelings, opinions</w:t>
            </w:r>
            <w:r w:rsidR="001426F7" w:rsidRPr="00077B6D">
              <w:rPr>
                <w:lang w:val="en-US"/>
              </w:rPr>
              <w:t>, for example,</w:t>
            </w:r>
            <w:r w:rsidR="001426F7" w:rsidRPr="00077B6D">
              <w:t xml:space="preserve"> </w:t>
            </w:r>
          </w:p>
          <w:p w14:paraId="44B20559" w14:textId="23B9FA92" w:rsidR="001426F7" w:rsidRPr="00077B6D" w:rsidRDefault="00000000" w:rsidP="00293267">
            <w:pPr>
              <w:pStyle w:val="Samplequestions"/>
              <w:spacing w:before="100" w:after="0"/>
              <w:ind w:left="680" w:firstLine="0"/>
              <w:rPr>
                <w:smallCaps/>
                <w:lang w:val="en-US"/>
              </w:rPr>
            </w:pPr>
            <w:hyperlink r:id="rId122" w:history="1">
              <w:r w:rsidR="00C655F6" w:rsidRPr="00F06119">
                <w:rPr>
                  <w:rStyle w:val="Hyperlink"/>
                  <w:smallCaps/>
                  <w:lang w:val="en-US"/>
                </w:rPr>
                <w:t xml:space="preserve">world full </w:t>
              </w:r>
              <w:r w:rsidR="00EE26FE" w:rsidRPr="00F06119">
                <w:rPr>
                  <w:rStyle w:val="Hyperlink"/>
                  <w:smallCaps/>
                  <w:lang w:val="en-US"/>
                </w:rPr>
                <w:t>rubbish</w:t>
              </w:r>
              <w:r w:rsidR="00C655F6" w:rsidRPr="00F06119">
                <w:rPr>
                  <w:rStyle w:val="Hyperlink"/>
                  <w:smallCaps/>
                  <w:lang w:val="en-US"/>
                </w:rPr>
                <w:t>. make pro1 sad</w:t>
              </w:r>
            </w:hyperlink>
          </w:p>
          <w:p w14:paraId="64AA6F57" w14:textId="780BC116" w:rsidR="006E108D" w:rsidRPr="00077B6D" w:rsidRDefault="001426F7" w:rsidP="00293267">
            <w:pPr>
              <w:pStyle w:val="Samplequestions"/>
              <w:spacing w:before="0" w:after="100"/>
              <w:ind w:left="680" w:firstLine="0"/>
              <w:rPr>
                <w:i/>
                <w:iCs/>
                <w:lang w:val="en-US"/>
              </w:rPr>
            </w:pPr>
            <w:r w:rsidRPr="00077B6D">
              <w:rPr>
                <w:i/>
                <w:iCs/>
                <w:lang w:val="en-US"/>
              </w:rPr>
              <w:t xml:space="preserve">The world is full of waste. It makes me sad. </w:t>
            </w:r>
          </w:p>
          <w:p w14:paraId="797E553D" w14:textId="13CD04CC" w:rsidR="006E108D" w:rsidRPr="00077B6D" w:rsidRDefault="00D42DC9" w:rsidP="006E108D">
            <w:pPr>
              <w:pStyle w:val="Samplequestions"/>
              <w:numPr>
                <w:ilvl w:val="0"/>
                <w:numId w:val="1"/>
              </w:numPr>
              <w:spacing w:before="100" w:after="100"/>
              <w:ind w:left="680" w:hanging="340"/>
              <w:rPr>
                <w:lang w:val="en-US"/>
              </w:rPr>
            </w:pPr>
            <w:r w:rsidRPr="00077B6D">
              <w:rPr>
                <w:lang w:val="en-US"/>
              </w:rPr>
              <w:t xml:space="preserve">comparing </w:t>
            </w:r>
            <w:r w:rsidR="006E108D" w:rsidRPr="00077B6D">
              <w:rPr>
                <w:lang w:val="en-US"/>
              </w:rPr>
              <w:t>wishes, dreams, desires, aspirations</w:t>
            </w:r>
            <w:r w:rsidR="00A11546" w:rsidRPr="00077B6D">
              <w:rPr>
                <w:lang w:val="en-US"/>
              </w:rPr>
              <w:t xml:space="preserve">, for example, </w:t>
            </w:r>
          </w:p>
          <w:p w14:paraId="6A756D3C" w14:textId="433141ED" w:rsidR="00A11546" w:rsidRPr="00077B6D" w:rsidRDefault="00000000" w:rsidP="00293267">
            <w:pPr>
              <w:pStyle w:val="Samplequestions"/>
              <w:spacing w:before="100" w:after="0"/>
              <w:ind w:left="680" w:firstLine="0"/>
              <w:rPr>
                <w:smallCaps/>
                <w:lang w:val="en-US"/>
              </w:rPr>
            </w:pPr>
            <w:hyperlink r:id="rId123" w:history="1">
              <w:r w:rsidR="00631229" w:rsidRPr="000F7483">
                <w:rPr>
                  <w:rStyle w:val="Hyperlink"/>
                  <w:smallCaps/>
                  <w:lang w:val="en-US"/>
                </w:rPr>
                <w:t xml:space="preserve">future </w:t>
              </w:r>
              <w:r w:rsidR="007715A3" w:rsidRPr="000F7483">
                <w:rPr>
                  <w:rStyle w:val="Hyperlink"/>
                  <w:smallCaps/>
                  <w:lang w:val="en-US"/>
                </w:rPr>
                <w:t>pro1</w:t>
              </w:r>
              <w:r w:rsidR="00631229" w:rsidRPr="000F7483">
                <w:rPr>
                  <w:rStyle w:val="Hyperlink"/>
                  <w:smallCaps/>
                  <w:lang w:val="en-US"/>
                </w:rPr>
                <w:t xml:space="preserve"> hospital work want, nurse.</w:t>
              </w:r>
              <w:r w:rsidR="002D7954" w:rsidRPr="000F7483">
                <w:rPr>
                  <w:rStyle w:val="Hyperlink"/>
                  <w:smallCaps/>
                  <w:lang w:val="en-US"/>
                </w:rPr>
                <w:t xml:space="preserve"> </w:t>
              </w:r>
              <w:r w:rsidR="00631229" w:rsidRPr="000F7483">
                <w:rPr>
                  <w:rStyle w:val="Hyperlink"/>
                  <w:smallCaps/>
                  <w:lang w:val="en-US"/>
                </w:rPr>
                <w:t xml:space="preserve">help sick people. </w:t>
              </w:r>
              <w:r w:rsidR="009772BA" w:rsidRPr="000F7483">
                <w:rPr>
                  <w:rStyle w:val="Hyperlink"/>
                  <w:smallCaps/>
                  <w:lang w:val="en-US"/>
                </w:rPr>
                <w:t>poss2</w:t>
              </w:r>
              <w:r w:rsidR="00631229" w:rsidRPr="000F7483">
                <w:rPr>
                  <w:rStyle w:val="Hyperlink"/>
                  <w:smallCaps/>
                  <w:lang w:val="en-US"/>
                </w:rPr>
                <w:t xml:space="preserve"> future work what?</w:t>
              </w:r>
            </w:hyperlink>
          </w:p>
          <w:p w14:paraId="2A7F731F" w14:textId="720E1E83" w:rsidR="00086319" w:rsidRPr="00077B6D" w:rsidRDefault="00086319" w:rsidP="00293267">
            <w:pPr>
              <w:pStyle w:val="Samplequestions"/>
              <w:spacing w:before="0" w:after="100"/>
              <w:ind w:left="680" w:firstLine="0"/>
              <w:rPr>
                <w:i/>
                <w:iCs/>
                <w:lang w:val="en-US"/>
              </w:rPr>
            </w:pPr>
            <w:r w:rsidRPr="00077B6D">
              <w:rPr>
                <w:i/>
                <w:iCs/>
                <w:lang w:val="en-US"/>
              </w:rPr>
              <w:t>In the future, I’d like to work in a hospital as a nurs</w:t>
            </w:r>
            <w:r w:rsidR="008F548B" w:rsidRPr="00077B6D">
              <w:rPr>
                <w:i/>
                <w:iCs/>
                <w:lang w:val="en-US"/>
              </w:rPr>
              <w:t>e</w:t>
            </w:r>
            <w:r w:rsidR="00A70B54" w:rsidRPr="00077B6D">
              <w:rPr>
                <w:i/>
                <w:iCs/>
                <w:lang w:val="en-US"/>
              </w:rPr>
              <w:t xml:space="preserve"> helping sick people</w:t>
            </w:r>
            <w:r w:rsidRPr="00077B6D">
              <w:rPr>
                <w:i/>
                <w:iCs/>
                <w:lang w:val="en-US"/>
              </w:rPr>
              <w:t xml:space="preserve">. </w:t>
            </w:r>
            <w:r w:rsidR="000A20A3" w:rsidRPr="00077B6D">
              <w:rPr>
                <w:i/>
                <w:iCs/>
                <w:lang w:val="en-US"/>
              </w:rPr>
              <w:t xml:space="preserve">What work would you like to do in the </w:t>
            </w:r>
            <w:r w:rsidR="00D95915" w:rsidRPr="00077B6D">
              <w:rPr>
                <w:i/>
                <w:iCs/>
                <w:lang w:val="en-US"/>
              </w:rPr>
              <w:t>future</w:t>
            </w:r>
            <w:r w:rsidRPr="00077B6D">
              <w:rPr>
                <w:i/>
                <w:iCs/>
                <w:lang w:val="en-US"/>
              </w:rPr>
              <w:t>?</w:t>
            </w:r>
          </w:p>
          <w:p w14:paraId="363B0B16" w14:textId="127B439F" w:rsidR="00FA5CFC" w:rsidRPr="00077B6D" w:rsidRDefault="006E108D" w:rsidP="006E108D">
            <w:pPr>
              <w:pStyle w:val="Samplequestions"/>
              <w:numPr>
                <w:ilvl w:val="0"/>
                <w:numId w:val="1"/>
              </w:numPr>
              <w:spacing w:before="100" w:after="100"/>
              <w:ind w:left="680" w:hanging="340"/>
              <w:rPr>
                <w:lang w:val="en-US"/>
              </w:rPr>
            </w:pPr>
            <w:r w:rsidRPr="00077B6D">
              <w:rPr>
                <w:lang w:val="en-US"/>
              </w:rPr>
              <w:t>justifying preferences: healthy lifestyle choices, sports training, study habits, future interests, social issues, sustainability practices</w:t>
            </w:r>
            <w:r w:rsidR="00FA5CFC" w:rsidRPr="00077B6D">
              <w:rPr>
                <w:lang w:val="en-US"/>
              </w:rPr>
              <w:t xml:space="preserve">, for example, </w:t>
            </w:r>
          </w:p>
          <w:p w14:paraId="4C397785" w14:textId="79036B92" w:rsidR="006E108D" w:rsidRPr="00BA15A6" w:rsidRDefault="00BA15A6" w:rsidP="00293267">
            <w:pPr>
              <w:pStyle w:val="Samplequestions"/>
              <w:spacing w:after="0"/>
              <w:ind w:left="680" w:firstLine="0"/>
              <w:rPr>
                <w:rStyle w:val="Hyperlink"/>
                <w:smallCaps/>
                <w:lang w:val="en-US"/>
              </w:rPr>
            </w:pPr>
            <w:r>
              <w:rPr>
                <w:smallCaps/>
                <w:lang w:val="en-US"/>
              </w:rPr>
              <w:fldChar w:fldCharType="begin"/>
            </w:r>
            <w:r>
              <w:rPr>
                <w:smallCaps/>
                <w:lang w:val="en-US"/>
              </w:rPr>
              <w:instrText>HYPERLINK "https://s7ap1.scene7.com/s7viewers/html5/VideoViewer.html?asset=australiancurriculum/Understanding_exercise_L2-AVS"</w:instrText>
            </w:r>
            <w:r>
              <w:rPr>
                <w:smallCaps/>
                <w:lang w:val="en-US"/>
              </w:rPr>
            </w:r>
            <w:r>
              <w:rPr>
                <w:smallCaps/>
                <w:lang w:val="en-US"/>
              </w:rPr>
              <w:fldChar w:fldCharType="separate"/>
            </w:r>
            <w:r w:rsidR="00631229" w:rsidRPr="00BA15A6">
              <w:rPr>
                <w:rStyle w:val="Hyperlink"/>
                <w:smallCaps/>
                <w:lang w:val="en-US"/>
              </w:rPr>
              <w:t xml:space="preserve">exercise daily important, </w:t>
            </w:r>
            <w:r w:rsidR="007715A3" w:rsidRPr="00BA15A6">
              <w:rPr>
                <w:rStyle w:val="Hyperlink"/>
                <w:smallCaps/>
                <w:lang w:val="en-US"/>
              </w:rPr>
              <w:t>pro1</w:t>
            </w:r>
            <w:r w:rsidR="00631229" w:rsidRPr="00BA15A6">
              <w:rPr>
                <w:rStyle w:val="Hyperlink"/>
                <w:smallCaps/>
                <w:lang w:val="en-US"/>
              </w:rPr>
              <w:t xml:space="preserve"> believe health maintenance </w:t>
            </w:r>
            <w:r w:rsidR="00523A7C" w:rsidRPr="00BA15A6">
              <w:rPr>
                <w:rStyle w:val="Hyperlink"/>
                <w:smallCaps/>
                <w:lang w:val="en-US"/>
              </w:rPr>
              <w:t>necessary</w:t>
            </w:r>
            <w:r w:rsidR="00631229" w:rsidRPr="00BA15A6">
              <w:rPr>
                <w:rStyle w:val="Hyperlink"/>
                <w:smallCaps/>
                <w:lang w:val="en-US"/>
              </w:rPr>
              <w:t xml:space="preserve"> fulfil life. how can improve health future</w:t>
            </w:r>
            <w:r w:rsidR="00F52E19" w:rsidRPr="00BA15A6">
              <w:rPr>
                <w:rStyle w:val="Hyperlink"/>
                <w:smallCaps/>
                <w:lang w:val="en-US"/>
              </w:rPr>
              <w:t>?</w:t>
            </w:r>
          </w:p>
          <w:p w14:paraId="338F1F0D" w14:textId="71E9A317" w:rsidR="00076359" w:rsidRPr="00077B6D" w:rsidRDefault="00BA15A6" w:rsidP="00293267">
            <w:pPr>
              <w:pStyle w:val="Samplequestions"/>
              <w:spacing w:before="0" w:after="100"/>
              <w:ind w:left="680" w:firstLine="0"/>
              <w:rPr>
                <w:i/>
                <w:iCs/>
                <w:lang w:val="en-US"/>
              </w:rPr>
            </w:pPr>
            <w:r>
              <w:rPr>
                <w:smallCaps/>
                <w:lang w:val="en-US"/>
              </w:rPr>
              <w:fldChar w:fldCharType="end"/>
            </w:r>
            <w:r w:rsidR="00FA5CFC" w:rsidRPr="00077B6D">
              <w:rPr>
                <w:i/>
                <w:iCs/>
                <w:lang w:val="en-US"/>
              </w:rPr>
              <w:t>Daily exercise is important. I believe maintaining health is key to a fulfilling</w:t>
            </w:r>
            <w:r w:rsidR="00076359" w:rsidRPr="00077B6D">
              <w:rPr>
                <w:i/>
                <w:iCs/>
                <w:lang w:val="en-US"/>
              </w:rPr>
              <w:t xml:space="preserve"> how can you improve your health in the future?</w:t>
            </w:r>
          </w:p>
          <w:p w14:paraId="53AAFF1C" w14:textId="2FD6BB0A" w:rsidR="006E108D" w:rsidRPr="00077B6D" w:rsidRDefault="006E108D" w:rsidP="006E108D">
            <w:pPr>
              <w:pStyle w:val="Samplequestions"/>
              <w:numPr>
                <w:ilvl w:val="0"/>
                <w:numId w:val="1"/>
              </w:numPr>
              <w:spacing w:before="100" w:after="100"/>
              <w:ind w:left="680" w:hanging="340"/>
              <w:rPr>
                <w:lang w:val="en-US"/>
              </w:rPr>
            </w:pPr>
            <w:r w:rsidRPr="00077B6D">
              <w:rPr>
                <w:lang w:val="en-US"/>
              </w:rPr>
              <w:t xml:space="preserve">sharing thoughts and opinions about family and/or significant people in my life </w:t>
            </w:r>
          </w:p>
          <w:p w14:paraId="291D2FCB" w14:textId="795AA90E" w:rsidR="00C019FF" w:rsidRPr="00077B6D" w:rsidRDefault="00000000" w:rsidP="00293267">
            <w:pPr>
              <w:pStyle w:val="Samplequestions"/>
              <w:spacing w:before="100" w:after="0"/>
              <w:ind w:left="680" w:firstLine="0"/>
              <w:rPr>
                <w:smallCaps/>
                <w:lang w:val="en-US"/>
              </w:rPr>
            </w:pPr>
            <w:hyperlink r:id="rId124" w:history="1">
              <w:r w:rsidR="00023559" w:rsidRPr="00EF2151">
                <w:rPr>
                  <w:rStyle w:val="Hyperlink"/>
                  <w:smallCaps/>
                  <w:lang w:val="en-US"/>
                </w:rPr>
                <w:t>poss1</w:t>
              </w:r>
              <w:r w:rsidR="000B7005" w:rsidRPr="00EF2151">
                <w:rPr>
                  <w:rStyle w:val="Hyperlink"/>
                  <w:smallCaps/>
                  <w:lang w:val="en-US"/>
                </w:rPr>
                <w:t xml:space="preserve"> mother kind, supportive, encourage dream, </w:t>
              </w:r>
              <w:r w:rsidR="00A235B0" w:rsidRPr="00EF2151">
                <w:rPr>
                  <w:rStyle w:val="Hyperlink"/>
                  <w:smallCaps/>
                  <w:lang w:val="en-US"/>
                </w:rPr>
                <w:t xml:space="preserve">always </w:t>
              </w:r>
              <w:r w:rsidR="000B7005" w:rsidRPr="00EF2151">
                <w:rPr>
                  <w:rStyle w:val="Hyperlink"/>
                  <w:smallCaps/>
                  <w:lang w:val="en-US"/>
                </w:rPr>
                <w:t>grateful</w:t>
              </w:r>
            </w:hyperlink>
          </w:p>
          <w:p w14:paraId="1D7DB502" w14:textId="5A01BAAE" w:rsidR="00871791" w:rsidRPr="00077B6D" w:rsidRDefault="00871791" w:rsidP="00853CD8">
            <w:pPr>
              <w:pStyle w:val="Samplequestions"/>
              <w:spacing w:before="100" w:after="100"/>
              <w:ind w:left="680" w:firstLine="0"/>
              <w:rPr>
                <w:i/>
                <w:iCs/>
                <w:lang w:val="en-US"/>
              </w:rPr>
            </w:pPr>
            <w:r w:rsidRPr="00077B6D">
              <w:rPr>
                <w:i/>
                <w:iCs/>
                <w:lang w:val="en-US"/>
              </w:rPr>
              <w:t xml:space="preserve">My mother is kind, supportive and encourages my dreams. I am </w:t>
            </w:r>
            <w:r w:rsidR="00A235B0" w:rsidRPr="00077B6D">
              <w:rPr>
                <w:i/>
                <w:iCs/>
                <w:lang w:val="en-US"/>
              </w:rPr>
              <w:t>always</w:t>
            </w:r>
            <w:r w:rsidRPr="00077B6D">
              <w:rPr>
                <w:i/>
                <w:iCs/>
                <w:lang w:val="en-US"/>
              </w:rPr>
              <w:t xml:space="preserve"> grateful.</w:t>
            </w:r>
          </w:p>
          <w:p w14:paraId="5AD093E9" w14:textId="0F637E14" w:rsidR="00560C5C" w:rsidRPr="00077B6D" w:rsidRDefault="006E108D" w:rsidP="006E108D">
            <w:pPr>
              <w:pStyle w:val="Samplequestions"/>
              <w:numPr>
                <w:ilvl w:val="0"/>
                <w:numId w:val="1"/>
              </w:numPr>
              <w:spacing w:before="100" w:after="100"/>
              <w:ind w:left="680" w:hanging="340"/>
              <w:rPr>
                <w:lang w:val="en-US"/>
              </w:rPr>
            </w:pPr>
            <w:r w:rsidRPr="00077B6D">
              <w:rPr>
                <w:lang w:val="en-US"/>
              </w:rPr>
              <w:t>explaining value of specific relationships, for example,</w:t>
            </w:r>
          </w:p>
          <w:p w14:paraId="10498C6E" w14:textId="0737CC39" w:rsidR="006E108D" w:rsidRPr="00077B6D" w:rsidRDefault="006E108D" w:rsidP="00293267">
            <w:pPr>
              <w:pStyle w:val="Samplequestions"/>
              <w:spacing w:before="100" w:after="100"/>
              <w:ind w:left="680" w:firstLine="0"/>
              <w:rPr>
                <w:lang w:val="en-US"/>
              </w:rPr>
            </w:pPr>
            <w:r w:rsidRPr="00077B6D">
              <w:rPr>
                <w:lang w:val="en-US"/>
              </w:rPr>
              <w:t>value of a deaf child’s relationship with a deaf grandparent</w:t>
            </w:r>
            <w:r w:rsidR="00F52C0B" w:rsidRPr="00077B6D">
              <w:rPr>
                <w:lang w:val="en-US"/>
              </w:rPr>
              <w:t>,</w:t>
            </w:r>
            <w:r w:rsidRPr="00077B6D">
              <w:rPr>
                <w:lang w:val="en-US"/>
              </w:rPr>
              <w:t xml:space="preserve"> or the connection I have with my best friend</w:t>
            </w:r>
          </w:p>
          <w:p w14:paraId="23A24DEB" w14:textId="38BB92F2" w:rsidR="006E108D" w:rsidRPr="00077B6D" w:rsidRDefault="006E108D" w:rsidP="006E108D">
            <w:pPr>
              <w:pStyle w:val="Samplequestions"/>
              <w:numPr>
                <w:ilvl w:val="0"/>
                <w:numId w:val="1"/>
              </w:numPr>
              <w:spacing w:before="100" w:after="100"/>
              <w:ind w:left="680" w:hanging="340"/>
              <w:rPr>
                <w:lang w:val="en-US"/>
              </w:rPr>
            </w:pPr>
            <w:r w:rsidRPr="00077B6D">
              <w:rPr>
                <w:lang w:val="en-US"/>
              </w:rPr>
              <w:t xml:space="preserve">researching current affairs/contemporary issues within Deaf communities locally, nationally or internationally, identifying </w:t>
            </w:r>
            <w:r w:rsidR="00451FCE" w:rsidRPr="00077B6D">
              <w:rPr>
                <w:lang w:val="en-US"/>
              </w:rPr>
              <w:t>similarities and differences with hearing communities</w:t>
            </w:r>
          </w:p>
          <w:p w14:paraId="3BDDB199" w14:textId="1D02EB7A" w:rsidR="00F56C8D" w:rsidRPr="00077B6D" w:rsidRDefault="00F56C8D" w:rsidP="006E108D">
            <w:pPr>
              <w:pStyle w:val="Samplequestions"/>
              <w:numPr>
                <w:ilvl w:val="0"/>
                <w:numId w:val="1"/>
              </w:numPr>
              <w:spacing w:before="100" w:after="100"/>
              <w:ind w:left="680" w:hanging="340"/>
              <w:rPr>
                <w:lang w:val="en-US"/>
              </w:rPr>
            </w:pPr>
            <w:r w:rsidRPr="00077B6D">
              <w:rPr>
                <w:rStyle w:val="normaltextrun"/>
                <w:color w:val="000000"/>
                <w:shd w:val="clear" w:color="auto" w:fill="FFFFFF"/>
                <w:lang w:val="en-US"/>
              </w:rPr>
              <w:t xml:space="preserve">identifying role models in my life, and in wider Deaf community and reflecting on why I admire </w:t>
            </w:r>
            <w:r w:rsidR="000D3326" w:rsidRPr="00077B6D">
              <w:rPr>
                <w:rStyle w:val="normaltextrun"/>
                <w:color w:val="000000"/>
                <w:shd w:val="clear" w:color="auto" w:fill="FFFFFF"/>
                <w:lang w:val="en-US"/>
              </w:rPr>
              <w:t>their achievements</w:t>
            </w:r>
          </w:p>
          <w:p w14:paraId="2493E75F" w14:textId="7BF9F5F7" w:rsidR="006E108D" w:rsidRPr="00077B6D" w:rsidRDefault="006E108D" w:rsidP="00853CD8">
            <w:pPr>
              <w:pStyle w:val="Samplequestions"/>
              <w:spacing w:before="100" w:after="100"/>
              <w:ind w:left="680" w:firstLine="0"/>
              <w:rPr>
                <w:iCs/>
              </w:rPr>
            </w:pPr>
          </w:p>
        </w:tc>
      </w:tr>
      <w:tr w:rsidR="006E108D" w:rsidRPr="00077B6D" w14:paraId="3C755EE4" w14:textId="77777777" w:rsidTr="00A717BF">
        <w:trPr>
          <w:trHeight w:val="4196"/>
        </w:trPr>
        <w:tc>
          <w:tcPr>
            <w:tcW w:w="5015" w:type="dxa"/>
          </w:tcPr>
          <w:p w14:paraId="37FE181D" w14:textId="77777777" w:rsidR="006E108D" w:rsidRPr="00077B6D" w:rsidRDefault="006E108D" w:rsidP="00853CD8">
            <w:pPr>
              <w:pStyle w:val="Descriptiontitle"/>
              <w:ind w:left="0"/>
              <w:rPr>
                <w:rFonts w:cs="Arial"/>
              </w:rPr>
            </w:pPr>
            <w:r w:rsidRPr="00077B6D">
              <w:rPr>
                <w:rFonts w:cs="Arial"/>
              </w:rPr>
              <w:lastRenderedPageBreak/>
              <w:t>My personal world</w:t>
            </w:r>
          </w:p>
          <w:p w14:paraId="29EFF05F" w14:textId="0EA28387" w:rsidR="006E108D" w:rsidRPr="00077B6D" w:rsidRDefault="006E108D" w:rsidP="00511413">
            <w:pPr>
              <w:pStyle w:val="Bullets"/>
              <w:numPr>
                <w:ilvl w:val="0"/>
                <w:numId w:val="17"/>
              </w:numPr>
            </w:pPr>
            <w:r w:rsidRPr="00077B6D">
              <w:t>sharing ideas about what makes me who I am – my language, my culture, my country</w:t>
            </w:r>
          </w:p>
          <w:p w14:paraId="74E52C33" w14:textId="14107087" w:rsidR="006E108D" w:rsidRPr="00077B6D" w:rsidRDefault="006E108D" w:rsidP="00511413">
            <w:pPr>
              <w:pStyle w:val="Bullets"/>
              <w:numPr>
                <w:ilvl w:val="0"/>
                <w:numId w:val="17"/>
              </w:numPr>
            </w:pPr>
            <w:r w:rsidRPr="00077B6D">
              <w:t xml:space="preserve">discussing </w:t>
            </w:r>
            <w:r w:rsidR="007F359B" w:rsidRPr="00077B6D">
              <w:t xml:space="preserve">the significance of </w:t>
            </w:r>
            <w:r w:rsidR="0095217F" w:rsidRPr="00077B6D">
              <w:t>sign names</w:t>
            </w:r>
            <w:r w:rsidRPr="00077B6D">
              <w:t>, if I have one, or anyone known to me</w:t>
            </w:r>
            <w:r w:rsidR="00305796" w:rsidRPr="00077B6D">
              <w:t xml:space="preserve"> has one</w:t>
            </w:r>
            <w:r w:rsidR="0095217F" w:rsidRPr="00077B6D">
              <w:t xml:space="preserve">, </w:t>
            </w:r>
            <w:r w:rsidR="00C72EBC" w:rsidRPr="00077B6D">
              <w:t xml:space="preserve">if appropriate, </w:t>
            </w:r>
            <w:r w:rsidR="0095217F" w:rsidRPr="00077B6D">
              <w:t xml:space="preserve">for example, </w:t>
            </w:r>
          </w:p>
          <w:p w14:paraId="3D9B7C2D" w14:textId="61BEEC67" w:rsidR="00DB02EB" w:rsidRPr="00DC1338" w:rsidRDefault="00000000" w:rsidP="00DB02EB">
            <w:pPr>
              <w:pStyle w:val="Bullets"/>
              <w:spacing w:after="0"/>
              <w:ind w:left="720"/>
              <w:rPr>
                <w:smallCaps/>
              </w:rPr>
            </w:pPr>
            <w:hyperlink r:id="rId125" w:history="1">
              <w:r w:rsidR="00DB02EB" w:rsidRPr="00D5022C">
                <w:rPr>
                  <w:rStyle w:val="Hyperlink"/>
                  <w:smallCaps/>
                </w:rPr>
                <w:t>pro3 sign name mean, pro3 run-fast</w:t>
              </w:r>
            </w:hyperlink>
            <w:r w:rsidR="00DB02EB" w:rsidRPr="00DC1338">
              <w:rPr>
                <w:smallCaps/>
              </w:rPr>
              <w:t xml:space="preserve"> </w:t>
            </w:r>
          </w:p>
          <w:p w14:paraId="6A047C19" w14:textId="286D8A95" w:rsidR="00541D36" w:rsidRPr="00077B6D" w:rsidRDefault="00541D36" w:rsidP="00293267">
            <w:pPr>
              <w:pStyle w:val="Bullets"/>
              <w:spacing w:before="0"/>
              <w:ind w:left="720"/>
              <w:rPr>
                <w:i/>
                <w:iCs/>
              </w:rPr>
            </w:pPr>
            <w:r w:rsidRPr="00077B6D">
              <w:rPr>
                <w:i/>
                <w:iCs/>
              </w:rPr>
              <w:t>Her sign name means she is a fast runner.</w:t>
            </w:r>
          </w:p>
          <w:p w14:paraId="647347BC" w14:textId="55B9B047" w:rsidR="00741486" w:rsidRPr="00077B6D" w:rsidRDefault="00741486" w:rsidP="00511413">
            <w:pPr>
              <w:pStyle w:val="Bullets"/>
              <w:numPr>
                <w:ilvl w:val="0"/>
                <w:numId w:val="17"/>
              </w:numPr>
              <w:rPr>
                <w:lang w:eastAsia="ja-JP"/>
              </w:rPr>
            </w:pPr>
            <w:r w:rsidRPr="00077B6D">
              <w:rPr>
                <w:lang w:eastAsia="ja-JP"/>
              </w:rPr>
              <w:t>understanding languages can be signed or spoken, and people may use writing, speech, gesture, drawings, art, and signs to communicate, and comparing this with how I use my first language to communicate</w:t>
            </w:r>
            <w:r w:rsidR="00515AF7" w:rsidRPr="00077B6D">
              <w:rPr>
                <w:lang w:eastAsia="ja-JP"/>
              </w:rPr>
              <w:t xml:space="preserve"> </w:t>
            </w:r>
          </w:p>
          <w:p w14:paraId="3593E059" w14:textId="4FAC6756" w:rsidR="00741486" w:rsidRPr="00077B6D" w:rsidRDefault="00741486" w:rsidP="00511413">
            <w:pPr>
              <w:pStyle w:val="Bullets"/>
              <w:numPr>
                <w:ilvl w:val="0"/>
                <w:numId w:val="17"/>
              </w:numPr>
              <w:rPr>
                <w:lang w:eastAsia="ja-JP"/>
              </w:rPr>
            </w:pPr>
            <w:r w:rsidRPr="00077B6D">
              <w:rPr>
                <w:lang w:eastAsia="ja-JP"/>
              </w:rPr>
              <w:lastRenderedPageBreak/>
              <w:t>demonstrating cultural practices such as tapping the upper arm, flashing lights, or waving to get attention </w:t>
            </w:r>
          </w:p>
          <w:p w14:paraId="08A37BB0" w14:textId="71D47BD0" w:rsidR="006E108D" w:rsidRPr="00077B6D" w:rsidRDefault="006F14C2" w:rsidP="00293267">
            <w:pPr>
              <w:pStyle w:val="Bullets"/>
              <w:numPr>
                <w:ilvl w:val="0"/>
                <w:numId w:val="17"/>
              </w:numPr>
            </w:pPr>
            <w:r w:rsidRPr="00077B6D">
              <w:rPr>
                <w:lang w:val="en-US"/>
              </w:rPr>
              <w:t xml:space="preserve">exploring everyday technology that I use or would like to use </w:t>
            </w:r>
          </w:p>
        </w:tc>
        <w:tc>
          <w:tcPr>
            <w:tcW w:w="5016" w:type="dxa"/>
          </w:tcPr>
          <w:p w14:paraId="02CCB4C8" w14:textId="77777777" w:rsidR="006E108D" w:rsidRPr="00077B6D" w:rsidRDefault="006E108D" w:rsidP="00853CD8">
            <w:pPr>
              <w:pStyle w:val="Descriptiontitle"/>
              <w:ind w:left="0"/>
              <w:rPr>
                <w:rFonts w:cs="Arial"/>
              </w:rPr>
            </w:pPr>
            <w:r w:rsidRPr="00077B6D">
              <w:rPr>
                <w:rFonts w:cs="Arial"/>
              </w:rPr>
              <w:lastRenderedPageBreak/>
              <w:t>My language, my culture</w:t>
            </w:r>
          </w:p>
          <w:p w14:paraId="628322F5" w14:textId="7F9ED2AB" w:rsidR="00DB2E39" w:rsidRPr="00077B6D" w:rsidRDefault="00DB2E39" w:rsidP="00367950">
            <w:pPr>
              <w:pStyle w:val="Bullets"/>
              <w:numPr>
                <w:ilvl w:val="0"/>
                <w:numId w:val="33"/>
              </w:numPr>
              <w:rPr>
                <w:i/>
                <w:iCs/>
              </w:rPr>
            </w:pPr>
            <w:r w:rsidRPr="00077B6D">
              <w:rPr>
                <w:rStyle w:val="normaltextrun"/>
                <w:color w:val="000000"/>
                <w:shd w:val="clear" w:color="auto" w:fill="FFFFFF"/>
              </w:rPr>
              <w:t xml:space="preserve">sharing opinions and experiences about what shapes </w:t>
            </w:r>
            <w:r w:rsidR="00367950" w:rsidRPr="00077B6D">
              <w:rPr>
                <w:rStyle w:val="normaltextrun"/>
                <w:color w:val="000000"/>
                <w:shd w:val="clear" w:color="auto" w:fill="FFFFFF"/>
              </w:rPr>
              <w:t>D</w:t>
            </w:r>
            <w:r w:rsidRPr="00077B6D">
              <w:rPr>
                <w:rStyle w:val="normaltextrun"/>
                <w:color w:val="000000"/>
                <w:shd w:val="clear" w:color="auto" w:fill="FFFFFF"/>
              </w:rPr>
              <w:t>eaf identity and culture</w:t>
            </w:r>
            <w:r w:rsidR="006008E6" w:rsidRPr="00077B6D">
              <w:rPr>
                <w:rStyle w:val="eop"/>
              </w:rPr>
              <w:t xml:space="preserve"> </w:t>
            </w:r>
          </w:p>
          <w:p w14:paraId="024005B9" w14:textId="579B3884" w:rsidR="006E108D" w:rsidRPr="00077B6D" w:rsidRDefault="00277AB0" w:rsidP="00367950">
            <w:pPr>
              <w:pStyle w:val="Bullets"/>
              <w:numPr>
                <w:ilvl w:val="0"/>
                <w:numId w:val="33"/>
              </w:numPr>
              <w:rPr>
                <w:i/>
                <w:iCs/>
              </w:rPr>
            </w:pPr>
            <w:r w:rsidRPr="00077B6D">
              <w:t xml:space="preserve">mapping </w:t>
            </w:r>
            <w:r w:rsidR="006E108D" w:rsidRPr="00077B6D">
              <w:t>distribution of Auslan users across Australian states, using data from census and other sources</w:t>
            </w:r>
          </w:p>
          <w:p w14:paraId="209923E1" w14:textId="635F57B2" w:rsidR="006E108D" w:rsidRPr="00077B6D" w:rsidRDefault="006E108D" w:rsidP="00367950">
            <w:pPr>
              <w:pStyle w:val="Bullets"/>
              <w:numPr>
                <w:ilvl w:val="0"/>
                <w:numId w:val="33"/>
              </w:numPr>
            </w:pPr>
            <w:r w:rsidRPr="00077B6D">
              <w:t>looking at influence of history and geography on development of Auslan, particularly colonisation of Australia</w:t>
            </w:r>
            <w:r w:rsidR="002F71CA" w:rsidRPr="00077B6D">
              <w:t>,</w:t>
            </w:r>
            <w:r w:rsidRPr="00077B6D">
              <w:t xml:space="preserve"> importation of British Sign Language (BSL)</w:t>
            </w:r>
            <w:r w:rsidR="002F71CA" w:rsidRPr="00077B6D">
              <w:t>,</w:t>
            </w:r>
            <w:r w:rsidRPr="00077B6D">
              <w:t xml:space="preserve"> influence of Irish Sign Language (ISL)</w:t>
            </w:r>
            <w:r w:rsidR="00336C98" w:rsidRPr="00077B6D">
              <w:t>,</w:t>
            </w:r>
            <w:r w:rsidRPr="00077B6D">
              <w:t xml:space="preserve"> and location of deaf schools</w:t>
            </w:r>
          </w:p>
          <w:p w14:paraId="6E46AAB2" w14:textId="5BB43822" w:rsidR="009F5B56" w:rsidRPr="00077B6D" w:rsidRDefault="009F5B56" w:rsidP="00367950">
            <w:pPr>
              <w:pStyle w:val="Bullets"/>
              <w:numPr>
                <w:ilvl w:val="0"/>
                <w:numId w:val="33"/>
              </w:numPr>
              <w:rPr>
                <w:rStyle w:val="eop"/>
              </w:rPr>
            </w:pPr>
            <w:r w:rsidRPr="00077B6D">
              <w:rPr>
                <w:rStyle w:val="normaltextrun"/>
                <w:color w:val="000000"/>
                <w:shd w:val="clear" w:color="auto" w:fill="FFFFFF"/>
              </w:rPr>
              <w:t>recognising there is no universal sign language and that many sign languages are used throughout the world</w:t>
            </w:r>
            <w:r w:rsidRPr="00077B6D">
              <w:rPr>
                <w:rStyle w:val="eop"/>
                <w:color w:val="000000"/>
                <w:shd w:val="clear" w:color="auto" w:fill="FFFFFF"/>
              </w:rPr>
              <w:t> </w:t>
            </w:r>
          </w:p>
          <w:p w14:paraId="23BC2016" w14:textId="423478E7" w:rsidR="006E108D" w:rsidRPr="00077B6D" w:rsidRDefault="006E108D" w:rsidP="00367950">
            <w:pPr>
              <w:pStyle w:val="Bullets"/>
              <w:numPr>
                <w:ilvl w:val="0"/>
                <w:numId w:val="33"/>
              </w:numPr>
            </w:pPr>
            <w:r w:rsidRPr="00077B6D">
              <w:lastRenderedPageBreak/>
              <w:t>viewing a</w:t>
            </w:r>
            <w:r w:rsidR="006C0524" w:rsidRPr="00077B6D">
              <w:t xml:space="preserve"> signed</w:t>
            </w:r>
            <w:r w:rsidRPr="00077B6D">
              <w:t xml:space="preserve"> presentation about</w:t>
            </w:r>
            <w:r w:rsidR="006C0524" w:rsidRPr="00077B6D">
              <w:t xml:space="preserve"> another person’s</w:t>
            </w:r>
            <w:r w:rsidRPr="00077B6D">
              <w:t xml:space="preserve"> experiences with other sign languages and cultures when travelling around the world</w:t>
            </w:r>
          </w:p>
          <w:p w14:paraId="0327A0F8" w14:textId="1F416E14" w:rsidR="006E108D" w:rsidRPr="00077B6D" w:rsidRDefault="006E108D" w:rsidP="00CC6099">
            <w:pPr>
              <w:pStyle w:val="Bullets"/>
              <w:numPr>
                <w:ilvl w:val="0"/>
                <w:numId w:val="33"/>
              </w:numPr>
            </w:pPr>
            <w:r w:rsidRPr="00077B6D">
              <w:t>exchanging thoughts on technology, such as hearing aids, cochlear implants, and FM devices</w:t>
            </w:r>
            <w:r w:rsidR="00C610C1" w:rsidRPr="00077B6D">
              <w:t>, and</w:t>
            </w:r>
            <w:r w:rsidRPr="00077B6D">
              <w:t xml:space="preserve"> compar</w:t>
            </w:r>
            <w:r w:rsidR="00C610C1" w:rsidRPr="00077B6D">
              <w:t>ing with</w:t>
            </w:r>
            <w:r w:rsidRPr="00077B6D">
              <w:t xml:space="preserve"> technology such as captions, smart watches</w:t>
            </w:r>
            <w:r w:rsidR="002548C6" w:rsidRPr="00077B6D">
              <w:t xml:space="preserve"> and</w:t>
            </w:r>
            <w:r w:rsidRPr="00077B6D">
              <w:t xml:space="preserve"> video remote interpreting</w:t>
            </w:r>
          </w:p>
          <w:p w14:paraId="22570DAE" w14:textId="3081FFD1" w:rsidR="006E108D" w:rsidRPr="00077B6D" w:rsidRDefault="006E108D" w:rsidP="00CC6099">
            <w:pPr>
              <w:pStyle w:val="Bullets"/>
              <w:numPr>
                <w:ilvl w:val="0"/>
                <w:numId w:val="33"/>
              </w:numPr>
            </w:pPr>
            <w:r w:rsidRPr="00077B6D">
              <w:t xml:space="preserve">creating a brochure about role </w:t>
            </w:r>
            <w:r w:rsidR="006A5307" w:rsidRPr="00077B6D">
              <w:t xml:space="preserve">that </w:t>
            </w:r>
            <w:r w:rsidRPr="00077B6D">
              <w:t>interpreters play, and their function in facilitating language and cultural mediation between deaf and hearing communities</w:t>
            </w:r>
          </w:p>
          <w:p w14:paraId="00B49FEA" w14:textId="54ECB4EA" w:rsidR="006E108D" w:rsidRPr="00077B6D" w:rsidRDefault="006E108D" w:rsidP="00CC6099">
            <w:pPr>
              <w:pStyle w:val="Bullets"/>
              <w:numPr>
                <w:ilvl w:val="0"/>
                <w:numId w:val="33"/>
              </w:numPr>
            </w:pPr>
            <w:r w:rsidRPr="00077B6D">
              <w:t xml:space="preserve">shadowing a signed text by </w:t>
            </w:r>
            <w:r w:rsidR="00FF639F" w:rsidRPr="00077B6D">
              <w:t>an</w:t>
            </w:r>
            <w:r w:rsidRPr="00077B6D">
              <w:t xml:space="preserve"> </w:t>
            </w:r>
            <w:r w:rsidR="003C77D2" w:rsidRPr="00077B6D">
              <w:t>Auslan</w:t>
            </w:r>
            <w:r w:rsidRPr="00077B6D">
              <w:t xml:space="preserve"> signer about their identity</w:t>
            </w:r>
          </w:p>
          <w:p w14:paraId="4492AB5A" w14:textId="17E557B1" w:rsidR="00C2005A" w:rsidRPr="00077B6D" w:rsidRDefault="00C2005A" w:rsidP="00CC6099">
            <w:pPr>
              <w:pStyle w:val="Bullets"/>
              <w:numPr>
                <w:ilvl w:val="0"/>
                <w:numId w:val="33"/>
              </w:numPr>
            </w:pPr>
            <w:r w:rsidRPr="00077B6D">
              <w:t>considering advantages and disadvantages of social media for deaf p</w:t>
            </w:r>
            <w:r w:rsidR="003651E2" w:rsidRPr="00077B6D">
              <w:t>eople, and for Auslan language and culture</w:t>
            </w:r>
          </w:p>
          <w:p w14:paraId="17DA1359" w14:textId="77777777" w:rsidR="006E108D" w:rsidRPr="00077B6D" w:rsidRDefault="006E108D" w:rsidP="00C21123">
            <w:pPr>
              <w:pStyle w:val="Samplequestions"/>
              <w:ind w:left="0" w:firstLine="0"/>
            </w:pPr>
          </w:p>
        </w:tc>
        <w:tc>
          <w:tcPr>
            <w:tcW w:w="5017" w:type="dxa"/>
          </w:tcPr>
          <w:p w14:paraId="2424F92A" w14:textId="77777777" w:rsidR="006E108D" w:rsidRPr="00077B6D" w:rsidRDefault="006E108D" w:rsidP="00853CD8">
            <w:pPr>
              <w:pStyle w:val="Descriptiontitle"/>
              <w:ind w:left="0"/>
              <w:rPr>
                <w:rFonts w:cs="Arial"/>
              </w:rPr>
            </w:pPr>
            <w:r w:rsidRPr="00077B6D">
              <w:rPr>
                <w:rFonts w:cs="Arial"/>
              </w:rPr>
              <w:lastRenderedPageBreak/>
              <w:t xml:space="preserve">Living in the 21st century </w:t>
            </w:r>
          </w:p>
          <w:p w14:paraId="39778874" w14:textId="13064267" w:rsidR="006E108D" w:rsidRPr="00077B6D" w:rsidRDefault="006E108D" w:rsidP="00230EC5">
            <w:pPr>
              <w:pStyle w:val="Bullets"/>
              <w:numPr>
                <w:ilvl w:val="0"/>
                <w:numId w:val="34"/>
              </w:numPr>
              <w:rPr>
                <w:b/>
                <w:bCs/>
              </w:rPr>
            </w:pPr>
            <w:r w:rsidRPr="00077B6D">
              <w:t>reflecting on how the past contributes to the present, for example, discouragement of use of sign languages in schools and in society in</w:t>
            </w:r>
            <w:r w:rsidR="004673FD" w:rsidRPr="00077B6D">
              <w:t xml:space="preserve"> the</w:t>
            </w:r>
            <w:r w:rsidRPr="00077B6D">
              <w:t xml:space="preserve"> past, and comparing this </w:t>
            </w:r>
            <w:r w:rsidR="00A069A9" w:rsidRPr="00077B6D">
              <w:t>with the</w:t>
            </w:r>
            <w:r w:rsidRPr="00077B6D">
              <w:t xml:space="preserve"> status and acceptance of sign languages today</w:t>
            </w:r>
          </w:p>
          <w:p w14:paraId="7ABF236B" w14:textId="5B0E3EFC" w:rsidR="001E7916" w:rsidRPr="00077B6D" w:rsidRDefault="001E7916" w:rsidP="00230EC5">
            <w:pPr>
              <w:pStyle w:val="Bullets"/>
              <w:numPr>
                <w:ilvl w:val="0"/>
                <w:numId w:val="34"/>
              </w:numPr>
            </w:pPr>
            <w:r w:rsidRPr="00077B6D">
              <w:t xml:space="preserve">interviewing </w:t>
            </w:r>
            <w:r w:rsidR="00A304D3" w:rsidRPr="00077B6D">
              <w:t>an older member of the Deaf community</w:t>
            </w:r>
            <w:r w:rsidRPr="00077B6D">
              <w:t xml:space="preserve"> about how times have changed for them, including in relation to technology, access and inclusion</w:t>
            </w:r>
          </w:p>
          <w:p w14:paraId="4561964A" w14:textId="469E5DA9" w:rsidR="006E108D" w:rsidRPr="00077B6D" w:rsidRDefault="006E108D" w:rsidP="00230EC5">
            <w:pPr>
              <w:pStyle w:val="Bullets"/>
              <w:numPr>
                <w:ilvl w:val="0"/>
                <w:numId w:val="34"/>
              </w:numPr>
            </w:pPr>
            <w:r w:rsidRPr="00077B6D">
              <w:t>considering ways that Auslan is evolving due to globalisation</w:t>
            </w:r>
            <w:r w:rsidR="00AA4350" w:rsidRPr="00077B6D">
              <w:t>,</w:t>
            </w:r>
            <w:r w:rsidRPr="00077B6D">
              <w:t xml:space="preserve"> and capacity for new technology to store, record, share and influence sign language use internationally</w:t>
            </w:r>
          </w:p>
          <w:p w14:paraId="69427D0C" w14:textId="604F283D" w:rsidR="00B4735F" w:rsidRPr="00077B6D" w:rsidRDefault="006E108D" w:rsidP="00230EC5">
            <w:pPr>
              <w:pStyle w:val="Bullets"/>
              <w:numPr>
                <w:ilvl w:val="0"/>
                <w:numId w:val="34"/>
              </w:numPr>
            </w:pPr>
            <w:r w:rsidRPr="00077B6D">
              <w:lastRenderedPageBreak/>
              <w:t>understanding reasons for linguistically close relationship</w:t>
            </w:r>
            <w:r w:rsidR="00167774" w:rsidRPr="00077B6D">
              <w:t>s</w:t>
            </w:r>
            <w:r w:rsidRPr="00077B6D">
              <w:t xml:space="preserve"> between British, Australian and New Zealand sign languages</w:t>
            </w:r>
          </w:p>
          <w:p w14:paraId="22E84829" w14:textId="57C78E9D" w:rsidR="00B4735F" w:rsidRPr="00077B6D" w:rsidRDefault="00B4735F" w:rsidP="009E3A14">
            <w:pPr>
              <w:pStyle w:val="Bullets"/>
              <w:numPr>
                <w:ilvl w:val="0"/>
                <w:numId w:val="34"/>
              </w:numPr>
              <w:rPr>
                <w:rFonts w:eastAsia="Yu Mincho"/>
                <w:i/>
                <w:lang w:val="en-US"/>
              </w:rPr>
            </w:pPr>
            <w:r w:rsidRPr="00077B6D">
              <w:rPr>
                <w:lang w:val="en-US"/>
              </w:rPr>
              <w:t>discussing use of social media and how it influences everyday life in 21</w:t>
            </w:r>
            <w:r w:rsidRPr="00293267">
              <w:rPr>
                <w:lang w:val="en-US"/>
              </w:rPr>
              <w:t>st</w:t>
            </w:r>
            <w:r w:rsidRPr="00077B6D">
              <w:rPr>
                <w:lang w:val="en-US"/>
              </w:rPr>
              <w:t xml:space="preserve"> century</w:t>
            </w:r>
          </w:p>
          <w:p w14:paraId="6FC641A7" w14:textId="130C544E" w:rsidR="006E108D" w:rsidRPr="00077B6D" w:rsidRDefault="006E108D" w:rsidP="00622A67">
            <w:pPr>
              <w:pStyle w:val="Bullets"/>
              <w:numPr>
                <w:ilvl w:val="0"/>
                <w:numId w:val="34"/>
              </w:numPr>
            </w:pPr>
            <w:r w:rsidRPr="00077B6D">
              <w:t xml:space="preserve">finding evidence of Deaf community influence on wider hearing society, for example, open captioning on televisions in waiting rooms and </w:t>
            </w:r>
            <w:r w:rsidR="0057118D" w:rsidRPr="00077B6D">
              <w:t>o</w:t>
            </w:r>
            <w:r w:rsidRPr="00077B6D">
              <w:t>n social media</w:t>
            </w:r>
          </w:p>
          <w:p w14:paraId="58542ABA" w14:textId="5B0AE0EB" w:rsidR="006E108D" w:rsidRPr="00077B6D" w:rsidRDefault="006E108D" w:rsidP="00622A67">
            <w:pPr>
              <w:pStyle w:val="Bullets"/>
              <w:numPr>
                <w:ilvl w:val="0"/>
                <w:numId w:val="34"/>
              </w:numPr>
            </w:pPr>
            <w:r w:rsidRPr="00077B6D">
              <w:t>debating 21</w:t>
            </w:r>
            <w:r w:rsidRPr="00293267">
              <w:t>st</w:t>
            </w:r>
            <w:r w:rsidRPr="00077B6D">
              <w:t xml:space="preserve"> century issues and concerns, such as climate change, evolving technologies, social media</w:t>
            </w:r>
            <w:r w:rsidR="0057118D" w:rsidRPr="00077B6D">
              <w:t xml:space="preserve"> and</w:t>
            </w:r>
            <w:r w:rsidR="007814A3" w:rsidRPr="00077B6D">
              <w:t xml:space="preserve"> changing Deaf communities</w:t>
            </w:r>
          </w:p>
          <w:p w14:paraId="4EE36DE4" w14:textId="416B113F" w:rsidR="00F8767B" w:rsidRPr="00077B6D" w:rsidRDefault="006E108D" w:rsidP="00622A67">
            <w:pPr>
              <w:pStyle w:val="Bullets"/>
              <w:numPr>
                <w:ilvl w:val="0"/>
                <w:numId w:val="34"/>
              </w:numPr>
            </w:pPr>
            <w:r w:rsidRPr="00077B6D">
              <w:t xml:space="preserve">exploring ways technology has evolved to capture Aboriginal and Torres Strait Islander sign languages, </w:t>
            </w:r>
            <w:r w:rsidR="0072705C" w:rsidRPr="00077B6D">
              <w:t xml:space="preserve">with </w:t>
            </w:r>
            <w:r w:rsidR="003A094A" w:rsidRPr="00077B6D">
              <w:t xml:space="preserve">appropriate </w:t>
            </w:r>
            <w:r w:rsidR="0072705C" w:rsidRPr="00077B6D">
              <w:t xml:space="preserve">permission, </w:t>
            </w:r>
            <w:r w:rsidRPr="00077B6D">
              <w:t>and</w:t>
            </w:r>
            <w:r w:rsidR="00863AEB" w:rsidRPr="00077B6D">
              <w:t xml:space="preserve"> </w:t>
            </w:r>
            <w:r w:rsidR="008D1E31" w:rsidRPr="00077B6D">
              <w:t>discussing the</w:t>
            </w:r>
            <w:r w:rsidRPr="00077B6D">
              <w:t xml:space="preserve"> impact on programs of preservation and revitalisation, for example,</w:t>
            </w:r>
          </w:p>
          <w:p w14:paraId="58EAC346" w14:textId="43817002" w:rsidR="006E108D" w:rsidRPr="00077B6D" w:rsidRDefault="006E108D" w:rsidP="00293267">
            <w:pPr>
              <w:pStyle w:val="Bullets"/>
              <w:ind w:left="720"/>
            </w:pPr>
            <w:r w:rsidRPr="00077B6D">
              <w:t xml:space="preserve">the </w:t>
            </w:r>
            <w:proofErr w:type="spellStart"/>
            <w:r w:rsidRPr="00D91707">
              <w:rPr>
                <w:i/>
                <w:iCs/>
              </w:rPr>
              <w:t>Iltyem</w:t>
            </w:r>
            <w:r w:rsidR="00602040" w:rsidRPr="00D91707">
              <w:rPr>
                <w:i/>
                <w:iCs/>
              </w:rPr>
              <w:t>-</w:t>
            </w:r>
            <w:r w:rsidRPr="00D91707">
              <w:rPr>
                <w:i/>
                <w:iCs/>
              </w:rPr>
              <w:t>iltyem</w:t>
            </w:r>
            <w:proofErr w:type="spellEnd"/>
            <w:r w:rsidRPr="00077B6D">
              <w:t xml:space="preserve"> project</w:t>
            </w:r>
          </w:p>
          <w:p w14:paraId="56E22369" w14:textId="0351452E" w:rsidR="00510742" w:rsidRPr="00077B6D" w:rsidRDefault="0072071F" w:rsidP="00315359">
            <w:pPr>
              <w:pStyle w:val="Bullets"/>
              <w:numPr>
                <w:ilvl w:val="0"/>
                <w:numId w:val="34"/>
              </w:numPr>
            </w:pPr>
            <w:r w:rsidRPr="00077B6D">
              <w:rPr>
                <w:lang w:val="en-US"/>
              </w:rPr>
              <w:t>researching form and function of sign languages in Aboriginal and Torres Strait Islander communities,</w:t>
            </w:r>
            <w:r w:rsidR="00A11CE9" w:rsidRPr="00077B6D">
              <w:rPr>
                <w:lang w:val="en-US"/>
              </w:rPr>
              <w:t xml:space="preserve"> with </w:t>
            </w:r>
            <w:r w:rsidR="003A094A" w:rsidRPr="00077B6D">
              <w:rPr>
                <w:lang w:val="en-US"/>
              </w:rPr>
              <w:t xml:space="preserve">appropriate </w:t>
            </w:r>
            <w:r w:rsidR="00A11CE9" w:rsidRPr="00077B6D">
              <w:rPr>
                <w:lang w:val="en-US"/>
              </w:rPr>
              <w:t>permission,</w:t>
            </w:r>
            <w:r w:rsidRPr="00077B6D">
              <w:rPr>
                <w:lang w:val="en-US"/>
              </w:rPr>
              <w:t xml:space="preserve"> and </w:t>
            </w:r>
            <w:r w:rsidR="00EA6AE4" w:rsidRPr="00077B6D">
              <w:rPr>
                <w:lang w:val="en-US"/>
              </w:rPr>
              <w:t xml:space="preserve">noticing </w:t>
            </w:r>
            <w:r w:rsidRPr="00077B6D">
              <w:rPr>
                <w:lang w:val="en-US"/>
              </w:rPr>
              <w:t>how these differ from Auslan</w:t>
            </w:r>
          </w:p>
        </w:tc>
      </w:tr>
      <w:tr w:rsidR="006E108D" w:rsidRPr="00077B6D" w14:paraId="775F357E" w14:textId="77777777">
        <w:trPr>
          <w:trHeight w:val="5087"/>
        </w:trPr>
        <w:tc>
          <w:tcPr>
            <w:tcW w:w="5015" w:type="dxa"/>
          </w:tcPr>
          <w:p w14:paraId="7DC6324E" w14:textId="77777777" w:rsidR="006E108D" w:rsidRPr="00077B6D" w:rsidRDefault="006E108D" w:rsidP="00853CD8">
            <w:pPr>
              <w:pStyle w:val="Descriptiontitle"/>
              <w:ind w:left="0"/>
              <w:rPr>
                <w:rFonts w:cs="Arial"/>
              </w:rPr>
            </w:pPr>
            <w:r w:rsidRPr="00077B6D">
              <w:rPr>
                <w:rFonts w:cs="Arial"/>
              </w:rPr>
              <w:lastRenderedPageBreak/>
              <w:t>My classroom</w:t>
            </w:r>
          </w:p>
          <w:p w14:paraId="10FADB64" w14:textId="77777777" w:rsidR="00487DEB" w:rsidRPr="00293267" w:rsidRDefault="006E108D" w:rsidP="005477B6">
            <w:pPr>
              <w:numPr>
                <w:ilvl w:val="0"/>
                <w:numId w:val="10"/>
              </w:numPr>
              <w:spacing w:after="120" w:line="240" w:lineRule="auto"/>
              <w:ind w:left="680" w:hanging="340"/>
              <w:rPr>
                <w:rFonts w:eastAsia="MS Mincho"/>
                <w:i w:val="0"/>
                <w:smallCaps/>
                <w:color w:val="auto"/>
                <w:sz w:val="20"/>
                <w:szCs w:val="20"/>
                <w:lang w:val="en-US"/>
              </w:rPr>
            </w:pPr>
            <w:r w:rsidRPr="00077B6D">
              <w:rPr>
                <w:rFonts w:eastAsia="MS Mincho"/>
                <w:i w:val="0"/>
                <w:color w:val="auto"/>
                <w:sz w:val="20"/>
                <w:szCs w:val="20"/>
                <w:lang w:val="en-US"/>
              </w:rPr>
              <w:t>exchanging respectful greetings with teachers and peers</w:t>
            </w:r>
            <w:r w:rsidR="00676134" w:rsidRPr="00077B6D">
              <w:rPr>
                <w:rFonts w:eastAsia="MS Mincho"/>
                <w:i w:val="0"/>
                <w:color w:val="auto"/>
                <w:sz w:val="20"/>
                <w:szCs w:val="20"/>
                <w:lang w:val="en-US"/>
              </w:rPr>
              <w:t>, for example,</w:t>
            </w:r>
          </w:p>
          <w:p w14:paraId="3784E69A" w14:textId="689052DA" w:rsidR="006E108D" w:rsidRPr="00293267" w:rsidRDefault="00000000" w:rsidP="00293267">
            <w:pPr>
              <w:spacing w:after="120" w:line="240" w:lineRule="auto"/>
              <w:ind w:left="680"/>
              <w:rPr>
                <w:rFonts w:eastAsia="MS Mincho"/>
                <w:i w:val="0"/>
                <w:smallCaps/>
                <w:color w:val="auto"/>
                <w:sz w:val="20"/>
                <w:szCs w:val="20"/>
                <w:lang w:val="en-US"/>
              </w:rPr>
            </w:pPr>
            <w:hyperlink r:id="rId126" w:history="1">
              <w:r w:rsidR="00631229" w:rsidRPr="006D740A">
                <w:rPr>
                  <w:rStyle w:val="Hyperlink"/>
                  <w:rFonts w:eastAsia="MS Mincho"/>
                  <w:i w:val="0"/>
                  <w:smallCaps/>
                  <w:sz w:val="20"/>
                  <w:szCs w:val="20"/>
                  <w:lang w:val="en-US"/>
                </w:rPr>
                <w:t>how-are-you?, good-morning, good-afternoon</w:t>
              </w:r>
            </w:hyperlink>
          </w:p>
          <w:p w14:paraId="7EEABF9B" w14:textId="77777777" w:rsidR="00487DEB" w:rsidRPr="00293267" w:rsidRDefault="003A3F61" w:rsidP="005477B6">
            <w:pPr>
              <w:pStyle w:val="Descriptiontitle"/>
              <w:numPr>
                <w:ilvl w:val="0"/>
                <w:numId w:val="10"/>
              </w:numPr>
              <w:ind w:left="680" w:hanging="340"/>
              <w:rPr>
                <w:rFonts w:cs="Arial"/>
                <w:b w:val="0"/>
                <w:bCs w:val="0"/>
                <w:smallCaps/>
                <w:lang w:val="en-AU"/>
              </w:rPr>
            </w:pPr>
            <w:r w:rsidRPr="00077B6D">
              <w:rPr>
                <w:rFonts w:eastAsia="MS Mincho" w:cs="Arial"/>
                <w:b w:val="0"/>
                <w:bCs w:val="0"/>
                <w:iCs w:val="0"/>
                <w:lang w:val="en-AU"/>
              </w:rPr>
              <w:t xml:space="preserve">asking and </w:t>
            </w:r>
            <w:r w:rsidR="006034F7" w:rsidRPr="00077B6D">
              <w:rPr>
                <w:rFonts w:eastAsia="MS Mincho" w:cs="Arial"/>
                <w:b w:val="0"/>
                <w:bCs w:val="0"/>
                <w:iCs w:val="0"/>
                <w:lang w:val="en-AU"/>
              </w:rPr>
              <w:t>responding to routine questions</w:t>
            </w:r>
            <w:r w:rsidR="006034F7" w:rsidRPr="00077B6D">
              <w:rPr>
                <w:rFonts w:eastAsia="MS Mincho" w:cs="Arial"/>
                <w:b w:val="0"/>
                <w:bCs w:val="0"/>
                <w:lang w:val="en-AU"/>
              </w:rPr>
              <w:t xml:space="preserve"> in class</w:t>
            </w:r>
            <w:r w:rsidR="006034F7" w:rsidRPr="00077B6D">
              <w:rPr>
                <w:rFonts w:eastAsia="MS Mincho" w:cs="Arial"/>
                <w:b w:val="0"/>
                <w:bCs w:val="0"/>
                <w:lang w:val="en-US"/>
              </w:rPr>
              <w:t>, for example,</w:t>
            </w:r>
          </w:p>
          <w:p w14:paraId="2D4A8F72" w14:textId="347FCE2A" w:rsidR="00B44A5E" w:rsidRPr="00DC1338" w:rsidRDefault="00000000" w:rsidP="00B44A5E">
            <w:pPr>
              <w:pStyle w:val="Descriptiontitle"/>
              <w:spacing w:after="0"/>
              <w:ind w:left="680"/>
              <w:rPr>
                <w:rFonts w:cs="Arial"/>
                <w:b w:val="0"/>
                <w:bCs w:val="0"/>
                <w:smallCaps/>
                <w:lang w:val="en-AU"/>
              </w:rPr>
            </w:pPr>
            <w:hyperlink r:id="rId127" w:history="1">
              <w:r w:rsidR="00B44A5E" w:rsidRPr="00D3274A">
                <w:rPr>
                  <w:rStyle w:val="Hyperlink"/>
                  <w:rFonts w:eastAsia="MS Mincho" w:cs="Arial"/>
                  <w:b w:val="0"/>
                  <w:bCs w:val="0"/>
                  <w:smallCaps/>
                  <w:lang w:val="en-US"/>
                </w:rPr>
                <w:t>today weather what? sun</w:t>
              </w:r>
            </w:hyperlink>
          </w:p>
          <w:p w14:paraId="4228C533" w14:textId="6F609770" w:rsidR="003A3F61" w:rsidRPr="00077B6D" w:rsidRDefault="003A3F61" w:rsidP="00293267">
            <w:pPr>
              <w:pStyle w:val="Descriptiontitle"/>
              <w:spacing w:before="0"/>
              <w:ind w:left="680"/>
              <w:rPr>
                <w:rFonts w:cs="Arial"/>
                <w:i/>
              </w:rPr>
            </w:pPr>
            <w:r w:rsidRPr="00077B6D">
              <w:rPr>
                <w:rFonts w:eastAsia="MS Mincho" w:cs="Arial"/>
                <w:b w:val="0"/>
                <w:bCs w:val="0"/>
                <w:i/>
                <w:iCs w:val="0"/>
                <w:lang w:val="en-US"/>
              </w:rPr>
              <w:t>How is the weather today?</w:t>
            </w:r>
            <w:r w:rsidR="00E16FEB" w:rsidRPr="00077B6D">
              <w:rPr>
                <w:rFonts w:eastAsia="MS Mincho" w:cs="Arial"/>
                <w:b w:val="0"/>
                <w:bCs w:val="0"/>
                <w:i/>
                <w:iCs w:val="0"/>
                <w:lang w:val="en-US"/>
              </w:rPr>
              <w:t xml:space="preserve"> </w:t>
            </w:r>
            <w:r w:rsidRPr="00077B6D">
              <w:rPr>
                <w:rFonts w:eastAsia="MS Mincho" w:cs="Arial"/>
                <w:b w:val="0"/>
                <w:bCs w:val="0"/>
                <w:i/>
                <w:iCs w:val="0"/>
                <w:lang w:val="en-US"/>
              </w:rPr>
              <w:t>Today’s weather is sunny.</w:t>
            </w:r>
          </w:p>
          <w:p w14:paraId="69E89BAC" w14:textId="6A1CC0E3" w:rsidR="00470E7C" w:rsidRPr="00077B6D" w:rsidRDefault="00470E7C" w:rsidP="005477B6">
            <w:pPr>
              <w:numPr>
                <w:ilvl w:val="0"/>
                <w:numId w:val="10"/>
              </w:numPr>
              <w:spacing w:after="120" w:line="240" w:lineRule="auto"/>
              <w:ind w:left="680" w:hanging="340"/>
              <w:rPr>
                <w:rFonts w:eastAsia="MS Mincho"/>
                <w:i w:val="0"/>
                <w:color w:val="auto"/>
                <w:sz w:val="20"/>
                <w:szCs w:val="20"/>
                <w:lang w:val="en-US"/>
              </w:rPr>
            </w:pPr>
            <w:r w:rsidRPr="00077B6D">
              <w:rPr>
                <w:rFonts w:eastAsia="MS Mincho"/>
                <w:i w:val="0"/>
                <w:color w:val="auto"/>
                <w:sz w:val="20"/>
                <w:szCs w:val="20"/>
                <w:lang w:val="en-US"/>
              </w:rPr>
              <w:t xml:space="preserve">responding to roll call of fingerspelled name, or </w:t>
            </w:r>
            <w:r w:rsidR="00337568" w:rsidRPr="00077B6D">
              <w:rPr>
                <w:rFonts w:eastAsia="MS Mincho"/>
                <w:i w:val="0"/>
                <w:color w:val="auto"/>
                <w:sz w:val="20"/>
                <w:szCs w:val="20"/>
                <w:lang w:val="en-US"/>
              </w:rPr>
              <w:t>sign name</w:t>
            </w:r>
            <w:r w:rsidRPr="00077B6D">
              <w:rPr>
                <w:rFonts w:eastAsia="MS Mincho"/>
                <w:i w:val="0"/>
                <w:color w:val="auto"/>
                <w:sz w:val="20"/>
                <w:szCs w:val="20"/>
                <w:lang w:val="en-US"/>
              </w:rPr>
              <w:t xml:space="preserve"> if appropriate</w:t>
            </w:r>
          </w:p>
          <w:p w14:paraId="713C7BFD" w14:textId="77777777" w:rsidR="00F63ACE" w:rsidRPr="00077B6D" w:rsidRDefault="006E108D" w:rsidP="005477B6">
            <w:pPr>
              <w:numPr>
                <w:ilvl w:val="0"/>
                <w:numId w:val="10"/>
              </w:numPr>
              <w:spacing w:after="120" w:line="240" w:lineRule="auto"/>
              <w:ind w:left="680" w:hanging="340"/>
              <w:rPr>
                <w:rFonts w:eastAsia="MS Mincho"/>
                <w:i w:val="0"/>
                <w:color w:val="auto"/>
                <w:sz w:val="20"/>
                <w:szCs w:val="20"/>
                <w:lang w:val="en-US"/>
              </w:rPr>
            </w:pPr>
            <w:r w:rsidRPr="00077B6D">
              <w:rPr>
                <w:rFonts w:eastAsia="MS Mincho"/>
                <w:i w:val="0"/>
                <w:color w:val="auto"/>
                <w:sz w:val="20"/>
                <w:szCs w:val="20"/>
                <w:lang w:val="en-US"/>
              </w:rPr>
              <w:t>responding to classroom instructions</w:t>
            </w:r>
            <w:r w:rsidR="00676134" w:rsidRPr="00077B6D">
              <w:rPr>
                <w:rFonts w:eastAsia="MS Mincho"/>
                <w:i w:val="0"/>
                <w:color w:val="auto"/>
                <w:sz w:val="20"/>
                <w:szCs w:val="20"/>
                <w:lang w:val="en-US"/>
              </w:rPr>
              <w:t>, for example,</w:t>
            </w:r>
          </w:p>
          <w:p w14:paraId="1BBA9DA0" w14:textId="696B8FD6" w:rsidR="006E108D" w:rsidRPr="00077B6D" w:rsidRDefault="00631229" w:rsidP="00293267">
            <w:pPr>
              <w:spacing w:after="120" w:line="240" w:lineRule="auto"/>
              <w:ind w:left="680"/>
              <w:rPr>
                <w:rFonts w:eastAsia="MS Mincho"/>
                <w:i w:val="0"/>
                <w:color w:val="auto"/>
                <w:sz w:val="20"/>
                <w:szCs w:val="20"/>
                <w:lang w:val="en-US"/>
              </w:rPr>
            </w:pPr>
            <w:r w:rsidRPr="00077B6D">
              <w:rPr>
                <w:rFonts w:eastAsia="MS Mincho"/>
                <w:i w:val="0"/>
                <w:smallCaps/>
                <w:color w:val="auto"/>
                <w:sz w:val="20"/>
                <w:szCs w:val="20"/>
                <w:lang w:val="en-US"/>
              </w:rPr>
              <w:t>sit, stand, listen, wait</w:t>
            </w:r>
          </w:p>
          <w:p w14:paraId="521D0B52" w14:textId="77777777" w:rsidR="00F56DF7" w:rsidRPr="00077B6D" w:rsidRDefault="006E108D" w:rsidP="005477B6">
            <w:pPr>
              <w:numPr>
                <w:ilvl w:val="0"/>
                <w:numId w:val="10"/>
              </w:numPr>
              <w:spacing w:after="120" w:line="240" w:lineRule="auto"/>
              <w:ind w:left="680" w:hanging="340"/>
              <w:rPr>
                <w:rFonts w:eastAsia="MS Mincho"/>
                <w:i w:val="0"/>
                <w:color w:val="auto"/>
                <w:sz w:val="20"/>
                <w:szCs w:val="20"/>
                <w:lang w:val="en-US"/>
              </w:rPr>
            </w:pPr>
            <w:r w:rsidRPr="00077B6D">
              <w:rPr>
                <w:rFonts w:eastAsia="MS Mincho"/>
                <w:i w:val="0"/>
                <w:color w:val="auto"/>
                <w:sz w:val="20"/>
                <w:szCs w:val="20"/>
                <w:lang w:val="en-US"/>
              </w:rPr>
              <w:t>asking for permission, assistance, clarification, etc</w:t>
            </w:r>
            <w:r w:rsidR="00676134" w:rsidRPr="00077B6D">
              <w:rPr>
                <w:rFonts w:eastAsia="MS Mincho"/>
                <w:i w:val="0"/>
                <w:color w:val="auto"/>
                <w:sz w:val="20"/>
                <w:szCs w:val="20"/>
                <w:lang w:val="en-US"/>
              </w:rPr>
              <w:t>., for example,</w:t>
            </w:r>
            <w:r w:rsidR="00B54E59" w:rsidRPr="00077B6D">
              <w:rPr>
                <w:rFonts w:eastAsia="MS Mincho"/>
                <w:i w:val="0"/>
                <w:color w:val="auto"/>
                <w:sz w:val="20"/>
                <w:szCs w:val="20"/>
                <w:lang w:val="en-US"/>
              </w:rPr>
              <w:t xml:space="preserve"> </w:t>
            </w:r>
          </w:p>
          <w:p w14:paraId="1FEB7C8D" w14:textId="5B3DB6A3" w:rsidR="00F56DF7" w:rsidRPr="00077B6D" w:rsidRDefault="00000000" w:rsidP="00293267">
            <w:pPr>
              <w:spacing w:after="0" w:line="240" w:lineRule="auto"/>
              <w:ind w:left="680"/>
              <w:rPr>
                <w:rFonts w:eastAsia="MS Mincho"/>
                <w:i w:val="0"/>
                <w:smallCaps/>
                <w:color w:val="auto"/>
                <w:sz w:val="20"/>
                <w:szCs w:val="20"/>
                <w:lang w:val="en-US"/>
              </w:rPr>
            </w:pPr>
            <w:hyperlink r:id="rId128" w:history="1">
              <w:r w:rsidR="003262FD" w:rsidRPr="00052B16">
                <w:rPr>
                  <w:rStyle w:val="Hyperlink"/>
                  <w:rFonts w:eastAsia="MS Mincho"/>
                  <w:i w:val="0"/>
                  <w:smallCaps/>
                  <w:sz w:val="20"/>
                  <w:szCs w:val="20"/>
                  <w:lang w:val="en-US"/>
                </w:rPr>
                <w:t xml:space="preserve">pro2 </w:t>
              </w:r>
              <w:r w:rsidR="00631229" w:rsidRPr="00052B16">
                <w:rPr>
                  <w:rStyle w:val="Hyperlink"/>
                  <w:rFonts w:eastAsia="MS Mincho"/>
                  <w:i w:val="0"/>
                  <w:smallCaps/>
                  <w:sz w:val="20"/>
                  <w:szCs w:val="20"/>
                  <w:lang w:val="en-US"/>
                </w:rPr>
                <w:t>mean</w:t>
              </w:r>
              <w:r w:rsidR="00310A41" w:rsidRPr="00052B16">
                <w:rPr>
                  <w:rStyle w:val="Hyperlink"/>
                  <w:rFonts w:eastAsia="MS Mincho"/>
                  <w:i w:val="0"/>
                  <w:smallCaps/>
                  <w:sz w:val="20"/>
                  <w:szCs w:val="20"/>
                  <w:lang w:val="en-US"/>
                </w:rPr>
                <w:t xml:space="preserve"> what</w:t>
              </w:r>
              <w:r w:rsidR="00631229" w:rsidRPr="00052B16">
                <w:rPr>
                  <w:rStyle w:val="Hyperlink"/>
                  <w:rFonts w:eastAsia="MS Mincho"/>
                  <w:i w:val="0"/>
                  <w:smallCaps/>
                  <w:sz w:val="20"/>
                  <w:szCs w:val="20"/>
                  <w:lang w:val="en-US"/>
                </w:rPr>
                <w:t>?</w:t>
              </w:r>
            </w:hyperlink>
          </w:p>
          <w:p w14:paraId="613DC0F1" w14:textId="116C60F2" w:rsidR="006E108D" w:rsidRPr="00077B6D" w:rsidRDefault="00F56DF7" w:rsidP="00293267">
            <w:pPr>
              <w:spacing w:before="0" w:after="120" w:line="240" w:lineRule="auto"/>
              <w:ind w:left="680"/>
              <w:rPr>
                <w:rFonts w:eastAsia="MS Mincho"/>
                <w:iCs/>
                <w:color w:val="auto"/>
                <w:sz w:val="20"/>
                <w:szCs w:val="20"/>
                <w:lang w:val="en-US"/>
              </w:rPr>
            </w:pPr>
            <w:r w:rsidRPr="00077B6D">
              <w:rPr>
                <w:rFonts w:eastAsia="MS Mincho"/>
                <w:iCs/>
                <w:color w:val="auto"/>
                <w:sz w:val="20"/>
                <w:szCs w:val="20"/>
                <w:lang w:val="en-US"/>
              </w:rPr>
              <w:t>What do you mean?</w:t>
            </w:r>
          </w:p>
          <w:p w14:paraId="1E1A7B14" w14:textId="56D1D607" w:rsidR="00F56DF7" w:rsidRPr="00077B6D" w:rsidRDefault="00000000" w:rsidP="00293267">
            <w:pPr>
              <w:spacing w:after="0" w:line="240" w:lineRule="auto"/>
              <w:ind w:left="680"/>
              <w:rPr>
                <w:rFonts w:eastAsia="MS Mincho"/>
                <w:i w:val="0"/>
                <w:smallCaps/>
                <w:color w:val="auto"/>
                <w:sz w:val="20"/>
                <w:szCs w:val="20"/>
                <w:lang w:val="en-US"/>
              </w:rPr>
            </w:pPr>
            <w:hyperlink r:id="rId129" w:history="1">
              <w:r w:rsidR="00631229" w:rsidRPr="00052B16">
                <w:rPr>
                  <w:rStyle w:val="Hyperlink"/>
                  <w:rFonts w:eastAsia="MS Mincho"/>
                  <w:i w:val="0"/>
                  <w:smallCaps/>
                  <w:sz w:val="20"/>
                  <w:szCs w:val="20"/>
                  <w:lang w:val="en-US"/>
                </w:rPr>
                <w:t>understand</w:t>
              </w:r>
              <w:r w:rsidR="003F5F62" w:rsidRPr="00052B16">
                <w:rPr>
                  <w:rStyle w:val="Hyperlink"/>
                  <w:rFonts w:eastAsia="MS Mincho"/>
                  <w:i w:val="0"/>
                  <w:smallCaps/>
                  <w:sz w:val="20"/>
                  <w:szCs w:val="20"/>
                  <w:lang w:val="en-US"/>
                </w:rPr>
                <w:t>-not</w:t>
              </w:r>
              <w:r w:rsidR="003262FD" w:rsidRPr="00052B16">
                <w:rPr>
                  <w:rStyle w:val="Hyperlink"/>
                  <w:rFonts w:eastAsia="MS Mincho"/>
                  <w:i w:val="0"/>
                  <w:smallCaps/>
                  <w:sz w:val="20"/>
                  <w:szCs w:val="20"/>
                  <w:lang w:val="en-US"/>
                </w:rPr>
                <w:t xml:space="preserve"> </w:t>
              </w:r>
              <w:proofErr w:type="spellStart"/>
              <w:r w:rsidR="003262FD" w:rsidRPr="00052B16">
                <w:rPr>
                  <w:rStyle w:val="Hyperlink"/>
                  <w:rFonts w:eastAsia="MS Mincho"/>
                  <w:i w:val="0"/>
                  <w:smallCaps/>
                  <w:sz w:val="20"/>
                  <w:szCs w:val="20"/>
                  <w:lang w:val="en-US"/>
                </w:rPr>
                <w:t>nmf:</w:t>
              </w:r>
              <w:r w:rsidR="00631229" w:rsidRPr="00052B16">
                <w:rPr>
                  <w:rStyle w:val="Hyperlink"/>
                  <w:rFonts w:eastAsia="MS Mincho"/>
                  <w:i w:val="0"/>
                  <w:smallCaps/>
                  <w:sz w:val="20"/>
                  <w:szCs w:val="20"/>
                  <w:lang w:val="en-US"/>
                </w:rPr>
                <w:t>head</w:t>
              </w:r>
              <w:r w:rsidR="00B51910" w:rsidRPr="00052B16">
                <w:rPr>
                  <w:rStyle w:val="Hyperlink"/>
                  <w:rFonts w:eastAsia="MS Mincho"/>
                  <w:i w:val="0"/>
                  <w:smallCaps/>
                  <w:sz w:val="20"/>
                  <w:szCs w:val="20"/>
                  <w:lang w:val="en-US"/>
                </w:rPr>
                <w:t>-</w:t>
              </w:r>
              <w:r w:rsidR="00631229" w:rsidRPr="00052B16">
                <w:rPr>
                  <w:rStyle w:val="Hyperlink"/>
                  <w:rFonts w:eastAsia="MS Mincho"/>
                  <w:i w:val="0"/>
                  <w:smallCaps/>
                  <w:sz w:val="20"/>
                  <w:szCs w:val="20"/>
                  <w:lang w:val="en-US"/>
                </w:rPr>
                <w:t>shake</w:t>
              </w:r>
              <w:proofErr w:type="spellEnd"/>
            </w:hyperlink>
          </w:p>
          <w:p w14:paraId="77FBEEA4" w14:textId="344D0C9A" w:rsidR="00D07F6D" w:rsidRPr="00077B6D" w:rsidRDefault="00D07F6D" w:rsidP="00293267">
            <w:pPr>
              <w:spacing w:before="0" w:after="120" w:line="240" w:lineRule="auto"/>
              <w:ind w:left="680"/>
              <w:rPr>
                <w:rFonts w:eastAsia="MS Mincho"/>
                <w:iCs/>
                <w:color w:val="auto"/>
                <w:sz w:val="20"/>
                <w:szCs w:val="20"/>
                <w:lang w:val="en-US"/>
              </w:rPr>
            </w:pPr>
            <w:r w:rsidRPr="00077B6D">
              <w:rPr>
                <w:rFonts w:eastAsia="MS Mincho"/>
                <w:iCs/>
                <w:color w:val="auto"/>
                <w:sz w:val="20"/>
                <w:szCs w:val="20"/>
                <w:lang w:val="en-US"/>
              </w:rPr>
              <w:t>I don’t understand.</w:t>
            </w:r>
          </w:p>
          <w:p w14:paraId="71ACEECF" w14:textId="48D68D41" w:rsidR="006E108D" w:rsidRPr="00077B6D" w:rsidRDefault="006E108D" w:rsidP="005477B6">
            <w:pPr>
              <w:numPr>
                <w:ilvl w:val="0"/>
                <w:numId w:val="10"/>
              </w:numPr>
              <w:spacing w:after="120" w:line="240" w:lineRule="auto"/>
              <w:ind w:left="680" w:hanging="340"/>
              <w:rPr>
                <w:rFonts w:eastAsia="MS Mincho"/>
                <w:i w:val="0"/>
                <w:color w:val="auto"/>
                <w:sz w:val="20"/>
                <w:szCs w:val="20"/>
                <w:lang w:val="en-US"/>
              </w:rPr>
            </w:pPr>
            <w:r w:rsidRPr="00077B6D">
              <w:rPr>
                <w:rFonts w:eastAsia="MS Mincho"/>
                <w:i w:val="0"/>
                <w:color w:val="auto"/>
                <w:sz w:val="20"/>
                <w:szCs w:val="20"/>
                <w:lang w:val="en-US"/>
              </w:rPr>
              <w:t>using real space, describing how my classroom is arranged</w:t>
            </w:r>
            <w:r w:rsidR="00E84518" w:rsidRPr="00077B6D">
              <w:rPr>
                <w:rFonts w:eastAsia="MS Mincho"/>
                <w:i w:val="0"/>
                <w:color w:val="auto"/>
                <w:sz w:val="20"/>
                <w:szCs w:val="20"/>
                <w:lang w:val="en-US"/>
              </w:rPr>
              <w:t>, for example,</w:t>
            </w:r>
          </w:p>
          <w:p w14:paraId="747EFCBF" w14:textId="62435E6B" w:rsidR="00B452C5" w:rsidRPr="00077B6D" w:rsidRDefault="00000000" w:rsidP="00293267">
            <w:pPr>
              <w:spacing w:after="0" w:line="240" w:lineRule="auto"/>
              <w:ind w:left="680"/>
              <w:rPr>
                <w:rFonts w:eastAsia="MS Mincho"/>
                <w:i w:val="0"/>
                <w:smallCaps/>
                <w:color w:val="auto"/>
                <w:sz w:val="20"/>
                <w:szCs w:val="20"/>
                <w:lang w:val="en-US"/>
              </w:rPr>
            </w:pPr>
            <w:hyperlink r:id="rId130" w:history="1">
              <w:r w:rsidR="00631229" w:rsidRPr="002738AF">
                <w:rPr>
                  <w:rStyle w:val="Hyperlink"/>
                  <w:rFonts w:eastAsia="MS Mincho"/>
                  <w:i w:val="0"/>
                  <w:smallCaps/>
                  <w:sz w:val="20"/>
                  <w:szCs w:val="20"/>
                  <w:lang w:val="en-US"/>
                </w:rPr>
                <w:t>classroom have desks, board front, windows side, door back</w:t>
              </w:r>
            </w:hyperlink>
          </w:p>
          <w:p w14:paraId="1BE2ADA7" w14:textId="7315B084" w:rsidR="00B452C5" w:rsidRPr="00077B6D" w:rsidRDefault="00B452C5" w:rsidP="00853CD8">
            <w:pPr>
              <w:spacing w:after="120" w:line="240" w:lineRule="auto"/>
              <w:ind w:left="680"/>
              <w:rPr>
                <w:rFonts w:eastAsia="MS Mincho"/>
                <w:iCs/>
                <w:color w:val="auto"/>
                <w:sz w:val="20"/>
                <w:szCs w:val="20"/>
                <w:lang w:val="en-US"/>
              </w:rPr>
            </w:pPr>
            <w:r w:rsidRPr="00077B6D">
              <w:rPr>
                <w:rFonts w:eastAsia="MS Mincho"/>
                <w:iCs/>
                <w:color w:val="auto"/>
                <w:sz w:val="20"/>
                <w:szCs w:val="20"/>
                <w:lang w:val="en-US"/>
              </w:rPr>
              <w:t>The classroom has desks, a board at the front, windows at the side and a door at the back.</w:t>
            </w:r>
          </w:p>
          <w:p w14:paraId="12AFAEF3" w14:textId="4A06E27E" w:rsidR="006E108D" w:rsidRPr="00077B6D" w:rsidRDefault="006E108D" w:rsidP="005477B6">
            <w:pPr>
              <w:pStyle w:val="Descriptiontitle"/>
              <w:numPr>
                <w:ilvl w:val="0"/>
                <w:numId w:val="10"/>
              </w:numPr>
              <w:ind w:left="680" w:hanging="340"/>
              <w:rPr>
                <w:rFonts w:cs="Arial"/>
                <w:b w:val="0"/>
                <w:bCs w:val="0"/>
                <w:lang w:val="en-AU"/>
              </w:rPr>
            </w:pPr>
            <w:r w:rsidRPr="00077B6D">
              <w:rPr>
                <w:rFonts w:eastAsia="MS Mincho" w:cs="Arial"/>
                <w:b w:val="0"/>
                <w:bCs w:val="0"/>
                <w:lang w:val="en-AU"/>
              </w:rPr>
              <w:t>listing favourite subjects and classroom activities</w:t>
            </w:r>
            <w:r w:rsidR="006015CF" w:rsidRPr="00077B6D">
              <w:rPr>
                <w:rFonts w:eastAsia="MS Mincho" w:cs="Arial"/>
                <w:b w:val="0"/>
                <w:bCs w:val="0"/>
                <w:lang w:val="en-US"/>
              </w:rPr>
              <w:t>, for example,</w:t>
            </w:r>
            <w:r w:rsidR="00862327" w:rsidRPr="00077B6D">
              <w:rPr>
                <w:rFonts w:eastAsia="MS Mincho" w:cs="Arial"/>
                <w:b w:val="0"/>
                <w:bCs w:val="0"/>
                <w:lang w:val="en-US"/>
              </w:rPr>
              <w:t xml:space="preserve"> </w:t>
            </w:r>
          </w:p>
          <w:p w14:paraId="4DD36DB1" w14:textId="77777777" w:rsidR="00BF7D5C" w:rsidRPr="009C5229" w:rsidRDefault="00000000" w:rsidP="00BF7D5C">
            <w:pPr>
              <w:pStyle w:val="Descriptiontitle"/>
              <w:spacing w:after="0"/>
              <w:ind w:left="680"/>
              <w:rPr>
                <w:rFonts w:cs="Arial"/>
                <w:b w:val="0"/>
                <w:bCs w:val="0"/>
                <w:smallCaps/>
                <w:lang w:val="en-AU"/>
              </w:rPr>
            </w:pPr>
            <w:hyperlink r:id="rId131" w:history="1">
              <w:r w:rsidR="00BF7D5C">
                <w:rPr>
                  <w:rStyle w:val="Hyperlink"/>
                  <w:rFonts w:cs="Arial"/>
                  <w:b w:val="0"/>
                  <w:bCs w:val="0"/>
                  <w:smallCaps/>
                  <w:lang w:val="en-AU"/>
                </w:rPr>
                <w:t xml:space="preserve">lunchtime </w:t>
              </w:r>
              <w:r w:rsidR="00BF7D5C" w:rsidRPr="00FC270A">
                <w:rPr>
                  <w:rStyle w:val="Hyperlink"/>
                  <w:rFonts w:cs="Arial"/>
                  <w:b w:val="0"/>
                  <w:bCs w:val="0"/>
                  <w:smallCaps/>
                  <w:lang w:val="en-AU"/>
                </w:rPr>
                <w:t>sport pro1 like</w:t>
              </w:r>
            </w:hyperlink>
          </w:p>
          <w:p w14:paraId="4323F385" w14:textId="77777777" w:rsidR="00BF7D5C" w:rsidRPr="00DC1338" w:rsidRDefault="00BF7D5C" w:rsidP="00BF7D5C">
            <w:pPr>
              <w:pStyle w:val="Descriptiontitle"/>
              <w:spacing w:before="0"/>
              <w:ind w:left="680"/>
              <w:rPr>
                <w:rFonts w:cs="Arial"/>
                <w:b w:val="0"/>
                <w:bCs w:val="0"/>
                <w:i/>
                <w:iCs w:val="0"/>
                <w:lang w:val="en-AU"/>
              </w:rPr>
            </w:pPr>
            <w:r w:rsidRPr="00DC1338">
              <w:rPr>
                <w:rFonts w:cs="Arial"/>
                <w:b w:val="0"/>
                <w:bCs w:val="0"/>
                <w:i/>
                <w:iCs w:val="0"/>
                <w:lang w:val="en-AU"/>
              </w:rPr>
              <w:t xml:space="preserve">I like sport at lunchtime. </w:t>
            </w:r>
          </w:p>
          <w:p w14:paraId="78D74BE2" w14:textId="51DAB15F" w:rsidR="006015CF" w:rsidRPr="00077B6D" w:rsidRDefault="006015CF" w:rsidP="00293267">
            <w:pPr>
              <w:pStyle w:val="Descriptiontitle"/>
              <w:spacing w:before="0"/>
              <w:ind w:left="0" w:firstLine="658"/>
              <w:rPr>
                <w:rFonts w:cs="Arial"/>
                <w:b w:val="0"/>
                <w:bCs w:val="0"/>
                <w:lang w:val="en-AU"/>
              </w:rPr>
            </w:pPr>
          </w:p>
        </w:tc>
        <w:tc>
          <w:tcPr>
            <w:tcW w:w="5016" w:type="dxa"/>
          </w:tcPr>
          <w:p w14:paraId="7687125D" w14:textId="77777777" w:rsidR="006E108D" w:rsidRPr="00077B6D" w:rsidRDefault="006E108D" w:rsidP="00853CD8">
            <w:pPr>
              <w:pStyle w:val="Descriptiontitle"/>
              <w:ind w:left="0"/>
              <w:rPr>
                <w:rFonts w:cs="Arial"/>
              </w:rPr>
            </w:pPr>
            <w:r w:rsidRPr="00077B6D">
              <w:rPr>
                <w:rFonts w:cs="Arial"/>
              </w:rPr>
              <w:lastRenderedPageBreak/>
              <w:t>School life</w:t>
            </w:r>
          </w:p>
          <w:p w14:paraId="325A2E7D" w14:textId="4057700D" w:rsidR="007B29F8" w:rsidRPr="00077B6D" w:rsidRDefault="0065482D" w:rsidP="005477B6">
            <w:pPr>
              <w:numPr>
                <w:ilvl w:val="0"/>
                <w:numId w:val="10"/>
              </w:numPr>
              <w:spacing w:after="120" w:line="240" w:lineRule="auto"/>
              <w:ind w:left="680" w:hanging="340"/>
              <w:rPr>
                <w:rFonts w:eastAsia="MS Mincho"/>
                <w:b/>
                <w:bCs/>
                <w:i w:val="0"/>
                <w:color w:val="auto"/>
                <w:sz w:val="20"/>
                <w:szCs w:val="20"/>
                <w:lang w:val="en-US"/>
              </w:rPr>
            </w:pPr>
            <w:r w:rsidRPr="00077B6D">
              <w:rPr>
                <w:rFonts w:eastAsia="Yu Mincho"/>
                <w:i w:val="0"/>
                <w:color w:val="auto"/>
                <w:sz w:val="20"/>
                <w:szCs w:val="20"/>
                <w:lang w:val="en-US"/>
              </w:rPr>
              <w:t>i</w:t>
            </w:r>
            <w:r w:rsidR="007B29F8" w:rsidRPr="00077B6D">
              <w:rPr>
                <w:rFonts w:eastAsia="Yu Mincho"/>
                <w:i w:val="0"/>
                <w:color w:val="auto"/>
                <w:sz w:val="20"/>
                <w:szCs w:val="20"/>
                <w:lang w:val="en-US"/>
              </w:rPr>
              <w:t xml:space="preserve">magining features of 'an ideal deaf school' and comparing these </w:t>
            </w:r>
            <w:r w:rsidR="00F63ACE" w:rsidRPr="00077B6D">
              <w:rPr>
                <w:rFonts w:eastAsia="Yu Mincho"/>
                <w:i w:val="0"/>
                <w:color w:val="auto"/>
                <w:sz w:val="20"/>
                <w:szCs w:val="20"/>
                <w:lang w:val="en-US"/>
              </w:rPr>
              <w:t>with</w:t>
            </w:r>
            <w:r w:rsidR="007B29F8" w:rsidRPr="00077B6D">
              <w:rPr>
                <w:rFonts w:eastAsia="Yu Mincho"/>
                <w:i w:val="0"/>
                <w:color w:val="auto"/>
                <w:sz w:val="20"/>
                <w:szCs w:val="20"/>
                <w:lang w:val="en-US"/>
              </w:rPr>
              <w:t xml:space="preserve"> typical 'hearing' classroom or my current school</w:t>
            </w:r>
          </w:p>
          <w:p w14:paraId="36D85DF7" w14:textId="4518A6DD" w:rsidR="006E108D" w:rsidRPr="00077B6D" w:rsidRDefault="006E108D" w:rsidP="005477B6">
            <w:pPr>
              <w:numPr>
                <w:ilvl w:val="0"/>
                <w:numId w:val="10"/>
              </w:numPr>
              <w:spacing w:after="120" w:line="240" w:lineRule="auto"/>
              <w:ind w:left="680" w:hanging="340"/>
              <w:rPr>
                <w:rFonts w:eastAsia="MS Mincho"/>
                <w:b/>
                <w:bCs/>
                <w:i w:val="0"/>
                <w:color w:val="auto"/>
                <w:sz w:val="20"/>
                <w:szCs w:val="20"/>
                <w:lang w:val="en-US"/>
              </w:rPr>
            </w:pPr>
            <w:r w:rsidRPr="00077B6D">
              <w:rPr>
                <w:rFonts w:eastAsia="Yu Mincho"/>
                <w:i w:val="0"/>
                <w:color w:val="auto"/>
                <w:sz w:val="20"/>
                <w:szCs w:val="20"/>
                <w:lang w:val="en-US"/>
              </w:rPr>
              <w:t xml:space="preserve">expressing school rules and responsibilities by creating an </w:t>
            </w:r>
            <w:r w:rsidR="00B55DAF" w:rsidRPr="00077B6D">
              <w:rPr>
                <w:rFonts w:eastAsia="Yu Mincho"/>
                <w:i w:val="0"/>
                <w:color w:val="auto"/>
                <w:sz w:val="20"/>
                <w:szCs w:val="20"/>
                <w:lang w:val="en-US"/>
              </w:rPr>
              <w:t>‘</w:t>
            </w:r>
            <w:r w:rsidR="00C12B62" w:rsidRPr="00077B6D">
              <w:rPr>
                <w:rFonts w:eastAsia="Yu Mincho"/>
                <w:i w:val="0"/>
                <w:color w:val="auto"/>
                <w:sz w:val="20"/>
                <w:szCs w:val="20"/>
                <w:lang w:val="en-US"/>
              </w:rPr>
              <w:t>I</w:t>
            </w:r>
            <w:r w:rsidRPr="00077B6D">
              <w:rPr>
                <w:rFonts w:eastAsia="Yu Mincho"/>
                <w:i w:val="0"/>
                <w:color w:val="auto"/>
                <w:sz w:val="20"/>
                <w:szCs w:val="20"/>
                <w:lang w:val="en-US"/>
              </w:rPr>
              <w:t>ntroduction to our school</w:t>
            </w:r>
            <w:r w:rsidR="00B55DAF" w:rsidRPr="00077B6D">
              <w:rPr>
                <w:rFonts w:eastAsia="Yu Mincho"/>
                <w:i w:val="0"/>
                <w:color w:val="auto"/>
                <w:sz w:val="20"/>
                <w:szCs w:val="20"/>
                <w:lang w:val="en-US"/>
              </w:rPr>
              <w:t>’</w:t>
            </w:r>
            <w:r w:rsidRPr="00077B6D">
              <w:rPr>
                <w:rFonts w:eastAsia="Yu Mincho"/>
                <w:i w:val="0"/>
                <w:color w:val="auto"/>
                <w:sz w:val="20"/>
                <w:szCs w:val="20"/>
                <w:lang w:val="en-US"/>
              </w:rPr>
              <w:t xml:space="preserve"> video, presented in Auslan</w:t>
            </w:r>
            <w:r w:rsidR="00B95B92" w:rsidRPr="00077B6D">
              <w:rPr>
                <w:rFonts w:eastAsia="Yu Mincho"/>
                <w:i w:val="0"/>
                <w:color w:val="auto"/>
                <w:sz w:val="20"/>
                <w:szCs w:val="20"/>
                <w:lang w:val="en-US"/>
              </w:rPr>
              <w:t xml:space="preserve"> </w:t>
            </w:r>
            <w:r w:rsidR="0092278F" w:rsidRPr="00077B6D">
              <w:rPr>
                <w:rFonts w:eastAsia="Yu Mincho"/>
                <w:i w:val="0"/>
                <w:color w:val="auto"/>
                <w:sz w:val="20"/>
                <w:szCs w:val="20"/>
                <w:lang w:val="en-US"/>
              </w:rPr>
              <w:t xml:space="preserve">with </w:t>
            </w:r>
            <w:r w:rsidRPr="00077B6D">
              <w:rPr>
                <w:rFonts w:eastAsia="Yu Mincho"/>
                <w:i w:val="0"/>
                <w:color w:val="auto"/>
                <w:sz w:val="20"/>
                <w:szCs w:val="20"/>
                <w:lang w:val="en-US"/>
              </w:rPr>
              <w:t>captions</w:t>
            </w:r>
            <w:r w:rsidR="00C12B62" w:rsidRPr="00077B6D">
              <w:rPr>
                <w:rFonts w:eastAsia="Yu Mincho"/>
                <w:i w:val="0"/>
                <w:color w:val="auto"/>
                <w:sz w:val="20"/>
                <w:szCs w:val="20"/>
                <w:lang w:val="en-US"/>
              </w:rPr>
              <w:t xml:space="preserve"> in English</w:t>
            </w:r>
            <w:r w:rsidR="00693915" w:rsidRPr="00077B6D">
              <w:rPr>
                <w:rFonts w:eastAsia="Yu Mincho"/>
                <w:i w:val="0"/>
                <w:color w:val="auto"/>
                <w:sz w:val="20"/>
                <w:szCs w:val="20"/>
                <w:lang w:val="en-US"/>
              </w:rPr>
              <w:t xml:space="preserve"> and/or another known language</w:t>
            </w:r>
          </w:p>
          <w:p w14:paraId="5F7B9C58" w14:textId="190D1BDA" w:rsidR="00675D91" w:rsidRPr="00077B6D" w:rsidRDefault="006E108D" w:rsidP="005477B6">
            <w:pPr>
              <w:numPr>
                <w:ilvl w:val="0"/>
                <w:numId w:val="10"/>
              </w:numPr>
              <w:spacing w:after="120" w:line="240" w:lineRule="auto"/>
              <w:ind w:left="680" w:hanging="340"/>
              <w:rPr>
                <w:rFonts w:eastAsia="Yu Mincho"/>
                <w:b/>
                <w:bCs/>
                <w:iCs/>
                <w:color w:val="auto"/>
                <w:sz w:val="20"/>
                <w:szCs w:val="20"/>
              </w:rPr>
            </w:pPr>
            <w:r w:rsidRPr="00077B6D">
              <w:rPr>
                <w:rFonts w:eastAsia="Yu Mincho"/>
                <w:i w:val="0"/>
                <w:color w:val="auto"/>
                <w:sz w:val="20"/>
                <w:szCs w:val="20"/>
              </w:rPr>
              <w:t xml:space="preserve">explaining school timetable to </w:t>
            </w:r>
            <w:r w:rsidR="0092278F" w:rsidRPr="00077B6D">
              <w:rPr>
                <w:rFonts w:eastAsia="Yu Mincho"/>
                <w:i w:val="0"/>
                <w:color w:val="auto"/>
                <w:sz w:val="20"/>
                <w:szCs w:val="20"/>
              </w:rPr>
              <w:t xml:space="preserve">new </w:t>
            </w:r>
            <w:r w:rsidRPr="00077B6D">
              <w:rPr>
                <w:rFonts w:eastAsia="Yu Mincho"/>
                <w:i w:val="0"/>
                <w:color w:val="auto"/>
                <w:sz w:val="20"/>
                <w:szCs w:val="20"/>
              </w:rPr>
              <w:t>classmate</w:t>
            </w:r>
            <w:r w:rsidR="00AE38F0" w:rsidRPr="00077B6D">
              <w:rPr>
                <w:rFonts w:eastAsia="Yu Mincho"/>
                <w:i w:val="0"/>
                <w:color w:val="auto"/>
                <w:sz w:val="20"/>
                <w:szCs w:val="20"/>
              </w:rPr>
              <w:t xml:space="preserve">, for example, </w:t>
            </w:r>
          </w:p>
          <w:p w14:paraId="11C34A49" w14:textId="405E9485" w:rsidR="006E108D" w:rsidRPr="00077B6D" w:rsidRDefault="00000000" w:rsidP="00293267">
            <w:pPr>
              <w:spacing w:after="0" w:line="240" w:lineRule="auto"/>
              <w:ind w:left="680"/>
              <w:rPr>
                <w:rFonts w:eastAsia="Yu Mincho"/>
                <w:i w:val="0"/>
                <w:smallCaps/>
                <w:color w:val="auto"/>
                <w:sz w:val="20"/>
                <w:szCs w:val="20"/>
              </w:rPr>
            </w:pPr>
            <w:hyperlink r:id="rId132" w:history="1">
              <w:r w:rsidR="005B5DE4" w:rsidRPr="00604BE7">
                <w:rPr>
                  <w:rStyle w:val="Hyperlink"/>
                  <w:rFonts w:eastAsia="Yu Mincho"/>
                  <w:i w:val="0"/>
                  <w:smallCaps/>
                  <w:sz w:val="20"/>
                  <w:szCs w:val="20"/>
                </w:rPr>
                <w:t xml:space="preserve">first </w:t>
              </w:r>
              <w:r w:rsidR="00631229" w:rsidRPr="00604BE7">
                <w:rPr>
                  <w:rStyle w:val="Hyperlink"/>
                  <w:rFonts w:eastAsia="Yu Mincho"/>
                  <w:i w:val="0"/>
                  <w:smallCaps/>
                  <w:sz w:val="20"/>
                  <w:szCs w:val="20"/>
                </w:rPr>
                <w:t>period math</w:t>
              </w:r>
              <w:r w:rsidR="001623C8" w:rsidRPr="00604BE7">
                <w:rPr>
                  <w:rStyle w:val="Hyperlink"/>
                  <w:rFonts w:eastAsia="Yu Mincho"/>
                  <w:i w:val="0"/>
                  <w:smallCaps/>
                  <w:sz w:val="20"/>
                  <w:szCs w:val="20"/>
                </w:rPr>
                <w:t>,</w:t>
              </w:r>
              <w:r w:rsidR="00631229" w:rsidRPr="00604BE7">
                <w:rPr>
                  <w:rStyle w:val="Hyperlink"/>
                  <w:rFonts w:eastAsia="Yu Mincho"/>
                  <w:i w:val="0"/>
                  <w:smallCaps/>
                  <w:sz w:val="20"/>
                  <w:szCs w:val="20"/>
                </w:rPr>
                <w:t xml:space="preserve"> after, science</w:t>
              </w:r>
            </w:hyperlink>
          </w:p>
          <w:p w14:paraId="092E962E" w14:textId="7E1B9BE9" w:rsidR="00675D91" w:rsidRPr="00077B6D" w:rsidRDefault="00675D91" w:rsidP="00293267">
            <w:pPr>
              <w:spacing w:before="0" w:after="120" w:line="240" w:lineRule="auto"/>
              <w:ind w:left="680"/>
              <w:rPr>
                <w:rFonts w:eastAsia="Yu Mincho"/>
                <w:b/>
                <w:bCs/>
                <w:iCs/>
                <w:color w:val="auto"/>
                <w:sz w:val="20"/>
                <w:szCs w:val="20"/>
              </w:rPr>
            </w:pPr>
            <w:r w:rsidRPr="00077B6D">
              <w:rPr>
                <w:rFonts w:eastAsia="Yu Mincho"/>
                <w:iCs/>
                <w:color w:val="auto"/>
                <w:sz w:val="20"/>
                <w:szCs w:val="20"/>
              </w:rPr>
              <w:t xml:space="preserve">In </w:t>
            </w:r>
            <w:r w:rsidR="005B5DE4" w:rsidRPr="00077B6D">
              <w:rPr>
                <w:rFonts w:eastAsia="Yu Mincho"/>
                <w:iCs/>
                <w:color w:val="auto"/>
                <w:sz w:val="20"/>
                <w:szCs w:val="20"/>
              </w:rPr>
              <w:t xml:space="preserve">first </w:t>
            </w:r>
            <w:r w:rsidRPr="00077B6D">
              <w:rPr>
                <w:rFonts w:eastAsia="Yu Mincho"/>
                <w:iCs/>
                <w:color w:val="auto"/>
                <w:sz w:val="20"/>
                <w:szCs w:val="20"/>
              </w:rPr>
              <w:t xml:space="preserve">period we have </w:t>
            </w:r>
            <w:r w:rsidR="009A51C8" w:rsidRPr="00077B6D">
              <w:rPr>
                <w:rFonts w:eastAsia="Yu Mincho"/>
                <w:iCs/>
                <w:color w:val="auto"/>
                <w:sz w:val="20"/>
                <w:szCs w:val="20"/>
              </w:rPr>
              <w:t>M</w:t>
            </w:r>
            <w:r w:rsidRPr="00077B6D">
              <w:rPr>
                <w:rFonts w:eastAsia="Yu Mincho"/>
                <w:iCs/>
                <w:color w:val="auto"/>
                <w:sz w:val="20"/>
                <w:szCs w:val="20"/>
              </w:rPr>
              <w:t>aths</w:t>
            </w:r>
            <w:r w:rsidR="005B5DE4" w:rsidRPr="00077B6D">
              <w:rPr>
                <w:rFonts w:eastAsia="Yu Mincho"/>
                <w:iCs/>
                <w:color w:val="auto"/>
                <w:sz w:val="20"/>
                <w:szCs w:val="20"/>
              </w:rPr>
              <w:t xml:space="preserve"> and after that</w:t>
            </w:r>
            <w:r w:rsidRPr="00077B6D">
              <w:rPr>
                <w:rFonts w:eastAsia="Yu Mincho"/>
                <w:iCs/>
                <w:color w:val="auto"/>
                <w:sz w:val="20"/>
                <w:szCs w:val="20"/>
              </w:rPr>
              <w:t xml:space="preserve"> we have </w:t>
            </w:r>
            <w:r w:rsidR="009A51C8" w:rsidRPr="00077B6D">
              <w:rPr>
                <w:rFonts w:eastAsia="Yu Mincho"/>
                <w:iCs/>
                <w:color w:val="auto"/>
                <w:sz w:val="20"/>
                <w:szCs w:val="20"/>
              </w:rPr>
              <w:t>S</w:t>
            </w:r>
            <w:r w:rsidRPr="00077B6D">
              <w:rPr>
                <w:rFonts w:eastAsia="Yu Mincho"/>
                <w:iCs/>
                <w:color w:val="auto"/>
                <w:sz w:val="20"/>
                <w:szCs w:val="20"/>
              </w:rPr>
              <w:t xml:space="preserve">cience. </w:t>
            </w:r>
          </w:p>
          <w:p w14:paraId="2D671C18" w14:textId="77777777" w:rsidR="00675D91" w:rsidRPr="00077B6D" w:rsidRDefault="006E108D" w:rsidP="005477B6">
            <w:pPr>
              <w:numPr>
                <w:ilvl w:val="0"/>
                <w:numId w:val="10"/>
              </w:numPr>
              <w:spacing w:after="120" w:line="240" w:lineRule="auto"/>
              <w:ind w:left="680" w:hanging="340"/>
              <w:rPr>
                <w:rFonts w:eastAsia="Yu Mincho"/>
                <w:b/>
                <w:bCs/>
                <w:iCs/>
                <w:color w:val="auto"/>
                <w:sz w:val="20"/>
                <w:szCs w:val="20"/>
              </w:rPr>
            </w:pPr>
            <w:r w:rsidRPr="00077B6D">
              <w:rPr>
                <w:rFonts w:eastAsia="Yu Mincho"/>
                <w:i w:val="0"/>
                <w:color w:val="auto"/>
                <w:sz w:val="20"/>
                <w:szCs w:val="20"/>
              </w:rPr>
              <w:t xml:space="preserve">providing reasons to justify subject preferences and dislikes, for example, </w:t>
            </w:r>
          </w:p>
          <w:p w14:paraId="0C05839A" w14:textId="63729AB9" w:rsidR="006E108D" w:rsidRPr="009A1BD0" w:rsidRDefault="009A1BD0" w:rsidP="00675D91">
            <w:pPr>
              <w:spacing w:after="120" w:line="240" w:lineRule="auto"/>
              <w:ind w:left="680"/>
              <w:rPr>
                <w:rStyle w:val="Hyperlink"/>
                <w:rFonts w:eastAsia="Yu Mincho"/>
                <w:iCs/>
                <w:smallCaps/>
                <w:sz w:val="20"/>
                <w:szCs w:val="20"/>
              </w:rPr>
            </w:pPr>
            <w:r>
              <w:rPr>
                <w:rFonts w:eastAsia="Yu Mincho"/>
                <w:i w:val="0"/>
                <w:smallCaps/>
                <w:sz w:val="20"/>
                <w:szCs w:val="20"/>
              </w:rPr>
              <w:fldChar w:fldCharType="begin"/>
            </w:r>
            <w:r>
              <w:rPr>
                <w:rFonts w:eastAsia="Yu Mincho"/>
                <w:i w:val="0"/>
                <w:smallCaps/>
                <w:sz w:val="20"/>
                <w:szCs w:val="20"/>
              </w:rPr>
              <w:instrText>HYPERLINK "https://s7ap1.scene7.com/s7viewers/html5/VideoViewer.html?asset=australiancurriculum/School_favourite_L1-AVS"</w:instrText>
            </w:r>
            <w:r>
              <w:rPr>
                <w:rFonts w:eastAsia="Yu Mincho"/>
                <w:i w:val="0"/>
                <w:smallCaps/>
                <w:sz w:val="20"/>
                <w:szCs w:val="20"/>
              </w:rPr>
            </w:r>
            <w:r>
              <w:rPr>
                <w:rFonts w:eastAsia="Yu Mincho"/>
                <w:i w:val="0"/>
                <w:smallCaps/>
                <w:sz w:val="20"/>
                <w:szCs w:val="20"/>
              </w:rPr>
              <w:fldChar w:fldCharType="separate"/>
            </w:r>
            <w:r w:rsidR="009C27AB" w:rsidRPr="009A1BD0">
              <w:rPr>
                <w:rStyle w:val="Hyperlink"/>
                <w:rFonts w:eastAsia="Yu Mincho"/>
                <w:i w:val="0"/>
                <w:smallCaps/>
                <w:sz w:val="20"/>
                <w:szCs w:val="20"/>
              </w:rPr>
              <w:t>poss1</w:t>
            </w:r>
            <w:r w:rsidR="000B7005" w:rsidRPr="009A1BD0">
              <w:rPr>
                <w:rStyle w:val="Hyperlink"/>
                <w:rFonts w:eastAsia="Yu Mincho"/>
                <w:i w:val="0"/>
                <w:smallCaps/>
                <w:sz w:val="20"/>
                <w:szCs w:val="20"/>
              </w:rPr>
              <w:t xml:space="preserve"> favourite subject </w:t>
            </w:r>
            <w:proofErr w:type="spellStart"/>
            <w:r w:rsidR="000B7005" w:rsidRPr="009A1BD0">
              <w:rPr>
                <w:rStyle w:val="Hyperlink"/>
                <w:rFonts w:eastAsia="Yu Mincho"/>
                <w:i w:val="0"/>
                <w:smallCaps/>
                <w:sz w:val="20"/>
                <w:szCs w:val="20"/>
              </w:rPr>
              <w:t>auslan</w:t>
            </w:r>
            <w:proofErr w:type="spellEnd"/>
            <w:r w:rsidR="000B7005" w:rsidRPr="009A1BD0">
              <w:rPr>
                <w:rStyle w:val="Hyperlink"/>
                <w:rFonts w:eastAsia="Yu Mincho"/>
                <w:i w:val="0"/>
                <w:smallCaps/>
                <w:sz w:val="20"/>
                <w:szCs w:val="20"/>
              </w:rPr>
              <w:t xml:space="preserve">. why? </w:t>
            </w:r>
            <w:r w:rsidR="009C27AB" w:rsidRPr="009A1BD0">
              <w:rPr>
                <w:rStyle w:val="Hyperlink"/>
                <w:rFonts w:eastAsia="Yu Mincho"/>
                <w:i w:val="0"/>
                <w:smallCaps/>
                <w:sz w:val="20"/>
                <w:szCs w:val="20"/>
              </w:rPr>
              <w:t>poss1</w:t>
            </w:r>
            <w:r w:rsidR="001049D0" w:rsidRPr="009A1BD0">
              <w:rPr>
                <w:rStyle w:val="Hyperlink"/>
                <w:rFonts w:eastAsia="Yu Mincho"/>
                <w:i w:val="0"/>
                <w:smallCaps/>
                <w:sz w:val="20"/>
                <w:szCs w:val="20"/>
              </w:rPr>
              <w:t xml:space="preserve"> </w:t>
            </w:r>
            <w:r w:rsidR="000B7005" w:rsidRPr="009A1BD0">
              <w:rPr>
                <w:rStyle w:val="Hyperlink"/>
                <w:rFonts w:eastAsia="Yu Mincho"/>
                <w:i w:val="0"/>
                <w:smallCaps/>
                <w:sz w:val="20"/>
                <w:szCs w:val="20"/>
              </w:rPr>
              <w:t xml:space="preserve">teacher </w:t>
            </w:r>
            <w:proofErr w:type="spellStart"/>
            <w:r w:rsidR="009C27AB" w:rsidRPr="009A1BD0">
              <w:rPr>
                <w:rStyle w:val="Hyperlink"/>
                <w:rFonts w:eastAsia="Yu Mincho"/>
                <w:i w:val="0"/>
                <w:smallCaps/>
                <w:sz w:val="20"/>
                <w:szCs w:val="20"/>
              </w:rPr>
              <w:t>pt+</w:t>
            </w:r>
            <w:r w:rsidR="00CA291F" w:rsidRPr="009A1BD0">
              <w:rPr>
                <w:rStyle w:val="Hyperlink"/>
                <w:rFonts w:eastAsia="Yu Mincho"/>
                <w:i w:val="0"/>
                <w:sz w:val="20"/>
                <w:szCs w:val="20"/>
              </w:rPr>
              <w:t>f</w:t>
            </w:r>
            <w:proofErr w:type="spellEnd"/>
            <w:r w:rsidR="009C27AB" w:rsidRPr="009A1BD0">
              <w:rPr>
                <w:rStyle w:val="Hyperlink"/>
                <w:rFonts w:eastAsia="Yu Mincho"/>
                <w:i w:val="0"/>
                <w:smallCaps/>
                <w:sz w:val="20"/>
                <w:szCs w:val="20"/>
              </w:rPr>
              <w:t xml:space="preserve"> pro3 </w:t>
            </w:r>
            <w:r w:rsidR="000B7005" w:rsidRPr="009A1BD0">
              <w:rPr>
                <w:rStyle w:val="Hyperlink"/>
                <w:rFonts w:eastAsia="Yu Mincho"/>
                <w:i w:val="0"/>
                <w:smallCaps/>
                <w:sz w:val="20"/>
                <w:szCs w:val="20"/>
              </w:rPr>
              <w:t xml:space="preserve">deaf, </w:t>
            </w:r>
            <w:r w:rsidR="009C27AB" w:rsidRPr="009A1BD0">
              <w:rPr>
                <w:rStyle w:val="Hyperlink"/>
                <w:rFonts w:eastAsia="Yu Mincho"/>
                <w:i w:val="0"/>
                <w:smallCaps/>
                <w:sz w:val="20"/>
                <w:szCs w:val="20"/>
              </w:rPr>
              <w:t xml:space="preserve">pro1 </w:t>
            </w:r>
            <w:r w:rsidR="000B7005" w:rsidRPr="009A1BD0">
              <w:rPr>
                <w:rStyle w:val="Hyperlink"/>
                <w:rFonts w:eastAsia="Yu Mincho"/>
                <w:i w:val="0"/>
                <w:smallCaps/>
                <w:sz w:val="20"/>
                <w:szCs w:val="20"/>
              </w:rPr>
              <w:t>sign knowledge grow</w:t>
            </w:r>
            <w:r w:rsidR="004F28D6" w:rsidRPr="009A1BD0">
              <w:rPr>
                <w:rStyle w:val="Hyperlink"/>
                <w:smallCaps/>
                <w:sz w:val="20"/>
                <w:szCs w:val="20"/>
              </w:rPr>
              <w:t xml:space="preserve"> </w:t>
            </w:r>
            <w:proofErr w:type="spellStart"/>
            <w:r w:rsidR="004F28D6" w:rsidRPr="009A1BD0">
              <w:rPr>
                <w:rStyle w:val="Hyperlink"/>
                <w:i w:val="0"/>
                <w:iCs/>
                <w:smallCaps/>
                <w:sz w:val="20"/>
                <w:szCs w:val="20"/>
              </w:rPr>
              <w:t>ds:fast</w:t>
            </w:r>
            <w:proofErr w:type="spellEnd"/>
          </w:p>
          <w:p w14:paraId="6A7F495A" w14:textId="39293DF4" w:rsidR="0065482D" w:rsidRPr="00077B6D" w:rsidRDefault="009A1BD0" w:rsidP="00EF2AE8">
            <w:pPr>
              <w:spacing w:after="120" w:line="240" w:lineRule="auto"/>
              <w:ind w:left="680"/>
              <w:rPr>
                <w:rFonts w:eastAsia="Yu Mincho"/>
                <w:i w:val="0"/>
                <w:color w:val="auto"/>
                <w:sz w:val="20"/>
                <w:szCs w:val="20"/>
                <w:lang w:val="en-US"/>
              </w:rPr>
            </w:pPr>
            <w:r>
              <w:rPr>
                <w:rFonts w:eastAsia="Yu Mincho"/>
                <w:i w:val="0"/>
                <w:smallCaps/>
                <w:sz w:val="20"/>
                <w:szCs w:val="20"/>
              </w:rPr>
              <w:fldChar w:fldCharType="end"/>
            </w:r>
            <w:r w:rsidR="00675D91" w:rsidRPr="00077B6D">
              <w:rPr>
                <w:rFonts w:eastAsia="Yu Mincho"/>
                <w:iCs/>
                <w:color w:val="auto"/>
                <w:sz w:val="20"/>
                <w:szCs w:val="20"/>
              </w:rPr>
              <w:t xml:space="preserve">My favourite subject is Auslan because my </w:t>
            </w:r>
            <w:r w:rsidR="003F2EE1" w:rsidRPr="00077B6D">
              <w:rPr>
                <w:rFonts w:eastAsia="Yu Mincho"/>
                <w:iCs/>
                <w:color w:val="auto"/>
                <w:sz w:val="20"/>
                <w:szCs w:val="20"/>
              </w:rPr>
              <w:t xml:space="preserve">teacher is deaf and I </w:t>
            </w:r>
            <w:r w:rsidR="00147748" w:rsidRPr="00077B6D">
              <w:rPr>
                <w:rFonts w:eastAsia="Yu Mincho"/>
                <w:iCs/>
                <w:color w:val="auto"/>
                <w:sz w:val="20"/>
                <w:szCs w:val="20"/>
              </w:rPr>
              <w:t xml:space="preserve">am </w:t>
            </w:r>
            <w:r w:rsidR="003F2EE1" w:rsidRPr="00077B6D">
              <w:rPr>
                <w:rFonts w:eastAsia="Yu Mincho"/>
                <w:iCs/>
                <w:color w:val="auto"/>
                <w:sz w:val="20"/>
                <w:szCs w:val="20"/>
              </w:rPr>
              <w:t>learn</w:t>
            </w:r>
            <w:r w:rsidR="00147748" w:rsidRPr="00077B6D">
              <w:rPr>
                <w:rFonts w:eastAsia="Yu Mincho"/>
                <w:iCs/>
                <w:color w:val="auto"/>
                <w:sz w:val="20"/>
                <w:szCs w:val="20"/>
              </w:rPr>
              <w:t xml:space="preserve">ing </w:t>
            </w:r>
            <w:r w:rsidR="002B7538" w:rsidRPr="00077B6D">
              <w:rPr>
                <w:rFonts w:eastAsia="Yu Mincho"/>
                <w:iCs/>
                <w:color w:val="auto"/>
                <w:sz w:val="20"/>
                <w:szCs w:val="20"/>
              </w:rPr>
              <w:t xml:space="preserve">so much about </w:t>
            </w:r>
            <w:r w:rsidR="00147748" w:rsidRPr="00077B6D">
              <w:rPr>
                <w:rFonts w:eastAsia="Yu Mincho"/>
                <w:iCs/>
                <w:color w:val="auto"/>
                <w:sz w:val="20"/>
                <w:szCs w:val="20"/>
              </w:rPr>
              <w:t>how</w:t>
            </w:r>
            <w:r w:rsidR="003F2EE1" w:rsidRPr="00077B6D">
              <w:rPr>
                <w:rFonts w:eastAsia="Yu Mincho"/>
                <w:iCs/>
                <w:color w:val="auto"/>
                <w:sz w:val="20"/>
                <w:szCs w:val="20"/>
              </w:rPr>
              <w:t xml:space="preserve"> to sign</w:t>
            </w:r>
          </w:p>
          <w:p w14:paraId="1DC93501" w14:textId="32E0470C" w:rsidR="00F33EB0" w:rsidRPr="00077B6D" w:rsidRDefault="006E108D" w:rsidP="00C573CC">
            <w:pPr>
              <w:numPr>
                <w:ilvl w:val="0"/>
                <w:numId w:val="10"/>
              </w:numPr>
              <w:spacing w:after="120" w:line="240" w:lineRule="auto"/>
              <w:ind w:left="680" w:hanging="340"/>
              <w:rPr>
                <w:rFonts w:eastAsia="Yu Mincho"/>
                <w:iCs/>
                <w:color w:val="auto"/>
                <w:sz w:val="20"/>
                <w:szCs w:val="20"/>
                <w:lang w:val="en-US"/>
              </w:rPr>
            </w:pPr>
            <w:r w:rsidRPr="00077B6D">
              <w:rPr>
                <w:rFonts w:eastAsia="Yu Mincho"/>
                <w:i w:val="0"/>
                <w:color w:val="auto"/>
                <w:sz w:val="20"/>
                <w:szCs w:val="20"/>
                <w:lang w:val="en-US"/>
              </w:rPr>
              <w:t>discussing healthy and sustainable lunch options, including school canteen provisions</w:t>
            </w:r>
            <w:r w:rsidR="00464DA2" w:rsidRPr="00077B6D">
              <w:rPr>
                <w:rFonts w:eastAsia="Yu Mincho"/>
                <w:i w:val="0"/>
                <w:color w:val="auto"/>
                <w:sz w:val="20"/>
                <w:szCs w:val="20"/>
                <w:lang w:val="en-US"/>
              </w:rPr>
              <w:t xml:space="preserve"> </w:t>
            </w:r>
          </w:p>
          <w:p w14:paraId="1B35F23A" w14:textId="19072AD6" w:rsidR="00F33EB0" w:rsidRPr="00077B6D" w:rsidRDefault="00F33EB0" w:rsidP="005477B6">
            <w:pPr>
              <w:numPr>
                <w:ilvl w:val="0"/>
                <w:numId w:val="10"/>
              </w:numPr>
              <w:spacing w:after="120" w:line="240" w:lineRule="auto"/>
              <w:ind w:left="680" w:hanging="340"/>
              <w:rPr>
                <w:rFonts w:eastAsia="Yu Mincho"/>
                <w:b/>
                <w:i w:val="0"/>
                <w:color w:val="auto"/>
                <w:sz w:val="20"/>
                <w:szCs w:val="20"/>
                <w:lang w:val="en-US"/>
              </w:rPr>
            </w:pPr>
            <w:r w:rsidRPr="00077B6D">
              <w:rPr>
                <w:rFonts w:eastAsia="Yu Mincho"/>
                <w:i w:val="0"/>
                <w:color w:val="auto"/>
                <w:sz w:val="20"/>
                <w:szCs w:val="20"/>
                <w:lang w:val="en-US"/>
              </w:rPr>
              <w:t xml:space="preserve">noticing diversity of </w:t>
            </w:r>
            <w:r w:rsidR="0086168D" w:rsidRPr="00077B6D">
              <w:rPr>
                <w:rFonts w:eastAsia="Yu Mincho"/>
                <w:i w:val="0"/>
                <w:color w:val="auto"/>
                <w:sz w:val="20"/>
                <w:szCs w:val="20"/>
                <w:lang w:val="en-US"/>
              </w:rPr>
              <w:t xml:space="preserve">Deaf </w:t>
            </w:r>
            <w:r w:rsidRPr="00077B6D">
              <w:rPr>
                <w:rFonts w:eastAsia="Yu Mincho"/>
                <w:i w:val="0"/>
                <w:color w:val="auto"/>
                <w:sz w:val="20"/>
                <w:szCs w:val="20"/>
                <w:lang w:val="en-US"/>
              </w:rPr>
              <w:t>cultural aspects in wider school community,</w:t>
            </w:r>
            <w:r w:rsidR="002A4DD1" w:rsidRPr="00077B6D">
              <w:rPr>
                <w:rFonts w:eastAsia="Yu Mincho"/>
                <w:i w:val="0"/>
                <w:color w:val="auto"/>
                <w:sz w:val="20"/>
                <w:szCs w:val="20"/>
                <w:lang w:val="en-US"/>
              </w:rPr>
              <w:t xml:space="preserve"> for example,</w:t>
            </w:r>
            <w:r w:rsidRPr="00077B6D">
              <w:rPr>
                <w:rFonts w:eastAsia="Yu Mincho"/>
                <w:i w:val="0"/>
                <w:color w:val="auto"/>
                <w:sz w:val="20"/>
                <w:szCs w:val="20"/>
                <w:lang w:val="en-US"/>
              </w:rPr>
              <w:t xml:space="preserve"> involvement of interpreters at school assemblies</w:t>
            </w:r>
          </w:p>
          <w:p w14:paraId="5269E912" w14:textId="6A3163D2" w:rsidR="00F33EB0" w:rsidRPr="00077B6D" w:rsidRDefault="0065482D" w:rsidP="00293267">
            <w:pPr>
              <w:numPr>
                <w:ilvl w:val="0"/>
                <w:numId w:val="10"/>
              </w:numPr>
              <w:spacing w:after="120" w:line="240" w:lineRule="auto"/>
              <w:ind w:left="680" w:hanging="340"/>
              <w:rPr>
                <w:rFonts w:eastAsia="Yu Mincho"/>
                <w:i w:val="0"/>
                <w:color w:val="auto"/>
                <w:sz w:val="20"/>
                <w:szCs w:val="20"/>
                <w:lang w:val="en-US"/>
              </w:rPr>
            </w:pPr>
            <w:r w:rsidRPr="00077B6D">
              <w:rPr>
                <w:rFonts w:eastAsia="Yu Mincho"/>
                <w:i w:val="0"/>
                <w:color w:val="auto"/>
                <w:sz w:val="20"/>
                <w:szCs w:val="20"/>
                <w:lang w:val="en-US"/>
              </w:rPr>
              <w:t xml:space="preserve">creating a class website that shares an overview of deaf schools in Australia </w:t>
            </w:r>
          </w:p>
        </w:tc>
        <w:tc>
          <w:tcPr>
            <w:tcW w:w="5017" w:type="dxa"/>
          </w:tcPr>
          <w:p w14:paraId="441F495B" w14:textId="77777777" w:rsidR="006E108D" w:rsidRPr="00077B6D" w:rsidRDefault="006E108D" w:rsidP="00853CD8">
            <w:pPr>
              <w:pStyle w:val="Descriptiontitle"/>
              <w:ind w:left="0"/>
              <w:rPr>
                <w:rFonts w:cs="Arial"/>
              </w:rPr>
            </w:pPr>
            <w:r w:rsidRPr="00077B6D">
              <w:rPr>
                <w:rFonts w:cs="Arial"/>
                <w:lang w:eastAsia="ja-JP"/>
              </w:rPr>
              <w:t>Education</w:t>
            </w:r>
          </w:p>
          <w:p w14:paraId="3C170E1F" w14:textId="03CF6767" w:rsidR="006E108D" w:rsidRPr="00077B6D" w:rsidRDefault="006E108D" w:rsidP="005477B6">
            <w:pPr>
              <w:numPr>
                <w:ilvl w:val="0"/>
                <w:numId w:val="10"/>
              </w:numPr>
              <w:spacing w:after="120" w:line="240" w:lineRule="auto"/>
              <w:rPr>
                <w:rFonts w:eastAsia="Yu Mincho"/>
                <w:i w:val="0"/>
                <w:color w:val="auto"/>
                <w:sz w:val="20"/>
                <w:szCs w:val="20"/>
                <w:lang w:val="en-US"/>
              </w:rPr>
            </w:pPr>
            <w:r w:rsidRPr="00077B6D">
              <w:rPr>
                <w:rFonts w:eastAsia="Calibri"/>
                <w:i w:val="0"/>
                <w:color w:val="auto"/>
                <w:sz w:val="20"/>
                <w:szCs w:val="20"/>
                <w:lang w:val="en-US"/>
              </w:rPr>
              <w:t>interviewing multiple deaf</w:t>
            </w:r>
            <w:r w:rsidR="001C6A71" w:rsidRPr="00077B6D">
              <w:rPr>
                <w:rFonts w:eastAsia="Calibri"/>
                <w:i w:val="0"/>
                <w:color w:val="auto"/>
                <w:sz w:val="20"/>
                <w:szCs w:val="20"/>
                <w:lang w:val="en-US"/>
              </w:rPr>
              <w:t xml:space="preserve"> Auslan</w:t>
            </w:r>
            <w:r w:rsidRPr="00077B6D">
              <w:rPr>
                <w:rFonts w:eastAsia="Calibri"/>
                <w:i w:val="0"/>
                <w:color w:val="auto"/>
                <w:sz w:val="20"/>
                <w:szCs w:val="20"/>
                <w:lang w:val="en-US"/>
              </w:rPr>
              <w:t xml:space="preserve"> signers about their experiences at school when they were younger and contrasting this with education today</w:t>
            </w:r>
          </w:p>
          <w:p w14:paraId="3914BC9B" w14:textId="60FD0329" w:rsidR="008A7B99" w:rsidRPr="00077B6D" w:rsidRDefault="008A7B99" w:rsidP="005477B6">
            <w:pPr>
              <w:numPr>
                <w:ilvl w:val="0"/>
                <w:numId w:val="10"/>
              </w:numPr>
              <w:spacing w:after="120" w:line="240" w:lineRule="auto"/>
              <w:rPr>
                <w:rFonts w:eastAsia="Yu Mincho"/>
                <w:i w:val="0"/>
                <w:color w:val="auto"/>
                <w:sz w:val="20"/>
                <w:szCs w:val="20"/>
                <w:lang w:val="en-US"/>
              </w:rPr>
            </w:pPr>
            <w:r w:rsidRPr="00077B6D">
              <w:rPr>
                <w:rFonts w:eastAsia="Calibri"/>
                <w:i w:val="0"/>
                <w:color w:val="auto"/>
                <w:sz w:val="20"/>
                <w:szCs w:val="20"/>
                <w:lang w:val="en-US"/>
              </w:rPr>
              <w:t xml:space="preserve">debating positives/negatives of </w:t>
            </w:r>
            <w:proofErr w:type="spellStart"/>
            <w:r w:rsidRPr="00077B6D">
              <w:rPr>
                <w:rFonts w:eastAsia="Calibri"/>
                <w:i w:val="0"/>
                <w:color w:val="auto"/>
                <w:sz w:val="20"/>
                <w:szCs w:val="20"/>
                <w:lang w:val="en-US"/>
              </w:rPr>
              <w:t>specialised</w:t>
            </w:r>
            <w:proofErr w:type="spellEnd"/>
            <w:r w:rsidRPr="00077B6D">
              <w:rPr>
                <w:rFonts w:eastAsia="Calibri"/>
                <w:i w:val="0"/>
                <w:color w:val="auto"/>
                <w:sz w:val="20"/>
                <w:szCs w:val="20"/>
                <w:lang w:val="en-US"/>
              </w:rPr>
              <w:t xml:space="preserve"> v</w:t>
            </w:r>
            <w:r w:rsidR="00447161" w:rsidRPr="00077B6D">
              <w:rPr>
                <w:rFonts w:eastAsia="Calibri"/>
                <w:i w:val="0"/>
                <w:color w:val="auto"/>
                <w:sz w:val="20"/>
                <w:szCs w:val="20"/>
                <w:lang w:val="en-US"/>
              </w:rPr>
              <w:t>ersus</w:t>
            </w:r>
            <w:r w:rsidRPr="00077B6D">
              <w:rPr>
                <w:rFonts w:eastAsia="Calibri"/>
                <w:i w:val="0"/>
                <w:color w:val="auto"/>
                <w:sz w:val="20"/>
                <w:szCs w:val="20"/>
                <w:lang w:val="en-US"/>
              </w:rPr>
              <w:t xml:space="preserve"> inclusive </w:t>
            </w:r>
            <w:r w:rsidR="00291985" w:rsidRPr="00077B6D">
              <w:rPr>
                <w:rFonts w:eastAsia="Calibri"/>
                <w:i w:val="0"/>
                <w:color w:val="auto"/>
                <w:sz w:val="20"/>
                <w:szCs w:val="20"/>
                <w:lang w:val="en-US"/>
              </w:rPr>
              <w:t xml:space="preserve">or national/international </w:t>
            </w:r>
            <w:r w:rsidRPr="00077B6D">
              <w:rPr>
                <w:rFonts w:eastAsia="Calibri"/>
                <w:i w:val="0"/>
                <w:color w:val="auto"/>
                <w:sz w:val="20"/>
                <w:szCs w:val="20"/>
                <w:lang w:val="en-US"/>
              </w:rPr>
              <w:t>education systems</w:t>
            </w:r>
          </w:p>
          <w:p w14:paraId="143B7190" w14:textId="74C67AC1" w:rsidR="008A7B99" w:rsidRPr="00077B6D" w:rsidRDefault="008A7B99" w:rsidP="005477B6">
            <w:pPr>
              <w:numPr>
                <w:ilvl w:val="0"/>
                <w:numId w:val="10"/>
              </w:numPr>
              <w:spacing w:after="120" w:line="240" w:lineRule="auto"/>
              <w:rPr>
                <w:rFonts w:eastAsia="Yu Mincho"/>
                <w:i w:val="0"/>
                <w:color w:val="auto"/>
                <w:sz w:val="20"/>
                <w:szCs w:val="20"/>
                <w:lang w:val="en-US"/>
              </w:rPr>
            </w:pPr>
            <w:r w:rsidRPr="00077B6D">
              <w:rPr>
                <w:rFonts w:eastAsia="Yu Mincho"/>
                <w:i w:val="0"/>
                <w:color w:val="auto"/>
                <w:sz w:val="20"/>
                <w:szCs w:val="20"/>
                <w:lang w:val="en-US"/>
              </w:rPr>
              <w:t xml:space="preserve">discussing how </w:t>
            </w:r>
            <w:r w:rsidR="001E4078" w:rsidRPr="00077B6D">
              <w:rPr>
                <w:rFonts w:eastAsia="Yu Mincho"/>
                <w:i w:val="0"/>
                <w:color w:val="auto"/>
                <w:sz w:val="20"/>
                <w:szCs w:val="20"/>
                <w:lang w:val="en-US"/>
              </w:rPr>
              <w:t xml:space="preserve">the </w:t>
            </w:r>
            <w:r w:rsidRPr="00077B6D">
              <w:rPr>
                <w:rFonts w:eastAsia="Yu Mincho"/>
                <w:i w:val="0"/>
                <w:color w:val="auto"/>
                <w:sz w:val="20"/>
                <w:szCs w:val="20"/>
                <w:lang w:val="en-US"/>
              </w:rPr>
              <w:t xml:space="preserve">Declaration on the Rights of </w:t>
            </w:r>
            <w:r w:rsidR="00CC0F56" w:rsidRPr="00077B6D">
              <w:rPr>
                <w:rFonts w:eastAsia="Yu Mincho"/>
                <w:i w:val="0"/>
                <w:color w:val="auto"/>
                <w:sz w:val="20"/>
                <w:szCs w:val="20"/>
                <w:lang w:val="en-US"/>
              </w:rPr>
              <w:t>D</w:t>
            </w:r>
            <w:r w:rsidRPr="00077B6D">
              <w:rPr>
                <w:rFonts w:eastAsia="Yu Mincho"/>
                <w:i w:val="0"/>
                <w:color w:val="auto"/>
                <w:sz w:val="20"/>
                <w:szCs w:val="20"/>
                <w:lang w:val="en-US"/>
              </w:rPr>
              <w:t xml:space="preserve">eaf Children (World Federation of the Deaf) could be adopted and implemented </w:t>
            </w:r>
          </w:p>
          <w:p w14:paraId="5B859DDE" w14:textId="320745B1" w:rsidR="006E108D" w:rsidRPr="00077B6D" w:rsidRDefault="006E108D" w:rsidP="005477B6">
            <w:pPr>
              <w:pStyle w:val="ListParagraph"/>
              <w:numPr>
                <w:ilvl w:val="0"/>
                <w:numId w:val="10"/>
              </w:numPr>
              <w:tabs>
                <w:tab w:val="left" w:pos="0"/>
                <w:tab w:val="left" w:pos="720"/>
              </w:tabs>
              <w:spacing w:before="0" w:after="0" w:line="240" w:lineRule="auto"/>
              <w:rPr>
                <w:rFonts w:eastAsia="Helvetica"/>
                <w:color w:val="000000" w:themeColor="accent4"/>
                <w:sz w:val="20"/>
                <w:szCs w:val="20"/>
              </w:rPr>
            </w:pPr>
            <w:r w:rsidRPr="00077B6D">
              <w:rPr>
                <w:rFonts w:eastAsia="Helvetica"/>
                <w:color w:val="000000" w:themeColor="accent4"/>
                <w:sz w:val="20"/>
                <w:szCs w:val="20"/>
              </w:rPr>
              <w:t xml:space="preserve">contributing to localised school-level </w:t>
            </w:r>
            <w:proofErr w:type="spellStart"/>
            <w:r w:rsidRPr="00077B6D">
              <w:rPr>
                <w:rFonts w:eastAsia="Helvetica"/>
                <w:color w:val="000000" w:themeColor="accent4"/>
                <w:sz w:val="20"/>
                <w:szCs w:val="20"/>
              </w:rPr>
              <w:t>Auslan</w:t>
            </w:r>
            <w:proofErr w:type="spellEnd"/>
            <w:r w:rsidRPr="00077B6D">
              <w:rPr>
                <w:rFonts w:eastAsia="Helvetica"/>
                <w:color w:val="000000" w:themeColor="accent4"/>
                <w:sz w:val="20"/>
                <w:szCs w:val="20"/>
              </w:rPr>
              <w:t xml:space="preserve"> </w:t>
            </w:r>
            <w:proofErr w:type="spellStart"/>
            <w:r w:rsidRPr="00077B6D">
              <w:rPr>
                <w:rFonts w:eastAsia="Helvetica"/>
                <w:color w:val="000000" w:themeColor="accent4"/>
                <w:sz w:val="20"/>
                <w:szCs w:val="20"/>
              </w:rPr>
              <w:t>signbanks</w:t>
            </w:r>
            <w:proofErr w:type="spellEnd"/>
            <w:r w:rsidRPr="00077B6D">
              <w:rPr>
                <w:rFonts w:eastAsia="Helvetica"/>
                <w:color w:val="000000" w:themeColor="accent4"/>
                <w:sz w:val="20"/>
                <w:szCs w:val="20"/>
              </w:rPr>
              <w:t xml:space="preserve"> on specific topics, for example, creating a bank/dictionary of signs used by deaf students and interpreters in Year 10 Science</w:t>
            </w:r>
          </w:p>
          <w:p w14:paraId="46BF2D4F" w14:textId="1C3F05BF" w:rsidR="00A75A9E" w:rsidRPr="00077B6D" w:rsidRDefault="006E108D" w:rsidP="005477B6">
            <w:pPr>
              <w:pStyle w:val="Descriptiontitle"/>
              <w:numPr>
                <w:ilvl w:val="0"/>
                <w:numId w:val="10"/>
              </w:numPr>
              <w:rPr>
                <w:rFonts w:cs="Arial"/>
              </w:rPr>
            </w:pPr>
            <w:r w:rsidRPr="00077B6D">
              <w:rPr>
                <w:rFonts w:eastAsia="Calibri" w:cs="Arial"/>
                <w:b w:val="0"/>
                <w:bCs w:val="0"/>
                <w:iCs w:val="0"/>
                <w:lang w:val="en-US"/>
              </w:rPr>
              <w:t>sharing thoughts about future study and career aspirations</w:t>
            </w:r>
            <w:r w:rsidR="00A75A9E" w:rsidRPr="00077B6D">
              <w:rPr>
                <w:rFonts w:eastAsia="Calibri" w:cs="Arial"/>
                <w:b w:val="0"/>
                <w:bCs w:val="0"/>
                <w:iCs w:val="0"/>
                <w:lang w:val="en-US"/>
              </w:rPr>
              <w:t xml:space="preserve"> and considering career opportunities for deaf people</w:t>
            </w:r>
            <w:r w:rsidRPr="00077B6D">
              <w:rPr>
                <w:rFonts w:eastAsia="Calibri" w:cs="Arial"/>
                <w:b w:val="0"/>
                <w:bCs w:val="0"/>
                <w:iCs w:val="0"/>
                <w:lang w:val="en-US"/>
              </w:rPr>
              <w:t xml:space="preserve">, for example, </w:t>
            </w:r>
          </w:p>
          <w:p w14:paraId="20D62633" w14:textId="08E4A6FE" w:rsidR="006E108D" w:rsidRPr="00077B6D" w:rsidRDefault="00000000" w:rsidP="00293267">
            <w:pPr>
              <w:pStyle w:val="Descriptiontitle"/>
              <w:spacing w:after="0"/>
              <w:ind w:left="720"/>
              <w:rPr>
                <w:rFonts w:eastAsia="Calibri" w:cs="Arial"/>
                <w:b w:val="0"/>
                <w:bCs w:val="0"/>
                <w:iCs w:val="0"/>
                <w:smallCaps/>
                <w:lang w:val="en-US"/>
              </w:rPr>
            </w:pPr>
            <w:hyperlink r:id="rId133" w:history="1">
              <w:r w:rsidR="000B7005" w:rsidRPr="009C225E">
                <w:rPr>
                  <w:rStyle w:val="Hyperlink"/>
                  <w:rFonts w:eastAsia="Calibri" w:cs="Arial"/>
                  <w:b w:val="0"/>
                  <w:bCs w:val="0"/>
                  <w:iCs w:val="0"/>
                  <w:smallCaps/>
                  <w:lang w:val="en-US"/>
                </w:rPr>
                <w:t>school finish,</w:t>
              </w:r>
              <w:r w:rsidR="00800B4D" w:rsidRPr="009C225E">
                <w:rPr>
                  <w:rStyle w:val="Hyperlink"/>
                  <w:rFonts w:eastAsia="Calibri" w:cs="Arial"/>
                  <w:b w:val="0"/>
                  <w:bCs w:val="0"/>
                  <w:iCs w:val="0"/>
                  <w:smallCaps/>
                  <w:lang w:val="en-US"/>
                </w:rPr>
                <w:t xml:space="preserve"> pro</w:t>
              </w:r>
              <w:r w:rsidR="00800B4D" w:rsidRPr="009C225E">
                <w:rPr>
                  <w:rStyle w:val="Hyperlink"/>
                  <w:rFonts w:eastAsia="Calibri" w:cs="Arial"/>
                  <w:b w:val="0"/>
                  <w:smallCaps/>
                  <w:lang w:val="en-US"/>
                </w:rPr>
                <w:t>1</w:t>
              </w:r>
              <w:r w:rsidR="000B7005" w:rsidRPr="009C225E">
                <w:rPr>
                  <w:rStyle w:val="Hyperlink"/>
                  <w:rFonts w:eastAsia="Calibri" w:cs="Arial"/>
                  <w:b w:val="0"/>
                  <w:bCs w:val="0"/>
                  <w:iCs w:val="0"/>
                  <w:smallCaps/>
                  <w:lang w:val="en-US"/>
                </w:rPr>
                <w:t xml:space="preserve"> university. study what? </w:t>
              </w:r>
              <w:proofErr w:type="spellStart"/>
              <w:r w:rsidR="007C6A21" w:rsidRPr="009C225E">
                <w:rPr>
                  <w:rStyle w:val="Hyperlink"/>
                  <w:rFonts w:eastAsia="Calibri" w:cs="Arial"/>
                  <w:b w:val="0"/>
                  <w:bCs w:val="0"/>
                  <w:iCs w:val="0"/>
                  <w:smallCaps/>
                  <w:lang w:val="en-US"/>
                </w:rPr>
                <w:t>fs:</w:t>
              </w:r>
              <w:r w:rsidR="000B7005" w:rsidRPr="009C225E">
                <w:rPr>
                  <w:rStyle w:val="Hyperlink"/>
                  <w:rFonts w:eastAsia="Calibri" w:cs="Arial"/>
                  <w:b w:val="0"/>
                  <w:bCs w:val="0"/>
                  <w:iCs w:val="0"/>
                  <w:smallCaps/>
                  <w:lang w:val="en-US"/>
                </w:rPr>
                <w:t>law</w:t>
              </w:r>
              <w:proofErr w:type="spellEnd"/>
              <w:r w:rsidR="000B7005" w:rsidRPr="009C225E">
                <w:rPr>
                  <w:rStyle w:val="Hyperlink"/>
                  <w:rFonts w:eastAsia="Calibri" w:cs="Arial"/>
                  <w:b w:val="0"/>
                  <w:bCs w:val="0"/>
                  <w:iCs w:val="0"/>
                  <w:smallCaps/>
                  <w:lang w:val="en-US"/>
                </w:rPr>
                <w:t xml:space="preserve"> year</w:t>
              </w:r>
              <w:r w:rsidR="00800B4D" w:rsidRPr="009C225E">
                <w:rPr>
                  <w:rStyle w:val="Hyperlink"/>
                  <w:rFonts w:eastAsia="Calibri" w:cs="Arial"/>
                  <w:b w:val="0"/>
                  <w:bCs w:val="0"/>
                  <w:iCs w:val="0"/>
                  <w:smallCaps/>
                  <w:lang w:val="en-US"/>
                </w:rPr>
                <w:t>(six)</w:t>
              </w:r>
              <w:r w:rsidR="000B7005" w:rsidRPr="009C225E">
                <w:rPr>
                  <w:rStyle w:val="Hyperlink"/>
                  <w:rFonts w:eastAsia="Calibri" w:cs="Arial"/>
                  <w:b w:val="0"/>
                  <w:bCs w:val="0"/>
                  <w:iCs w:val="0"/>
                  <w:smallCaps/>
                  <w:lang w:val="en-US"/>
                </w:rPr>
                <w:t xml:space="preserve">. long-time! become lawyer, area </w:t>
              </w:r>
              <w:proofErr w:type="spellStart"/>
              <w:r w:rsidR="000B7005" w:rsidRPr="009C225E">
                <w:rPr>
                  <w:rStyle w:val="Hyperlink"/>
                  <w:rFonts w:eastAsia="Calibri" w:cs="Arial"/>
                  <w:b w:val="0"/>
                  <w:bCs w:val="0"/>
                  <w:iCs w:val="0"/>
                  <w:smallCaps/>
                  <w:lang w:val="en-US"/>
                </w:rPr>
                <w:t>nmf</w:t>
              </w:r>
              <w:r w:rsidR="00A67D1F" w:rsidRPr="009C225E">
                <w:rPr>
                  <w:rStyle w:val="Hyperlink"/>
                  <w:rFonts w:eastAsia="Calibri" w:cs="Arial"/>
                  <w:b w:val="0"/>
                  <w:bCs w:val="0"/>
                  <w:iCs w:val="0"/>
                  <w:smallCaps/>
                  <w:lang w:val="en-US"/>
                </w:rPr>
                <w:t>:</w:t>
              </w:r>
              <w:r w:rsidR="000B7005" w:rsidRPr="009C225E">
                <w:rPr>
                  <w:rStyle w:val="Hyperlink"/>
                  <w:rFonts w:eastAsia="Calibri" w:cs="Arial"/>
                  <w:b w:val="0"/>
                  <w:bCs w:val="0"/>
                  <w:iCs w:val="0"/>
                  <w:smallCaps/>
                  <w:lang w:val="en-US"/>
                </w:rPr>
                <w:t>raised</w:t>
              </w:r>
              <w:r w:rsidR="00D10A24" w:rsidRPr="009C225E">
                <w:rPr>
                  <w:rStyle w:val="Hyperlink"/>
                  <w:rFonts w:eastAsia="Calibri" w:cs="Arial"/>
                  <w:b w:val="0"/>
                  <w:bCs w:val="0"/>
                  <w:iCs w:val="0"/>
                  <w:smallCaps/>
                  <w:lang w:val="en-US"/>
                </w:rPr>
                <w:t>-</w:t>
              </w:r>
              <w:r w:rsidR="000B7005" w:rsidRPr="009C225E">
                <w:rPr>
                  <w:rStyle w:val="Hyperlink"/>
                  <w:rFonts w:eastAsia="Calibri" w:cs="Arial"/>
                  <w:b w:val="0"/>
                  <w:bCs w:val="0"/>
                  <w:iCs w:val="0"/>
                  <w:smallCaps/>
                  <w:lang w:val="en-US"/>
                </w:rPr>
                <w:t>brows</w:t>
              </w:r>
              <w:proofErr w:type="spellEnd"/>
              <w:r w:rsidR="000B7005" w:rsidRPr="009C225E">
                <w:rPr>
                  <w:rStyle w:val="Hyperlink"/>
                  <w:rFonts w:eastAsia="Calibri" w:cs="Arial"/>
                  <w:b w:val="0"/>
                  <w:bCs w:val="0"/>
                  <w:iCs w:val="0"/>
                  <w:smallCaps/>
                  <w:lang w:val="en-US"/>
                </w:rPr>
                <w:t xml:space="preserve">? human rights advocate. </w:t>
              </w:r>
              <w:r w:rsidR="00A67D1F" w:rsidRPr="009C225E">
                <w:rPr>
                  <w:rStyle w:val="Hyperlink"/>
                  <w:rFonts w:eastAsia="Calibri" w:cs="Arial"/>
                  <w:b w:val="0"/>
                  <w:bCs w:val="0"/>
                  <w:iCs w:val="0"/>
                  <w:smallCaps/>
                  <w:lang w:val="en-US"/>
                </w:rPr>
                <w:t xml:space="preserve">why? pro1 </w:t>
              </w:r>
              <w:r w:rsidR="000B7005" w:rsidRPr="009C225E">
                <w:rPr>
                  <w:rStyle w:val="Hyperlink"/>
                  <w:rFonts w:eastAsia="Calibri" w:cs="Arial"/>
                  <w:b w:val="0"/>
                  <w:bCs w:val="0"/>
                  <w:iCs w:val="0"/>
                  <w:smallCaps/>
                  <w:lang w:val="en-US"/>
                </w:rPr>
                <w:t>passionate about deaf people’s right.</w:t>
              </w:r>
            </w:hyperlink>
          </w:p>
          <w:p w14:paraId="300628FD" w14:textId="7F1AADC1" w:rsidR="00510742" w:rsidRPr="00077B6D" w:rsidRDefault="006A1285" w:rsidP="00293267">
            <w:pPr>
              <w:pStyle w:val="Descriptiontitle"/>
              <w:spacing w:before="0"/>
              <w:ind w:left="720"/>
              <w:rPr>
                <w:rFonts w:cs="Arial"/>
                <w:i/>
              </w:rPr>
            </w:pPr>
            <w:r w:rsidRPr="00077B6D">
              <w:rPr>
                <w:rFonts w:cs="Arial"/>
                <w:b w:val="0"/>
                <w:i/>
              </w:rPr>
              <w:t xml:space="preserve">When I finish school, I am going to university to study law for </w:t>
            </w:r>
            <w:r w:rsidR="003D39C1" w:rsidRPr="00077B6D">
              <w:rPr>
                <w:rFonts w:cs="Arial"/>
                <w:b w:val="0"/>
                <w:i/>
              </w:rPr>
              <w:t>6</w:t>
            </w:r>
            <w:r w:rsidRPr="00077B6D">
              <w:rPr>
                <w:rFonts w:cs="Arial"/>
                <w:b w:val="0"/>
                <w:i/>
              </w:rPr>
              <w:t xml:space="preserve"> long years. </w:t>
            </w:r>
            <w:r w:rsidR="003415EF" w:rsidRPr="00077B6D">
              <w:rPr>
                <w:rFonts w:cs="Arial"/>
                <w:b w:val="0"/>
                <w:i/>
              </w:rPr>
              <w:t xml:space="preserve">I want to </w:t>
            </w:r>
            <w:r w:rsidR="00A67D1F" w:rsidRPr="00077B6D">
              <w:rPr>
                <w:rFonts w:cs="Arial"/>
                <w:b w:val="0"/>
                <w:i/>
              </w:rPr>
              <w:t>become</w:t>
            </w:r>
            <w:r w:rsidR="002D6903" w:rsidRPr="00077B6D">
              <w:rPr>
                <w:rFonts w:cs="Arial"/>
                <w:b w:val="0"/>
                <w:i/>
              </w:rPr>
              <w:t xml:space="preserve"> a </w:t>
            </w:r>
            <w:r w:rsidR="003415EF" w:rsidRPr="00077B6D">
              <w:rPr>
                <w:rFonts w:cs="Arial"/>
                <w:b w:val="0"/>
                <w:i/>
              </w:rPr>
              <w:t>lawyer to be able to advocate for human rights</w:t>
            </w:r>
            <w:r w:rsidR="00E47FB9" w:rsidRPr="00077B6D">
              <w:rPr>
                <w:rFonts w:cs="Arial"/>
                <w:b w:val="0"/>
                <w:i/>
              </w:rPr>
              <w:t xml:space="preserve"> b</w:t>
            </w:r>
            <w:r w:rsidR="00EC2651" w:rsidRPr="00077B6D">
              <w:rPr>
                <w:rFonts w:cs="Arial"/>
                <w:b w:val="0"/>
                <w:i/>
              </w:rPr>
              <w:t>ecause</w:t>
            </w:r>
            <w:r w:rsidR="00695B81" w:rsidRPr="00077B6D">
              <w:rPr>
                <w:rFonts w:cs="Arial"/>
                <w:b w:val="0"/>
                <w:i/>
              </w:rPr>
              <w:t xml:space="preserve"> I am </w:t>
            </w:r>
            <w:r w:rsidR="00EC2651" w:rsidRPr="00077B6D">
              <w:rPr>
                <w:rFonts w:cs="Arial"/>
                <w:b w:val="0"/>
                <w:i/>
              </w:rPr>
              <w:t>passionate</w:t>
            </w:r>
            <w:r w:rsidR="00695B81" w:rsidRPr="00077B6D">
              <w:rPr>
                <w:rFonts w:cs="Arial"/>
                <w:b w:val="0"/>
                <w:i/>
              </w:rPr>
              <w:t xml:space="preserve"> </w:t>
            </w:r>
            <w:r w:rsidR="00EC2651" w:rsidRPr="00077B6D">
              <w:rPr>
                <w:rFonts w:cs="Arial"/>
                <w:b w:val="0"/>
                <w:i/>
              </w:rPr>
              <w:t>a</w:t>
            </w:r>
            <w:r w:rsidR="00695B81" w:rsidRPr="00077B6D">
              <w:rPr>
                <w:rFonts w:cs="Arial"/>
                <w:b w:val="0"/>
                <w:i/>
              </w:rPr>
              <w:t xml:space="preserve">bout Deaf </w:t>
            </w:r>
            <w:r w:rsidR="00A85AA3" w:rsidRPr="00077B6D">
              <w:rPr>
                <w:rFonts w:cs="Arial"/>
                <w:b w:val="0"/>
                <w:i/>
              </w:rPr>
              <w:t>people’s</w:t>
            </w:r>
            <w:r w:rsidR="00695B81" w:rsidRPr="00077B6D">
              <w:rPr>
                <w:rFonts w:cs="Arial"/>
                <w:b w:val="0"/>
                <w:i/>
              </w:rPr>
              <w:t xml:space="preserve"> right</w:t>
            </w:r>
            <w:r w:rsidR="00E47FB9" w:rsidRPr="00077B6D">
              <w:rPr>
                <w:rFonts w:cs="Arial"/>
                <w:b w:val="0"/>
                <w:i/>
              </w:rPr>
              <w:t>s</w:t>
            </w:r>
            <w:r w:rsidR="00695B81" w:rsidRPr="00077B6D">
              <w:rPr>
                <w:rFonts w:cs="Arial"/>
                <w:b w:val="0"/>
                <w:i/>
              </w:rPr>
              <w:t>.</w:t>
            </w:r>
          </w:p>
        </w:tc>
      </w:tr>
      <w:tr w:rsidR="006E108D" w:rsidRPr="00077B6D" w14:paraId="1873C16A" w14:textId="77777777">
        <w:trPr>
          <w:trHeight w:val="5087"/>
        </w:trPr>
        <w:tc>
          <w:tcPr>
            <w:tcW w:w="5015" w:type="dxa"/>
          </w:tcPr>
          <w:p w14:paraId="1A941CD6" w14:textId="77777777" w:rsidR="006E108D" w:rsidRPr="00077B6D" w:rsidRDefault="006E108D" w:rsidP="00853CD8">
            <w:pPr>
              <w:pStyle w:val="Descriptiontitle"/>
              <w:ind w:left="0"/>
              <w:rPr>
                <w:rFonts w:cs="Arial"/>
              </w:rPr>
            </w:pPr>
            <w:r w:rsidRPr="00077B6D">
              <w:rPr>
                <w:rFonts w:cs="Arial"/>
              </w:rPr>
              <w:lastRenderedPageBreak/>
              <w:t>Where I call home</w:t>
            </w:r>
          </w:p>
          <w:p w14:paraId="763BAE56" w14:textId="44DB1F67" w:rsidR="001B6228" w:rsidRPr="00077B6D" w:rsidRDefault="003F7E96" w:rsidP="005477B6">
            <w:pPr>
              <w:numPr>
                <w:ilvl w:val="0"/>
                <w:numId w:val="11"/>
              </w:numPr>
              <w:spacing w:after="120" w:line="240" w:lineRule="auto"/>
              <w:ind w:left="680" w:hanging="340"/>
              <w:rPr>
                <w:rFonts w:eastAsia="Calibri"/>
                <w:i w:val="0"/>
                <w:color w:val="auto"/>
                <w:sz w:val="20"/>
                <w:szCs w:val="20"/>
                <w:lang w:val="en-US"/>
              </w:rPr>
            </w:pPr>
            <w:r w:rsidRPr="00077B6D">
              <w:rPr>
                <w:rFonts w:eastAsia="Calibri"/>
                <w:i w:val="0"/>
                <w:color w:val="auto"/>
                <w:sz w:val="20"/>
                <w:szCs w:val="20"/>
                <w:lang w:val="en-US"/>
              </w:rPr>
              <w:t xml:space="preserve">drawing plan of my </w:t>
            </w:r>
            <w:r w:rsidR="00D07E36" w:rsidRPr="00077B6D">
              <w:rPr>
                <w:rFonts w:eastAsia="Calibri"/>
                <w:i w:val="0"/>
                <w:color w:val="auto"/>
                <w:sz w:val="20"/>
                <w:szCs w:val="20"/>
                <w:lang w:val="en-US"/>
              </w:rPr>
              <w:t>home</w:t>
            </w:r>
            <w:r w:rsidR="003E266B" w:rsidRPr="00077B6D">
              <w:rPr>
                <w:rFonts w:eastAsia="Calibri"/>
                <w:i w:val="0"/>
                <w:color w:val="auto"/>
                <w:sz w:val="20"/>
                <w:szCs w:val="20"/>
                <w:lang w:val="en-US"/>
              </w:rPr>
              <w:t>(s)</w:t>
            </w:r>
            <w:r w:rsidRPr="00077B6D">
              <w:rPr>
                <w:rFonts w:eastAsia="Calibri"/>
                <w:i w:val="0"/>
                <w:color w:val="auto"/>
                <w:sz w:val="20"/>
                <w:szCs w:val="20"/>
                <w:lang w:val="en-US"/>
              </w:rPr>
              <w:t xml:space="preserve">, or my </w:t>
            </w:r>
            <w:proofErr w:type="spellStart"/>
            <w:r w:rsidR="00D07E36" w:rsidRPr="00077B6D">
              <w:rPr>
                <w:rFonts w:eastAsia="Calibri"/>
                <w:i w:val="0"/>
                <w:color w:val="auto"/>
                <w:sz w:val="20"/>
                <w:szCs w:val="20"/>
                <w:lang w:val="en-US"/>
              </w:rPr>
              <w:t>favourite</w:t>
            </w:r>
            <w:proofErr w:type="spellEnd"/>
            <w:r w:rsidR="00D07E36" w:rsidRPr="00077B6D">
              <w:rPr>
                <w:rFonts w:eastAsia="Calibri"/>
                <w:i w:val="0"/>
                <w:color w:val="auto"/>
                <w:sz w:val="20"/>
                <w:szCs w:val="20"/>
                <w:lang w:val="en-US"/>
              </w:rPr>
              <w:t xml:space="preserve"> </w:t>
            </w:r>
            <w:r w:rsidRPr="00077B6D">
              <w:rPr>
                <w:rFonts w:eastAsia="Calibri"/>
                <w:i w:val="0"/>
                <w:color w:val="auto"/>
                <w:sz w:val="20"/>
                <w:szCs w:val="20"/>
                <w:lang w:val="en-US"/>
              </w:rPr>
              <w:t xml:space="preserve">room, sharing it with </w:t>
            </w:r>
            <w:r w:rsidR="00232D1A" w:rsidRPr="00077B6D">
              <w:rPr>
                <w:rFonts w:eastAsia="Calibri"/>
                <w:i w:val="0"/>
                <w:color w:val="auto"/>
                <w:sz w:val="20"/>
                <w:szCs w:val="20"/>
                <w:lang w:val="en-US"/>
              </w:rPr>
              <w:t xml:space="preserve">a </w:t>
            </w:r>
            <w:r w:rsidRPr="00077B6D">
              <w:rPr>
                <w:rFonts w:eastAsia="Calibri"/>
                <w:i w:val="0"/>
                <w:color w:val="auto"/>
                <w:sz w:val="20"/>
                <w:szCs w:val="20"/>
                <w:lang w:val="en-US"/>
              </w:rPr>
              <w:t>peer, and having it signed back to me based on my sketch</w:t>
            </w:r>
          </w:p>
          <w:p w14:paraId="39F18A00" w14:textId="09079B81" w:rsidR="006E108D" w:rsidRPr="00077B6D" w:rsidRDefault="006E108D" w:rsidP="005477B6">
            <w:pPr>
              <w:numPr>
                <w:ilvl w:val="0"/>
                <w:numId w:val="11"/>
              </w:numPr>
              <w:spacing w:after="120" w:line="240" w:lineRule="auto"/>
              <w:ind w:left="680" w:hanging="340"/>
              <w:rPr>
                <w:rFonts w:eastAsia="MS Mincho"/>
                <w:b/>
                <w:bCs/>
                <w:i w:val="0"/>
                <w:color w:val="auto"/>
                <w:sz w:val="20"/>
                <w:szCs w:val="20"/>
                <w:lang w:val="en-US"/>
              </w:rPr>
            </w:pPr>
            <w:r w:rsidRPr="00077B6D">
              <w:rPr>
                <w:rFonts w:eastAsia="Calibri"/>
                <w:i w:val="0"/>
                <w:color w:val="auto"/>
                <w:sz w:val="20"/>
                <w:szCs w:val="20"/>
                <w:lang w:val="en-US"/>
              </w:rPr>
              <w:t>sharing information about ‘</w:t>
            </w:r>
            <w:r w:rsidR="001523C1">
              <w:rPr>
                <w:rFonts w:eastAsia="Calibri"/>
                <w:i w:val="0"/>
                <w:color w:val="auto"/>
                <w:sz w:val="20"/>
                <w:szCs w:val="20"/>
                <w:lang w:val="en-US"/>
              </w:rPr>
              <w:t>M</w:t>
            </w:r>
            <w:r w:rsidRPr="00077B6D">
              <w:rPr>
                <w:rFonts w:eastAsia="Calibri"/>
                <w:i w:val="0"/>
                <w:color w:val="auto"/>
                <w:sz w:val="20"/>
                <w:szCs w:val="20"/>
                <w:lang w:val="en-US"/>
              </w:rPr>
              <w:t xml:space="preserve">y </w:t>
            </w:r>
            <w:proofErr w:type="spellStart"/>
            <w:r w:rsidRPr="00077B6D">
              <w:rPr>
                <w:rFonts w:eastAsia="Calibri"/>
                <w:i w:val="0"/>
                <w:color w:val="auto"/>
                <w:sz w:val="20"/>
                <w:szCs w:val="20"/>
                <w:lang w:val="en-US"/>
              </w:rPr>
              <w:t>favourite</w:t>
            </w:r>
            <w:proofErr w:type="spellEnd"/>
            <w:r w:rsidRPr="00077B6D">
              <w:rPr>
                <w:rFonts w:eastAsia="Calibri"/>
                <w:i w:val="0"/>
                <w:color w:val="auto"/>
                <w:sz w:val="20"/>
                <w:szCs w:val="20"/>
                <w:lang w:val="en-US"/>
              </w:rPr>
              <w:t xml:space="preserve"> place at home’ and why</w:t>
            </w:r>
          </w:p>
          <w:p w14:paraId="7D560227" w14:textId="5A4F00A4" w:rsidR="003051FA" w:rsidRPr="00077B6D" w:rsidRDefault="00000000" w:rsidP="00293267">
            <w:pPr>
              <w:spacing w:after="0" w:line="240" w:lineRule="auto"/>
              <w:ind w:left="680"/>
              <w:rPr>
                <w:rFonts w:eastAsia="MS Mincho"/>
                <w:i w:val="0"/>
                <w:smallCaps/>
                <w:color w:val="auto"/>
                <w:sz w:val="20"/>
                <w:szCs w:val="20"/>
                <w:lang w:val="en-US"/>
              </w:rPr>
            </w:pPr>
            <w:hyperlink r:id="rId134" w:history="1">
              <w:r w:rsidR="00F35335" w:rsidRPr="008454F8">
                <w:rPr>
                  <w:rStyle w:val="Hyperlink"/>
                  <w:rFonts w:eastAsia="MS Mincho"/>
                  <w:i w:val="0"/>
                  <w:smallCaps/>
                  <w:sz w:val="20"/>
                  <w:szCs w:val="20"/>
                  <w:lang w:val="en-US"/>
                </w:rPr>
                <w:t xml:space="preserve">pro1 love </w:t>
              </w:r>
              <w:proofErr w:type="spellStart"/>
              <w:r w:rsidR="00FC58DE" w:rsidRPr="008454F8">
                <w:rPr>
                  <w:rStyle w:val="Hyperlink"/>
                  <w:rFonts w:eastAsia="MS Mincho"/>
                  <w:i w:val="0"/>
                  <w:smallCaps/>
                  <w:sz w:val="20"/>
                  <w:szCs w:val="20"/>
                  <w:lang w:val="en-US"/>
                </w:rPr>
                <w:t>love</w:t>
              </w:r>
              <w:proofErr w:type="spellEnd"/>
              <w:r w:rsidR="00FC58DE" w:rsidRPr="008454F8">
                <w:rPr>
                  <w:rStyle w:val="Hyperlink"/>
                  <w:rFonts w:eastAsia="MS Mincho"/>
                  <w:i w:val="0"/>
                  <w:smallCaps/>
                  <w:sz w:val="20"/>
                  <w:szCs w:val="20"/>
                  <w:lang w:val="en-US"/>
                </w:rPr>
                <w:t xml:space="preserve"> </w:t>
              </w:r>
              <w:r w:rsidR="00F35335" w:rsidRPr="008454F8">
                <w:rPr>
                  <w:rStyle w:val="Hyperlink"/>
                  <w:rFonts w:eastAsia="MS Mincho"/>
                  <w:i w:val="0"/>
                  <w:smallCaps/>
                  <w:sz w:val="20"/>
                  <w:szCs w:val="20"/>
                  <w:lang w:val="en-US"/>
                </w:rPr>
                <w:t xml:space="preserve">poss1 room. </w:t>
              </w:r>
              <w:proofErr w:type="spellStart"/>
              <w:r w:rsidR="00FD2B68" w:rsidRPr="008454F8">
                <w:rPr>
                  <w:rStyle w:val="Hyperlink"/>
                  <w:rFonts w:eastAsia="MS Mincho"/>
                  <w:i w:val="0"/>
                  <w:smallCaps/>
                  <w:sz w:val="20"/>
                  <w:szCs w:val="20"/>
                  <w:lang w:val="en-US"/>
                </w:rPr>
                <w:t>ds:</w:t>
              </w:r>
              <w:r w:rsidR="00631229" w:rsidRPr="008454F8">
                <w:rPr>
                  <w:rStyle w:val="Hyperlink"/>
                  <w:rFonts w:eastAsia="MS Mincho"/>
                  <w:i w:val="0"/>
                  <w:smallCaps/>
                  <w:sz w:val="20"/>
                  <w:szCs w:val="20"/>
                  <w:lang w:val="en-US"/>
                </w:rPr>
                <w:t>big</w:t>
              </w:r>
              <w:proofErr w:type="spellEnd"/>
            </w:hyperlink>
          </w:p>
          <w:p w14:paraId="04489D30" w14:textId="2029DA3E" w:rsidR="00F21A5C" w:rsidRPr="00077B6D" w:rsidRDefault="00F21A5C" w:rsidP="00293267">
            <w:pPr>
              <w:spacing w:before="0" w:after="120" w:line="240" w:lineRule="auto"/>
              <w:ind w:left="680"/>
              <w:rPr>
                <w:rFonts w:eastAsia="MS Mincho"/>
                <w:iCs/>
                <w:color w:val="auto"/>
                <w:sz w:val="20"/>
                <w:szCs w:val="20"/>
                <w:lang w:val="en-US"/>
              </w:rPr>
            </w:pPr>
            <w:r w:rsidRPr="00077B6D">
              <w:rPr>
                <w:rFonts w:eastAsia="MS Mincho"/>
                <w:iCs/>
                <w:color w:val="auto"/>
                <w:sz w:val="20"/>
                <w:szCs w:val="20"/>
                <w:lang w:val="en-US"/>
              </w:rPr>
              <w:t xml:space="preserve">I </w:t>
            </w:r>
            <w:r w:rsidR="00B037F5" w:rsidRPr="00077B6D">
              <w:rPr>
                <w:rFonts w:eastAsia="MS Mincho"/>
                <w:iCs/>
                <w:color w:val="auto"/>
                <w:sz w:val="20"/>
                <w:szCs w:val="20"/>
                <w:lang w:val="en-US"/>
              </w:rPr>
              <w:t xml:space="preserve">really </w:t>
            </w:r>
            <w:r w:rsidRPr="00077B6D">
              <w:rPr>
                <w:rFonts w:eastAsia="MS Mincho"/>
                <w:iCs/>
                <w:color w:val="auto"/>
                <w:sz w:val="20"/>
                <w:szCs w:val="20"/>
                <w:lang w:val="en-US"/>
              </w:rPr>
              <w:t>love my room. It is big.</w:t>
            </w:r>
          </w:p>
          <w:p w14:paraId="61E5CC30" w14:textId="77777777" w:rsidR="00F21A5C" w:rsidRPr="00077B6D" w:rsidRDefault="006E108D" w:rsidP="005477B6">
            <w:pPr>
              <w:pStyle w:val="Descriptiontitle"/>
              <w:numPr>
                <w:ilvl w:val="0"/>
                <w:numId w:val="11"/>
              </w:numPr>
              <w:ind w:left="680" w:hanging="340"/>
              <w:rPr>
                <w:rFonts w:cs="Arial"/>
              </w:rPr>
            </w:pPr>
            <w:r w:rsidRPr="00077B6D">
              <w:rPr>
                <w:rFonts w:eastAsia="Calibri" w:cs="Arial"/>
                <w:b w:val="0"/>
                <w:bCs w:val="0"/>
                <w:iCs w:val="0"/>
                <w:lang w:val="en-US"/>
              </w:rPr>
              <w:t xml:space="preserve">explaining where I like to go in my </w:t>
            </w:r>
            <w:proofErr w:type="spellStart"/>
            <w:r w:rsidRPr="00077B6D">
              <w:rPr>
                <w:rFonts w:eastAsia="Calibri" w:cs="Arial"/>
                <w:b w:val="0"/>
                <w:bCs w:val="0"/>
                <w:iCs w:val="0"/>
                <w:lang w:val="en-US"/>
              </w:rPr>
              <w:t>neighbourhood</w:t>
            </w:r>
            <w:proofErr w:type="spellEnd"/>
            <w:r w:rsidRPr="00077B6D">
              <w:rPr>
                <w:rFonts w:eastAsia="Calibri" w:cs="Arial"/>
                <w:b w:val="0"/>
                <w:bCs w:val="0"/>
                <w:iCs w:val="0"/>
                <w:lang w:val="en-US"/>
              </w:rPr>
              <w:t>, for example,</w:t>
            </w:r>
            <w:r w:rsidRPr="00077B6D">
              <w:rPr>
                <w:rFonts w:eastAsia="Calibri" w:cs="Arial"/>
                <w:b w:val="0"/>
                <w:bCs w:val="0"/>
                <w:i/>
                <w:lang w:val="en-US"/>
              </w:rPr>
              <w:t xml:space="preserve"> </w:t>
            </w:r>
          </w:p>
          <w:p w14:paraId="1B5FF1CA" w14:textId="73DBDD97" w:rsidR="00F21A5C" w:rsidRPr="00077B6D" w:rsidRDefault="00000000" w:rsidP="00293267">
            <w:pPr>
              <w:pStyle w:val="Descriptiontitle"/>
              <w:spacing w:after="0"/>
              <w:ind w:left="680"/>
              <w:rPr>
                <w:rFonts w:eastAsia="Calibri" w:cs="Arial"/>
                <w:b w:val="0"/>
                <w:bCs w:val="0"/>
                <w:iCs w:val="0"/>
                <w:smallCaps/>
                <w:lang w:val="en-US"/>
              </w:rPr>
            </w:pPr>
            <w:hyperlink r:id="rId135" w:history="1">
              <w:proofErr w:type="spellStart"/>
              <w:r w:rsidR="00FD2B68" w:rsidRPr="00652F4E">
                <w:rPr>
                  <w:rStyle w:val="Hyperlink"/>
                  <w:rFonts w:eastAsia="Calibri" w:cs="Arial"/>
                  <w:b w:val="0"/>
                  <w:bCs w:val="0"/>
                  <w:iCs w:val="0"/>
                  <w:smallCaps/>
                  <w:lang w:val="en-US"/>
                </w:rPr>
                <w:t>fs:park</w:t>
              </w:r>
              <w:proofErr w:type="spellEnd"/>
              <w:r w:rsidR="00FD2B68" w:rsidRPr="00652F4E">
                <w:rPr>
                  <w:rStyle w:val="Hyperlink"/>
                  <w:rFonts w:eastAsia="Calibri" w:cs="Arial"/>
                  <w:b w:val="0"/>
                  <w:bCs w:val="0"/>
                  <w:iCs w:val="0"/>
                  <w:smallCaps/>
                  <w:lang w:val="en-US"/>
                </w:rPr>
                <w:t xml:space="preserve"> </w:t>
              </w:r>
              <w:r w:rsidR="00631229" w:rsidRPr="00652F4E">
                <w:rPr>
                  <w:rStyle w:val="Hyperlink"/>
                  <w:rFonts w:eastAsia="Calibri" w:cs="Arial"/>
                  <w:b w:val="0"/>
                  <w:bCs w:val="0"/>
                  <w:iCs w:val="0"/>
                  <w:smallCaps/>
                  <w:lang w:val="en-US"/>
                </w:rPr>
                <w:t xml:space="preserve">near </w:t>
              </w:r>
              <w:r w:rsidR="00FD2B68" w:rsidRPr="00652F4E">
                <w:rPr>
                  <w:rStyle w:val="Hyperlink"/>
                  <w:rFonts w:eastAsia="Calibri" w:cs="Arial"/>
                  <w:b w:val="0"/>
                  <w:bCs w:val="0"/>
                  <w:iCs w:val="0"/>
                  <w:smallCaps/>
                  <w:lang w:val="en-US"/>
                </w:rPr>
                <w:t>poss</w:t>
              </w:r>
              <w:r w:rsidR="00FD2B68" w:rsidRPr="00652F4E">
                <w:rPr>
                  <w:rStyle w:val="Hyperlink"/>
                  <w:rFonts w:eastAsia="Calibri" w:cs="Arial"/>
                  <w:b w:val="0"/>
                  <w:smallCaps/>
                  <w:lang w:val="en-US"/>
                </w:rPr>
                <w:t>1</w:t>
              </w:r>
              <w:r w:rsidR="00631229" w:rsidRPr="00652F4E">
                <w:rPr>
                  <w:rStyle w:val="Hyperlink"/>
                  <w:rFonts w:eastAsia="Calibri" w:cs="Arial"/>
                  <w:b w:val="0"/>
                  <w:bCs w:val="0"/>
                  <w:iCs w:val="0"/>
                  <w:smallCaps/>
                  <w:lang w:val="en-US"/>
                </w:rPr>
                <w:t xml:space="preserve"> house have </w:t>
              </w:r>
              <w:proofErr w:type="spellStart"/>
              <w:r w:rsidR="001A3763" w:rsidRPr="00652F4E">
                <w:rPr>
                  <w:rStyle w:val="Hyperlink"/>
                  <w:rFonts w:cs="Arial"/>
                  <w:b w:val="0"/>
                  <w:bCs w:val="0"/>
                </w:rPr>
                <w:t>lbuoy</w:t>
              </w:r>
              <w:proofErr w:type="spellEnd"/>
              <w:r w:rsidR="001A3763" w:rsidRPr="00652F4E">
                <w:rPr>
                  <w:rStyle w:val="Hyperlink"/>
                  <w:rFonts w:cs="Arial"/>
                  <w:b w:val="0"/>
                  <w:bCs w:val="0"/>
                </w:rPr>
                <w:t>(1):</w:t>
              </w:r>
              <w:r w:rsidR="00892D96" w:rsidRPr="00652F4E">
                <w:rPr>
                  <w:rStyle w:val="Hyperlink"/>
                  <w:rFonts w:cs="Arial"/>
                  <w:b w:val="0"/>
                  <w:bCs w:val="0"/>
                </w:rPr>
                <w:t xml:space="preserve"> </w:t>
              </w:r>
              <w:r w:rsidR="001A3763" w:rsidRPr="00652F4E">
                <w:rPr>
                  <w:rStyle w:val="Hyperlink"/>
                  <w:rFonts w:eastAsia="Calibri" w:cs="Arial"/>
                  <w:b w:val="0"/>
                  <w:bCs w:val="0"/>
                  <w:iCs w:val="0"/>
                  <w:smallCaps/>
                  <w:lang w:val="en-US"/>
                </w:rPr>
                <w:t xml:space="preserve">swing, </w:t>
              </w:r>
              <w:proofErr w:type="spellStart"/>
              <w:r w:rsidR="001A3763" w:rsidRPr="00652F4E">
                <w:rPr>
                  <w:rStyle w:val="Hyperlink"/>
                  <w:rFonts w:cs="Arial"/>
                  <w:b w:val="0"/>
                  <w:bCs w:val="0"/>
                </w:rPr>
                <w:t>lbuoy</w:t>
              </w:r>
              <w:proofErr w:type="spellEnd"/>
              <w:r w:rsidR="001A3763" w:rsidRPr="00652F4E">
                <w:rPr>
                  <w:rStyle w:val="Hyperlink"/>
                  <w:rFonts w:cs="Arial"/>
                  <w:b w:val="0"/>
                  <w:bCs w:val="0"/>
                </w:rPr>
                <w:t>(2):</w:t>
              </w:r>
              <w:r w:rsidR="00892D96" w:rsidRPr="00652F4E">
                <w:rPr>
                  <w:rStyle w:val="Hyperlink"/>
                  <w:rFonts w:cs="Arial"/>
                  <w:b w:val="0"/>
                  <w:bCs w:val="0"/>
                </w:rPr>
                <w:t xml:space="preserve"> </w:t>
              </w:r>
              <w:r w:rsidR="001A3763" w:rsidRPr="00652F4E">
                <w:rPr>
                  <w:rStyle w:val="Hyperlink"/>
                  <w:rFonts w:eastAsia="Calibri" w:cs="Arial"/>
                  <w:b w:val="0"/>
                  <w:bCs w:val="0"/>
                  <w:iCs w:val="0"/>
                  <w:smallCaps/>
                  <w:lang w:val="en-US"/>
                </w:rPr>
                <w:t xml:space="preserve">slide, </w:t>
              </w:r>
              <w:proofErr w:type="spellStart"/>
              <w:r w:rsidR="001A3763" w:rsidRPr="00652F4E">
                <w:rPr>
                  <w:rStyle w:val="Hyperlink"/>
                  <w:rFonts w:cs="Arial"/>
                  <w:b w:val="0"/>
                  <w:bCs w:val="0"/>
                </w:rPr>
                <w:t>lbuoy</w:t>
              </w:r>
              <w:proofErr w:type="spellEnd"/>
              <w:r w:rsidR="001A3763" w:rsidRPr="00652F4E">
                <w:rPr>
                  <w:rStyle w:val="Hyperlink"/>
                  <w:rFonts w:cs="Arial"/>
                  <w:b w:val="0"/>
                  <w:bCs w:val="0"/>
                </w:rPr>
                <w:t>(3):</w:t>
              </w:r>
              <w:r w:rsidR="00892D96" w:rsidRPr="00652F4E">
                <w:rPr>
                  <w:rStyle w:val="Hyperlink"/>
                  <w:rFonts w:cs="Arial"/>
                  <w:b w:val="0"/>
                  <w:bCs w:val="0"/>
                </w:rPr>
                <w:t xml:space="preserve"> </w:t>
              </w:r>
              <w:r w:rsidR="001A3763" w:rsidRPr="00652F4E">
                <w:rPr>
                  <w:rStyle w:val="Hyperlink"/>
                  <w:rFonts w:eastAsia="Calibri" w:cs="Arial"/>
                  <w:b w:val="0"/>
                  <w:bCs w:val="0"/>
                  <w:iCs w:val="0"/>
                  <w:smallCaps/>
                  <w:lang w:val="en-US"/>
                </w:rPr>
                <w:t xml:space="preserve">tree </w:t>
              </w:r>
              <w:proofErr w:type="spellStart"/>
              <w:r w:rsidR="001A3763" w:rsidRPr="00652F4E">
                <w:rPr>
                  <w:rStyle w:val="Hyperlink"/>
                  <w:rFonts w:eastAsia="Calibri" w:cs="Arial"/>
                  <w:b w:val="0"/>
                  <w:bCs w:val="0"/>
                  <w:iCs w:val="0"/>
                  <w:smallCaps/>
                  <w:lang w:val="en-US"/>
                </w:rPr>
                <w:t>ds:big</w:t>
              </w:r>
              <w:proofErr w:type="spellEnd"/>
              <w:r w:rsidR="001A3763" w:rsidRPr="00652F4E">
                <w:rPr>
                  <w:rStyle w:val="Hyperlink"/>
                  <w:rFonts w:eastAsia="Calibri" w:cs="Arial"/>
                  <w:b w:val="0"/>
                  <w:bCs w:val="0"/>
                  <w:iCs w:val="0"/>
                  <w:smallCaps/>
                  <w:lang w:val="en-US"/>
                </w:rPr>
                <w:t>. pro1 love play there</w:t>
              </w:r>
            </w:hyperlink>
          </w:p>
          <w:p w14:paraId="3D318EF4" w14:textId="0E511F52" w:rsidR="00F21A5C" w:rsidRPr="00077B6D" w:rsidRDefault="00F21A5C" w:rsidP="00293267">
            <w:pPr>
              <w:pStyle w:val="Descriptiontitle"/>
              <w:spacing w:before="0"/>
              <w:ind w:left="680"/>
              <w:rPr>
                <w:rFonts w:cs="Arial"/>
                <w:b w:val="0"/>
                <w:bCs w:val="0"/>
                <w:i/>
                <w:iCs w:val="0"/>
              </w:rPr>
            </w:pPr>
            <w:r w:rsidRPr="00077B6D">
              <w:rPr>
                <w:rFonts w:cs="Arial"/>
                <w:b w:val="0"/>
                <w:bCs w:val="0"/>
                <w:i/>
                <w:iCs w:val="0"/>
              </w:rPr>
              <w:t>There is a park near my house. I</w:t>
            </w:r>
            <w:r w:rsidR="00A82767" w:rsidRPr="00077B6D">
              <w:rPr>
                <w:rFonts w:cs="Arial"/>
                <w:b w:val="0"/>
                <w:bCs w:val="0"/>
                <w:i/>
                <w:iCs w:val="0"/>
              </w:rPr>
              <w:t>t</w:t>
            </w:r>
            <w:r w:rsidRPr="00077B6D">
              <w:rPr>
                <w:rFonts w:cs="Arial"/>
                <w:b w:val="0"/>
                <w:bCs w:val="0"/>
                <w:i/>
                <w:iCs w:val="0"/>
              </w:rPr>
              <w:t xml:space="preserve"> has </w:t>
            </w:r>
            <w:r w:rsidR="00A82767" w:rsidRPr="00077B6D">
              <w:rPr>
                <w:rFonts w:cs="Arial"/>
                <w:b w:val="0"/>
                <w:bCs w:val="0"/>
                <w:i/>
                <w:iCs w:val="0"/>
              </w:rPr>
              <w:t xml:space="preserve">a </w:t>
            </w:r>
            <w:r w:rsidRPr="00077B6D">
              <w:rPr>
                <w:rFonts w:cs="Arial"/>
                <w:b w:val="0"/>
                <w:bCs w:val="0"/>
                <w:i/>
                <w:iCs w:val="0"/>
              </w:rPr>
              <w:t xml:space="preserve">swing, a </w:t>
            </w:r>
            <w:r w:rsidR="00710513" w:rsidRPr="00077B6D">
              <w:rPr>
                <w:rFonts w:cs="Arial"/>
                <w:b w:val="0"/>
                <w:bCs w:val="0"/>
                <w:i/>
                <w:iCs w:val="0"/>
              </w:rPr>
              <w:t>slide and a big tree. I love to play there.</w:t>
            </w:r>
          </w:p>
          <w:p w14:paraId="57FB577E" w14:textId="223D9583" w:rsidR="006E108D" w:rsidRPr="00077B6D" w:rsidRDefault="00EB6F82" w:rsidP="005477B6">
            <w:pPr>
              <w:pStyle w:val="Descriptiontitle"/>
              <w:numPr>
                <w:ilvl w:val="0"/>
                <w:numId w:val="11"/>
              </w:numPr>
              <w:ind w:left="680" w:hanging="340"/>
              <w:rPr>
                <w:rFonts w:cs="Arial"/>
                <w:b w:val="0"/>
                <w:bCs w:val="0"/>
              </w:rPr>
            </w:pPr>
            <w:r w:rsidRPr="00077B6D">
              <w:rPr>
                <w:rFonts w:cs="Arial"/>
                <w:b w:val="0"/>
                <w:bCs w:val="0"/>
              </w:rPr>
              <w:t xml:space="preserve">watching a video clip about a deaf child and their family and noticing </w:t>
            </w:r>
            <w:r w:rsidR="00386322" w:rsidRPr="00077B6D">
              <w:rPr>
                <w:rFonts w:cs="Arial"/>
                <w:b w:val="0"/>
                <w:bCs w:val="0"/>
              </w:rPr>
              <w:t xml:space="preserve">the devices </w:t>
            </w:r>
            <w:r w:rsidRPr="00077B6D">
              <w:rPr>
                <w:rFonts w:cs="Arial"/>
                <w:b w:val="0"/>
                <w:bCs w:val="0"/>
              </w:rPr>
              <w:t>they have in their house, for example, flashing light doorbell</w:t>
            </w:r>
            <w:r w:rsidR="007F68D2" w:rsidRPr="00077B6D">
              <w:rPr>
                <w:rFonts w:cs="Arial"/>
                <w:b w:val="0"/>
                <w:bCs w:val="0"/>
              </w:rPr>
              <w:t xml:space="preserve"> and</w:t>
            </w:r>
            <w:r w:rsidRPr="00077B6D">
              <w:rPr>
                <w:rFonts w:cs="Arial"/>
                <w:b w:val="0"/>
                <w:bCs w:val="0"/>
              </w:rPr>
              <w:t xml:space="preserve"> vibrating alarm clock, and confirming </w:t>
            </w:r>
            <w:r w:rsidR="008530CA" w:rsidRPr="00077B6D">
              <w:rPr>
                <w:rFonts w:cs="Arial"/>
                <w:b w:val="0"/>
                <w:bCs w:val="0"/>
              </w:rPr>
              <w:t xml:space="preserve">whether </w:t>
            </w:r>
            <w:r w:rsidR="005E29A4" w:rsidRPr="00077B6D">
              <w:rPr>
                <w:rFonts w:cs="Arial"/>
                <w:b w:val="0"/>
                <w:bCs w:val="0"/>
              </w:rPr>
              <w:t>they</w:t>
            </w:r>
            <w:r w:rsidRPr="00077B6D">
              <w:rPr>
                <w:rFonts w:cs="Arial"/>
                <w:b w:val="0"/>
                <w:bCs w:val="0"/>
              </w:rPr>
              <w:t xml:space="preserve"> have these </w:t>
            </w:r>
            <w:r w:rsidR="005E29A4" w:rsidRPr="00077B6D">
              <w:rPr>
                <w:rFonts w:cs="Arial"/>
                <w:b w:val="0"/>
                <w:bCs w:val="0"/>
              </w:rPr>
              <w:t>in their own home</w:t>
            </w:r>
          </w:p>
        </w:tc>
        <w:tc>
          <w:tcPr>
            <w:tcW w:w="5016" w:type="dxa"/>
          </w:tcPr>
          <w:p w14:paraId="60585FE7" w14:textId="77777777" w:rsidR="006E108D" w:rsidRPr="00077B6D" w:rsidRDefault="006E108D" w:rsidP="00853CD8">
            <w:pPr>
              <w:pStyle w:val="Descriptiontitle"/>
              <w:ind w:left="0"/>
              <w:rPr>
                <w:rFonts w:cs="Arial"/>
              </w:rPr>
            </w:pPr>
            <w:r w:rsidRPr="00077B6D">
              <w:rPr>
                <w:rFonts w:cs="Arial"/>
              </w:rPr>
              <w:t>My home and neighbourhood</w:t>
            </w:r>
          </w:p>
          <w:p w14:paraId="382AB2AB" w14:textId="2F9D940A" w:rsidR="00346CBC" w:rsidRPr="00077B6D" w:rsidRDefault="001D4C28" w:rsidP="005477B6">
            <w:pPr>
              <w:numPr>
                <w:ilvl w:val="0"/>
                <w:numId w:val="11"/>
              </w:numPr>
              <w:spacing w:after="120" w:line="240" w:lineRule="auto"/>
              <w:ind w:left="680" w:hanging="340"/>
              <w:rPr>
                <w:rFonts w:eastAsia="MS Mincho"/>
                <w:b/>
                <w:bCs/>
                <w:i w:val="0"/>
                <w:color w:val="auto"/>
                <w:sz w:val="20"/>
                <w:szCs w:val="20"/>
                <w:lang w:val="en-US"/>
              </w:rPr>
            </w:pPr>
            <w:r w:rsidRPr="00077B6D">
              <w:rPr>
                <w:rFonts w:eastAsia="Calibri"/>
                <w:i w:val="0"/>
                <w:color w:val="auto"/>
                <w:sz w:val="20"/>
                <w:szCs w:val="20"/>
                <w:lang w:val="en-US"/>
              </w:rPr>
              <w:t>describ</w:t>
            </w:r>
            <w:r w:rsidR="00346CBC" w:rsidRPr="00077B6D">
              <w:rPr>
                <w:rFonts w:eastAsia="Calibri"/>
                <w:i w:val="0"/>
                <w:color w:val="auto"/>
                <w:sz w:val="20"/>
                <w:szCs w:val="20"/>
                <w:lang w:val="en-US"/>
              </w:rPr>
              <w:t>ing</w:t>
            </w:r>
            <w:r w:rsidRPr="00077B6D">
              <w:rPr>
                <w:rFonts w:eastAsia="Calibri"/>
                <w:i w:val="0"/>
                <w:color w:val="auto"/>
                <w:sz w:val="20"/>
                <w:szCs w:val="20"/>
                <w:lang w:val="en-US"/>
              </w:rPr>
              <w:t xml:space="preserve"> the architecture or design of their ‘ideal’ hous</w:t>
            </w:r>
            <w:r w:rsidR="00346CBC" w:rsidRPr="00077B6D">
              <w:rPr>
                <w:rFonts w:eastAsia="Calibri"/>
                <w:i w:val="0"/>
                <w:color w:val="auto"/>
                <w:sz w:val="20"/>
                <w:szCs w:val="20"/>
                <w:lang w:val="en-US"/>
              </w:rPr>
              <w:t>e</w:t>
            </w:r>
            <w:r w:rsidRPr="00077B6D">
              <w:rPr>
                <w:rFonts w:eastAsia="Calibri"/>
                <w:i w:val="0"/>
                <w:color w:val="auto"/>
                <w:sz w:val="20"/>
                <w:szCs w:val="20"/>
                <w:lang w:val="en-US"/>
              </w:rPr>
              <w:t xml:space="preserve"> </w:t>
            </w:r>
            <w:r w:rsidR="008A579B" w:rsidRPr="00077B6D">
              <w:rPr>
                <w:rFonts w:eastAsia="Calibri"/>
                <w:i w:val="0"/>
                <w:color w:val="auto"/>
                <w:sz w:val="20"/>
                <w:szCs w:val="20"/>
                <w:lang w:val="en-US"/>
              </w:rPr>
              <w:t xml:space="preserve">and </w:t>
            </w:r>
            <w:r w:rsidRPr="00077B6D">
              <w:rPr>
                <w:rFonts w:eastAsia="Calibri"/>
                <w:i w:val="0"/>
                <w:color w:val="auto"/>
                <w:sz w:val="20"/>
                <w:szCs w:val="20"/>
                <w:lang w:val="en-US"/>
              </w:rPr>
              <w:t xml:space="preserve">sharing this information with a </w:t>
            </w:r>
            <w:r w:rsidR="00BF5FA7" w:rsidRPr="00077B6D">
              <w:rPr>
                <w:rFonts w:eastAsia="Calibri"/>
                <w:i w:val="0"/>
                <w:color w:val="auto"/>
                <w:sz w:val="20"/>
                <w:szCs w:val="20"/>
                <w:lang w:val="en-US"/>
              </w:rPr>
              <w:t xml:space="preserve">deaf </w:t>
            </w:r>
            <w:r w:rsidRPr="00077B6D">
              <w:rPr>
                <w:rFonts w:eastAsia="Calibri"/>
                <w:i w:val="0"/>
                <w:color w:val="auto"/>
                <w:sz w:val="20"/>
                <w:szCs w:val="20"/>
                <w:lang w:val="en-US"/>
              </w:rPr>
              <w:t>peer</w:t>
            </w:r>
            <w:r w:rsidR="008A579B" w:rsidRPr="00077B6D">
              <w:rPr>
                <w:rFonts w:eastAsia="Calibri"/>
                <w:i w:val="0"/>
                <w:color w:val="auto"/>
                <w:sz w:val="20"/>
                <w:szCs w:val="20"/>
                <w:lang w:val="en-US"/>
              </w:rPr>
              <w:t>,</w:t>
            </w:r>
            <w:r w:rsidRPr="00077B6D">
              <w:rPr>
                <w:rFonts w:eastAsia="Calibri"/>
                <w:i w:val="0"/>
                <w:color w:val="auto"/>
                <w:sz w:val="20"/>
                <w:szCs w:val="20"/>
                <w:lang w:val="en-US"/>
              </w:rPr>
              <w:t xml:space="preserve"> </w:t>
            </w:r>
            <w:r w:rsidR="00107AF9" w:rsidRPr="00077B6D">
              <w:rPr>
                <w:rFonts w:eastAsia="Calibri"/>
                <w:i w:val="0"/>
                <w:color w:val="auto"/>
                <w:sz w:val="20"/>
                <w:szCs w:val="20"/>
                <w:lang w:val="en-US"/>
              </w:rPr>
              <w:t>focusing on the perspectives of deaf individuals and justifying opinions</w:t>
            </w:r>
          </w:p>
          <w:p w14:paraId="635481A1" w14:textId="438F7398" w:rsidR="006E108D" w:rsidRPr="00077B6D" w:rsidRDefault="006E108D" w:rsidP="005477B6">
            <w:pPr>
              <w:numPr>
                <w:ilvl w:val="0"/>
                <w:numId w:val="11"/>
              </w:numPr>
              <w:spacing w:after="120" w:line="240" w:lineRule="auto"/>
              <w:ind w:left="680" w:hanging="340"/>
              <w:rPr>
                <w:rFonts w:eastAsia="Yu Mincho"/>
                <w:i w:val="0"/>
                <w:color w:val="auto"/>
                <w:sz w:val="20"/>
                <w:szCs w:val="20"/>
                <w:lang w:val="en-US"/>
              </w:rPr>
            </w:pPr>
            <w:r w:rsidRPr="00077B6D">
              <w:rPr>
                <w:rFonts w:eastAsia="Calibri"/>
                <w:i w:val="0"/>
                <w:color w:val="auto"/>
                <w:sz w:val="20"/>
                <w:szCs w:val="20"/>
                <w:lang w:val="en-US"/>
              </w:rPr>
              <w:t>describing family activities</w:t>
            </w:r>
            <w:r w:rsidR="00181096" w:rsidRPr="00077B6D">
              <w:rPr>
                <w:rFonts w:eastAsia="Calibri"/>
                <w:i w:val="0"/>
                <w:color w:val="auto"/>
                <w:sz w:val="20"/>
                <w:szCs w:val="20"/>
                <w:lang w:val="en-US"/>
              </w:rPr>
              <w:t>, chores and responsibilities</w:t>
            </w:r>
            <w:r w:rsidRPr="00077B6D">
              <w:rPr>
                <w:rFonts w:eastAsia="Calibri"/>
                <w:i w:val="0"/>
                <w:color w:val="auto"/>
                <w:sz w:val="20"/>
                <w:szCs w:val="20"/>
                <w:lang w:val="en-US"/>
              </w:rPr>
              <w:t xml:space="preserve"> at home</w:t>
            </w:r>
          </w:p>
          <w:p w14:paraId="12EB0F5C" w14:textId="0B8809B8" w:rsidR="00953895" w:rsidRPr="00077B6D" w:rsidRDefault="00000000" w:rsidP="00293267">
            <w:pPr>
              <w:spacing w:after="0" w:line="240" w:lineRule="auto"/>
              <w:ind w:left="680"/>
              <w:rPr>
                <w:rFonts w:eastAsia="Yu Mincho"/>
                <w:i w:val="0"/>
                <w:smallCaps/>
                <w:color w:val="auto"/>
                <w:sz w:val="20"/>
                <w:szCs w:val="20"/>
                <w:lang w:val="en-US"/>
              </w:rPr>
            </w:pPr>
            <w:hyperlink r:id="rId136" w:history="1">
              <w:r w:rsidR="00631229" w:rsidRPr="00810218">
                <w:rPr>
                  <w:rStyle w:val="Hyperlink"/>
                  <w:rFonts w:eastAsia="Yu Mincho"/>
                  <w:i w:val="0"/>
                  <w:smallCaps/>
                  <w:sz w:val="20"/>
                  <w:szCs w:val="20"/>
                  <w:lang w:val="en-US"/>
                </w:rPr>
                <w:t>yesterday family clean house together</w:t>
              </w:r>
            </w:hyperlink>
          </w:p>
          <w:p w14:paraId="5DBFEE5C" w14:textId="6B6F826E" w:rsidR="00953895" w:rsidRPr="00077B6D" w:rsidRDefault="00953895" w:rsidP="00293267">
            <w:pPr>
              <w:spacing w:before="0" w:after="120" w:line="240" w:lineRule="auto"/>
              <w:ind w:left="680"/>
              <w:rPr>
                <w:rFonts w:eastAsia="Yu Mincho"/>
                <w:iCs/>
                <w:color w:val="auto"/>
                <w:sz w:val="20"/>
                <w:szCs w:val="20"/>
                <w:lang w:val="en-US"/>
              </w:rPr>
            </w:pPr>
            <w:r w:rsidRPr="00077B6D">
              <w:rPr>
                <w:rFonts w:eastAsia="Yu Mincho"/>
                <w:iCs/>
                <w:color w:val="auto"/>
                <w:sz w:val="20"/>
                <w:szCs w:val="20"/>
                <w:lang w:val="en-US"/>
              </w:rPr>
              <w:t xml:space="preserve">Yesterday my family cleaned the house together. </w:t>
            </w:r>
          </w:p>
          <w:p w14:paraId="35E9DE9C" w14:textId="77777777" w:rsidR="00EB64BC" w:rsidRPr="00077B6D" w:rsidRDefault="006E108D" w:rsidP="005477B6">
            <w:pPr>
              <w:numPr>
                <w:ilvl w:val="0"/>
                <w:numId w:val="11"/>
              </w:numPr>
              <w:spacing w:after="120" w:line="240" w:lineRule="auto"/>
              <w:ind w:left="680" w:hanging="340"/>
              <w:rPr>
                <w:rFonts w:eastAsia="Yu Mincho"/>
                <w:i w:val="0"/>
                <w:color w:val="auto"/>
                <w:sz w:val="20"/>
                <w:szCs w:val="20"/>
                <w:lang w:val="en-US"/>
              </w:rPr>
            </w:pPr>
            <w:r w:rsidRPr="00077B6D">
              <w:rPr>
                <w:rFonts w:eastAsia="Calibri"/>
                <w:i w:val="0"/>
                <w:color w:val="auto"/>
                <w:sz w:val="20"/>
                <w:szCs w:val="20"/>
                <w:lang w:val="en-US"/>
              </w:rPr>
              <w:t xml:space="preserve">describing </w:t>
            </w:r>
            <w:proofErr w:type="spellStart"/>
            <w:r w:rsidRPr="00077B6D">
              <w:rPr>
                <w:rFonts w:eastAsia="Calibri"/>
                <w:i w:val="0"/>
                <w:color w:val="auto"/>
                <w:sz w:val="20"/>
                <w:szCs w:val="20"/>
                <w:lang w:val="en-US"/>
              </w:rPr>
              <w:t>neighbourhood</w:t>
            </w:r>
            <w:proofErr w:type="spellEnd"/>
            <w:r w:rsidRPr="00077B6D">
              <w:rPr>
                <w:rFonts w:eastAsia="Calibri"/>
                <w:i w:val="0"/>
                <w:color w:val="auto"/>
                <w:sz w:val="20"/>
                <w:szCs w:val="20"/>
                <w:lang w:val="en-US"/>
              </w:rPr>
              <w:t xml:space="preserve"> facilities such as school, shops, parks and travel routes, for example, </w:t>
            </w:r>
          </w:p>
          <w:p w14:paraId="3BFDD8C0" w14:textId="6873DA2A" w:rsidR="006E108D" w:rsidRPr="00077B6D" w:rsidRDefault="00000000" w:rsidP="00293267">
            <w:pPr>
              <w:spacing w:after="0" w:line="240" w:lineRule="auto"/>
              <w:ind w:left="680"/>
              <w:rPr>
                <w:rFonts w:eastAsia="Calibri"/>
                <w:i w:val="0"/>
                <w:smallCaps/>
                <w:color w:val="auto"/>
                <w:sz w:val="20"/>
                <w:szCs w:val="20"/>
                <w:lang w:val="en-US"/>
              </w:rPr>
            </w:pPr>
            <w:hyperlink r:id="rId137" w:history="1">
              <w:r w:rsidR="001D0B5A" w:rsidRPr="00EF7283">
                <w:rPr>
                  <w:rStyle w:val="Hyperlink"/>
                  <w:rFonts w:eastAsia="Calibri"/>
                  <w:i w:val="0"/>
                  <w:smallCaps/>
                  <w:sz w:val="20"/>
                  <w:szCs w:val="20"/>
                  <w:lang w:val="en-US"/>
                </w:rPr>
                <w:t xml:space="preserve">pro1 </w:t>
              </w:r>
              <w:r w:rsidR="00631229" w:rsidRPr="00EF7283">
                <w:rPr>
                  <w:rStyle w:val="Hyperlink"/>
                  <w:rFonts w:eastAsia="Calibri"/>
                  <w:i w:val="0"/>
                  <w:smallCaps/>
                  <w:sz w:val="20"/>
                  <w:szCs w:val="20"/>
                  <w:lang w:val="en-US"/>
                </w:rPr>
                <w:t xml:space="preserve">arrive school how? </w:t>
              </w:r>
              <w:r w:rsidR="001D0B5A" w:rsidRPr="00EF7283">
                <w:rPr>
                  <w:rStyle w:val="Hyperlink"/>
                  <w:rFonts w:eastAsia="Calibri"/>
                  <w:i w:val="0"/>
                  <w:smallCaps/>
                  <w:sz w:val="20"/>
                  <w:szCs w:val="20"/>
                  <w:lang w:val="en-US"/>
                </w:rPr>
                <w:t xml:space="preserve">poss1 </w:t>
              </w:r>
              <w:r w:rsidR="00631229" w:rsidRPr="00EF7283">
                <w:rPr>
                  <w:rStyle w:val="Hyperlink"/>
                  <w:rFonts w:eastAsia="Calibri"/>
                  <w:i w:val="0"/>
                  <w:smallCaps/>
                  <w:sz w:val="20"/>
                  <w:szCs w:val="20"/>
                  <w:lang w:val="en-US"/>
                </w:rPr>
                <w:t>home</w:t>
              </w:r>
              <w:r w:rsidR="00631229" w:rsidRPr="00EF7283">
                <w:rPr>
                  <w:rStyle w:val="Hyperlink"/>
                  <w:rFonts w:eastAsia="Calibri"/>
                  <w:i w:val="0"/>
                  <w:iCs/>
                  <w:smallCaps/>
                  <w:sz w:val="20"/>
                  <w:szCs w:val="20"/>
                  <w:lang w:val="en-US"/>
                </w:rPr>
                <w:t xml:space="preserve"> </w:t>
              </w:r>
              <w:proofErr w:type="spellStart"/>
              <w:r w:rsidR="00F068D8" w:rsidRPr="00EF7283">
                <w:rPr>
                  <w:rStyle w:val="Hyperlink"/>
                  <w:rFonts w:eastAsia="Calibri"/>
                  <w:i w:val="0"/>
                  <w:iCs/>
                  <w:smallCaps/>
                  <w:sz w:val="20"/>
                  <w:szCs w:val="20"/>
                  <w:lang w:val="en-US"/>
                </w:rPr>
                <w:t>pt</w:t>
              </w:r>
              <w:r w:rsidR="001D0B5A" w:rsidRPr="00EF7283">
                <w:rPr>
                  <w:rStyle w:val="Hyperlink"/>
                  <w:rFonts w:eastAsia="Calibri"/>
                  <w:i w:val="0"/>
                  <w:iCs/>
                  <w:smallCaps/>
                  <w:sz w:val="20"/>
                  <w:szCs w:val="20"/>
                  <w:lang w:val="en-US"/>
                </w:rPr>
                <w:t>+</w:t>
              </w:r>
              <w:r w:rsidR="00030247" w:rsidRPr="00EF7283">
                <w:rPr>
                  <w:rStyle w:val="Hyperlink"/>
                  <w:rFonts w:eastAsia="Calibri"/>
                  <w:i w:val="0"/>
                  <w:iCs/>
                  <w:sz w:val="20"/>
                  <w:szCs w:val="20"/>
                  <w:lang w:val="en-US"/>
                </w:rPr>
                <w:t>rt</w:t>
              </w:r>
              <w:proofErr w:type="spellEnd"/>
              <w:r w:rsidR="00631229" w:rsidRPr="00EF7283">
                <w:rPr>
                  <w:rStyle w:val="Hyperlink"/>
                  <w:rFonts w:eastAsia="Calibri"/>
                  <w:i w:val="0"/>
                  <w:iCs/>
                  <w:smallCaps/>
                  <w:sz w:val="20"/>
                  <w:szCs w:val="20"/>
                  <w:lang w:val="en-US"/>
                </w:rPr>
                <w:t xml:space="preserve"> </w:t>
              </w:r>
              <w:r w:rsidR="00631229" w:rsidRPr="00EF7283">
                <w:rPr>
                  <w:rStyle w:val="Hyperlink"/>
                  <w:rFonts w:eastAsia="Calibri"/>
                  <w:i w:val="0"/>
                  <w:smallCaps/>
                  <w:sz w:val="20"/>
                  <w:szCs w:val="20"/>
                  <w:lang w:val="en-US"/>
                </w:rPr>
                <w:t>walk min</w:t>
              </w:r>
              <w:r w:rsidR="00F068D8" w:rsidRPr="00EF7283">
                <w:rPr>
                  <w:rStyle w:val="Hyperlink"/>
                  <w:rFonts w:eastAsia="Calibri"/>
                  <w:i w:val="0"/>
                  <w:smallCaps/>
                  <w:sz w:val="20"/>
                  <w:szCs w:val="20"/>
                  <w:lang w:val="en-US"/>
                </w:rPr>
                <w:t>ute(ten)</w:t>
              </w:r>
              <w:r w:rsidR="00631229" w:rsidRPr="00EF7283">
                <w:rPr>
                  <w:rStyle w:val="Hyperlink"/>
                  <w:rFonts w:eastAsia="Calibri"/>
                  <w:i w:val="0"/>
                  <w:smallCaps/>
                  <w:sz w:val="20"/>
                  <w:szCs w:val="20"/>
                  <w:lang w:val="en-US"/>
                </w:rPr>
                <w:t xml:space="preserve"> train station. catch train, </w:t>
              </w:r>
              <w:r w:rsidR="00F068D8" w:rsidRPr="00EF7283">
                <w:rPr>
                  <w:rStyle w:val="Hyperlink"/>
                  <w:rFonts w:eastAsia="Calibri"/>
                  <w:i w:val="0"/>
                  <w:smallCaps/>
                  <w:sz w:val="20"/>
                  <w:szCs w:val="20"/>
                  <w:lang w:val="en-US"/>
                </w:rPr>
                <w:t>minute(fifteen)</w:t>
              </w:r>
              <w:r w:rsidR="00631229" w:rsidRPr="00EF7283">
                <w:rPr>
                  <w:rStyle w:val="Hyperlink"/>
                  <w:rFonts w:eastAsia="Calibri"/>
                  <w:i w:val="0"/>
                  <w:smallCaps/>
                  <w:sz w:val="20"/>
                  <w:szCs w:val="20"/>
                  <w:lang w:val="en-US"/>
                </w:rPr>
                <w:t>. road cross bridge</w:t>
              </w:r>
              <w:r w:rsidR="00F068D8" w:rsidRPr="00EF7283">
                <w:rPr>
                  <w:rStyle w:val="Hyperlink"/>
                  <w:rFonts w:eastAsia="Calibri"/>
                  <w:i w:val="0"/>
                  <w:smallCaps/>
                  <w:sz w:val="20"/>
                  <w:szCs w:val="20"/>
                  <w:lang w:val="en-US"/>
                </w:rPr>
                <w:t xml:space="preserve"> </w:t>
              </w:r>
              <w:proofErr w:type="spellStart"/>
              <w:r w:rsidR="00631229" w:rsidRPr="00EF7283">
                <w:rPr>
                  <w:rStyle w:val="Hyperlink"/>
                  <w:rFonts w:eastAsia="Calibri"/>
                  <w:i w:val="0"/>
                  <w:smallCaps/>
                  <w:sz w:val="20"/>
                  <w:szCs w:val="20"/>
                  <w:lang w:val="en-US"/>
                </w:rPr>
                <w:t>ds:walk</w:t>
              </w:r>
              <w:r w:rsidR="00D10A24" w:rsidRPr="00EF7283">
                <w:rPr>
                  <w:rStyle w:val="Hyperlink"/>
                  <w:rFonts w:eastAsia="Calibri"/>
                  <w:i w:val="0"/>
                  <w:smallCaps/>
                  <w:sz w:val="20"/>
                  <w:szCs w:val="20"/>
                  <w:lang w:val="en-US"/>
                </w:rPr>
                <w:t>-</w:t>
              </w:r>
              <w:r w:rsidR="00631229" w:rsidRPr="00EF7283">
                <w:rPr>
                  <w:rStyle w:val="Hyperlink"/>
                  <w:rFonts w:eastAsia="Calibri"/>
                  <w:i w:val="0"/>
                  <w:smallCaps/>
                  <w:sz w:val="20"/>
                  <w:szCs w:val="20"/>
                  <w:lang w:val="en-US"/>
                </w:rPr>
                <w:t>over</w:t>
              </w:r>
              <w:proofErr w:type="spellEnd"/>
              <w:r w:rsidR="00631229" w:rsidRPr="00EF7283">
                <w:rPr>
                  <w:rStyle w:val="Hyperlink"/>
                  <w:rFonts w:eastAsia="Calibri"/>
                  <w:i w:val="0"/>
                  <w:smallCaps/>
                  <w:sz w:val="20"/>
                  <w:szCs w:val="20"/>
                  <w:lang w:val="en-US"/>
                </w:rPr>
                <w:t>. arrive!</w:t>
              </w:r>
            </w:hyperlink>
          </w:p>
          <w:p w14:paraId="2DCE6861" w14:textId="01463D31" w:rsidR="00F93085" w:rsidRPr="00077B6D" w:rsidRDefault="00F93085" w:rsidP="00293267">
            <w:pPr>
              <w:spacing w:before="0" w:after="120" w:line="240" w:lineRule="auto"/>
              <w:ind w:left="680"/>
              <w:rPr>
                <w:rFonts w:eastAsia="Yu Mincho"/>
                <w:iCs/>
                <w:color w:val="auto"/>
                <w:sz w:val="20"/>
                <w:szCs w:val="20"/>
                <w:lang w:val="en-US"/>
              </w:rPr>
            </w:pPr>
            <w:r w:rsidRPr="00077B6D">
              <w:rPr>
                <w:rFonts w:eastAsia="Yu Mincho"/>
                <w:iCs/>
                <w:color w:val="auto"/>
                <w:sz w:val="20"/>
                <w:szCs w:val="20"/>
                <w:lang w:val="en-US"/>
              </w:rPr>
              <w:t>How do I get to school?</w:t>
            </w:r>
            <w:r w:rsidR="00C85BEB" w:rsidRPr="00077B6D">
              <w:rPr>
                <w:rFonts w:eastAsia="Yu Mincho"/>
                <w:iCs/>
                <w:color w:val="auto"/>
                <w:sz w:val="20"/>
                <w:szCs w:val="20"/>
                <w:lang w:val="en-US"/>
              </w:rPr>
              <w:t xml:space="preserve"> </w:t>
            </w:r>
            <w:r w:rsidRPr="00077B6D">
              <w:rPr>
                <w:rFonts w:eastAsia="Yu Mincho"/>
                <w:iCs/>
                <w:color w:val="auto"/>
                <w:sz w:val="20"/>
                <w:szCs w:val="20"/>
                <w:lang w:val="en-US"/>
              </w:rPr>
              <w:t>My home</w:t>
            </w:r>
            <w:r w:rsidR="00B80694" w:rsidRPr="00077B6D">
              <w:rPr>
                <w:rFonts w:eastAsia="Yu Mincho"/>
                <w:i w:val="0"/>
                <w:color w:val="auto"/>
                <w:sz w:val="20"/>
                <w:szCs w:val="20"/>
                <w:lang w:val="en-US"/>
              </w:rPr>
              <w:t xml:space="preserve"> (set up referent in space)</w:t>
            </w:r>
            <w:r w:rsidR="00B80694" w:rsidRPr="00077B6D">
              <w:rPr>
                <w:rFonts w:eastAsia="Yu Mincho"/>
                <w:iCs/>
                <w:color w:val="auto"/>
                <w:sz w:val="20"/>
                <w:szCs w:val="20"/>
                <w:lang w:val="en-US"/>
              </w:rPr>
              <w:t xml:space="preserve"> is a </w:t>
            </w:r>
            <w:r w:rsidR="00F87353" w:rsidRPr="00077B6D">
              <w:rPr>
                <w:rFonts w:eastAsia="Yu Mincho"/>
                <w:iCs/>
                <w:color w:val="auto"/>
                <w:sz w:val="20"/>
                <w:szCs w:val="20"/>
                <w:lang w:val="en-US"/>
              </w:rPr>
              <w:t>ten-minute</w:t>
            </w:r>
            <w:r w:rsidR="00B80694" w:rsidRPr="00077B6D">
              <w:rPr>
                <w:rFonts w:eastAsia="Yu Mincho"/>
                <w:iCs/>
                <w:color w:val="auto"/>
                <w:sz w:val="20"/>
                <w:szCs w:val="20"/>
                <w:lang w:val="en-US"/>
              </w:rPr>
              <w:t xml:space="preserve"> walk from the train station. I catch the train which takes 15 minutes. </w:t>
            </w:r>
            <w:r w:rsidR="00986B1E" w:rsidRPr="00077B6D">
              <w:rPr>
                <w:rFonts w:eastAsia="Yu Mincho"/>
                <w:iCs/>
                <w:color w:val="auto"/>
                <w:sz w:val="20"/>
                <w:szCs w:val="20"/>
                <w:lang w:val="en-US"/>
              </w:rPr>
              <w:t>I walk over a bridge on the road</w:t>
            </w:r>
            <w:r w:rsidR="00986B1E" w:rsidRPr="00077B6D">
              <w:rPr>
                <w:rFonts w:eastAsia="Yu Mincho"/>
                <w:i w:val="0"/>
                <w:iCs/>
                <w:color w:val="auto"/>
                <w:sz w:val="20"/>
                <w:szCs w:val="20"/>
                <w:lang w:val="en-US"/>
              </w:rPr>
              <w:t xml:space="preserve">. </w:t>
            </w:r>
            <w:r w:rsidR="000C2077" w:rsidRPr="00077B6D">
              <w:rPr>
                <w:rFonts w:eastAsia="Yu Mincho"/>
                <w:iCs/>
                <w:color w:val="auto"/>
                <w:sz w:val="20"/>
                <w:szCs w:val="20"/>
                <w:lang w:val="en-US"/>
              </w:rPr>
              <w:t>Then I arrive!</w:t>
            </w:r>
          </w:p>
          <w:p w14:paraId="69D91A07" w14:textId="3255417D" w:rsidR="008530CA" w:rsidRPr="00077B6D" w:rsidRDefault="006E108D" w:rsidP="008530CA">
            <w:pPr>
              <w:pStyle w:val="ListParagraph"/>
              <w:numPr>
                <w:ilvl w:val="0"/>
                <w:numId w:val="11"/>
              </w:numPr>
              <w:spacing w:after="120" w:line="240" w:lineRule="auto"/>
              <w:rPr>
                <w:rFonts w:eastAsia="Yu Mincho"/>
                <w:iCs/>
                <w:color w:val="auto"/>
                <w:sz w:val="20"/>
                <w:szCs w:val="20"/>
                <w:lang w:val="en-US"/>
              </w:rPr>
            </w:pPr>
            <w:r w:rsidRPr="00077B6D">
              <w:rPr>
                <w:rFonts w:eastAsia="Calibri"/>
                <w:color w:val="auto"/>
                <w:sz w:val="20"/>
                <w:szCs w:val="20"/>
                <w:lang w:val="en-US"/>
              </w:rPr>
              <w:t xml:space="preserve">discussing ideas about responsibility for </w:t>
            </w:r>
            <w:r w:rsidR="00FC2907" w:rsidRPr="00077B6D">
              <w:rPr>
                <w:rFonts w:eastAsia="Calibri"/>
                <w:color w:val="auto"/>
                <w:sz w:val="20"/>
                <w:szCs w:val="20"/>
                <w:lang w:val="en-US"/>
              </w:rPr>
              <w:t>the</w:t>
            </w:r>
            <w:r w:rsidRPr="00077B6D">
              <w:rPr>
                <w:rFonts w:eastAsia="Calibri"/>
                <w:color w:val="auto"/>
                <w:sz w:val="20"/>
                <w:szCs w:val="20"/>
                <w:lang w:val="en-US"/>
              </w:rPr>
              <w:t xml:space="preserve"> environment – local, national and global perspectives on recycling, saving water, </w:t>
            </w:r>
            <w:r w:rsidR="009C62E0" w:rsidRPr="00077B6D">
              <w:rPr>
                <w:rFonts w:eastAsia="Calibri"/>
                <w:color w:val="auto"/>
                <w:sz w:val="20"/>
                <w:szCs w:val="20"/>
                <w:lang w:val="en-US"/>
              </w:rPr>
              <w:t>climate change</w:t>
            </w:r>
            <w:r w:rsidRPr="00077B6D">
              <w:rPr>
                <w:rFonts w:eastAsia="Calibri"/>
                <w:color w:val="auto"/>
                <w:sz w:val="20"/>
                <w:szCs w:val="20"/>
                <w:lang w:val="en-US"/>
              </w:rPr>
              <w:t>, etc</w:t>
            </w:r>
            <w:r w:rsidR="00FC2907" w:rsidRPr="00077B6D">
              <w:rPr>
                <w:rFonts w:eastAsia="Calibri"/>
                <w:color w:val="auto"/>
                <w:sz w:val="20"/>
                <w:szCs w:val="20"/>
                <w:lang w:val="en-US"/>
              </w:rPr>
              <w:t>.</w:t>
            </w:r>
          </w:p>
          <w:p w14:paraId="2EA3E24A" w14:textId="77777777" w:rsidR="006E108D" w:rsidRPr="00077B6D" w:rsidRDefault="006E108D" w:rsidP="00293267">
            <w:pPr>
              <w:spacing w:after="120" w:line="240" w:lineRule="auto"/>
              <w:rPr>
                <w:rFonts w:eastAsia="MS Mincho"/>
                <w:i w:val="0"/>
                <w:color w:val="auto"/>
                <w:sz w:val="20"/>
                <w:szCs w:val="20"/>
                <w:lang w:val="en-US"/>
              </w:rPr>
            </w:pPr>
          </w:p>
        </w:tc>
        <w:tc>
          <w:tcPr>
            <w:tcW w:w="5017" w:type="dxa"/>
          </w:tcPr>
          <w:p w14:paraId="602CF524" w14:textId="3BE147AF" w:rsidR="006E108D" w:rsidRPr="00077B6D" w:rsidRDefault="006E108D" w:rsidP="00853CD8">
            <w:pPr>
              <w:pStyle w:val="Descriptiontitle"/>
              <w:ind w:left="0"/>
              <w:rPr>
                <w:rFonts w:cs="Arial"/>
              </w:rPr>
            </w:pPr>
            <w:r w:rsidRPr="00077B6D">
              <w:rPr>
                <w:rFonts w:cs="Arial"/>
              </w:rPr>
              <w:t>My home, my community, my world</w:t>
            </w:r>
            <w:r w:rsidR="00481A19" w:rsidRPr="00077B6D">
              <w:rPr>
                <w:rFonts w:cs="Arial"/>
              </w:rPr>
              <w:t>s</w:t>
            </w:r>
          </w:p>
          <w:p w14:paraId="4EC0F4E9" w14:textId="5C059124" w:rsidR="002F30ED" w:rsidRPr="00077B6D" w:rsidRDefault="002F30ED" w:rsidP="005477B6">
            <w:pPr>
              <w:numPr>
                <w:ilvl w:val="0"/>
                <w:numId w:val="11"/>
              </w:numPr>
              <w:spacing w:after="120" w:line="240" w:lineRule="auto"/>
              <w:rPr>
                <w:rFonts w:eastAsia="MS Mincho"/>
                <w:i w:val="0"/>
                <w:color w:val="auto"/>
                <w:sz w:val="20"/>
                <w:szCs w:val="20"/>
                <w:lang w:val="en-US"/>
              </w:rPr>
            </w:pPr>
            <w:r w:rsidRPr="00077B6D">
              <w:rPr>
                <w:rFonts w:eastAsia="Calibri"/>
                <w:i w:val="0"/>
                <w:color w:val="auto"/>
                <w:sz w:val="20"/>
                <w:szCs w:val="20"/>
                <w:lang w:val="en-US"/>
              </w:rPr>
              <w:t>sharing ideas with a</w:t>
            </w:r>
            <w:r w:rsidR="001C7F67" w:rsidRPr="00077B6D">
              <w:rPr>
                <w:rFonts w:eastAsia="Calibri"/>
                <w:i w:val="0"/>
                <w:color w:val="auto"/>
                <w:sz w:val="20"/>
                <w:szCs w:val="20"/>
                <w:lang w:val="en-US"/>
              </w:rPr>
              <w:t>n</w:t>
            </w:r>
            <w:r w:rsidRPr="00077B6D">
              <w:rPr>
                <w:rFonts w:eastAsia="Calibri"/>
                <w:i w:val="0"/>
                <w:color w:val="auto"/>
                <w:sz w:val="20"/>
                <w:szCs w:val="20"/>
                <w:lang w:val="en-US"/>
              </w:rPr>
              <w:t xml:space="preserve"> </w:t>
            </w:r>
            <w:r w:rsidR="003C77D2" w:rsidRPr="00077B6D">
              <w:rPr>
                <w:rFonts w:eastAsia="Calibri"/>
                <w:i w:val="0"/>
                <w:color w:val="auto"/>
                <w:sz w:val="20"/>
                <w:szCs w:val="20"/>
                <w:lang w:val="en-US"/>
              </w:rPr>
              <w:t>Auslan</w:t>
            </w:r>
            <w:r w:rsidRPr="00077B6D">
              <w:rPr>
                <w:rFonts w:eastAsia="Calibri"/>
                <w:i w:val="0"/>
                <w:color w:val="auto"/>
                <w:sz w:val="20"/>
                <w:szCs w:val="20"/>
                <w:lang w:val="en-US"/>
              </w:rPr>
              <w:t xml:space="preserve"> signer about the notion of belonging </w:t>
            </w:r>
            <w:r w:rsidR="00B97382" w:rsidRPr="00077B6D">
              <w:rPr>
                <w:rFonts w:eastAsia="Calibri"/>
                <w:i w:val="0"/>
                <w:color w:val="auto"/>
                <w:sz w:val="20"/>
                <w:szCs w:val="20"/>
                <w:lang w:val="en-US"/>
              </w:rPr>
              <w:t>–</w:t>
            </w:r>
            <w:r w:rsidRPr="00077B6D">
              <w:rPr>
                <w:rFonts w:eastAsia="Calibri"/>
                <w:i w:val="0"/>
                <w:color w:val="auto"/>
                <w:sz w:val="20"/>
                <w:szCs w:val="20"/>
                <w:lang w:val="en-US"/>
              </w:rPr>
              <w:t xml:space="preserve"> how to make society more inclusive</w:t>
            </w:r>
          </w:p>
          <w:p w14:paraId="27EC6C9E" w14:textId="76CE1D42" w:rsidR="006E108D" w:rsidRPr="00077B6D" w:rsidRDefault="006E108D" w:rsidP="005477B6">
            <w:pPr>
              <w:numPr>
                <w:ilvl w:val="0"/>
                <w:numId w:val="11"/>
              </w:numPr>
              <w:spacing w:after="120" w:line="240" w:lineRule="auto"/>
              <w:rPr>
                <w:rFonts w:eastAsia="Yu Mincho"/>
                <w:i w:val="0"/>
                <w:color w:val="auto"/>
                <w:sz w:val="20"/>
                <w:szCs w:val="20"/>
                <w:lang w:val="en-US"/>
              </w:rPr>
            </w:pPr>
            <w:r w:rsidRPr="00077B6D">
              <w:rPr>
                <w:rFonts w:eastAsia="Yu Mincho"/>
                <w:i w:val="0"/>
                <w:color w:val="auto"/>
                <w:sz w:val="20"/>
                <w:szCs w:val="20"/>
                <w:lang w:val="en-US"/>
              </w:rPr>
              <w:t xml:space="preserve">researching concept of deaf spaces, importance of deaf gatherings, and closure of Deaf Clubs and deaf schools </w:t>
            </w:r>
            <w:r w:rsidR="00F249F9" w:rsidRPr="00077B6D">
              <w:rPr>
                <w:rFonts w:eastAsia="Yu Mincho"/>
                <w:i w:val="0"/>
                <w:color w:val="auto"/>
                <w:sz w:val="20"/>
                <w:szCs w:val="20"/>
                <w:lang w:val="en-US"/>
              </w:rPr>
              <w:t>in</w:t>
            </w:r>
            <w:r w:rsidRPr="00077B6D">
              <w:rPr>
                <w:rFonts w:eastAsia="Yu Mincho"/>
                <w:i w:val="0"/>
                <w:color w:val="auto"/>
                <w:sz w:val="20"/>
                <w:szCs w:val="20"/>
                <w:lang w:val="en-US"/>
              </w:rPr>
              <w:t xml:space="preserve"> past</w:t>
            </w:r>
            <w:r w:rsidR="00F249F9" w:rsidRPr="00077B6D">
              <w:rPr>
                <w:rFonts w:eastAsia="Yu Mincho"/>
                <w:i w:val="0"/>
                <w:color w:val="auto"/>
                <w:sz w:val="20"/>
                <w:szCs w:val="20"/>
                <w:lang w:val="en-US"/>
              </w:rPr>
              <w:t>,</w:t>
            </w:r>
            <w:r w:rsidRPr="00077B6D">
              <w:rPr>
                <w:rFonts w:eastAsia="Yu Mincho"/>
                <w:i w:val="0"/>
                <w:color w:val="auto"/>
                <w:sz w:val="20"/>
                <w:szCs w:val="20"/>
                <w:lang w:val="en-US"/>
              </w:rPr>
              <w:t xml:space="preserve"> and how this impacts </w:t>
            </w:r>
            <w:r w:rsidR="009C57F8" w:rsidRPr="00077B6D">
              <w:rPr>
                <w:rFonts w:eastAsia="Yu Mincho"/>
                <w:i w:val="0"/>
                <w:color w:val="auto"/>
                <w:sz w:val="20"/>
                <w:szCs w:val="20"/>
                <w:lang w:val="en-US"/>
              </w:rPr>
              <w:t xml:space="preserve">on </w:t>
            </w:r>
            <w:r w:rsidRPr="00077B6D">
              <w:rPr>
                <w:rFonts w:eastAsia="Yu Mincho"/>
                <w:i w:val="0"/>
                <w:color w:val="auto"/>
                <w:sz w:val="20"/>
                <w:szCs w:val="20"/>
                <w:lang w:val="en-US"/>
              </w:rPr>
              <w:t>language and culture transmission</w:t>
            </w:r>
          </w:p>
          <w:p w14:paraId="0D8899F4" w14:textId="7F465733" w:rsidR="002F30ED" w:rsidRPr="00077B6D" w:rsidRDefault="002F30ED" w:rsidP="005477B6">
            <w:pPr>
              <w:numPr>
                <w:ilvl w:val="0"/>
                <w:numId w:val="11"/>
              </w:numPr>
              <w:spacing w:after="120" w:line="240" w:lineRule="auto"/>
              <w:rPr>
                <w:rFonts w:eastAsia="Yu Mincho"/>
                <w:i w:val="0"/>
                <w:color w:val="auto"/>
                <w:sz w:val="20"/>
                <w:szCs w:val="20"/>
                <w:lang w:val="en-US"/>
              </w:rPr>
            </w:pPr>
            <w:r w:rsidRPr="00077B6D">
              <w:rPr>
                <w:rFonts w:eastAsia="Yu Mincho"/>
                <w:i w:val="0"/>
                <w:color w:val="auto"/>
                <w:sz w:val="20"/>
                <w:szCs w:val="20"/>
                <w:lang w:val="en-US"/>
              </w:rPr>
              <w:t xml:space="preserve">designing office/social space for deaf company, </w:t>
            </w:r>
            <w:r w:rsidR="00F249F9" w:rsidRPr="00077B6D">
              <w:rPr>
                <w:rFonts w:eastAsia="Yu Mincho"/>
                <w:i w:val="0"/>
                <w:color w:val="auto"/>
                <w:sz w:val="20"/>
                <w:szCs w:val="20"/>
                <w:lang w:val="en-US"/>
              </w:rPr>
              <w:t>taking into account</w:t>
            </w:r>
            <w:r w:rsidRPr="00077B6D">
              <w:rPr>
                <w:rFonts w:eastAsia="Yu Mincho"/>
                <w:i w:val="0"/>
                <w:color w:val="auto"/>
                <w:sz w:val="20"/>
                <w:szCs w:val="20"/>
                <w:lang w:val="en-US"/>
              </w:rPr>
              <w:t xml:space="preserve"> principles of universal access and deaf-friendly architectural design features</w:t>
            </w:r>
          </w:p>
          <w:p w14:paraId="5B183476" w14:textId="5C9DED44" w:rsidR="006E108D" w:rsidRPr="00077B6D" w:rsidRDefault="006E108D" w:rsidP="005477B6">
            <w:pPr>
              <w:pStyle w:val="ListParagraph"/>
              <w:numPr>
                <w:ilvl w:val="0"/>
                <w:numId w:val="11"/>
              </w:numPr>
              <w:spacing w:before="0" w:after="160" w:line="259" w:lineRule="auto"/>
              <w:rPr>
                <w:color w:val="000000" w:themeColor="accent4"/>
                <w:sz w:val="20"/>
                <w:szCs w:val="20"/>
                <w:lang w:val="en-US"/>
              </w:rPr>
            </w:pPr>
            <w:r w:rsidRPr="00077B6D">
              <w:rPr>
                <w:color w:val="000000" w:themeColor="accent4"/>
                <w:sz w:val="20"/>
                <w:szCs w:val="20"/>
                <w:lang w:val="en-US"/>
              </w:rPr>
              <w:t xml:space="preserve">exploring effect that expanding sign language interpreting services might have on raising awareness of </w:t>
            </w:r>
            <w:r w:rsidR="00F7113C" w:rsidRPr="00077B6D">
              <w:rPr>
                <w:color w:val="000000" w:themeColor="accent4"/>
                <w:sz w:val="20"/>
                <w:szCs w:val="20"/>
                <w:lang w:val="en-US"/>
              </w:rPr>
              <w:t>Auslan</w:t>
            </w:r>
            <w:r w:rsidRPr="00077B6D">
              <w:rPr>
                <w:color w:val="000000" w:themeColor="accent4"/>
                <w:sz w:val="20"/>
                <w:szCs w:val="20"/>
                <w:lang w:val="en-US"/>
              </w:rPr>
              <w:t>, especially in areas of broadcast interpreting on television, and in education, law and health settings</w:t>
            </w:r>
          </w:p>
          <w:p w14:paraId="2FCE9BBB" w14:textId="45FE2BE5" w:rsidR="006E108D" w:rsidRPr="00077B6D" w:rsidRDefault="006E108D" w:rsidP="005477B6">
            <w:pPr>
              <w:numPr>
                <w:ilvl w:val="0"/>
                <w:numId w:val="11"/>
              </w:numPr>
              <w:spacing w:after="120" w:line="240" w:lineRule="auto"/>
              <w:rPr>
                <w:rFonts w:eastAsia="MS Mincho"/>
                <w:i w:val="0"/>
                <w:color w:val="auto"/>
                <w:sz w:val="20"/>
                <w:szCs w:val="20"/>
                <w:lang w:val="en-US"/>
              </w:rPr>
            </w:pPr>
            <w:r w:rsidRPr="00077B6D">
              <w:rPr>
                <w:rFonts w:eastAsia="Calibri"/>
                <w:i w:val="0"/>
                <w:color w:val="auto"/>
                <w:sz w:val="20"/>
                <w:szCs w:val="20"/>
                <w:lang w:val="en-US"/>
              </w:rPr>
              <w:t>exploring diversity within Australian Deaf community, and comparing with other Deaf communities around the world</w:t>
            </w:r>
          </w:p>
          <w:p w14:paraId="24391500" w14:textId="37A112D7" w:rsidR="006E108D" w:rsidRPr="00077B6D" w:rsidRDefault="006E108D" w:rsidP="005477B6">
            <w:pPr>
              <w:numPr>
                <w:ilvl w:val="0"/>
                <w:numId w:val="11"/>
              </w:numPr>
              <w:spacing w:after="120" w:line="240" w:lineRule="auto"/>
              <w:rPr>
                <w:rFonts w:eastAsia="MS Mincho"/>
                <w:i w:val="0"/>
                <w:color w:val="auto"/>
                <w:sz w:val="20"/>
                <w:szCs w:val="20"/>
                <w:lang w:val="en-US"/>
              </w:rPr>
            </w:pPr>
            <w:r w:rsidRPr="00077B6D">
              <w:rPr>
                <w:rFonts w:eastAsia="MS Mincho"/>
                <w:i w:val="0"/>
                <w:color w:val="auto"/>
                <w:sz w:val="20"/>
                <w:szCs w:val="20"/>
                <w:lang w:val="en-US"/>
              </w:rPr>
              <w:t>discussing benefits of volunteering or participating in community work/</w:t>
            </w:r>
            <w:r w:rsidR="00510742" w:rsidRPr="00077B6D">
              <w:rPr>
                <w:rFonts w:eastAsia="MS Mincho"/>
                <w:i w:val="0"/>
                <w:color w:val="auto"/>
                <w:sz w:val="20"/>
                <w:szCs w:val="20"/>
                <w:lang w:val="en-US"/>
              </w:rPr>
              <w:t>service-learning</w:t>
            </w:r>
            <w:r w:rsidRPr="00077B6D">
              <w:rPr>
                <w:rFonts w:eastAsia="MS Mincho"/>
                <w:i w:val="0"/>
                <w:color w:val="auto"/>
                <w:sz w:val="20"/>
                <w:szCs w:val="20"/>
                <w:lang w:val="en-US"/>
              </w:rPr>
              <w:t xml:space="preserve"> projects, such as supporting local environmental projects,</w:t>
            </w:r>
            <w:r w:rsidR="00415FB3" w:rsidRPr="00077B6D">
              <w:rPr>
                <w:rFonts w:eastAsia="MS Mincho"/>
                <w:i w:val="0"/>
                <w:color w:val="auto"/>
                <w:sz w:val="20"/>
                <w:szCs w:val="20"/>
                <w:lang w:val="en-US"/>
              </w:rPr>
              <w:t xml:space="preserve"> and</w:t>
            </w:r>
            <w:r w:rsidRPr="00077B6D">
              <w:rPr>
                <w:rFonts w:eastAsia="MS Mincho"/>
                <w:i w:val="0"/>
                <w:color w:val="auto"/>
                <w:sz w:val="20"/>
                <w:szCs w:val="20"/>
                <w:lang w:val="en-US"/>
              </w:rPr>
              <w:t xml:space="preserve"> </w:t>
            </w:r>
            <w:r w:rsidR="00D244C4" w:rsidRPr="00077B6D">
              <w:rPr>
                <w:rFonts w:eastAsia="MS Mincho"/>
                <w:i w:val="0"/>
                <w:color w:val="auto"/>
                <w:sz w:val="20"/>
                <w:szCs w:val="20"/>
                <w:lang w:val="en-US"/>
              </w:rPr>
              <w:t>participat</w:t>
            </w:r>
            <w:r w:rsidRPr="00077B6D">
              <w:rPr>
                <w:rFonts w:eastAsia="MS Mincho"/>
                <w:i w:val="0"/>
                <w:color w:val="auto"/>
                <w:sz w:val="20"/>
                <w:szCs w:val="20"/>
                <w:lang w:val="en-US"/>
              </w:rPr>
              <w:t xml:space="preserve">ing </w:t>
            </w:r>
            <w:r w:rsidR="00A07690" w:rsidRPr="00077B6D">
              <w:rPr>
                <w:rFonts w:eastAsia="MS Mincho"/>
                <w:i w:val="0"/>
                <w:color w:val="auto"/>
                <w:sz w:val="20"/>
                <w:szCs w:val="20"/>
                <w:lang w:val="en-US"/>
              </w:rPr>
              <w:t xml:space="preserve">in </w:t>
            </w:r>
            <w:r w:rsidRPr="00077B6D">
              <w:rPr>
                <w:rFonts w:eastAsia="MS Mincho"/>
                <w:i w:val="0"/>
                <w:color w:val="auto"/>
                <w:sz w:val="20"/>
                <w:szCs w:val="20"/>
                <w:lang w:val="en-US"/>
              </w:rPr>
              <w:t>beach clean</w:t>
            </w:r>
            <w:r w:rsidR="006801DB" w:rsidRPr="00077B6D">
              <w:rPr>
                <w:rFonts w:eastAsia="MS Mincho"/>
                <w:i w:val="0"/>
                <w:color w:val="auto"/>
                <w:sz w:val="20"/>
                <w:szCs w:val="20"/>
                <w:lang w:val="en-US"/>
              </w:rPr>
              <w:t>-</w:t>
            </w:r>
            <w:r w:rsidRPr="00077B6D">
              <w:rPr>
                <w:rFonts w:eastAsia="MS Mincho"/>
                <w:i w:val="0"/>
                <w:color w:val="auto"/>
                <w:sz w:val="20"/>
                <w:szCs w:val="20"/>
                <w:lang w:val="en-US"/>
              </w:rPr>
              <w:t>ups</w:t>
            </w:r>
          </w:p>
          <w:p w14:paraId="1E7C0FB8" w14:textId="05325131" w:rsidR="006E108D" w:rsidRPr="00077B6D" w:rsidRDefault="006E108D" w:rsidP="00293267">
            <w:pPr>
              <w:pStyle w:val="Descriptiontitle"/>
              <w:numPr>
                <w:ilvl w:val="0"/>
                <w:numId w:val="11"/>
              </w:numPr>
              <w:rPr>
                <w:rFonts w:cs="Arial"/>
              </w:rPr>
            </w:pPr>
            <w:r w:rsidRPr="00077B6D">
              <w:rPr>
                <w:rFonts w:eastAsia="MS Mincho" w:cs="Arial"/>
                <w:b w:val="0"/>
                <w:bCs w:val="0"/>
                <w:iCs w:val="0"/>
                <w:lang w:val="en-US"/>
              </w:rPr>
              <w:t>debating issues such as ethical clothing, animal rights</w:t>
            </w:r>
          </w:p>
        </w:tc>
      </w:tr>
      <w:tr w:rsidR="006E108D" w:rsidRPr="00077B6D" w14:paraId="411C505B" w14:textId="77777777">
        <w:trPr>
          <w:trHeight w:val="5087"/>
        </w:trPr>
        <w:tc>
          <w:tcPr>
            <w:tcW w:w="5015" w:type="dxa"/>
          </w:tcPr>
          <w:p w14:paraId="2BCFC27F" w14:textId="77777777" w:rsidR="006E108D" w:rsidRPr="00077B6D" w:rsidRDefault="006E108D" w:rsidP="00853CD8">
            <w:pPr>
              <w:pStyle w:val="Descriptiontitle"/>
              <w:ind w:left="0"/>
              <w:rPr>
                <w:rFonts w:cs="Arial"/>
              </w:rPr>
            </w:pPr>
            <w:r w:rsidRPr="00077B6D">
              <w:rPr>
                <w:rFonts w:cs="Arial"/>
              </w:rPr>
              <w:lastRenderedPageBreak/>
              <w:t>How I pass my time</w:t>
            </w:r>
          </w:p>
          <w:p w14:paraId="0BE300D8" w14:textId="76617E91" w:rsidR="00D36C96" w:rsidRPr="00077B6D" w:rsidRDefault="006E108D" w:rsidP="005477B6">
            <w:pPr>
              <w:numPr>
                <w:ilvl w:val="0"/>
                <w:numId w:val="15"/>
              </w:numPr>
              <w:spacing w:after="120" w:line="240" w:lineRule="auto"/>
              <w:ind w:left="680" w:hanging="340"/>
              <w:rPr>
                <w:rFonts w:eastAsia="MS Mincho"/>
                <w:i w:val="0"/>
                <w:color w:val="auto"/>
                <w:sz w:val="20"/>
                <w:szCs w:val="20"/>
                <w:lang w:val="en-US"/>
              </w:rPr>
            </w:pPr>
            <w:r w:rsidRPr="00077B6D">
              <w:rPr>
                <w:rFonts w:eastAsia="MS Mincho"/>
                <w:i w:val="0"/>
                <w:color w:val="auto"/>
                <w:sz w:val="20"/>
                <w:szCs w:val="20"/>
                <w:lang w:val="en-US"/>
              </w:rPr>
              <w:t>sharing information about activities, hobbies and interests</w:t>
            </w:r>
            <w:r w:rsidR="00D36C96" w:rsidRPr="00077B6D">
              <w:rPr>
                <w:rFonts w:eastAsia="MS Mincho"/>
                <w:i w:val="0"/>
                <w:color w:val="auto"/>
                <w:sz w:val="20"/>
                <w:szCs w:val="20"/>
                <w:lang w:val="en-US"/>
              </w:rPr>
              <w:t>, for example,</w:t>
            </w:r>
          </w:p>
          <w:p w14:paraId="5C654472" w14:textId="48351827" w:rsidR="006E108D" w:rsidRPr="00077B6D" w:rsidRDefault="00000000" w:rsidP="00293267">
            <w:pPr>
              <w:spacing w:after="0" w:line="240" w:lineRule="auto"/>
              <w:ind w:left="680"/>
              <w:rPr>
                <w:rFonts w:eastAsia="MS Mincho"/>
                <w:i w:val="0"/>
                <w:smallCaps/>
                <w:color w:val="auto"/>
                <w:sz w:val="20"/>
                <w:szCs w:val="20"/>
                <w:lang w:val="en-US"/>
              </w:rPr>
            </w:pPr>
            <w:hyperlink r:id="rId138" w:history="1">
              <w:r w:rsidR="00D6300E" w:rsidRPr="00A4312D">
                <w:rPr>
                  <w:rStyle w:val="Hyperlink"/>
                  <w:rFonts w:eastAsia="MS Mincho"/>
                  <w:i w:val="0"/>
                  <w:smallCaps/>
                  <w:sz w:val="20"/>
                  <w:szCs w:val="20"/>
                  <w:lang w:val="en-US"/>
                </w:rPr>
                <w:t>pro1 love swim, draw. pro1 enjoy horse</w:t>
              </w:r>
              <w:r w:rsidR="005C2399" w:rsidRPr="00A4312D">
                <w:rPr>
                  <w:rStyle w:val="Hyperlink"/>
                  <w:rFonts w:eastAsia="MS Mincho"/>
                  <w:i w:val="0"/>
                  <w:smallCaps/>
                  <w:sz w:val="20"/>
                  <w:szCs w:val="20"/>
                  <w:lang w:val="en-US"/>
                </w:rPr>
                <w:t>-</w:t>
              </w:r>
              <w:r w:rsidR="00D6300E" w:rsidRPr="00A4312D">
                <w:rPr>
                  <w:rStyle w:val="Hyperlink"/>
                  <w:rFonts w:eastAsia="MS Mincho"/>
                  <w:i w:val="0"/>
                  <w:smallCaps/>
                  <w:sz w:val="20"/>
                  <w:szCs w:val="20"/>
                  <w:lang w:val="en-US"/>
                </w:rPr>
                <w:t>rid</w:t>
              </w:r>
              <w:r w:rsidR="00CF5BCE" w:rsidRPr="00A4312D">
                <w:rPr>
                  <w:rStyle w:val="Hyperlink"/>
                  <w:rFonts w:eastAsia="MS Mincho"/>
                  <w:i w:val="0"/>
                  <w:smallCaps/>
                  <w:sz w:val="20"/>
                  <w:szCs w:val="20"/>
                  <w:lang w:val="en-US"/>
                </w:rPr>
                <w:t>ing</w:t>
              </w:r>
            </w:hyperlink>
          </w:p>
          <w:p w14:paraId="0827AB26" w14:textId="5414063F" w:rsidR="00D36C96" w:rsidRPr="00077B6D" w:rsidRDefault="00D36C96" w:rsidP="00293267">
            <w:pPr>
              <w:spacing w:before="0" w:after="120" w:line="240" w:lineRule="auto"/>
              <w:ind w:left="680"/>
              <w:rPr>
                <w:rFonts w:eastAsia="MS Mincho"/>
                <w:iCs/>
                <w:color w:val="auto"/>
                <w:sz w:val="20"/>
                <w:szCs w:val="20"/>
                <w:lang w:val="en-US"/>
              </w:rPr>
            </w:pPr>
            <w:r w:rsidRPr="00077B6D">
              <w:rPr>
                <w:rFonts w:eastAsia="MS Mincho"/>
                <w:iCs/>
                <w:color w:val="auto"/>
                <w:sz w:val="20"/>
                <w:szCs w:val="20"/>
                <w:lang w:val="en-US"/>
              </w:rPr>
              <w:t>I love swimming and drawing. I enjoy horse riding.</w:t>
            </w:r>
          </w:p>
          <w:p w14:paraId="33FFC01A" w14:textId="57A11DC2" w:rsidR="006E108D" w:rsidRPr="00077B6D" w:rsidRDefault="00D11903" w:rsidP="005477B6">
            <w:pPr>
              <w:numPr>
                <w:ilvl w:val="0"/>
                <w:numId w:val="15"/>
              </w:numPr>
              <w:spacing w:after="120" w:line="240" w:lineRule="auto"/>
              <w:ind w:left="680" w:hanging="340"/>
              <w:rPr>
                <w:rFonts w:eastAsia="MS Mincho"/>
                <w:i w:val="0"/>
                <w:color w:val="auto"/>
                <w:sz w:val="20"/>
                <w:szCs w:val="20"/>
                <w:lang w:val="en-US"/>
              </w:rPr>
            </w:pPr>
            <w:r w:rsidRPr="00077B6D">
              <w:rPr>
                <w:rFonts w:eastAsia="MS Mincho"/>
                <w:i w:val="0"/>
                <w:color w:val="auto"/>
                <w:sz w:val="20"/>
                <w:szCs w:val="20"/>
                <w:lang w:val="en-US"/>
              </w:rPr>
              <w:t>listing benefits of sport</w:t>
            </w:r>
            <w:r w:rsidR="006E108D" w:rsidRPr="00077B6D">
              <w:rPr>
                <w:rFonts w:eastAsia="MS Mincho"/>
                <w:i w:val="0"/>
                <w:color w:val="auto"/>
                <w:sz w:val="20"/>
                <w:szCs w:val="20"/>
                <w:lang w:val="en-US"/>
              </w:rPr>
              <w:t xml:space="preserve"> in Deaf community</w:t>
            </w:r>
            <w:r w:rsidR="006235F3" w:rsidRPr="00077B6D">
              <w:rPr>
                <w:rFonts w:eastAsia="MS Mincho"/>
                <w:i w:val="0"/>
                <w:color w:val="auto"/>
                <w:sz w:val="20"/>
                <w:szCs w:val="20"/>
                <w:lang w:val="en-US"/>
              </w:rPr>
              <w:t xml:space="preserve">, for example, </w:t>
            </w:r>
            <w:r w:rsidR="00421971" w:rsidRPr="00077B6D">
              <w:rPr>
                <w:rFonts w:eastAsia="MS Mincho"/>
                <w:i w:val="0"/>
                <w:color w:val="auto"/>
                <w:sz w:val="20"/>
                <w:szCs w:val="20"/>
                <w:lang w:val="en-US"/>
              </w:rPr>
              <w:t xml:space="preserve">fostering </w:t>
            </w:r>
            <w:r w:rsidR="00DC5F7B" w:rsidRPr="00077B6D">
              <w:rPr>
                <w:rFonts w:eastAsia="MS Mincho"/>
                <w:i w:val="0"/>
                <w:color w:val="auto"/>
                <w:sz w:val="20"/>
                <w:szCs w:val="20"/>
                <w:lang w:val="en-US"/>
              </w:rPr>
              <w:t>interaction</w:t>
            </w:r>
            <w:r w:rsidR="00421971" w:rsidRPr="00077B6D">
              <w:rPr>
                <w:rFonts w:eastAsia="MS Mincho"/>
                <w:i w:val="0"/>
                <w:color w:val="auto"/>
                <w:sz w:val="20"/>
                <w:szCs w:val="20"/>
                <w:lang w:val="en-US"/>
              </w:rPr>
              <w:t xml:space="preserve"> and community building, contributing to fitness and wellbeing and </w:t>
            </w:r>
            <w:r w:rsidR="00DC5F7B" w:rsidRPr="00077B6D">
              <w:rPr>
                <w:rFonts w:eastAsia="MS Mincho"/>
                <w:i w:val="0"/>
                <w:color w:val="auto"/>
                <w:sz w:val="20"/>
                <w:szCs w:val="20"/>
                <w:lang w:val="en-US"/>
              </w:rPr>
              <w:t>allowing individuals to compete regardless of their hearing abilities</w:t>
            </w:r>
          </w:p>
          <w:p w14:paraId="4F76F7D0" w14:textId="64B168DD" w:rsidR="006E108D" w:rsidRPr="00077B6D" w:rsidRDefault="006E108D" w:rsidP="005477B6">
            <w:pPr>
              <w:numPr>
                <w:ilvl w:val="0"/>
                <w:numId w:val="15"/>
              </w:numPr>
              <w:spacing w:after="120" w:line="240" w:lineRule="auto"/>
              <w:ind w:left="680" w:hanging="340"/>
              <w:rPr>
                <w:rFonts w:eastAsia="MS Mincho"/>
                <w:i w:val="0"/>
                <w:color w:val="auto"/>
                <w:sz w:val="20"/>
                <w:szCs w:val="20"/>
                <w:lang w:val="en-US"/>
              </w:rPr>
            </w:pPr>
            <w:r w:rsidRPr="00077B6D">
              <w:rPr>
                <w:rFonts w:eastAsia="MS Mincho"/>
                <w:i w:val="0"/>
                <w:color w:val="auto"/>
                <w:sz w:val="20"/>
                <w:szCs w:val="20"/>
                <w:lang w:val="en-US"/>
              </w:rPr>
              <w:t xml:space="preserve">using checklist, marking off route travelled on a </w:t>
            </w:r>
            <w:r w:rsidR="00D614BB" w:rsidRPr="00077B6D">
              <w:rPr>
                <w:rFonts w:eastAsia="MS Mincho"/>
                <w:i w:val="0"/>
                <w:color w:val="auto"/>
                <w:sz w:val="20"/>
                <w:szCs w:val="20"/>
                <w:lang w:val="en-US"/>
              </w:rPr>
              <w:t>typical day</w:t>
            </w:r>
            <w:r w:rsidRPr="00077B6D">
              <w:rPr>
                <w:rFonts w:eastAsia="MS Mincho"/>
                <w:i w:val="0"/>
                <w:color w:val="auto"/>
                <w:sz w:val="20"/>
                <w:szCs w:val="20"/>
                <w:lang w:val="en-US"/>
              </w:rPr>
              <w:t>, based on information presented by a</w:t>
            </w:r>
            <w:r w:rsidR="00282295" w:rsidRPr="00077B6D">
              <w:rPr>
                <w:rFonts w:eastAsia="MS Mincho"/>
                <w:i w:val="0"/>
                <w:color w:val="auto"/>
                <w:sz w:val="20"/>
                <w:szCs w:val="20"/>
                <w:lang w:val="en-US"/>
              </w:rPr>
              <w:t xml:space="preserve">n </w:t>
            </w:r>
            <w:r w:rsidR="006E7F4B" w:rsidRPr="00077B6D">
              <w:rPr>
                <w:rFonts w:eastAsia="MS Mincho"/>
                <w:i w:val="0"/>
                <w:color w:val="auto"/>
                <w:sz w:val="20"/>
                <w:szCs w:val="20"/>
                <w:lang w:val="en-US"/>
              </w:rPr>
              <w:t>Auslan</w:t>
            </w:r>
            <w:r w:rsidRPr="00077B6D">
              <w:rPr>
                <w:rFonts w:eastAsia="MS Mincho"/>
                <w:i w:val="0"/>
                <w:color w:val="auto"/>
                <w:sz w:val="20"/>
                <w:szCs w:val="20"/>
                <w:lang w:val="en-US"/>
              </w:rPr>
              <w:t xml:space="preserve"> signer</w:t>
            </w:r>
          </w:p>
          <w:p w14:paraId="5F5CFDE4" w14:textId="0510D901" w:rsidR="005007AA" w:rsidRPr="00077B6D" w:rsidRDefault="006E108D" w:rsidP="00293267">
            <w:pPr>
              <w:pStyle w:val="ListParagraph"/>
              <w:numPr>
                <w:ilvl w:val="0"/>
                <w:numId w:val="15"/>
              </w:numPr>
              <w:spacing w:after="120" w:line="240" w:lineRule="auto"/>
              <w:ind w:left="714" w:hanging="357"/>
              <w:contextualSpacing w:val="0"/>
              <w:rPr>
                <w:rFonts w:eastAsia="MS Mincho"/>
                <w:color w:val="auto"/>
                <w:sz w:val="20"/>
                <w:szCs w:val="20"/>
                <w:lang w:val="en-US"/>
              </w:rPr>
            </w:pPr>
            <w:r w:rsidRPr="00077B6D">
              <w:rPr>
                <w:rFonts w:eastAsia="MS Mincho"/>
                <w:color w:val="auto"/>
                <w:sz w:val="20"/>
                <w:szCs w:val="20"/>
                <w:lang w:val="en-US"/>
              </w:rPr>
              <w:t>using listing</w:t>
            </w:r>
            <w:r w:rsidR="002F1219" w:rsidRPr="00077B6D">
              <w:rPr>
                <w:rFonts w:eastAsia="MS Mincho"/>
                <w:color w:val="auto"/>
                <w:sz w:val="20"/>
                <w:szCs w:val="20"/>
                <w:lang w:val="en-US"/>
              </w:rPr>
              <w:t xml:space="preserve"> </w:t>
            </w:r>
            <w:r w:rsidR="00093CAD" w:rsidRPr="00077B6D">
              <w:rPr>
                <w:rFonts w:eastAsia="MS Mincho"/>
                <w:color w:val="auto"/>
                <w:sz w:val="20"/>
                <w:szCs w:val="20"/>
                <w:lang w:val="en-US"/>
              </w:rPr>
              <w:t xml:space="preserve">to </w:t>
            </w:r>
            <w:r w:rsidR="002F1219" w:rsidRPr="00077B6D">
              <w:rPr>
                <w:rFonts w:eastAsia="MS Mincho"/>
                <w:color w:val="auto"/>
                <w:sz w:val="20"/>
                <w:szCs w:val="20"/>
                <w:lang w:val="en-US"/>
              </w:rPr>
              <w:t>describ</w:t>
            </w:r>
            <w:r w:rsidR="00093CAD" w:rsidRPr="00077B6D">
              <w:rPr>
                <w:rFonts w:eastAsia="MS Mincho"/>
                <w:color w:val="auto"/>
                <w:sz w:val="20"/>
                <w:szCs w:val="20"/>
                <w:lang w:val="en-US"/>
              </w:rPr>
              <w:t>e</w:t>
            </w:r>
            <w:r w:rsidR="002F1219" w:rsidRPr="00077B6D">
              <w:rPr>
                <w:rFonts w:eastAsia="MS Mincho"/>
                <w:color w:val="auto"/>
                <w:sz w:val="20"/>
                <w:szCs w:val="20"/>
                <w:lang w:val="en-US"/>
              </w:rPr>
              <w:t xml:space="preserve"> day at home, or at school</w:t>
            </w:r>
            <w:r w:rsidR="00093CAD" w:rsidRPr="00077B6D">
              <w:rPr>
                <w:rFonts w:eastAsia="MS Mincho"/>
                <w:color w:val="auto"/>
                <w:sz w:val="20"/>
                <w:szCs w:val="20"/>
                <w:lang w:val="en-US"/>
              </w:rPr>
              <w:t xml:space="preserve">, for example, </w:t>
            </w:r>
          </w:p>
          <w:p w14:paraId="583AD767" w14:textId="02FE18E9" w:rsidR="0088282C" w:rsidRPr="00EF2AE8" w:rsidRDefault="00000000" w:rsidP="0088282C">
            <w:pPr>
              <w:spacing w:after="0" w:line="240" w:lineRule="auto"/>
              <w:ind w:left="680"/>
              <w:rPr>
                <w:rFonts w:eastAsia="MS Mincho"/>
                <w:i w:val="0"/>
                <w:smallCaps/>
                <w:color w:val="auto"/>
                <w:sz w:val="20"/>
                <w:szCs w:val="20"/>
                <w:lang w:val="en-US"/>
              </w:rPr>
            </w:pPr>
            <w:hyperlink r:id="rId139" w:history="1">
              <w:r w:rsidR="0088282C" w:rsidRPr="00677AE6">
                <w:rPr>
                  <w:rStyle w:val="Hyperlink"/>
                  <w:rFonts w:eastAsia="MS Mincho"/>
                  <w:i w:val="0"/>
                  <w:smallCaps/>
                  <w:sz w:val="20"/>
                  <w:szCs w:val="20"/>
                  <w:lang w:val="en-US"/>
                </w:rPr>
                <w:t>afternoon: arrive home, snack, feed dog, homework, dinner, wash</w:t>
              </w:r>
              <w:r w:rsidR="00174081" w:rsidRPr="00677AE6">
                <w:rPr>
                  <w:rStyle w:val="Hyperlink"/>
                  <w:rFonts w:eastAsia="MS Mincho"/>
                  <w:i w:val="0"/>
                  <w:smallCaps/>
                  <w:sz w:val="20"/>
                  <w:szCs w:val="20"/>
                  <w:lang w:val="en-US"/>
                </w:rPr>
                <w:t>-</w:t>
              </w:r>
              <w:r w:rsidR="0088282C" w:rsidRPr="00677AE6">
                <w:rPr>
                  <w:rStyle w:val="Hyperlink"/>
                  <w:rFonts w:eastAsia="MS Mincho"/>
                  <w:i w:val="0"/>
                  <w:smallCaps/>
                  <w:sz w:val="20"/>
                  <w:szCs w:val="20"/>
                  <w:lang w:val="en-US"/>
                </w:rPr>
                <w:t>up, tv, bed</w:t>
              </w:r>
            </w:hyperlink>
          </w:p>
          <w:p w14:paraId="646681DA" w14:textId="26F1FF9F" w:rsidR="0088282C" w:rsidRPr="00EF2AE8" w:rsidRDefault="0088282C" w:rsidP="0088282C">
            <w:pPr>
              <w:spacing w:before="0" w:after="120" w:line="240" w:lineRule="auto"/>
              <w:ind w:left="680"/>
              <w:rPr>
                <w:rFonts w:eastAsia="MS Mincho"/>
                <w:color w:val="auto"/>
                <w:sz w:val="20"/>
                <w:szCs w:val="20"/>
                <w:lang w:val="en-US"/>
              </w:rPr>
            </w:pPr>
            <w:r w:rsidRPr="00EF2AE8">
              <w:rPr>
                <w:rFonts w:eastAsia="MS Mincho"/>
                <w:iCs/>
                <w:color w:val="auto"/>
                <w:sz w:val="20"/>
                <w:szCs w:val="20"/>
                <w:lang w:val="en-US"/>
              </w:rPr>
              <w:t xml:space="preserve">In the afternoon after I arrive home, I eat a snack, </w:t>
            </w:r>
            <w:r>
              <w:rPr>
                <w:rFonts w:eastAsia="MS Mincho"/>
                <w:iCs/>
                <w:color w:val="auto"/>
                <w:sz w:val="20"/>
                <w:szCs w:val="20"/>
                <w:lang w:val="en-US"/>
              </w:rPr>
              <w:t xml:space="preserve">feed the dog, </w:t>
            </w:r>
            <w:r w:rsidRPr="00EF2AE8">
              <w:rPr>
                <w:rFonts w:eastAsia="MS Mincho"/>
                <w:iCs/>
                <w:color w:val="auto"/>
                <w:sz w:val="20"/>
                <w:szCs w:val="20"/>
                <w:lang w:val="en-US"/>
              </w:rPr>
              <w:t xml:space="preserve">do homework, have dinner, </w:t>
            </w:r>
            <w:r>
              <w:rPr>
                <w:rFonts w:eastAsia="MS Mincho"/>
                <w:iCs/>
                <w:color w:val="auto"/>
                <w:sz w:val="20"/>
                <w:szCs w:val="20"/>
                <w:lang w:val="en-US"/>
              </w:rPr>
              <w:t>wash</w:t>
            </w:r>
            <w:r w:rsidR="00D224D8">
              <w:rPr>
                <w:rFonts w:eastAsia="MS Mincho"/>
                <w:iCs/>
                <w:color w:val="auto"/>
                <w:sz w:val="20"/>
                <w:szCs w:val="20"/>
                <w:lang w:val="en-US"/>
              </w:rPr>
              <w:t xml:space="preserve"> up</w:t>
            </w:r>
            <w:r>
              <w:rPr>
                <w:rFonts w:eastAsia="MS Mincho"/>
                <w:iCs/>
                <w:color w:val="auto"/>
                <w:sz w:val="20"/>
                <w:szCs w:val="20"/>
                <w:lang w:val="en-US"/>
              </w:rPr>
              <w:t xml:space="preserve">, </w:t>
            </w:r>
            <w:r w:rsidRPr="00EF2AE8">
              <w:rPr>
                <w:rFonts w:eastAsia="MS Mincho"/>
                <w:iCs/>
                <w:color w:val="auto"/>
                <w:sz w:val="20"/>
                <w:szCs w:val="20"/>
                <w:lang w:val="en-US"/>
              </w:rPr>
              <w:t>watch TV and go to bed.</w:t>
            </w:r>
          </w:p>
          <w:p w14:paraId="726F46F0" w14:textId="26F92942" w:rsidR="006E108D" w:rsidRPr="00293267" w:rsidRDefault="006E108D" w:rsidP="005477B6">
            <w:pPr>
              <w:numPr>
                <w:ilvl w:val="0"/>
                <w:numId w:val="15"/>
              </w:numPr>
              <w:spacing w:after="120" w:line="240" w:lineRule="auto"/>
              <w:ind w:left="680" w:hanging="340"/>
              <w:rPr>
                <w:color w:val="auto"/>
                <w:sz w:val="20"/>
                <w:szCs w:val="20"/>
              </w:rPr>
            </w:pPr>
            <w:r w:rsidRPr="00077B6D">
              <w:rPr>
                <w:rFonts w:eastAsia="MS Mincho"/>
                <w:i w:val="0"/>
                <w:color w:val="auto"/>
                <w:sz w:val="20"/>
                <w:szCs w:val="20"/>
                <w:lang w:val="en-US"/>
              </w:rPr>
              <w:t xml:space="preserve">viewing a simple </w:t>
            </w:r>
            <w:r w:rsidR="00911C40" w:rsidRPr="00077B6D">
              <w:rPr>
                <w:rFonts w:eastAsia="MS Mincho"/>
                <w:i w:val="0"/>
                <w:color w:val="auto"/>
                <w:sz w:val="20"/>
                <w:szCs w:val="20"/>
                <w:lang w:val="en-US"/>
              </w:rPr>
              <w:t xml:space="preserve">signed </w:t>
            </w:r>
            <w:r w:rsidRPr="00077B6D">
              <w:rPr>
                <w:rFonts w:eastAsia="MS Mincho"/>
                <w:i w:val="0"/>
                <w:color w:val="auto"/>
                <w:sz w:val="20"/>
                <w:szCs w:val="20"/>
                <w:lang w:val="en-US"/>
              </w:rPr>
              <w:t>text by signer of similar age, compar</w:t>
            </w:r>
            <w:r w:rsidR="0030448F" w:rsidRPr="00077B6D">
              <w:rPr>
                <w:rFonts w:eastAsia="MS Mincho"/>
                <w:i w:val="0"/>
                <w:color w:val="auto"/>
                <w:sz w:val="20"/>
                <w:szCs w:val="20"/>
                <w:lang w:val="en-US"/>
              </w:rPr>
              <w:t>ing</w:t>
            </w:r>
            <w:r w:rsidRPr="00077B6D">
              <w:rPr>
                <w:rFonts w:eastAsia="MS Mincho"/>
                <w:i w:val="0"/>
                <w:color w:val="auto"/>
                <w:sz w:val="20"/>
                <w:szCs w:val="20"/>
                <w:lang w:val="en-US"/>
              </w:rPr>
              <w:t xml:space="preserve"> how they pass their time </w:t>
            </w:r>
          </w:p>
        </w:tc>
        <w:tc>
          <w:tcPr>
            <w:tcW w:w="5016" w:type="dxa"/>
          </w:tcPr>
          <w:p w14:paraId="32016577" w14:textId="77777777" w:rsidR="006E108D" w:rsidRPr="00077B6D" w:rsidRDefault="006E108D" w:rsidP="00853CD8">
            <w:pPr>
              <w:pStyle w:val="Descriptiontitle"/>
              <w:ind w:left="0"/>
              <w:rPr>
                <w:rFonts w:cs="Arial"/>
              </w:rPr>
            </w:pPr>
            <w:r w:rsidRPr="00077B6D">
              <w:rPr>
                <w:rFonts w:cs="Arial"/>
              </w:rPr>
              <w:t>Recreation, routines and responsibilities</w:t>
            </w:r>
          </w:p>
          <w:p w14:paraId="7A9E5EDE" w14:textId="7EE8ED0A" w:rsidR="006E108D" w:rsidRPr="00077B6D" w:rsidRDefault="006E108D" w:rsidP="005477B6">
            <w:pPr>
              <w:numPr>
                <w:ilvl w:val="0"/>
                <w:numId w:val="15"/>
              </w:numPr>
              <w:spacing w:after="120" w:line="240" w:lineRule="auto"/>
              <w:ind w:left="680" w:hanging="340"/>
              <w:rPr>
                <w:rFonts w:eastAsia="MS Mincho"/>
                <w:i w:val="0"/>
                <w:color w:val="auto"/>
                <w:sz w:val="20"/>
                <w:szCs w:val="20"/>
                <w:lang w:val="en-US"/>
              </w:rPr>
            </w:pPr>
            <w:r w:rsidRPr="00077B6D">
              <w:rPr>
                <w:rFonts w:eastAsia="MS Mincho"/>
                <w:i w:val="0"/>
                <w:color w:val="auto"/>
                <w:sz w:val="20"/>
                <w:szCs w:val="20"/>
                <w:lang w:val="en-US"/>
              </w:rPr>
              <w:t>discussing preferences with a peer, for example, books to read, movies to watch, games to play, music to listen to, sports to view or participate in</w:t>
            </w:r>
            <w:r w:rsidR="006A292F" w:rsidRPr="00077B6D">
              <w:rPr>
                <w:rFonts w:eastAsia="MS Mincho"/>
                <w:i w:val="0"/>
                <w:color w:val="auto"/>
                <w:sz w:val="20"/>
                <w:szCs w:val="20"/>
                <w:lang w:val="en-US"/>
              </w:rPr>
              <w:t>, for example,</w:t>
            </w:r>
          </w:p>
          <w:p w14:paraId="5DFB948F" w14:textId="62311B7B" w:rsidR="000C593E" w:rsidRPr="00077B6D" w:rsidRDefault="00000000" w:rsidP="00293267">
            <w:pPr>
              <w:spacing w:after="0" w:line="240" w:lineRule="auto"/>
              <w:ind w:left="680"/>
              <w:rPr>
                <w:rFonts w:eastAsia="MS Mincho"/>
                <w:i w:val="0"/>
                <w:smallCaps/>
                <w:color w:val="auto"/>
                <w:sz w:val="20"/>
                <w:szCs w:val="20"/>
                <w:lang w:val="en-US"/>
              </w:rPr>
            </w:pPr>
            <w:hyperlink r:id="rId140" w:history="1">
              <w:r w:rsidR="00AF52F9" w:rsidRPr="00D96981">
                <w:rPr>
                  <w:rStyle w:val="Hyperlink"/>
                  <w:rFonts w:eastAsia="MS Mincho"/>
                  <w:i w:val="0"/>
                  <w:smallCaps/>
                  <w:sz w:val="20"/>
                  <w:szCs w:val="20"/>
                  <w:lang w:val="en-US"/>
                </w:rPr>
                <w:t xml:space="preserve">pro1 like hike </w:t>
              </w:r>
              <w:proofErr w:type="spellStart"/>
              <w:r w:rsidR="007C11FD" w:rsidRPr="00D96981">
                <w:rPr>
                  <w:rStyle w:val="Hyperlink"/>
                  <w:rFonts w:eastAsia="MS Mincho"/>
                  <w:i w:val="0"/>
                  <w:smallCaps/>
                  <w:sz w:val="20"/>
                  <w:szCs w:val="20"/>
                  <w:lang w:val="en-US"/>
                </w:rPr>
                <w:t>ds:</w:t>
              </w:r>
              <w:r w:rsidR="00EA3694" w:rsidRPr="00D96981">
                <w:rPr>
                  <w:rStyle w:val="Hyperlink"/>
                  <w:rFonts w:eastAsia="MS Mincho"/>
                  <w:i w:val="0"/>
                  <w:smallCaps/>
                  <w:sz w:val="20"/>
                  <w:szCs w:val="20"/>
                  <w:lang w:val="en-US"/>
                </w:rPr>
                <w:t>rept-slow</w:t>
              </w:r>
              <w:proofErr w:type="spellEnd"/>
              <w:r w:rsidR="00AF52F9" w:rsidRPr="00D96981">
                <w:rPr>
                  <w:rStyle w:val="Hyperlink"/>
                  <w:rFonts w:eastAsia="MS Mincho"/>
                  <w:i w:val="0"/>
                  <w:smallCaps/>
                  <w:sz w:val="20"/>
                  <w:szCs w:val="20"/>
                  <w:lang w:val="en-US"/>
                </w:rPr>
                <w:t xml:space="preserve"> camp. pro2?</w:t>
              </w:r>
            </w:hyperlink>
          </w:p>
          <w:p w14:paraId="2FF31098" w14:textId="5DC5C6D0" w:rsidR="006A292F" w:rsidRPr="00077B6D" w:rsidRDefault="006A292F" w:rsidP="00293267">
            <w:pPr>
              <w:spacing w:before="0" w:after="120" w:line="240" w:lineRule="auto"/>
              <w:ind w:left="680"/>
              <w:rPr>
                <w:rFonts w:eastAsia="MS Mincho"/>
                <w:i w:val="0"/>
                <w:color w:val="auto"/>
                <w:sz w:val="20"/>
                <w:szCs w:val="20"/>
                <w:lang w:val="en-US"/>
              </w:rPr>
            </w:pPr>
            <w:r w:rsidRPr="00077B6D">
              <w:rPr>
                <w:rFonts w:eastAsia="MS Mincho"/>
                <w:color w:val="auto"/>
                <w:sz w:val="20"/>
                <w:szCs w:val="20"/>
                <w:lang w:val="en-US"/>
              </w:rPr>
              <w:t xml:space="preserve">I like going on </w:t>
            </w:r>
            <w:r w:rsidR="00BB6698" w:rsidRPr="00077B6D">
              <w:rPr>
                <w:rFonts w:eastAsia="MS Mincho"/>
                <w:color w:val="auto"/>
                <w:sz w:val="20"/>
                <w:szCs w:val="20"/>
                <w:lang w:val="en-US"/>
              </w:rPr>
              <w:t>really long hikes and camping. How about you?</w:t>
            </w:r>
          </w:p>
          <w:p w14:paraId="28AA6648" w14:textId="7783964D" w:rsidR="006E108D" w:rsidRPr="00077B6D" w:rsidRDefault="006E108D" w:rsidP="005477B6">
            <w:pPr>
              <w:numPr>
                <w:ilvl w:val="0"/>
                <w:numId w:val="15"/>
              </w:numPr>
              <w:spacing w:after="120" w:line="240" w:lineRule="auto"/>
              <w:ind w:left="680" w:hanging="340"/>
              <w:rPr>
                <w:rFonts w:eastAsia="MS Mincho"/>
                <w:i w:val="0"/>
                <w:color w:val="auto"/>
                <w:sz w:val="20"/>
                <w:szCs w:val="20"/>
                <w:lang w:val="en-US"/>
              </w:rPr>
            </w:pPr>
            <w:r w:rsidRPr="00077B6D">
              <w:rPr>
                <w:rFonts w:eastAsia="MS Mincho"/>
                <w:i w:val="0"/>
                <w:color w:val="auto"/>
                <w:sz w:val="20"/>
                <w:szCs w:val="20"/>
                <w:lang w:val="en-US"/>
              </w:rPr>
              <w:t>using curated images or photo prompts to create</w:t>
            </w:r>
            <w:r w:rsidR="00676717" w:rsidRPr="00077B6D">
              <w:rPr>
                <w:rFonts w:eastAsia="MS Mincho"/>
                <w:i w:val="0"/>
                <w:color w:val="auto"/>
                <w:sz w:val="20"/>
                <w:szCs w:val="20"/>
                <w:lang w:val="en-US"/>
              </w:rPr>
              <w:t xml:space="preserve"> a</w:t>
            </w:r>
            <w:r w:rsidRPr="00077B6D">
              <w:rPr>
                <w:rFonts w:eastAsia="MS Mincho"/>
                <w:i w:val="0"/>
                <w:color w:val="auto"/>
                <w:sz w:val="20"/>
                <w:szCs w:val="20"/>
                <w:lang w:val="en-US"/>
              </w:rPr>
              <w:t xml:space="preserve"> fictional text about recreational pursuits, interests or responsibilities of people in pictures</w:t>
            </w:r>
          </w:p>
          <w:p w14:paraId="3A56D9BA" w14:textId="0DF64478" w:rsidR="00BF2685" w:rsidRPr="00077B6D" w:rsidRDefault="00000000" w:rsidP="00293267">
            <w:pPr>
              <w:spacing w:after="0" w:line="240" w:lineRule="auto"/>
              <w:ind w:left="680"/>
              <w:rPr>
                <w:rFonts w:eastAsia="MS Mincho"/>
                <w:i w:val="0"/>
                <w:smallCaps/>
                <w:color w:val="auto"/>
                <w:sz w:val="20"/>
                <w:szCs w:val="20"/>
                <w:lang w:val="en-US"/>
              </w:rPr>
            </w:pPr>
            <w:hyperlink r:id="rId141" w:history="1">
              <w:r w:rsidR="004529CB" w:rsidRPr="00D52F02">
                <w:rPr>
                  <w:rStyle w:val="Hyperlink"/>
                  <w:rFonts w:eastAsia="MS Mincho"/>
                  <w:i w:val="0"/>
                  <w:smallCaps/>
                  <w:sz w:val="20"/>
                  <w:szCs w:val="20"/>
                  <w:lang w:val="en-US"/>
                </w:rPr>
                <w:t xml:space="preserve">pro3(pl) </w:t>
              </w:r>
              <w:r w:rsidR="00631229" w:rsidRPr="00D52F02">
                <w:rPr>
                  <w:rStyle w:val="Hyperlink"/>
                  <w:rFonts w:eastAsia="MS Mincho"/>
                  <w:i w:val="0"/>
                  <w:smallCaps/>
                  <w:sz w:val="20"/>
                  <w:szCs w:val="20"/>
                  <w:lang w:val="en-US"/>
                </w:rPr>
                <w:t xml:space="preserve">climb mount </w:t>
              </w:r>
              <w:proofErr w:type="spellStart"/>
              <w:r w:rsidR="00631229" w:rsidRPr="00D52F02">
                <w:rPr>
                  <w:rStyle w:val="Hyperlink"/>
                  <w:rFonts w:eastAsia="MS Mincho"/>
                  <w:i w:val="0"/>
                  <w:smallCaps/>
                  <w:sz w:val="20"/>
                  <w:szCs w:val="20"/>
                  <w:lang w:val="en-US"/>
                </w:rPr>
                <w:t>everest</w:t>
              </w:r>
              <w:proofErr w:type="spellEnd"/>
              <w:r w:rsidR="00631229" w:rsidRPr="00D52F02">
                <w:rPr>
                  <w:rStyle w:val="Hyperlink"/>
                  <w:rFonts w:eastAsia="MS Mincho"/>
                  <w:i w:val="0"/>
                  <w:smallCaps/>
                  <w:sz w:val="20"/>
                  <w:szCs w:val="20"/>
                  <w:lang w:val="en-US"/>
                </w:rPr>
                <w:t>, top picnic, parachute down</w:t>
              </w:r>
            </w:hyperlink>
          </w:p>
          <w:p w14:paraId="180BE8FB" w14:textId="533F579C" w:rsidR="00BF2685" w:rsidRPr="00077B6D" w:rsidRDefault="00BF2685" w:rsidP="00293267">
            <w:pPr>
              <w:spacing w:before="0" w:after="120" w:line="240" w:lineRule="auto"/>
              <w:ind w:left="680"/>
              <w:rPr>
                <w:rFonts w:eastAsia="MS Mincho"/>
                <w:color w:val="auto"/>
                <w:sz w:val="20"/>
                <w:szCs w:val="20"/>
                <w:lang w:val="en-US"/>
              </w:rPr>
            </w:pPr>
            <w:r w:rsidRPr="00077B6D">
              <w:rPr>
                <w:rFonts w:eastAsia="MS Mincho"/>
                <w:color w:val="auto"/>
                <w:sz w:val="20"/>
                <w:szCs w:val="20"/>
                <w:lang w:val="en-US"/>
              </w:rPr>
              <w:t>They climb Mount Everest, have a picnic at the top and then parachute down.</w:t>
            </w:r>
          </w:p>
          <w:p w14:paraId="2C22A6E8" w14:textId="79BFC3C0" w:rsidR="006E108D" w:rsidRPr="00077B6D" w:rsidRDefault="006E108D" w:rsidP="005477B6">
            <w:pPr>
              <w:numPr>
                <w:ilvl w:val="0"/>
                <w:numId w:val="15"/>
              </w:numPr>
              <w:spacing w:after="120" w:line="240" w:lineRule="auto"/>
              <w:ind w:left="680" w:hanging="340"/>
              <w:rPr>
                <w:rFonts w:eastAsia="MS Mincho"/>
                <w:i w:val="0"/>
                <w:color w:val="auto"/>
                <w:sz w:val="20"/>
                <w:szCs w:val="20"/>
                <w:lang w:val="en-US"/>
              </w:rPr>
            </w:pPr>
            <w:r w:rsidRPr="00077B6D">
              <w:rPr>
                <w:rFonts w:eastAsia="MS Mincho"/>
                <w:i w:val="0"/>
                <w:color w:val="auto"/>
                <w:sz w:val="20"/>
                <w:szCs w:val="20"/>
                <w:lang w:val="en-US"/>
              </w:rPr>
              <w:t>comparing sporting opportunities for hearing and deaf people, and investigating differences between Deaflympics, Paralympics and Olympics, in terms of media exposure and funding</w:t>
            </w:r>
          </w:p>
          <w:p w14:paraId="4869E873" w14:textId="6F0D01B6" w:rsidR="006E108D" w:rsidRPr="00293267" w:rsidRDefault="006E108D" w:rsidP="005477B6">
            <w:pPr>
              <w:numPr>
                <w:ilvl w:val="0"/>
                <w:numId w:val="15"/>
              </w:numPr>
              <w:spacing w:after="120" w:line="240" w:lineRule="auto"/>
              <w:ind w:left="680" w:hanging="340"/>
              <w:rPr>
                <w:color w:val="auto"/>
                <w:sz w:val="20"/>
                <w:szCs w:val="20"/>
              </w:rPr>
            </w:pPr>
            <w:r w:rsidRPr="00077B6D">
              <w:rPr>
                <w:rFonts w:eastAsia="MS Mincho"/>
                <w:i w:val="0"/>
                <w:color w:val="auto"/>
                <w:sz w:val="20"/>
                <w:szCs w:val="20"/>
              </w:rPr>
              <w:t>sharing personal routines in class survey, including discussion of recreational commitments, chores and part</w:t>
            </w:r>
            <w:r w:rsidR="009C49EB" w:rsidRPr="00077B6D">
              <w:rPr>
                <w:rFonts w:eastAsia="MS Mincho"/>
                <w:i w:val="0"/>
                <w:color w:val="auto"/>
                <w:sz w:val="20"/>
                <w:szCs w:val="20"/>
              </w:rPr>
              <w:t>-</w:t>
            </w:r>
            <w:r w:rsidRPr="00077B6D">
              <w:rPr>
                <w:rFonts w:eastAsia="MS Mincho"/>
                <w:i w:val="0"/>
                <w:color w:val="auto"/>
                <w:sz w:val="20"/>
                <w:szCs w:val="20"/>
              </w:rPr>
              <w:t>time employment where applicable</w:t>
            </w:r>
            <w:r w:rsidR="009C49EB" w:rsidRPr="00077B6D">
              <w:rPr>
                <w:rFonts w:eastAsia="MS Mincho"/>
                <w:i w:val="0"/>
                <w:color w:val="auto"/>
                <w:sz w:val="20"/>
                <w:szCs w:val="20"/>
              </w:rPr>
              <w:t>, for example,</w:t>
            </w:r>
          </w:p>
          <w:p w14:paraId="0FFF6B47" w14:textId="05FFE5EF" w:rsidR="00176F49" w:rsidRPr="00DC1338" w:rsidRDefault="00000000" w:rsidP="00176F49">
            <w:pPr>
              <w:spacing w:after="0" w:line="240" w:lineRule="auto"/>
              <w:ind w:left="680"/>
              <w:rPr>
                <w:rFonts w:eastAsia="MS Mincho"/>
                <w:i w:val="0"/>
                <w:smallCaps/>
                <w:color w:val="auto"/>
                <w:sz w:val="20"/>
                <w:szCs w:val="20"/>
                <w:lang w:val="en-US"/>
              </w:rPr>
            </w:pPr>
            <w:hyperlink r:id="rId142" w:history="1">
              <w:r w:rsidR="00176F49" w:rsidRPr="00E32F67">
                <w:rPr>
                  <w:rStyle w:val="Hyperlink"/>
                  <w:rFonts w:eastAsia="MS Mincho"/>
                  <w:i w:val="0"/>
                  <w:smallCaps/>
                  <w:sz w:val="20"/>
                  <w:szCs w:val="20"/>
                  <w:lang w:val="en-US"/>
                </w:rPr>
                <w:t>pro3 role home garden clean, dad cook, sister table set</w:t>
              </w:r>
            </w:hyperlink>
          </w:p>
          <w:p w14:paraId="7AC53608" w14:textId="21267AD4" w:rsidR="00432F93" w:rsidRPr="00293267" w:rsidRDefault="001D088A" w:rsidP="00293267">
            <w:pPr>
              <w:spacing w:before="0" w:after="120" w:line="240" w:lineRule="auto"/>
              <w:ind w:left="680"/>
              <w:rPr>
                <w:color w:val="auto"/>
                <w:sz w:val="20"/>
                <w:szCs w:val="20"/>
              </w:rPr>
            </w:pPr>
            <w:r w:rsidRPr="00077B6D">
              <w:rPr>
                <w:rFonts w:eastAsia="MS Mincho"/>
                <w:color w:val="auto"/>
                <w:sz w:val="20"/>
                <w:szCs w:val="20"/>
                <w:lang w:val="en-US"/>
              </w:rPr>
              <w:t xml:space="preserve">His role at home is to do the gardening, his dad cooks and his sister sets the table. </w:t>
            </w:r>
          </w:p>
          <w:p w14:paraId="136553EE" w14:textId="5A9FE3C3" w:rsidR="006E108D" w:rsidRPr="00293267" w:rsidRDefault="006E108D" w:rsidP="00293267">
            <w:pPr>
              <w:numPr>
                <w:ilvl w:val="0"/>
                <w:numId w:val="15"/>
              </w:numPr>
              <w:spacing w:after="120" w:line="240" w:lineRule="auto"/>
              <w:ind w:left="680" w:hanging="340"/>
              <w:rPr>
                <w:color w:val="auto"/>
                <w:sz w:val="20"/>
                <w:szCs w:val="20"/>
              </w:rPr>
            </w:pPr>
            <w:r w:rsidRPr="00077B6D">
              <w:rPr>
                <w:rFonts w:eastAsia="MS Mincho"/>
                <w:i w:val="0"/>
                <w:color w:val="auto"/>
                <w:sz w:val="20"/>
                <w:szCs w:val="20"/>
              </w:rPr>
              <w:t xml:space="preserve">inviting deaf sportsperson to discuss their experiences competing in deaf-only teams, </w:t>
            </w:r>
            <w:r w:rsidR="00634B9D" w:rsidRPr="00077B6D">
              <w:rPr>
                <w:rFonts w:eastAsia="MS Mincho"/>
                <w:i w:val="0"/>
                <w:color w:val="auto"/>
                <w:sz w:val="20"/>
                <w:szCs w:val="20"/>
              </w:rPr>
              <w:t xml:space="preserve">and </w:t>
            </w:r>
            <w:r w:rsidRPr="00077B6D">
              <w:rPr>
                <w:rFonts w:eastAsia="MS Mincho"/>
                <w:i w:val="0"/>
                <w:color w:val="auto"/>
                <w:sz w:val="20"/>
                <w:szCs w:val="20"/>
              </w:rPr>
              <w:t>compar</w:t>
            </w:r>
            <w:r w:rsidR="00634B9D" w:rsidRPr="00077B6D">
              <w:rPr>
                <w:rFonts w:eastAsia="MS Mincho"/>
                <w:i w:val="0"/>
                <w:color w:val="auto"/>
                <w:sz w:val="20"/>
                <w:szCs w:val="20"/>
              </w:rPr>
              <w:t>ing</w:t>
            </w:r>
            <w:r w:rsidRPr="00077B6D">
              <w:rPr>
                <w:rFonts w:eastAsia="MS Mincho"/>
                <w:i w:val="0"/>
                <w:color w:val="auto"/>
                <w:sz w:val="20"/>
                <w:szCs w:val="20"/>
              </w:rPr>
              <w:t xml:space="preserve"> </w:t>
            </w:r>
            <w:r w:rsidR="00605CCD" w:rsidRPr="00077B6D">
              <w:rPr>
                <w:rFonts w:eastAsia="MS Mincho"/>
                <w:i w:val="0"/>
                <w:color w:val="auto"/>
                <w:sz w:val="20"/>
                <w:szCs w:val="20"/>
              </w:rPr>
              <w:t>with</w:t>
            </w:r>
            <w:r w:rsidRPr="00077B6D">
              <w:rPr>
                <w:rFonts w:eastAsia="MS Mincho"/>
                <w:i w:val="0"/>
                <w:color w:val="auto"/>
                <w:sz w:val="20"/>
                <w:szCs w:val="20"/>
              </w:rPr>
              <w:t xml:space="preserve"> hearing teams and events</w:t>
            </w:r>
          </w:p>
        </w:tc>
        <w:tc>
          <w:tcPr>
            <w:tcW w:w="5017" w:type="dxa"/>
          </w:tcPr>
          <w:p w14:paraId="31518370" w14:textId="77777777" w:rsidR="006E108D" w:rsidRPr="00077B6D" w:rsidRDefault="006E108D" w:rsidP="00853CD8">
            <w:pPr>
              <w:pStyle w:val="Descriptiontitle"/>
              <w:ind w:left="0"/>
              <w:rPr>
                <w:rFonts w:cs="Arial"/>
                <w:color w:val="000000" w:themeColor="accent4"/>
              </w:rPr>
            </w:pPr>
            <w:r w:rsidRPr="00077B6D">
              <w:rPr>
                <w:rFonts w:cs="Arial"/>
                <w:color w:val="000000" w:themeColor="accent4"/>
              </w:rPr>
              <w:t>Reflecting on the past and planning for the future</w:t>
            </w:r>
          </w:p>
          <w:p w14:paraId="03550603" w14:textId="47EDED54" w:rsidR="00F901A5" w:rsidRPr="00077B6D" w:rsidRDefault="00F901A5" w:rsidP="005477B6">
            <w:pPr>
              <w:numPr>
                <w:ilvl w:val="0"/>
                <w:numId w:val="15"/>
              </w:numPr>
              <w:spacing w:after="120" w:line="240" w:lineRule="auto"/>
              <w:rPr>
                <w:rFonts w:eastAsia="Yu Mincho"/>
                <w:i w:val="0"/>
                <w:color w:val="000000" w:themeColor="accent4"/>
                <w:sz w:val="20"/>
                <w:szCs w:val="20"/>
                <w:lang w:val="en-US"/>
              </w:rPr>
            </w:pPr>
            <w:r w:rsidRPr="00077B6D">
              <w:rPr>
                <w:rFonts w:eastAsia="Yu Mincho"/>
                <w:i w:val="0"/>
                <w:color w:val="000000" w:themeColor="accent4"/>
                <w:sz w:val="20"/>
                <w:szCs w:val="20"/>
                <w:lang w:val="en-US"/>
              </w:rPr>
              <w:t xml:space="preserve">comparing and contrasting </w:t>
            </w:r>
            <w:r w:rsidR="002A6C12" w:rsidRPr="00077B6D">
              <w:rPr>
                <w:rFonts w:eastAsia="Yu Mincho"/>
                <w:i w:val="0"/>
                <w:color w:val="000000" w:themeColor="accent4"/>
                <w:sz w:val="20"/>
                <w:szCs w:val="20"/>
                <w:lang w:val="en-US"/>
              </w:rPr>
              <w:t>their</w:t>
            </w:r>
            <w:r w:rsidR="00FD3B84" w:rsidRPr="00077B6D">
              <w:rPr>
                <w:rFonts w:eastAsia="Yu Mincho"/>
                <w:i w:val="0"/>
                <w:color w:val="000000" w:themeColor="accent4"/>
                <w:sz w:val="20"/>
                <w:szCs w:val="20"/>
                <w:lang w:val="en-US"/>
              </w:rPr>
              <w:t xml:space="preserve"> </w:t>
            </w:r>
            <w:r w:rsidR="00375A3A" w:rsidRPr="00077B6D">
              <w:rPr>
                <w:rFonts w:eastAsia="Yu Mincho"/>
                <w:i w:val="0"/>
                <w:color w:val="000000" w:themeColor="accent4"/>
                <w:sz w:val="20"/>
                <w:szCs w:val="20"/>
                <w:lang w:val="en-US"/>
              </w:rPr>
              <w:t xml:space="preserve">own </w:t>
            </w:r>
            <w:r w:rsidRPr="00077B6D">
              <w:rPr>
                <w:rFonts w:eastAsia="Yu Mincho"/>
                <w:i w:val="0"/>
                <w:color w:val="000000" w:themeColor="accent4"/>
                <w:sz w:val="20"/>
                <w:szCs w:val="20"/>
                <w:lang w:val="en-US"/>
              </w:rPr>
              <w:t>educational experiences with classmates</w:t>
            </w:r>
          </w:p>
          <w:p w14:paraId="652CCE9B" w14:textId="473AE098" w:rsidR="006818AE" w:rsidRPr="00077B6D" w:rsidRDefault="009051DC" w:rsidP="006818AE">
            <w:pPr>
              <w:numPr>
                <w:ilvl w:val="0"/>
                <w:numId w:val="15"/>
              </w:numPr>
              <w:spacing w:after="120" w:line="240" w:lineRule="auto"/>
              <w:rPr>
                <w:rFonts w:eastAsia="Yu Mincho"/>
                <w:i w:val="0"/>
                <w:color w:val="000000" w:themeColor="accent4"/>
                <w:sz w:val="20"/>
                <w:szCs w:val="20"/>
                <w:lang w:val="en-US"/>
              </w:rPr>
            </w:pPr>
            <w:r w:rsidRPr="00077B6D">
              <w:rPr>
                <w:rFonts w:eastAsia="Yu Mincho"/>
                <w:i w:val="0"/>
                <w:color w:val="000000" w:themeColor="accent4"/>
                <w:sz w:val="20"/>
                <w:szCs w:val="20"/>
                <w:lang w:val="en-US"/>
              </w:rPr>
              <w:t xml:space="preserve">debating whether it is better to drive a new car or a </w:t>
            </w:r>
            <w:r w:rsidR="006818AE" w:rsidRPr="00077B6D">
              <w:rPr>
                <w:rFonts w:eastAsia="Yu Mincho"/>
                <w:i w:val="0"/>
                <w:color w:val="000000" w:themeColor="accent4"/>
                <w:sz w:val="20"/>
                <w:szCs w:val="20"/>
                <w:lang w:val="en-US"/>
              </w:rPr>
              <w:t>secondhand</w:t>
            </w:r>
            <w:r w:rsidRPr="00077B6D">
              <w:rPr>
                <w:rFonts w:eastAsia="Yu Mincho"/>
                <w:i w:val="0"/>
                <w:color w:val="000000" w:themeColor="accent4"/>
                <w:sz w:val="20"/>
                <w:szCs w:val="20"/>
                <w:lang w:val="en-US"/>
              </w:rPr>
              <w:t xml:space="preserve"> car</w:t>
            </w:r>
            <w:r w:rsidR="006818AE" w:rsidRPr="00077B6D">
              <w:rPr>
                <w:rFonts w:eastAsia="Yu Mincho"/>
                <w:i w:val="0"/>
                <w:color w:val="000000" w:themeColor="accent4"/>
                <w:sz w:val="20"/>
                <w:szCs w:val="20"/>
                <w:lang w:val="en-US"/>
              </w:rPr>
              <w:t xml:space="preserve"> </w:t>
            </w:r>
            <w:r w:rsidRPr="00077B6D">
              <w:rPr>
                <w:rFonts w:eastAsia="Yu Mincho"/>
                <w:i w:val="0"/>
                <w:color w:val="000000" w:themeColor="accent4"/>
                <w:sz w:val="20"/>
                <w:szCs w:val="20"/>
                <w:lang w:val="en-US"/>
              </w:rPr>
              <w:t xml:space="preserve">as a new P-plate driver </w:t>
            </w:r>
          </w:p>
          <w:p w14:paraId="1AA7EB68" w14:textId="793D1EBE" w:rsidR="006E108D" w:rsidRPr="00077B6D" w:rsidRDefault="006E108D" w:rsidP="005477B6">
            <w:pPr>
              <w:numPr>
                <w:ilvl w:val="0"/>
                <w:numId w:val="15"/>
              </w:numPr>
              <w:spacing w:after="120" w:line="240" w:lineRule="auto"/>
              <w:rPr>
                <w:rFonts w:eastAsia="Yu Mincho"/>
                <w:i w:val="0"/>
                <w:color w:val="000000" w:themeColor="accent4"/>
                <w:sz w:val="20"/>
                <w:szCs w:val="20"/>
                <w:lang w:val="en-US"/>
              </w:rPr>
            </w:pPr>
            <w:r w:rsidRPr="00077B6D">
              <w:rPr>
                <w:rFonts w:eastAsia="Yu Mincho"/>
                <w:i w:val="0"/>
                <w:color w:val="000000" w:themeColor="accent4"/>
                <w:sz w:val="20"/>
                <w:szCs w:val="20"/>
                <w:lang w:val="en-US"/>
              </w:rPr>
              <w:t xml:space="preserve">creating resume </w:t>
            </w:r>
            <w:r w:rsidR="00375A3A" w:rsidRPr="00077B6D">
              <w:rPr>
                <w:rFonts w:eastAsia="Yu Mincho"/>
                <w:i w:val="0"/>
                <w:color w:val="000000" w:themeColor="accent4"/>
                <w:sz w:val="20"/>
                <w:szCs w:val="20"/>
                <w:lang w:val="en-US"/>
              </w:rPr>
              <w:t xml:space="preserve">of </w:t>
            </w:r>
            <w:r w:rsidRPr="00077B6D">
              <w:rPr>
                <w:rFonts w:eastAsia="Yu Mincho"/>
                <w:i w:val="0"/>
                <w:color w:val="000000" w:themeColor="accent4"/>
                <w:sz w:val="20"/>
                <w:szCs w:val="20"/>
                <w:lang w:val="en-US"/>
              </w:rPr>
              <w:t>interests, skills, abilities, education and employment experiences</w:t>
            </w:r>
            <w:r w:rsidR="007E46A1" w:rsidRPr="00077B6D">
              <w:rPr>
                <w:rFonts w:eastAsia="Yu Mincho"/>
                <w:i w:val="0"/>
                <w:color w:val="000000" w:themeColor="accent4"/>
                <w:sz w:val="20"/>
                <w:szCs w:val="20"/>
                <w:lang w:val="en-US"/>
              </w:rPr>
              <w:t xml:space="preserve"> and then role-playing job interview, for example, </w:t>
            </w:r>
          </w:p>
          <w:p w14:paraId="62812606" w14:textId="0D769958" w:rsidR="00DA6DC8" w:rsidRPr="00077B6D" w:rsidRDefault="00000000" w:rsidP="00293267">
            <w:pPr>
              <w:spacing w:before="0" w:after="0" w:line="240" w:lineRule="auto"/>
              <w:ind w:left="720"/>
              <w:rPr>
                <w:rFonts w:eastAsia="Yu Mincho"/>
                <w:i w:val="0"/>
                <w:smallCaps/>
                <w:color w:val="000000" w:themeColor="accent4"/>
                <w:sz w:val="20"/>
                <w:szCs w:val="20"/>
                <w:lang w:val="en-US"/>
              </w:rPr>
            </w:pPr>
            <w:hyperlink r:id="rId143" w:history="1">
              <w:r w:rsidR="006818AE" w:rsidRPr="00E57480">
                <w:rPr>
                  <w:rStyle w:val="Hyperlink"/>
                  <w:rFonts w:eastAsia="Yu Mincho"/>
                  <w:i w:val="0"/>
                  <w:smallCaps/>
                  <w:sz w:val="20"/>
                  <w:szCs w:val="20"/>
                  <w:lang w:val="en-US"/>
                </w:rPr>
                <w:t xml:space="preserve">pro2 </w:t>
              </w:r>
              <w:r w:rsidR="00631229" w:rsidRPr="00E57480">
                <w:rPr>
                  <w:rStyle w:val="Hyperlink"/>
                  <w:rFonts w:eastAsia="Yu Mincho"/>
                  <w:i w:val="0"/>
                  <w:smallCaps/>
                  <w:sz w:val="20"/>
                  <w:szCs w:val="20"/>
                  <w:lang w:val="en-US"/>
                </w:rPr>
                <w:t>want work here why?</w:t>
              </w:r>
            </w:hyperlink>
          </w:p>
          <w:p w14:paraId="138B0717" w14:textId="3CF4031E" w:rsidR="00B2139E" w:rsidRPr="00077B6D" w:rsidRDefault="00B2139E" w:rsidP="00293267">
            <w:pPr>
              <w:spacing w:before="0" w:after="120" w:line="240" w:lineRule="auto"/>
              <w:ind w:left="720"/>
              <w:rPr>
                <w:rFonts w:eastAsia="Yu Mincho"/>
                <w:iCs/>
                <w:color w:val="000000" w:themeColor="accent4"/>
                <w:sz w:val="20"/>
                <w:szCs w:val="20"/>
                <w:lang w:val="en-US"/>
              </w:rPr>
            </w:pPr>
            <w:r w:rsidRPr="00077B6D">
              <w:rPr>
                <w:rFonts w:eastAsia="Yu Mincho"/>
                <w:iCs/>
                <w:color w:val="000000" w:themeColor="accent4"/>
                <w:sz w:val="20"/>
                <w:szCs w:val="20"/>
                <w:lang w:val="en-US"/>
              </w:rPr>
              <w:t>Why would you like to work here?</w:t>
            </w:r>
          </w:p>
          <w:p w14:paraId="53C95529" w14:textId="77777777" w:rsidR="0055426E" w:rsidRPr="00077B6D" w:rsidRDefault="006E108D" w:rsidP="005477B6">
            <w:pPr>
              <w:pStyle w:val="ACARA-Tablebullet"/>
              <w:numPr>
                <w:ilvl w:val="0"/>
                <w:numId w:val="15"/>
              </w:numPr>
              <w:spacing w:before="100" w:after="100"/>
              <w:rPr>
                <w:color w:val="000000" w:themeColor="accent4"/>
                <w:szCs w:val="20"/>
              </w:rPr>
            </w:pPr>
            <w:r w:rsidRPr="00077B6D">
              <w:rPr>
                <w:color w:val="000000" w:themeColor="accent4"/>
                <w:szCs w:val="20"/>
              </w:rPr>
              <w:t>comparing how different generations spent leisure time, for example,</w:t>
            </w:r>
          </w:p>
          <w:p w14:paraId="66BFAD26" w14:textId="536FE38B" w:rsidR="006E108D" w:rsidRPr="00077B6D" w:rsidRDefault="006E108D" w:rsidP="00293267">
            <w:pPr>
              <w:pStyle w:val="ACARA-Tablebullet"/>
              <w:numPr>
                <w:ilvl w:val="0"/>
                <w:numId w:val="0"/>
              </w:numPr>
              <w:spacing w:before="100" w:after="100"/>
              <w:ind w:left="720"/>
              <w:rPr>
                <w:color w:val="000000" w:themeColor="accent4"/>
                <w:szCs w:val="20"/>
              </w:rPr>
            </w:pPr>
            <w:r w:rsidRPr="00077B6D">
              <w:rPr>
                <w:color w:val="000000" w:themeColor="accent4"/>
                <w:szCs w:val="20"/>
              </w:rPr>
              <w:t xml:space="preserve">finding out what parents/grandparents did in free time when they were </w:t>
            </w:r>
            <w:r w:rsidR="006818AE" w:rsidRPr="00077B6D">
              <w:rPr>
                <w:color w:val="000000" w:themeColor="accent4"/>
                <w:szCs w:val="20"/>
              </w:rPr>
              <w:t>young</w:t>
            </w:r>
          </w:p>
          <w:p w14:paraId="607574C7" w14:textId="06792B8F" w:rsidR="00D16665" w:rsidRPr="00077B6D" w:rsidRDefault="00D16665" w:rsidP="005477B6">
            <w:pPr>
              <w:numPr>
                <w:ilvl w:val="0"/>
                <w:numId w:val="15"/>
              </w:numPr>
              <w:spacing w:after="120" w:line="240" w:lineRule="auto"/>
              <w:rPr>
                <w:rFonts w:eastAsia="Yu Mincho"/>
                <w:i w:val="0"/>
                <w:color w:val="000000" w:themeColor="accent4"/>
                <w:sz w:val="20"/>
                <w:szCs w:val="20"/>
                <w:lang w:val="en-US"/>
              </w:rPr>
            </w:pPr>
            <w:r w:rsidRPr="00077B6D">
              <w:rPr>
                <w:rFonts w:eastAsia="Calibri"/>
                <w:i w:val="0"/>
                <w:color w:val="000000" w:themeColor="accent4"/>
                <w:sz w:val="20"/>
                <w:szCs w:val="20"/>
                <w:lang w:val="en-US"/>
              </w:rPr>
              <w:t>sharing first memories of school and/or positive and negative influences in school, for example, teachers or friends who have been good role model</w:t>
            </w:r>
            <w:r w:rsidR="00375A3A" w:rsidRPr="00077B6D">
              <w:rPr>
                <w:rFonts w:eastAsia="Calibri"/>
                <w:i w:val="0"/>
                <w:color w:val="000000" w:themeColor="accent4"/>
                <w:sz w:val="20"/>
                <w:szCs w:val="20"/>
                <w:lang w:val="en-US"/>
              </w:rPr>
              <w:t>s</w:t>
            </w:r>
          </w:p>
          <w:p w14:paraId="150DD5AE" w14:textId="32CB3E46" w:rsidR="00D16665" w:rsidRPr="00077B6D" w:rsidRDefault="00000000" w:rsidP="00293267">
            <w:pPr>
              <w:spacing w:after="0" w:line="240" w:lineRule="auto"/>
              <w:ind w:left="720"/>
              <w:rPr>
                <w:rFonts w:eastAsia="Yu Mincho"/>
                <w:i w:val="0"/>
                <w:smallCaps/>
                <w:color w:val="000000" w:themeColor="accent4"/>
                <w:sz w:val="20"/>
                <w:szCs w:val="20"/>
                <w:lang w:val="en-US"/>
              </w:rPr>
            </w:pPr>
            <w:hyperlink r:id="rId144" w:history="1">
              <w:r w:rsidR="00471235" w:rsidRPr="000845D5">
                <w:rPr>
                  <w:rStyle w:val="Hyperlink"/>
                  <w:rFonts w:eastAsia="Yu Mincho"/>
                  <w:i w:val="0"/>
                  <w:smallCaps/>
                  <w:sz w:val="20"/>
                  <w:szCs w:val="20"/>
                  <w:lang w:val="en-US"/>
                </w:rPr>
                <w:t>pro1</w:t>
              </w:r>
              <w:r w:rsidR="007E3B4F" w:rsidRPr="000845D5">
                <w:rPr>
                  <w:rStyle w:val="Hyperlink"/>
                  <w:rFonts w:eastAsia="Yu Mincho"/>
                  <w:i w:val="0"/>
                  <w:smallCaps/>
                  <w:sz w:val="20"/>
                  <w:szCs w:val="20"/>
                  <w:lang w:val="en-US"/>
                </w:rPr>
                <w:t xml:space="preserve"> start </w:t>
              </w:r>
              <w:r w:rsidR="00471235" w:rsidRPr="000845D5">
                <w:rPr>
                  <w:rStyle w:val="Hyperlink"/>
                  <w:rFonts w:eastAsia="Yu Mincho"/>
                  <w:i w:val="0"/>
                  <w:smallCaps/>
                  <w:sz w:val="20"/>
                  <w:szCs w:val="20"/>
                  <w:lang w:val="en-US"/>
                </w:rPr>
                <w:t xml:space="preserve">gymnastics why? </w:t>
              </w:r>
              <w:proofErr w:type="spellStart"/>
              <w:r w:rsidR="00471235" w:rsidRPr="000845D5">
                <w:rPr>
                  <w:rStyle w:val="Hyperlink"/>
                  <w:rFonts w:eastAsia="Yu Mincho"/>
                  <w:i w:val="0"/>
                  <w:smallCaps/>
                  <w:sz w:val="20"/>
                  <w:szCs w:val="20"/>
                  <w:lang w:val="en-US"/>
                </w:rPr>
                <w:t>mr</w:t>
              </w:r>
              <w:proofErr w:type="spellEnd"/>
              <w:r w:rsidR="00471235" w:rsidRPr="000845D5">
                <w:rPr>
                  <w:rStyle w:val="Hyperlink"/>
                  <w:rFonts w:eastAsia="Yu Mincho"/>
                  <w:i w:val="0"/>
                  <w:smallCaps/>
                  <w:sz w:val="20"/>
                  <w:szCs w:val="20"/>
                  <w:lang w:val="en-US"/>
                </w:rPr>
                <w:t xml:space="preserve"> </w:t>
              </w:r>
              <w:proofErr w:type="spellStart"/>
              <w:r w:rsidR="00471235" w:rsidRPr="000845D5">
                <w:rPr>
                  <w:rStyle w:val="Hyperlink"/>
                  <w:rFonts w:eastAsia="Yu Mincho"/>
                  <w:i w:val="0"/>
                  <w:smallCaps/>
                  <w:sz w:val="20"/>
                  <w:szCs w:val="20"/>
                  <w:lang w:val="en-US"/>
                </w:rPr>
                <w:t>hayes</w:t>
              </w:r>
              <w:proofErr w:type="spellEnd"/>
              <w:r w:rsidR="00471235" w:rsidRPr="000845D5">
                <w:rPr>
                  <w:rStyle w:val="Hyperlink"/>
                  <w:rFonts w:eastAsia="Yu Mincho"/>
                  <w:i w:val="0"/>
                  <w:smallCaps/>
                  <w:sz w:val="20"/>
                  <w:szCs w:val="20"/>
                  <w:lang w:val="en-US"/>
                </w:rPr>
                <w:t xml:space="preserve"> encourage</w:t>
              </w:r>
              <w:r w:rsidR="007E3B4F" w:rsidRPr="000845D5">
                <w:rPr>
                  <w:rStyle w:val="Hyperlink"/>
                  <w:rFonts w:eastAsia="Yu Mincho"/>
                  <w:i w:val="0"/>
                  <w:smallCaps/>
                  <w:sz w:val="20"/>
                  <w:szCs w:val="20"/>
                  <w:lang w:val="en-US"/>
                </w:rPr>
                <w:t xml:space="preserve"> p</w:t>
              </w:r>
              <w:r w:rsidR="00BC031B" w:rsidRPr="000845D5">
                <w:rPr>
                  <w:rStyle w:val="Hyperlink"/>
                  <w:rFonts w:eastAsia="Yu Mincho"/>
                  <w:i w:val="0"/>
                  <w:smallCaps/>
                  <w:sz w:val="20"/>
                  <w:szCs w:val="20"/>
                  <w:lang w:val="en-US"/>
                </w:rPr>
                <w:t>ro</w:t>
              </w:r>
              <w:r w:rsidR="007E3B4F" w:rsidRPr="000845D5">
                <w:rPr>
                  <w:rStyle w:val="Hyperlink"/>
                  <w:rFonts w:eastAsia="Yu Mincho"/>
                  <w:i w:val="0"/>
                  <w:smallCaps/>
                  <w:sz w:val="20"/>
                  <w:szCs w:val="20"/>
                  <w:lang w:val="en-US"/>
                </w:rPr>
                <w:t>1</w:t>
              </w:r>
            </w:hyperlink>
          </w:p>
          <w:p w14:paraId="7B9A56C6" w14:textId="7B56271B" w:rsidR="00D16665" w:rsidRPr="00077B6D" w:rsidRDefault="00D16665" w:rsidP="00293267">
            <w:pPr>
              <w:spacing w:before="0" w:after="120" w:line="240" w:lineRule="auto"/>
              <w:ind w:left="720"/>
              <w:rPr>
                <w:rFonts w:eastAsia="Yu Mincho"/>
                <w:iCs/>
                <w:color w:val="000000" w:themeColor="accent4"/>
                <w:sz w:val="20"/>
                <w:szCs w:val="20"/>
                <w:lang w:val="en-US"/>
              </w:rPr>
            </w:pPr>
            <w:r w:rsidRPr="00077B6D">
              <w:rPr>
                <w:rFonts w:eastAsia="Yu Mincho"/>
                <w:iCs/>
                <w:color w:val="000000" w:themeColor="accent4"/>
                <w:sz w:val="20"/>
                <w:szCs w:val="20"/>
                <w:lang w:val="en-US"/>
              </w:rPr>
              <w:t xml:space="preserve">I started gymnastics </w:t>
            </w:r>
            <w:r w:rsidR="00471235" w:rsidRPr="00077B6D">
              <w:rPr>
                <w:rFonts w:eastAsia="Yu Mincho"/>
                <w:iCs/>
                <w:color w:val="000000" w:themeColor="accent4"/>
                <w:sz w:val="20"/>
                <w:szCs w:val="20"/>
                <w:lang w:val="en-US"/>
              </w:rPr>
              <w:t>because</w:t>
            </w:r>
            <w:r w:rsidRPr="00077B6D">
              <w:rPr>
                <w:rFonts w:eastAsia="Yu Mincho"/>
                <w:iCs/>
                <w:color w:val="000000" w:themeColor="accent4"/>
                <w:sz w:val="20"/>
                <w:szCs w:val="20"/>
                <w:lang w:val="en-US"/>
              </w:rPr>
              <w:t xml:space="preserve"> </w:t>
            </w:r>
            <w:proofErr w:type="spellStart"/>
            <w:r w:rsidRPr="00077B6D">
              <w:rPr>
                <w:rFonts w:eastAsia="Yu Mincho"/>
                <w:iCs/>
                <w:color w:val="000000" w:themeColor="accent4"/>
                <w:sz w:val="20"/>
                <w:szCs w:val="20"/>
                <w:lang w:val="en-US"/>
              </w:rPr>
              <w:t>Mr</w:t>
            </w:r>
            <w:proofErr w:type="spellEnd"/>
            <w:r w:rsidRPr="00077B6D">
              <w:rPr>
                <w:rFonts w:eastAsia="Yu Mincho"/>
                <w:iCs/>
                <w:color w:val="000000" w:themeColor="accent4"/>
                <w:sz w:val="20"/>
                <w:szCs w:val="20"/>
                <w:lang w:val="en-US"/>
              </w:rPr>
              <w:t xml:space="preserve"> Hayes</w:t>
            </w:r>
            <w:r w:rsidR="00770404" w:rsidRPr="00077B6D">
              <w:rPr>
                <w:rFonts w:eastAsia="Yu Mincho"/>
                <w:iCs/>
                <w:color w:val="000000" w:themeColor="accent4"/>
                <w:sz w:val="20"/>
                <w:szCs w:val="20"/>
                <w:lang w:val="en-US"/>
              </w:rPr>
              <w:t xml:space="preserve"> </w:t>
            </w:r>
            <w:r w:rsidRPr="00077B6D">
              <w:rPr>
                <w:rFonts w:eastAsia="Yu Mincho"/>
                <w:iCs/>
                <w:color w:val="000000" w:themeColor="accent4"/>
                <w:sz w:val="20"/>
                <w:szCs w:val="20"/>
                <w:lang w:val="en-US"/>
              </w:rPr>
              <w:t>encouraged me.</w:t>
            </w:r>
          </w:p>
          <w:p w14:paraId="62627FB1" w14:textId="6E8B932F" w:rsidR="006E108D" w:rsidRPr="00077B6D" w:rsidRDefault="006E108D" w:rsidP="005477B6">
            <w:pPr>
              <w:pStyle w:val="ListParagraph"/>
              <w:numPr>
                <w:ilvl w:val="0"/>
                <w:numId w:val="15"/>
              </w:numPr>
              <w:spacing w:after="120" w:line="240" w:lineRule="auto"/>
              <w:rPr>
                <w:rFonts w:eastAsia="Yu Mincho"/>
                <w:i/>
                <w:color w:val="000000" w:themeColor="accent4"/>
                <w:sz w:val="20"/>
                <w:szCs w:val="20"/>
              </w:rPr>
            </w:pPr>
            <w:r w:rsidRPr="00077B6D">
              <w:rPr>
                <w:color w:val="000000" w:themeColor="accent4"/>
                <w:sz w:val="20"/>
                <w:szCs w:val="20"/>
              </w:rPr>
              <w:t>researching cultural and generational attitudes to deaf people by interviewing older family members about their views of the Deaf community</w:t>
            </w:r>
          </w:p>
          <w:p w14:paraId="7756342B" w14:textId="77777777" w:rsidR="006E108D" w:rsidRPr="00077B6D" w:rsidRDefault="006E108D" w:rsidP="00853CD8">
            <w:pPr>
              <w:pStyle w:val="Samplequestions"/>
              <w:ind w:left="113" w:firstLine="0"/>
            </w:pPr>
          </w:p>
        </w:tc>
      </w:tr>
      <w:tr w:rsidR="006E108D" w:rsidRPr="00077B6D" w14:paraId="4169DCFF" w14:textId="77777777">
        <w:trPr>
          <w:trHeight w:val="5087"/>
        </w:trPr>
        <w:tc>
          <w:tcPr>
            <w:tcW w:w="5015" w:type="dxa"/>
          </w:tcPr>
          <w:p w14:paraId="76437AE9" w14:textId="77777777" w:rsidR="006E108D" w:rsidRPr="00077B6D" w:rsidRDefault="006E108D" w:rsidP="00853CD8">
            <w:pPr>
              <w:pStyle w:val="Descriptiontitle"/>
              <w:ind w:left="0"/>
              <w:rPr>
                <w:rFonts w:cs="Arial"/>
              </w:rPr>
            </w:pPr>
            <w:r w:rsidRPr="00077B6D">
              <w:rPr>
                <w:rFonts w:cs="Arial"/>
              </w:rPr>
              <w:lastRenderedPageBreak/>
              <w:t>Let’s eat</w:t>
            </w:r>
          </w:p>
          <w:p w14:paraId="7914FDC4" w14:textId="77777777" w:rsidR="0021327E" w:rsidRPr="00077B6D" w:rsidRDefault="0021327E" w:rsidP="0021327E">
            <w:pPr>
              <w:numPr>
                <w:ilvl w:val="0"/>
                <w:numId w:val="12"/>
              </w:numPr>
              <w:spacing w:after="120" w:line="240" w:lineRule="auto"/>
              <w:rPr>
                <w:rFonts w:eastAsia="MS Mincho"/>
                <w:b/>
                <w:bCs/>
                <w:i w:val="0"/>
                <w:color w:val="auto"/>
                <w:sz w:val="20"/>
                <w:szCs w:val="20"/>
                <w:lang w:val="en-US"/>
              </w:rPr>
            </w:pPr>
            <w:r w:rsidRPr="00077B6D">
              <w:rPr>
                <w:rFonts w:eastAsia="Calibri"/>
                <w:i w:val="0"/>
                <w:color w:val="auto"/>
                <w:sz w:val="20"/>
                <w:szCs w:val="20"/>
                <w:lang w:val="en-US"/>
              </w:rPr>
              <w:t>using modelled structured expressions about likes and dislikes regarding food, drinks, snacks</w:t>
            </w:r>
          </w:p>
          <w:p w14:paraId="35585080" w14:textId="2DB7DE21" w:rsidR="0021327E" w:rsidRPr="00077B6D" w:rsidRDefault="00000000" w:rsidP="00293267">
            <w:pPr>
              <w:spacing w:after="0" w:line="240" w:lineRule="auto"/>
              <w:ind w:left="720"/>
              <w:rPr>
                <w:rFonts w:eastAsia="MS Mincho"/>
                <w:i w:val="0"/>
                <w:smallCaps/>
                <w:color w:val="auto"/>
                <w:sz w:val="20"/>
                <w:szCs w:val="20"/>
                <w:lang w:val="en-US"/>
              </w:rPr>
            </w:pPr>
            <w:hyperlink r:id="rId145" w:history="1">
              <w:r w:rsidR="0021327E" w:rsidRPr="00CB6D5B">
                <w:rPr>
                  <w:rStyle w:val="Hyperlink"/>
                  <w:rFonts w:eastAsia="MS Mincho"/>
                  <w:i w:val="0"/>
                  <w:smallCaps/>
                  <w:sz w:val="20"/>
                  <w:szCs w:val="20"/>
                  <w:lang w:val="en-US"/>
                </w:rPr>
                <w:t>pro1 like chicken but like-not beans pro1</w:t>
              </w:r>
            </w:hyperlink>
          </w:p>
          <w:p w14:paraId="18150190" w14:textId="77777777" w:rsidR="0021327E" w:rsidRPr="00077B6D" w:rsidRDefault="0021327E" w:rsidP="00293267">
            <w:pPr>
              <w:spacing w:before="0" w:after="120" w:line="240" w:lineRule="auto"/>
              <w:ind w:left="720"/>
              <w:rPr>
                <w:rFonts w:eastAsia="MS Mincho"/>
                <w:iCs/>
                <w:color w:val="auto"/>
                <w:sz w:val="20"/>
                <w:szCs w:val="20"/>
                <w:lang w:val="en-US"/>
              </w:rPr>
            </w:pPr>
            <w:r w:rsidRPr="00077B6D">
              <w:rPr>
                <w:rFonts w:eastAsia="MS Mincho"/>
                <w:iCs/>
                <w:color w:val="auto"/>
                <w:sz w:val="20"/>
                <w:szCs w:val="20"/>
                <w:lang w:val="en-US"/>
              </w:rPr>
              <w:t>I like chicken but I don’t like beans.</w:t>
            </w:r>
          </w:p>
          <w:p w14:paraId="74C92C8F" w14:textId="116B9A35" w:rsidR="00272D6F" w:rsidRPr="00077B6D" w:rsidRDefault="0021327E" w:rsidP="00F21F8A">
            <w:pPr>
              <w:pStyle w:val="ListParagraph"/>
              <w:numPr>
                <w:ilvl w:val="0"/>
                <w:numId w:val="12"/>
              </w:numPr>
              <w:spacing w:after="0" w:line="240" w:lineRule="auto"/>
              <w:rPr>
                <w:rFonts w:eastAsia="MS Mincho"/>
                <w:smallCaps/>
                <w:color w:val="auto"/>
                <w:sz w:val="20"/>
                <w:szCs w:val="20"/>
                <w:lang w:val="en-US"/>
              </w:rPr>
            </w:pPr>
            <w:r w:rsidRPr="00077B6D">
              <w:rPr>
                <w:rFonts w:eastAsia="Calibri"/>
                <w:color w:val="auto"/>
                <w:sz w:val="20"/>
                <w:szCs w:val="20"/>
                <w:lang w:val="en-US"/>
              </w:rPr>
              <w:t>explaining what is in my lunch box today, for example,</w:t>
            </w:r>
          </w:p>
          <w:p w14:paraId="39A8256C" w14:textId="0FF3F3E4" w:rsidR="0021327E" w:rsidRPr="00077B6D" w:rsidRDefault="00000000" w:rsidP="00293267">
            <w:pPr>
              <w:pStyle w:val="ListParagraph"/>
              <w:spacing w:after="0" w:line="240" w:lineRule="auto"/>
              <w:ind w:left="720"/>
              <w:contextualSpacing w:val="0"/>
              <w:rPr>
                <w:rFonts w:eastAsia="MS Mincho"/>
                <w:smallCaps/>
                <w:color w:val="auto"/>
                <w:sz w:val="20"/>
                <w:szCs w:val="20"/>
                <w:lang w:val="en-US"/>
              </w:rPr>
            </w:pPr>
            <w:hyperlink r:id="rId146" w:history="1">
              <w:proofErr w:type="spellStart"/>
              <w:r w:rsidR="0021327E" w:rsidRPr="00AD14F3">
                <w:rPr>
                  <w:rStyle w:val="Hyperlink"/>
                  <w:rFonts w:eastAsia="MS Mincho"/>
                  <w:smallCaps/>
                  <w:sz w:val="20"/>
                  <w:szCs w:val="20"/>
                  <w:lang w:val="en-US"/>
                </w:rPr>
                <w:t>pt</w:t>
              </w:r>
              <w:r w:rsidR="00605511" w:rsidRPr="00AD14F3">
                <w:rPr>
                  <w:rStyle w:val="Hyperlink"/>
                  <w:rFonts w:eastAsia="MS Mincho"/>
                  <w:smallCaps/>
                  <w:sz w:val="20"/>
                  <w:szCs w:val="20"/>
                  <w:lang w:val="en-US"/>
                </w:rPr>
                <w:t>+</w:t>
              </w:r>
              <w:r w:rsidR="0021327E" w:rsidRPr="00AD14F3">
                <w:rPr>
                  <w:rStyle w:val="Hyperlink"/>
                  <w:rFonts w:eastAsia="MS Mincho"/>
                  <w:sz w:val="20"/>
                  <w:szCs w:val="20"/>
                  <w:lang w:val="en-US"/>
                </w:rPr>
                <w:t>f</w:t>
              </w:r>
              <w:proofErr w:type="spellEnd"/>
              <w:r w:rsidR="0021327E" w:rsidRPr="00AD14F3">
                <w:rPr>
                  <w:rStyle w:val="Hyperlink"/>
                  <w:rFonts w:eastAsia="MS Mincho"/>
                  <w:smallCaps/>
                  <w:sz w:val="20"/>
                  <w:szCs w:val="20"/>
                  <w:lang w:val="en-US"/>
                </w:rPr>
                <w:t xml:space="preserve"> </w:t>
              </w:r>
              <w:proofErr w:type="spellStart"/>
              <w:r w:rsidR="0021327E" w:rsidRPr="00AD14F3">
                <w:rPr>
                  <w:rStyle w:val="Hyperlink"/>
                  <w:rFonts w:eastAsia="MS Mincho"/>
                  <w:smallCaps/>
                  <w:sz w:val="20"/>
                  <w:szCs w:val="20"/>
                  <w:lang w:val="en-US"/>
                </w:rPr>
                <w:t>fs:samosas</w:t>
              </w:r>
              <w:proofErr w:type="spellEnd"/>
              <w:r w:rsidR="0021327E" w:rsidRPr="00AD14F3">
                <w:rPr>
                  <w:rStyle w:val="Hyperlink"/>
                  <w:rFonts w:eastAsia="MS Mincho"/>
                  <w:smallCaps/>
                  <w:sz w:val="20"/>
                  <w:szCs w:val="20"/>
                  <w:lang w:val="en-US"/>
                </w:rPr>
                <w:t>. mum make</w:t>
              </w:r>
            </w:hyperlink>
          </w:p>
          <w:p w14:paraId="02B06FBD" w14:textId="77777777" w:rsidR="0021327E" w:rsidRPr="00077B6D" w:rsidRDefault="0021327E" w:rsidP="00293267">
            <w:pPr>
              <w:spacing w:before="0" w:after="120" w:line="240" w:lineRule="auto"/>
              <w:ind w:left="720"/>
              <w:rPr>
                <w:rFonts w:eastAsia="MS Mincho"/>
                <w:color w:val="auto"/>
                <w:sz w:val="20"/>
                <w:szCs w:val="20"/>
                <w:lang w:val="en-US"/>
              </w:rPr>
            </w:pPr>
            <w:r w:rsidRPr="00077B6D">
              <w:rPr>
                <w:rFonts w:eastAsia="MS Mincho"/>
                <w:color w:val="auto"/>
                <w:sz w:val="20"/>
                <w:szCs w:val="20"/>
                <w:lang w:val="en-US"/>
              </w:rPr>
              <w:t>These are samosas. Mum makes them.</w:t>
            </w:r>
          </w:p>
          <w:p w14:paraId="45BB4E6C" w14:textId="379A122A" w:rsidR="0021327E" w:rsidRPr="00077B6D" w:rsidRDefault="0021327E" w:rsidP="0021327E">
            <w:pPr>
              <w:numPr>
                <w:ilvl w:val="0"/>
                <w:numId w:val="12"/>
              </w:numPr>
              <w:spacing w:after="120" w:line="240" w:lineRule="auto"/>
              <w:rPr>
                <w:rFonts w:eastAsia="MS Mincho"/>
                <w:iCs/>
                <w:color w:val="auto"/>
                <w:sz w:val="20"/>
                <w:szCs w:val="20"/>
                <w:lang w:val="en-US"/>
              </w:rPr>
            </w:pPr>
            <w:r w:rsidRPr="00077B6D">
              <w:rPr>
                <w:rFonts w:eastAsia="MS Mincho"/>
                <w:i w:val="0"/>
                <w:iCs/>
                <w:color w:val="auto"/>
                <w:sz w:val="20"/>
                <w:szCs w:val="20"/>
                <w:lang w:val="en-US"/>
              </w:rPr>
              <w:t>negotiating food choices and ordering at school canteen in practice activity</w:t>
            </w:r>
          </w:p>
          <w:p w14:paraId="3DBC57E2" w14:textId="1FE8906B" w:rsidR="0021327E" w:rsidRPr="00077B6D" w:rsidRDefault="00000000" w:rsidP="00293267">
            <w:pPr>
              <w:spacing w:after="0" w:line="240" w:lineRule="auto"/>
              <w:ind w:left="720"/>
              <w:rPr>
                <w:rFonts w:eastAsia="MS Mincho"/>
                <w:i w:val="0"/>
                <w:smallCaps/>
                <w:color w:val="auto"/>
                <w:sz w:val="20"/>
                <w:szCs w:val="20"/>
                <w:lang w:val="en-US"/>
              </w:rPr>
            </w:pPr>
            <w:hyperlink r:id="rId147" w:history="1">
              <w:proofErr w:type="spellStart"/>
              <w:r w:rsidR="0021327E" w:rsidRPr="00632DC6">
                <w:rPr>
                  <w:rStyle w:val="Hyperlink"/>
                  <w:rFonts w:eastAsia="MS Mincho"/>
                  <w:i w:val="0"/>
                  <w:smallCaps/>
                  <w:sz w:val="20"/>
                  <w:szCs w:val="20"/>
                  <w:lang w:val="en-US"/>
                </w:rPr>
                <w:t>fs:sushi</w:t>
              </w:r>
              <w:proofErr w:type="spellEnd"/>
              <w:r w:rsidR="0021327E" w:rsidRPr="00632DC6">
                <w:rPr>
                  <w:rStyle w:val="Hyperlink"/>
                  <w:rFonts w:eastAsia="MS Mincho"/>
                  <w:i w:val="0"/>
                  <w:smallCaps/>
                  <w:sz w:val="20"/>
                  <w:szCs w:val="20"/>
                  <w:lang w:val="en-US"/>
                </w:rPr>
                <w:t xml:space="preserve"> have, please?</w:t>
              </w:r>
            </w:hyperlink>
          </w:p>
          <w:p w14:paraId="7D8450FD" w14:textId="77777777" w:rsidR="0021327E" w:rsidRPr="00077B6D" w:rsidRDefault="0021327E" w:rsidP="00293267">
            <w:pPr>
              <w:spacing w:before="0" w:after="120" w:line="240" w:lineRule="auto"/>
              <w:ind w:left="720"/>
              <w:rPr>
                <w:rFonts w:eastAsia="MS Mincho"/>
                <w:iCs/>
                <w:color w:val="auto"/>
                <w:sz w:val="20"/>
                <w:szCs w:val="20"/>
                <w:lang w:val="en-US"/>
              </w:rPr>
            </w:pPr>
            <w:r w:rsidRPr="00077B6D">
              <w:rPr>
                <w:rFonts w:eastAsia="MS Mincho"/>
                <w:iCs/>
                <w:color w:val="auto"/>
                <w:sz w:val="20"/>
                <w:szCs w:val="20"/>
                <w:lang w:val="en-US"/>
              </w:rPr>
              <w:t>Can I please have sushi?</w:t>
            </w:r>
          </w:p>
          <w:p w14:paraId="5823FC95" w14:textId="1ABD06AD" w:rsidR="0021327E" w:rsidRPr="00077B6D" w:rsidRDefault="0021327E" w:rsidP="0021327E">
            <w:pPr>
              <w:numPr>
                <w:ilvl w:val="0"/>
                <w:numId w:val="12"/>
              </w:numPr>
              <w:spacing w:after="120" w:line="240" w:lineRule="auto"/>
              <w:rPr>
                <w:rFonts w:eastAsia="MS Mincho"/>
                <w:iCs/>
                <w:color w:val="auto"/>
                <w:sz w:val="20"/>
                <w:szCs w:val="20"/>
                <w:lang w:val="en-US"/>
              </w:rPr>
            </w:pPr>
            <w:r w:rsidRPr="00077B6D">
              <w:rPr>
                <w:rFonts w:eastAsia="MS Mincho"/>
                <w:i w:val="0"/>
                <w:iCs/>
                <w:color w:val="auto"/>
                <w:sz w:val="20"/>
                <w:szCs w:val="20"/>
                <w:lang w:val="en-US"/>
              </w:rPr>
              <w:t xml:space="preserve">watching </w:t>
            </w:r>
            <w:r w:rsidR="00FC0B03" w:rsidRPr="00077B6D">
              <w:rPr>
                <w:rFonts w:eastAsia="MS Mincho"/>
                <w:i w:val="0"/>
                <w:iCs/>
                <w:color w:val="auto"/>
                <w:sz w:val="20"/>
                <w:szCs w:val="20"/>
                <w:lang w:val="en-US"/>
              </w:rPr>
              <w:t>telev</w:t>
            </w:r>
            <w:r w:rsidR="009D3FE0" w:rsidRPr="00077B6D">
              <w:rPr>
                <w:rFonts w:eastAsia="MS Mincho"/>
                <w:i w:val="0"/>
                <w:iCs/>
                <w:color w:val="auto"/>
                <w:sz w:val="20"/>
                <w:szCs w:val="20"/>
                <w:lang w:val="en-US"/>
              </w:rPr>
              <w:t>ision</w:t>
            </w:r>
            <w:r w:rsidRPr="00077B6D">
              <w:rPr>
                <w:rFonts w:eastAsia="MS Mincho"/>
                <w:i w:val="0"/>
                <w:iCs/>
                <w:color w:val="auto"/>
                <w:sz w:val="20"/>
                <w:szCs w:val="20"/>
                <w:lang w:val="en-US"/>
              </w:rPr>
              <w:t xml:space="preserve"> food shows and competitions hosted by deaf presenters</w:t>
            </w:r>
            <w:r w:rsidR="004D523D" w:rsidRPr="00077B6D">
              <w:rPr>
                <w:rFonts w:eastAsia="MS Mincho"/>
                <w:i w:val="0"/>
                <w:iCs/>
                <w:color w:val="auto"/>
                <w:sz w:val="20"/>
                <w:szCs w:val="20"/>
                <w:lang w:val="en-US"/>
              </w:rPr>
              <w:t>,</w:t>
            </w:r>
            <w:r w:rsidRPr="00077B6D">
              <w:rPr>
                <w:rFonts w:eastAsia="MS Mincho"/>
                <w:i w:val="0"/>
                <w:iCs/>
                <w:color w:val="auto"/>
                <w:sz w:val="20"/>
                <w:szCs w:val="20"/>
                <w:lang w:val="en-US"/>
              </w:rPr>
              <w:t xml:space="preserve"> with deaf children as contestants</w:t>
            </w:r>
          </w:p>
          <w:p w14:paraId="69AAB91D" w14:textId="77777777" w:rsidR="009D3FE0" w:rsidRPr="00293267" w:rsidRDefault="0021327E" w:rsidP="0021327E">
            <w:pPr>
              <w:numPr>
                <w:ilvl w:val="0"/>
                <w:numId w:val="12"/>
              </w:numPr>
              <w:spacing w:after="120" w:line="240" w:lineRule="auto"/>
              <w:rPr>
                <w:rFonts w:eastAsia="MS Mincho"/>
                <w:b/>
                <w:bCs/>
                <w:i w:val="0"/>
                <w:smallCaps/>
                <w:color w:val="auto"/>
                <w:sz w:val="20"/>
                <w:szCs w:val="20"/>
                <w:lang w:val="en-US"/>
              </w:rPr>
            </w:pPr>
            <w:r w:rsidRPr="00077B6D">
              <w:rPr>
                <w:rFonts w:eastAsia="Calibri"/>
                <w:i w:val="0"/>
                <w:color w:val="auto"/>
                <w:sz w:val="20"/>
                <w:szCs w:val="20"/>
                <w:lang w:val="en-US"/>
              </w:rPr>
              <w:t xml:space="preserve">participating in simulated shopping or cooking activities, using numbers, for example, </w:t>
            </w:r>
          </w:p>
          <w:p w14:paraId="779DD7F0" w14:textId="05699843" w:rsidR="0021327E" w:rsidRPr="00293267" w:rsidRDefault="00000000" w:rsidP="00F57875">
            <w:pPr>
              <w:numPr>
                <w:ilvl w:val="0"/>
                <w:numId w:val="12"/>
              </w:numPr>
              <w:spacing w:after="120" w:line="240" w:lineRule="auto"/>
              <w:rPr>
                <w:rFonts w:eastAsia="MS Mincho"/>
                <w:b/>
                <w:bCs/>
                <w:i w:val="0"/>
                <w:smallCaps/>
                <w:color w:val="auto"/>
                <w:sz w:val="20"/>
                <w:szCs w:val="20"/>
                <w:lang w:val="en-US"/>
              </w:rPr>
            </w:pPr>
            <w:hyperlink r:id="rId148" w:history="1">
              <w:r w:rsidR="0021327E" w:rsidRPr="006E47E6">
                <w:rPr>
                  <w:rStyle w:val="Hyperlink"/>
                  <w:rFonts w:eastAsia="Calibri"/>
                  <w:i w:val="0"/>
                  <w:smallCaps/>
                  <w:sz w:val="20"/>
                  <w:szCs w:val="20"/>
                  <w:lang w:val="en-US"/>
                </w:rPr>
                <w:t>apple</w:t>
              </w:r>
              <w:r w:rsidR="00E927B1" w:rsidRPr="006E47E6">
                <w:rPr>
                  <w:rStyle w:val="Hyperlink"/>
                  <w:rFonts w:eastAsia="Calibri"/>
                  <w:i w:val="0"/>
                  <w:smallCaps/>
                  <w:sz w:val="20"/>
                  <w:szCs w:val="20"/>
                  <w:lang w:val="en-US"/>
                </w:rPr>
                <w:t>(</w:t>
              </w:r>
              <w:r w:rsidR="0021327E" w:rsidRPr="006E47E6">
                <w:rPr>
                  <w:rStyle w:val="Hyperlink"/>
                  <w:rFonts w:eastAsia="Calibri"/>
                  <w:i w:val="0"/>
                  <w:smallCaps/>
                  <w:sz w:val="20"/>
                  <w:szCs w:val="20"/>
                  <w:lang w:val="en-US"/>
                </w:rPr>
                <w:t>six</w:t>
              </w:r>
              <w:r w:rsidR="00E927B1" w:rsidRPr="006E47E6">
                <w:rPr>
                  <w:rStyle w:val="Hyperlink"/>
                  <w:rFonts w:eastAsia="Calibri"/>
                  <w:i w:val="0"/>
                  <w:smallCaps/>
                  <w:sz w:val="20"/>
                  <w:szCs w:val="20"/>
                  <w:lang w:val="en-US"/>
                </w:rPr>
                <w:t>)</w:t>
              </w:r>
              <w:r w:rsidR="0021327E" w:rsidRPr="006E47E6">
                <w:rPr>
                  <w:rStyle w:val="Hyperlink"/>
                  <w:rFonts w:eastAsia="Calibri"/>
                  <w:i w:val="0"/>
                  <w:smallCaps/>
                  <w:sz w:val="20"/>
                  <w:szCs w:val="20"/>
                  <w:lang w:val="en-US"/>
                </w:rPr>
                <w:t>, oranges(four) please</w:t>
              </w:r>
              <w:r w:rsidR="0021327E" w:rsidRPr="006E47E6">
                <w:rPr>
                  <w:rStyle w:val="Hyperlink"/>
                  <w:rFonts w:eastAsia="Calibri"/>
                  <w:i w:val="0"/>
                  <w:sz w:val="20"/>
                  <w:szCs w:val="20"/>
                  <w:lang w:val="en-US"/>
                </w:rPr>
                <w:t xml:space="preserve">, or </w:t>
              </w:r>
              <w:r w:rsidR="0021327E" w:rsidRPr="006E47E6">
                <w:rPr>
                  <w:rStyle w:val="Hyperlink"/>
                  <w:rFonts w:eastAsia="Calibri"/>
                  <w:i w:val="0"/>
                  <w:smallCaps/>
                  <w:sz w:val="20"/>
                  <w:szCs w:val="20"/>
                  <w:lang w:val="en-US"/>
                </w:rPr>
                <w:t>cake need egg</w:t>
              </w:r>
              <w:r w:rsidR="00E927B1" w:rsidRPr="006E47E6">
                <w:rPr>
                  <w:rStyle w:val="Hyperlink"/>
                  <w:rFonts w:eastAsia="Calibri"/>
                  <w:i w:val="0"/>
                  <w:smallCaps/>
                  <w:sz w:val="20"/>
                  <w:szCs w:val="20"/>
                  <w:lang w:val="en-US"/>
                </w:rPr>
                <w:t>(</w:t>
              </w:r>
              <w:r w:rsidR="0021327E" w:rsidRPr="006E47E6">
                <w:rPr>
                  <w:rStyle w:val="Hyperlink"/>
                  <w:rFonts w:eastAsia="Calibri"/>
                  <w:i w:val="0"/>
                  <w:smallCaps/>
                  <w:sz w:val="20"/>
                  <w:szCs w:val="20"/>
                  <w:lang w:val="en-US"/>
                </w:rPr>
                <w:t>three</w:t>
              </w:r>
              <w:r w:rsidR="00E927B1" w:rsidRPr="006E47E6">
                <w:rPr>
                  <w:rStyle w:val="Hyperlink"/>
                  <w:rFonts w:eastAsia="Calibri"/>
                  <w:i w:val="0"/>
                  <w:smallCaps/>
                  <w:sz w:val="20"/>
                  <w:szCs w:val="20"/>
                  <w:lang w:val="en-US"/>
                </w:rPr>
                <w:t>)</w:t>
              </w:r>
            </w:hyperlink>
            <w:r w:rsidR="0021327E" w:rsidRPr="00077B6D">
              <w:rPr>
                <w:rFonts w:eastAsia="Calibri"/>
                <w:i w:val="0"/>
                <w:smallCaps/>
                <w:color w:val="auto"/>
                <w:sz w:val="20"/>
                <w:szCs w:val="20"/>
                <w:lang w:val="en-US"/>
              </w:rPr>
              <w:t xml:space="preserve"> </w:t>
            </w:r>
          </w:p>
          <w:p w14:paraId="7D71FD08" w14:textId="2BC70386" w:rsidR="0021327E" w:rsidRPr="00077B6D" w:rsidRDefault="0021327E" w:rsidP="0021327E">
            <w:pPr>
              <w:numPr>
                <w:ilvl w:val="0"/>
                <w:numId w:val="12"/>
              </w:numPr>
              <w:spacing w:after="120" w:line="240" w:lineRule="auto"/>
              <w:rPr>
                <w:rFonts w:eastAsia="MS Mincho"/>
                <w:iCs/>
                <w:color w:val="auto"/>
                <w:sz w:val="20"/>
                <w:szCs w:val="20"/>
                <w:lang w:val="en-US"/>
              </w:rPr>
            </w:pPr>
            <w:r w:rsidRPr="00077B6D">
              <w:rPr>
                <w:rFonts w:eastAsia="MS Mincho"/>
                <w:i w:val="0"/>
                <w:iCs/>
                <w:color w:val="auto"/>
                <w:sz w:val="20"/>
                <w:szCs w:val="20"/>
                <w:lang w:val="en-US"/>
              </w:rPr>
              <w:t>planning special occasion such as birthday celebration, considering day, time, food, budget, invitations, etc.</w:t>
            </w:r>
          </w:p>
          <w:p w14:paraId="427081E7" w14:textId="2AECAEC6" w:rsidR="00862327" w:rsidRPr="008746C8" w:rsidRDefault="0021327E" w:rsidP="00293267">
            <w:pPr>
              <w:numPr>
                <w:ilvl w:val="0"/>
                <w:numId w:val="12"/>
              </w:numPr>
              <w:spacing w:after="120" w:line="240" w:lineRule="auto"/>
              <w:rPr>
                <w:rFonts w:eastAsia="MS Mincho"/>
                <w:lang w:val="en-US"/>
              </w:rPr>
            </w:pPr>
            <w:r w:rsidRPr="00A75932">
              <w:rPr>
                <w:rFonts w:eastAsia="MS Mincho"/>
                <w:i w:val="0"/>
                <w:iCs/>
                <w:color w:val="auto"/>
                <w:sz w:val="20"/>
                <w:szCs w:val="20"/>
                <w:lang w:val="en-US"/>
              </w:rPr>
              <w:t>grouping food options signed by a</w:t>
            </w:r>
            <w:r w:rsidR="00540D1D" w:rsidRPr="00A75932">
              <w:rPr>
                <w:rFonts w:eastAsia="MS Mincho"/>
                <w:i w:val="0"/>
                <w:iCs/>
                <w:color w:val="auto"/>
                <w:sz w:val="20"/>
                <w:szCs w:val="20"/>
                <w:lang w:val="en-US"/>
              </w:rPr>
              <w:t>n</w:t>
            </w:r>
            <w:r w:rsidRPr="00A75932">
              <w:rPr>
                <w:rFonts w:eastAsia="MS Mincho"/>
                <w:i w:val="0"/>
                <w:iCs/>
                <w:color w:val="auto"/>
                <w:sz w:val="20"/>
                <w:szCs w:val="20"/>
                <w:lang w:val="en-US"/>
              </w:rPr>
              <w:t xml:space="preserve"> Auslan signer</w:t>
            </w:r>
            <w:r w:rsidR="007F1CD9" w:rsidRPr="00A75932">
              <w:rPr>
                <w:rFonts w:eastAsia="MS Mincho"/>
                <w:i w:val="0"/>
                <w:iCs/>
                <w:color w:val="auto"/>
                <w:sz w:val="20"/>
                <w:szCs w:val="20"/>
                <w:lang w:val="en-US"/>
              </w:rPr>
              <w:t>,</w:t>
            </w:r>
            <w:r w:rsidRPr="00A75932">
              <w:rPr>
                <w:rFonts w:eastAsia="MS Mincho"/>
                <w:i w:val="0"/>
                <w:iCs/>
                <w:color w:val="auto"/>
                <w:sz w:val="20"/>
                <w:szCs w:val="20"/>
                <w:lang w:val="en-US"/>
              </w:rPr>
              <w:t xml:space="preserve"> into </w:t>
            </w:r>
            <w:r w:rsidR="00B13615" w:rsidRPr="00A75932">
              <w:rPr>
                <w:rFonts w:eastAsia="MS Mincho"/>
                <w:i w:val="0"/>
                <w:iCs/>
                <w:color w:val="auto"/>
                <w:sz w:val="20"/>
                <w:szCs w:val="20"/>
                <w:lang w:val="en-US"/>
              </w:rPr>
              <w:t>categories</w:t>
            </w:r>
            <w:r w:rsidR="007C4F59" w:rsidRPr="00A75932">
              <w:rPr>
                <w:rFonts w:eastAsia="MS Mincho"/>
                <w:i w:val="0"/>
                <w:iCs/>
                <w:color w:val="auto"/>
                <w:sz w:val="20"/>
                <w:szCs w:val="20"/>
                <w:lang w:val="en-US"/>
              </w:rPr>
              <w:t xml:space="preserve"> of </w:t>
            </w:r>
            <w:r w:rsidRPr="00A75932">
              <w:rPr>
                <w:rFonts w:eastAsia="MS Mincho"/>
                <w:i w:val="0"/>
                <w:iCs/>
                <w:color w:val="auto"/>
                <w:sz w:val="20"/>
                <w:szCs w:val="20"/>
                <w:lang w:val="en-US"/>
              </w:rPr>
              <w:t>breakfast, lunch</w:t>
            </w:r>
            <w:r w:rsidR="007C4F59" w:rsidRPr="00A75932">
              <w:rPr>
                <w:rFonts w:eastAsia="MS Mincho"/>
                <w:i w:val="0"/>
                <w:iCs/>
                <w:color w:val="auto"/>
                <w:sz w:val="20"/>
                <w:szCs w:val="20"/>
                <w:lang w:val="en-US"/>
              </w:rPr>
              <w:t xml:space="preserve"> and</w:t>
            </w:r>
            <w:r w:rsidRPr="00A75932">
              <w:rPr>
                <w:rFonts w:eastAsia="MS Mincho"/>
                <w:i w:val="0"/>
                <w:iCs/>
                <w:color w:val="auto"/>
                <w:sz w:val="20"/>
                <w:szCs w:val="20"/>
                <w:lang w:val="en-US"/>
              </w:rPr>
              <w:t xml:space="preserve"> dinner</w:t>
            </w:r>
            <w:r w:rsidR="00270578" w:rsidRPr="00A75932">
              <w:rPr>
                <w:rFonts w:eastAsia="MS Mincho"/>
                <w:i w:val="0"/>
                <w:iCs/>
                <w:color w:val="auto"/>
                <w:sz w:val="20"/>
                <w:szCs w:val="20"/>
                <w:lang w:val="en-US"/>
              </w:rPr>
              <w:t xml:space="preserve"> and </w:t>
            </w:r>
            <w:r w:rsidR="00AD32F2" w:rsidRPr="00A75932">
              <w:rPr>
                <w:rFonts w:eastAsia="MS Mincho"/>
                <w:i w:val="0"/>
                <w:iCs/>
                <w:color w:val="auto"/>
                <w:sz w:val="20"/>
                <w:szCs w:val="20"/>
                <w:lang w:val="en-US"/>
              </w:rPr>
              <w:t>snack</w:t>
            </w:r>
            <w:r w:rsidR="007C4F59" w:rsidRPr="00A75932">
              <w:rPr>
                <w:rFonts w:eastAsia="MS Mincho"/>
                <w:i w:val="0"/>
                <w:iCs/>
                <w:color w:val="auto"/>
                <w:sz w:val="20"/>
                <w:szCs w:val="20"/>
                <w:lang w:val="en-US"/>
              </w:rPr>
              <w:t>,</w:t>
            </w:r>
            <w:r w:rsidRPr="00A75932">
              <w:rPr>
                <w:rFonts w:eastAsia="MS Mincho"/>
                <w:i w:val="0"/>
                <w:iCs/>
                <w:color w:val="auto"/>
                <w:sz w:val="20"/>
                <w:szCs w:val="20"/>
                <w:lang w:val="en-US"/>
              </w:rPr>
              <w:t xml:space="preserve"> </w:t>
            </w:r>
            <w:r w:rsidR="00470015" w:rsidRPr="00A75932">
              <w:rPr>
                <w:rFonts w:eastAsia="MS Mincho"/>
                <w:i w:val="0"/>
                <w:iCs/>
                <w:color w:val="auto"/>
                <w:sz w:val="20"/>
                <w:szCs w:val="20"/>
                <w:lang w:val="en-US"/>
              </w:rPr>
              <w:t xml:space="preserve">by </w:t>
            </w:r>
            <w:r w:rsidR="005E540A" w:rsidRPr="00A75932">
              <w:rPr>
                <w:rFonts w:eastAsia="MS Mincho"/>
                <w:i w:val="0"/>
                <w:iCs/>
                <w:color w:val="auto"/>
                <w:sz w:val="20"/>
                <w:szCs w:val="20"/>
                <w:lang w:val="en-US"/>
              </w:rPr>
              <w:t>placing</w:t>
            </w:r>
            <w:r w:rsidRPr="00A75932">
              <w:rPr>
                <w:rFonts w:eastAsia="MS Mincho"/>
                <w:i w:val="0"/>
                <w:iCs/>
                <w:color w:val="auto"/>
                <w:sz w:val="20"/>
                <w:szCs w:val="20"/>
                <w:lang w:val="en-US"/>
              </w:rPr>
              <w:t xml:space="preserve"> matching images</w:t>
            </w:r>
            <w:r w:rsidR="005E540A" w:rsidRPr="00A75932">
              <w:rPr>
                <w:rFonts w:eastAsia="MS Mincho"/>
                <w:i w:val="0"/>
                <w:iCs/>
                <w:color w:val="auto"/>
                <w:sz w:val="20"/>
                <w:szCs w:val="20"/>
                <w:lang w:val="en-US"/>
              </w:rPr>
              <w:t xml:space="preserve"> on a table</w:t>
            </w:r>
          </w:p>
        </w:tc>
        <w:tc>
          <w:tcPr>
            <w:tcW w:w="5016" w:type="dxa"/>
          </w:tcPr>
          <w:p w14:paraId="713458BA" w14:textId="54F9B313" w:rsidR="006E108D" w:rsidRPr="00077B6D" w:rsidRDefault="006E108D" w:rsidP="00853CD8">
            <w:pPr>
              <w:pStyle w:val="Descriptiontitle"/>
              <w:ind w:left="0"/>
              <w:rPr>
                <w:rFonts w:cs="Arial"/>
              </w:rPr>
            </w:pPr>
            <w:r w:rsidRPr="00077B6D">
              <w:rPr>
                <w:rFonts w:cs="Arial"/>
              </w:rPr>
              <w:t>Eating in</w:t>
            </w:r>
            <w:r w:rsidR="00DA2C74" w:rsidRPr="00077B6D">
              <w:rPr>
                <w:rFonts w:cs="Arial"/>
              </w:rPr>
              <w:t xml:space="preserve"> and </w:t>
            </w:r>
            <w:r w:rsidRPr="00077B6D">
              <w:rPr>
                <w:rFonts w:cs="Arial"/>
              </w:rPr>
              <w:t>eating out</w:t>
            </w:r>
          </w:p>
          <w:p w14:paraId="593BCF21" w14:textId="669C703B" w:rsidR="000D41CE" w:rsidRPr="00077B6D" w:rsidRDefault="000D41CE" w:rsidP="000D41CE">
            <w:pPr>
              <w:numPr>
                <w:ilvl w:val="0"/>
                <w:numId w:val="12"/>
              </w:numPr>
              <w:spacing w:after="120" w:line="240" w:lineRule="auto"/>
              <w:ind w:left="680" w:hanging="340"/>
              <w:rPr>
                <w:rFonts w:eastAsia="Yu Mincho"/>
                <w:i w:val="0"/>
                <w:color w:val="auto"/>
                <w:sz w:val="20"/>
                <w:szCs w:val="20"/>
                <w:lang w:val="en-US"/>
              </w:rPr>
            </w:pPr>
            <w:r w:rsidRPr="00077B6D">
              <w:rPr>
                <w:rFonts w:eastAsia="Calibri"/>
                <w:i w:val="0"/>
                <w:color w:val="auto"/>
                <w:sz w:val="20"/>
                <w:szCs w:val="20"/>
                <w:lang w:val="en-US"/>
              </w:rPr>
              <w:t xml:space="preserve">using measurements, currency, numbers, collective numbers, quantity, shopping </w:t>
            </w:r>
            <w:r w:rsidR="004D523D" w:rsidRPr="00077B6D">
              <w:rPr>
                <w:rFonts w:eastAsia="Calibri"/>
                <w:i w:val="0"/>
                <w:color w:val="auto"/>
                <w:sz w:val="20"/>
                <w:szCs w:val="20"/>
                <w:lang w:val="en-US"/>
              </w:rPr>
              <w:t>list</w:t>
            </w:r>
            <w:r w:rsidR="00F763A2" w:rsidRPr="00077B6D">
              <w:rPr>
                <w:rFonts w:eastAsia="Calibri"/>
                <w:i w:val="0"/>
                <w:color w:val="auto"/>
                <w:sz w:val="20"/>
                <w:szCs w:val="20"/>
                <w:lang w:val="en-US"/>
              </w:rPr>
              <w:t>s</w:t>
            </w:r>
            <w:r w:rsidR="004D523D" w:rsidRPr="00077B6D">
              <w:rPr>
                <w:rFonts w:eastAsia="Calibri"/>
                <w:i w:val="0"/>
                <w:color w:val="auto"/>
                <w:sz w:val="20"/>
                <w:szCs w:val="20"/>
                <w:lang w:val="en-US"/>
              </w:rPr>
              <w:t xml:space="preserve"> in</w:t>
            </w:r>
            <w:r w:rsidRPr="00077B6D">
              <w:rPr>
                <w:rFonts w:eastAsia="Calibri"/>
                <w:i w:val="0"/>
                <w:color w:val="auto"/>
                <w:sz w:val="20"/>
                <w:szCs w:val="20"/>
                <w:lang w:val="en-US"/>
              </w:rPr>
              <w:t xml:space="preserve"> a role-play, for example, ordering items from deli</w:t>
            </w:r>
          </w:p>
          <w:p w14:paraId="66861321" w14:textId="0FE95C43" w:rsidR="000D41CE" w:rsidRPr="00077B6D" w:rsidRDefault="00000000" w:rsidP="008C02CD">
            <w:pPr>
              <w:spacing w:after="0" w:line="240" w:lineRule="auto"/>
              <w:ind w:left="680"/>
              <w:rPr>
                <w:rFonts w:eastAsia="Yu Mincho"/>
                <w:i w:val="0"/>
                <w:smallCaps/>
                <w:color w:val="auto"/>
                <w:sz w:val="20"/>
                <w:szCs w:val="20"/>
                <w:lang w:val="en-US"/>
              </w:rPr>
            </w:pPr>
            <w:hyperlink r:id="rId149" w:history="1">
              <w:r w:rsidR="000D41CE" w:rsidRPr="00C61365">
                <w:rPr>
                  <w:rStyle w:val="Hyperlink"/>
                  <w:rFonts w:eastAsia="Yu Mincho"/>
                  <w:i w:val="0"/>
                  <w:smallCaps/>
                  <w:sz w:val="20"/>
                  <w:szCs w:val="20"/>
                  <w:lang w:val="en-US"/>
                </w:rPr>
                <w:t xml:space="preserve">pro1 want ham gram(three hundred), cheese slice(ten), </w:t>
              </w:r>
              <w:proofErr w:type="spellStart"/>
              <w:r w:rsidR="000D41CE" w:rsidRPr="00C61365">
                <w:rPr>
                  <w:rStyle w:val="Hyperlink"/>
                  <w:rFonts w:eastAsia="Yu Mincho"/>
                  <w:i w:val="0"/>
                  <w:smallCaps/>
                  <w:sz w:val="20"/>
                  <w:szCs w:val="20"/>
                  <w:lang w:val="en-US"/>
                </w:rPr>
                <w:t>fs:tabouli</w:t>
              </w:r>
              <w:proofErr w:type="spellEnd"/>
              <w:r w:rsidR="000D41CE" w:rsidRPr="00C61365">
                <w:rPr>
                  <w:rStyle w:val="Hyperlink"/>
                  <w:rFonts w:eastAsia="Yu Mincho"/>
                  <w:i w:val="0"/>
                  <w:smallCaps/>
                  <w:sz w:val="20"/>
                  <w:szCs w:val="20"/>
                  <w:lang w:val="en-US"/>
                </w:rPr>
                <w:t xml:space="preserve"> small tub, please</w:t>
              </w:r>
            </w:hyperlink>
          </w:p>
          <w:p w14:paraId="4098D9A4" w14:textId="1A8A76EE" w:rsidR="000D41CE" w:rsidRPr="00077B6D" w:rsidRDefault="000D41CE" w:rsidP="00293267">
            <w:pPr>
              <w:spacing w:before="0" w:after="120" w:line="240" w:lineRule="auto"/>
              <w:ind w:left="680"/>
              <w:rPr>
                <w:rFonts w:eastAsia="Yu Mincho"/>
                <w:iCs/>
                <w:color w:val="auto"/>
                <w:sz w:val="20"/>
                <w:szCs w:val="20"/>
                <w:lang w:val="en-US"/>
              </w:rPr>
            </w:pPr>
            <w:r w:rsidRPr="00077B6D">
              <w:rPr>
                <w:rFonts w:eastAsia="Yu Mincho"/>
                <w:iCs/>
                <w:color w:val="auto"/>
                <w:sz w:val="20"/>
                <w:szCs w:val="20"/>
                <w:lang w:val="en-US"/>
              </w:rPr>
              <w:t xml:space="preserve">Can I please have 300gms of ham, </w:t>
            </w:r>
            <w:r w:rsidR="00C26E22" w:rsidRPr="00077B6D">
              <w:rPr>
                <w:rFonts w:eastAsia="Yu Mincho"/>
                <w:iCs/>
                <w:color w:val="auto"/>
                <w:sz w:val="20"/>
                <w:szCs w:val="20"/>
                <w:lang w:val="en-US"/>
              </w:rPr>
              <w:t>10</w:t>
            </w:r>
            <w:r w:rsidRPr="00077B6D">
              <w:rPr>
                <w:rFonts w:eastAsia="Yu Mincho"/>
                <w:iCs/>
                <w:color w:val="auto"/>
                <w:sz w:val="20"/>
                <w:szCs w:val="20"/>
                <w:lang w:val="en-US"/>
              </w:rPr>
              <w:t xml:space="preserve"> slices of cheese and a small tub of tabouli? </w:t>
            </w:r>
          </w:p>
          <w:p w14:paraId="42E23DB2" w14:textId="24B85C92" w:rsidR="000D41CE" w:rsidRPr="00077B6D" w:rsidRDefault="000D41CE" w:rsidP="000D41CE">
            <w:pPr>
              <w:numPr>
                <w:ilvl w:val="0"/>
                <w:numId w:val="12"/>
              </w:numPr>
              <w:spacing w:after="120" w:line="240" w:lineRule="auto"/>
              <w:ind w:left="680" w:hanging="340"/>
              <w:rPr>
                <w:rFonts w:eastAsia="Yu Mincho"/>
                <w:i w:val="0"/>
                <w:color w:val="auto"/>
                <w:sz w:val="20"/>
                <w:szCs w:val="20"/>
                <w:lang w:val="en-US"/>
              </w:rPr>
            </w:pPr>
            <w:r w:rsidRPr="00077B6D">
              <w:rPr>
                <w:rFonts w:eastAsia="Yu Mincho"/>
                <w:i w:val="0"/>
                <w:color w:val="auto"/>
                <w:sz w:val="20"/>
                <w:szCs w:val="20"/>
                <w:lang w:val="en-US"/>
              </w:rPr>
              <w:t>sharing recipe with class, containing a number of ingredients and steps in cooking process, for example,</w:t>
            </w:r>
          </w:p>
          <w:p w14:paraId="442CAEBF" w14:textId="63172314" w:rsidR="005B1857" w:rsidRPr="002B40F5" w:rsidRDefault="002B40F5" w:rsidP="00846B6C">
            <w:pPr>
              <w:spacing w:after="120" w:line="240" w:lineRule="auto"/>
              <w:ind w:left="680"/>
              <w:rPr>
                <w:rStyle w:val="Hyperlink"/>
                <w:rFonts w:eastAsia="Yu Mincho"/>
                <w:i w:val="0"/>
                <w:smallCaps/>
                <w:sz w:val="20"/>
                <w:szCs w:val="20"/>
                <w:lang w:val="en-US"/>
              </w:rPr>
            </w:pPr>
            <w:r>
              <w:rPr>
                <w:rFonts w:eastAsia="Yu Mincho"/>
                <w:i w:val="0"/>
                <w:smallCaps/>
                <w:color w:val="auto"/>
                <w:sz w:val="20"/>
                <w:szCs w:val="20"/>
                <w:lang w:val="en-US"/>
              </w:rPr>
              <w:fldChar w:fldCharType="begin"/>
            </w:r>
            <w:r>
              <w:rPr>
                <w:rFonts w:eastAsia="Yu Mincho"/>
                <w:i w:val="0"/>
                <w:smallCaps/>
                <w:color w:val="auto"/>
                <w:sz w:val="20"/>
                <w:szCs w:val="20"/>
                <w:lang w:val="en-US"/>
              </w:rPr>
              <w:instrText>HYPERLINK "https://s7ap1.scene7.com/s7viewers/html5/VideoViewer.html?asset=australiancurriculum/Eating_add-AVS"</w:instrText>
            </w:r>
            <w:r>
              <w:rPr>
                <w:rFonts w:eastAsia="Yu Mincho"/>
                <w:i w:val="0"/>
                <w:smallCaps/>
                <w:color w:val="auto"/>
                <w:sz w:val="20"/>
                <w:szCs w:val="20"/>
                <w:lang w:val="en-US"/>
              </w:rPr>
            </w:r>
            <w:r>
              <w:rPr>
                <w:rFonts w:eastAsia="Yu Mincho"/>
                <w:i w:val="0"/>
                <w:smallCaps/>
                <w:color w:val="auto"/>
                <w:sz w:val="20"/>
                <w:szCs w:val="20"/>
                <w:lang w:val="en-US"/>
              </w:rPr>
              <w:fldChar w:fldCharType="separate"/>
            </w:r>
            <w:proofErr w:type="spellStart"/>
            <w:r w:rsidR="000D41CE" w:rsidRPr="002B40F5">
              <w:rPr>
                <w:rStyle w:val="Hyperlink"/>
                <w:rFonts w:eastAsia="Yu Mincho"/>
                <w:i w:val="0"/>
                <w:smallCaps/>
                <w:sz w:val="20"/>
                <w:szCs w:val="20"/>
                <w:lang w:val="en-US"/>
              </w:rPr>
              <w:t>lb</w:t>
            </w:r>
            <w:r w:rsidR="00C02CDA" w:rsidRPr="002B40F5">
              <w:rPr>
                <w:rStyle w:val="Hyperlink"/>
                <w:rFonts w:eastAsia="Yu Mincho"/>
                <w:i w:val="0"/>
                <w:smallCaps/>
                <w:sz w:val="20"/>
                <w:szCs w:val="20"/>
                <w:lang w:val="en-US"/>
              </w:rPr>
              <w:t>uoy</w:t>
            </w:r>
            <w:proofErr w:type="spellEnd"/>
            <w:r w:rsidR="000D41CE" w:rsidRPr="002B40F5">
              <w:rPr>
                <w:rStyle w:val="Hyperlink"/>
                <w:rFonts w:eastAsia="Yu Mincho"/>
                <w:i w:val="0"/>
                <w:smallCaps/>
                <w:sz w:val="20"/>
                <w:szCs w:val="20"/>
                <w:lang w:val="en-US"/>
              </w:rPr>
              <w:t>(1): add egg(two),</w:t>
            </w:r>
          </w:p>
          <w:p w14:paraId="7C65BCB0" w14:textId="7D39F6A1" w:rsidR="000D41CE" w:rsidRPr="00077B6D" w:rsidRDefault="000D41CE" w:rsidP="00846B6C">
            <w:pPr>
              <w:spacing w:after="120" w:line="240" w:lineRule="auto"/>
              <w:ind w:left="680"/>
              <w:rPr>
                <w:rFonts w:eastAsia="Yu Mincho"/>
                <w:i w:val="0"/>
                <w:smallCaps/>
                <w:color w:val="auto"/>
                <w:sz w:val="20"/>
                <w:szCs w:val="20"/>
                <w:lang w:val="en-US"/>
              </w:rPr>
            </w:pPr>
            <w:proofErr w:type="spellStart"/>
            <w:r w:rsidRPr="002B40F5">
              <w:rPr>
                <w:rStyle w:val="Hyperlink"/>
                <w:rFonts w:eastAsia="Yu Mincho"/>
                <w:i w:val="0"/>
                <w:smallCaps/>
                <w:sz w:val="20"/>
                <w:szCs w:val="20"/>
                <w:lang w:val="en-US"/>
              </w:rPr>
              <w:t>lb</w:t>
            </w:r>
            <w:r w:rsidR="00C02CDA" w:rsidRPr="002B40F5">
              <w:rPr>
                <w:rStyle w:val="Hyperlink"/>
                <w:rFonts w:eastAsia="Yu Mincho"/>
                <w:i w:val="0"/>
                <w:smallCaps/>
                <w:sz w:val="20"/>
                <w:szCs w:val="20"/>
                <w:lang w:val="en-US"/>
              </w:rPr>
              <w:t>uoy</w:t>
            </w:r>
            <w:proofErr w:type="spellEnd"/>
            <w:r w:rsidRPr="002B40F5">
              <w:rPr>
                <w:rStyle w:val="Hyperlink"/>
                <w:rFonts w:eastAsia="Yu Mincho"/>
                <w:i w:val="0"/>
                <w:smallCaps/>
                <w:sz w:val="20"/>
                <w:szCs w:val="20"/>
                <w:lang w:val="en-US"/>
              </w:rPr>
              <w:t>(2):</w:t>
            </w:r>
            <w:r w:rsidR="00C84CCD" w:rsidRPr="002B40F5">
              <w:rPr>
                <w:rStyle w:val="Hyperlink"/>
                <w:rFonts w:eastAsia="Yu Mincho"/>
                <w:i w:val="0"/>
                <w:smallCaps/>
                <w:sz w:val="20"/>
                <w:szCs w:val="20"/>
                <w:lang w:val="en-US"/>
              </w:rPr>
              <w:t xml:space="preserve"> </w:t>
            </w:r>
            <w:r w:rsidRPr="002B40F5">
              <w:rPr>
                <w:rStyle w:val="Hyperlink"/>
                <w:rFonts w:eastAsia="Yu Mincho"/>
                <w:i w:val="0"/>
                <w:smallCaps/>
                <w:sz w:val="20"/>
                <w:szCs w:val="20"/>
                <w:lang w:val="en-US"/>
              </w:rPr>
              <w:t xml:space="preserve">cup(two) warm water, </w:t>
            </w:r>
            <w:proofErr w:type="spellStart"/>
            <w:r w:rsidRPr="002B40F5">
              <w:rPr>
                <w:rStyle w:val="Hyperlink"/>
                <w:rFonts w:eastAsia="Yu Mincho"/>
                <w:i w:val="0"/>
                <w:smallCaps/>
                <w:sz w:val="20"/>
                <w:szCs w:val="20"/>
                <w:lang w:val="en-US"/>
              </w:rPr>
              <w:t>lb</w:t>
            </w:r>
            <w:r w:rsidR="00C02CDA" w:rsidRPr="002B40F5">
              <w:rPr>
                <w:rStyle w:val="Hyperlink"/>
                <w:rFonts w:eastAsia="Yu Mincho"/>
                <w:i w:val="0"/>
                <w:smallCaps/>
                <w:sz w:val="20"/>
                <w:szCs w:val="20"/>
                <w:lang w:val="en-US"/>
              </w:rPr>
              <w:t>uoy</w:t>
            </w:r>
            <w:proofErr w:type="spellEnd"/>
            <w:r w:rsidR="00EF049A" w:rsidRPr="002B40F5">
              <w:rPr>
                <w:rStyle w:val="Hyperlink"/>
                <w:rFonts w:eastAsia="Yu Mincho"/>
                <w:i w:val="0"/>
                <w:smallCaps/>
                <w:sz w:val="20"/>
                <w:szCs w:val="20"/>
                <w:lang w:val="en-US"/>
              </w:rPr>
              <w:t>(</w:t>
            </w:r>
            <w:r w:rsidRPr="002B40F5">
              <w:rPr>
                <w:rStyle w:val="Hyperlink"/>
                <w:rFonts w:eastAsia="Yu Mincho"/>
                <w:i w:val="0"/>
                <w:smallCaps/>
                <w:sz w:val="20"/>
                <w:szCs w:val="20"/>
                <w:lang w:val="en-US"/>
              </w:rPr>
              <w:t>3)</w:t>
            </w:r>
            <w:r w:rsidR="00AA7B9A" w:rsidRPr="002B40F5">
              <w:rPr>
                <w:rStyle w:val="Hyperlink"/>
                <w:rFonts w:eastAsia="Yu Mincho"/>
                <w:i w:val="0"/>
                <w:smallCaps/>
                <w:sz w:val="20"/>
                <w:szCs w:val="20"/>
                <w:lang w:val="en-US"/>
              </w:rPr>
              <w:t xml:space="preserve">: </w:t>
            </w:r>
            <w:r w:rsidRPr="002B40F5">
              <w:rPr>
                <w:rStyle w:val="Hyperlink"/>
                <w:rFonts w:eastAsia="Yu Mincho"/>
                <w:i w:val="0"/>
                <w:smallCaps/>
                <w:sz w:val="20"/>
                <w:szCs w:val="20"/>
                <w:lang w:val="en-US"/>
              </w:rPr>
              <w:t>tablespoon olive oil</w:t>
            </w:r>
            <w:r w:rsidR="002B40F5">
              <w:rPr>
                <w:rFonts w:eastAsia="Yu Mincho"/>
                <w:i w:val="0"/>
                <w:smallCaps/>
                <w:color w:val="auto"/>
                <w:sz w:val="20"/>
                <w:szCs w:val="20"/>
                <w:lang w:val="en-US"/>
              </w:rPr>
              <w:fldChar w:fldCharType="end"/>
            </w:r>
          </w:p>
          <w:p w14:paraId="6604A2C6" w14:textId="5100F8ED" w:rsidR="000D41CE" w:rsidRPr="00077B6D" w:rsidRDefault="000D41CE" w:rsidP="00293267">
            <w:pPr>
              <w:spacing w:before="0" w:after="120" w:line="240" w:lineRule="auto"/>
              <w:ind w:left="680"/>
              <w:rPr>
                <w:rFonts w:eastAsia="Yu Mincho"/>
                <w:iCs/>
                <w:color w:val="auto"/>
                <w:sz w:val="20"/>
                <w:szCs w:val="20"/>
                <w:lang w:val="en-US"/>
              </w:rPr>
            </w:pPr>
            <w:r w:rsidRPr="00077B6D">
              <w:rPr>
                <w:rFonts w:eastAsia="Yu Mincho"/>
                <w:iCs/>
                <w:color w:val="auto"/>
                <w:sz w:val="20"/>
                <w:szCs w:val="20"/>
                <w:lang w:val="en-US"/>
              </w:rPr>
              <w:t xml:space="preserve">First, add </w:t>
            </w:r>
            <w:r w:rsidR="005E66D5" w:rsidRPr="00077B6D">
              <w:rPr>
                <w:rFonts w:eastAsia="Yu Mincho"/>
                <w:iCs/>
                <w:color w:val="auto"/>
                <w:sz w:val="20"/>
                <w:szCs w:val="20"/>
                <w:lang w:val="en-US"/>
              </w:rPr>
              <w:t>2</w:t>
            </w:r>
            <w:r w:rsidRPr="00077B6D">
              <w:rPr>
                <w:rFonts w:eastAsia="Yu Mincho"/>
                <w:iCs/>
                <w:color w:val="auto"/>
                <w:sz w:val="20"/>
                <w:szCs w:val="20"/>
                <w:lang w:val="en-US"/>
              </w:rPr>
              <w:t xml:space="preserve"> eggs, then </w:t>
            </w:r>
            <w:r w:rsidR="005E66D5" w:rsidRPr="00077B6D">
              <w:rPr>
                <w:rFonts w:eastAsia="Yu Mincho"/>
                <w:iCs/>
                <w:color w:val="auto"/>
                <w:sz w:val="20"/>
                <w:szCs w:val="20"/>
                <w:lang w:val="en-US"/>
              </w:rPr>
              <w:t>2</w:t>
            </w:r>
            <w:r w:rsidRPr="00077B6D">
              <w:rPr>
                <w:rFonts w:eastAsia="Yu Mincho"/>
                <w:iCs/>
                <w:color w:val="auto"/>
                <w:sz w:val="20"/>
                <w:szCs w:val="20"/>
                <w:lang w:val="en-US"/>
              </w:rPr>
              <w:t xml:space="preserve"> cups of warm water and then add a tablespoon of olive oil.</w:t>
            </w:r>
          </w:p>
          <w:p w14:paraId="4FF156CB" w14:textId="01181920" w:rsidR="00BD2AF3" w:rsidRPr="00077B6D" w:rsidRDefault="009C30A9" w:rsidP="005477B6">
            <w:pPr>
              <w:numPr>
                <w:ilvl w:val="0"/>
                <w:numId w:val="12"/>
              </w:numPr>
              <w:spacing w:after="120" w:line="240" w:lineRule="auto"/>
              <w:ind w:left="680" w:hanging="340"/>
              <w:rPr>
                <w:rFonts w:eastAsia="Calibri"/>
                <w:i w:val="0"/>
                <w:color w:val="auto"/>
                <w:sz w:val="20"/>
                <w:szCs w:val="20"/>
                <w:lang w:val="en-US"/>
              </w:rPr>
            </w:pPr>
            <w:r w:rsidRPr="00077B6D">
              <w:rPr>
                <w:rFonts w:eastAsia="Calibri"/>
                <w:i w:val="0"/>
                <w:color w:val="auto"/>
                <w:sz w:val="20"/>
                <w:szCs w:val="20"/>
                <w:lang w:val="en-US"/>
              </w:rPr>
              <w:t>r</w:t>
            </w:r>
            <w:r w:rsidR="006E108D" w:rsidRPr="00077B6D">
              <w:rPr>
                <w:rFonts w:eastAsia="Calibri"/>
                <w:i w:val="0"/>
                <w:color w:val="auto"/>
                <w:sz w:val="20"/>
                <w:szCs w:val="20"/>
                <w:lang w:val="en-US"/>
              </w:rPr>
              <w:t>ole</w:t>
            </w:r>
            <w:r w:rsidRPr="00077B6D">
              <w:rPr>
                <w:rFonts w:eastAsia="Calibri"/>
                <w:i w:val="0"/>
                <w:color w:val="auto"/>
                <w:sz w:val="20"/>
                <w:szCs w:val="20"/>
                <w:lang w:val="en-US"/>
              </w:rPr>
              <w:t>-</w:t>
            </w:r>
            <w:r w:rsidR="006E108D" w:rsidRPr="00077B6D">
              <w:rPr>
                <w:rFonts w:eastAsia="Calibri"/>
                <w:i w:val="0"/>
                <w:color w:val="auto"/>
                <w:sz w:val="20"/>
                <w:szCs w:val="20"/>
                <w:lang w:val="en-US"/>
              </w:rPr>
              <w:t xml:space="preserve">playing dining out and receiving a meal that warrants a complaint, such as a burger with a hair in it, </w:t>
            </w:r>
            <w:r w:rsidR="00BD2AF3" w:rsidRPr="00077B6D">
              <w:rPr>
                <w:rFonts w:eastAsia="Calibri"/>
                <w:i w:val="0"/>
                <w:color w:val="auto"/>
                <w:sz w:val="20"/>
                <w:szCs w:val="20"/>
                <w:lang w:val="en-US"/>
              </w:rPr>
              <w:t xml:space="preserve">for example, </w:t>
            </w:r>
          </w:p>
          <w:p w14:paraId="4E9964E0" w14:textId="4325045D" w:rsidR="00BD2AF3" w:rsidRPr="00077B6D" w:rsidRDefault="00000000" w:rsidP="00293267">
            <w:pPr>
              <w:spacing w:after="0" w:line="240" w:lineRule="auto"/>
              <w:ind w:left="680"/>
              <w:rPr>
                <w:rFonts w:eastAsia="Calibri"/>
                <w:i w:val="0"/>
                <w:smallCaps/>
                <w:color w:val="auto"/>
                <w:sz w:val="20"/>
                <w:szCs w:val="20"/>
                <w:lang w:val="en-US"/>
              </w:rPr>
            </w:pPr>
            <w:hyperlink r:id="rId150" w:history="1">
              <w:r w:rsidR="000912CB" w:rsidRPr="00702C76">
                <w:rPr>
                  <w:rStyle w:val="Hyperlink"/>
                  <w:rFonts w:eastAsia="Calibri"/>
                  <w:i w:val="0"/>
                  <w:smallCaps/>
                  <w:sz w:val="20"/>
                  <w:szCs w:val="20"/>
                  <w:lang w:val="en-US"/>
                </w:rPr>
                <w:t xml:space="preserve">soup have fly! </w:t>
              </w:r>
              <w:proofErr w:type="spellStart"/>
              <w:r w:rsidR="000912CB" w:rsidRPr="00702C76">
                <w:rPr>
                  <w:rStyle w:val="Hyperlink"/>
                  <w:rFonts w:eastAsia="Calibri"/>
                  <w:i w:val="0"/>
                  <w:smallCaps/>
                  <w:sz w:val="20"/>
                  <w:szCs w:val="20"/>
                  <w:lang w:val="en-US"/>
                </w:rPr>
                <w:t>i</w:t>
              </w:r>
              <w:proofErr w:type="spellEnd"/>
              <w:r w:rsidR="000912CB" w:rsidRPr="00702C76">
                <w:rPr>
                  <w:rStyle w:val="Hyperlink"/>
                  <w:rFonts w:eastAsia="Calibri"/>
                  <w:i w:val="0"/>
                  <w:smallCaps/>
                  <w:sz w:val="20"/>
                  <w:szCs w:val="20"/>
                  <w:lang w:val="en-US"/>
                </w:rPr>
                <w:t xml:space="preserve"> complain and poss1 money back</w:t>
              </w:r>
              <w:r w:rsidR="00BF0B87" w:rsidRPr="00702C76">
                <w:rPr>
                  <w:rStyle w:val="Hyperlink"/>
                  <w:rFonts w:eastAsia="Calibri"/>
                  <w:i w:val="0"/>
                  <w:smallCaps/>
                  <w:sz w:val="20"/>
                  <w:szCs w:val="20"/>
                  <w:lang w:val="en-US"/>
                </w:rPr>
                <w:t xml:space="preserve">. </w:t>
              </w:r>
              <w:r w:rsidR="0051773A" w:rsidRPr="00702C76">
                <w:rPr>
                  <w:rStyle w:val="Hyperlink"/>
                  <w:rFonts w:eastAsia="Calibri"/>
                  <w:i w:val="0"/>
                  <w:smallCaps/>
                  <w:sz w:val="20"/>
                  <w:szCs w:val="20"/>
                  <w:lang w:val="en-US"/>
                </w:rPr>
                <w:t>excuse</w:t>
              </w:r>
              <w:r w:rsidR="00D14C7D" w:rsidRPr="00702C76">
                <w:rPr>
                  <w:rStyle w:val="Hyperlink"/>
                  <w:rFonts w:eastAsia="Calibri"/>
                  <w:i w:val="0"/>
                  <w:smallCaps/>
                  <w:sz w:val="20"/>
                  <w:szCs w:val="20"/>
                  <w:lang w:val="en-US"/>
                </w:rPr>
                <w:t>-</w:t>
              </w:r>
              <w:r w:rsidR="0051773A" w:rsidRPr="00702C76">
                <w:rPr>
                  <w:rStyle w:val="Hyperlink"/>
                  <w:rFonts w:eastAsia="Calibri"/>
                  <w:i w:val="0"/>
                  <w:smallCaps/>
                  <w:sz w:val="20"/>
                  <w:szCs w:val="20"/>
                  <w:lang w:val="en-US"/>
                </w:rPr>
                <w:t>me waiter!</w:t>
              </w:r>
            </w:hyperlink>
          </w:p>
          <w:p w14:paraId="23D0B860" w14:textId="347EED99" w:rsidR="00FE4739" w:rsidRPr="00077B6D" w:rsidRDefault="00FE4739" w:rsidP="00293267">
            <w:pPr>
              <w:spacing w:before="0" w:after="120" w:line="240" w:lineRule="auto"/>
              <w:ind w:left="680"/>
              <w:rPr>
                <w:rFonts w:eastAsia="Calibri"/>
                <w:iCs/>
                <w:color w:val="auto"/>
                <w:sz w:val="20"/>
                <w:szCs w:val="20"/>
                <w:lang w:val="en-US"/>
              </w:rPr>
            </w:pPr>
            <w:r w:rsidRPr="00077B6D">
              <w:rPr>
                <w:rFonts w:eastAsia="Calibri"/>
                <w:iCs/>
                <w:color w:val="auto"/>
                <w:sz w:val="20"/>
                <w:szCs w:val="20"/>
                <w:lang w:val="en-US"/>
              </w:rPr>
              <w:t>There is a fly in my soup!</w:t>
            </w:r>
            <w:r w:rsidR="005500C2" w:rsidRPr="00077B6D">
              <w:rPr>
                <w:rFonts w:eastAsia="Calibri"/>
                <w:iCs/>
                <w:color w:val="auto"/>
                <w:sz w:val="20"/>
                <w:szCs w:val="20"/>
                <w:lang w:val="en-US"/>
              </w:rPr>
              <w:t xml:space="preserve"> I </w:t>
            </w:r>
            <w:r w:rsidR="0056691A" w:rsidRPr="00077B6D">
              <w:rPr>
                <w:rFonts w:eastAsia="Calibri"/>
                <w:iCs/>
                <w:color w:val="auto"/>
                <w:sz w:val="20"/>
                <w:szCs w:val="20"/>
                <w:lang w:val="en-US"/>
              </w:rPr>
              <w:t>am going to</w:t>
            </w:r>
            <w:r w:rsidR="005500C2" w:rsidRPr="00077B6D">
              <w:rPr>
                <w:rFonts w:eastAsia="Calibri"/>
                <w:iCs/>
                <w:color w:val="auto"/>
                <w:sz w:val="20"/>
                <w:szCs w:val="20"/>
                <w:lang w:val="en-US"/>
              </w:rPr>
              <w:t xml:space="preserve"> complain and get my money b</w:t>
            </w:r>
            <w:r w:rsidR="001A575D">
              <w:rPr>
                <w:rFonts w:eastAsia="Calibri"/>
                <w:iCs/>
                <w:color w:val="auto"/>
                <w:sz w:val="20"/>
                <w:szCs w:val="20"/>
                <w:lang w:val="en-US"/>
              </w:rPr>
              <w:t>a</w:t>
            </w:r>
            <w:r w:rsidR="00DE6A4F">
              <w:rPr>
                <w:rFonts w:eastAsia="Calibri"/>
                <w:iCs/>
                <w:color w:val="auto"/>
                <w:sz w:val="20"/>
                <w:szCs w:val="20"/>
                <w:lang w:val="en-US"/>
              </w:rPr>
              <w:t>ck</w:t>
            </w:r>
            <w:r w:rsidR="00BF0B87" w:rsidRPr="00077B6D">
              <w:rPr>
                <w:rFonts w:eastAsia="Calibri"/>
                <w:iCs/>
                <w:color w:val="auto"/>
                <w:sz w:val="20"/>
                <w:szCs w:val="20"/>
                <w:lang w:val="en-US"/>
              </w:rPr>
              <w:t>. Excuse me waiter!</w:t>
            </w:r>
          </w:p>
          <w:p w14:paraId="50858F8E" w14:textId="046DC96C" w:rsidR="004C5F77" w:rsidRPr="00293267" w:rsidRDefault="006E108D" w:rsidP="005477B6">
            <w:pPr>
              <w:numPr>
                <w:ilvl w:val="0"/>
                <w:numId w:val="12"/>
              </w:numPr>
              <w:spacing w:after="120" w:line="240" w:lineRule="auto"/>
              <w:ind w:left="680" w:hanging="340"/>
              <w:rPr>
                <w:rFonts w:eastAsia="MS Mincho"/>
                <w:b/>
                <w:bCs/>
                <w:i w:val="0"/>
                <w:color w:val="auto"/>
                <w:sz w:val="20"/>
                <w:szCs w:val="20"/>
                <w:lang w:val="en-US"/>
              </w:rPr>
            </w:pPr>
            <w:r w:rsidRPr="00077B6D">
              <w:rPr>
                <w:rFonts w:eastAsia="Calibri"/>
                <w:i w:val="0"/>
                <w:color w:val="auto"/>
                <w:sz w:val="20"/>
                <w:szCs w:val="20"/>
                <w:lang w:val="en-US"/>
              </w:rPr>
              <w:t>comparing dining etiquette of hearing and deaf people, for example,</w:t>
            </w:r>
          </w:p>
          <w:p w14:paraId="7988F604" w14:textId="5826CF76" w:rsidR="006E108D" w:rsidRPr="00077B6D" w:rsidRDefault="006E108D" w:rsidP="00293267">
            <w:pPr>
              <w:spacing w:after="120" w:line="240" w:lineRule="auto"/>
              <w:ind w:left="680"/>
              <w:rPr>
                <w:rFonts w:eastAsia="MS Mincho"/>
                <w:b/>
                <w:bCs/>
                <w:i w:val="0"/>
                <w:color w:val="auto"/>
                <w:sz w:val="20"/>
                <w:szCs w:val="20"/>
                <w:lang w:val="en-US"/>
              </w:rPr>
            </w:pPr>
            <w:r w:rsidRPr="00077B6D">
              <w:rPr>
                <w:rFonts w:eastAsia="Calibri"/>
                <w:i w:val="0"/>
                <w:color w:val="auto"/>
                <w:sz w:val="20"/>
                <w:szCs w:val="20"/>
                <w:lang w:val="en-US"/>
              </w:rPr>
              <w:t>removal of items from middle of table for unobstructed view, preference for round table, well-lit restaurant</w:t>
            </w:r>
          </w:p>
          <w:p w14:paraId="08443629" w14:textId="194DD666" w:rsidR="006E108D" w:rsidRPr="00293267" w:rsidRDefault="006E108D" w:rsidP="009B6B5E">
            <w:pPr>
              <w:numPr>
                <w:ilvl w:val="0"/>
                <w:numId w:val="12"/>
              </w:numPr>
              <w:spacing w:after="120" w:line="240" w:lineRule="auto"/>
              <w:ind w:left="680" w:hanging="340"/>
              <w:rPr>
                <w:color w:val="auto"/>
                <w:sz w:val="20"/>
                <w:szCs w:val="20"/>
              </w:rPr>
            </w:pPr>
            <w:r w:rsidRPr="00077B6D">
              <w:rPr>
                <w:rFonts w:eastAsia="Calibri"/>
                <w:i w:val="0"/>
                <w:color w:val="auto"/>
                <w:sz w:val="20"/>
                <w:szCs w:val="20"/>
                <w:lang w:val="en-US"/>
              </w:rPr>
              <w:t>viewing story by a</w:t>
            </w:r>
            <w:r w:rsidR="00BC41C0" w:rsidRPr="00077B6D">
              <w:rPr>
                <w:rFonts w:eastAsia="Calibri"/>
                <w:i w:val="0"/>
                <w:color w:val="auto"/>
                <w:sz w:val="20"/>
                <w:szCs w:val="20"/>
                <w:lang w:val="en-US"/>
              </w:rPr>
              <w:t xml:space="preserve">n Auslan </w:t>
            </w:r>
            <w:r w:rsidRPr="00077B6D">
              <w:rPr>
                <w:rFonts w:eastAsia="Calibri"/>
                <w:i w:val="0"/>
                <w:color w:val="auto"/>
                <w:sz w:val="20"/>
                <w:szCs w:val="20"/>
                <w:lang w:val="en-US"/>
              </w:rPr>
              <w:t xml:space="preserve">signer regarding meal preferences, or cooking incident such as recipe gone wrong or disaster in kitchen </w:t>
            </w:r>
          </w:p>
        </w:tc>
        <w:tc>
          <w:tcPr>
            <w:tcW w:w="5017" w:type="dxa"/>
          </w:tcPr>
          <w:p w14:paraId="3BDE7C97" w14:textId="77777777" w:rsidR="006E108D" w:rsidRPr="00077B6D" w:rsidRDefault="006E108D" w:rsidP="00853CD8">
            <w:pPr>
              <w:pStyle w:val="Descriptiontitle"/>
              <w:ind w:left="0"/>
              <w:rPr>
                <w:rFonts w:cs="Arial"/>
              </w:rPr>
            </w:pPr>
            <w:r w:rsidRPr="00077B6D">
              <w:rPr>
                <w:rFonts w:cs="Arial"/>
              </w:rPr>
              <w:t>Health trends</w:t>
            </w:r>
          </w:p>
          <w:p w14:paraId="278F4F91" w14:textId="33E62E7B" w:rsidR="00D230DE" w:rsidRPr="00077B6D" w:rsidRDefault="00D230DE" w:rsidP="005477B6">
            <w:pPr>
              <w:numPr>
                <w:ilvl w:val="0"/>
                <w:numId w:val="12"/>
              </w:numPr>
              <w:spacing w:after="120" w:line="240" w:lineRule="auto"/>
              <w:ind w:left="680" w:hanging="340"/>
              <w:rPr>
                <w:rFonts w:eastAsia="Yu Mincho"/>
                <w:i w:val="0"/>
                <w:color w:val="auto"/>
                <w:sz w:val="20"/>
                <w:szCs w:val="20"/>
                <w:lang w:val="en-US"/>
              </w:rPr>
            </w:pPr>
            <w:r w:rsidRPr="00077B6D">
              <w:rPr>
                <w:rFonts w:eastAsia="Calibri"/>
                <w:i w:val="0"/>
                <w:color w:val="auto"/>
                <w:sz w:val="20"/>
                <w:szCs w:val="20"/>
                <w:lang w:val="en-US"/>
              </w:rPr>
              <w:t xml:space="preserve">discussing food choices and </w:t>
            </w:r>
            <w:r w:rsidR="006E108D" w:rsidRPr="00077B6D">
              <w:rPr>
                <w:rFonts w:eastAsia="Calibri"/>
                <w:i w:val="0"/>
                <w:color w:val="auto"/>
                <w:sz w:val="20"/>
                <w:szCs w:val="20"/>
                <w:lang w:val="en-US"/>
              </w:rPr>
              <w:t>what is healthy</w:t>
            </w:r>
            <w:r w:rsidR="00AF63F8">
              <w:rPr>
                <w:rFonts w:eastAsia="Calibri"/>
                <w:i w:val="0"/>
                <w:color w:val="auto"/>
                <w:sz w:val="20"/>
                <w:szCs w:val="20"/>
                <w:lang w:val="en-US"/>
              </w:rPr>
              <w:t>, balanced</w:t>
            </w:r>
            <w:r w:rsidR="00DC093E">
              <w:rPr>
                <w:rFonts w:eastAsia="Calibri"/>
                <w:i w:val="0"/>
                <w:color w:val="auto"/>
                <w:sz w:val="20"/>
                <w:szCs w:val="20"/>
                <w:lang w:val="en-US"/>
              </w:rPr>
              <w:t>, nutritional</w:t>
            </w:r>
            <w:r w:rsidR="006E108D" w:rsidRPr="00077B6D">
              <w:rPr>
                <w:rFonts w:eastAsia="Calibri"/>
                <w:i w:val="0"/>
                <w:color w:val="auto"/>
                <w:sz w:val="20"/>
                <w:szCs w:val="20"/>
                <w:lang w:val="en-US"/>
              </w:rPr>
              <w:t xml:space="preserve"> eatin</w:t>
            </w:r>
            <w:r w:rsidRPr="00077B6D">
              <w:rPr>
                <w:rFonts w:eastAsia="Calibri"/>
                <w:i w:val="0"/>
                <w:color w:val="auto"/>
                <w:sz w:val="20"/>
                <w:szCs w:val="20"/>
                <w:lang w:val="en-US"/>
              </w:rPr>
              <w:t>g</w:t>
            </w:r>
            <w:r w:rsidR="00DC093E">
              <w:rPr>
                <w:rFonts w:eastAsia="Calibri"/>
                <w:i w:val="0"/>
                <w:color w:val="auto"/>
                <w:sz w:val="20"/>
                <w:szCs w:val="20"/>
                <w:lang w:val="en-US"/>
              </w:rPr>
              <w:t>, for example,</w:t>
            </w:r>
          </w:p>
          <w:p w14:paraId="01E71867" w14:textId="70123736" w:rsidR="00D230DE" w:rsidRPr="00077B6D" w:rsidRDefault="00000000" w:rsidP="00293267">
            <w:pPr>
              <w:spacing w:after="0" w:line="240" w:lineRule="auto"/>
              <w:ind w:left="680"/>
              <w:rPr>
                <w:rFonts w:eastAsia="Yu Mincho"/>
                <w:i w:val="0"/>
                <w:smallCaps/>
                <w:color w:val="auto"/>
                <w:sz w:val="20"/>
                <w:szCs w:val="20"/>
                <w:lang w:val="en-US"/>
              </w:rPr>
            </w:pPr>
            <w:hyperlink r:id="rId151" w:history="1">
              <w:r w:rsidR="00BD2EF7" w:rsidRPr="00F127AE">
                <w:rPr>
                  <w:rStyle w:val="Hyperlink"/>
                  <w:rFonts w:eastAsia="Yu Mincho"/>
                  <w:i w:val="0"/>
                  <w:smallCaps/>
                  <w:sz w:val="20"/>
                  <w:szCs w:val="20"/>
                  <w:lang w:val="en-US"/>
                </w:rPr>
                <w:t xml:space="preserve">pro1 should eat more vegetables. dinner finish, </w:t>
              </w:r>
              <w:r w:rsidR="008C6670" w:rsidRPr="00F127AE">
                <w:rPr>
                  <w:rStyle w:val="Hyperlink"/>
                  <w:rFonts w:eastAsia="Yu Mincho"/>
                  <w:i w:val="0"/>
                  <w:smallCaps/>
                  <w:sz w:val="20"/>
                  <w:szCs w:val="20"/>
                  <w:lang w:val="en-US"/>
                </w:rPr>
                <w:t>less</w:t>
              </w:r>
              <w:r w:rsidR="00BD2EF7" w:rsidRPr="00F127AE">
                <w:rPr>
                  <w:rStyle w:val="Hyperlink"/>
                  <w:rFonts w:eastAsia="Yu Mincho"/>
                  <w:i w:val="0"/>
                  <w:smallCaps/>
                  <w:sz w:val="20"/>
                  <w:szCs w:val="20"/>
                  <w:lang w:val="en-US"/>
                </w:rPr>
                <w:t xml:space="preserve"> ice</w:t>
              </w:r>
              <w:r w:rsidR="00B27EF8" w:rsidRPr="00F127AE">
                <w:rPr>
                  <w:rStyle w:val="Hyperlink"/>
                  <w:rFonts w:eastAsia="Yu Mincho"/>
                  <w:i w:val="0"/>
                  <w:smallCaps/>
                  <w:sz w:val="20"/>
                  <w:szCs w:val="20"/>
                  <w:lang w:val="en-US"/>
                </w:rPr>
                <w:t>-</w:t>
              </w:r>
              <w:r w:rsidR="00BD2EF7" w:rsidRPr="00F127AE">
                <w:rPr>
                  <w:rStyle w:val="Hyperlink"/>
                  <w:rFonts w:eastAsia="Yu Mincho"/>
                  <w:i w:val="0"/>
                  <w:smallCaps/>
                  <w:sz w:val="20"/>
                  <w:szCs w:val="20"/>
                  <w:lang w:val="en-US"/>
                </w:rPr>
                <w:t>cream</w:t>
              </w:r>
            </w:hyperlink>
          </w:p>
          <w:p w14:paraId="7FEE2F0C" w14:textId="43B227B7" w:rsidR="00961642" w:rsidRPr="00077B6D" w:rsidRDefault="002B7E5F" w:rsidP="00293267">
            <w:pPr>
              <w:spacing w:before="0" w:after="120" w:line="240" w:lineRule="auto"/>
              <w:ind w:left="680"/>
              <w:rPr>
                <w:rFonts w:eastAsia="Yu Mincho"/>
                <w:iCs/>
                <w:color w:val="auto"/>
                <w:sz w:val="20"/>
                <w:szCs w:val="20"/>
                <w:lang w:val="en-US"/>
              </w:rPr>
            </w:pPr>
            <w:r w:rsidRPr="00077B6D">
              <w:rPr>
                <w:rFonts w:eastAsia="Yu Mincho"/>
                <w:iCs/>
                <w:color w:val="auto"/>
                <w:sz w:val="20"/>
                <w:szCs w:val="20"/>
                <w:lang w:val="en-US"/>
              </w:rPr>
              <w:t>I should eat more vegetables and</w:t>
            </w:r>
            <w:r w:rsidR="00A01ED6">
              <w:rPr>
                <w:rFonts w:eastAsia="Yu Mincho"/>
                <w:iCs/>
                <w:color w:val="auto"/>
                <w:sz w:val="20"/>
                <w:szCs w:val="20"/>
                <w:lang w:val="en-US"/>
              </w:rPr>
              <w:t xml:space="preserve"> have</w:t>
            </w:r>
            <w:r w:rsidRPr="00077B6D">
              <w:rPr>
                <w:rFonts w:eastAsia="Yu Mincho"/>
                <w:iCs/>
                <w:color w:val="auto"/>
                <w:sz w:val="20"/>
                <w:szCs w:val="20"/>
                <w:lang w:val="en-US"/>
              </w:rPr>
              <w:t xml:space="preserve"> </w:t>
            </w:r>
            <w:r w:rsidR="00EE330D">
              <w:rPr>
                <w:rFonts w:eastAsia="Yu Mincho"/>
                <w:iCs/>
                <w:color w:val="auto"/>
                <w:sz w:val="20"/>
                <w:szCs w:val="20"/>
                <w:lang w:val="en-US"/>
              </w:rPr>
              <w:t>less</w:t>
            </w:r>
            <w:r w:rsidRPr="00077B6D">
              <w:rPr>
                <w:rFonts w:eastAsia="Yu Mincho"/>
                <w:iCs/>
                <w:color w:val="auto"/>
                <w:sz w:val="20"/>
                <w:szCs w:val="20"/>
                <w:lang w:val="en-US"/>
              </w:rPr>
              <w:t xml:space="preserve"> ice</w:t>
            </w:r>
            <w:r w:rsidR="00D00289">
              <w:rPr>
                <w:rFonts w:eastAsia="Yu Mincho"/>
                <w:iCs/>
                <w:color w:val="auto"/>
                <w:sz w:val="20"/>
                <w:szCs w:val="20"/>
                <w:lang w:val="en-US"/>
              </w:rPr>
              <w:t xml:space="preserve"> </w:t>
            </w:r>
            <w:r w:rsidRPr="00077B6D">
              <w:rPr>
                <w:rFonts w:eastAsia="Yu Mincho"/>
                <w:iCs/>
                <w:color w:val="auto"/>
                <w:sz w:val="20"/>
                <w:szCs w:val="20"/>
                <w:lang w:val="en-US"/>
              </w:rPr>
              <w:t>cream after dinner each day.</w:t>
            </w:r>
          </w:p>
          <w:p w14:paraId="035FB4BA" w14:textId="090157D0" w:rsidR="00156892" w:rsidRPr="00077B6D" w:rsidRDefault="006E108D" w:rsidP="00293267">
            <w:pPr>
              <w:pStyle w:val="ListParagraph"/>
              <w:numPr>
                <w:ilvl w:val="0"/>
                <w:numId w:val="12"/>
              </w:numPr>
              <w:spacing w:after="120" w:line="240" w:lineRule="auto"/>
              <w:rPr>
                <w:rFonts w:eastAsia="Yu Mincho"/>
                <w:color w:val="auto"/>
                <w:sz w:val="20"/>
                <w:szCs w:val="20"/>
                <w:lang w:val="en-US"/>
              </w:rPr>
            </w:pPr>
            <w:r w:rsidRPr="00077B6D">
              <w:rPr>
                <w:rFonts w:eastAsia="Calibri"/>
                <w:color w:val="auto"/>
                <w:sz w:val="20"/>
                <w:szCs w:val="20"/>
                <w:lang w:val="en-US"/>
              </w:rPr>
              <w:t xml:space="preserve">investigating and discussing how shopping </w:t>
            </w:r>
            <w:r w:rsidR="00156892" w:rsidRPr="00077B6D">
              <w:rPr>
                <w:rFonts w:eastAsia="Calibri"/>
                <w:color w:val="auto"/>
                <w:sz w:val="20"/>
                <w:szCs w:val="20"/>
                <w:lang w:val="en-US"/>
              </w:rPr>
              <w:t xml:space="preserve">and eating </w:t>
            </w:r>
            <w:r w:rsidRPr="00077B6D">
              <w:rPr>
                <w:rFonts w:eastAsia="Calibri"/>
                <w:color w:val="auto"/>
                <w:sz w:val="20"/>
                <w:szCs w:val="20"/>
                <w:lang w:val="en-US"/>
              </w:rPr>
              <w:t>habits have changed over time</w:t>
            </w:r>
            <w:r w:rsidR="00156892" w:rsidRPr="00077B6D">
              <w:rPr>
                <w:rFonts w:eastAsia="Calibri"/>
                <w:color w:val="auto"/>
                <w:sz w:val="20"/>
                <w:szCs w:val="20"/>
                <w:lang w:val="en-US"/>
              </w:rPr>
              <w:t xml:space="preserve">, for example, </w:t>
            </w:r>
          </w:p>
          <w:p w14:paraId="3AC5D13E" w14:textId="031E5BBD" w:rsidR="003B7B57" w:rsidRPr="00077B6D" w:rsidRDefault="00000000" w:rsidP="00293267">
            <w:pPr>
              <w:spacing w:after="0" w:line="240" w:lineRule="auto"/>
              <w:ind w:left="680"/>
              <w:rPr>
                <w:rFonts w:eastAsia="Calibri"/>
                <w:i w:val="0"/>
                <w:smallCaps/>
                <w:color w:val="auto"/>
                <w:sz w:val="20"/>
                <w:szCs w:val="20"/>
                <w:lang w:val="en-US"/>
              </w:rPr>
            </w:pPr>
            <w:hyperlink r:id="rId152" w:history="1">
              <w:r w:rsidR="00BD2EF7" w:rsidRPr="00200CC1">
                <w:rPr>
                  <w:rStyle w:val="Hyperlink"/>
                  <w:rFonts w:eastAsia="Calibri"/>
                  <w:i w:val="0"/>
                  <w:smallCaps/>
                  <w:sz w:val="20"/>
                  <w:szCs w:val="20"/>
                  <w:lang w:val="en-US"/>
                </w:rPr>
                <w:t>now people order take</w:t>
              </w:r>
              <w:r w:rsidR="002C1362" w:rsidRPr="00200CC1">
                <w:rPr>
                  <w:rStyle w:val="Hyperlink"/>
                  <w:rFonts w:eastAsia="Calibri"/>
                  <w:i w:val="0"/>
                  <w:smallCaps/>
                  <w:sz w:val="20"/>
                  <w:szCs w:val="20"/>
                  <w:lang w:val="en-US"/>
                </w:rPr>
                <w:t>-</w:t>
              </w:r>
              <w:r w:rsidR="00BD2EF7" w:rsidRPr="00200CC1">
                <w:rPr>
                  <w:rStyle w:val="Hyperlink"/>
                  <w:rFonts w:eastAsia="Calibri"/>
                  <w:i w:val="0"/>
                  <w:smallCaps/>
                  <w:sz w:val="20"/>
                  <w:szCs w:val="20"/>
                  <w:lang w:val="en-US"/>
                </w:rPr>
                <w:t>away deliver. health problem increase</w:t>
              </w:r>
            </w:hyperlink>
          </w:p>
          <w:p w14:paraId="0D60A032" w14:textId="052A963A" w:rsidR="006C581F" w:rsidRPr="00077B6D" w:rsidRDefault="006C581F" w:rsidP="00293267">
            <w:pPr>
              <w:spacing w:before="0" w:after="120" w:line="240" w:lineRule="auto"/>
              <w:ind w:left="680"/>
              <w:rPr>
                <w:rFonts w:eastAsia="Yu Mincho"/>
                <w:iCs/>
                <w:color w:val="auto"/>
                <w:sz w:val="20"/>
                <w:szCs w:val="20"/>
                <w:lang w:val="en-US"/>
              </w:rPr>
            </w:pPr>
            <w:r w:rsidRPr="00077B6D">
              <w:rPr>
                <w:rFonts w:eastAsia="Yu Mincho"/>
                <w:iCs/>
                <w:color w:val="auto"/>
                <w:sz w:val="20"/>
                <w:szCs w:val="20"/>
                <w:lang w:val="en-US"/>
              </w:rPr>
              <w:t>These days, people often order takeaway meals to be delivered. This is leading to worrying health consequences.</w:t>
            </w:r>
          </w:p>
          <w:p w14:paraId="0C18FEE3" w14:textId="132F8739" w:rsidR="006E108D" w:rsidRPr="00077B6D" w:rsidRDefault="006E108D" w:rsidP="005477B6">
            <w:pPr>
              <w:numPr>
                <w:ilvl w:val="0"/>
                <w:numId w:val="12"/>
              </w:numPr>
              <w:spacing w:after="120" w:line="240" w:lineRule="auto"/>
              <w:ind w:left="680" w:hanging="340"/>
              <w:rPr>
                <w:rFonts w:eastAsia="Yu Mincho"/>
                <w:i w:val="0"/>
                <w:color w:val="auto"/>
                <w:sz w:val="20"/>
                <w:szCs w:val="20"/>
                <w:lang w:val="en-US"/>
              </w:rPr>
            </w:pPr>
            <w:r w:rsidRPr="00077B6D">
              <w:rPr>
                <w:rFonts w:eastAsia="Calibri"/>
                <w:i w:val="0"/>
                <w:color w:val="auto"/>
                <w:sz w:val="20"/>
                <w:szCs w:val="20"/>
                <w:lang w:val="en-US"/>
              </w:rPr>
              <w:t>participating in discussion with deaf chef/cook</w:t>
            </w:r>
            <w:r w:rsidR="00C679FB" w:rsidRPr="00077B6D">
              <w:rPr>
                <w:rFonts w:eastAsia="Calibri"/>
                <w:i w:val="0"/>
                <w:color w:val="auto"/>
                <w:sz w:val="20"/>
                <w:szCs w:val="20"/>
                <w:lang w:val="en-US"/>
              </w:rPr>
              <w:t>,</w:t>
            </w:r>
            <w:r w:rsidRPr="00077B6D">
              <w:rPr>
                <w:rFonts w:eastAsia="Calibri"/>
                <w:i w:val="0"/>
                <w:color w:val="auto"/>
                <w:sz w:val="20"/>
                <w:szCs w:val="20"/>
                <w:lang w:val="en-US"/>
              </w:rPr>
              <w:t xml:space="preserve"> café owner/manager, personal trainer, or a person working in health sector, invited into classroom to talk about their job</w:t>
            </w:r>
          </w:p>
          <w:p w14:paraId="20C869DD" w14:textId="2A26E9C8" w:rsidR="00F7363B" w:rsidRPr="00077B6D" w:rsidRDefault="00F7363B" w:rsidP="005477B6">
            <w:pPr>
              <w:numPr>
                <w:ilvl w:val="0"/>
                <w:numId w:val="12"/>
              </w:numPr>
              <w:spacing w:after="120" w:line="240" w:lineRule="auto"/>
              <w:ind w:left="680" w:hanging="340"/>
              <w:rPr>
                <w:rFonts w:eastAsia="Yu Mincho"/>
                <w:i w:val="0"/>
                <w:color w:val="auto"/>
                <w:sz w:val="20"/>
                <w:szCs w:val="20"/>
                <w:lang w:val="en-US"/>
              </w:rPr>
            </w:pPr>
            <w:r w:rsidRPr="00077B6D">
              <w:rPr>
                <w:rFonts w:eastAsia="Calibri"/>
                <w:i w:val="0"/>
                <w:color w:val="auto"/>
                <w:sz w:val="20"/>
                <w:szCs w:val="20"/>
                <w:lang w:val="en-US"/>
              </w:rPr>
              <w:t xml:space="preserve">exploring health disparities in Deaf community resulting from limited information </w:t>
            </w:r>
            <w:r w:rsidR="006D4213" w:rsidRPr="00077B6D">
              <w:rPr>
                <w:rFonts w:eastAsia="Calibri"/>
                <w:i w:val="0"/>
                <w:color w:val="auto"/>
                <w:sz w:val="20"/>
                <w:szCs w:val="20"/>
                <w:lang w:val="en-US"/>
              </w:rPr>
              <w:t xml:space="preserve">available </w:t>
            </w:r>
            <w:r w:rsidRPr="00077B6D">
              <w:rPr>
                <w:rFonts w:eastAsia="Calibri"/>
                <w:i w:val="0"/>
                <w:color w:val="auto"/>
                <w:sz w:val="20"/>
                <w:szCs w:val="20"/>
                <w:lang w:val="en-US"/>
              </w:rPr>
              <w:t xml:space="preserve">in Auslan and noting creation of medical </w:t>
            </w:r>
            <w:proofErr w:type="spellStart"/>
            <w:r w:rsidRPr="00077B6D">
              <w:rPr>
                <w:rFonts w:eastAsia="Calibri"/>
                <w:i w:val="0"/>
                <w:color w:val="auto"/>
                <w:sz w:val="20"/>
                <w:szCs w:val="20"/>
                <w:lang w:val="en-US"/>
              </w:rPr>
              <w:t>signbank</w:t>
            </w:r>
            <w:proofErr w:type="spellEnd"/>
            <w:r w:rsidRPr="00077B6D">
              <w:rPr>
                <w:rFonts w:eastAsia="Calibri"/>
                <w:i w:val="0"/>
                <w:color w:val="auto"/>
                <w:sz w:val="20"/>
                <w:szCs w:val="20"/>
                <w:lang w:val="en-US"/>
              </w:rPr>
              <w:t xml:space="preserve"> as vocabulary tool</w:t>
            </w:r>
            <w:r w:rsidRPr="00077B6D" w:rsidDel="00244515">
              <w:rPr>
                <w:rFonts w:eastAsia="Calibri"/>
                <w:i w:val="0"/>
                <w:color w:val="auto"/>
                <w:sz w:val="20"/>
                <w:szCs w:val="20"/>
                <w:lang w:val="en-US"/>
              </w:rPr>
              <w:t xml:space="preserve"> </w:t>
            </w:r>
          </w:p>
          <w:p w14:paraId="6186E08E" w14:textId="3F8DE506" w:rsidR="006E108D" w:rsidRPr="00077B6D" w:rsidRDefault="006E108D" w:rsidP="005477B6">
            <w:pPr>
              <w:numPr>
                <w:ilvl w:val="0"/>
                <w:numId w:val="12"/>
              </w:numPr>
              <w:spacing w:after="120" w:line="240" w:lineRule="auto"/>
              <w:ind w:left="680" w:hanging="340"/>
              <w:rPr>
                <w:rFonts w:eastAsia="Yu Mincho"/>
                <w:i w:val="0"/>
                <w:color w:val="auto"/>
                <w:sz w:val="20"/>
                <w:szCs w:val="20"/>
                <w:lang w:val="en-US"/>
              </w:rPr>
            </w:pPr>
            <w:r w:rsidRPr="00077B6D">
              <w:rPr>
                <w:rFonts w:eastAsia="Yu Mincho"/>
                <w:i w:val="0"/>
                <w:color w:val="auto"/>
                <w:sz w:val="20"/>
                <w:szCs w:val="20"/>
                <w:lang w:val="en-US"/>
              </w:rPr>
              <w:t>creating report on merits of sport in Deaf community, physically and socially</w:t>
            </w:r>
          </w:p>
          <w:p w14:paraId="1ABF8BFB" w14:textId="239BE5CF" w:rsidR="006E108D" w:rsidRPr="00293267" w:rsidRDefault="006E108D" w:rsidP="005477B6">
            <w:pPr>
              <w:numPr>
                <w:ilvl w:val="0"/>
                <w:numId w:val="12"/>
              </w:numPr>
              <w:spacing w:after="120" w:line="240" w:lineRule="auto"/>
              <w:ind w:left="680" w:hanging="340"/>
              <w:rPr>
                <w:color w:val="auto"/>
                <w:sz w:val="20"/>
                <w:szCs w:val="20"/>
              </w:rPr>
            </w:pPr>
            <w:r w:rsidRPr="00077B6D">
              <w:rPr>
                <w:rFonts w:eastAsia="Calibri"/>
                <w:i w:val="0"/>
                <w:color w:val="auto"/>
                <w:sz w:val="20"/>
                <w:szCs w:val="20"/>
                <w:lang w:val="en-US"/>
              </w:rPr>
              <w:t xml:space="preserve">responding to story by </w:t>
            </w:r>
            <w:r w:rsidR="00BC41C0" w:rsidRPr="00077B6D">
              <w:rPr>
                <w:rFonts w:eastAsia="Calibri"/>
                <w:i w:val="0"/>
                <w:color w:val="auto"/>
                <w:sz w:val="20"/>
                <w:szCs w:val="20"/>
                <w:lang w:val="en-US"/>
              </w:rPr>
              <w:t>an</w:t>
            </w:r>
            <w:r w:rsidRPr="00077B6D">
              <w:rPr>
                <w:rFonts w:eastAsia="Calibri"/>
                <w:i w:val="0"/>
                <w:color w:val="auto"/>
                <w:sz w:val="20"/>
                <w:szCs w:val="20"/>
                <w:lang w:val="en-US"/>
              </w:rPr>
              <w:t xml:space="preserve"> </w:t>
            </w:r>
            <w:r w:rsidR="00260E27" w:rsidRPr="00077B6D">
              <w:rPr>
                <w:rFonts w:eastAsia="Calibri"/>
                <w:i w:val="0"/>
                <w:color w:val="auto"/>
                <w:sz w:val="20"/>
                <w:szCs w:val="20"/>
                <w:lang w:val="en-US"/>
              </w:rPr>
              <w:t xml:space="preserve">Auslan </w:t>
            </w:r>
            <w:r w:rsidRPr="00077B6D">
              <w:rPr>
                <w:rFonts w:eastAsia="Calibri"/>
                <w:i w:val="0"/>
                <w:color w:val="auto"/>
                <w:sz w:val="20"/>
                <w:szCs w:val="20"/>
                <w:lang w:val="en-US"/>
              </w:rPr>
              <w:t>signer regarding an experience in hospital</w:t>
            </w:r>
          </w:p>
        </w:tc>
      </w:tr>
      <w:tr w:rsidR="006E108D" w:rsidRPr="00077B6D" w14:paraId="2ED1A0A8" w14:textId="77777777">
        <w:trPr>
          <w:trHeight w:val="5087"/>
        </w:trPr>
        <w:tc>
          <w:tcPr>
            <w:tcW w:w="5015" w:type="dxa"/>
          </w:tcPr>
          <w:p w14:paraId="1550010D" w14:textId="77777777" w:rsidR="006E108D" w:rsidRPr="00077B6D" w:rsidRDefault="006E108D" w:rsidP="00853CD8">
            <w:pPr>
              <w:pStyle w:val="Descriptiontitle"/>
              <w:ind w:left="0"/>
              <w:rPr>
                <w:rFonts w:cs="Arial"/>
              </w:rPr>
            </w:pPr>
            <w:r w:rsidRPr="00077B6D">
              <w:rPr>
                <w:rFonts w:cs="Arial"/>
              </w:rPr>
              <w:lastRenderedPageBreak/>
              <w:t>Let’s celebrate!</w:t>
            </w:r>
          </w:p>
          <w:p w14:paraId="6580126C" w14:textId="77777777" w:rsidR="00421BFE" w:rsidRPr="00077B6D" w:rsidRDefault="00421BFE" w:rsidP="00421BFE">
            <w:pPr>
              <w:numPr>
                <w:ilvl w:val="0"/>
                <w:numId w:val="13"/>
              </w:numPr>
              <w:spacing w:after="120" w:line="240" w:lineRule="auto"/>
              <w:ind w:left="680" w:hanging="340"/>
              <w:rPr>
                <w:rFonts w:eastAsia="Yu Mincho"/>
                <w:i w:val="0"/>
                <w:smallCaps/>
                <w:color w:val="auto"/>
                <w:sz w:val="20"/>
                <w:szCs w:val="20"/>
                <w:lang w:val="en-US"/>
              </w:rPr>
            </w:pPr>
            <w:r w:rsidRPr="00077B6D">
              <w:rPr>
                <w:rFonts w:eastAsia="Calibri"/>
                <w:i w:val="0"/>
                <w:color w:val="auto"/>
                <w:sz w:val="20"/>
                <w:szCs w:val="20"/>
                <w:lang w:val="en-US"/>
              </w:rPr>
              <w:t xml:space="preserve">identifying special occasions celebrated with family and friends, for example, </w:t>
            </w:r>
          </w:p>
          <w:p w14:paraId="7D4F946B" w14:textId="01BBA4D5" w:rsidR="00421BFE" w:rsidRPr="00077B6D" w:rsidRDefault="00000000" w:rsidP="00293267">
            <w:pPr>
              <w:spacing w:after="0" w:line="240" w:lineRule="auto"/>
              <w:ind w:left="680"/>
              <w:rPr>
                <w:rFonts w:eastAsia="Calibri"/>
                <w:i w:val="0"/>
                <w:smallCaps/>
                <w:color w:val="auto"/>
                <w:sz w:val="20"/>
                <w:szCs w:val="20"/>
                <w:lang w:val="en-US"/>
              </w:rPr>
            </w:pPr>
            <w:hyperlink r:id="rId153" w:history="1">
              <w:r w:rsidR="00421BFE" w:rsidRPr="000055DB">
                <w:rPr>
                  <w:rStyle w:val="Hyperlink"/>
                  <w:rFonts w:eastAsia="Calibri"/>
                  <w:i w:val="0"/>
                  <w:smallCaps/>
                  <w:sz w:val="20"/>
                  <w:szCs w:val="20"/>
                  <w:lang w:val="en-US"/>
                </w:rPr>
                <w:t xml:space="preserve">poss1 birthday </w:t>
              </w:r>
              <w:proofErr w:type="spellStart"/>
              <w:r w:rsidR="00421BFE" w:rsidRPr="000055DB">
                <w:rPr>
                  <w:rStyle w:val="Hyperlink"/>
                  <w:rFonts w:eastAsia="Calibri"/>
                  <w:i w:val="0"/>
                  <w:smallCaps/>
                  <w:sz w:val="20"/>
                  <w:szCs w:val="20"/>
                  <w:lang w:val="en-US"/>
                </w:rPr>
                <w:t>april</w:t>
              </w:r>
              <w:proofErr w:type="spellEnd"/>
              <w:r w:rsidR="007D3D8B" w:rsidRPr="000055DB">
                <w:rPr>
                  <w:rStyle w:val="Hyperlink"/>
                  <w:rFonts w:eastAsia="Calibri"/>
                  <w:i w:val="0"/>
                  <w:smallCaps/>
                  <w:sz w:val="20"/>
                  <w:szCs w:val="20"/>
                  <w:lang w:val="en-US"/>
                </w:rPr>
                <w:t xml:space="preserve"> </w:t>
              </w:r>
              <w:r w:rsidR="00421BFE" w:rsidRPr="000055DB">
                <w:rPr>
                  <w:rStyle w:val="Hyperlink"/>
                  <w:rFonts w:eastAsia="Calibri"/>
                  <w:i w:val="0"/>
                  <w:smallCaps/>
                  <w:sz w:val="20"/>
                  <w:szCs w:val="20"/>
                  <w:lang w:val="en-US"/>
                </w:rPr>
                <w:t>twenty-six</w:t>
              </w:r>
            </w:hyperlink>
          </w:p>
          <w:p w14:paraId="70FDCF3E" w14:textId="0DF30F99" w:rsidR="00421BFE" w:rsidRPr="00077B6D" w:rsidRDefault="00421BFE" w:rsidP="00293267">
            <w:pPr>
              <w:spacing w:before="0" w:after="120" w:line="240" w:lineRule="auto"/>
              <w:ind w:left="680"/>
              <w:rPr>
                <w:rFonts w:eastAsia="Yu Mincho"/>
                <w:iCs/>
                <w:color w:val="auto"/>
                <w:sz w:val="20"/>
                <w:szCs w:val="20"/>
                <w:lang w:val="en-US"/>
              </w:rPr>
            </w:pPr>
            <w:r w:rsidRPr="00077B6D">
              <w:rPr>
                <w:rFonts w:eastAsia="Yu Mincho"/>
                <w:iCs/>
                <w:color w:val="auto"/>
                <w:sz w:val="20"/>
                <w:szCs w:val="20"/>
                <w:lang w:val="en-US"/>
              </w:rPr>
              <w:t>My birthday is on April 26</w:t>
            </w:r>
          </w:p>
          <w:p w14:paraId="54047FD3" w14:textId="77777777" w:rsidR="00421BFE" w:rsidRPr="00077B6D" w:rsidRDefault="00421BFE" w:rsidP="00421BFE">
            <w:pPr>
              <w:numPr>
                <w:ilvl w:val="0"/>
                <w:numId w:val="13"/>
              </w:numPr>
              <w:spacing w:after="120" w:line="240" w:lineRule="auto"/>
              <w:ind w:left="680" w:hanging="340"/>
              <w:rPr>
                <w:rFonts w:eastAsia="Yu Mincho"/>
                <w:iCs/>
                <w:color w:val="auto"/>
                <w:sz w:val="20"/>
                <w:szCs w:val="20"/>
                <w:lang w:val="en-US"/>
              </w:rPr>
            </w:pPr>
            <w:r w:rsidRPr="00077B6D">
              <w:rPr>
                <w:rFonts w:eastAsia="Calibri"/>
                <w:i w:val="0"/>
                <w:iCs/>
                <w:color w:val="auto"/>
                <w:sz w:val="20"/>
                <w:szCs w:val="20"/>
                <w:lang w:val="en-US"/>
              </w:rPr>
              <w:t xml:space="preserve">learning culturally specific signs for expressions of celebration and festivity, such as </w:t>
            </w:r>
            <w:r w:rsidRPr="00077B6D">
              <w:rPr>
                <w:rFonts w:eastAsia="Calibri"/>
                <w:i w:val="0"/>
                <w:smallCaps/>
                <w:color w:val="auto"/>
                <w:sz w:val="20"/>
                <w:szCs w:val="20"/>
                <w:lang w:val="en-US"/>
              </w:rPr>
              <w:t>happy birthday</w:t>
            </w:r>
          </w:p>
          <w:p w14:paraId="4BA896B2" w14:textId="40AA0692" w:rsidR="00421BFE" w:rsidRPr="00077B6D" w:rsidRDefault="00421BFE" w:rsidP="00421BFE">
            <w:pPr>
              <w:numPr>
                <w:ilvl w:val="0"/>
                <w:numId w:val="13"/>
              </w:numPr>
              <w:spacing w:after="120" w:line="240" w:lineRule="auto"/>
              <w:ind w:left="680" w:hanging="340"/>
              <w:rPr>
                <w:rFonts w:eastAsia="Yu Mincho"/>
                <w:iCs/>
                <w:color w:val="auto"/>
                <w:sz w:val="20"/>
                <w:szCs w:val="20"/>
                <w:lang w:val="en-US"/>
              </w:rPr>
            </w:pPr>
            <w:r w:rsidRPr="00077B6D">
              <w:rPr>
                <w:rFonts w:eastAsia="Calibri"/>
                <w:i w:val="0"/>
                <w:color w:val="auto"/>
                <w:sz w:val="20"/>
                <w:szCs w:val="20"/>
                <w:lang w:val="en-US"/>
              </w:rPr>
              <w:t>exploring significance of</w:t>
            </w:r>
            <w:r w:rsidRPr="00077B6D">
              <w:rPr>
                <w:rFonts w:eastAsia="Calibri"/>
                <w:iCs/>
                <w:color w:val="auto"/>
                <w:sz w:val="20"/>
                <w:szCs w:val="20"/>
                <w:lang w:val="en-US"/>
              </w:rPr>
              <w:t xml:space="preserve"> </w:t>
            </w:r>
            <w:r w:rsidRPr="00077B6D">
              <w:rPr>
                <w:rFonts w:eastAsia="Calibri"/>
                <w:i w:val="0"/>
                <w:color w:val="auto"/>
                <w:sz w:val="20"/>
                <w:szCs w:val="20"/>
                <w:lang w:val="en-US"/>
              </w:rPr>
              <w:t>sign names and how and when they are gifted</w:t>
            </w:r>
          </w:p>
          <w:p w14:paraId="6EF8B9D6" w14:textId="64DBEB54" w:rsidR="003958BB" w:rsidRPr="00293267" w:rsidRDefault="00421BFE" w:rsidP="00421BFE">
            <w:pPr>
              <w:numPr>
                <w:ilvl w:val="0"/>
                <w:numId w:val="13"/>
              </w:numPr>
              <w:spacing w:after="120" w:line="240" w:lineRule="auto"/>
              <w:ind w:left="680" w:hanging="340"/>
              <w:rPr>
                <w:rFonts w:eastAsia="Yu Mincho"/>
                <w:b/>
                <w:bCs/>
                <w:iCs/>
                <w:color w:val="auto"/>
                <w:sz w:val="20"/>
                <w:szCs w:val="20"/>
                <w:lang w:val="en-US"/>
              </w:rPr>
            </w:pPr>
            <w:r w:rsidRPr="00077B6D">
              <w:rPr>
                <w:rFonts w:eastAsia="MS Mincho"/>
                <w:i w:val="0"/>
                <w:color w:val="auto"/>
                <w:sz w:val="20"/>
                <w:szCs w:val="20"/>
                <w:lang w:val="en-US"/>
              </w:rPr>
              <w:t>learning about important dates and celebrations in Deaf community such as</w:t>
            </w:r>
          </w:p>
          <w:p w14:paraId="462D52FB" w14:textId="01EF11EA" w:rsidR="003958BB" w:rsidRPr="00077B6D" w:rsidRDefault="00421BFE" w:rsidP="00293267">
            <w:pPr>
              <w:spacing w:after="0" w:line="240" w:lineRule="auto"/>
              <w:ind w:left="680"/>
              <w:rPr>
                <w:rFonts w:eastAsia="MS Mincho"/>
                <w:i w:val="0"/>
                <w:color w:val="auto"/>
                <w:sz w:val="20"/>
                <w:szCs w:val="20"/>
                <w:lang w:val="en-US"/>
              </w:rPr>
            </w:pPr>
            <w:r w:rsidRPr="00077B6D">
              <w:rPr>
                <w:rFonts w:eastAsia="MS Mincho"/>
                <w:i w:val="0"/>
                <w:color w:val="auto"/>
                <w:sz w:val="20"/>
                <w:szCs w:val="20"/>
                <w:lang w:val="en-US"/>
              </w:rPr>
              <w:t xml:space="preserve">National Week of Deaf People (NWDP) – held </w:t>
            </w:r>
            <w:r w:rsidR="003958BB" w:rsidRPr="00077B6D">
              <w:rPr>
                <w:rFonts w:eastAsia="MS Mincho"/>
                <w:i w:val="0"/>
                <w:color w:val="auto"/>
                <w:sz w:val="20"/>
                <w:szCs w:val="20"/>
                <w:lang w:val="en-US"/>
              </w:rPr>
              <w:t>annually</w:t>
            </w:r>
            <w:r w:rsidR="003958BB" w:rsidRPr="00293267">
              <w:rPr>
                <w:rFonts w:eastAsia="MS Mincho"/>
                <w:i w:val="0"/>
                <w:color w:val="auto"/>
                <w:sz w:val="20"/>
                <w:szCs w:val="20"/>
                <w:vertAlign w:val="superscript"/>
                <w:lang w:val="en-US"/>
              </w:rPr>
              <w:t xml:space="preserve"> </w:t>
            </w:r>
            <w:r w:rsidRPr="00077B6D">
              <w:rPr>
                <w:rFonts w:eastAsia="MS Mincho"/>
                <w:i w:val="0"/>
                <w:color w:val="auto"/>
                <w:sz w:val="20"/>
                <w:szCs w:val="20"/>
                <w:lang w:val="en-US"/>
              </w:rPr>
              <w:t xml:space="preserve">in </w:t>
            </w:r>
            <w:r w:rsidR="00D76917" w:rsidRPr="00077B6D">
              <w:rPr>
                <w:rFonts w:eastAsia="MS Mincho"/>
                <w:i w:val="0"/>
                <w:color w:val="auto"/>
                <w:sz w:val="20"/>
                <w:szCs w:val="20"/>
                <w:lang w:val="en-US"/>
              </w:rPr>
              <w:t>thi</w:t>
            </w:r>
            <w:r w:rsidR="003958BB" w:rsidRPr="00077B6D">
              <w:rPr>
                <w:rFonts w:eastAsia="MS Mincho"/>
                <w:i w:val="0"/>
                <w:color w:val="auto"/>
                <w:sz w:val="20"/>
                <w:szCs w:val="20"/>
                <w:lang w:val="en-US"/>
              </w:rPr>
              <w:t>rd</w:t>
            </w:r>
            <w:r w:rsidRPr="00077B6D">
              <w:rPr>
                <w:rFonts w:eastAsia="MS Mincho"/>
                <w:i w:val="0"/>
                <w:color w:val="auto"/>
                <w:sz w:val="20"/>
                <w:szCs w:val="20"/>
                <w:lang w:val="en-US"/>
              </w:rPr>
              <w:t xml:space="preserve"> week of September,</w:t>
            </w:r>
          </w:p>
          <w:p w14:paraId="51B47252" w14:textId="4B8EDD7A" w:rsidR="003958BB" w:rsidRPr="00077B6D" w:rsidRDefault="00421BFE" w:rsidP="00293267">
            <w:pPr>
              <w:spacing w:before="0" w:after="0" w:line="240" w:lineRule="auto"/>
              <w:ind w:left="680"/>
              <w:rPr>
                <w:rFonts w:eastAsia="MS Mincho"/>
                <w:i w:val="0"/>
                <w:color w:val="auto"/>
                <w:sz w:val="20"/>
                <w:szCs w:val="20"/>
                <w:lang w:val="en-US"/>
              </w:rPr>
            </w:pPr>
            <w:r w:rsidRPr="00077B6D">
              <w:rPr>
                <w:rFonts w:eastAsia="MS Mincho"/>
                <w:i w:val="0"/>
                <w:color w:val="auto"/>
                <w:sz w:val="20"/>
                <w:szCs w:val="20"/>
                <w:lang w:val="en-US"/>
              </w:rPr>
              <w:t>Auslan Day – 13 April,</w:t>
            </w:r>
          </w:p>
          <w:p w14:paraId="1DAA0AB9" w14:textId="68AFA52E" w:rsidR="00421BFE" w:rsidRPr="00293267" w:rsidRDefault="00421BFE" w:rsidP="00293267">
            <w:pPr>
              <w:spacing w:before="0" w:after="120" w:line="240" w:lineRule="auto"/>
              <w:ind w:left="680"/>
              <w:rPr>
                <w:rFonts w:eastAsia="Yu Mincho"/>
                <w:b/>
                <w:bCs/>
                <w:iCs/>
                <w:color w:val="auto"/>
                <w:sz w:val="20"/>
                <w:szCs w:val="20"/>
                <w:lang w:val="en-US"/>
              </w:rPr>
            </w:pPr>
            <w:r w:rsidRPr="00077B6D">
              <w:rPr>
                <w:rFonts w:eastAsia="MS Mincho"/>
                <w:i w:val="0"/>
                <w:color w:val="auto"/>
                <w:sz w:val="20"/>
                <w:szCs w:val="20"/>
                <w:lang w:val="en-US"/>
              </w:rPr>
              <w:t>International Day of Sign Languages – 23 Sept</w:t>
            </w:r>
            <w:r w:rsidR="00B02407" w:rsidRPr="00077B6D">
              <w:rPr>
                <w:rFonts w:eastAsia="MS Mincho"/>
                <w:i w:val="0"/>
                <w:color w:val="auto"/>
                <w:sz w:val="20"/>
                <w:szCs w:val="20"/>
                <w:lang w:val="en-US"/>
              </w:rPr>
              <w:t>ember</w:t>
            </w:r>
          </w:p>
          <w:p w14:paraId="1F6A2FCE" w14:textId="37CC06CF" w:rsidR="00421BFE" w:rsidRPr="00077B6D" w:rsidRDefault="00421BFE" w:rsidP="00421BFE">
            <w:pPr>
              <w:pStyle w:val="Descriptiontitle"/>
              <w:numPr>
                <w:ilvl w:val="0"/>
                <w:numId w:val="13"/>
              </w:numPr>
              <w:rPr>
                <w:rFonts w:cs="Arial"/>
                <w:b w:val="0"/>
                <w:bCs w:val="0"/>
              </w:rPr>
            </w:pPr>
            <w:r w:rsidRPr="00077B6D">
              <w:rPr>
                <w:rFonts w:cs="Arial"/>
                <w:b w:val="0"/>
                <w:bCs w:val="0"/>
              </w:rPr>
              <w:t>viewing text by a</w:t>
            </w:r>
            <w:r w:rsidR="00C31FF9">
              <w:rPr>
                <w:rFonts w:cs="Arial"/>
                <w:b w:val="0"/>
                <w:bCs w:val="0"/>
              </w:rPr>
              <w:t>n</w:t>
            </w:r>
            <w:r w:rsidRPr="00077B6D">
              <w:rPr>
                <w:rFonts w:cs="Arial"/>
                <w:b w:val="0"/>
                <w:bCs w:val="0"/>
              </w:rPr>
              <w:t xml:space="preserve"> Auslan signer about a celebratory event such as birthday or wedding, and identifying key features and vocabulary </w:t>
            </w:r>
          </w:p>
          <w:p w14:paraId="75199994" w14:textId="63F6C9FD" w:rsidR="006E108D" w:rsidRPr="00077B6D" w:rsidRDefault="00421BFE" w:rsidP="00421BFE">
            <w:pPr>
              <w:pStyle w:val="Descriptiontitle"/>
              <w:numPr>
                <w:ilvl w:val="0"/>
                <w:numId w:val="13"/>
              </w:numPr>
              <w:rPr>
                <w:rFonts w:cs="Arial"/>
                <w:b w:val="0"/>
                <w:bCs w:val="0"/>
              </w:rPr>
            </w:pPr>
            <w:r w:rsidRPr="00077B6D">
              <w:rPr>
                <w:rFonts w:eastAsia="Yu Mincho" w:cs="Arial"/>
                <w:b w:val="0"/>
                <w:bCs w:val="0"/>
                <w:lang w:val="en-US"/>
              </w:rPr>
              <w:t>creating visual poster, digital book or infographic about a special festival, celebration or Deaf community event</w:t>
            </w:r>
          </w:p>
        </w:tc>
        <w:tc>
          <w:tcPr>
            <w:tcW w:w="5016" w:type="dxa"/>
          </w:tcPr>
          <w:p w14:paraId="7225BDB8" w14:textId="77777777" w:rsidR="006E108D" w:rsidRPr="00077B6D" w:rsidRDefault="006E108D" w:rsidP="00853CD8">
            <w:pPr>
              <w:pStyle w:val="Descriptiontitle"/>
              <w:ind w:left="0"/>
              <w:rPr>
                <w:rFonts w:cs="Arial"/>
              </w:rPr>
            </w:pPr>
            <w:r w:rsidRPr="00077B6D">
              <w:rPr>
                <w:rFonts w:cs="Arial"/>
              </w:rPr>
              <w:t>Celebrating cultures, traditions and achievements</w:t>
            </w:r>
          </w:p>
          <w:p w14:paraId="3545F927" w14:textId="77777777" w:rsidR="001900DE" w:rsidRPr="00077B6D" w:rsidRDefault="001900DE" w:rsidP="001900DE">
            <w:pPr>
              <w:numPr>
                <w:ilvl w:val="0"/>
                <w:numId w:val="13"/>
              </w:numPr>
              <w:spacing w:after="120" w:line="240" w:lineRule="auto"/>
              <w:ind w:left="680" w:hanging="340"/>
              <w:rPr>
                <w:rFonts w:eastAsia="MS Mincho"/>
                <w:i w:val="0"/>
                <w:color w:val="auto"/>
                <w:sz w:val="20"/>
                <w:szCs w:val="20"/>
                <w:lang w:val="en-US"/>
              </w:rPr>
            </w:pPr>
            <w:r w:rsidRPr="00077B6D">
              <w:rPr>
                <w:rFonts w:eastAsia="MS Mincho"/>
                <w:i w:val="0"/>
                <w:color w:val="auto"/>
                <w:sz w:val="20"/>
                <w:szCs w:val="20"/>
                <w:lang w:val="en-US"/>
              </w:rPr>
              <w:t xml:space="preserve">describing celebrations and festivals associated with Deaf communities, for example, </w:t>
            </w:r>
          </w:p>
          <w:p w14:paraId="58742FD9" w14:textId="2BF3FEF1" w:rsidR="001900DE" w:rsidRPr="00077B6D" w:rsidRDefault="00000000" w:rsidP="00293267">
            <w:pPr>
              <w:spacing w:after="0" w:line="240" w:lineRule="auto"/>
              <w:ind w:left="680"/>
              <w:rPr>
                <w:rFonts w:eastAsia="MS Mincho"/>
                <w:i w:val="0"/>
                <w:smallCaps/>
                <w:color w:val="auto"/>
                <w:sz w:val="20"/>
                <w:szCs w:val="20"/>
                <w:lang w:val="en-US"/>
              </w:rPr>
            </w:pPr>
            <w:hyperlink r:id="rId154" w:history="1">
              <w:r w:rsidR="001900DE" w:rsidRPr="005A7816">
                <w:rPr>
                  <w:rStyle w:val="Hyperlink"/>
                  <w:rFonts w:eastAsia="MS Mincho"/>
                  <w:i w:val="0"/>
                  <w:smallCaps/>
                  <w:sz w:val="20"/>
                  <w:szCs w:val="20"/>
                  <w:lang w:val="en-US"/>
                </w:rPr>
                <w:t>deaf community festival, learning deaf art, history, learning deaf culture</w:t>
              </w:r>
            </w:hyperlink>
          </w:p>
          <w:p w14:paraId="7C5C7A22" w14:textId="77777777" w:rsidR="001900DE" w:rsidRPr="00077B6D" w:rsidRDefault="001900DE" w:rsidP="00293267">
            <w:pPr>
              <w:spacing w:before="0" w:after="120" w:line="240" w:lineRule="auto"/>
              <w:ind w:left="680"/>
              <w:rPr>
                <w:rFonts w:eastAsia="MS Mincho"/>
                <w:iCs/>
                <w:color w:val="auto"/>
                <w:sz w:val="20"/>
                <w:szCs w:val="20"/>
                <w:lang w:val="en-US"/>
              </w:rPr>
            </w:pPr>
            <w:r w:rsidRPr="00077B6D">
              <w:rPr>
                <w:rFonts w:eastAsia="MS Mincho"/>
                <w:iCs/>
                <w:color w:val="auto"/>
                <w:sz w:val="20"/>
                <w:szCs w:val="20"/>
                <w:lang w:val="en-US"/>
              </w:rPr>
              <w:t>At a Deaf community festival we can learn about Deaf art, history and learn about Deaf culture.</w:t>
            </w:r>
          </w:p>
          <w:p w14:paraId="02C6768C" w14:textId="047DDC76" w:rsidR="001900DE" w:rsidRPr="00077B6D" w:rsidRDefault="001900DE" w:rsidP="001900DE">
            <w:pPr>
              <w:numPr>
                <w:ilvl w:val="0"/>
                <w:numId w:val="13"/>
              </w:numPr>
              <w:spacing w:after="120" w:line="240" w:lineRule="auto"/>
              <w:ind w:left="680" w:hanging="340"/>
              <w:rPr>
                <w:rFonts w:eastAsia="MS Mincho"/>
                <w:i w:val="0"/>
                <w:color w:val="auto"/>
                <w:sz w:val="20"/>
                <w:szCs w:val="20"/>
                <w:lang w:val="en-US"/>
              </w:rPr>
            </w:pPr>
            <w:r w:rsidRPr="00077B6D">
              <w:rPr>
                <w:rFonts w:eastAsia="MS Mincho"/>
                <w:i w:val="0"/>
                <w:color w:val="auto"/>
                <w:sz w:val="20"/>
                <w:szCs w:val="20"/>
                <w:lang w:val="en-US"/>
              </w:rPr>
              <w:t>interviewing deaf artist, business owner or</w:t>
            </w:r>
            <w:r w:rsidR="00485E5D" w:rsidRPr="00077B6D">
              <w:rPr>
                <w:rFonts w:eastAsia="MS Mincho"/>
                <w:i w:val="0"/>
                <w:color w:val="auto"/>
                <w:sz w:val="20"/>
                <w:szCs w:val="20"/>
                <w:lang w:val="en-US"/>
              </w:rPr>
              <w:t xml:space="preserve"> other</w:t>
            </w:r>
            <w:r w:rsidRPr="00077B6D">
              <w:rPr>
                <w:rFonts w:eastAsia="MS Mincho"/>
                <w:i w:val="0"/>
                <w:color w:val="auto"/>
                <w:sz w:val="20"/>
                <w:szCs w:val="20"/>
                <w:lang w:val="en-US"/>
              </w:rPr>
              <w:t xml:space="preserve"> </w:t>
            </w:r>
            <w:r w:rsidR="002A4604" w:rsidRPr="00077B6D">
              <w:rPr>
                <w:rFonts w:eastAsia="MS Mincho"/>
                <w:i w:val="0"/>
                <w:color w:val="auto"/>
                <w:sz w:val="20"/>
                <w:szCs w:val="20"/>
                <w:lang w:val="en-US"/>
              </w:rPr>
              <w:t xml:space="preserve">deaf </w:t>
            </w:r>
            <w:r w:rsidRPr="00077B6D">
              <w:rPr>
                <w:rFonts w:eastAsia="MS Mincho"/>
                <w:i w:val="0"/>
                <w:color w:val="auto"/>
                <w:sz w:val="20"/>
                <w:szCs w:val="20"/>
                <w:lang w:val="en-US"/>
              </w:rPr>
              <w:t>professional about their work and their achievements, for example,</w:t>
            </w:r>
          </w:p>
          <w:p w14:paraId="12BE86A5" w14:textId="117AA6B8" w:rsidR="001900DE" w:rsidRPr="00077B6D" w:rsidRDefault="00000000" w:rsidP="00293267">
            <w:pPr>
              <w:spacing w:after="0" w:line="240" w:lineRule="auto"/>
              <w:ind w:left="680"/>
              <w:rPr>
                <w:rFonts w:eastAsia="MS Mincho"/>
                <w:i w:val="0"/>
                <w:smallCaps/>
                <w:color w:val="auto"/>
                <w:sz w:val="20"/>
                <w:szCs w:val="20"/>
                <w:lang w:val="en-US"/>
              </w:rPr>
            </w:pPr>
            <w:hyperlink r:id="rId155" w:history="1">
              <w:r w:rsidR="001900DE" w:rsidRPr="00B3422D">
                <w:rPr>
                  <w:rStyle w:val="Hyperlink"/>
                  <w:rFonts w:eastAsia="MS Mincho"/>
                  <w:i w:val="0"/>
                  <w:smallCaps/>
                  <w:sz w:val="20"/>
                  <w:szCs w:val="20"/>
                  <w:lang w:val="en-US"/>
                </w:rPr>
                <w:t>pro2 business open when? start business why?</w:t>
              </w:r>
            </w:hyperlink>
          </w:p>
          <w:p w14:paraId="32401ABF" w14:textId="77777777" w:rsidR="001900DE" w:rsidRPr="00077B6D" w:rsidRDefault="001900DE" w:rsidP="00293267">
            <w:pPr>
              <w:spacing w:before="0" w:after="120" w:line="240" w:lineRule="auto"/>
              <w:ind w:left="680"/>
              <w:rPr>
                <w:rFonts w:eastAsia="MS Mincho"/>
                <w:iCs/>
                <w:color w:val="auto"/>
                <w:sz w:val="20"/>
                <w:szCs w:val="20"/>
                <w:lang w:val="en-US"/>
              </w:rPr>
            </w:pPr>
            <w:r w:rsidRPr="00077B6D">
              <w:rPr>
                <w:rFonts w:eastAsia="MS Mincho"/>
                <w:iCs/>
                <w:color w:val="auto"/>
                <w:sz w:val="20"/>
                <w:szCs w:val="20"/>
                <w:lang w:val="en-US"/>
              </w:rPr>
              <w:t>When did you open your business? Why did you start your business?</w:t>
            </w:r>
          </w:p>
          <w:p w14:paraId="604EE1B5" w14:textId="39BCD711" w:rsidR="001900DE" w:rsidRPr="00077B6D" w:rsidRDefault="001900DE" w:rsidP="001900DE">
            <w:pPr>
              <w:numPr>
                <w:ilvl w:val="0"/>
                <w:numId w:val="13"/>
              </w:numPr>
              <w:spacing w:after="120" w:line="240" w:lineRule="auto"/>
              <w:ind w:left="680" w:hanging="340"/>
              <w:rPr>
                <w:rFonts w:eastAsia="MS Mincho"/>
                <w:i w:val="0"/>
                <w:color w:val="auto"/>
                <w:sz w:val="20"/>
                <w:szCs w:val="20"/>
                <w:lang w:val="en-US"/>
              </w:rPr>
            </w:pPr>
            <w:proofErr w:type="spellStart"/>
            <w:r w:rsidRPr="00077B6D">
              <w:rPr>
                <w:rFonts w:eastAsia="MS Mincho"/>
                <w:i w:val="0"/>
                <w:color w:val="auto"/>
                <w:sz w:val="20"/>
                <w:szCs w:val="20"/>
                <w:lang w:val="en-US"/>
              </w:rPr>
              <w:t>organising</w:t>
            </w:r>
            <w:proofErr w:type="spellEnd"/>
            <w:r w:rsidRPr="00077B6D">
              <w:rPr>
                <w:rFonts w:eastAsia="MS Mincho"/>
                <w:i w:val="0"/>
                <w:color w:val="auto"/>
                <w:sz w:val="20"/>
                <w:szCs w:val="20"/>
                <w:lang w:val="en-US"/>
              </w:rPr>
              <w:t xml:space="preserve"> information stall or display at school during NWDP, or on Harmony Day or similar, where school community celebrates diversity, respect for different cultures, and inclusion</w:t>
            </w:r>
          </w:p>
          <w:p w14:paraId="4D35D22B" w14:textId="2A31C111" w:rsidR="001900DE" w:rsidRPr="00077B6D" w:rsidRDefault="001900DE" w:rsidP="001900DE">
            <w:pPr>
              <w:pStyle w:val="Descriptiontitle"/>
              <w:numPr>
                <w:ilvl w:val="0"/>
                <w:numId w:val="13"/>
              </w:numPr>
              <w:ind w:left="680" w:hanging="340"/>
              <w:rPr>
                <w:rFonts w:cs="Arial"/>
              </w:rPr>
            </w:pPr>
            <w:r w:rsidRPr="00077B6D">
              <w:rPr>
                <w:rFonts w:eastAsia="MS Mincho" w:cs="Arial"/>
                <w:b w:val="0"/>
                <w:bCs w:val="0"/>
                <w:iCs w:val="0"/>
                <w:lang w:val="en-US"/>
              </w:rPr>
              <w:t xml:space="preserve">researching origins and significance of United Nations Convention on the Rights of Persons with Disabilities, and its impact on human rights of deaf people </w:t>
            </w:r>
          </w:p>
          <w:p w14:paraId="3DABD816" w14:textId="7D2B21E4" w:rsidR="006E108D" w:rsidRPr="00077B6D" w:rsidRDefault="001900DE" w:rsidP="00293267">
            <w:pPr>
              <w:pStyle w:val="Descriptiontitle"/>
              <w:numPr>
                <w:ilvl w:val="0"/>
                <w:numId w:val="13"/>
              </w:numPr>
              <w:ind w:left="680" w:hanging="340"/>
              <w:rPr>
                <w:rFonts w:cs="Arial"/>
                <w:b w:val="0"/>
                <w:bCs w:val="0"/>
              </w:rPr>
            </w:pPr>
            <w:r w:rsidRPr="00077B6D">
              <w:rPr>
                <w:rFonts w:eastAsia="MS Mincho" w:cs="Arial"/>
                <w:b w:val="0"/>
                <w:bCs w:val="0"/>
                <w:lang w:val="en-US"/>
              </w:rPr>
              <w:t xml:space="preserve">watching presentation by Deaf </w:t>
            </w:r>
            <w:r w:rsidR="00F92105" w:rsidRPr="00077B6D">
              <w:rPr>
                <w:rFonts w:eastAsia="MS Mincho" w:cs="Arial"/>
                <w:b w:val="0"/>
                <w:bCs w:val="0"/>
                <w:lang w:val="en-US"/>
              </w:rPr>
              <w:t>i</w:t>
            </w:r>
            <w:r w:rsidRPr="00077B6D">
              <w:rPr>
                <w:rFonts w:eastAsia="MS Mincho" w:cs="Arial"/>
                <w:b w:val="0"/>
                <w:bCs w:val="0"/>
                <w:lang w:val="en-US"/>
              </w:rPr>
              <w:t>nterpreter regarding their journey to becoming certified, and the</w:t>
            </w:r>
            <w:r w:rsidR="00F81009" w:rsidRPr="00077B6D">
              <w:rPr>
                <w:rFonts w:eastAsia="MS Mincho" w:cs="Arial"/>
                <w:b w:val="0"/>
                <w:bCs w:val="0"/>
                <w:lang w:val="en-US"/>
              </w:rPr>
              <w:t>ir</w:t>
            </w:r>
            <w:r w:rsidRPr="00077B6D">
              <w:rPr>
                <w:rFonts w:eastAsia="MS Mincho" w:cs="Arial"/>
                <w:b w:val="0"/>
                <w:bCs w:val="0"/>
                <w:lang w:val="en-US"/>
              </w:rPr>
              <w:t xml:space="preserve"> work experiences nationally and/or internationally</w:t>
            </w:r>
          </w:p>
        </w:tc>
        <w:tc>
          <w:tcPr>
            <w:tcW w:w="5017" w:type="dxa"/>
          </w:tcPr>
          <w:p w14:paraId="048D977C" w14:textId="7AC03058" w:rsidR="006E108D" w:rsidRPr="00077B6D" w:rsidRDefault="006E108D" w:rsidP="00853CD8">
            <w:pPr>
              <w:pStyle w:val="Descriptiontitle"/>
              <w:ind w:left="0"/>
              <w:rPr>
                <w:rFonts w:cs="Arial"/>
              </w:rPr>
            </w:pPr>
            <w:r w:rsidRPr="00077B6D">
              <w:rPr>
                <w:rFonts w:cs="Arial"/>
              </w:rPr>
              <w:t>Recognising the significance of milestone events</w:t>
            </w:r>
          </w:p>
          <w:p w14:paraId="3C9A8999" w14:textId="6AC78CD5" w:rsidR="004D32E8" w:rsidRPr="00077B6D" w:rsidRDefault="004D32E8" w:rsidP="004D32E8">
            <w:pPr>
              <w:numPr>
                <w:ilvl w:val="0"/>
                <w:numId w:val="13"/>
              </w:numPr>
              <w:spacing w:after="120" w:line="240" w:lineRule="auto"/>
              <w:ind w:left="680" w:hanging="340"/>
              <w:rPr>
                <w:rFonts w:eastAsia="MS Mincho"/>
                <w:b/>
                <w:i w:val="0"/>
                <w:color w:val="auto"/>
                <w:sz w:val="20"/>
                <w:szCs w:val="20"/>
                <w:lang w:val="en-US"/>
              </w:rPr>
            </w:pPr>
            <w:r w:rsidRPr="00077B6D">
              <w:rPr>
                <w:rFonts w:eastAsia="MS Mincho"/>
                <w:bCs/>
                <w:i w:val="0"/>
                <w:color w:val="auto"/>
                <w:sz w:val="20"/>
                <w:szCs w:val="20"/>
                <w:lang w:val="en-US"/>
              </w:rPr>
              <w:t xml:space="preserve">discussing historic events in Deaf community, such as </w:t>
            </w:r>
            <w:r w:rsidRPr="00077B6D">
              <w:rPr>
                <w:rFonts w:eastAsia="MS Mincho"/>
                <w:bCs/>
                <w:i w:val="0"/>
                <w:color w:val="auto"/>
                <w:sz w:val="20"/>
                <w:szCs w:val="20"/>
              </w:rPr>
              <w:t>Milan Congress in 1880, and resulting prohibition of sign language in many countries in the world</w:t>
            </w:r>
          </w:p>
          <w:p w14:paraId="0F9D798B" w14:textId="40ECA1A2" w:rsidR="004D32E8" w:rsidRPr="00077B6D" w:rsidRDefault="004D32E8" w:rsidP="004D32E8">
            <w:pPr>
              <w:numPr>
                <w:ilvl w:val="0"/>
                <w:numId w:val="13"/>
              </w:numPr>
              <w:spacing w:after="120" w:line="240" w:lineRule="auto"/>
              <w:ind w:left="680" w:hanging="340"/>
              <w:rPr>
                <w:rFonts w:eastAsia="MS Mincho"/>
                <w:b/>
                <w:i w:val="0"/>
                <w:color w:val="auto"/>
                <w:sz w:val="20"/>
                <w:szCs w:val="20"/>
                <w:lang w:val="en-US"/>
              </w:rPr>
            </w:pPr>
            <w:r w:rsidRPr="00077B6D">
              <w:rPr>
                <w:rFonts w:eastAsia="Calibri"/>
                <w:i w:val="0"/>
                <w:color w:val="auto"/>
                <w:sz w:val="20"/>
                <w:szCs w:val="20"/>
                <w:lang w:val="en-US"/>
              </w:rPr>
              <w:t>examining and comparing significance of deaf celebrations and festivals from around the world, including International Week of Deaf People</w:t>
            </w:r>
          </w:p>
          <w:p w14:paraId="6533EEB9" w14:textId="77777777" w:rsidR="00E9734D" w:rsidRPr="00293267" w:rsidRDefault="004D32E8" w:rsidP="004D32E8">
            <w:pPr>
              <w:numPr>
                <w:ilvl w:val="0"/>
                <w:numId w:val="13"/>
              </w:numPr>
              <w:spacing w:after="120" w:line="240" w:lineRule="auto"/>
              <w:ind w:left="680" w:hanging="340"/>
              <w:rPr>
                <w:rFonts w:eastAsia="MS Mincho"/>
                <w:i w:val="0"/>
                <w:color w:val="auto"/>
                <w:sz w:val="20"/>
                <w:szCs w:val="20"/>
                <w:lang w:val="en-US"/>
              </w:rPr>
            </w:pPr>
            <w:r w:rsidRPr="00077B6D">
              <w:rPr>
                <w:rFonts w:eastAsia="Calibri"/>
                <w:i w:val="0"/>
                <w:color w:val="auto"/>
                <w:sz w:val="20"/>
                <w:szCs w:val="20"/>
                <w:lang w:val="en-US"/>
              </w:rPr>
              <w:t>discussing previous and current famous Deaf arts festivals, movements, and celebrations, and how they reflect language and cultural practices</w:t>
            </w:r>
            <w:r w:rsidR="00D42AFB" w:rsidRPr="00077B6D">
              <w:rPr>
                <w:rFonts w:eastAsia="Calibri"/>
                <w:i w:val="0"/>
                <w:color w:val="auto"/>
                <w:sz w:val="20"/>
                <w:szCs w:val="20"/>
                <w:lang w:val="en-US"/>
              </w:rPr>
              <w:t>,</w:t>
            </w:r>
            <w:r w:rsidRPr="00077B6D">
              <w:rPr>
                <w:rFonts w:eastAsia="Calibri"/>
                <w:i w:val="0"/>
                <w:color w:val="auto"/>
                <w:sz w:val="20"/>
                <w:szCs w:val="20"/>
                <w:lang w:val="en-US"/>
              </w:rPr>
              <w:t xml:space="preserve"> such as</w:t>
            </w:r>
          </w:p>
          <w:p w14:paraId="274C7D80" w14:textId="6DB4E4DB" w:rsidR="004D32E8" w:rsidRPr="00077B6D" w:rsidRDefault="002F71CA" w:rsidP="00293267">
            <w:pPr>
              <w:spacing w:after="120" w:line="240" w:lineRule="auto"/>
              <w:ind w:left="680"/>
              <w:rPr>
                <w:rFonts w:eastAsia="MS Mincho"/>
                <w:i w:val="0"/>
                <w:color w:val="auto"/>
                <w:sz w:val="20"/>
                <w:szCs w:val="20"/>
                <w:lang w:val="en-US"/>
              </w:rPr>
            </w:pPr>
            <w:r w:rsidRPr="00077B6D">
              <w:rPr>
                <w:rFonts w:eastAsia="Calibri"/>
                <w:i w:val="0"/>
                <w:color w:val="auto"/>
                <w:sz w:val="20"/>
                <w:szCs w:val="20"/>
                <w:lang w:val="en-US"/>
              </w:rPr>
              <w:t xml:space="preserve">Flow Festival (Australia), </w:t>
            </w:r>
            <w:proofErr w:type="spellStart"/>
            <w:r w:rsidR="004D32E8" w:rsidRPr="00077B6D">
              <w:rPr>
                <w:rFonts w:eastAsia="Calibri"/>
                <w:i w:val="0"/>
                <w:color w:val="auto"/>
                <w:sz w:val="20"/>
                <w:szCs w:val="20"/>
                <w:lang w:val="en-US"/>
              </w:rPr>
              <w:t>Deaffest</w:t>
            </w:r>
            <w:proofErr w:type="spellEnd"/>
            <w:r w:rsidR="004D32E8" w:rsidRPr="00077B6D">
              <w:rPr>
                <w:rFonts w:eastAsia="Calibri"/>
                <w:i w:val="0"/>
                <w:color w:val="auto"/>
                <w:sz w:val="20"/>
                <w:szCs w:val="20"/>
                <w:lang w:val="en-US"/>
              </w:rPr>
              <w:t xml:space="preserve"> (UK)</w:t>
            </w:r>
            <w:r w:rsidRPr="00077B6D">
              <w:rPr>
                <w:rFonts w:eastAsia="Calibri"/>
                <w:i w:val="0"/>
                <w:color w:val="auto"/>
                <w:sz w:val="20"/>
                <w:szCs w:val="20"/>
                <w:lang w:val="en-US"/>
              </w:rPr>
              <w:t>,</w:t>
            </w:r>
            <w:r w:rsidR="004D32E8" w:rsidRPr="00077B6D">
              <w:rPr>
                <w:rFonts w:eastAsia="Calibri"/>
                <w:i w:val="0"/>
                <w:color w:val="auto"/>
                <w:sz w:val="20"/>
                <w:szCs w:val="20"/>
                <w:lang w:val="en-US"/>
              </w:rPr>
              <w:t xml:space="preserve"> Deaf Way </w:t>
            </w:r>
            <w:r w:rsidRPr="00077B6D">
              <w:rPr>
                <w:rFonts w:eastAsia="Calibri"/>
                <w:i w:val="0"/>
                <w:color w:val="auto"/>
                <w:sz w:val="20"/>
                <w:szCs w:val="20"/>
                <w:lang w:val="en-US"/>
              </w:rPr>
              <w:t xml:space="preserve">(USA), </w:t>
            </w:r>
            <w:proofErr w:type="spellStart"/>
            <w:r w:rsidR="004D32E8" w:rsidRPr="00077B6D">
              <w:rPr>
                <w:rFonts w:eastAsia="Calibri"/>
                <w:i w:val="0"/>
                <w:color w:val="auto"/>
                <w:sz w:val="20"/>
                <w:szCs w:val="20"/>
                <w:lang w:val="en-US"/>
              </w:rPr>
              <w:t>De’VIA</w:t>
            </w:r>
            <w:proofErr w:type="spellEnd"/>
            <w:r w:rsidR="004D32E8" w:rsidRPr="00077B6D">
              <w:rPr>
                <w:rFonts w:eastAsia="Calibri"/>
                <w:i w:val="0"/>
                <w:color w:val="auto"/>
                <w:sz w:val="20"/>
                <w:szCs w:val="20"/>
                <w:lang w:val="en-US"/>
              </w:rPr>
              <w:t xml:space="preserve"> (USA)</w:t>
            </w:r>
            <w:r w:rsidRPr="00077B6D">
              <w:rPr>
                <w:rFonts w:eastAsia="Calibri"/>
                <w:i w:val="0"/>
                <w:color w:val="auto"/>
                <w:sz w:val="20"/>
                <w:szCs w:val="20"/>
                <w:lang w:val="en-US"/>
              </w:rPr>
              <w:t>,</w:t>
            </w:r>
            <w:r w:rsidR="004D32E8" w:rsidRPr="00077B6D">
              <w:rPr>
                <w:rFonts w:eastAsia="Calibri"/>
                <w:i w:val="0"/>
                <w:color w:val="auto"/>
                <w:sz w:val="20"/>
                <w:szCs w:val="20"/>
                <w:lang w:val="en-US"/>
              </w:rPr>
              <w:t xml:space="preserve"> Clin </w:t>
            </w:r>
            <w:proofErr w:type="spellStart"/>
            <w:r w:rsidR="004D32E8" w:rsidRPr="00077B6D">
              <w:rPr>
                <w:rFonts w:eastAsia="Calibri"/>
                <w:i w:val="0"/>
                <w:color w:val="auto"/>
                <w:sz w:val="20"/>
                <w:szCs w:val="20"/>
                <w:lang w:val="en-US"/>
              </w:rPr>
              <w:t>d’Oeil</w:t>
            </w:r>
            <w:proofErr w:type="spellEnd"/>
            <w:r w:rsidR="004D32E8" w:rsidRPr="00077B6D">
              <w:rPr>
                <w:rFonts w:eastAsia="Calibri"/>
                <w:i w:val="0"/>
                <w:color w:val="auto"/>
                <w:sz w:val="20"/>
                <w:szCs w:val="20"/>
                <w:lang w:val="en-US"/>
              </w:rPr>
              <w:t xml:space="preserve"> (France) </w:t>
            </w:r>
          </w:p>
          <w:p w14:paraId="324DA7D0" w14:textId="0FC902B3" w:rsidR="009D47EE" w:rsidRPr="00077B6D" w:rsidRDefault="004D32E8" w:rsidP="004D32E8">
            <w:pPr>
              <w:numPr>
                <w:ilvl w:val="0"/>
                <w:numId w:val="13"/>
              </w:numPr>
              <w:spacing w:after="120" w:line="240" w:lineRule="auto"/>
              <w:ind w:left="680" w:hanging="340"/>
              <w:rPr>
                <w:rFonts w:eastAsia="Helvetica"/>
                <w:i w:val="0"/>
                <w:iCs/>
                <w:color w:val="auto"/>
                <w:sz w:val="20"/>
                <w:szCs w:val="20"/>
                <w:lang w:val="en-NZ"/>
              </w:rPr>
            </w:pPr>
            <w:r w:rsidRPr="00077B6D">
              <w:rPr>
                <w:rFonts w:eastAsia="Helvetica"/>
                <w:i w:val="0"/>
                <w:iCs/>
                <w:color w:val="auto"/>
                <w:sz w:val="20"/>
                <w:szCs w:val="20"/>
                <w:lang w:val="en-NZ"/>
              </w:rPr>
              <w:t>researching positive impact of legislation and language policy on Deaf community, for example,</w:t>
            </w:r>
          </w:p>
          <w:p w14:paraId="3C774D39" w14:textId="353D6DE2" w:rsidR="004D32E8" w:rsidRPr="00077B6D" w:rsidRDefault="004D32E8" w:rsidP="00293267">
            <w:pPr>
              <w:spacing w:after="120" w:line="240" w:lineRule="auto"/>
              <w:ind w:left="680"/>
              <w:rPr>
                <w:rFonts w:eastAsia="Helvetica"/>
                <w:i w:val="0"/>
                <w:iCs/>
                <w:color w:val="auto"/>
                <w:sz w:val="20"/>
                <w:szCs w:val="20"/>
                <w:lang w:val="en-NZ"/>
              </w:rPr>
            </w:pPr>
            <w:r w:rsidRPr="00077B6D">
              <w:rPr>
                <w:rFonts w:eastAsia="Helvetica"/>
                <w:i w:val="0"/>
                <w:iCs/>
                <w:color w:val="auto"/>
                <w:sz w:val="20"/>
                <w:szCs w:val="20"/>
                <w:lang w:val="en-NZ"/>
              </w:rPr>
              <w:t>Disability Discrimination Act,</w:t>
            </w:r>
            <w:r w:rsidR="00EB71E6" w:rsidRPr="00077B6D">
              <w:rPr>
                <w:rFonts w:eastAsia="Helvetica"/>
                <w:i w:val="0"/>
                <w:iCs/>
                <w:color w:val="auto"/>
                <w:sz w:val="20"/>
                <w:szCs w:val="20"/>
                <w:lang w:val="en-NZ"/>
              </w:rPr>
              <w:t xml:space="preserve"> and</w:t>
            </w:r>
            <w:r w:rsidRPr="00077B6D">
              <w:rPr>
                <w:rFonts w:eastAsia="Helvetica"/>
                <w:i w:val="0"/>
                <w:iCs/>
                <w:color w:val="auto"/>
                <w:sz w:val="20"/>
                <w:szCs w:val="20"/>
                <w:lang w:val="en-NZ"/>
              </w:rPr>
              <w:t xml:space="preserve"> Australian Language and Literacy Policy</w:t>
            </w:r>
          </w:p>
          <w:p w14:paraId="47DA669D" w14:textId="0D5D07F6" w:rsidR="004D32E8" w:rsidRPr="00077B6D" w:rsidRDefault="004D32E8" w:rsidP="004D32E8">
            <w:pPr>
              <w:numPr>
                <w:ilvl w:val="0"/>
                <w:numId w:val="13"/>
              </w:numPr>
              <w:spacing w:after="120" w:line="240" w:lineRule="auto"/>
              <w:ind w:left="680" w:hanging="340"/>
              <w:rPr>
                <w:rFonts w:eastAsia="Helvetica"/>
                <w:i w:val="0"/>
                <w:iCs/>
                <w:color w:val="auto"/>
                <w:sz w:val="20"/>
                <w:szCs w:val="20"/>
                <w:lang w:val="en-NZ"/>
              </w:rPr>
            </w:pPr>
            <w:r w:rsidRPr="00077B6D">
              <w:rPr>
                <w:rFonts w:eastAsia="Helvetica"/>
                <w:i w:val="0"/>
                <w:iCs/>
                <w:color w:val="auto"/>
                <w:sz w:val="20"/>
                <w:szCs w:val="20"/>
                <w:lang w:val="en-NZ"/>
              </w:rPr>
              <w:t>exploring repercussions arising from recognition and documentation of sign languages from the 1960s</w:t>
            </w:r>
            <w:r w:rsidR="00B1110E" w:rsidRPr="00077B6D">
              <w:rPr>
                <w:rFonts w:eastAsia="Helvetica"/>
                <w:i w:val="0"/>
                <w:iCs/>
                <w:color w:val="auto"/>
                <w:sz w:val="20"/>
                <w:szCs w:val="20"/>
                <w:lang w:val="en-NZ"/>
              </w:rPr>
              <w:t>–</w:t>
            </w:r>
            <w:r w:rsidRPr="00077B6D">
              <w:rPr>
                <w:rFonts w:eastAsia="Helvetica"/>
                <w:i w:val="0"/>
                <w:iCs/>
                <w:color w:val="auto"/>
                <w:sz w:val="20"/>
                <w:szCs w:val="20"/>
                <w:lang w:val="en-NZ"/>
              </w:rPr>
              <w:t>1990s in USA, UK and Australia, and resulting publication of dictionaries, language policies, and deaf people’s feelings of ownership and pride in their sign language</w:t>
            </w:r>
            <w:r w:rsidR="00EB52F2" w:rsidRPr="00077B6D">
              <w:rPr>
                <w:rFonts w:eastAsia="Helvetica"/>
                <w:i w:val="0"/>
                <w:iCs/>
                <w:color w:val="auto"/>
                <w:sz w:val="20"/>
                <w:szCs w:val="20"/>
                <w:lang w:val="en-NZ"/>
              </w:rPr>
              <w:t>(</w:t>
            </w:r>
            <w:r w:rsidRPr="00077B6D">
              <w:rPr>
                <w:rFonts w:eastAsia="Helvetica"/>
                <w:i w:val="0"/>
                <w:iCs/>
                <w:color w:val="auto"/>
                <w:sz w:val="20"/>
                <w:szCs w:val="20"/>
                <w:lang w:val="en-NZ"/>
              </w:rPr>
              <w:t>s</w:t>
            </w:r>
            <w:r w:rsidR="00EB52F2" w:rsidRPr="00077B6D">
              <w:rPr>
                <w:rFonts w:eastAsia="Helvetica"/>
                <w:i w:val="0"/>
                <w:iCs/>
                <w:color w:val="auto"/>
                <w:sz w:val="20"/>
                <w:szCs w:val="20"/>
                <w:lang w:val="en-NZ"/>
              </w:rPr>
              <w:t>)</w:t>
            </w:r>
          </w:p>
          <w:p w14:paraId="209F65E3" w14:textId="3B59CF70" w:rsidR="004D32E8" w:rsidRPr="00293267" w:rsidRDefault="004D32E8" w:rsidP="004D32E8">
            <w:pPr>
              <w:numPr>
                <w:ilvl w:val="0"/>
                <w:numId w:val="13"/>
              </w:numPr>
              <w:spacing w:after="120" w:line="240" w:lineRule="auto"/>
              <w:ind w:left="680" w:hanging="340"/>
              <w:rPr>
                <w:color w:val="auto"/>
                <w:sz w:val="20"/>
                <w:szCs w:val="20"/>
              </w:rPr>
            </w:pPr>
            <w:r w:rsidRPr="00077B6D">
              <w:rPr>
                <w:rFonts w:eastAsia="Helvetica"/>
                <w:i w:val="0"/>
                <w:iCs/>
                <w:color w:val="auto"/>
                <w:sz w:val="20"/>
                <w:szCs w:val="20"/>
                <w:lang w:val="en-NZ"/>
              </w:rPr>
              <w:t>interviewing deaf activist about their efforts to advocate for change, and impact of their work, for example,</w:t>
            </w:r>
          </w:p>
          <w:p w14:paraId="1E146891" w14:textId="16DEC5D3" w:rsidR="004D32E8" w:rsidRPr="00077B6D" w:rsidRDefault="00000000" w:rsidP="00293267">
            <w:pPr>
              <w:spacing w:after="0" w:line="240" w:lineRule="auto"/>
              <w:ind w:left="680"/>
              <w:rPr>
                <w:rFonts w:eastAsia="MS Mincho"/>
                <w:i w:val="0"/>
                <w:smallCaps/>
                <w:color w:val="auto"/>
                <w:sz w:val="20"/>
                <w:szCs w:val="20"/>
                <w:lang w:val="en-US"/>
              </w:rPr>
            </w:pPr>
            <w:hyperlink r:id="rId156" w:history="1">
              <w:r w:rsidR="004D32E8" w:rsidRPr="004602D6">
                <w:rPr>
                  <w:rStyle w:val="Hyperlink"/>
                  <w:rFonts w:eastAsia="MS Mincho"/>
                  <w:i w:val="0"/>
                  <w:smallCaps/>
                  <w:sz w:val="20"/>
                  <w:szCs w:val="20"/>
                  <w:lang w:val="en-US"/>
                </w:rPr>
                <w:t>pro2 think deaf people need change</w:t>
              </w:r>
              <w:r w:rsidR="00574457" w:rsidRPr="004602D6">
                <w:rPr>
                  <w:rStyle w:val="Hyperlink"/>
                  <w:rFonts w:eastAsia="MS Mincho"/>
                  <w:i w:val="0"/>
                  <w:smallCaps/>
                  <w:sz w:val="20"/>
                  <w:szCs w:val="20"/>
                  <w:lang w:val="en-US"/>
                </w:rPr>
                <w:t xml:space="preserve"> what</w:t>
              </w:r>
              <w:r w:rsidR="004D32E8" w:rsidRPr="004602D6">
                <w:rPr>
                  <w:rStyle w:val="Hyperlink"/>
                  <w:rFonts w:eastAsia="MS Mincho"/>
                  <w:i w:val="0"/>
                  <w:smallCaps/>
                  <w:sz w:val="20"/>
                  <w:szCs w:val="20"/>
                  <w:lang w:val="en-US"/>
                </w:rPr>
                <w:t>? please explain</w:t>
              </w:r>
            </w:hyperlink>
          </w:p>
          <w:p w14:paraId="0FFC57DF" w14:textId="7F77C33E" w:rsidR="004D32E8" w:rsidRPr="00077B6D" w:rsidRDefault="004D32E8" w:rsidP="00293267">
            <w:pPr>
              <w:spacing w:before="0" w:after="120" w:line="240" w:lineRule="auto"/>
              <w:ind w:left="680"/>
              <w:rPr>
                <w:rFonts w:eastAsia="MS Mincho"/>
                <w:iCs/>
                <w:color w:val="auto"/>
                <w:sz w:val="20"/>
                <w:szCs w:val="20"/>
                <w:lang w:val="en-US"/>
              </w:rPr>
            </w:pPr>
            <w:r w:rsidRPr="00077B6D">
              <w:rPr>
                <w:rFonts w:eastAsia="MS Mincho"/>
                <w:iCs/>
                <w:color w:val="auto"/>
                <w:sz w:val="20"/>
                <w:szCs w:val="20"/>
                <w:lang w:val="en-US"/>
              </w:rPr>
              <w:t>Please explain what changes you think are necessary for deaf people</w:t>
            </w:r>
            <w:r w:rsidR="00D42AFB" w:rsidRPr="00077B6D">
              <w:rPr>
                <w:rFonts w:eastAsia="MS Mincho"/>
                <w:iCs/>
                <w:color w:val="auto"/>
                <w:sz w:val="20"/>
                <w:szCs w:val="20"/>
                <w:lang w:val="en-US"/>
              </w:rPr>
              <w:t>.</w:t>
            </w:r>
          </w:p>
          <w:p w14:paraId="5C8D2BAE" w14:textId="77777777" w:rsidR="003C40FF" w:rsidRPr="00293267" w:rsidRDefault="003C40FF" w:rsidP="00293267">
            <w:pPr>
              <w:spacing w:after="120" w:line="240" w:lineRule="auto"/>
              <w:rPr>
                <w:color w:val="auto"/>
                <w:sz w:val="20"/>
                <w:szCs w:val="20"/>
                <w:lang w:val="en-US"/>
              </w:rPr>
            </w:pPr>
          </w:p>
        </w:tc>
      </w:tr>
      <w:tr w:rsidR="006E108D" w:rsidRPr="00077B6D" w14:paraId="4F637347" w14:textId="77777777">
        <w:trPr>
          <w:trHeight w:val="5087"/>
        </w:trPr>
        <w:tc>
          <w:tcPr>
            <w:tcW w:w="5015" w:type="dxa"/>
          </w:tcPr>
          <w:p w14:paraId="3B0D1CD5" w14:textId="77777777" w:rsidR="006E108D" w:rsidRPr="00077B6D" w:rsidRDefault="006E108D" w:rsidP="00853CD8">
            <w:pPr>
              <w:pStyle w:val="Descriptiontitle"/>
              <w:ind w:left="0"/>
              <w:rPr>
                <w:rFonts w:cs="Arial"/>
              </w:rPr>
            </w:pPr>
            <w:r w:rsidRPr="00077B6D">
              <w:rPr>
                <w:rFonts w:cs="Arial"/>
              </w:rPr>
              <w:lastRenderedPageBreak/>
              <w:t>Exploring where we live</w:t>
            </w:r>
          </w:p>
          <w:p w14:paraId="0934445F" w14:textId="77777777" w:rsidR="005F43EF" w:rsidRPr="00293267" w:rsidRDefault="006E108D" w:rsidP="005477B6">
            <w:pPr>
              <w:numPr>
                <w:ilvl w:val="0"/>
                <w:numId w:val="14"/>
              </w:numPr>
              <w:spacing w:after="120" w:line="240" w:lineRule="auto"/>
              <w:ind w:left="680" w:hanging="340"/>
              <w:rPr>
                <w:rFonts w:eastAsia="Yu Mincho"/>
                <w:i w:val="0"/>
                <w:smallCaps/>
                <w:color w:val="auto"/>
                <w:sz w:val="20"/>
                <w:szCs w:val="20"/>
                <w:lang w:val="en-US"/>
              </w:rPr>
            </w:pPr>
            <w:r w:rsidRPr="00077B6D">
              <w:rPr>
                <w:rFonts w:eastAsia="Calibri"/>
                <w:i w:val="0"/>
                <w:color w:val="auto"/>
                <w:sz w:val="20"/>
                <w:szCs w:val="20"/>
                <w:lang w:val="en-US"/>
              </w:rPr>
              <w:t>mapping places around Australia, for example,</w:t>
            </w:r>
          </w:p>
          <w:p w14:paraId="0117DC04" w14:textId="308A0D46" w:rsidR="006E108D" w:rsidRPr="00077B6D" w:rsidRDefault="00FB2985" w:rsidP="00293267">
            <w:pPr>
              <w:spacing w:after="120" w:line="240" w:lineRule="auto"/>
              <w:ind w:left="680"/>
              <w:rPr>
                <w:rFonts w:eastAsia="Yu Mincho"/>
                <w:i w:val="0"/>
                <w:smallCaps/>
                <w:color w:val="auto"/>
                <w:sz w:val="20"/>
                <w:szCs w:val="20"/>
                <w:lang w:val="en-US"/>
              </w:rPr>
            </w:pPr>
            <w:proofErr w:type="spellStart"/>
            <w:r w:rsidRPr="00077B6D">
              <w:rPr>
                <w:rFonts w:eastAsia="Calibri"/>
                <w:i w:val="0"/>
                <w:smallCaps/>
                <w:color w:val="auto"/>
                <w:sz w:val="20"/>
                <w:szCs w:val="20"/>
                <w:lang w:val="en-US"/>
              </w:rPr>
              <w:t>perth</w:t>
            </w:r>
            <w:proofErr w:type="spellEnd"/>
            <w:r w:rsidRPr="00077B6D">
              <w:rPr>
                <w:rFonts w:eastAsia="Calibri"/>
                <w:i w:val="0"/>
                <w:smallCaps/>
                <w:color w:val="auto"/>
                <w:sz w:val="20"/>
                <w:szCs w:val="20"/>
                <w:lang w:val="en-US"/>
              </w:rPr>
              <w:t xml:space="preserve">, </w:t>
            </w:r>
            <w:proofErr w:type="spellStart"/>
            <w:r w:rsidRPr="00077B6D">
              <w:rPr>
                <w:rFonts w:eastAsia="Calibri"/>
                <w:i w:val="0"/>
                <w:smallCaps/>
                <w:color w:val="auto"/>
                <w:sz w:val="20"/>
                <w:szCs w:val="20"/>
                <w:lang w:val="en-US"/>
              </w:rPr>
              <w:t>brisbane</w:t>
            </w:r>
            <w:proofErr w:type="spellEnd"/>
            <w:r w:rsidRPr="00077B6D">
              <w:rPr>
                <w:rFonts w:eastAsia="Calibri"/>
                <w:i w:val="0"/>
                <w:smallCaps/>
                <w:color w:val="auto"/>
                <w:sz w:val="20"/>
                <w:szCs w:val="20"/>
                <w:lang w:val="en-US"/>
              </w:rPr>
              <w:t xml:space="preserve">, </w:t>
            </w:r>
            <w:proofErr w:type="spellStart"/>
            <w:r w:rsidRPr="00077B6D">
              <w:rPr>
                <w:rFonts w:eastAsia="Calibri"/>
                <w:i w:val="0"/>
                <w:smallCaps/>
                <w:color w:val="auto"/>
                <w:sz w:val="20"/>
                <w:szCs w:val="20"/>
                <w:lang w:val="en-US"/>
              </w:rPr>
              <w:t>hobart</w:t>
            </w:r>
            <w:proofErr w:type="spellEnd"/>
            <w:r w:rsidRPr="00077B6D">
              <w:rPr>
                <w:rFonts w:eastAsia="Calibri"/>
                <w:i w:val="0"/>
                <w:smallCaps/>
                <w:color w:val="auto"/>
                <w:sz w:val="20"/>
                <w:szCs w:val="20"/>
                <w:lang w:val="en-US"/>
              </w:rPr>
              <w:t xml:space="preserve"> </w:t>
            </w:r>
          </w:p>
          <w:p w14:paraId="0B60479E" w14:textId="0FB280AA" w:rsidR="006E108D" w:rsidRPr="00077B6D" w:rsidRDefault="006E108D" w:rsidP="005477B6">
            <w:pPr>
              <w:numPr>
                <w:ilvl w:val="0"/>
                <w:numId w:val="14"/>
              </w:numPr>
              <w:spacing w:after="120" w:line="240" w:lineRule="auto"/>
              <w:ind w:left="680" w:hanging="340"/>
              <w:rPr>
                <w:rFonts w:eastAsia="Yu Mincho"/>
                <w:i w:val="0"/>
                <w:color w:val="auto"/>
                <w:sz w:val="20"/>
                <w:szCs w:val="20"/>
                <w:lang w:val="en-US"/>
              </w:rPr>
            </w:pPr>
            <w:r w:rsidRPr="00077B6D">
              <w:rPr>
                <w:rFonts w:eastAsia="Calibri"/>
                <w:i w:val="0"/>
                <w:color w:val="auto"/>
                <w:sz w:val="20"/>
                <w:szCs w:val="20"/>
                <w:lang w:val="en-US"/>
              </w:rPr>
              <w:t xml:space="preserve">identifying forms of transport, by circling words, images or writing </w:t>
            </w:r>
            <w:r w:rsidR="00163473" w:rsidRPr="00077B6D">
              <w:rPr>
                <w:rFonts w:eastAsia="Calibri"/>
                <w:i w:val="0"/>
                <w:color w:val="auto"/>
                <w:sz w:val="20"/>
                <w:szCs w:val="20"/>
                <w:lang w:val="en-US"/>
              </w:rPr>
              <w:t>from</w:t>
            </w:r>
            <w:r w:rsidR="00902552" w:rsidRPr="00077B6D">
              <w:rPr>
                <w:rFonts w:eastAsia="Calibri"/>
                <w:i w:val="0"/>
                <w:color w:val="auto"/>
                <w:sz w:val="20"/>
                <w:szCs w:val="20"/>
                <w:lang w:val="en-US"/>
              </w:rPr>
              <w:t xml:space="preserve"> a</w:t>
            </w:r>
            <w:r w:rsidRPr="00077B6D">
              <w:rPr>
                <w:rFonts w:eastAsia="Calibri"/>
                <w:i w:val="0"/>
                <w:color w:val="auto"/>
                <w:sz w:val="20"/>
                <w:szCs w:val="20"/>
                <w:lang w:val="en-US"/>
              </w:rPr>
              <w:t xml:space="preserve"> signed </w:t>
            </w:r>
            <w:r w:rsidR="00337649" w:rsidRPr="00077B6D">
              <w:rPr>
                <w:rFonts w:eastAsia="Calibri"/>
                <w:i w:val="0"/>
                <w:color w:val="auto"/>
                <w:sz w:val="20"/>
                <w:szCs w:val="20"/>
                <w:lang w:val="en-US"/>
              </w:rPr>
              <w:t>list</w:t>
            </w:r>
          </w:p>
          <w:p w14:paraId="07A83ACA" w14:textId="32050F0F" w:rsidR="006E108D" w:rsidRPr="00077B6D" w:rsidRDefault="006E108D" w:rsidP="005477B6">
            <w:pPr>
              <w:numPr>
                <w:ilvl w:val="0"/>
                <w:numId w:val="14"/>
              </w:numPr>
              <w:spacing w:after="120" w:line="240" w:lineRule="auto"/>
              <w:ind w:left="680" w:hanging="340"/>
              <w:rPr>
                <w:rFonts w:eastAsia="Yu Mincho"/>
                <w:i w:val="0"/>
                <w:color w:val="auto"/>
                <w:sz w:val="20"/>
                <w:szCs w:val="20"/>
                <w:lang w:val="en-US"/>
              </w:rPr>
            </w:pPr>
            <w:r w:rsidRPr="00077B6D">
              <w:rPr>
                <w:rFonts w:eastAsia="Calibri"/>
                <w:i w:val="0"/>
                <w:color w:val="auto"/>
                <w:sz w:val="20"/>
                <w:szCs w:val="20"/>
                <w:lang w:val="en-US"/>
              </w:rPr>
              <w:t xml:space="preserve">documenting simple travel route using different transport, as presented by </w:t>
            </w:r>
            <w:r>
              <w:rPr>
                <w:rFonts w:eastAsia="Calibri"/>
                <w:i w:val="0"/>
                <w:color w:val="auto"/>
                <w:sz w:val="20"/>
                <w:szCs w:val="20"/>
                <w:lang w:val="en-US"/>
              </w:rPr>
              <w:t>a</w:t>
            </w:r>
            <w:r w:rsidR="00C31FF9">
              <w:rPr>
                <w:rFonts w:eastAsia="Calibri"/>
                <w:i w:val="0"/>
                <w:color w:val="auto"/>
                <w:sz w:val="20"/>
                <w:szCs w:val="20"/>
                <w:lang w:val="en-US"/>
              </w:rPr>
              <w:t xml:space="preserve">n </w:t>
            </w:r>
            <w:r w:rsidR="006E7F4B" w:rsidRPr="00077B6D">
              <w:rPr>
                <w:rFonts w:eastAsia="Calibri"/>
                <w:i w:val="0"/>
                <w:color w:val="auto"/>
                <w:sz w:val="20"/>
                <w:szCs w:val="20"/>
                <w:lang w:val="en-US"/>
              </w:rPr>
              <w:t xml:space="preserve">Auslan </w:t>
            </w:r>
            <w:r w:rsidRPr="00077B6D">
              <w:rPr>
                <w:rFonts w:eastAsia="Calibri"/>
                <w:i w:val="0"/>
                <w:color w:val="auto"/>
                <w:sz w:val="20"/>
                <w:szCs w:val="20"/>
                <w:lang w:val="en-US"/>
              </w:rPr>
              <w:t>signer</w:t>
            </w:r>
          </w:p>
          <w:p w14:paraId="7437F20B" w14:textId="77777777" w:rsidR="005571D7" w:rsidRPr="00293267" w:rsidRDefault="006E108D" w:rsidP="005477B6">
            <w:pPr>
              <w:numPr>
                <w:ilvl w:val="0"/>
                <w:numId w:val="14"/>
              </w:numPr>
              <w:spacing w:after="120" w:line="240" w:lineRule="auto"/>
              <w:ind w:left="680" w:hanging="340"/>
              <w:rPr>
                <w:rFonts w:eastAsia="Yu Mincho"/>
                <w:i w:val="0"/>
                <w:color w:val="auto"/>
                <w:sz w:val="20"/>
                <w:szCs w:val="20"/>
                <w:lang w:val="en-US"/>
              </w:rPr>
            </w:pPr>
            <w:r w:rsidRPr="00077B6D">
              <w:rPr>
                <w:rFonts w:eastAsia="Calibri"/>
                <w:i w:val="0"/>
                <w:color w:val="auto"/>
                <w:sz w:val="20"/>
                <w:szCs w:val="20"/>
                <w:lang w:val="en-US"/>
              </w:rPr>
              <w:t>understanding currency, for example,</w:t>
            </w:r>
          </w:p>
          <w:p w14:paraId="5BE413D0" w14:textId="59B45C66" w:rsidR="006E108D" w:rsidRPr="00077B6D" w:rsidRDefault="006E108D" w:rsidP="00293267">
            <w:pPr>
              <w:spacing w:after="120" w:line="240" w:lineRule="auto"/>
              <w:ind w:left="680"/>
              <w:rPr>
                <w:rFonts w:eastAsia="Yu Mincho"/>
                <w:i w:val="0"/>
                <w:color w:val="auto"/>
                <w:sz w:val="20"/>
                <w:szCs w:val="20"/>
                <w:lang w:val="en-US"/>
              </w:rPr>
            </w:pPr>
            <w:r w:rsidRPr="00077B6D">
              <w:rPr>
                <w:rFonts w:eastAsia="Calibri"/>
                <w:i w:val="0"/>
                <w:color w:val="auto"/>
                <w:sz w:val="20"/>
                <w:szCs w:val="20"/>
                <w:lang w:val="en-US"/>
              </w:rPr>
              <w:t xml:space="preserve">cost of bus ticket to </w:t>
            </w:r>
            <w:r w:rsidR="00D42AFB" w:rsidRPr="00077B6D">
              <w:rPr>
                <w:rFonts w:eastAsia="Calibri"/>
                <w:i w:val="0"/>
                <w:color w:val="auto"/>
                <w:sz w:val="20"/>
                <w:szCs w:val="20"/>
                <w:lang w:val="en-US"/>
              </w:rPr>
              <w:t>to</w:t>
            </w:r>
            <w:r w:rsidR="006A1786" w:rsidRPr="00077B6D">
              <w:rPr>
                <w:rFonts w:eastAsia="Calibri"/>
                <w:i w:val="0"/>
                <w:color w:val="auto"/>
                <w:sz w:val="20"/>
                <w:szCs w:val="20"/>
                <w:lang w:val="en-US"/>
              </w:rPr>
              <w:t xml:space="preserve">wn or </w:t>
            </w:r>
            <w:r w:rsidRPr="00077B6D">
              <w:rPr>
                <w:rFonts w:eastAsia="Calibri"/>
                <w:i w:val="0"/>
                <w:color w:val="auto"/>
                <w:sz w:val="20"/>
                <w:szCs w:val="20"/>
                <w:lang w:val="en-US"/>
              </w:rPr>
              <w:t>city</w:t>
            </w:r>
          </w:p>
          <w:p w14:paraId="1B274433" w14:textId="77777777" w:rsidR="00906701" w:rsidRPr="00293267" w:rsidRDefault="006E108D" w:rsidP="005477B6">
            <w:pPr>
              <w:numPr>
                <w:ilvl w:val="0"/>
                <w:numId w:val="14"/>
              </w:numPr>
              <w:spacing w:after="120" w:line="240" w:lineRule="auto"/>
              <w:ind w:left="680" w:hanging="340"/>
              <w:rPr>
                <w:rFonts w:eastAsia="Yu Mincho"/>
                <w:i w:val="0"/>
                <w:color w:val="auto"/>
                <w:sz w:val="20"/>
                <w:szCs w:val="20"/>
              </w:rPr>
            </w:pPr>
            <w:r w:rsidRPr="00077B6D">
              <w:rPr>
                <w:rFonts w:eastAsia="Calibri"/>
                <w:i w:val="0"/>
                <w:color w:val="auto"/>
                <w:sz w:val="20"/>
                <w:szCs w:val="20"/>
              </w:rPr>
              <w:t>following simple directions, for example,</w:t>
            </w:r>
          </w:p>
          <w:p w14:paraId="57D8EC23" w14:textId="19D852E5" w:rsidR="006E108D" w:rsidRPr="00077B6D" w:rsidRDefault="00000000" w:rsidP="00293267">
            <w:pPr>
              <w:spacing w:after="0" w:line="240" w:lineRule="auto"/>
              <w:ind w:left="680"/>
              <w:rPr>
                <w:rFonts w:eastAsia="Yu Mincho"/>
                <w:i w:val="0"/>
                <w:color w:val="auto"/>
                <w:sz w:val="20"/>
                <w:szCs w:val="20"/>
              </w:rPr>
            </w:pPr>
            <w:hyperlink r:id="rId157" w:history="1">
              <w:r w:rsidR="00FB2985" w:rsidRPr="00CC1524">
                <w:rPr>
                  <w:rStyle w:val="Hyperlink"/>
                  <w:rFonts w:eastAsia="Calibri"/>
                  <w:i w:val="0"/>
                  <w:iCs/>
                  <w:smallCaps/>
                  <w:sz w:val="20"/>
                  <w:szCs w:val="20"/>
                </w:rPr>
                <w:t>library where? walk straight, downstairs, turn right</w:t>
              </w:r>
            </w:hyperlink>
          </w:p>
          <w:p w14:paraId="4D125091" w14:textId="3DC459B0" w:rsidR="007B6379" w:rsidRPr="00077B6D" w:rsidRDefault="007B6379" w:rsidP="00293267">
            <w:pPr>
              <w:spacing w:before="0" w:after="0" w:line="240" w:lineRule="auto"/>
              <w:ind w:left="680"/>
              <w:rPr>
                <w:rFonts w:eastAsia="Yu Mincho"/>
                <w:color w:val="auto"/>
                <w:sz w:val="20"/>
                <w:szCs w:val="20"/>
              </w:rPr>
            </w:pPr>
            <w:r w:rsidRPr="00077B6D">
              <w:rPr>
                <w:rFonts w:eastAsia="Yu Mincho"/>
                <w:color w:val="auto"/>
                <w:sz w:val="20"/>
                <w:szCs w:val="20"/>
              </w:rPr>
              <w:t>Where is the library?</w:t>
            </w:r>
            <w:r w:rsidR="00906701" w:rsidRPr="00077B6D">
              <w:rPr>
                <w:rFonts w:eastAsia="Yu Mincho"/>
                <w:color w:val="auto"/>
                <w:sz w:val="20"/>
                <w:szCs w:val="20"/>
              </w:rPr>
              <w:t xml:space="preserve"> </w:t>
            </w:r>
            <w:r w:rsidRPr="00077B6D">
              <w:rPr>
                <w:rFonts w:eastAsia="Yu Mincho"/>
                <w:color w:val="auto"/>
                <w:sz w:val="20"/>
                <w:szCs w:val="20"/>
              </w:rPr>
              <w:t>Walk straight ahead, go downstairs and turn right.</w:t>
            </w:r>
          </w:p>
          <w:p w14:paraId="12DD02EE" w14:textId="77777777" w:rsidR="005E42DA" w:rsidRPr="00820FF7" w:rsidRDefault="005E42DA" w:rsidP="005E42DA">
            <w:pPr>
              <w:numPr>
                <w:ilvl w:val="0"/>
                <w:numId w:val="14"/>
              </w:numPr>
              <w:spacing w:after="0" w:line="240" w:lineRule="auto"/>
              <w:ind w:left="680" w:hanging="340"/>
              <w:rPr>
                <w:color w:val="auto"/>
              </w:rPr>
            </w:pPr>
            <w:r w:rsidRPr="00820FF7">
              <w:rPr>
                <w:rFonts w:eastAsia="Yu Mincho"/>
                <w:i w:val="0"/>
                <w:color w:val="auto"/>
                <w:sz w:val="20"/>
                <w:szCs w:val="20"/>
                <w:lang w:val="en-US"/>
              </w:rPr>
              <w:t xml:space="preserve">describing </w:t>
            </w:r>
            <w:r>
              <w:rPr>
                <w:rFonts w:eastAsia="Yu Mincho"/>
                <w:i w:val="0"/>
                <w:color w:val="auto"/>
                <w:sz w:val="20"/>
                <w:szCs w:val="20"/>
                <w:lang w:val="en-US"/>
              </w:rPr>
              <w:t xml:space="preserve">daily </w:t>
            </w:r>
            <w:r w:rsidRPr="00820FF7">
              <w:rPr>
                <w:rFonts w:eastAsia="Yu Mincho"/>
                <w:i w:val="0"/>
                <w:color w:val="auto"/>
                <w:sz w:val="20"/>
                <w:szCs w:val="20"/>
                <w:lang w:val="en-US"/>
              </w:rPr>
              <w:t>weather</w:t>
            </w:r>
          </w:p>
          <w:p w14:paraId="305103F5" w14:textId="77777777" w:rsidR="006E108D" w:rsidRPr="00077B6D" w:rsidRDefault="006E108D">
            <w:pPr>
              <w:pStyle w:val="Descriptiontitle"/>
              <w:ind w:left="680" w:hanging="340"/>
              <w:rPr>
                <w:rFonts w:cs="Arial"/>
              </w:rPr>
            </w:pPr>
          </w:p>
        </w:tc>
        <w:tc>
          <w:tcPr>
            <w:tcW w:w="5016" w:type="dxa"/>
          </w:tcPr>
          <w:p w14:paraId="2F11A5E5" w14:textId="6FB7678A" w:rsidR="006E108D" w:rsidRPr="00077B6D" w:rsidRDefault="006E108D" w:rsidP="00853CD8">
            <w:pPr>
              <w:pStyle w:val="Descriptiontitle"/>
              <w:ind w:left="0"/>
              <w:rPr>
                <w:rFonts w:cs="Arial"/>
              </w:rPr>
            </w:pPr>
            <w:r w:rsidRPr="00077B6D">
              <w:rPr>
                <w:rFonts w:cs="Arial"/>
              </w:rPr>
              <w:t>Holidays</w:t>
            </w:r>
            <w:r w:rsidR="00E9177A" w:rsidRPr="00077B6D">
              <w:rPr>
                <w:rFonts w:cs="Arial"/>
              </w:rPr>
              <w:t xml:space="preserve"> and </w:t>
            </w:r>
            <w:r w:rsidRPr="00077B6D">
              <w:rPr>
                <w:rFonts w:cs="Arial"/>
              </w:rPr>
              <w:t>travel</w:t>
            </w:r>
          </w:p>
          <w:p w14:paraId="1127F856" w14:textId="77777777" w:rsidR="00C21597" w:rsidRPr="00077B6D" w:rsidRDefault="00C21597" w:rsidP="00C21597">
            <w:pPr>
              <w:numPr>
                <w:ilvl w:val="0"/>
                <w:numId w:val="14"/>
              </w:numPr>
              <w:spacing w:before="100" w:after="100" w:line="240" w:lineRule="auto"/>
              <w:ind w:left="680" w:hanging="340"/>
              <w:rPr>
                <w:rFonts w:eastAsia="Yu Mincho"/>
                <w:b/>
                <w:bCs/>
                <w:i w:val="0"/>
                <w:color w:val="auto"/>
                <w:sz w:val="20"/>
                <w:szCs w:val="20"/>
                <w:lang w:val="en-US"/>
              </w:rPr>
            </w:pPr>
            <w:r w:rsidRPr="00077B6D">
              <w:rPr>
                <w:rFonts w:eastAsia="Calibri"/>
                <w:i w:val="0"/>
                <w:color w:val="auto"/>
                <w:sz w:val="20"/>
                <w:szCs w:val="20"/>
                <w:lang w:val="en-US"/>
              </w:rPr>
              <w:t>discussing preparations and itinerary for travel, for example,</w:t>
            </w:r>
            <w:r w:rsidRPr="00293267">
              <w:rPr>
                <w:sz w:val="20"/>
                <w:szCs w:val="20"/>
              </w:rPr>
              <w:t xml:space="preserve"> </w:t>
            </w:r>
          </w:p>
          <w:p w14:paraId="456EAA86" w14:textId="13E5F435" w:rsidR="00C21597" w:rsidRPr="00077B6D" w:rsidRDefault="00000000" w:rsidP="00293267">
            <w:pPr>
              <w:spacing w:before="100" w:after="0" w:line="240" w:lineRule="auto"/>
              <w:ind w:left="680"/>
              <w:rPr>
                <w:rFonts w:eastAsia="Yu Mincho"/>
                <w:b/>
                <w:bCs/>
                <w:i w:val="0"/>
                <w:smallCaps/>
                <w:color w:val="auto"/>
                <w:sz w:val="20"/>
                <w:szCs w:val="20"/>
                <w:lang w:val="en-US"/>
              </w:rPr>
            </w:pPr>
            <w:hyperlink r:id="rId158" w:history="1">
              <w:r w:rsidR="00C21597" w:rsidRPr="00BC2DFC">
                <w:rPr>
                  <w:rStyle w:val="Hyperlink"/>
                  <w:rFonts w:eastAsia="Calibri"/>
                  <w:i w:val="0"/>
                  <w:smallCaps/>
                  <w:sz w:val="20"/>
                  <w:szCs w:val="20"/>
                  <w:lang w:val="en-US"/>
                </w:rPr>
                <w:t>first day, go beach. second day, go visit museum. third day, go shopping</w:t>
              </w:r>
            </w:hyperlink>
          </w:p>
          <w:p w14:paraId="4190A1C2" w14:textId="77777777" w:rsidR="00C21597" w:rsidRPr="00077B6D" w:rsidRDefault="00C21597" w:rsidP="00293267">
            <w:pPr>
              <w:spacing w:before="0" w:after="100" w:line="240" w:lineRule="auto"/>
              <w:ind w:left="680"/>
              <w:rPr>
                <w:rFonts w:eastAsia="Yu Mincho"/>
                <w:iCs/>
                <w:color w:val="auto"/>
                <w:sz w:val="20"/>
                <w:szCs w:val="20"/>
                <w:lang w:val="en-US"/>
              </w:rPr>
            </w:pPr>
            <w:r w:rsidRPr="00077B6D">
              <w:rPr>
                <w:rFonts w:eastAsia="Yu Mincho"/>
                <w:iCs/>
                <w:color w:val="auto"/>
                <w:sz w:val="20"/>
                <w:szCs w:val="20"/>
                <w:lang w:val="en-US"/>
              </w:rPr>
              <w:t>On the first day we’ll go to the beach, then on the second day we’ll visit a museum and on the third day we we’ll go shopping.</w:t>
            </w:r>
          </w:p>
          <w:p w14:paraId="649A6977" w14:textId="696935B3" w:rsidR="00C21597" w:rsidRPr="00077B6D" w:rsidRDefault="00C21597" w:rsidP="00C21597">
            <w:pPr>
              <w:numPr>
                <w:ilvl w:val="0"/>
                <w:numId w:val="14"/>
              </w:numPr>
              <w:spacing w:before="100" w:after="100" w:line="240" w:lineRule="auto"/>
              <w:ind w:left="680" w:hanging="340"/>
              <w:rPr>
                <w:rFonts w:eastAsia="MS Mincho"/>
                <w:b/>
                <w:bCs/>
                <w:i w:val="0"/>
                <w:color w:val="auto"/>
                <w:sz w:val="20"/>
                <w:szCs w:val="20"/>
                <w:lang w:val="en-US"/>
              </w:rPr>
            </w:pPr>
            <w:r w:rsidRPr="00077B6D">
              <w:rPr>
                <w:rFonts w:eastAsia="Calibri"/>
                <w:i w:val="0"/>
                <w:color w:val="auto"/>
                <w:sz w:val="20"/>
                <w:szCs w:val="20"/>
              </w:rPr>
              <w:t>describing clothes (items, textures, colours, and other qualities) to suit variety of travel activities, or to narrate holiday fashion show, for example,</w:t>
            </w:r>
          </w:p>
          <w:p w14:paraId="1E08C8C7" w14:textId="55357980" w:rsidR="00D90A12" w:rsidRPr="00820FF7" w:rsidRDefault="00000000" w:rsidP="00D90A12">
            <w:pPr>
              <w:spacing w:after="0" w:line="240" w:lineRule="auto"/>
              <w:ind w:left="680"/>
              <w:rPr>
                <w:rFonts w:eastAsia="MS Mincho"/>
                <w:i w:val="0"/>
                <w:smallCaps/>
                <w:color w:val="auto"/>
                <w:sz w:val="20"/>
                <w:szCs w:val="20"/>
              </w:rPr>
            </w:pPr>
            <w:hyperlink r:id="rId159" w:history="1">
              <w:r w:rsidR="00D90A12" w:rsidRPr="003C569A">
                <w:rPr>
                  <w:rStyle w:val="Hyperlink"/>
                  <w:rFonts w:eastAsia="MS Mincho"/>
                  <w:i w:val="0"/>
                  <w:smallCaps/>
                  <w:sz w:val="20"/>
                  <w:szCs w:val="20"/>
                </w:rPr>
                <w:t xml:space="preserve">pro3 </w:t>
              </w:r>
              <w:proofErr w:type="spellStart"/>
              <w:r w:rsidR="00D90A12" w:rsidRPr="003C569A">
                <w:rPr>
                  <w:rStyle w:val="Hyperlink"/>
                  <w:rFonts w:eastAsia="MS Mincho"/>
                  <w:i w:val="0"/>
                  <w:smallCaps/>
                  <w:sz w:val="20"/>
                  <w:szCs w:val="20"/>
                </w:rPr>
                <w:t>fs:naomi</w:t>
              </w:r>
              <w:proofErr w:type="spellEnd"/>
              <w:r w:rsidR="00D90A12" w:rsidRPr="003C569A">
                <w:rPr>
                  <w:rStyle w:val="Hyperlink"/>
                  <w:rFonts w:eastAsia="MS Mincho"/>
                  <w:i w:val="0"/>
                  <w:smallCaps/>
                  <w:sz w:val="20"/>
                  <w:szCs w:val="20"/>
                </w:rPr>
                <w:t>. pro3 wearing purple grey ski clothes, suit snow</w:t>
              </w:r>
            </w:hyperlink>
          </w:p>
          <w:p w14:paraId="57CDDE40" w14:textId="77777777" w:rsidR="00C21597" w:rsidRPr="00077B6D" w:rsidRDefault="00C21597" w:rsidP="00293267">
            <w:pPr>
              <w:spacing w:before="0" w:after="100" w:line="240" w:lineRule="auto"/>
              <w:ind w:left="680"/>
              <w:rPr>
                <w:rFonts w:eastAsia="MS Mincho"/>
                <w:iCs/>
                <w:color w:val="auto"/>
                <w:sz w:val="20"/>
                <w:szCs w:val="20"/>
                <w:lang w:val="en-US"/>
              </w:rPr>
            </w:pPr>
            <w:r w:rsidRPr="00077B6D">
              <w:rPr>
                <w:rFonts w:eastAsia="MS Mincho"/>
                <w:iCs/>
                <w:color w:val="auto"/>
                <w:sz w:val="20"/>
                <w:szCs w:val="20"/>
              </w:rPr>
              <w:t xml:space="preserve">This is Naomi. She is wearing a purple and grey ski suit, perfect for the mountains. </w:t>
            </w:r>
          </w:p>
          <w:p w14:paraId="0FD43297" w14:textId="5445F058" w:rsidR="00C21597" w:rsidRPr="00077B6D" w:rsidRDefault="00C21597" w:rsidP="00C21597">
            <w:pPr>
              <w:numPr>
                <w:ilvl w:val="0"/>
                <w:numId w:val="14"/>
              </w:numPr>
              <w:spacing w:before="100" w:after="100" w:line="240" w:lineRule="auto"/>
              <w:ind w:left="680" w:hanging="340"/>
              <w:rPr>
                <w:rFonts w:eastAsia="MS Mincho"/>
                <w:i w:val="0"/>
                <w:color w:val="auto"/>
                <w:sz w:val="20"/>
                <w:szCs w:val="20"/>
                <w:lang w:val="en-US"/>
              </w:rPr>
            </w:pPr>
            <w:r w:rsidRPr="00077B6D">
              <w:rPr>
                <w:rFonts w:eastAsia="MS Mincho"/>
                <w:i w:val="0"/>
                <w:color w:val="auto"/>
                <w:sz w:val="20"/>
                <w:szCs w:val="20"/>
              </w:rPr>
              <w:t>explaining severe weather conditions or natural disaster in live-action ‘reporter-style’ activity, filmed with classmate</w:t>
            </w:r>
          </w:p>
          <w:p w14:paraId="5AA58F90" w14:textId="3EC69983" w:rsidR="00C21597" w:rsidRPr="00077B6D" w:rsidRDefault="00C21597" w:rsidP="00C21597">
            <w:pPr>
              <w:numPr>
                <w:ilvl w:val="0"/>
                <w:numId w:val="14"/>
              </w:numPr>
              <w:spacing w:before="100" w:after="100" w:line="240" w:lineRule="auto"/>
              <w:ind w:left="680" w:hanging="340"/>
              <w:rPr>
                <w:rFonts w:eastAsia="MS Mincho"/>
                <w:b/>
                <w:bCs/>
                <w:i w:val="0"/>
                <w:color w:val="auto"/>
                <w:sz w:val="20"/>
                <w:szCs w:val="20"/>
                <w:lang w:val="en-US"/>
              </w:rPr>
            </w:pPr>
            <w:r w:rsidRPr="00077B6D">
              <w:rPr>
                <w:rFonts w:eastAsia="MS Mincho"/>
                <w:i w:val="0"/>
                <w:color w:val="auto"/>
                <w:sz w:val="20"/>
                <w:szCs w:val="20"/>
                <w:lang w:val="en-US"/>
              </w:rPr>
              <w:t>creating multimodal presentation about past or imagin</w:t>
            </w:r>
            <w:r w:rsidR="00CE7C87" w:rsidRPr="00077B6D">
              <w:rPr>
                <w:rFonts w:eastAsia="MS Mincho"/>
                <w:i w:val="0"/>
                <w:color w:val="auto"/>
                <w:sz w:val="20"/>
                <w:szCs w:val="20"/>
                <w:lang w:val="en-US"/>
              </w:rPr>
              <w:t>ed</w:t>
            </w:r>
            <w:r w:rsidRPr="00077B6D">
              <w:rPr>
                <w:rFonts w:eastAsia="MS Mincho"/>
                <w:i w:val="0"/>
                <w:color w:val="auto"/>
                <w:sz w:val="20"/>
                <w:szCs w:val="20"/>
                <w:lang w:val="en-US"/>
              </w:rPr>
              <w:t xml:space="preserve"> </w:t>
            </w:r>
            <w:r w:rsidRPr="00077B6D">
              <w:rPr>
                <w:rFonts w:eastAsia="Calibri"/>
                <w:i w:val="0"/>
                <w:color w:val="auto"/>
                <w:sz w:val="20"/>
                <w:szCs w:val="20"/>
                <w:lang w:val="en-US"/>
              </w:rPr>
              <w:t>holiday, including place, activities, etc.</w:t>
            </w:r>
          </w:p>
          <w:p w14:paraId="7E9582C2" w14:textId="77777777" w:rsidR="00FE0191" w:rsidRPr="00293267" w:rsidRDefault="00C21597" w:rsidP="00C21597">
            <w:pPr>
              <w:numPr>
                <w:ilvl w:val="0"/>
                <w:numId w:val="14"/>
              </w:numPr>
              <w:spacing w:before="100" w:after="100" w:line="240" w:lineRule="auto"/>
              <w:ind w:left="680" w:hanging="340"/>
              <w:rPr>
                <w:rFonts w:eastAsia="MS Mincho"/>
                <w:b/>
                <w:i w:val="0"/>
                <w:color w:val="auto"/>
                <w:sz w:val="20"/>
                <w:szCs w:val="20"/>
              </w:rPr>
            </w:pPr>
            <w:r w:rsidRPr="00077B6D">
              <w:rPr>
                <w:rFonts w:eastAsia="Calibri"/>
                <w:i w:val="0"/>
                <w:color w:val="auto"/>
                <w:sz w:val="20"/>
                <w:szCs w:val="20"/>
              </w:rPr>
              <w:t>sharing plans for my next holiday, for example,</w:t>
            </w:r>
          </w:p>
          <w:p w14:paraId="2DB7A177" w14:textId="3A30E1A8" w:rsidR="00C21597" w:rsidRPr="009937A1" w:rsidRDefault="00000000" w:rsidP="00293267">
            <w:pPr>
              <w:numPr>
                <w:ilvl w:val="0"/>
                <w:numId w:val="14"/>
              </w:numPr>
              <w:spacing w:before="100" w:after="0" w:line="240" w:lineRule="auto"/>
              <w:ind w:left="680" w:hanging="340"/>
              <w:rPr>
                <w:rFonts w:eastAsia="MS Mincho"/>
                <w:b/>
                <w:bCs/>
                <w:i w:val="0"/>
                <w:color w:val="auto"/>
                <w:sz w:val="20"/>
                <w:szCs w:val="20"/>
              </w:rPr>
            </w:pPr>
            <w:hyperlink r:id="rId160" w:history="1">
              <w:r w:rsidR="00C21597" w:rsidRPr="00A32664">
                <w:rPr>
                  <w:rStyle w:val="Hyperlink"/>
                  <w:rFonts w:eastAsia="Calibri"/>
                  <w:i w:val="0"/>
                  <w:smallCaps/>
                  <w:sz w:val="20"/>
                  <w:szCs w:val="20"/>
                </w:rPr>
                <w:t xml:space="preserve">next-year </w:t>
              </w:r>
              <w:proofErr w:type="spellStart"/>
              <w:r w:rsidR="00C21597" w:rsidRPr="00A32664">
                <w:rPr>
                  <w:rStyle w:val="Hyperlink"/>
                  <w:rFonts w:eastAsia="Calibri"/>
                  <w:i w:val="0"/>
                  <w:smallCaps/>
                  <w:sz w:val="20"/>
                  <w:szCs w:val="20"/>
                </w:rPr>
                <w:t>fs:jan</w:t>
              </w:r>
              <w:proofErr w:type="spellEnd"/>
              <w:r w:rsidR="00C21597" w:rsidRPr="00A32664">
                <w:rPr>
                  <w:rStyle w:val="Hyperlink"/>
                  <w:rFonts w:eastAsia="Calibri"/>
                  <w:i w:val="0"/>
                  <w:smallCaps/>
                  <w:sz w:val="20"/>
                  <w:szCs w:val="20"/>
                </w:rPr>
                <w:t xml:space="preserve">, poss1 family fly where? </w:t>
              </w:r>
              <w:proofErr w:type="spellStart"/>
              <w:r w:rsidR="00C21597" w:rsidRPr="00A32664">
                <w:rPr>
                  <w:rStyle w:val="Hyperlink"/>
                  <w:rFonts w:eastAsia="Calibri"/>
                  <w:i w:val="0"/>
                  <w:smallCaps/>
                  <w:sz w:val="20"/>
                  <w:szCs w:val="20"/>
                </w:rPr>
                <w:t>bali</w:t>
              </w:r>
              <w:proofErr w:type="spellEnd"/>
              <w:r w:rsidR="00C21597" w:rsidRPr="00A32664">
                <w:rPr>
                  <w:rStyle w:val="Hyperlink"/>
                  <w:rFonts w:eastAsia="Calibri"/>
                  <w:i w:val="0"/>
                  <w:smallCaps/>
                  <w:sz w:val="20"/>
                  <w:szCs w:val="20"/>
                </w:rPr>
                <w:t>, stay night</w:t>
              </w:r>
              <w:r w:rsidR="00EA2B90" w:rsidRPr="00A32664">
                <w:rPr>
                  <w:rStyle w:val="Hyperlink"/>
                  <w:rFonts w:eastAsia="Calibri"/>
                  <w:i w:val="0"/>
                  <w:smallCaps/>
                  <w:sz w:val="20"/>
                  <w:szCs w:val="20"/>
                </w:rPr>
                <w:t>(</w:t>
              </w:r>
              <w:r w:rsidR="00C21597" w:rsidRPr="00A32664">
                <w:rPr>
                  <w:rStyle w:val="Hyperlink"/>
                  <w:rFonts w:eastAsia="Calibri"/>
                  <w:i w:val="0"/>
                  <w:smallCaps/>
                  <w:sz w:val="20"/>
                  <w:szCs w:val="20"/>
                </w:rPr>
                <w:t>five</w:t>
              </w:r>
              <w:r w:rsidR="00EA2B90" w:rsidRPr="00A32664">
                <w:rPr>
                  <w:rStyle w:val="Hyperlink"/>
                  <w:rFonts w:eastAsia="Calibri"/>
                  <w:i w:val="0"/>
                  <w:smallCaps/>
                  <w:sz w:val="20"/>
                  <w:szCs w:val="20"/>
                </w:rPr>
                <w:t>)</w:t>
              </w:r>
              <w:r w:rsidR="00C21597" w:rsidRPr="00A32664">
                <w:rPr>
                  <w:rStyle w:val="Hyperlink"/>
                  <w:rFonts w:eastAsia="Calibri"/>
                  <w:i w:val="0"/>
                  <w:smallCaps/>
                  <w:sz w:val="20"/>
                  <w:szCs w:val="20"/>
                </w:rPr>
                <w:t>. parents travel before. pro1 travel not-yet. pro1 excited!</w:t>
              </w:r>
            </w:hyperlink>
          </w:p>
          <w:p w14:paraId="78BA29E5" w14:textId="0DCE3AE3" w:rsidR="00C21597" w:rsidRPr="00077B6D" w:rsidRDefault="00C21597" w:rsidP="00293267">
            <w:pPr>
              <w:spacing w:before="0" w:after="100" w:line="240" w:lineRule="auto"/>
              <w:ind w:left="680"/>
              <w:rPr>
                <w:rFonts w:eastAsia="MS Mincho"/>
                <w:iCs/>
                <w:color w:val="auto"/>
                <w:sz w:val="20"/>
                <w:szCs w:val="20"/>
              </w:rPr>
            </w:pPr>
            <w:r w:rsidRPr="00077B6D">
              <w:rPr>
                <w:rFonts w:eastAsia="MS Mincho"/>
                <w:iCs/>
                <w:color w:val="auto"/>
                <w:sz w:val="20"/>
                <w:szCs w:val="20"/>
              </w:rPr>
              <w:t>Next year</w:t>
            </w:r>
            <w:r w:rsidR="00B97382" w:rsidRPr="00077B6D">
              <w:rPr>
                <w:rFonts w:eastAsia="MS Mincho"/>
                <w:iCs/>
                <w:color w:val="auto"/>
                <w:sz w:val="20"/>
                <w:szCs w:val="20"/>
              </w:rPr>
              <w:t>,</w:t>
            </w:r>
            <w:r w:rsidRPr="00077B6D">
              <w:rPr>
                <w:rFonts w:eastAsia="MS Mincho"/>
                <w:iCs/>
                <w:color w:val="auto"/>
                <w:sz w:val="20"/>
                <w:szCs w:val="20"/>
              </w:rPr>
              <w:t xml:space="preserve"> in January</w:t>
            </w:r>
            <w:r w:rsidR="00B97382" w:rsidRPr="00077B6D">
              <w:rPr>
                <w:rFonts w:eastAsia="MS Mincho"/>
                <w:iCs/>
                <w:color w:val="auto"/>
                <w:sz w:val="20"/>
                <w:szCs w:val="20"/>
              </w:rPr>
              <w:t>,</w:t>
            </w:r>
            <w:r w:rsidRPr="00077B6D">
              <w:rPr>
                <w:rFonts w:eastAsia="MS Mincho"/>
                <w:iCs/>
                <w:color w:val="auto"/>
                <w:sz w:val="20"/>
                <w:szCs w:val="20"/>
              </w:rPr>
              <w:t xml:space="preserve"> my family </w:t>
            </w:r>
            <w:r w:rsidR="00B97382" w:rsidRPr="00077B6D">
              <w:rPr>
                <w:rFonts w:eastAsia="MS Mincho"/>
                <w:iCs/>
                <w:color w:val="auto"/>
                <w:sz w:val="20"/>
                <w:szCs w:val="20"/>
              </w:rPr>
              <w:t>is</w:t>
            </w:r>
            <w:r w:rsidRPr="00077B6D">
              <w:rPr>
                <w:rFonts w:eastAsia="MS Mincho"/>
                <w:iCs/>
                <w:color w:val="auto"/>
                <w:sz w:val="20"/>
                <w:szCs w:val="20"/>
              </w:rPr>
              <w:t xml:space="preserve"> flying to Bali where we will stay for </w:t>
            </w:r>
            <w:r w:rsidR="00B97382" w:rsidRPr="00077B6D">
              <w:rPr>
                <w:rFonts w:eastAsia="MS Mincho"/>
                <w:iCs/>
                <w:color w:val="auto"/>
                <w:sz w:val="20"/>
                <w:szCs w:val="20"/>
              </w:rPr>
              <w:t>5</w:t>
            </w:r>
            <w:r w:rsidRPr="00077B6D">
              <w:rPr>
                <w:rFonts w:eastAsia="MS Mincho"/>
                <w:iCs/>
                <w:color w:val="auto"/>
                <w:sz w:val="20"/>
                <w:szCs w:val="20"/>
              </w:rPr>
              <w:t xml:space="preserve"> nights. My parents have been before</w:t>
            </w:r>
            <w:r w:rsidR="00B97382" w:rsidRPr="00077B6D">
              <w:rPr>
                <w:rFonts w:eastAsia="MS Mincho"/>
                <w:iCs/>
                <w:color w:val="auto"/>
                <w:sz w:val="20"/>
                <w:szCs w:val="20"/>
              </w:rPr>
              <w:t>,</w:t>
            </w:r>
            <w:r w:rsidRPr="00077B6D">
              <w:rPr>
                <w:rFonts w:eastAsia="MS Mincho"/>
                <w:iCs/>
                <w:color w:val="auto"/>
                <w:sz w:val="20"/>
                <w:szCs w:val="20"/>
              </w:rPr>
              <w:t xml:space="preserve"> but I haven’t been yet. I am excited!</w:t>
            </w:r>
          </w:p>
          <w:p w14:paraId="73CEDA83" w14:textId="3ADCBC9B" w:rsidR="006E108D" w:rsidRPr="00077B6D" w:rsidRDefault="00411630" w:rsidP="005477B6">
            <w:pPr>
              <w:pStyle w:val="Descriptiontitle"/>
              <w:numPr>
                <w:ilvl w:val="0"/>
                <w:numId w:val="14"/>
              </w:numPr>
              <w:spacing w:before="100" w:after="100"/>
              <w:ind w:left="680" w:hanging="340"/>
              <w:rPr>
                <w:rFonts w:cs="Arial"/>
                <w:b w:val="0"/>
              </w:rPr>
            </w:pPr>
            <w:r w:rsidRPr="00077B6D">
              <w:rPr>
                <w:rStyle w:val="normaltextrun"/>
                <w:rFonts w:cs="Arial"/>
                <w:b w:val="0"/>
                <w:bCs w:val="0"/>
                <w:shd w:val="clear" w:color="auto" w:fill="FFFFFF"/>
                <w:lang w:val="en-US"/>
              </w:rPr>
              <w:t xml:space="preserve">comparing Australian deaf culture customs and traditions </w:t>
            </w:r>
            <w:r w:rsidR="0035127A" w:rsidRPr="00077B6D">
              <w:rPr>
                <w:rStyle w:val="normaltextrun"/>
                <w:rFonts w:cs="Arial"/>
                <w:b w:val="0"/>
                <w:bCs w:val="0"/>
                <w:shd w:val="clear" w:color="auto" w:fill="FFFFFF"/>
                <w:lang w:val="en-US"/>
              </w:rPr>
              <w:t>w</w:t>
            </w:r>
            <w:proofErr w:type="spellStart"/>
            <w:r w:rsidR="0035127A" w:rsidRPr="00293267">
              <w:rPr>
                <w:rStyle w:val="normaltextrun"/>
                <w:rFonts w:cs="Arial"/>
                <w:b w:val="0"/>
                <w:bCs w:val="0"/>
                <w:shd w:val="clear" w:color="auto" w:fill="FFFFFF"/>
              </w:rPr>
              <w:t>ith</w:t>
            </w:r>
            <w:proofErr w:type="spellEnd"/>
            <w:r w:rsidR="00CC03FA" w:rsidRPr="00293267">
              <w:rPr>
                <w:rStyle w:val="normaltextrun"/>
                <w:rFonts w:cs="Arial"/>
                <w:b w:val="0"/>
                <w:bCs w:val="0"/>
                <w:shd w:val="clear" w:color="auto" w:fill="FFFFFF"/>
              </w:rPr>
              <w:t xml:space="preserve"> </w:t>
            </w:r>
            <w:r w:rsidRPr="00077B6D">
              <w:rPr>
                <w:rStyle w:val="normaltextrun"/>
                <w:rFonts w:cs="Arial"/>
                <w:b w:val="0"/>
                <w:bCs w:val="0"/>
                <w:shd w:val="clear" w:color="auto" w:fill="FFFFFF"/>
                <w:lang w:val="en-US"/>
              </w:rPr>
              <w:t>those of another country, noting what protocols you might have to follow if travelling to that country</w:t>
            </w:r>
            <w:r w:rsidR="00446862" w:rsidRPr="00077B6D">
              <w:rPr>
                <w:rStyle w:val="eop"/>
                <w:rFonts w:cs="Arial"/>
                <w:i/>
                <w:iCs w:val="0"/>
              </w:rPr>
              <w:t xml:space="preserve"> </w:t>
            </w:r>
          </w:p>
        </w:tc>
        <w:tc>
          <w:tcPr>
            <w:tcW w:w="5017" w:type="dxa"/>
          </w:tcPr>
          <w:p w14:paraId="61A1C2A2" w14:textId="77777777" w:rsidR="006E108D" w:rsidRPr="00077B6D" w:rsidRDefault="006E108D" w:rsidP="00853CD8">
            <w:pPr>
              <w:pStyle w:val="Descriptiontitle"/>
              <w:ind w:left="0"/>
              <w:rPr>
                <w:rFonts w:cs="Arial"/>
              </w:rPr>
            </w:pPr>
            <w:r w:rsidRPr="00077B6D">
              <w:rPr>
                <w:rFonts w:cs="Arial"/>
              </w:rPr>
              <w:t>Deaf mobilities</w:t>
            </w:r>
          </w:p>
          <w:p w14:paraId="60211270" w14:textId="413C6CBC" w:rsidR="00967932" w:rsidRPr="00293267" w:rsidRDefault="006E108D" w:rsidP="005477B6">
            <w:pPr>
              <w:numPr>
                <w:ilvl w:val="0"/>
                <w:numId w:val="14"/>
              </w:numPr>
              <w:spacing w:after="120" w:line="240" w:lineRule="auto"/>
              <w:ind w:left="680" w:hanging="340"/>
              <w:rPr>
                <w:rFonts w:eastAsia="Yu Mincho"/>
                <w:b/>
                <w:bCs/>
                <w:i w:val="0"/>
                <w:color w:val="auto"/>
                <w:sz w:val="20"/>
                <w:szCs w:val="20"/>
              </w:rPr>
            </w:pPr>
            <w:r w:rsidRPr="00077B6D">
              <w:rPr>
                <w:rFonts w:eastAsia="Calibri"/>
                <w:i w:val="0"/>
                <w:color w:val="auto"/>
                <w:sz w:val="20"/>
                <w:szCs w:val="20"/>
                <w:lang w:val="en-US"/>
              </w:rPr>
              <w:t>preparing for hypothetical class trip to Gallaudet University, USA, for example,</w:t>
            </w:r>
          </w:p>
          <w:p w14:paraId="15B4A230" w14:textId="24B0DE78" w:rsidR="006E108D" w:rsidRPr="00077B6D" w:rsidRDefault="006E108D" w:rsidP="00293267">
            <w:pPr>
              <w:spacing w:after="120" w:line="240" w:lineRule="auto"/>
              <w:ind w:left="680"/>
              <w:rPr>
                <w:rFonts w:eastAsia="Yu Mincho"/>
                <w:b/>
                <w:bCs/>
                <w:i w:val="0"/>
                <w:color w:val="auto"/>
                <w:sz w:val="20"/>
                <w:szCs w:val="20"/>
              </w:rPr>
            </w:pPr>
            <w:r w:rsidRPr="00077B6D">
              <w:rPr>
                <w:rFonts w:eastAsia="Calibri"/>
                <w:i w:val="0"/>
                <w:color w:val="auto"/>
                <w:sz w:val="20"/>
                <w:szCs w:val="20"/>
                <w:lang w:val="en-US"/>
              </w:rPr>
              <w:t>working out budget for trip, deciding on route, investigating tour options of campus</w:t>
            </w:r>
          </w:p>
          <w:p w14:paraId="79ED95B2" w14:textId="1154780F" w:rsidR="00FB5B0A" w:rsidRPr="00077B6D" w:rsidRDefault="006E108D" w:rsidP="005477B6">
            <w:pPr>
              <w:numPr>
                <w:ilvl w:val="0"/>
                <w:numId w:val="14"/>
              </w:numPr>
              <w:spacing w:after="120" w:line="240" w:lineRule="auto"/>
              <w:ind w:left="680" w:hanging="340"/>
              <w:rPr>
                <w:rFonts w:eastAsia="MS Mincho"/>
                <w:i w:val="0"/>
                <w:color w:val="auto"/>
                <w:sz w:val="20"/>
                <w:szCs w:val="20"/>
                <w:lang w:val="en-US"/>
              </w:rPr>
            </w:pPr>
            <w:r w:rsidRPr="00077B6D">
              <w:rPr>
                <w:rFonts w:eastAsia="MS Mincho"/>
                <w:i w:val="0"/>
                <w:color w:val="auto"/>
                <w:sz w:val="20"/>
                <w:szCs w:val="20"/>
                <w:lang w:val="en-US"/>
              </w:rPr>
              <w:t xml:space="preserve">exploring </w:t>
            </w:r>
            <w:r w:rsidR="00E01BFB" w:rsidRPr="00077B6D">
              <w:rPr>
                <w:rFonts w:eastAsia="MS Mincho"/>
                <w:i w:val="0"/>
                <w:color w:val="auto"/>
                <w:sz w:val="20"/>
                <w:szCs w:val="20"/>
                <w:lang w:val="en-US"/>
              </w:rPr>
              <w:t>‘</w:t>
            </w:r>
            <w:r w:rsidRPr="00077B6D">
              <w:rPr>
                <w:rFonts w:eastAsia="MS Mincho"/>
                <w:i w:val="0"/>
                <w:color w:val="auto"/>
                <w:sz w:val="20"/>
                <w:szCs w:val="20"/>
                <w:lang w:val="en-US"/>
              </w:rPr>
              <w:t>deaf tourism</w:t>
            </w:r>
            <w:r w:rsidR="00E01BFB" w:rsidRPr="00077B6D">
              <w:rPr>
                <w:rFonts w:eastAsia="MS Mincho"/>
                <w:i w:val="0"/>
                <w:color w:val="auto"/>
                <w:sz w:val="20"/>
                <w:szCs w:val="20"/>
                <w:lang w:val="en-US"/>
              </w:rPr>
              <w:t>’</w:t>
            </w:r>
            <w:r w:rsidRPr="00077B6D">
              <w:rPr>
                <w:rFonts w:eastAsia="MS Mincho"/>
                <w:i w:val="0"/>
                <w:color w:val="auto"/>
                <w:sz w:val="20"/>
                <w:szCs w:val="20"/>
                <w:lang w:val="en-US"/>
              </w:rPr>
              <w:t xml:space="preserve"> and increased mobility of deaf communities, for example, </w:t>
            </w:r>
          </w:p>
          <w:p w14:paraId="7140DD55" w14:textId="1D3E5B98" w:rsidR="006E108D" w:rsidRPr="00077B6D" w:rsidRDefault="006E108D" w:rsidP="00293267">
            <w:pPr>
              <w:spacing w:after="120" w:line="240" w:lineRule="auto"/>
              <w:ind w:left="680"/>
              <w:rPr>
                <w:rFonts w:eastAsia="MS Mincho"/>
                <w:i w:val="0"/>
                <w:color w:val="auto"/>
                <w:sz w:val="20"/>
                <w:szCs w:val="20"/>
                <w:lang w:val="en-US"/>
              </w:rPr>
            </w:pPr>
            <w:r w:rsidRPr="00077B6D">
              <w:rPr>
                <w:rFonts w:eastAsia="MS Mincho"/>
                <w:i w:val="0"/>
                <w:color w:val="auto"/>
                <w:sz w:val="20"/>
                <w:szCs w:val="20"/>
                <w:lang w:val="en-US"/>
              </w:rPr>
              <w:t>researching the advantages</w:t>
            </w:r>
            <w:r w:rsidR="00D85F61" w:rsidRPr="00077B6D">
              <w:rPr>
                <w:rFonts w:eastAsia="MS Mincho"/>
                <w:i w:val="0"/>
                <w:color w:val="auto"/>
                <w:sz w:val="20"/>
                <w:szCs w:val="20"/>
                <w:lang w:val="en-US"/>
              </w:rPr>
              <w:t>/</w:t>
            </w:r>
            <w:r w:rsidRPr="00077B6D">
              <w:rPr>
                <w:rFonts w:eastAsia="MS Mincho"/>
                <w:i w:val="0"/>
                <w:color w:val="auto"/>
                <w:sz w:val="20"/>
                <w:szCs w:val="20"/>
                <w:lang w:val="en-US"/>
              </w:rPr>
              <w:t>disadvantages</w:t>
            </w:r>
            <w:r w:rsidR="00D85F61" w:rsidRPr="00077B6D">
              <w:rPr>
                <w:rFonts w:eastAsia="MS Mincho"/>
                <w:i w:val="0"/>
                <w:color w:val="auto"/>
                <w:sz w:val="20"/>
                <w:szCs w:val="20"/>
                <w:lang w:val="en-US"/>
              </w:rPr>
              <w:t xml:space="preserve"> </w:t>
            </w:r>
            <w:r w:rsidRPr="00077B6D">
              <w:rPr>
                <w:rFonts w:eastAsia="MS Mincho"/>
                <w:i w:val="0"/>
                <w:color w:val="auto"/>
                <w:sz w:val="20"/>
                <w:szCs w:val="20"/>
                <w:lang w:val="en-US"/>
              </w:rPr>
              <w:t xml:space="preserve">deaf people have when travelling </w:t>
            </w:r>
          </w:p>
          <w:p w14:paraId="6077F11A" w14:textId="7C4CA3EB" w:rsidR="006E108D" w:rsidRPr="00077B6D" w:rsidRDefault="006E108D" w:rsidP="005477B6">
            <w:pPr>
              <w:numPr>
                <w:ilvl w:val="0"/>
                <w:numId w:val="14"/>
              </w:numPr>
              <w:spacing w:after="120" w:line="240" w:lineRule="auto"/>
              <w:ind w:left="680" w:hanging="340"/>
              <w:rPr>
                <w:rFonts w:eastAsia="MS Mincho"/>
                <w:i w:val="0"/>
                <w:color w:val="auto"/>
                <w:sz w:val="20"/>
                <w:szCs w:val="20"/>
                <w:lang w:val="en-US"/>
              </w:rPr>
            </w:pPr>
            <w:r w:rsidRPr="00077B6D">
              <w:rPr>
                <w:rFonts w:eastAsia="MS Mincho"/>
                <w:i w:val="0"/>
                <w:color w:val="auto"/>
                <w:sz w:val="20"/>
                <w:szCs w:val="20"/>
                <w:lang w:val="en-US"/>
              </w:rPr>
              <w:t>researching challenges associated with immigration rules to Australia for deaf people, or experience of deaf refugees</w:t>
            </w:r>
          </w:p>
          <w:p w14:paraId="74694996" w14:textId="23395613" w:rsidR="006E108D" w:rsidRPr="00077B6D" w:rsidRDefault="006E108D" w:rsidP="005477B6">
            <w:pPr>
              <w:numPr>
                <w:ilvl w:val="0"/>
                <w:numId w:val="14"/>
              </w:numPr>
              <w:spacing w:after="120" w:line="240" w:lineRule="auto"/>
              <w:ind w:left="680" w:hanging="340"/>
              <w:rPr>
                <w:rFonts w:eastAsia="MS Mincho"/>
                <w:i w:val="0"/>
                <w:color w:val="auto"/>
                <w:sz w:val="20"/>
                <w:szCs w:val="20"/>
                <w:lang w:val="en-US"/>
              </w:rPr>
            </w:pPr>
            <w:r w:rsidRPr="00077B6D">
              <w:rPr>
                <w:rFonts w:eastAsia="MS Mincho"/>
                <w:i w:val="0"/>
                <w:color w:val="auto"/>
                <w:sz w:val="20"/>
                <w:szCs w:val="20"/>
                <w:lang w:val="en-US"/>
              </w:rPr>
              <w:t>interviewing deaf professional about their experiences travelling to attend international conferences/work meetings, festivals, or global sports events (Deaflympics)</w:t>
            </w:r>
          </w:p>
          <w:p w14:paraId="76361AF6" w14:textId="77777777" w:rsidR="00FD360A" w:rsidRPr="00077B6D" w:rsidRDefault="00FD360A" w:rsidP="00FD360A">
            <w:pPr>
              <w:numPr>
                <w:ilvl w:val="0"/>
                <w:numId w:val="14"/>
              </w:numPr>
              <w:spacing w:after="120" w:line="240" w:lineRule="auto"/>
              <w:ind w:left="680" w:hanging="340"/>
              <w:rPr>
                <w:rFonts w:eastAsia="MS Mincho"/>
                <w:i w:val="0"/>
                <w:iCs/>
                <w:color w:val="auto"/>
                <w:sz w:val="20"/>
                <w:szCs w:val="20"/>
                <w:lang w:val="en-US"/>
              </w:rPr>
            </w:pPr>
            <w:r w:rsidRPr="00077B6D">
              <w:rPr>
                <w:rStyle w:val="normaltextrun"/>
                <w:i w:val="0"/>
                <w:iCs/>
                <w:color w:val="000000"/>
                <w:sz w:val="20"/>
                <w:szCs w:val="20"/>
                <w:shd w:val="clear" w:color="auto" w:fill="FFFFFF"/>
              </w:rPr>
              <w:t>researching common medical issues that could occur while travelling, and role-playing scenarios to practise responding to these </w:t>
            </w:r>
          </w:p>
          <w:p w14:paraId="0638E2DA" w14:textId="77777777" w:rsidR="006E108D" w:rsidRPr="00077B6D" w:rsidRDefault="006E108D">
            <w:pPr>
              <w:pStyle w:val="Descriptiontitle"/>
              <w:ind w:left="0"/>
              <w:rPr>
                <w:rFonts w:cs="Arial"/>
              </w:rPr>
            </w:pPr>
          </w:p>
        </w:tc>
      </w:tr>
      <w:tr w:rsidR="006E108D" w:rsidRPr="00077B6D" w14:paraId="29E84835" w14:textId="77777777">
        <w:trPr>
          <w:trHeight w:val="5087"/>
        </w:trPr>
        <w:tc>
          <w:tcPr>
            <w:tcW w:w="5015" w:type="dxa"/>
          </w:tcPr>
          <w:p w14:paraId="354A3978" w14:textId="355DCA2B" w:rsidR="006E108D" w:rsidRPr="007960BF" w:rsidRDefault="006E108D" w:rsidP="00853CD8">
            <w:pPr>
              <w:pStyle w:val="Descriptiontitle"/>
              <w:ind w:left="0"/>
              <w:rPr>
                <w:rFonts w:cs="Arial"/>
              </w:rPr>
            </w:pPr>
            <w:r w:rsidRPr="007960BF">
              <w:rPr>
                <w:rFonts w:cs="Arial"/>
              </w:rPr>
              <w:lastRenderedPageBreak/>
              <w:t xml:space="preserve">Auslan and Deaf </w:t>
            </w:r>
            <w:r w:rsidR="00CE2549" w:rsidRPr="007960BF">
              <w:rPr>
                <w:rFonts w:cs="Arial"/>
              </w:rPr>
              <w:t>c</w:t>
            </w:r>
            <w:r w:rsidRPr="007960BF">
              <w:rPr>
                <w:rFonts w:cs="Arial"/>
              </w:rPr>
              <w:t xml:space="preserve">ulture </w:t>
            </w:r>
            <w:r w:rsidR="00636138" w:rsidRPr="007960BF">
              <w:rPr>
                <w:rFonts w:cs="Arial"/>
              </w:rPr>
              <w:t>awareness</w:t>
            </w:r>
          </w:p>
          <w:p w14:paraId="55915684" w14:textId="7B9F9E50" w:rsidR="00A34BFB" w:rsidRPr="007960BF" w:rsidRDefault="00A34BFB" w:rsidP="005477B6">
            <w:pPr>
              <w:numPr>
                <w:ilvl w:val="0"/>
                <w:numId w:val="12"/>
              </w:numPr>
              <w:spacing w:after="120" w:line="240" w:lineRule="auto"/>
              <w:ind w:left="680" w:hanging="340"/>
              <w:rPr>
                <w:rFonts w:eastAsia="Yu Mincho"/>
                <w:i w:val="0"/>
                <w:color w:val="auto"/>
                <w:sz w:val="20"/>
                <w:szCs w:val="20"/>
                <w:lang w:val="en-US"/>
              </w:rPr>
            </w:pPr>
            <w:r w:rsidRPr="007960BF">
              <w:rPr>
                <w:rFonts w:eastAsia="Yu Mincho"/>
                <w:i w:val="0"/>
                <w:color w:val="auto"/>
                <w:sz w:val="20"/>
                <w:szCs w:val="20"/>
                <w:lang w:val="en-US"/>
              </w:rPr>
              <w:t>reflecting on my first exposure to other deaf people, and seeing sign language </w:t>
            </w:r>
          </w:p>
          <w:p w14:paraId="43B0E257" w14:textId="6A3FBA9B" w:rsidR="00A34BFB" w:rsidRPr="007960BF" w:rsidRDefault="0035127A" w:rsidP="005477B6">
            <w:pPr>
              <w:numPr>
                <w:ilvl w:val="0"/>
                <w:numId w:val="12"/>
              </w:numPr>
              <w:spacing w:after="120" w:line="240" w:lineRule="auto"/>
              <w:ind w:left="680" w:hanging="340"/>
              <w:rPr>
                <w:rFonts w:eastAsia="Yu Mincho"/>
                <w:i w:val="0"/>
                <w:color w:val="auto"/>
                <w:sz w:val="20"/>
                <w:szCs w:val="20"/>
                <w:lang w:val="en-US"/>
              </w:rPr>
            </w:pPr>
            <w:r w:rsidRPr="007960BF">
              <w:rPr>
                <w:rFonts w:eastAsia="Yu Mincho"/>
                <w:i w:val="0"/>
                <w:color w:val="auto"/>
                <w:sz w:val="20"/>
                <w:szCs w:val="20"/>
                <w:lang w:val="en-US"/>
              </w:rPr>
              <w:t xml:space="preserve">showing </w:t>
            </w:r>
            <w:r w:rsidR="00A34BFB" w:rsidRPr="007960BF">
              <w:rPr>
                <w:rFonts w:eastAsia="Yu Mincho"/>
                <w:i w:val="0"/>
                <w:color w:val="auto"/>
                <w:sz w:val="20"/>
                <w:szCs w:val="20"/>
                <w:lang w:val="en-US"/>
              </w:rPr>
              <w:t xml:space="preserve">importance of eye contact, light and touch in </w:t>
            </w:r>
            <w:r w:rsidR="00565667" w:rsidRPr="007960BF">
              <w:rPr>
                <w:rFonts w:eastAsia="Yu Mincho"/>
                <w:i w:val="0"/>
                <w:color w:val="auto"/>
                <w:sz w:val="20"/>
                <w:szCs w:val="20"/>
                <w:lang w:val="en-US"/>
              </w:rPr>
              <w:t>D</w:t>
            </w:r>
            <w:r w:rsidR="00A34BFB" w:rsidRPr="007960BF">
              <w:rPr>
                <w:rFonts w:eastAsia="Yu Mincho"/>
                <w:i w:val="0"/>
                <w:color w:val="auto"/>
                <w:sz w:val="20"/>
                <w:szCs w:val="20"/>
                <w:lang w:val="en-US"/>
              </w:rPr>
              <w:t>eaf culture</w:t>
            </w:r>
          </w:p>
          <w:p w14:paraId="73E7FC05" w14:textId="77777777" w:rsidR="00A34BFB" w:rsidRPr="007960BF" w:rsidRDefault="00A34BFB" w:rsidP="005477B6">
            <w:pPr>
              <w:numPr>
                <w:ilvl w:val="0"/>
                <w:numId w:val="12"/>
              </w:numPr>
              <w:spacing w:after="120" w:line="240" w:lineRule="auto"/>
              <w:ind w:left="680" w:hanging="340"/>
              <w:rPr>
                <w:rFonts w:eastAsia="Yu Mincho"/>
                <w:i w:val="0"/>
                <w:color w:val="auto"/>
                <w:sz w:val="20"/>
                <w:szCs w:val="20"/>
                <w:lang w:val="en-US"/>
              </w:rPr>
            </w:pPr>
            <w:r w:rsidRPr="007960BF">
              <w:rPr>
                <w:rFonts w:eastAsia="Yu Mincho"/>
                <w:i w:val="0"/>
                <w:color w:val="auto"/>
                <w:sz w:val="20"/>
                <w:szCs w:val="20"/>
                <w:lang w:val="en-US"/>
              </w:rPr>
              <w:t>using tactile or visual means to get attention, or to respond to others </w:t>
            </w:r>
          </w:p>
          <w:p w14:paraId="76BE2773" w14:textId="7CD87D1E" w:rsidR="00CF147D" w:rsidRPr="007960BF" w:rsidRDefault="00CF147D" w:rsidP="00CF147D">
            <w:pPr>
              <w:numPr>
                <w:ilvl w:val="0"/>
                <w:numId w:val="12"/>
              </w:numPr>
              <w:spacing w:after="120" w:line="240" w:lineRule="auto"/>
              <w:rPr>
                <w:rFonts w:eastAsia="Yu Mincho"/>
                <w:i w:val="0"/>
                <w:color w:val="auto"/>
                <w:sz w:val="20"/>
                <w:szCs w:val="20"/>
                <w:lang w:val="en-US"/>
              </w:rPr>
            </w:pPr>
            <w:r w:rsidRPr="007960BF">
              <w:rPr>
                <w:rFonts w:eastAsia="Yu Mincho"/>
                <w:i w:val="0"/>
                <w:color w:val="auto"/>
                <w:sz w:val="20"/>
                <w:szCs w:val="20"/>
                <w:lang w:val="en-US"/>
              </w:rPr>
              <w:t xml:space="preserve">exploring statistics around Auslan use and numbers of deaf people in Australia, and comparing these figures </w:t>
            </w:r>
            <w:r w:rsidR="00374371" w:rsidRPr="007960BF">
              <w:rPr>
                <w:rFonts w:eastAsia="Yu Mincho"/>
                <w:i w:val="0"/>
                <w:color w:val="auto"/>
                <w:sz w:val="20"/>
                <w:szCs w:val="20"/>
                <w:lang w:val="en-US"/>
              </w:rPr>
              <w:t>with</w:t>
            </w:r>
            <w:r w:rsidRPr="007960BF">
              <w:rPr>
                <w:rFonts w:eastAsia="Yu Mincho"/>
                <w:i w:val="0"/>
                <w:color w:val="auto"/>
                <w:sz w:val="20"/>
                <w:szCs w:val="20"/>
                <w:lang w:val="en-US"/>
              </w:rPr>
              <w:t xml:space="preserve"> general population</w:t>
            </w:r>
          </w:p>
          <w:p w14:paraId="25BC328C" w14:textId="1844E8DA" w:rsidR="00A34BFB" w:rsidRPr="007960BF" w:rsidRDefault="00A34BFB" w:rsidP="005477B6">
            <w:pPr>
              <w:numPr>
                <w:ilvl w:val="0"/>
                <w:numId w:val="12"/>
              </w:numPr>
              <w:spacing w:after="120" w:line="240" w:lineRule="auto"/>
              <w:ind w:left="680" w:hanging="340"/>
              <w:rPr>
                <w:rFonts w:eastAsia="Yu Mincho"/>
                <w:i w:val="0"/>
                <w:color w:val="auto"/>
                <w:sz w:val="20"/>
                <w:szCs w:val="20"/>
                <w:lang w:val="en-US"/>
              </w:rPr>
            </w:pPr>
            <w:proofErr w:type="spellStart"/>
            <w:r w:rsidRPr="007960BF">
              <w:rPr>
                <w:rFonts w:eastAsia="Yu Mincho"/>
                <w:i w:val="0"/>
                <w:color w:val="auto"/>
                <w:sz w:val="20"/>
                <w:szCs w:val="20"/>
                <w:lang w:val="en-US"/>
              </w:rPr>
              <w:t>recognising</w:t>
            </w:r>
            <w:proofErr w:type="spellEnd"/>
            <w:r w:rsidRPr="007960BF">
              <w:rPr>
                <w:rFonts w:eastAsia="Yu Mincho"/>
                <w:i w:val="0"/>
                <w:color w:val="auto"/>
                <w:sz w:val="20"/>
                <w:szCs w:val="20"/>
                <w:lang w:val="en-US"/>
              </w:rPr>
              <w:t xml:space="preserve"> social norms and hearing values around sound and noise in specific settings and for getting attention</w:t>
            </w:r>
            <w:r w:rsidR="0035127A" w:rsidRPr="007960BF">
              <w:rPr>
                <w:rFonts w:eastAsia="Yu Mincho"/>
                <w:i w:val="0"/>
                <w:color w:val="auto"/>
                <w:sz w:val="20"/>
                <w:szCs w:val="20"/>
                <w:lang w:val="en-US"/>
              </w:rPr>
              <w:t xml:space="preserve"> </w:t>
            </w:r>
          </w:p>
          <w:p w14:paraId="3FEBD989" w14:textId="77777777" w:rsidR="00A34BFB" w:rsidRPr="007960BF" w:rsidRDefault="00A34BFB" w:rsidP="005477B6">
            <w:pPr>
              <w:numPr>
                <w:ilvl w:val="0"/>
                <w:numId w:val="12"/>
              </w:numPr>
              <w:spacing w:after="120" w:line="240" w:lineRule="auto"/>
              <w:ind w:left="680" w:hanging="340"/>
              <w:rPr>
                <w:rFonts w:eastAsia="Yu Mincho"/>
                <w:i w:val="0"/>
                <w:color w:val="auto"/>
                <w:sz w:val="20"/>
                <w:szCs w:val="20"/>
                <w:lang w:val="en-US"/>
              </w:rPr>
            </w:pPr>
            <w:proofErr w:type="spellStart"/>
            <w:r w:rsidRPr="007960BF">
              <w:rPr>
                <w:rFonts w:eastAsia="Yu Mincho"/>
                <w:i w:val="0"/>
                <w:color w:val="auto"/>
                <w:sz w:val="20"/>
                <w:szCs w:val="20"/>
                <w:lang w:val="en-US"/>
              </w:rPr>
              <w:t>recognising</w:t>
            </w:r>
            <w:proofErr w:type="spellEnd"/>
            <w:r w:rsidRPr="007960BF">
              <w:rPr>
                <w:rFonts w:eastAsia="Yu Mincho"/>
                <w:i w:val="0"/>
                <w:color w:val="auto"/>
                <w:sz w:val="20"/>
                <w:szCs w:val="20"/>
                <w:lang w:val="en-US"/>
              </w:rPr>
              <w:t xml:space="preserve"> not all deaf people use Auslan, and that deafblind people in particular might use Auslan differently from deaf people </w:t>
            </w:r>
          </w:p>
          <w:p w14:paraId="45AD7C85" w14:textId="26A5BDE7" w:rsidR="00771EE8" w:rsidRPr="007960BF" w:rsidRDefault="00A34BFB" w:rsidP="005477B6">
            <w:pPr>
              <w:numPr>
                <w:ilvl w:val="0"/>
                <w:numId w:val="12"/>
              </w:numPr>
              <w:spacing w:after="120" w:line="240" w:lineRule="auto"/>
              <w:ind w:left="680" w:hanging="340"/>
              <w:rPr>
                <w:rFonts w:eastAsia="Yu Mincho"/>
                <w:i w:val="0"/>
                <w:color w:val="auto"/>
                <w:sz w:val="20"/>
                <w:szCs w:val="20"/>
                <w:lang w:val="en-US"/>
              </w:rPr>
            </w:pPr>
            <w:r w:rsidRPr="007960BF">
              <w:rPr>
                <w:rFonts w:eastAsia="Yu Mincho"/>
                <w:i w:val="0"/>
                <w:color w:val="auto"/>
                <w:sz w:val="20"/>
                <w:szCs w:val="20"/>
                <w:lang w:val="en-US"/>
              </w:rPr>
              <w:t>discovering icons and symbols of sign languages and Deaf community, such as</w:t>
            </w:r>
          </w:p>
          <w:p w14:paraId="56052AD8" w14:textId="25E56183" w:rsidR="00A34BFB" w:rsidRPr="007960BF" w:rsidRDefault="002F0A8D" w:rsidP="00293267">
            <w:pPr>
              <w:spacing w:after="120" w:line="240" w:lineRule="auto"/>
              <w:ind w:left="680"/>
              <w:rPr>
                <w:rFonts w:eastAsia="Yu Mincho"/>
                <w:i w:val="0"/>
                <w:color w:val="auto"/>
                <w:sz w:val="20"/>
                <w:szCs w:val="20"/>
                <w:lang w:val="en-US"/>
              </w:rPr>
            </w:pPr>
            <w:r w:rsidRPr="007960BF">
              <w:rPr>
                <w:rFonts w:eastAsia="Yu Mincho"/>
                <w:i w:val="0"/>
                <w:color w:val="auto"/>
                <w:sz w:val="20"/>
                <w:szCs w:val="20"/>
                <w:lang w:val="en-US"/>
              </w:rPr>
              <w:t>D</w:t>
            </w:r>
            <w:r w:rsidR="00A34BFB" w:rsidRPr="007960BF">
              <w:rPr>
                <w:rFonts w:eastAsia="Yu Mincho"/>
                <w:i w:val="0"/>
                <w:color w:val="auto"/>
                <w:sz w:val="20"/>
                <w:szCs w:val="20"/>
                <w:lang w:val="en-US"/>
              </w:rPr>
              <w:t>eaf flag, and objects representing deaf experience, for example, handshape art </w:t>
            </w:r>
          </w:p>
          <w:p w14:paraId="1F4984A6" w14:textId="4E75B7BF" w:rsidR="00A34BFB" w:rsidRPr="007960BF" w:rsidRDefault="00A34BFB" w:rsidP="005477B6">
            <w:pPr>
              <w:numPr>
                <w:ilvl w:val="0"/>
                <w:numId w:val="12"/>
              </w:numPr>
              <w:spacing w:after="120" w:line="240" w:lineRule="auto"/>
              <w:ind w:left="680" w:hanging="340"/>
              <w:rPr>
                <w:rFonts w:eastAsia="Yu Mincho"/>
                <w:i w:val="0"/>
                <w:color w:val="auto"/>
                <w:sz w:val="20"/>
                <w:szCs w:val="20"/>
                <w:lang w:val="en-US"/>
              </w:rPr>
            </w:pPr>
            <w:r w:rsidRPr="007960BF">
              <w:rPr>
                <w:rFonts w:eastAsia="Yu Mincho"/>
                <w:i w:val="0"/>
                <w:color w:val="auto"/>
                <w:sz w:val="20"/>
                <w:szCs w:val="20"/>
                <w:lang w:val="en-US"/>
              </w:rPr>
              <w:t>reviewing television programs for children</w:t>
            </w:r>
            <w:r w:rsidR="00185BE2" w:rsidRPr="007960BF">
              <w:rPr>
                <w:rFonts w:eastAsia="Yu Mincho"/>
                <w:i w:val="0"/>
                <w:color w:val="auto"/>
                <w:sz w:val="20"/>
                <w:szCs w:val="20"/>
                <w:lang w:val="en-US"/>
              </w:rPr>
              <w:t>,</w:t>
            </w:r>
            <w:r w:rsidRPr="007960BF">
              <w:rPr>
                <w:rFonts w:eastAsia="Yu Mincho"/>
                <w:i w:val="0"/>
                <w:color w:val="auto"/>
                <w:sz w:val="20"/>
                <w:szCs w:val="20"/>
                <w:lang w:val="en-US"/>
              </w:rPr>
              <w:t xml:space="preserve"> with deaf presenters or Auslan-related content </w:t>
            </w:r>
          </w:p>
          <w:p w14:paraId="748C695D" w14:textId="0D0735D5" w:rsidR="006E108D" w:rsidRPr="007960BF" w:rsidRDefault="006E108D" w:rsidP="00EF2AE8">
            <w:pPr>
              <w:spacing w:after="120" w:line="240" w:lineRule="auto"/>
              <w:ind w:left="720"/>
              <w:rPr>
                <w:color w:val="auto"/>
                <w:sz w:val="20"/>
                <w:szCs w:val="20"/>
              </w:rPr>
            </w:pPr>
          </w:p>
        </w:tc>
        <w:tc>
          <w:tcPr>
            <w:tcW w:w="5016" w:type="dxa"/>
          </w:tcPr>
          <w:p w14:paraId="49B3107E" w14:textId="61C9853D" w:rsidR="006E108D" w:rsidRPr="007960BF" w:rsidRDefault="006E108D" w:rsidP="00853CD8">
            <w:pPr>
              <w:pStyle w:val="Descriptiontitle"/>
              <w:ind w:left="0"/>
              <w:rPr>
                <w:rFonts w:cs="Arial"/>
              </w:rPr>
            </w:pPr>
            <w:r w:rsidRPr="007960BF">
              <w:rPr>
                <w:rFonts w:cs="Arial"/>
              </w:rPr>
              <w:t xml:space="preserve">Deaf </w:t>
            </w:r>
            <w:r w:rsidR="00CE2549" w:rsidRPr="007960BF">
              <w:rPr>
                <w:rFonts w:cs="Arial"/>
              </w:rPr>
              <w:t>c</w:t>
            </w:r>
            <w:r w:rsidRPr="007960BF">
              <w:rPr>
                <w:rFonts w:cs="Arial"/>
              </w:rPr>
              <w:t xml:space="preserve">ommunity and </w:t>
            </w:r>
            <w:r w:rsidR="00CE2549" w:rsidRPr="007960BF">
              <w:rPr>
                <w:rFonts w:cs="Arial"/>
              </w:rPr>
              <w:t>c</w:t>
            </w:r>
            <w:r w:rsidRPr="007960BF">
              <w:rPr>
                <w:rFonts w:cs="Arial"/>
              </w:rPr>
              <w:t xml:space="preserve">ulture </w:t>
            </w:r>
            <w:r w:rsidR="00CE2549" w:rsidRPr="007960BF">
              <w:rPr>
                <w:rFonts w:cs="Arial"/>
              </w:rPr>
              <w:t>e</w:t>
            </w:r>
            <w:r w:rsidRPr="007960BF">
              <w:rPr>
                <w:rFonts w:cs="Arial"/>
              </w:rPr>
              <w:t>xploration</w:t>
            </w:r>
          </w:p>
          <w:p w14:paraId="400089EC" w14:textId="3BEB9ECC" w:rsidR="007C4249" w:rsidRPr="007960BF" w:rsidRDefault="006E108D" w:rsidP="005477B6">
            <w:pPr>
              <w:numPr>
                <w:ilvl w:val="0"/>
                <w:numId w:val="12"/>
              </w:numPr>
              <w:spacing w:after="120" w:line="240" w:lineRule="auto"/>
              <w:rPr>
                <w:rFonts w:eastAsia="Yu Mincho"/>
                <w:i w:val="0"/>
                <w:color w:val="auto"/>
                <w:sz w:val="20"/>
                <w:szCs w:val="20"/>
                <w:lang w:val="en-US"/>
              </w:rPr>
            </w:pPr>
            <w:r w:rsidRPr="007960BF">
              <w:rPr>
                <w:rFonts w:eastAsia="Yu Mincho"/>
                <w:i w:val="0"/>
                <w:color w:val="auto"/>
                <w:sz w:val="20"/>
                <w:szCs w:val="20"/>
                <w:lang w:val="en-US"/>
              </w:rPr>
              <w:t>exploring history and acceptance of sign languages and Deaf community and culture around world, for example,</w:t>
            </w:r>
          </w:p>
          <w:p w14:paraId="758C876A" w14:textId="51254968" w:rsidR="006E108D" w:rsidRPr="007960BF" w:rsidRDefault="006E108D" w:rsidP="00293267">
            <w:pPr>
              <w:spacing w:after="120" w:line="240" w:lineRule="auto"/>
              <w:ind w:left="720"/>
              <w:rPr>
                <w:rFonts w:eastAsia="Yu Mincho"/>
                <w:i w:val="0"/>
                <w:color w:val="auto"/>
                <w:sz w:val="20"/>
                <w:szCs w:val="20"/>
                <w:lang w:val="en-US"/>
              </w:rPr>
            </w:pPr>
            <w:r w:rsidRPr="007960BF">
              <w:rPr>
                <w:rFonts w:eastAsia="Yu Mincho"/>
                <w:i w:val="0"/>
                <w:color w:val="auto"/>
                <w:sz w:val="20"/>
                <w:szCs w:val="20"/>
                <w:lang w:val="en-US"/>
              </w:rPr>
              <w:t>creating timeline or poster</w:t>
            </w:r>
          </w:p>
          <w:p w14:paraId="2B33DEF3" w14:textId="4E7648E8" w:rsidR="006E108D" w:rsidRPr="007960BF" w:rsidRDefault="006E108D" w:rsidP="005477B6">
            <w:pPr>
              <w:numPr>
                <w:ilvl w:val="0"/>
                <w:numId w:val="12"/>
              </w:numPr>
              <w:spacing w:after="120" w:line="240" w:lineRule="auto"/>
              <w:rPr>
                <w:rFonts w:eastAsia="Yu Mincho"/>
                <w:i w:val="0"/>
                <w:color w:val="auto"/>
                <w:sz w:val="20"/>
                <w:szCs w:val="20"/>
                <w:lang w:val="en-US"/>
              </w:rPr>
            </w:pPr>
            <w:r w:rsidRPr="007960BF">
              <w:rPr>
                <w:rFonts w:eastAsia="Yu Mincho"/>
                <w:i w:val="0"/>
                <w:color w:val="auto"/>
                <w:sz w:val="20"/>
                <w:szCs w:val="20"/>
                <w:lang w:val="en-US"/>
              </w:rPr>
              <w:t>researching pioneers in Deaf community, for example, Nola Colefax and Dorothy Shaw</w:t>
            </w:r>
            <w:r w:rsidR="005F012A" w:rsidRPr="007960BF">
              <w:rPr>
                <w:rFonts w:eastAsia="Yu Mincho"/>
                <w:i w:val="0"/>
                <w:color w:val="auto"/>
                <w:sz w:val="20"/>
                <w:szCs w:val="20"/>
                <w:lang w:val="en-US"/>
              </w:rPr>
              <w:t>,</w:t>
            </w:r>
            <w:r w:rsidRPr="007960BF">
              <w:rPr>
                <w:rFonts w:eastAsia="Yu Mincho"/>
                <w:i w:val="0"/>
                <w:color w:val="auto"/>
                <w:sz w:val="20"/>
                <w:szCs w:val="20"/>
                <w:lang w:val="en-US"/>
              </w:rPr>
              <w:t xml:space="preserve"> and identifying deaf identities who established first deaf schools in Australia, for example, William Thomson in WA, or Thomas Pattison in NSW</w:t>
            </w:r>
          </w:p>
          <w:p w14:paraId="0D1E8418" w14:textId="07329A57" w:rsidR="00BC3904" w:rsidRPr="007960BF" w:rsidRDefault="00176344" w:rsidP="005477B6">
            <w:pPr>
              <w:numPr>
                <w:ilvl w:val="0"/>
                <w:numId w:val="12"/>
              </w:numPr>
              <w:spacing w:after="120" w:line="240" w:lineRule="auto"/>
              <w:rPr>
                <w:rFonts w:eastAsia="Yu Mincho"/>
                <w:i w:val="0"/>
                <w:color w:val="auto"/>
                <w:sz w:val="20"/>
                <w:szCs w:val="20"/>
                <w:lang w:val="en-US"/>
              </w:rPr>
            </w:pPr>
            <w:r w:rsidRPr="007960BF">
              <w:rPr>
                <w:rFonts w:eastAsia="Yu Mincho"/>
                <w:i w:val="0"/>
                <w:color w:val="auto"/>
                <w:sz w:val="20"/>
                <w:szCs w:val="20"/>
                <w:lang w:val="en-US"/>
              </w:rPr>
              <w:t xml:space="preserve">engaging in online ‘language exchange’ program with deaf students from another country, brokering understanding across different sign languages, and </w:t>
            </w:r>
            <w:proofErr w:type="spellStart"/>
            <w:r w:rsidRPr="007960BF">
              <w:rPr>
                <w:rFonts w:eastAsia="Yu Mincho"/>
                <w:i w:val="0"/>
                <w:color w:val="auto"/>
                <w:sz w:val="20"/>
                <w:szCs w:val="20"/>
                <w:lang w:val="en-US"/>
              </w:rPr>
              <w:t>recognising</w:t>
            </w:r>
            <w:proofErr w:type="spellEnd"/>
            <w:r w:rsidRPr="007960BF">
              <w:rPr>
                <w:rFonts w:eastAsia="Yu Mincho"/>
                <w:i w:val="0"/>
                <w:color w:val="auto"/>
                <w:sz w:val="20"/>
                <w:szCs w:val="20"/>
                <w:lang w:val="en-US"/>
              </w:rPr>
              <w:t xml:space="preserve"> similarities and points of ‘sameness’ in deaf experience</w:t>
            </w:r>
            <w:r w:rsidR="003E5196" w:rsidRPr="007960BF">
              <w:rPr>
                <w:rFonts w:eastAsia="Yu Mincho"/>
                <w:i w:val="0"/>
                <w:color w:val="auto"/>
                <w:sz w:val="20"/>
                <w:szCs w:val="20"/>
                <w:lang w:val="en-US"/>
              </w:rPr>
              <w:t xml:space="preserve"> </w:t>
            </w:r>
          </w:p>
          <w:p w14:paraId="66BE3FE5" w14:textId="61DCB100" w:rsidR="00BC3904" w:rsidRPr="007960BF" w:rsidRDefault="00BC3904" w:rsidP="005477B6">
            <w:pPr>
              <w:numPr>
                <w:ilvl w:val="0"/>
                <w:numId w:val="12"/>
              </w:numPr>
              <w:spacing w:after="120" w:line="240" w:lineRule="auto"/>
              <w:rPr>
                <w:rFonts w:eastAsia="Yu Mincho"/>
                <w:i w:val="0"/>
                <w:color w:val="auto"/>
                <w:sz w:val="20"/>
                <w:szCs w:val="20"/>
                <w:lang w:val="en-US"/>
              </w:rPr>
            </w:pPr>
            <w:r w:rsidRPr="007960BF">
              <w:rPr>
                <w:rFonts w:eastAsia="Yu Mincho"/>
                <w:i w:val="0"/>
                <w:color w:val="auto"/>
                <w:sz w:val="20"/>
                <w:szCs w:val="20"/>
                <w:lang w:val="en-US"/>
              </w:rPr>
              <w:t>investigating identity of deafblind people and their connection to Deaf community, by inviting deafblind guests into classroom to share their personal journeys</w:t>
            </w:r>
            <w:r w:rsidR="003E5196" w:rsidRPr="007960BF">
              <w:rPr>
                <w:rFonts w:eastAsia="Yu Mincho"/>
                <w:i w:val="0"/>
                <w:color w:val="auto"/>
                <w:sz w:val="20"/>
                <w:szCs w:val="20"/>
                <w:lang w:val="en-US"/>
              </w:rPr>
              <w:t xml:space="preserve"> </w:t>
            </w:r>
          </w:p>
          <w:p w14:paraId="2BA6105B" w14:textId="3F8E1A70" w:rsidR="00BC3904" w:rsidRPr="007960BF" w:rsidRDefault="00BC3904" w:rsidP="005477B6">
            <w:pPr>
              <w:numPr>
                <w:ilvl w:val="0"/>
                <w:numId w:val="12"/>
              </w:numPr>
              <w:spacing w:after="120" w:line="240" w:lineRule="auto"/>
              <w:rPr>
                <w:rFonts w:eastAsia="Yu Mincho"/>
                <w:i w:val="0"/>
                <w:color w:val="auto"/>
                <w:sz w:val="20"/>
                <w:szCs w:val="20"/>
                <w:lang w:val="en-US"/>
              </w:rPr>
            </w:pPr>
            <w:r w:rsidRPr="007960BF">
              <w:rPr>
                <w:rFonts w:eastAsia="Yu Mincho"/>
                <w:i w:val="0"/>
                <w:color w:val="auto"/>
                <w:sz w:val="20"/>
                <w:szCs w:val="20"/>
                <w:lang w:val="en-US"/>
              </w:rPr>
              <w:t>inviting deaf artist to present online or in class about cultural values and deaf life experiences they have drawn on to produce their style of artwork</w:t>
            </w:r>
            <w:r w:rsidR="003E5196" w:rsidRPr="007960BF">
              <w:rPr>
                <w:rFonts w:eastAsia="Yu Mincho"/>
                <w:i w:val="0"/>
                <w:color w:val="auto"/>
                <w:sz w:val="20"/>
                <w:szCs w:val="20"/>
                <w:lang w:val="en-US"/>
              </w:rPr>
              <w:t xml:space="preserve"> </w:t>
            </w:r>
          </w:p>
          <w:p w14:paraId="6B8092FB" w14:textId="27138EEA" w:rsidR="00AE53F7" w:rsidRPr="00520510" w:rsidRDefault="00BC3904" w:rsidP="00520510">
            <w:pPr>
              <w:numPr>
                <w:ilvl w:val="0"/>
                <w:numId w:val="12"/>
              </w:numPr>
              <w:spacing w:after="120" w:line="240" w:lineRule="auto"/>
              <w:rPr>
                <w:rFonts w:eastAsia="Yu Mincho"/>
                <w:i w:val="0"/>
                <w:color w:val="auto"/>
                <w:sz w:val="20"/>
                <w:szCs w:val="20"/>
                <w:lang w:val="en-US"/>
              </w:rPr>
            </w:pPr>
            <w:r w:rsidRPr="00520510">
              <w:rPr>
                <w:rFonts w:eastAsia="Yu Mincho"/>
                <w:i w:val="0"/>
                <w:color w:val="auto"/>
                <w:sz w:val="20"/>
                <w:szCs w:val="20"/>
                <w:lang w:val="en-US"/>
              </w:rPr>
              <w:t>producing adapted version of established board or card game, incorporating deaf cultural elements and linguistic content into game play</w:t>
            </w:r>
          </w:p>
          <w:p w14:paraId="79D1B472" w14:textId="7EC2F03D" w:rsidR="006E108D" w:rsidRPr="00520510" w:rsidRDefault="00BC3904" w:rsidP="00520510">
            <w:pPr>
              <w:numPr>
                <w:ilvl w:val="0"/>
                <w:numId w:val="12"/>
              </w:numPr>
              <w:spacing w:after="120" w:line="240" w:lineRule="auto"/>
              <w:rPr>
                <w:i w:val="0"/>
                <w:color w:val="auto"/>
                <w:sz w:val="20"/>
                <w:szCs w:val="20"/>
              </w:rPr>
            </w:pPr>
            <w:r w:rsidRPr="00520510">
              <w:rPr>
                <w:rFonts w:eastAsia="Yu Mincho"/>
                <w:i w:val="0"/>
                <w:color w:val="auto"/>
                <w:sz w:val="20"/>
                <w:szCs w:val="20"/>
                <w:lang w:val="en-US"/>
              </w:rPr>
              <w:t>creating multimedia presentation about international deaf history, or Australian deaf history </w:t>
            </w:r>
          </w:p>
        </w:tc>
        <w:tc>
          <w:tcPr>
            <w:tcW w:w="5017" w:type="dxa"/>
          </w:tcPr>
          <w:p w14:paraId="7D0466CE" w14:textId="58E591D8" w:rsidR="006E108D" w:rsidRPr="007960BF" w:rsidRDefault="00171821" w:rsidP="00853CD8">
            <w:pPr>
              <w:pStyle w:val="Descriptiontitle"/>
              <w:ind w:left="0"/>
              <w:rPr>
                <w:rFonts w:cs="Arial"/>
              </w:rPr>
            </w:pPr>
            <w:r w:rsidRPr="007960BF">
              <w:rPr>
                <w:rFonts w:cs="Arial"/>
              </w:rPr>
              <w:t>L</w:t>
            </w:r>
            <w:r w:rsidR="006E108D" w:rsidRPr="007960BF">
              <w:rPr>
                <w:rFonts w:cs="Arial"/>
              </w:rPr>
              <w:t xml:space="preserve">anguage and </w:t>
            </w:r>
            <w:r w:rsidR="00CE2549" w:rsidRPr="007960BF">
              <w:rPr>
                <w:rFonts w:cs="Arial"/>
              </w:rPr>
              <w:t>c</w:t>
            </w:r>
            <w:r w:rsidR="006E108D" w:rsidRPr="007960BF">
              <w:rPr>
                <w:rFonts w:cs="Arial"/>
              </w:rPr>
              <w:t xml:space="preserve">ulture in the Deaf </w:t>
            </w:r>
            <w:r w:rsidR="00CE2549" w:rsidRPr="007960BF">
              <w:rPr>
                <w:rFonts w:cs="Arial"/>
              </w:rPr>
              <w:t>w</w:t>
            </w:r>
            <w:r w:rsidR="006E108D" w:rsidRPr="007960BF">
              <w:rPr>
                <w:rFonts w:cs="Arial"/>
              </w:rPr>
              <w:t>orld</w:t>
            </w:r>
          </w:p>
          <w:p w14:paraId="2CE8F488" w14:textId="5A506F73" w:rsidR="006E108D" w:rsidRPr="007960BF" w:rsidRDefault="006E108D" w:rsidP="005477B6">
            <w:pPr>
              <w:numPr>
                <w:ilvl w:val="0"/>
                <w:numId w:val="12"/>
              </w:numPr>
              <w:spacing w:after="120" w:line="240" w:lineRule="auto"/>
              <w:rPr>
                <w:rFonts w:eastAsia="Yu Mincho"/>
                <w:i w:val="0"/>
                <w:color w:val="auto"/>
                <w:sz w:val="20"/>
                <w:szCs w:val="20"/>
                <w:lang w:val="en-US"/>
              </w:rPr>
            </w:pPr>
            <w:proofErr w:type="spellStart"/>
            <w:r w:rsidRPr="007960BF">
              <w:rPr>
                <w:rFonts w:eastAsia="Yu Mincho"/>
                <w:i w:val="0"/>
                <w:color w:val="auto"/>
                <w:sz w:val="20"/>
                <w:szCs w:val="20"/>
                <w:lang w:val="en-US"/>
              </w:rPr>
              <w:t>recognising</w:t>
            </w:r>
            <w:proofErr w:type="spellEnd"/>
            <w:r w:rsidRPr="007960BF">
              <w:rPr>
                <w:rFonts w:eastAsia="Yu Mincho"/>
                <w:i w:val="0"/>
                <w:color w:val="auto"/>
                <w:sz w:val="20"/>
                <w:szCs w:val="20"/>
                <w:lang w:val="en-US"/>
              </w:rPr>
              <w:t xml:space="preserve"> additional communication forms used by deafblind people, such as tactile signing and hand</w:t>
            </w:r>
            <w:r w:rsidR="00154A13" w:rsidRPr="007960BF">
              <w:rPr>
                <w:rFonts w:eastAsia="Yu Mincho"/>
                <w:i w:val="0"/>
                <w:color w:val="auto"/>
                <w:sz w:val="20"/>
                <w:szCs w:val="20"/>
                <w:lang w:val="en-US"/>
              </w:rPr>
              <w:t>-</w:t>
            </w:r>
            <w:r w:rsidRPr="007960BF">
              <w:rPr>
                <w:rFonts w:eastAsia="Yu Mincho"/>
                <w:i w:val="0"/>
                <w:color w:val="auto"/>
                <w:sz w:val="20"/>
                <w:szCs w:val="20"/>
                <w:lang w:val="en-US"/>
              </w:rPr>
              <w:t>over</w:t>
            </w:r>
            <w:r w:rsidR="00154A13" w:rsidRPr="007960BF">
              <w:rPr>
                <w:rFonts w:eastAsia="Yu Mincho"/>
                <w:i w:val="0"/>
                <w:color w:val="auto"/>
                <w:sz w:val="20"/>
                <w:szCs w:val="20"/>
                <w:lang w:val="en-US"/>
              </w:rPr>
              <w:t>-</w:t>
            </w:r>
            <w:r w:rsidRPr="007960BF">
              <w:rPr>
                <w:rFonts w:eastAsia="Yu Mincho"/>
                <w:i w:val="0"/>
                <w:color w:val="auto"/>
                <w:sz w:val="20"/>
                <w:szCs w:val="20"/>
                <w:lang w:val="en-US"/>
              </w:rPr>
              <w:t>hand forms, in addition to tactile fingerspelling</w:t>
            </w:r>
            <w:r w:rsidR="003E1A0E" w:rsidRPr="007960BF">
              <w:rPr>
                <w:rFonts w:eastAsia="Yu Mincho"/>
                <w:i w:val="0"/>
                <w:color w:val="auto"/>
                <w:sz w:val="20"/>
                <w:szCs w:val="20"/>
                <w:lang w:val="en-US"/>
              </w:rPr>
              <w:t xml:space="preserve"> and</w:t>
            </w:r>
            <w:r w:rsidRPr="007960BF">
              <w:rPr>
                <w:rFonts w:eastAsia="Yu Mincho"/>
                <w:i w:val="0"/>
                <w:color w:val="auto"/>
                <w:sz w:val="20"/>
                <w:szCs w:val="20"/>
                <w:lang w:val="en-US"/>
              </w:rPr>
              <w:t xml:space="preserve"> haptics, and exploring other factors regarding identity, culture and communication for deafblind people</w:t>
            </w:r>
          </w:p>
          <w:p w14:paraId="79AB93CB" w14:textId="77777777" w:rsidR="00FC256C" w:rsidRPr="007960BF" w:rsidRDefault="00FC256C" w:rsidP="00FC256C">
            <w:pPr>
              <w:numPr>
                <w:ilvl w:val="0"/>
                <w:numId w:val="12"/>
              </w:numPr>
              <w:spacing w:after="120" w:line="240" w:lineRule="auto"/>
              <w:rPr>
                <w:rFonts w:eastAsia="Yu Mincho"/>
                <w:i w:val="0"/>
                <w:color w:val="auto"/>
                <w:sz w:val="20"/>
                <w:szCs w:val="20"/>
                <w:lang w:val="en-US"/>
              </w:rPr>
            </w:pPr>
            <w:r w:rsidRPr="007960BF">
              <w:rPr>
                <w:rFonts w:eastAsia="Yu Mincho"/>
                <w:i w:val="0"/>
                <w:color w:val="auto"/>
                <w:sz w:val="20"/>
                <w:szCs w:val="20"/>
                <w:lang w:val="en-US"/>
              </w:rPr>
              <w:t xml:space="preserve">exploring role of deaf ecosystem in language and cultural maintenance in Deaf community </w:t>
            </w:r>
          </w:p>
          <w:p w14:paraId="6E429EBB" w14:textId="5AD06EAF" w:rsidR="00D1166C" w:rsidRPr="007960BF" w:rsidRDefault="006E108D" w:rsidP="005477B6">
            <w:pPr>
              <w:numPr>
                <w:ilvl w:val="0"/>
                <w:numId w:val="12"/>
              </w:numPr>
              <w:spacing w:after="120" w:line="240" w:lineRule="auto"/>
              <w:rPr>
                <w:rFonts w:eastAsia="Yu Mincho"/>
                <w:i w:val="0"/>
                <w:color w:val="auto"/>
                <w:sz w:val="20"/>
                <w:szCs w:val="20"/>
                <w:lang w:val="en-US"/>
              </w:rPr>
            </w:pPr>
            <w:r w:rsidRPr="007960BF">
              <w:rPr>
                <w:rFonts w:eastAsia="Yu Mincho"/>
                <w:i w:val="0"/>
                <w:color w:val="auto"/>
                <w:sz w:val="20"/>
                <w:szCs w:val="20"/>
                <w:lang w:val="en-US"/>
              </w:rPr>
              <w:t>comparing levels of endangerment of different sign languages, such as</w:t>
            </w:r>
          </w:p>
          <w:p w14:paraId="2FB148AA" w14:textId="09331C99" w:rsidR="006E108D" w:rsidRPr="007960BF" w:rsidRDefault="00E37708" w:rsidP="00293267">
            <w:pPr>
              <w:spacing w:after="120" w:line="240" w:lineRule="auto"/>
              <w:ind w:left="720"/>
              <w:rPr>
                <w:rFonts w:eastAsia="Yu Mincho"/>
                <w:i w:val="0"/>
                <w:color w:val="auto"/>
                <w:sz w:val="20"/>
                <w:szCs w:val="20"/>
                <w:lang w:val="en-US"/>
              </w:rPr>
            </w:pPr>
            <w:r w:rsidRPr="007960BF">
              <w:rPr>
                <w:rFonts w:eastAsia="Yu Mincho"/>
                <w:i w:val="0"/>
                <w:color w:val="auto"/>
                <w:sz w:val="20"/>
                <w:szCs w:val="20"/>
                <w:lang w:val="en-US"/>
              </w:rPr>
              <w:t>New Zealand Sign Language</w:t>
            </w:r>
            <w:r w:rsidR="00DE0AE1" w:rsidRPr="007960BF">
              <w:rPr>
                <w:rFonts w:eastAsia="Yu Mincho"/>
                <w:i w:val="0"/>
                <w:color w:val="auto"/>
                <w:sz w:val="20"/>
                <w:szCs w:val="20"/>
                <w:lang w:val="en-US"/>
              </w:rPr>
              <w:t xml:space="preserve"> (</w:t>
            </w:r>
            <w:r w:rsidR="006E108D" w:rsidRPr="007960BF">
              <w:rPr>
                <w:rFonts w:eastAsia="Yu Mincho"/>
                <w:i w:val="0"/>
                <w:color w:val="auto"/>
                <w:sz w:val="20"/>
                <w:szCs w:val="20"/>
                <w:lang w:val="en-US"/>
              </w:rPr>
              <w:t>NZSL</w:t>
            </w:r>
            <w:r w:rsidR="00DE0AE1" w:rsidRPr="007960BF">
              <w:rPr>
                <w:rFonts w:eastAsia="Yu Mincho"/>
                <w:i w:val="0"/>
                <w:color w:val="auto"/>
                <w:sz w:val="20"/>
                <w:szCs w:val="20"/>
                <w:lang w:val="en-US"/>
              </w:rPr>
              <w:t>)</w:t>
            </w:r>
            <w:r w:rsidR="006E108D" w:rsidRPr="007960BF">
              <w:rPr>
                <w:rFonts w:eastAsia="Yu Mincho"/>
                <w:i w:val="0"/>
                <w:color w:val="auto"/>
                <w:sz w:val="20"/>
                <w:szCs w:val="20"/>
                <w:lang w:val="en-US"/>
              </w:rPr>
              <w:t xml:space="preserve">, village sign languages, </w:t>
            </w:r>
            <w:r w:rsidR="00DE0AE1" w:rsidRPr="007960BF">
              <w:rPr>
                <w:rFonts w:eastAsia="Yu Mincho"/>
                <w:i w:val="0"/>
                <w:color w:val="auto"/>
                <w:sz w:val="20"/>
                <w:szCs w:val="20"/>
                <w:lang w:val="en-US"/>
              </w:rPr>
              <w:t>American Sign Language (</w:t>
            </w:r>
            <w:r w:rsidR="006E108D" w:rsidRPr="007960BF">
              <w:rPr>
                <w:rFonts w:eastAsia="Yu Mincho"/>
                <w:i w:val="0"/>
                <w:color w:val="auto"/>
                <w:sz w:val="20"/>
                <w:szCs w:val="20"/>
                <w:lang w:val="en-US"/>
              </w:rPr>
              <w:t>ASL</w:t>
            </w:r>
            <w:r w:rsidR="00DE0AE1" w:rsidRPr="007960BF">
              <w:rPr>
                <w:rFonts w:eastAsia="Yu Mincho"/>
                <w:i w:val="0"/>
                <w:color w:val="auto"/>
                <w:sz w:val="20"/>
                <w:szCs w:val="20"/>
                <w:lang w:val="en-US"/>
              </w:rPr>
              <w:t>)</w:t>
            </w:r>
            <w:r w:rsidR="006E108D" w:rsidRPr="007960BF">
              <w:rPr>
                <w:rFonts w:eastAsia="Yu Mincho"/>
                <w:i w:val="0"/>
                <w:color w:val="auto"/>
                <w:sz w:val="20"/>
                <w:szCs w:val="20"/>
                <w:lang w:val="en-US"/>
              </w:rPr>
              <w:t xml:space="preserve">, Scandinavian sign languages, South American sign languages and Auslan, for example, by using UNESCO data </w:t>
            </w:r>
            <w:r w:rsidR="003B5ADF" w:rsidRPr="007960BF">
              <w:rPr>
                <w:rFonts w:eastAsia="Yu Mincho"/>
                <w:i w:val="0"/>
                <w:color w:val="auto"/>
                <w:sz w:val="20"/>
                <w:szCs w:val="20"/>
                <w:lang w:val="en-US"/>
              </w:rPr>
              <w:t xml:space="preserve">and </w:t>
            </w:r>
            <w:r w:rsidR="006E108D" w:rsidRPr="007960BF">
              <w:rPr>
                <w:rFonts w:eastAsia="Yu Mincho"/>
                <w:i w:val="0"/>
                <w:color w:val="auto"/>
                <w:sz w:val="20"/>
                <w:szCs w:val="20"/>
                <w:lang w:val="en-US"/>
              </w:rPr>
              <w:t xml:space="preserve">reviewing the </w:t>
            </w:r>
            <w:r w:rsidR="00DB2121" w:rsidRPr="007960BF">
              <w:rPr>
                <w:rFonts w:eastAsia="Yu Mincho"/>
                <w:i w:val="0"/>
                <w:color w:val="auto"/>
                <w:sz w:val="20"/>
                <w:szCs w:val="20"/>
                <w:lang w:val="en-US"/>
              </w:rPr>
              <w:t>International Institute for Sign Languages and Deaf Studies (</w:t>
            </w:r>
            <w:proofErr w:type="spellStart"/>
            <w:r w:rsidR="006E108D" w:rsidRPr="007960BF">
              <w:rPr>
                <w:rFonts w:eastAsia="Yu Mincho"/>
                <w:i w:val="0"/>
                <w:color w:val="auto"/>
                <w:sz w:val="20"/>
                <w:szCs w:val="20"/>
                <w:lang w:val="en-US"/>
              </w:rPr>
              <w:t>iSLanDS</w:t>
            </w:r>
            <w:proofErr w:type="spellEnd"/>
            <w:r w:rsidR="00DB2121" w:rsidRPr="007960BF">
              <w:rPr>
                <w:rFonts w:eastAsia="Yu Mincho"/>
                <w:i w:val="0"/>
                <w:color w:val="auto"/>
                <w:sz w:val="20"/>
                <w:szCs w:val="20"/>
                <w:lang w:val="en-US"/>
              </w:rPr>
              <w:t>)</w:t>
            </w:r>
            <w:r w:rsidR="006E108D" w:rsidRPr="007960BF">
              <w:rPr>
                <w:rFonts w:eastAsia="Yu Mincho"/>
                <w:i w:val="0"/>
                <w:color w:val="auto"/>
                <w:sz w:val="20"/>
                <w:szCs w:val="20"/>
                <w:lang w:val="en-US"/>
              </w:rPr>
              <w:t xml:space="preserve"> survey findings</w:t>
            </w:r>
          </w:p>
          <w:p w14:paraId="32430AB5" w14:textId="08DCD813" w:rsidR="006E108D" w:rsidRPr="007960BF" w:rsidRDefault="006E108D" w:rsidP="005477B6">
            <w:pPr>
              <w:numPr>
                <w:ilvl w:val="0"/>
                <w:numId w:val="12"/>
              </w:numPr>
              <w:spacing w:after="120" w:line="240" w:lineRule="auto"/>
              <w:rPr>
                <w:rFonts w:eastAsia="Yu Mincho"/>
                <w:i w:val="0"/>
                <w:color w:val="auto"/>
                <w:sz w:val="20"/>
                <w:szCs w:val="20"/>
                <w:lang w:val="en-US"/>
              </w:rPr>
            </w:pPr>
            <w:proofErr w:type="spellStart"/>
            <w:r w:rsidRPr="007960BF">
              <w:rPr>
                <w:rFonts w:eastAsia="Yu Mincho"/>
                <w:i w:val="0"/>
                <w:color w:val="auto"/>
                <w:sz w:val="20"/>
                <w:szCs w:val="20"/>
                <w:lang w:val="en-US"/>
              </w:rPr>
              <w:t>summarising</w:t>
            </w:r>
            <w:proofErr w:type="spellEnd"/>
            <w:r w:rsidRPr="007960BF">
              <w:rPr>
                <w:rFonts w:eastAsia="Yu Mincho"/>
                <w:i w:val="0"/>
                <w:color w:val="auto"/>
                <w:sz w:val="20"/>
                <w:szCs w:val="20"/>
                <w:lang w:val="en-US"/>
              </w:rPr>
              <w:t xml:space="preserve"> </w:t>
            </w:r>
            <w:r w:rsidR="007E1D7A" w:rsidRPr="007960BF">
              <w:rPr>
                <w:rFonts w:eastAsia="Yu Mincho"/>
                <w:i w:val="0"/>
                <w:color w:val="auto"/>
                <w:sz w:val="20"/>
                <w:szCs w:val="20"/>
                <w:lang w:val="en-US"/>
              </w:rPr>
              <w:t xml:space="preserve">and presenting </w:t>
            </w:r>
            <w:r w:rsidR="000C745E" w:rsidRPr="007960BF">
              <w:rPr>
                <w:rFonts w:eastAsia="Yu Mincho"/>
                <w:i w:val="0"/>
                <w:color w:val="auto"/>
                <w:sz w:val="20"/>
                <w:szCs w:val="20"/>
                <w:lang w:val="en-US"/>
              </w:rPr>
              <w:t xml:space="preserve">a </w:t>
            </w:r>
            <w:r w:rsidRPr="007960BF">
              <w:rPr>
                <w:rFonts w:eastAsia="Yu Mincho"/>
                <w:i w:val="0"/>
                <w:color w:val="auto"/>
                <w:sz w:val="20"/>
                <w:szCs w:val="20"/>
                <w:lang w:val="en-US"/>
              </w:rPr>
              <w:t xml:space="preserve">news or current affairs topic relating to deaf people </w:t>
            </w:r>
          </w:p>
          <w:p w14:paraId="2586A477" w14:textId="1B5A171D" w:rsidR="00CE2B66" w:rsidRPr="007960BF" w:rsidRDefault="00CE2B66" w:rsidP="00CE2B66">
            <w:pPr>
              <w:numPr>
                <w:ilvl w:val="0"/>
                <w:numId w:val="12"/>
              </w:numPr>
              <w:spacing w:after="120" w:line="240" w:lineRule="auto"/>
              <w:rPr>
                <w:rFonts w:eastAsia="Yu Mincho"/>
                <w:i w:val="0"/>
                <w:color w:val="auto"/>
                <w:sz w:val="20"/>
                <w:szCs w:val="20"/>
                <w:lang w:val="en-US"/>
              </w:rPr>
            </w:pPr>
            <w:r w:rsidRPr="007960BF">
              <w:rPr>
                <w:rFonts w:eastAsia="Yu Mincho"/>
                <w:i w:val="0"/>
                <w:color w:val="auto"/>
                <w:sz w:val="20"/>
                <w:szCs w:val="20"/>
                <w:lang w:val="en-US"/>
              </w:rPr>
              <w:t xml:space="preserve">investigating how new or </w:t>
            </w:r>
            <w:proofErr w:type="spellStart"/>
            <w:r w:rsidRPr="007960BF">
              <w:rPr>
                <w:rFonts w:eastAsia="Yu Mincho"/>
                <w:i w:val="0"/>
                <w:color w:val="auto"/>
                <w:sz w:val="20"/>
                <w:szCs w:val="20"/>
                <w:lang w:val="en-US"/>
              </w:rPr>
              <w:t>specialised</w:t>
            </w:r>
            <w:proofErr w:type="spellEnd"/>
            <w:r w:rsidRPr="007960BF">
              <w:rPr>
                <w:rFonts w:eastAsia="Yu Mincho"/>
                <w:i w:val="0"/>
                <w:color w:val="auto"/>
                <w:sz w:val="20"/>
                <w:szCs w:val="20"/>
                <w:lang w:val="en-US"/>
              </w:rPr>
              <w:t xml:space="preserve"> language associated with domains such as technology, engineering, cooking or fashion are used, but may not yet be documented in Deaf community</w:t>
            </w:r>
          </w:p>
          <w:p w14:paraId="24766840" w14:textId="6A356E94" w:rsidR="007B3834" w:rsidRPr="007960BF" w:rsidRDefault="007B3834" w:rsidP="005477B6">
            <w:pPr>
              <w:numPr>
                <w:ilvl w:val="0"/>
                <w:numId w:val="12"/>
              </w:numPr>
              <w:spacing w:after="120" w:line="240" w:lineRule="auto"/>
              <w:rPr>
                <w:rFonts w:eastAsia="Yu Mincho"/>
                <w:i w:val="0"/>
                <w:color w:val="auto"/>
                <w:sz w:val="20"/>
                <w:szCs w:val="20"/>
                <w:lang w:val="en-US"/>
              </w:rPr>
            </w:pPr>
            <w:proofErr w:type="spellStart"/>
            <w:r w:rsidRPr="007960BF">
              <w:rPr>
                <w:rFonts w:eastAsia="Yu Mincho"/>
                <w:i w:val="0"/>
                <w:color w:val="auto"/>
                <w:sz w:val="20"/>
                <w:szCs w:val="20"/>
                <w:lang w:val="en-US"/>
              </w:rPr>
              <w:t>analysing</w:t>
            </w:r>
            <w:proofErr w:type="spellEnd"/>
            <w:r w:rsidRPr="007960BF">
              <w:rPr>
                <w:rFonts w:eastAsia="Yu Mincho"/>
                <w:i w:val="0"/>
                <w:color w:val="auto"/>
                <w:sz w:val="20"/>
                <w:szCs w:val="20"/>
                <w:lang w:val="en-US"/>
              </w:rPr>
              <w:t xml:space="preserve"> current issues that affect young deaf Australians and exploring opportunities for young deaf people, such as national and international camps and World Federation of the Deaf Youth Section</w:t>
            </w:r>
          </w:p>
          <w:p w14:paraId="33283E3C" w14:textId="77777777" w:rsidR="006E108D" w:rsidRPr="007960BF" w:rsidRDefault="006E108D">
            <w:pPr>
              <w:spacing w:after="120" w:line="240" w:lineRule="auto"/>
              <w:rPr>
                <w:i w:val="0"/>
                <w:iCs/>
                <w:color w:val="auto"/>
                <w:sz w:val="20"/>
                <w:szCs w:val="20"/>
              </w:rPr>
            </w:pPr>
          </w:p>
        </w:tc>
      </w:tr>
      <w:tr w:rsidR="006E108D" w:rsidRPr="00077B6D" w14:paraId="78AEC10B" w14:textId="77777777" w:rsidTr="003B5ADF">
        <w:trPr>
          <w:trHeight w:val="393"/>
        </w:trPr>
        <w:tc>
          <w:tcPr>
            <w:tcW w:w="5015" w:type="dxa"/>
          </w:tcPr>
          <w:p w14:paraId="4F26ECE0" w14:textId="0C6E5EE8" w:rsidR="006E108D" w:rsidRPr="00077B6D" w:rsidRDefault="006E108D" w:rsidP="00853CD8">
            <w:pPr>
              <w:pStyle w:val="Descriptiontitle"/>
              <w:ind w:left="0"/>
              <w:rPr>
                <w:rFonts w:cs="Arial"/>
              </w:rPr>
            </w:pPr>
            <w:r w:rsidRPr="00077B6D">
              <w:rPr>
                <w:rFonts w:cs="Arial"/>
              </w:rPr>
              <w:t xml:space="preserve">Deaf </w:t>
            </w:r>
            <w:r w:rsidR="007B172F" w:rsidRPr="00077B6D">
              <w:rPr>
                <w:rFonts w:cs="Arial"/>
              </w:rPr>
              <w:t>c</w:t>
            </w:r>
            <w:r w:rsidRPr="00077B6D">
              <w:rPr>
                <w:rFonts w:cs="Arial"/>
              </w:rPr>
              <w:t xml:space="preserve">ommunity </w:t>
            </w:r>
            <w:r w:rsidR="007B172F" w:rsidRPr="00077B6D">
              <w:rPr>
                <w:rFonts w:cs="Arial"/>
              </w:rPr>
              <w:t>e</w:t>
            </w:r>
            <w:r w:rsidRPr="00077B6D">
              <w:rPr>
                <w:rFonts w:cs="Arial"/>
              </w:rPr>
              <w:t>ngagement</w:t>
            </w:r>
          </w:p>
          <w:p w14:paraId="7D504ED5" w14:textId="12D46C30" w:rsidR="00E11F48" w:rsidRPr="00077B6D" w:rsidRDefault="00E11F48" w:rsidP="005477B6">
            <w:pPr>
              <w:numPr>
                <w:ilvl w:val="0"/>
                <w:numId w:val="12"/>
              </w:numPr>
              <w:spacing w:after="120" w:line="240" w:lineRule="auto"/>
              <w:rPr>
                <w:rFonts w:eastAsia="Yu Mincho"/>
                <w:i w:val="0"/>
                <w:color w:val="auto"/>
                <w:sz w:val="20"/>
                <w:szCs w:val="20"/>
                <w:lang w:val="en-US"/>
              </w:rPr>
            </w:pPr>
            <w:r w:rsidRPr="00077B6D">
              <w:rPr>
                <w:rFonts w:eastAsia="Yu Mincho"/>
                <w:i w:val="0"/>
                <w:color w:val="auto"/>
                <w:sz w:val="20"/>
                <w:szCs w:val="20"/>
                <w:lang w:val="en-US"/>
              </w:rPr>
              <w:lastRenderedPageBreak/>
              <w:t xml:space="preserve">finding out about important deaf places in my local community, such as deaf </w:t>
            </w:r>
            <w:proofErr w:type="spellStart"/>
            <w:r w:rsidRPr="00077B6D">
              <w:rPr>
                <w:rFonts w:eastAsia="Yu Mincho"/>
                <w:i w:val="0"/>
                <w:color w:val="auto"/>
                <w:sz w:val="20"/>
                <w:szCs w:val="20"/>
                <w:lang w:val="en-US"/>
              </w:rPr>
              <w:t>centres</w:t>
            </w:r>
            <w:proofErr w:type="spellEnd"/>
            <w:r w:rsidR="00A24F84" w:rsidRPr="00077B6D">
              <w:rPr>
                <w:rFonts w:eastAsia="Yu Mincho"/>
                <w:i w:val="0"/>
                <w:color w:val="auto"/>
                <w:sz w:val="20"/>
                <w:szCs w:val="20"/>
                <w:lang w:val="en-US"/>
              </w:rPr>
              <w:t xml:space="preserve">, </w:t>
            </w:r>
            <w:r w:rsidRPr="00077B6D">
              <w:rPr>
                <w:rFonts w:eastAsia="Yu Mincho"/>
                <w:i w:val="0"/>
                <w:color w:val="auto"/>
                <w:sz w:val="20"/>
                <w:szCs w:val="20"/>
                <w:lang w:val="en-US"/>
              </w:rPr>
              <w:t xml:space="preserve">schools or </w:t>
            </w:r>
            <w:proofErr w:type="spellStart"/>
            <w:r w:rsidRPr="00077B6D">
              <w:rPr>
                <w:rFonts w:eastAsia="Yu Mincho"/>
                <w:i w:val="0"/>
                <w:color w:val="auto"/>
                <w:sz w:val="20"/>
                <w:szCs w:val="20"/>
                <w:lang w:val="en-US"/>
              </w:rPr>
              <w:t>organisations</w:t>
            </w:r>
            <w:proofErr w:type="spellEnd"/>
            <w:r w:rsidRPr="00077B6D">
              <w:rPr>
                <w:rFonts w:eastAsia="Yu Mincho"/>
                <w:i w:val="0"/>
                <w:color w:val="auto"/>
                <w:sz w:val="20"/>
                <w:szCs w:val="20"/>
                <w:lang w:val="en-US"/>
              </w:rPr>
              <w:t xml:space="preserve"> </w:t>
            </w:r>
          </w:p>
          <w:p w14:paraId="235A1C20" w14:textId="19B4956B" w:rsidR="006E108D" w:rsidRPr="00077B6D" w:rsidRDefault="006E108D" w:rsidP="005477B6">
            <w:pPr>
              <w:numPr>
                <w:ilvl w:val="0"/>
                <w:numId w:val="12"/>
              </w:numPr>
              <w:spacing w:after="120" w:line="240" w:lineRule="auto"/>
              <w:rPr>
                <w:rFonts w:eastAsia="Yu Mincho"/>
                <w:i w:val="0"/>
                <w:color w:val="auto"/>
                <w:sz w:val="20"/>
                <w:szCs w:val="20"/>
                <w:lang w:val="en-US"/>
              </w:rPr>
            </w:pPr>
            <w:r w:rsidRPr="00077B6D">
              <w:rPr>
                <w:rFonts w:eastAsia="Yu Mincho"/>
                <w:i w:val="0"/>
                <w:color w:val="auto"/>
                <w:sz w:val="20"/>
                <w:szCs w:val="20"/>
                <w:lang w:val="en-US"/>
              </w:rPr>
              <w:t>viewing children’s stories that have been translated into Auslan by</w:t>
            </w:r>
            <w:r w:rsidR="00B33253" w:rsidRPr="00077B6D">
              <w:rPr>
                <w:rFonts w:eastAsia="Yu Mincho"/>
                <w:i w:val="0"/>
                <w:color w:val="auto"/>
                <w:sz w:val="20"/>
                <w:szCs w:val="20"/>
                <w:lang w:val="en-US"/>
              </w:rPr>
              <w:t xml:space="preserve"> </w:t>
            </w:r>
            <w:r w:rsidR="006E7F4B" w:rsidRPr="00077B6D">
              <w:rPr>
                <w:rFonts w:eastAsia="Yu Mincho"/>
                <w:i w:val="0"/>
                <w:color w:val="auto"/>
                <w:sz w:val="20"/>
                <w:szCs w:val="20"/>
                <w:lang w:val="en-US"/>
              </w:rPr>
              <w:t>Auslan</w:t>
            </w:r>
            <w:r w:rsidRPr="00077B6D">
              <w:rPr>
                <w:rFonts w:eastAsia="Yu Mincho"/>
                <w:i w:val="0"/>
                <w:color w:val="auto"/>
                <w:sz w:val="20"/>
                <w:szCs w:val="20"/>
                <w:lang w:val="en-US"/>
              </w:rPr>
              <w:t xml:space="preserve"> signers</w:t>
            </w:r>
          </w:p>
          <w:p w14:paraId="52F5CDCB" w14:textId="123CBEE5" w:rsidR="006E108D" w:rsidRPr="00077B6D" w:rsidRDefault="006E108D" w:rsidP="005477B6">
            <w:pPr>
              <w:numPr>
                <w:ilvl w:val="0"/>
                <w:numId w:val="12"/>
              </w:numPr>
              <w:spacing w:after="120" w:line="240" w:lineRule="auto"/>
              <w:rPr>
                <w:rFonts w:eastAsia="Yu Mincho"/>
                <w:i w:val="0"/>
                <w:color w:val="auto"/>
                <w:sz w:val="20"/>
                <w:szCs w:val="20"/>
                <w:lang w:val="en-US"/>
              </w:rPr>
            </w:pPr>
            <w:r w:rsidRPr="00077B6D">
              <w:rPr>
                <w:rFonts w:eastAsia="Yu Mincho"/>
                <w:i w:val="0"/>
                <w:color w:val="auto"/>
                <w:sz w:val="20"/>
                <w:szCs w:val="20"/>
                <w:lang w:val="en-US"/>
              </w:rPr>
              <w:t>sharing information about Auslan and Deaf community in visual format, for example, brochure or poster</w:t>
            </w:r>
          </w:p>
          <w:p w14:paraId="3AE4BA3D" w14:textId="635C81AF" w:rsidR="006E108D" w:rsidRPr="00077B6D" w:rsidRDefault="006E108D" w:rsidP="005477B6">
            <w:pPr>
              <w:numPr>
                <w:ilvl w:val="0"/>
                <w:numId w:val="12"/>
              </w:numPr>
              <w:spacing w:after="120" w:line="240" w:lineRule="auto"/>
              <w:rPr>
                <w:rFonts w:eastAsia="MS Mincho"/>
                <w:i w:val="0"/>
                <w:color w:val="auto"/>
                <w:sz w:val="20"/>
                <w:szCs w:val="20"/>
                <w:lang w:val="en-US"/>
              </w:rPr>
            </w:pPr>
            <w:r w:rsidRPr="00077B6D">
              <w:rPr>
                <w:rFonts w:eastAsia="MS Mincho"/>
                <w:i w:val="0"/>
                <w:color w:val="auto"/>
                <w:sz w:val="20"/>
                <w:szCs w:val="20"/>
                <w:lang w:val="en-US"/>
              </w:rPr>
              <w:t>inviting a deaf artist into classroom to run a practical student-</w:t>
            </w:r>
            <w:proofErr w:type="spellStart"/>
            <w:r w:rsidRPr="00077B6D">
              <w:rPr>
                <w:rFonts w:eastAsia="MS Mincho"/>
                <w:i w:val="0"/>
                <w:color w:val="auto"/>
                <w:sz w:val="20"/>
                <w:szCs w:val="20"/>
                <w:lang w:val="en-US"/>
              </w:rPr>
              <w:t>centred</w:t>
            </w:r>
            <w:proofErr w:type="spellEnd"/>
            <w:r w:rsidRPr="00077B6D">
              <w:rPr>
                <w:rFonts w:eastAsia="MS Mincho"/>
                <w:i w:val="0"/>
                <w:color w:val="auto"/>
                <w:sz w:val="20"/>
                <w:szCs w:val="20"/>
                <w:lang w:val="en-US"/>
              </w:rPr>
              <w:t xml:space="preserve"> workshop on their area of expertise</w:t>
            </w:r>
          </w:p>
          <w:p w14:paraId="73C999A9" w14:textId="450318B8" w:rsidR="006E108D" w:rsidRPr="00077B6D" w:rsidRDefault="006E108D" w:rsidP="005477B6">
            <w:pPr>
              <w:numPr>
                <w:ilvl w:val="0"/>
                <w:numId w:val="12"/>
              </w:numPr>
              <w:spacing w:after="120" w:line="240" w:lineRule="auto"/>
              <w:rPr>
                <w:rFonts w:eastAsia="Yu Mincho"/>
                <w:i w:val="0"/>
                <w:color w:val="auto"/>
                <w:sz w:val="20"/>
                <w:szCs w:val="20"/>
                <w:lang w:val="en-US"/>
              </w:rPr>
            </w:pPr>
            <w:r w:rsidRPr="00077B6D">
              <w:rPr>
                <w:rFonts w:eastAsia="Yu Mincho"/>
                <w:i w:val="0"/>
                <w:color w:val="auto"/>
                <w:sz w:val="20"/>
                <w:szCs w:val="20"/>
                <w:lang w:val="en-US"/>
              </w:rPr>
              <w:t xml:space="preserve">welcoming variety of </w:t>
            </w:r>
            <w:r w:rsidR="006E7F4B" w:rsidRPr="00077B6D">
              <w:rPr>
                <w:rFonts w:eastAsia="Yu Mincho"/>
                <w:i w:val="0"/>
                <w:color w:val="auto"/>
                <w:sz w:val="20"/>
                <w:szCs w:val="20"/>
                <w:lang w:val="en-US"/>
              </w:rPr>
              <w:t>Auslan</w:t>
            </w:r>
            <w:r w:rsidRPr="00077B6D">
              <w:rPr>
                <w:rFonts w:eastAsia="Yu Mincho"/>
                <w:i w:val="0"/>
                <w:color w:val="auto"/>
                <w:sz w:val="20"/>
                <w:szCs w:val="20"/>
                <w:lang w:val="en-US"/>
              </w:rPr>
              <w:t xml:space="preserve"> signers into classroom</w:t>
            </w:r>
          </w:p>
          <w:p w14:paraId="1818F0FE" w14:textId="77777777" w:rsidR="006E108D" w:rsidRPr="00077B6D" w:rsidRDefault="006E108D">
            <w:pPr>
              <w:pStyle w:val="Descriptiontitle"/>
              <w:rPr>
                <w:rFonts w:cs="Arial"/>
              </w:rPr>
            </w:pPr>
          </w:p>
        </w:tc>
        <w:tc>
          <w:tcPr>
            <w:tcW w:w="5016" w:type="dxa"/>
          </w:tcPr>
          <w:p w14:paraId="0FE1F8D9" w14:textId="3067EAD5" w:rsidR="006E108D" w:rsidRPr="00077B6D" w:rsidRDefault="006E108D" w:rsidP="00853CD8">
            <w:pPr>
              <w:pStyle w:val="Descriptiontitle"/>
              <w:ind w:left="0"/>
              <w:rPr>
                <w:rFonts w:cs="Arial"/>
              </w:rPr>
            </w:pPr>
            <w:r w:rsidRPr="00077B6D">
              <w:rPr>
                <w:rFonts w:cs="Arial"/>
              </w:rPr>
              <w:lastRenderedPageBreak/>
              <w:t xml:space="preserve">Deaf </w:t>
            </w:r>
            <w:r w:rsidR="007B172F" w:rsidRPr="00077B6D">
              <w:rPr>
                <w:rFonts w:cs="Arial"/>
              </w:rPr>
              <w:t>c</w:t>
            </w:r>
            <w:r w:rsidRPr="00077B6D">
              <w:rPr>
                <w:rFonts w:cs="Arial"/>
              </w:rPr>
              <w:t xml:space="preserve">ommunity </w:t>
            </w:r>
            <w:r w:rsidR="0000237A" w:rsidRPr="00077B6D">
              <w:rPr>
                <w:rFonts w:cs="Arial"/>
              </w:rPr>
              <w:t>e</w:t>
            </w:r>
            <w:r w:rsidRPr="00077B6D">
              <w:rPr>
                <w:rFonts w:cs="Arial"/>
              </w:rPr>
              <w:t xml:space="preserve">ngagement and </w:t>
            </w:r>
            <w:r w:rsidR="0000237A" w:rsidRPr="00077B6D">
              <w:rPr>
                <w:rFonts w:cs="Arial"/>
              </w:rPr>
              <w:t>o</w:t>
            </w:r>
            <w:r w:rsidRPr="00077B6D">
              <w:rPr>
                <w:rFonts w:cs="Arial"/>
              </w:rPr>
              <w:t>utreach</w:t>
            </w:r>
          </w:p>
          <w:p w14:paraId="6B1455A0" w14:textId="3B828523" w:rsidR="006E108D" w:rsidRPr="00077B6D" w:rsidRDefault="006E108D" w:rsidP="005477B6">
            <w:pPr>
              <w:numPr>
                <w:ilvl w:val="0"/>
                <w:numId w:val="12"/>
              </w:numPr>
              <w:spacing w:after="120" w:line="240" w:lineRule="auto"/>
              <w:ind w:left="680" w:hanging="340"/>
              <w:rPr>
                <w:rFonts w:eastAsia="Yu Mincho"/>
                <w:i w:val="0"/>
                <w:color w:val="auto"/>
                <w:sz w:val="20"/>
                <w:szCs w:val="20"/>
                <w:lang w:val="en-US"/>
              </w:rPr>
            </w:pPr>
            <w:r w:rsidRPr="00077B6D">
              <w:rPr>
                <w:rFonts w:eastAsia="Yu Mincho"/>
                <w:i w:val="0"/>
                <w:color w:val="auto"/>
                <w:sz w:val="20"/>
                <w:szCs w:val="20"/>
                <w:lang w:val="en-US"/>
              </w:rPr>
              <w:t xml:space="preserve">investigating identity of deafblind people and their connection to Deaf community, by inviting </w:t>
            </w:r>
            <w:r w:rsidRPr="00077B6D">
              <w:rPr>
                <w:rFonts w:eastAsia="Yu Mincho"/>
                <w:i w:val="0"/>
                <w:color w:val="auto"/>
                <w:sz w:val="20"/>
                <w:szCs w:val="20"/>
                <w:lang w:val="en-US"/>
              </w:rPr>
              <w:lastRenderedPageBreak/>
              <w:t>deafblind guests into classroom to share their personal journeys</w:t>
            </w:r>
          </w:p>
          <w:p w14:paraId="0625CF31" w14:textId="6E3E5D4B" w:rsidR="006E108D" w:rsidRPr="00077B6D" w:rsidRDefault="006E108D" w:rsidP="005477B6">
            <w:pPr>
              <w:numPr>
                <w:ilvl w:val="0"/>
                <w:numId w:val="12"/>
              </w:numPr>
              <w:spacing w:after="120" w:line="240" w:lineRule="auto"/>
              <w:ind w:left="680" w:hanging="340"/>
              <w:rPr>
                <w:rFonts w:eastAsia="Yu Mincho"/>
                <w:i w:val="0"/>
                <w:color w:val="auto"/>
                <w:sz w:val="20"/>
                <w:szCs w:val="20"/>
                <w:lang w:val="en-US"/>
              </w:rPr>
            </w:pPr>
            <w:r w:rsidRPr="00077B6D">
              <w:rPr>
                <w:rFonts w:eastAsia="Yu Mincho"/>
                <w:i w:val="0"/>
                <w:color w:val="auto"/>
                <w:sz w:val="20"/>
                <w:szCs w:val="20"/>
                <w:lang w:val="en-US"/>
              </w:rPr>
              <w:t>exploring nature and effect of culture, for example</w:t>
            </w:r>
            <w:r w:rsidR="00E47667" w:rsidRPr="00077B6D">
              <w:rPr>
                <w:rFonts w:eastAsia="Yu Mincho"/>
                <w:i w:val="0"/>
                <w:color w:val="auto"/>
                <w:sz w:val="20"/>
                <w:szCs w:val="20"/>
                <w:lang w:val="en-US"/>
              </w:rPr>
              <w:t>,</w:t>
            </w:r>
            <w:r w:rsidRPr="00077B6D">
              <w:rPr>
                <w:rFonts w:eastAsia="Yu Mincho"/>
                <w:i w:val="0"/>
                <w:color w:val="auto"/>
                <w:sz w:val="20"/>
                <w:szCs w:val="20"/>
                <w:lang w:val="en-US"/>
              </w:rPr>
              <w:t xml:space="preserve"> by comparing cultural concept of deaf identity with a medical model of deafness</w:t>
            </w:r>
          </w:p>
          <w:p w14:paraId="738A4C36" w14:textId="4B7594F0" w:rsidR="006E108D" w:rsidRPr="00077B6D" w:rsidRDefault="006E108D" w:rsidP="005477B6">
            <w:pPr>
              <w:numPr>
                <w:ilvl w:val="0"/>
                <w:numId w:val="12"/>
              </w:numPr>
              <w:spacing w:after="120" w:line="240" w:lineRule="auto"/>
              <w:ind w:left="680" w:hanging="340"/>
              <w:rPr>
                <w:rFonts w:eastAsia="Yu Mincho"/>
                <w:i w:val="0"/>
                <w:color w:val="auto"/>
                <w:sz w:val="20"/>
                <w:szCs w:val="20"/>
                <w:lang w:val="en-US"/>
              </w:rPr>
            </w:pPr>
            <w:r w:rsidRPr="00077B6D">
              <w:rPr>
                <w:rFonts w:eastAsia="Yu Mincho"/>
                <w:i w:val="0"/>
                <w:color w:val="auto"/>
                <w:sz w:val="20"/>
                <w:szCs w:val="20"/>
                <w:lang w:val="en-US"/>
              </w:rPr>
              <w:t>investigating perception and role of ‘hearing dogs’ in Deaf community and wider community</w:t>
            </w:r>
          </w:p>
          <w:p w14:paraId="167BCD49" w14:textId="36E8E23F" w:rsidR="006E108D" w:rsidRPr="00077B6D" w:rsidRDefault="006E108D" w:rsidP="005477B6">
            <w:pPr>
              <w:numPr>
                <w:ilvl w:val="0"/>
                <w:numId w:val="12"/>
              </w:numPr>
              <w:spacing w:after="120" w:line="240" w:lineRule="auto"/>
              <w:ind w:left="680" w:hanging="340"/>
              <w:rPr>
                <w:rFonts w:eastAsia="Yu Mincho"/>
                <w:i w:val="0"/>
                <w:color w:val="auto"/>
                <w:sz w:val="20"/>
                <w:szCs w:val="20"/>
                <w:lang w:val="en-US"/>
              </w:rPr>
            </w:pPr>
            <w:r w:rsidRPr="00077B6D">
              <w:rPr>
                <w:rFonts w:eastAsia="Yu Mincho"/>
                <w:i w:val="0"/>
                <w:color w:val="auto"/>
                <w:sz w:val="20"/>
                <w:szCs w:val="20"/>
                <w:lang w:val="en-US"/>
              </w:rPr>
              <w:t>comparing attitudes towards cochlear implants in Deaf community with views of hearing people, noting both historical and contemporary opinions</w:t>
            </w:r>
          </w:p>
          <w:p w14:paraId="267F30B4" w14:textId="1F3C6208" w:rsidR="006E108D" w:rsidRPr="00077B6D" w:rsidRDefault="006E108D" w:rsidP="005477B6">
            <w:pPr>
              <w:numPr>
                <w:ilvl w:val="0"/>
                <w:numId w:val="12"/>
              </w:numPr>
              <w:spacing w:after="120" w:line="240" w:lineRule="auto"/>
              <w:ind w:left="680" w:hanging="340"/>
              <w:rPr>
                <w:rFonts w:eastAsia="Yu Mincho"/>
                <w:i w:val="0"/>
                <w:color w:val="auto"/>
                <w:sz w:val="20"/>
                <w:szCs w:val="20"/>
                <w:lang w:val="en-US"/>
              </w:rPr>
            </w:pPr>
            <w:r w:rsidRPr="00077B6D">
              <w:rPr>
                <w:rFonts w:eastAsia="Yu Mincho"/>
                <w:i w:val="0"/>
                <w:color w:val="auto"/>
                <w:sz w:val="20"/>
                <w:szCs w:val="20"/>
                <w:lang w:val="en-US"/>
              </w:rPr>
              <w:t>investigating historical patterns of employment of deaf people in certain trades and fields of work, and impact of these traditional employment domains on Auslan development</w:t>
            </w:r>
          </w:p>
          <w:p w14:paraId="787C324B" w14:textId="6A8989E5" w:rsidR="006E108D" w:rsidRPr="00077B6D" w:rsidRDefault="006E108D" w:rsidP="005477B6">
            <w:pPr>
              <w:numPr>
                <w:ilvl w:val="0"/>
                <w:numId w:val="12"/>
              </w:numPr>
              <w:spacing w:after="120" w:line="240" w:lineRule="auto"/>
              <w:ind w:left="680" w:hanging="340"/>
              <w:rPr>
                <w:rFonts w:eastAsia="Yu Mincho"/>
                <w:i w:val="0"/>
                <w:color w:val="auto"/>
                <w:sz w:val="20"/>
                <w:szCs w:val="20"/>
                <w:lang w:val="en-US"/>
              </w:rPr>
            </w:pPr>
            <w:r w:rsidRPr="00077B6D">
              <w:rPr>
                <w:rFonts w:eastAsia="Yu Mincho"/>
                <w:i w:val="0"/>
                <w:color w:val="auto"/>
                <w:sz w:val="20"/>
                <w:szCs w:val="20"/>
                <w:lang w:val="en-US"/>
              </w:rPr>
              <w:t xml:space="preserve">compiling booklet on deaf services, </w:t>
            </w:r>
            <w:proofErr w:type="spellStart"/>
            <w:r w:rsidRPr="00077B6D">
              <w:rPr>
                <w:rFonts w:eastAsia="Yu Mincho"/>
                <w:i w:val="0"/>
                <w:color w:val="auto"/>
                <w:sz w:val="20"/>
                <w:szCs w:val="20"/>
                <w:lang w:val="en-US"/>
              </w:rPr>
              <w:t>organisations</w:t>
            </w:r>
            <w:proofErr w:type="spellEnd"/>
            <w:r w:rsidRPr="00077B6D">
              <w:rPr>
                <w:rFonts w:eastAsia="Yu Mincho"/>
                <w:i w:val="0"/>
                <w:color w:val="auto"/>
                <w:sz w:val="20"/>
                <w:szCs w:val="20"/>
                <w:lang w:val="en-US"/>
              </w:rPr>
              <w:t xml:space="preserve"> and associations, and noticing which are deaf-led</w:t>
            </w:r>
          </w:p>
          <w:p w14:paraId="4FA25D55" w14:textId="679F3BEE" w:rsidR="006E108D" w:rsidRPr="00077B6D" w:rsidRDefault="006E108D" w:rsidP="005477B6">
            <w:pPr>
              <w:numPr>
                <w:ilvl w:val="0"/>
                <w:numId w:val="12"/>
              </w:numPr>
              <w:spacing w:after="120" w:line="240" w:lineRule="auto"/>
              <w:ind w:left="680" w:hanging="340"/>
              <w:rPr>
                <w:rFonts w:eastAsia="Yu Mincho"/>
                <w:i w:val="0"/>
                <w:color w:val="auto"/>
                <w:sz w:val="20"/>
                <w:szCs w:val="20"/>
                <w:lang w:val="en-US"/>
              </w:rPr>
            </w:pPr>
            <w:r w:rsidRPr="00077B6D">
              <w:rPr>
                <w:rFonts w:eastAsia="Yu Mincho"/>
                <w:i w:val="0"/>
                <w:color w:val="auto"/>
                <w:sz w:val="20"/>
                <w:szCs w:val="20"/>
                <w:lang w:val="en-US"/>
              </w:rPr>
              <w:t xml:space="preserve">investigating how Auslan and deaf culture are promoted in wider community, for example, through the influence of </w:t>
            </w:r>
            <w:proofErr w:type="spellStart"/>
            <w:r w:rsidRPr="00077B6D">
              <w:rPr>
                <w:rFonts w:eastAsia="Yu Mincho"/>
                <w:i w:val="0"/>
                <w:color w:val="auto"/>
                <w:sz w:val="20"/>
                <w:szCs w:val="20"/>
                <w:lang w:val="en-US"/>
              </w:rPr>
              <w:t>organisations</w:t>
            </w:r>
            <w:proofErr w:type="spellEnd"/>
            <w:r w:rsidRPr="00077B6D">
              <w:rPr>
                <w:rFonts w:eastAsia="Yu Mincho"/>
                <w:i w:val="0"/>
                <w:color w:val="auto"/>
                <w:sz w:val="20"/>
                <w:szCs w:val="20"/>
                <w:lang w:val="en-US"/>
              </w:rPr>
              <w:t xml:space="preserve"> such as Deaf Australia, or by high-profile deaf individuals such as activists or actors, or because of events, like National Week of Deaf People, or Australian Deaf Games</w:t>
            </w:r>
          </w:p>
          <w:p w14:paraId="72F31A3B" w14:textId="62CB1744" w:rsidR="00275ED7" w:rsidRPr="00077B6D" w:rsidRDefault="00275ED7" w:rsidP="00275ED7">
            <w:pPr>
              <w:numPr>
                <w:ilvl w:val="0"/>
                <w:numId w:val="12"/>
              </w:numPr>
              <w:spacing w:after="120" w:line="240" w:lineRule="auto"/>
              <w:ind w:left="680" w:hanging="340"/>
              <w:rPr>
                <w:rFonts w:eastAsia="Yu Mincho"/>
                <w:i w:val="0"/>
                <w:color w:val="auto"/>
                <w:sz w:val="20"/>
                <w:szCs w:val="20"/>
                <w:lang w:val="en-US"/>
              </w:rPr>
            </w:pPr>
            <w:r w:rsidRPr="00077B6D">
              <w:rPr>
                <w:rFonts w:eastAsia="Yu Mincho"/>
                <w:i w:val="0"/>
                <w:color w:val="auto"/>
                <w:sz w:val="20"/>
                <w:szCs w:val="20"/>
                <w:lang w:val="en-US"/>
              </w:rPr>
              <w:t>collecting and recording resources created by Auslan signers, such as websites, online materials, etc., for personal revision and study, and to share with interested family and friends</w:t>
            </w:r>
          </w:p>
          <w:p w14:paraId="22E369E9" w14:textId="77777777" w:rsidR="006E108D" w:rsidRPr="00077B6D" w:rsidRDefault="006E108D">
            <w:pPr>
              <w:pStyle w:val="Descriptiontitle"/>
              <w:rPr>
                <w:rFonts w:cs="Arial"/>
              </w:rPr>
            </w:pPr>
          </w:p>
        </w:tc>
        <w:tc>
          <w:tcPr>
            <w:tcW w:w="5017" w:type="dxa"/>
          </w:tcPr>
          <w:p w14:paraId="0962D5EE" w14:textId="39CB02A1" w:rsidR="006E108D" w:rsidRPr="00077B6D" w:rsidRDefault="006E108D" w:rsidP="00853CD8">
            <w:pPr>
              <w:pStyle w:val="Descriptiontitle"/>
              <w:ind w:left="0"/>
              <w:rPr>
                <w:rFonts w:cs="Arial"/>
              </w:rPr>
            </w:pPr>
            <w:r w:rsidRPr="00077B6D">
              <w:rPr>
                <w:rFonts w:cs="Arial"/>
              </w:rPr>
              <w:lastRenderedPageBreak/>
              <w:t xml:space="preserve">Active </w:t>
            </w:r>
            <w:r w:rsidR="0000237A" w:rsidRPr="00077B6D">
              <w:rPr>
                <w:rFonts w:cs="Arial"/>
              </w:rPr>
              <w:t>p</w:t>
            </w:r>
            <w:r w:rsidRPr="00077B6D">
              <w:rPr>
                <w:rFonts w:cs="Arial"/>
              </w:rPr>
              <w:t xml:space="preserve">articipation in the Deaf </w:t>
            </w:r>
            <w:r w:rsidR="0000237A" w:rsidRPr="00077B6D">
              <w:rPr>
                <w:rFonts w:cs="Arial"/>
              </w:rPr>
              <w:t>w</w:t>
            </w:r>
            <w:r w:rsidRPr="00077B6D">
              <w:rPr>
                <w:rFonts w:cs="Arial"/>
              </w:rPr>
              <w:t>orld</w:t>
            </w:r>
          </w:p>
          <w:p w14:paraId="2FB5CD79" w14:textId="08FF3263" w:rsidR="006E108D" w:rsidRPr="00077B6D" w:rsidRDefault="006E108D" w:rsidP="005477B6">
            <w:pPr>
              <w:numPr>
                <w:ilvl w:val="0"/>
                <w:numId w:val="12"/>
              </w:numPr>
              <w:spacing w:after="120" w:line="240" w:lineRule="auto"/>
              <w:ind w:left="680" w:hanging="340"/>
              <w:rPr>
                <w:rFonts w:eastAsia="Yu Mincho"/>
                <w:i w:val="0"/>
                <w:color w:val="auto"/>
                <w:sz w:val="20"/>
                <w:szCs w:val="20"/>
                <w:lang w:val="en-US"/>
              </w:rPr>
            </w:pPr>
            <w:proofErr w:type="spellStart"/>
            <w:r w:rsidRPr="00077B6D">
              <w:rPr>
                <w:rFonts w:eastAsia="Yu Mincho"/>
                <w:i w:val="0"/>
                <w:color w:val="auto"/>
                <w:sz w:val="20"/>
                <w:szCs w:val="20"/>
                <w:lang w:val="en-US"/>
              </w:rPr>
              <w:lastRenderedPageBreak/>
              <w:t>recognising</w:t>
            </w:r>
            <w:proofErr w:type="spellEnd"/>
            <w:r w:rsidRPr="00077B6D">
              <w:rPr>
                <w:rFonts w:eastAsia="Yu Mincho"/>
                <w:i w:val="0"/>
                <w:color w:val="auto"/>
                <w:sz w:val="20"/>
                <w:szCs w:val="20"/>
                <w:lang w:val="en-US"/>
              </w:rPr>
              <w:t xml:space="preserve"> reasons for shared sense of identity of sign language users and notion of reciprocity in Deaf community</w:t>
            </w:r>
          </w:p>
          <w:p w14:paraId="6C9875C5" w14:textId="3ADB3D79" w:rsidR="006E108D" w:rsidRPr="00077B6D" w:rsidRDefault="006E108D" w:rsidP="005477B6">
            <w:pPr>
              <w:numPr>
                <w:ilvl w:val="0"/>
                <w:numId w:val="12"/>
              </w:numPr>
              <w:spacing w:after="120" w:line="240" w:lineRule="auto"/>
              <w:ind w:left="680" w:hanging="340"/>
              <w:rPr>
                <w:rFonts w:eastAsia="Yu Mincho"/>
                <w:i w:val="0"/>
                <w:color w:val="auto"/>
                <w:sz w:val="20"/>
                <w:szCs w:val="20"/>
                <w:lang w:val="en-US"/>
              </w:rPr>
            </w:pPr>
            <w:r w:rsidRPr="00077B6D">
              <w:rPr>
                <w:rFonts w:eastAsia="Yu Mincho"/>
                <w:i w:val="0"/>
                <w:color w:val="auto"/>
                <w:sz w:val="20"/>
                <w:szCs w:val="20"/>
                <w:lang w:val="en-US"/>
              </w:rPr>
              <w:t>researching role of World Federation of the Deaf in mapping and monitoring vitality of sign languages around world and in protecting sign language diversity</w:t>
            </w:r>
          </w:p>
          <w:p w14:paraId="2FEAE61A" w14:textId="07D20F5F" w:rsidR="006E108D" w:rsidRPr="00077B6D" w:rsidRDefault="006E108D" w:rsidP="005477B6">
            <w:pPr>
              <w:numPr>
                <w:ilvl w:val="0"/>
                <w:numId w:val="12"/>
              </w:numPr>
              <w:spacing w:after="120" w:line="240" w:lineRule="auto"/>
              <w:ind w:left="680" w:hanging="340"/>
              <w:rPr>
                <w:rFonts w:eastAsia="Yu Mincho"/>
                <w:i w:val="0"/>
                <w:color w:val="auto"/>
                <w:sz w:val="20"/>
                <w:szCs w:val="20"/>
                <w:lang w:val="en-US"/>
              </w:rPr>
            </w:pPr>
            <w:proofErr w:type="spellStart"/>
            <w:r w:rsidRPr="00077B6D">
              <w:rPr>
                <w:rFonts w:eastAsia="Yu Mincho"/>
                <w:i w:val="0"/>
                <w:color w:val="auto"/>
                <w:sz w:val="20"/>
                <w:szCs w:val="20"/>
                <w:lang w:val="en-US"/>
              </w:rPr>
              <w:t>analysing</w:t>
            </w:r>
            <w:proofErr w:type="spellEnd"/>
            <w:r w:rsidRPr="00077B6D">
              <w:rPr>
                <w:rFonts w:eastAsia="Yu Mincho"/>
                <w:i w:val="0"/>
                <w:color w:val="auto"/>
                <w:sz w:val="20"/>
                <w:szCs w:val="20"/>
                <w:lang w:val="en-US"/>
              </w:rPr>
              <w:t xml:space="preserve"> representations of deaf people and sign language in Australian media and wider community, making comparisons with representations of other languages and cultures</w:t>
            </w:r>
          </w:p>
          <w:p w14:paraId="03BB16F0" w14:textId="6C8496C0" w:rsidR="006E108D" w:rsidRPr="00077B6D" w:rsidRDefault="006E108D" w:rsidP="005477B6">
            <w:pPr>
              <w:numPr>
                <w:ilvl w:val="0"/>
                <w:numId w:val="12"/>
              </w:numPr>
              <w:spacing w:after="120" w:line="240" w:lineRule="auto"/>
              <w:ind w:left="680" w:hanging="340"/>
              <w:rPr>
                <w:rFonts w:eastAsia="Yu Mincho"/>
                <w:i w:val="0"/>
                <w:color w:val="auto"/>
                <w:sz w:val="20"/>
                <w:szCs w:val="20"/>
                <w:lang w:val="en-US"/>
              </w:rPr>
            </w:pPr>
            <w:proofErr w:type="spellStart"/>
            <w:r w:rsidRPr="00077B6D">
              <w:rPr>
                <w:rFonts w:eastAsia="Yu Mincho"/>
                <w:i w:val="0"/>
                <w:color w:val="auto"/>
                <w:sz w:val="20"/>
                <w:szCs w:val="20"/>
                <w:lang w:val="en-US"/>
              </w:rPr>
              <w:t>analysing</w:t>
            </w:r>
            <w:proofErr w:type="spellEnd"/>
            <w:r w:rsidRPr="00077B6D">
              <w:rPr>
                <w:rFonts w:eastAsia="Yu Mincho"/>
                <w:i w:val="0"/>
                <w:color w:val="auto"/>
                <w:sz w:val="20"/>
                <w:szCs w:val="20"/>
                <w:lang w:val="en-US"/>
              </w:rPr>
              <w:t xml:space="preserve"> current issues that affect young deaf Australians and exploring opportunities for young deaf people, such as national and international camps and World Federation of the Deaf Youth Section</w:t>
            </w:r>
          </w:p>
          <w:p w14:paraId="3B6B9BDA" w14:textId="24BB2E2B" w:rsidR="006E108D" w:rsidRPr="00077B6D" w:rsidRDefault="006E108D" w:rsidP="005477B6">
            <w:pPr>
              <w:numPr>
                <w:ilvl w:val="0"/>
                <w:numId w:val="12"/>
              </w:numPr>
              <w:spacing w:after="120" w:line="240" w:lineRule="auto"/>
              <w:ind w:left="680" w:hanging="340"/>
              <w:rPr>
                <w:rFonts w:eastAsia="Yu Mincho"/>
                <w:i w:val="0"/>
                <w:color w:val="auto"/>
                <w:sz w:val="20"/>
                <w:szCs w:val="20"/>
                <w:lang w:val="en-US"/>
              </w:rPr>
            </w:pPr>
            <w:r w:rsidRPr="00077B6D">
              <w:rPr>
                <w:rFonts w:eastAsia="Yu Mincho"/>
                <w:i w:val="0"/>
                <w:color w:val="auto"/>
                <w:sz w:val="20"/>
                <w:szCs w:val="20"/>
                <w:lang w:val="en-US"/>
              </w:rPr>
              <w:t xml:space="preserve">describing role religion has played in influencing use and spread of Auslan and other sign languages around the world, through early establishment of schools and deaf </w:t>
            </w:r>
            <w:proofErr w:type="spellStart"/>
            <w:r w:rsidRPr="00077B6D">
              <w:rPr>
                <w:rFonts w:eastAsia="Yu Mincho"/>
                <w:i w:val="0"/>
                <w:color w:val="auto"/>
                <w:sz w:val="20"/>
                <w:szCs w:val="20"/>
                <w:lang w:val="en-US"/>
              </w:rPr>
              <w:t>organisations</w:t>
            </w:r>
            <w:proofErr w:type="spellEnd"/>
          </w:p>
          <w:p w14:paraId="2A46C98C" w14:textId="3BE6FD6A" w:rsidR="006E108D" w:rsidRPr="00293267" w:rsidRDefault="006E108D" w:rsidP="005477B6">
            <w:pPr>
              <w:numPr>
                <w:ilvl w:val="0"/>
                <w:numId w:val="12"/>
              </w:numPr>
              <w:spacing w:after="120" w:line="240" w:lineRule="auto"/>
              <w:ind w:left="680" w:hanging="340"/>
              <w:rPr>
                <w:color w:val="auto"/>
                <w:sz w:val="20"/>
                <w:szCs w:val="20"/>
              </w:rPr>
            </w:pPr>
            <w:r w:rsidRPr="00077B6D">
              <w:rPr>
                <w:rFonts w:eastAsia="Yu Mincho"/>
                <w:i w:val="0"/>
                <w:color w:val="auto"/>
                <w:sz w:val="20"/>
                <w:szCs w:val="20"/>
                <w:lang w:val="en-US"/>
              </w:rPr>
              <w:t xml:space="preserve">interviewing national and international deaf leaders about their views regarding </w:t>
            </w:r>
            <w:r w:rsidR="004309FA" w:rsidRPr="00077B6D">
              <w:rPr>
                <w:rFonts w:eastAsia="Yu Mincho"/>
                <w:i w:val="0"/>
                <w:color w:val="auto"/>
                <w:sz w:val="20"/>
                <w:szCs w:val="20"/>
                <w:lang w:val="en-US"/>
              </w:rPr>
              <w:t>‘</w:t>
            </w:r>
            <w:r w:rsidRPr="00077B6D">
              <w:rPr>
                <w:rFonts w:eastAsia="Yu Mincho"/>
                <w:i w:val="0"/>
                <w:color w:val="auto"/>
                <w:sz w:val="20"/>
                <w:szCs w:val="20"/>
                <w:lang w:val="en-US"/>
              </w:rPr>
              <w:t>Deaf world</w:t>
            </w:r>
            <w:r w:rsidR="004309FA" w:rsidRPr="00077B6D">
              <w:rPr>
                <w:rFonts w:eastAsia="Yu Mincho"/>
                <w:i w:val="0"/>
                <w:color w:val="auto"/>
                <w:sz w:val="20"/>
                <w:szCs w:val="20"/>
                <w:lang w:val="en-US"/>
              </w:rPr>
              <w:t>’</w:t>
            </w:r>
            <w:r w:rsidRPr="00077B6D">
              <w:rPr>
                <w:rFonts w:eastAsia="Yu Mincho"/>
                <w:i w:val="0"/>
                <w:color w:val="auto"/>
                <w:sz w:val="20"/>
                <w:szCs w:val="20"/>
                <w:lang w:val="en-US"/>
              </w:rPr>
              <w:t xml:space="preserve"> and what this means to them</w:t>
            </w:r>
          </w:p>
        </w:tc>
      </w:tr>
    </w:tbl>
    <w:p w14:paraId="6330C43F" w14:textId="77777777" w:rsidR="006E108D" w:rsidRPr="001142E0" w:rsidRDefault="006E108D" w:rsidP="006E108D">
      <w:pPr>
        <w:spacing w:before="0" w:after="0" w:line="240" w:lineRule="auto"/>
      </w:pPr>
    </w:p>
    <w:p w14:paraId="0B0C517D" w14:textId="0C787A6E" w:rsidR="00A63B8C" w:rsidRPr="00865AFE" w:rsidRDefault="00A63B8C" w:rsidP="00293267">
      <w:pPr>
        <w:pStyle w:val="ACARAbodybullet"/>
        <w:ind w:left="0" w:firstLine="0"/>
      </w:pPr>
    </w:p>
    <w:sectPr w:rsidR="00A63B8C" w:rsidRPr="00865AFE" w:rsidSect="00F631D6">
      <w:headerReference w:type="even" r:id="rId161"/>
      <w:headerReference w:type="default" r:id="rId162"/>
      <w:footerReference w:type="even" r:id="rId163"/>
      <w:footerReference w:type="default" r:id="rId164"/>
      <w:headerReference w:type="first" r:id="rId165"/>
      <w:footerReference w:type="first" r:id="rId166"/>
      <w:pgSz w:w="16838" w:h="11906" w:orient="landscape" w:code="9"/>
      <w:pgMar w:top="1134"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CF26A" w14:textId="77777777" w:rsidR="00257DCB" w:rsidRDefault="00257DCB" w:rsidP="00533177">
      <w:r>
        <w:separator/>
      </w:r>
    </w:p>
  </w:endnote>
  <w:endnote w:type="continuationSeparator" w:id="0">
    <w:p w14:paraId="2A8DFDA7" w14:textId="77777777" w:rsidR="00257DCB" w:rsidRDefault="00257DCB" w:rsidP="00533177">
      <w:r>
        <w:continuationSeparator/>
      </w:r>
    </w:p>
  </w:endnote>
  <w:endnote w:type="continuationNotice" w:id="1">
    <w:p w14:paraId="14877302" w14:textId="77777777" w:rsidR="00257DCB" w:rsidRDefault="00257DC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1783742"/>
      <w:docPartObj>
        <w:docPartGallery w:val="Page Numbers (Bottom of Page)"/>
        <w:docPartUnique/>
      </w:docPartObj>
    </w:sdtPr>
    <w:sdtEndPr>
      <w:rPr>
        <w:sz w:val="24"/>
        <w:szCs w:val="24"/>
      </w:rPr>
    </w:sdtEndPr>
    <w:sdtContent>
      <w:p w14:paraId="3CE53C1A" w14:textId="6605CC18" w:rsidR="008A294D" w:rsidRPr="004C209D" w:rsidRDefault="008A294D" w:rsidP="004C209D">
        <w:pPr>
          <w:pStyle w:val="ACARA-TableHeadline"/>
          <w:jc w:val="right"/>
          <w:rPr>
            <w:sz w:val="24"/>
            <w:szCs w:val="24"/>
          </w:rPr>
        </w:pPr>
        <w:r>
          <w:rPr>
            <w:noProof/>
            <w:lang w:val="en-GB" w:eastAsia="en-GB"/>
          </w:rPr>
          <mc:AlternateContent>
            <mc:Choice Requires="wps">
              <w:drawing>
                <wp:anchor distT="0" distB="0" distL="114300" distR="114300" simplePos="0" relativeHeight="251658247" behindDoc="1" locked="0" layoutInCell="1" allowOverlap="1" wp14:anchorId="0E949E2A" wp14:editId="48C5C43A">
                  <wp:simplePos x="0" y="0"/>
                  <wp:positionH relativeFrom="margin">
                    <wp:align>center</wp:align>
                  </wp:positionH>
                  <wp:positionV relativeFrom="page">
                    <wp:posOffset>6957060</wp:posOffset>
                  </wp:positionV>
                  <wp:extent cx="4470400" cy="41148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0400" cy="41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736078" w14:textId="77777777" w:rsidR="008A294D" w:rsidRPr="000E20AE" w:rsidRDefault="008A294D" w:rsidP="004C209D">
                              <w:pPr>
                                <w:pStyle w:val="BodyText"/>
                                <w:jc w:val="center"/>
                                <w:rPr>
                                  <w:rStyle w:val="SubtleEmphasis"/>
                                </w:rPr>
                              </w:pPr>
                              <w:r w:rsidRPr="000E20AE">
                                <w:rPr>
                                  <w:rStyle w:val="SubtleEmphasis"/>
                                </w:rPr>
                                <w:t>Australian Curriculum: Health and Physical Education F</w:t>
                              </w:r>
                              <w:r w:rsidRPr="004A1EE3">
                                <w:rPr>
                                  <w:sz w:val="20"/>
                                  <w:szCs w:val="18"/>
                                </w:rPr>
                                <w:t xml:space="preserve">–10 </w:t>
                              </w:r>
                              <w:r w:rsidRPr="000E20AE">
                                <w:rPr>
                                  <w:rStyle w:val="SubtleEmphasis"/>
                                </w:rPr>
                                <w:t>Version 9.0</w:t>
                              </w:r>
                            </w:p>
                            <w:p w14:paraId="3D48BDFA" w14:textId="77777777" w:rsidR="008A294D" w:rsidRPr="000E20AE" w:rsidRDefault="008A294D" w:rsidP="004C209D">
                              <w:pPr>
                                <w:pStyle w:val="BodyText"/>
                                <w:jc w:val="center"/>
                                <w:rPr>
                                  <w:rStyle w:val="SubtleEmphasis"/>
                                </w:rPr>
                              </w:pPr>
                              <w:r w:rsidRPr="000E20AE">
                                <w:rPr>
                                  <w:rStyle w:val="SubtleEmphasis"/>
                                </w:rPr>
                                <w:t>All elements</w:t>
                              </w:r>
                            </w:p>
                            <w:p w14:paraId="2AACE641" w14:textId="77777777" w:rsidR="008A294D" w:rsidRPr="00B81EEA" w:rsidRDefault="008A294D" w:rsidP="004C209D">
                              <w:pPr>
                                <w:pStyle w:val="BodyText"/>
                                <w:spacing w:before="12"/>
                                <w:ind w:left="1542" w:hanging="1542"/>
                                <w:jc w:val="cente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949E2A" id="_x0000_t202" coordsize="21600,21600" o:spt="202" path="m,l,21600r21600,l21600,xe">
                  <v:stroke joinstyle="miter"/>
                  <v:path gradientshapeok="t" o:connecttype="rect"/>
                </v:shapetype>
                <v:shape id="Text Box 8" o:spid="_x0000_s1027" type="#_x0000_t202" style="position:absolute;left:0;text-align:left;margin-left:0;margin-top:547.8pt;width:352pt;height:32.4pt;z-index:-251658233;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" filled="f" stroked="f">
                  <v:textbox inset="0,0,0,0">
                    <w:txbxContent>
                      <w:p w14:paraId="38736078" w14:textId="77777777" w:rsidR="008A294D" w:rsidRPr="000E20AE" w:rsidRDefault="008A294D" w:rsidP="004C209D">
                        <w:pPr>
                          <w:pStyle w:val="BodyText"/>
                          <w:jc w:val="center"/>
                          <w:rPr>
                            <w:rStyle w:val="SubtleEmphasis"/>
                          </w:rPr>
                        </w:pPr>
                        <w:r w:rsidRPr="000E20AE">
                          <w:rPr>
                            <w:rStyle w:val="SubtleEmphasis"/>
                          </w:rPr>
                          <w:t>Australian Curriculum: Health and Physical Education F</w:t>
                        </w:r>
                        <w:r w:rsidRPr="004A1EE3">
                          <w:rPr>
                            <w:sz w:val="20"/>
                            <w:szCs w:val="18"/>
                          </w:rPr>
                          <w:t xml:space="preserve">–10 </w:t>
                        </w:r>
                        <w:r w:rsidRPr="000E20AE">
                          <w:rPr>
                            <w:rStyle w:val="SubtleEmphasis"/>
                          </w:rPr>
                          <w:t>Version 9.0</w:t>
                        </w:r>
                      </w:p>
                      <w:p w14:paraId="3D48BDFA" w14:textId="77777777" w:rsidR="008A294D" w:rsidRPr="000E20AE" w:rsidRDefault="008A294D" w:rsidP="004C209D">
                        <w:pPr>
                          <w:pStyle w:val="BodyText"/>
                          <w:jc w:val="center"/>
                          <w:rPr>
                            <w:rStyle w:val="SubtleEmphasis"/>
                          </w:rPr>
                        </w:pPr>
                        <w:r w:rsidRPr="000E20AE">
                          <w:rPr>
                            <w:rStyle w:val="SubtleEmphasis"/>
                          </w:rPr>
                          <w:t>All elements</w:t>
                        </w:r>
                      </w:p>
                      <w:p w14:paraId="2AACE641" w14:textId="77777777" w:rsidR="008A294D" w:rsidRPr="00B81EEA" w:rsidRDefault="008A294D" w:rsidP="004C209D">
                        <w:pPr>
                          <w:pStyle w:val="BodyText"/>
                          <w:spacing w:before="12"/>
                          <w:ind w:left="1542" w:hanging="1542"/>
                          <w:jc w:val="center"/>
                          <w:rPr>
                            <w:sz w:val="20"/>
                          </w:rPr>
                        </w:pPr>
                      </w:p>
                    </w:txbxContent>
                  </v:textbox>
                  <w10:wrap anchorx="margin" anchory="page"/>
                </v:shape>
              </w:pict>
            </mc:Fallback>
          </mc:AlternateContent>
        </w:r>
        <w:r>
          <w:rPr>
            <w:noProof/>
            <w:lang w:val="en-GB" w:eastAsia="en-GB"/>
          </w:rPr>
          <mc:AlternateContent>
            <mc:Choice Requires="wps">
              <w:drawing>
                <wp:anchor distT="0" distB="0" distL="114300" distR="114300" simplePos="0" relativeHeight="251658248" behindDoc="1" locked="0" layoutInCell="1" allowOverlap="1" wp14:anchorId="768457EB" wp14:editId="33D4FB22">
                  <wp:simplePos x="0" y="0"/>
                  <wp:positionH relativeFrom="page">
                    <wp:posOffset>508635</wp:posOffset>
                  </wp:positionH>
                  <wp:positionV relativeFrom="page">
                    <wp:posOffset>7063740</wp:posOffset>
                  </wp:positionV>
                  <wp:extent cx="907415" cy="167005"/>
                  <wp:effectExtent l="635" t="2540" r="635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A1B90" w14:textId="77777777" w:rsidR="008A294D" w:rsidRDefault="00000000" w:rsidP="004C209D">
                              <w:pPr>
                                <w:pStyle w:val="BodyText"/>
                                <w:spacing w:before="12"/>
                                <w:ind w:left="20"/>
                              </w:pPr>
                              <w:hyperlink r:id="rId1">
                                <w:r w:rsidR="008A294D">
                                  <w:rPr>
                                    <w:color w:val="0000FF"/>
                                    <w:u w:val="single" w:color="0000FF"/>
                                  </w:rPr>
                                  <w:t>©</w:t>
                                </w:r>
                                <w:r w:rsidR="008A294D">
                                  <w:rPr>
                                    <w:color w:val="0000FF"/>
                                    <w:spacing w:val="-4"/>
                                    <w:u w:val="single" w:color="0000FF"/>
                                  </w:rPr>
                                  <w:t xml:space="preserve"> </w:t>
                                </w:r>
                                <w:r w:rsidR="008A294D">
                                  <w:rPr>
                                    <w:color w:val="0000FF"/>
                                    <w:u w:val="single" w:color="0000FF"/>
                                  </w:rPr>
                                  <w:t>ACARA</w:t>
                                </w:r>
                                <w:r w:rsidR="008A294D">
                                  <w:rPr>
                                    <w:color w:val="0000FF"/>
                                    <w:spacing w:val="-2"/>
                                    <w:u w:val="single" w:color="0000FF"/>
                                  </w:rPr>
                                  <w:t xml:space="preserve"> </w:t>
                                </w:r>
                                <w:r w:rsidR="008A294D">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8457EB" id="Text Box 7" o:spid="_x0000_s1028" type="#_x0000_t202" style="position:absolute;left:0;text-align:left;margin-left:40.05pt;margin-top:556.2pt;width:71.45pt;height:13.15pt;z-index:-251658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" filled="f" stroked="f">
                  <v:textbox inset="0,0,0,0">
                    <w:txbxContent>
                      <w:p w14:paraId="460A1B90" w14:textId="77777777" w:rsidR="008A294D" w:rsidRDefault="00000000" w:rsidP="004C209D">
                        <w:pPr>
                          <w:pStyle w:val="BodyText"/>
                          <w:spacing w:before="12"/>
                          <w:ind w:left="20"/>
                        </w:pPr>
                        <w:hyperlink r:id="rId2">
                          <w:r w:rsidR="008A294D">
                            <w:rPr>
                              <w:color w:val="0000FF"/>
                              <w:u w:val="single" w:color="0000FF"/>
                            </w:rPr>
                            <w:t>©</w:t>
                          </w:r>
                          <w:r w:rsidR="008A294D">
                            <w:rPr>
                              <w:color w:val="0000FF"/>
                              <w:spacing w:val="-4"/>
                              <w:u w:val="single" w:color="0000FF"/>
                            </w:rPr>
                            <w:t xml:space="preserve"> </w:t>
                          </w:r>
                          <w:r w:rsidR="008A294D">
                            <w:rPr>
                              <w:color w:val="0000FF"/>
                              <w:u w:val="single" w:color="0000FF"/>
                            </w:rPr>
                            <w:t>ACARA</w:t>
                          </w:r>
                          <w:r w:rsidR="008A294D">
                            <w:rPr>
                              <w:color w:val="0000FF"/>
                              <w:spacing w:val="-2"/>
                              <w:u w:val="single" w:color="0000FF"/>
                            </w:rPr>
                            <w:t xml:space="preserve"> </w:t>
                          </w:r>
                          <w:r w:rsidR="008A294D">
                            <w:rPr>
                              <w:color w:val="0000FF"/>
                              <w:u w:val="single" w:color="0000FF"/>
                            </w:rPr>
                            <w:t>2021</w:t>
                          </w:r>
                        </w:hyperlink>
                      </w:p>
                    </w:txbxContent>
                  </v:textbox>
                  <w10:wrap anchorx="page" anchory="page"/>
                </v:shape>
              </w:pict>
            </mc:Fallback>
          </mc:AlternateContent>
        </w:r>
      </w:p>
    </w:sdtContent>
  </w:sdt>
  <w:p w14:paraId="5B508F4B" w14:textId="3AF018A7" w:rsidR="008A294D" w:rsidRDefault="008A294D">
    <w:pPr>
      <w:pStyle w:val="Footer"/>
    </w:pPr>
    <w:r>
      <w:ptab w:relativeTo="margin" w:alignment="right" w:leader="none"/>
    </w:r>
    <w:r w:rsidRPr="004C209D">
      <w:rPr>
        <w:i w:val="0"/>
        <w:iCs/>
        <w:color w:val="auto"/>
        <w:sz w:val="20"/>
        <w:szCs w:val="20"/>
      </w:rPr>
      <w:fldChar w:fldCharType="begin"/>
    </w:r>
    <w:r w:rsidRPr="004C209D">
      <w:rPr>
        <w:i w:val="0"/>
        <w:iCs/>
        <w:color w:val="auto"/>
        <w:sz w:val="20"/>
        <w:szCs w:val="20"/>
      </w:rPr>
      <w:instrText xml:space="preserve"> PAGE   \* MERGEFORMAT </w:instrText>
    </w:r>
    <w:r w:rsidRPr="004C209D">
      <w:rPr>
        <w:i w:val="0"/>
        <w:iCs/>
        <w:color w:val="auto"/>
        <w:sz w:val="20"/>
        <w:szCs w:val="20"/>
      </w:rPr>
      <w:fldChar w:fldCharType="separate"/>
    </w:r>
    <w:r w:rsidRPr="004C209D">
      <w:rPr>
        <w:i w:val="0"/>
        <w:iCs/>
        <w:noProof/>
        <w:color w:val="auto"/>
        <w:sz w:val="20"/>
        <w:szCs w:val="20"/>
      </w:rPr>
      <w:t>1</w:t>
    </w:r>
    <w:r w:rsidRPr="004C209D">
      <w:rPr>
        <w:i w:val="0"/>
        <w:iCs/>
        <w:noProof/>
        <w:color w:val="auto"/>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3C854" w14:textId="77777777" w:rsidR="008A294D" w:rsidRDefault="008A29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2307469"/>
      <w:docPartObj>
        <w:docPartGallery w:val="Page Numbers (Bottom of Page)"/>
        <w:docPartUnique/>
      </w:docPartObj>
    </w:sdtPr>
    <w:sdtEndPr>
      <w:rPr>
        <w:sz w:val="24"/>
        <w:szCs w:val="24"/>
      </w:rPr>
    </w:sdtEndPr>
    <w:sdtContent>
      <w:p w14:paraId="262A2118" w14:textId="67D4B277" w:rsidR="008A294D" w:rsidRPr="00E9248E" w:rsidRDefault="008A294D" w:rsidP="00E9248E">
        <w:pPr>
          <w:pStyle w:val="ACARA-TableHeadline"/>
          <w:jc w:val="right"/>
          <w:rPr>
            <w:sz w:val="24"/>
            <w:szCs w:val="24"/>
          </w:rPr>
        </w:pPr>
        <w:r>
          <w:rPr>
            <w:noProof/>
            <w:lang w:val="en-GB" w:eastAsia="en-GB"/>
          </w:rPr>
          <mc:AlternateContent>
            <mc:Choice Requires="wps">
              <w:drawing>
                <wp:anchor distT="0" distB="0" distL="114300" distR="114300" simplePos="0" relativeHeight="251658242" behindDoc="0" locked="0" layoutInCell="1" allowOverlap="1" wp14:anchorId="1270F837" wp14:editId="24FBB829">
                  <wp:simplePos x="0" y="0"/>
                  <wp:positionH relativeFrom="margin">
                    <wp:align>center</wp:align>
                  </wp:positionH>
                  <wp:positionV relativeFrom="page">
                    <wp:posOffset>6957060</wp:posOffset>
                  </wp:positionV>
                  <wp:extent cx="4470400" cy="41148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0400" cy="41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2247A7" w14:textId="52CD2C80" w:rsidR="008A294D" w:rsidRPr="000E20AE" w:rsidRDefault="008A294D" w:rsidP="007A768C">
                              <w:pPr>
                                <w:pStyle w:val="BodyText"/>
                                <w:jc w:val="center"/>
                                <w:rPr>
                                  <w:rStyle w:val="SubtleEmphasis"/>
                                </w:rPr>
                              </w:pPr>
                              <w:r w:rsidRPr="000E20AE">
                                <w:rPr>
                                  <w:rStyle w:val="SubtleEmphasis"/>
                                </w:rPr>
                                <w:t xml:space="preserve">Australian Curriculum: </w:t>
                              </w:r>
                              <w:r w:rsidR="000D2B13">
                                <w:rPr>
                                  <w:rStyle w:val="SubtleEmphasis"/>
                                </w:rPr>
                                <w:t>Auslan</w:t>
                              </w:r>
                              <w:r w:rsidRPr="000E20AE">
                                <w:rPr>
                                  <w:rStyle w:val="SubtleEmphasis"/>
                                </w:rPr>
                                <w:t xml:space="preserve"> F</w:t>
                              </w:r>
                              <w:r w:rsidRPr="004A1EE3">
                                <w:rPr>
                                  <w:sz w:val="20"/>
                                  <w:szCs w:val="18"/>
                                </w:rPr>
                                <w:t xml:space="preserve">–10 </w:t>
                              </w:r>
                              <w:r>
                                <w:rPr>
                                  <w:sz w:val="20"/>
                                  <w:szCs w:val="18"/>
                                </w:rPr>
                                <w:t xml:space="preserve">and </w:t>
                              </w:r>
                              <w:r>
                                <w:rPr>
                                  <w:rStyle w:val="SubtleEmphasis"/>
                                </w:rPr>
                                <w:t>7</w:t>
                              </w:r>
                              <w:r w:rsidRPr="004A1EE3">
                                <w:rPr>
                                  <w:sz w:val="20"/>
                                  <w:szCs w:val="18"/>
                                </w:rPr>
                                <w:t xml:space="preserve">–10 </w:t>
                              </w:r>
                              <w:r w:rsidRPr="000E20AE">
                                <w:rPr>
                                  <w:rStyle w:val="SubtleEmphasis"/>
                                </w:rPr>
                                <w:t>Version 9.0</w:t>
                              </w:r>
                            </w:p>
                            <w:p w14:paraId="44A896C3" w14:textId="25ECDA4D" w:rsidR="008A294D" w:rsidRPr="00B81EEA" w:rsidRDefault="007D3F95" w:rsidP="00012145">
                              <w:pPr>
                                <w:pStyle w:val="BodyText"/>
                                <w:spacing w:before="12"/>
                                <w:ind w:left="1542" w:hanging="1542"/>
                                <w:jc w:val="center"/>
                                <w:rPr>
                                  <w:sz w:val="20"/>
                                </w:rPr>
                              </w:pPr>
                              <w:r>
                                <w:rPr>
                                  <w:rStyle w:val="SubtleEmphasis"/>
                                </w:rPr>
                                <w:t>First</w:t>
                              </w:r>
                              <w:r w:rsidR="007070E6">
                                <w:rPr>
                                  <w:rStyle w:val="SubtleEmphasis"/>
                                </w:rPr>
                                <w:t>-</w:t>
                              </w:r>
                              <w:r w:rsidR="008A294D">
                                <w:rPr>
                                  <w:rStyle w:val="SubtleEmphasis"/>
                                </w:rPr>
                                <w:t>Language Support Resour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70F837" id="_x0000_t202" coordsize="21600,21600" o:spt="202" path="m,l,21600r21600,l21600,xe">
                  <v:stroke joinstyle="miter"/>
                  <v:path gradientshapeok="t" o:connecttype="rect"/>
                </v:shapetype>
                <v:shape id="Text Box 4" o:spid="_x0000_s1031" type="#_x0000_t202" style="position:absolute;left:0;text-align:left;margin-left:0;margin-top:547.8pt;width:352pt;height:32.4pt;z-index:251658242;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" filled="f" stroked="f">
                  <v:textbox inset="0,0,0,0">
                    <w:txbxContent>
                      <w:p w14:paraId="222247A7" w14:textId="52CD2C80" w:rsidR="008A294D" w:rsidRPr="000E20AE" w:rsidRDefault="008A294D" w:rsidP="007A768C">
                        <w:pPr>
                          <w:pStyle w:val="BodyText"/>
                          <w:jc w:val="center"/>
                          <w:rPr>
                            <w:rStyle w:val="SubtleEmphasis"/>
                          </w:rPr>
                        </w:pPr>
                        <w:r w:rsidRPr="000E20AE">
                          <w:rPr>
                            <w:rStyle w:val="SubtleEmphasis"/>
                          </w:rPr>
                          <w:t xml:space="preserve">Australian Curriculum: </w:t>
                        </w:r>
                        <w:r w:rsidR="000D2B13">
                          <w:rPr>
                            <w:rStyle w:val="SubtleEmphasis"/>
                          </w:rPr>
                          <w:t>Auslan</w:t>
                        </w:r>
                        <w:r w:rsidRPr="000E20AE">
                          <w:rPr>
                            <w:rStyle w:val="SubtleEmphasis"/>
                          </w:rPr>
                          <w:t xml:space="preserve"> F</w:t>
                        </w:r>
                        <w:r w:rsidRPr="004A1EE3">
                          <w:rPr>
                            <w:sz w:val="20"/>
                            <w:szCs w:val="18"/>
                          </w:rPr>
                          <w:t xml:space="preserve">–10 </w:t>
                        </w:r>
                        <w:r>
                          <w:rPr>
                            <w:sz w:val="20"/>
                            <w:szCs w:val="18"/>
                          </w:rPr>
                          <w:t xml:space="preserve">and </w:t>
                        </w:r>
                        <w:r>
                          <w:rPr>
                            <w:rStyle w:val="SubtleEmphasis"/>
                          </w:rPr>
                          <w:t>7</w:t>
                        </w:r>
                        <w:r w:rsidRPr="004A1EE3">
                          <w:rPr>
                            <w:sz w:val="20"/>
                            <w:szCs w:val="18"/>
                          </w:rPr>
                          <w:t xml:space="preserve">–10 </w:t>
                        </w:r>
                        <w:r w:rsidRPr="000E20AE">
                          <w:rPr>
                            <w:rStyle w:val="SubtleEmphasis"/>
                          </w:rPr>
                          <w:t>Version 9.0</w:t>
                        </w:r>
                      </w:p>
                      <w:p w14:paraId="44A896C3" w14:textId="25ECDA4D" w:rsidR="008A294D" w:rsidRPr="00B81EEA" w:rsidRDefault="007D3F95" w:rsidP="00012145">
                        <w:pPr>
                          <w:pStyle w:val="BodyText"/>
                          <w:spacing w:before="12"/>
                          <w:ind w:left="1542" w:hanging="1542"/>
                          <w:jc w:val="center"/>
                          <w:rPr>
                            <w:sz w:val="20"/>
                          </w:rPr>
                        </w:pPr>
                        <w:r>
                          <w:rPr>
                            <w:rStyle w:val="SubtleEmphasis"/>
                          </w:rPr>
                          <w:t>First</w:t>
                        </w:r>
                        <w:r w:rsidR="007070E6">
                          <w:rPr>
                            <w:rStyle w:val="SubtleEmphasis"/>
                          </w:rPr>
                          <w:t>-</w:t>
                        </w:r>
                        <w:r w:rsidR="008A294D">
                          <w:rPr>
                            <w:rStyle w:val="SubtleEmphasis"/>
                          </w:rPr>
                          <w:t>Language Support Resource</w:t>
                        </w:r>
                      </w:p>
                    </w:txbxContent>
                  </v:textbox>
                  <w10:wrap anchorx="margin" anchory="page"/>
                </v:shape>
              </w:pict>
            </mc:Fallback>
          </mc:AlternateContent>
        </w:r>
        <w:r>
          <w:rPr>
            <w:noProof/>
            <w:lang w:val="en-GB" w:eastAsia="en-GB"/>
          </w:rPr>
          <mc:AlternateContent>
            <mc:Choice Requires="wps">
              <w:drawing>
                <wp:anchor distT="0" distB="0" distL="114300" distR="114300" simplePos="0" relativeHeight="251658243" behindDoc="1" locked="0" layoutInCell="1" allowOverlap="1" wp14:anchorId="450FE0D1" wp14:editId="7313ABD6">
                  <wp:simplePos x="0" y="0"/>
                  <wp:positionH relativeFrom="page">
                    <wp:posOffset>508635</wp:posOffset>
                  </wp:positionH>
                  <wp:positionV relativeFrom="page">
                    <wp:posOffset>7063740</wp:posOffset>
                  </wp:positionV>
                  <wp:extent cx="907415" cy="167005"/>
                  <wp:effectExtent l="635" t="2540" r="635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1E94F7" w14:textId="77777777" w:rsidR="008A294D" w:rsidRDefault="00000000" w:rsidP="00BC7B47">
                              <w:pPr>
                                <w:pStyle w:val="BodyText"/>
                                <w:spacing w:before="12"/>
                                <w:ind w:left="20"/>
                              </w:pPr>
                              <w:hyperlink r:id="rId1">
                                <w:r w:rsidR="008A294D">
                                  <w:rPr>
                                    <w:color w:val="0000FF"/>
                                    <w:u w:val="single" w:color="0000FF"/>
                                  </w:rPr>
                                  <w:t>©</w:t>
                                </w:r>
                                <w:r w:rsidR="008A294D">
                                  <w:rPr>
                                    <w:color w:val="0000FF"/>
                                    <w:spacing w:val="-4"/>
                                    <w:u w:val="single" w:color="0000FF"/>
                                  </w:rPr>
                                  <w:t xml:space="preserve"> </w:t>
                                </w:r>
                                <w:r w:rsidR="008A294D">
                                  <w:rPr>
                                    <w:color w:val="0000FF"/>
                                    <w:u w:val="single" w:color="0000FF"/>
                                  </w:rPr>
                                  <w:t>ACARA</w:t>
                                </w:r>
                                <w:r w:rsidR="008A294D">
                                  <w:rPr>
                                    <w:color w:val="0000FF"/>
                                    <w:spacing w:val="-2"/>
                                    <w:u w:val="single" w:color="0000FF"/>
                                  </w:rPr>
                                  <w:t xml:space="preserve"> </w:t>
                                </w:r>
                                <w:r w:rsidR="008A294D">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0FE0D1" id="Text Box 3" o:spid="_x0000_s1032" type="#_x0000_t202" style="position:absolute;left:0;text-align:left;margin-left:40.05pt;margin-top:556.2pt;width:71.4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" filled="f" stroked="f">
                  <v:textbox inset="0,0,0,0">
                    <w:txbxContent>
                      <w:p w14:paraId="641E94F7" w14:textId="77777777" w:rsidR="008A294D" w:rsidRDefault="00000000" w:rsidP="00BC7B47">
                        <w:pPr>
                          <w:pStyle w:val="BodyText"/>
                          <w:spacing w:before="12"/>
                          <w:ind w:left="20"/>
                        </w:pPr>
                        <w:hyperlink r:id="rId2">
                          <w:r w:rsidR="008A294D">
                            <w:rPr>
                              <w:color w:val="0000FF"/>
                              <w:u w:val="single" w:color="0000FF"/>
                            </w:rPr>
                            <w:t>©</w:t>
                          </w:r>
                          <w:r w:rsidR="008A294D">
                            <w:rPr>
                              <w:color w:val="0000FF"/>
                              <w:spacing w:val="-4"/>
                              <w:u w:val="single" w:color="0000FF"/>
                            </w:rPr>
                            <w:t xml:space="preserve"> </w:t>
                          </w:r>
                          <w:r w:rsidR="008A294D">
                            <w:rPr>
                              <w:color w:val="0000FF"/>
                              <w:u w:val="single" w:color="0000FF"/>
                            </w:rPr>
                            <w:t>ACARA</w:t>
                          </w:r>
                          <w:r w:rsidR="008A294D">
                            <w:rPr>
                              <w:color w:val="0000FF"/>
                              <w:spacing w:val="-2"/>
                              <w:u w:val="single" w:color="0000FF"/>
                            </w:rPr>
                            <w:t xml:space="preserve"> </w:t>
                          </w:r>
                          <w:r w:rsidR="008A294D">
                            <w:rPr>
                              <w:color w:val="0000FF"/>
                              <w:u w:val="single" w:color="0000FF"/>
                            </w:rPr>
                            <w:t>2021</w:t>
                          </w:r>
                        </w:hyperlink>
                      </w:p>
                    </w:txbxContent>
                  </v:textbox>
                  <w10:wrap anchorx="page" anchory="page"/>
                </v:shape>
              </w:pict>
            </mc:Fallback>
          </mc:AlternateContent>
        </w:r>
        <w:r w:rsidRPr="004C209D">
          <w:rPr>
            <w:szCs w:val="20"/>
          </w:rPr>
          <w:fldChar w:fldCharType="begin"/>
        </w:r>
        <w:r w:rsidRPr="004C209D">
          <w:rPr>
            <w:szCs w:val="20"/>
          </w:rPr>
          <w:instrText xml:space="preserve"> PAGE   \* MERGEFORMAT </w:instrText>
        </w:r>
        <w:r w:rsidRPr="004C209D">
          <w:rPr>
            <w:szCs w:val="20"/>
          </w:rPr>
          <w:fldChar w:fldCharType="separate"/>
        </w:r>
        <w:r w:rsidR="00954AB9">
          <w:rPr>
            <w:noProof/>
            <w:szCs w:val="20"/>
          </w:rPr>
          <w:t>7</w:t>
        </w:r>
        <w:r w:rsidRPr="004C209D">
          <w:rPr>
            <w:szCs w:val="20"/>
          </w:rPr>
          <w:fldChar w:fldCharType="end"/>
        </w:r>
      </w:p>
    </w:sdtContent>
  </w:sdt>
  <w:p w14:paraId="39445DBA" w14:textId="6136FEC5" w:rsidR="008A294D" w:rsidRDefault="008A294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A4B2B" w14:textId="77777777" w:rsidR="008A294D" w:rsidRDefault="008A29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64AAAB" w14:textId="77777777" w:rsidR="00257DCB" w:rsidRDefault="00257DCB" w:rsidP="00533177">
      <w:r>
        <w:separator/>
      </w:r>
    </w:p>
  </w:footnote>
  <w:footnote w:type="continuationSeparator" w:id="0">
    <w:p w14:paraId="088E5904" w14:textId="77777777" w:rsidR="00257DCB" w:rsidRDefault="00257DCB" w:rsidP="00533177">
      <w:r>
        <w:continuationSeparator/>
      </w:r>
    </w:p>
  </w:footnote>
  <w:footnote w:type="continuationNotice" w:id="1">
    <w:p w14:paraId="1E9DBAF2" w14:textId="77777777" w:rsidR="00257DCB" w:rsidRDefault="00257DCB">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83C5F" w14:textId="131CA33A" w:rsidR="008A294D" w:rsidRDefault="008A294D" w:rsidP="00624C87">
    <w:pPr>
      <w:pStyle w:val="Header"/>
      <w:ind w:right="-32"/>
    </w:pPr>
    <w:r>
      <w:rPr>
        <w:noProof/>
        <w:lang w:val="en-GB" w:eastAsia="en-GB"/>
      </w:rPr>
      <mc:AlternateContent>
        <mc:Choice Requires="wps">
          <w:drawing>
            <wp:anchor distT="0" distB="0" distL="114300" distR="114300" simplePos="0" relativeHeight="251658245" behindDoc="0" locked="0" layoutInCell="0" allowOverlap="1" wp14:anchorId="76540F0F" wp14:editId="59BF1886">
              <wp:simplePos x="0" y="0"/>
              <wp:positionH relativeFrom="page">
                <wp:posOffset>0</wp:posOffset>
              </wp:positionH>
              <wp:positionV relativeFrom="page">
                <wp:posOffset>190500</wp:posOffset>
              </wp:positionV>
              <wp:extent cx="10692130" cy="273050"/>
              <wp:effectExtent l="0" t="0" r="0" b="0"/>
              <wp:wrapNone/>
              <wp:docPr id="9" name="Text Box 9" descr="{&quot;HashCode&quot;:1838356193,&quot;Height&quot;:595.0,&quot;Width&quot;:841.0,&quot;Placement&quot;:&quot;Head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10692130" cy="273050"/>
                      </a:xfrm>
                      <a:prstGeom prst="rect">
                        <a:avLst/>
                      </a:prstGeom>
                      <a:noFill/>
                      <a:ln w="6350">
                        <a:noFill/>
                      </a:ln>
                    </wps:spPr>
                    <wps:txbx>
                      <w:txbxContent>
                        <w:p w14:paraId="02D13994" w14:textId="77777777" w:rsidR="008A294D" w:rsidRPr="00E856A7" w:rsidRDefault="008A294D" w:rsidP="00936702">
                          <w:pPr>
                            <w:spacing w:before="0" w:after="0"/>
                            <w:jc w:val="center"/>
                            <w:rPr>
                              <w:rFonts w:ascii="Calibri" w:hAnsi="Calibri" w:cs="Calibri"/>
                              <w:color w:val="000000"/>
                            </w:rPr>
                          </w:pPr>
                          <w:r w:rsidRPr="00E856A7">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6540F0F" id="_x0000_t202" coordsize="21600,21600" o:spt="202" path="m,l,21600r21600,l21600,xe">
              <v:stroke joinstyle="miter"/>
              <v:path gradientshapeok="t" o:connecttype="rect"/>
            </v:shapetype>
            <v:shape id="Text Box 9" o:spid="_x0000_s1026" type="#_x0000_t202" alt="{&quot;HashCode&quot;:1838356193,&quot;Height&quot;:595.0,&quot;Width&quot;:841.0,&quot;Placement&quot;:&quot;Header&quot;,&quot;Index&quot;:&quot;Primary&quot;,&quot;Section&quot;:1,&quot;Top&quot;:0.0,&quot;Left&quot;:0.0}" style="position:absolute;margin-left:0;margin-top:15pt;width:841.9pt;height:21.5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" o:allowincell="f" filled="f" stroked="f" strokeweight=".5pt">
              <v:textbox inset=",0,,0">
                <w:txbxContent>
                  <w:p w14:paraId="02D13994" w14:textId="77777777" w:rsidR="008A294D" w:rsidRPr="00E856A7" w:rsidRDefault="008A294D" w:rsidP="00936702">
                    <w:pPr>
                      <w:spacing w:before="0" w:after="0"/>
                      <w:jc w:val="center"/>
                      <w:rPr>
                        <w:rFonts w:ascii="Calibri" w:hAnsi="Calibri" w:cs="Calibri"/>
                        <w:color w:val="000000"/>
                      </w:rPr>
                    </w:pPr>
                    <w:r w:rsidRPr="00E856A7">
                      <w:rPr>
                        <w:rFonts w:ascii="Calibri" w:hAnsi="Calibri" w:cs="Calibri"/>
                        <w:color w:val="000000"/>
                      </w:rPr>
                      <w:t>OFFICIAL</w:t>
                    </w:r>
                  </w:p>
                </w:txbxContent>
              </v:textbox>
              <w10:wrap anchorx="page" anchory="page"/>
            </v:shape>
          </w:pict>
        </mc:Fallback>
      </mc:AlternateContent>
    </w:r>
    <w:r>
      <w:rPr>
        <w:noProof/>
        <w:lang w:val="en-GB" w:eastAsia="en-GB"/>
      </w:rPr>
      <mc:AlternateContent>
        <mc:Choice Requires="wps">
          <w:drawing>
            <wp:anchor distT="4294967293" distB="4294967293" distL="114300" distR="114300" simplePos="0" relativeHeight="251658246" behindDoc="0" locked="0" layoutInCell="1" allowOverlap="1" wp14:anchorId="1F035E61" wp14:editId="7308FADC">
              <wp:simplePos x="0" y="0"/>
              <wp:positionH relativeFrom="margin">
                <wp:align>center</wp:align>
              </wp:positionH>
              <wp:positionV relativeFrom="paragraph">
                <wp:posOffset>742949</wp:posOffset>
              </wp:positionV>
              <wp:extent cx="10045700" cy="0"/>
              <wp:effectExtent l="0" t="0" r="0" b="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045700" cy="0"/>
                      </a:xfrm>
                      <a:prstGeom prst="line">
                        <a:avLst/>
                      </a:prstGeom>
                      <a:noFill/>
                      <a:ln w="6350" cap="flat" cmpd="sng" algn="ctr">
                        <a:solidFill>
                          <a:srgbClr val="0074E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w16du="http://schemas.microsoft.com/office/word/2023/wordml/word16du" xmlns:arto="http://schemas.microsoft.com/office/word/2006/arto">
          <w:pict>
            <v:line id="Straight Connector 21" style="position:absolute;z-index:251658246;visibility:visible;mso-wrap-style:square;mso-width-percent:0;mso-height-percent:0;mso-wrap-distance-left:9pt;mso-wrap-distance-top:-8e-5mm;mso-wrap-distance-right:9pt;mso-wrap-distance-bottom:-8e-5mm;mso-position-horizontal:center;mso-position-horizontal-relative:margin;mso-position-vertical:absolute;mso-position-vertical-relative:text;mso-width-percent:0;mso-height-percent:0;mso-width-relative:page;mso-height-relative:page" o:spid="_x0000_s1026" strokecolor="#0074e0" strokeweight=".5pt" from="0,58.5pt" to="791pt,58.5pt" w14:anchorId="1F5659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">
              <v:stroke joinstyle="miter"/>
              <o:lock v:ext="edit" shapetype="f"/>
              <w10:wrap anchorx="margin"/>
            </v:line>
          </w:pict>
        </mc:Fallback>
      </mc:AlternateContent>
    </w:r>
    <w:r>
      <w:rPr>
        <w:noProof/>
        <w:lang w:val="en-GB" w:eastAsia="en-GB"/>
      </w:rPr>
      <w:drawing>
        <wp:anchor distT="0" distB="0" distL="0" distR="0" simplePos="0" relativeHeight="251658252" behindDoc="1" locked="0" layoutInCell="1" allowOverlap="1" wp14:anchorId="107A705F" wp14:editId="4435B711">
          <wp:simplePos x="0" y="0"/>
          <wp:positionH relativeFrom="page">
            <wp:posOffset>8832850</wp:posOffset>
          </wp:positionH>
          <wp:positionV relativeFrom="page">
            <wp:posOffset>203200</wp:posOffset>
          </wp:positionV>
          <wp:extent cx="1321053" cy="378547"/>
          <wp:effectExtent l="0" t="0" r="0" b="2540"/>
          <wp:wrapNone/>
          <wp:docPr id="13" name="Picture 1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8.jpeg" descr="A picture containing text&#10;&#10;Description automatically generated"/>
                  <pic:cNvPicPr/>
                </pic:nvPicPr>
                <pic:blipFill>
                  <a:blip r:embed="rId1" cstate="print"/>
                  <a:stretch>
                    <a:fillRect/>
                  </a:stretch>
                </pic:blipFill>
                <pic:spPr>
                  <a:xfrm>
                    <a:off x="0" y="0"/>
                    <a:ext cx="1321053" cy="378547"/>
                  </a:xfrm>
                  <a:prstGeom prst="rect">
                    <a:avLst/>
                  </a:prstGeom>
                </pic:spPr>
              </pic:pic>
            </a:graphicData>
          </a:graphic>
        </wp:anchor>
      </w:drawing>
    </w:r>
    <w:r>
      <w:rPr>
        <w:noProof/>
        <w:lang w:val="en-GB" w:eastAsia="en-GB"/>
      </w:rPr>
      <w:drawing>
        <wp:anchor distT="0" distB="0" distL="0" distR="0" simplePos="0" relativeHeight="251658240" behindDoc="1" locked="0" layoutInCell="1" allowOverlap="1" wp14:anchorId="5BBCD6C0" wp14:editId="768759D7">
          <wp:simplePos x="0" y="0"/>
          <wp:positionH relativeFrom="page">
            <wp:posOffset>476250</wp:posOffset>
          </wp:positionH>
          <wp:positionV relativeFrom="page">
            <wp:posOffset>320675</wp:posOffset>
          </wp:positionV>
          <wp:extent cx="1695450" cy="260350"/>
          <wp:effectExtent l="0" t="0" r="0" b="6350"/>
          <wp:wrapNone/>
          <wp:docPr id="14" name="Picture 14"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32DC0" w14:textId="414F8AF9" w:rsidR="008A294D" w:rsidRDefault="008A294D">
    <w:pPr>
      <w:pStyle w:val="Header"/>
    </w:pPr>
    <w:r>
      <w:rPr>
        <w:noProof/>
        <w:lang w:val="en-GB" w:eastAsia="en-GB"/>
      </w:rPr>
      <mc:AlternateContent>
        <mc:Choice Requires="wps">
          <w:drawing>
            <wp:anchor distT="0" distB="0" distL="114300" distR="114300" simplePos="0" relativeHeight="251658249" behindDoc="0" locked="0" layoutInCell="0" allowOverlap="1" wp14:anchorId="6CD11360" wp14:editId="18103860">
              <wp:simplePos x="0" y="0"/>
              <wp:positionH relativeFrom="page">
                <wp:posOffset>0</wp:posOffset>
              </wp:positionH>
              <wp:positionV relativeFrom="page">
                <wp:posOffset>190500</wp:posOffset>
              </wp:positionV>
              <wp:extent cx="10692130" cy="273685"/>
              <wp:effectExtent l="0" t="0" r="1270" b="5715"/>
              <wp:wrapNone/>
              <wp:docPr id="6" name="Text Box 6" descr="{&quot;HashCode&quot;:1838356193,&quot;Height&quot;:595.0,&quot;Width&quot;:841.0,&quot;Placement&quot;:&quot;Header&quot;,&quot;Index&quot;:&quot;FirstPage&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81F768" w14:textId="20FD4A2B" w:rsidR="008A294D" w:rsidRPr="00CE7CA0" w:rsidRDefault="008A294D" w:rsidP="00CE7CA0">
                          <w:pPr>
                            <w:spacing w:before="0" w:after="0"/>
                            <w:jc w:val="center"/>
                            <w:rPr>
                              <w:rFonts w:ascii="Calibri" w:hAnsi="Calibri" w:cs="Calibri"/>
                              <w:color w:val="000000"/>
                            </w:rPr>
                          </w:pPr>
                          <w:r w:rsidRPr="00CE7CA0">
                            <w:rPr>
                              <w:rFonts w:ascii="Calibri" w:hAnsi="Calibri" w:cs="Calibri"/>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D11360" id="_x0000_t202" coordsize="21600,21600" o:spt="202" path="m,l,21600r21600,l21600,xe">
              <v:stroke joinstyle="miter"/>
              <v:path gradientshapeok="t" o:connecttype="rect"/>
            </v:shapetype>
            <v:shape id="Text Box 6" o:spid="_x0000_s1029" type="#_x0000_t202" alt="{&quot;HashCode&quot;:1838356193,&quot;Height&quot;:595.0,&quot;Width&quot;:841.0,&quot;Placement&quot;:&quot;Header&quot;,&quot;Index&quot;:&quot;FirstPage&quot;,&quot;Section&quot;:1,&quot;Top&quot;:0.0,&quot;Left&quot;:0.0}" style="position:absolute;margin-left:0;margin-top:15pt;width:841.9pt;height:21.55pt;z-index:25165824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ESKZPfhAQAAoQMAAA4AAAAAAAAAAAAAAAAALgIAAGRycy9lMm9Eb2MueG1sUEsBAi0AFAAG&#10;AAgAAAAhAL85c/jcAAAABwEAAA8AAAAAAAAAAAAAAAAAOwQAAGRycy9kb3ducmV2LnhtbFBLBQYA&#10;AAAABAAEAPMAAABEBQAAAAA=&#10;" o:allowincell="f" filled="f" stroked="f">
              <v:textbox inset=",0,,0">
                <w:txbxContent>
                  <w:p w14:paraId="7C81F768" w14:textId="20FD4A2B" w:rsidR="008A294D" w:rsidRPr="00CE7CA0" w:rsidRDefault="008A294D" w:rsidP="00CE7CA0">
                    <w:pPr>
                      <w:spacing w:before="0" w:after="0"/>
                      <w:jc w:val="center"/>
                      <w:rPr>
                        <w:rFonts w:ascii="Calibri" w:hAnsi="Calibri" w:cs="Calibri"/>
                        <w:color w:val="000000"/>
                      </w:rPr>
                    </w:pPr>
                    <w:r w:rsidRPr="00CE7CA0">
                      <w:rPr>
                        <w:rFonts w:ascii="Calibri" w:hAnsi="Calibri" w:cs="Calibri"/>
                        <w:color w:val="00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CCA57" w14:textId="77777777" w:rsidR="008A294D" w:rsidRDefault="008A294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1EA17" w14:textId="198A5256" w:rsidR="008A294D" w:rsidRDefault="008A294D" w:rsidP="00624C87">
    <w:pPr>
      <w:pStyle w:val="Header"/>
      <w:ind w:right="-32"/>
    </w:pPr>
    <w:r>
      <w:rPr>
        <w:noProof/>
        <w:lang w:val="en-GB" w:eastAsia="en-GB"/>
      </w:rPr>
      <mc:AlternateContent>
        <mc:Choice Requires="wps">
          <w:drawing>
            <wp:anchor distT="0" distB="0" distL="114300" distR="114300" simplePos="0" relativeHeight="251658244" behindDoc="0" locked="0" layoutInCell="0" allowOverlap="1" wp14:anchorId="66F765BE" wp14:editId="54E61396">
              <wp:simplePos x="0" y="0"/>
              <wp:positionH relativeFrom="page">
                <wp:posOffset>0</wp:posOffset>
              </wp:positionH>
              <wp:positionV relativeFrom="page">
                <wp:posOffset>190500</wp:posOffset>
              </wp:positionV>
              <wp:extent cx="10692130" cy="273685"/>
              <wp:effectExtent l="0" t="0" r="1270" b="5715"/>
              <wp:wrapNone/>
              <wp:docPr id="5" name="Text Box 5" descr="{&quot;HashCode&quot;:1838356193,&quot;Height&quot;:595.0,&quot;Width&quot;:841.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25C4AF" w14:textId="7F5534A0" w:rsidR="008A294D" w:rsidRPr="00394C5C" w:rsidRDefault="008A294D" w:rsidP="00F70D5B">
                          <w:pPr>
                            <w:spacing w:before="0" w:after="0"/>
                            <w:jc w:val="center"/>
                            <w:rPr>
                              <w:rFonts w:ascii="Calibri" w:hAnsi="Calibri" w:cs="Calibri"/>
                              <w:i w:val="0"/>
                              <w:iCs/>
                              <w:color w:val="000000"/>
                            </w:rPr>
                          </w:pPr>
                          <w:r>
                            <w:rPr>
                              <w:rFonts w:ascii="Calibri" w:hAnsi="Calibri" w:cs="Calibri"/>
                              <w:i w:val="0"/>
                              <w:iCs/>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F765BE" id="_x0000_t202" coordsize="21600,21600" o:spt="202" path="m,l,21600r21600,l21600,xe">
              <v:stroke joinstyle="miter"/>
              <v:path gradientshapeok="t" o:connecttype="rect"/>
            </v:shapetype>
            <v:shape id="Text Box 5" o:spid="_x0000_s1030" type="#_x0000_t202" alt="{&quot;HashCode&quot;:1838356193,&quot;Height&quot;:595.0,&quot;Width&quot;:841.0,&quot;Placement&quot;:&quot;Header&quot;,&quot;Index&quot;:&quot;Primary&quot;,&quot;Section&quot;:3,&quot;Top&quot;:0.0,&quot;Left&quot;:0.0}" style="position:absolute;margin-left:0;margin-top:15pt;width:841.9pt;height:21.55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BI7cDHhAQAAoQMAAA4AAAAAAAAAAAAAAAAALgIAAGRycy9lMm9Eb2MueG1sUEsBAi0AFAAG&#10;AAgAAAAhAL85c/jcAAAABwEAAA8AAAAAAAAAAAAAAAAAOwQAAGRycy9kb3ducmV2LnhtbFBLBQYA&#10;AAAABAAEAPMAAABEBQAAAAA=&#10;" o:allowincell="f" filled="f" stroked="f">
              <v:textbox inset=",0,,0">
                <w:txbxContent>
                  <w:p w14:paraId="7725C4AF" w14:textId="7F5534A0" w:rsidR="008A294D" w:rsidRPr="00394C5C" w:rsidRDefault="008A294D" w:rsidP="00F70D5B">
                    <w:pPr>
                      <w:spacing w:before="0" w:after="0"/>
                      <w:jc w:val="center"/>
                      <w:rPr>
                        <w:rFonts w:ascii="Calibri" w:hAnsi="Calibri" w:cs="Calibri"/>
                        <w:i w:val="0"/>
                        <w:iCs/>
                        <w:color w:val="000000"/>
                      </w:rPr>
                    </w:pPr>
                    <w:r>
                      <w:rPr>
                        <w:rFonts w:ascii="Calibri" w:hAnsi="Calibri" w:cs="Calibri"/>
                        <w:i w:val="0"/>
                        <w:iCs/>
                        <w:color w:val="000000"/>
                      </w:rPr>
                      <w:t>OFFICIAL</w:t>
                    </w:r>
                  </w:p>
                </w:txbxContent>
              </v:textbox>
              <w10:wrap anchorx="page" anchory="page"/>
            </v:shape>
          </w:pict>
        </mc:Fallback>
      </mc:AlternateContent>
    </w:r>
    <w:r>
      <w:rPr>
        <w:noProof/>
        <w:lang w:val="en-GB" w:eastAsia="en-GB"/>
      </w:rPr>
      <w:drawing>
        <wp:anchor distT="0" distB="0" distL="0" distR="0" simplePos="0" relativeHeight="251658241" behindDoc="1" locked="0" layoutInCell="1" allowOverlap="1" wp14:anchorId="542E486D" wp14:editId="0E9D4FCC">
          <wp:simplePos x="0" y="0"/>
          <wp:positionH relativeFrom="page">
            <wp:posOffset>476250</wp:posOffset>
          </wp:positionH>
          <wp:positionV relativeFrom="page">
            <wp:posOffset>357505</wp:posOffset>
          </wp:positionV>
          <wp:extent cx="1695450" cy="19177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9.jpeg"/>
                  <pic:cNvPicPr/>
                </pic:nvPicPr>
                <pic:blipFill>
                  <a:blip r:embed="rId1">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0" distR="0" simplePos="0" relativeHeight="251658251" behindDoc="1" locked="0" layoutInCell="1" allowOverlap="1" wp14:anchorId="440B028D" wp14:editId="756DB2F6">
          <wp:simplePos x="0" y="0"/>
          <wp:positionH relativeFrom="page">
            <wp:posOffset>8832850</wp:posOffset>
          </wp:positionH>
          <wp:positionV relativeFrom="page">
            <wp:posOffset>242570</wp:posOffset>
          </wp:positionV>
          <wp:extent cx="1320800" cy="299085"/>
          <wp:effectExtent l="0" t="0" r="0" b="571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8.jpeg"/>
                  <pic:cNvPicPr/>
                </pic:nvPicPr>
                <pic:blipFill>
                  <a:blip r:embed="rId2">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BE230" w14:textId="40AA8F01" w:rsidR="008A294D" w:rsidRDefault="008A294D">
    <w:pPr>
      <w:pStyle w:val="Header"/>
    </w:pPr>
    <w:r>
      <w:rPr>
        <w:noProof/>
        <w:lang w:val="en-GB" w:eastAsia="en-GB"/>
      </w:rPr>
      <mc:AlternateContent>
        <mc:Choice Requires="wps">
          <w:drawing>
            <wp:anchor distT="0" distB="0" distL="114300" distR="114300" simplePos="0" relativeHeight="251658250" behindDoc="0" locked="0" layoutInCell="0" allowOverlap="1" wp14:anchorId="3A4735D1" wp14:editId="733483A0">
              <wp:simplePos x="0" y="0"/>
              <wp:positionH relativeFrom="page">
                <wp:posOffset>0</wp:posOffset>
              </wp:positionH>
              <wp:positionV relativeFrom="page">
                <wp:posOffset>190500</wp:posOffset>
              </wp:positionV>
              <wp:extent cx="10692130" cy="273685"/>
              <wp:effectExtent l="0" t="0" r="1270" b="5715"/>
              <wp:wrapNone/>
              <wp:docPr id="2" name="Text Box 2" descr="{&quot;HashCode&quot;:1838356193,&quot;Height&quot;:595.0,&quot;Width&quot;:841.0,&quot;Placement&quot;:&quot;Header&quot;,&quot;Index&quot;:&quot;FirstPage&quot;,&quot;Section&quot;:2,&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231E13" w14:textId="6C45A34E" w:rsidR="008A294D" w:rsidRPr="00CE7CA0" w:rsidRDefault="008A294D" w:rsidP="00CE7CA0">
                          <w:pPr>
                            <w:spacing w:before="0" w:after="0"/>
                            <w:jc w:val="center"/>
                            <w:rPr>
                              <w:rFonts w:ascii="Calibri" w:hAnsi="Calibri" w:cs="Calibri"/>
                              <w:color w:val="000000"/>
                            </w:rPr>
                          </w:pPr>
                          <w:r w:rsidRPr="00CE7CA0">
                            <w:rPr>
                              <w:rFonts w:ascii="Calibri" w:hAnsi="Calibri" w:cs="Calibri"/>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4735D1" id="_x0000_t202" coordsize="21600,21600" o:spt="202" path="m,l,21600r21600,l21600,xe">
              <v:stroke joinstyle="miter"/>
              <v:path gradientshapeok="t" o:connecttype="rect"/>
            </v:shapetype>
            <v:shape id="Text Box 2" o:spid="_x0000_s1033" type="#_x0000_t202" alt="{&quot;HashCode&quot;:1838356193,&quot;Height&quot;:595.0,&quot;Width&quot;:841.0,&quot;Placement&quot;:&quot;Header&quot;,&quot;Index&quot;:&quot;FirstPage&quot;,&quot;Section&quot;:2,&quot;Top&quot;:0.0,&quot;Left&quot;:0.0}" style="position:absolute;margin-left:0;margin-top:15pt;width:841.9pt;height:21.55pt;z-index:25165825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" o:allowincell="f" filled="f" stroked="f">
              <v:textbox inset=",0,,0">
                <w:txbxContent>
                  <w:p w14:paraId="66231E13" w14:textId="6C45A34E" w:rsidR="008A294D" w:rsidRPr="00CE7CA0" w:rsidRDefault="008A294D" w:rsidP="00CE7CA0">
                    <w:pPr>
                      <w:spacing w:before="0" w:after="0"/>
                      <w:jc w:val="center"/>
                      <w:rPr>
                        <w:rFonts w:ascii="Calibri" w:hAnsi="Calibri" w:cs="Calibri"/>
                        <w:color w:val="000000"/>
                      </w:rPr>
                    </w:pPr>
                    <w:r w:rsidRPr="00CE7CA0">
                      <w:rPr>
                        <w:rFonts w:ascii="Calibri" w:hAnsi="Calibri" w:cs="Calibri"/>
                        <w:color w:val="000000"/>
                      </w:rPr>
                      <w:t>OFFICIAL</w:t>
                    </w:r>
                  </w:p>
                </w:txbxContent>
              </v:textbox>
              <w10:wrap anchorx="page" anchory="page"/>
            </v:shape>
          </w:pict>
        </mc:Fallback>
      </mc:AlternateContent>
    </w:r>
  </w:p>
</w:hdr>
</file>

<file path=word/intelligence2.xml><?xml version="1.0" encoding="utf-8"?>
<int2:intelligence xmlns:int2="http://schemas.microsoft.com/office/intelligence/2020/intelligence" xmlns:oel="http://schemas.microsoft.com/office/2019/extlst">
  <int2:observations>
    <int2:textHash int2:hashCode="DU5lTGE+pov/7q" int2:id="LLsayWt1">
      <int2:state int2:value="Rejected" int2:type="AugLoop_Text_Critique"/>
    </int2:textHash>
    <int2:textHash int2:hashCode="AQPYHDJSaild/F" int2:id="inZt5R9S">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EFA65AA8"/>
    <w:lvl w:ilvl="0">
      <w:start w:val="1"/>
      <w:numFmt w:val="decimal"/>
      <w:pStyle w:val="ListNumber3"/>
      <w:lvlText w:val="%1."/>
      <w:lvlJc w:val="left"/>
      <w:pPr>
        <w:tabs>
          <w:tab w:val="num" w:pos="926"/>
        </w:tabs>
        <w:ind w:left="926" w:hanging="360"/>
      </w:pPr>
    </w:lvl>
  </w:abstractNum>
  <w:abstractNum w:abstractNumId="1" w15:restartNumberingAfterBreak="0">
    <w:nsid w:val="02844132"/>
    <w:multiLevelType w:val="hybridMultilevel"/>
    <w:tmpl w:val="3C12FF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09222D"/>
    <w:multiLevelType w:val="hybridMultilevel"/>
    <w:tmpl w:val="404062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71268C"/>
    <w:multiLevelType w:val="hybridMultilevel"/>
    <w:tmpl w:val="776AA8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811933"/>
    <w:multiLevelType w:val="hybridMultilevel"/>
    <w:tmpl w:val="0568A2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CEE382B"/>
    <w:multiLevelType w:val="hybridMultilevel"/>
    <w:tmpl w:val="1326EFDE"/>
    <w:lvl w:ilvl="0" w:tplc="AF109E1C">
      <w:start w:val="1"/>
      <w:numFmt w:val="bullet"/>
      <w:lvlText w:val=""/>
      <w:lvlJc w:val="left"/>
      <w:pPr>
        <w:ind w:left="1440" w:hanging="360"/>
      </w:pPr>
      <w:rPr>
        <w:rFonts w:ascii="Symbol" w:hAnsi="Symbol"/>
      </w:rPr>
    </w:lvl>
    <w:lvl w:ilvl="1" w:tplc="06FEAD92">
      <w:start w:val="1"/>
      <w:numFmt w:val="bullet"/>
      <w:lvlText w:val=""/>
      <w:lvlJc w:val="left"/>
      <w:pPr>
        <w:ind w:left="1440" w:hanging="360"/>
      </w:pPr>
      <w:rPr>
        <w:rFonts w:ascii="Symbol" w:hAnsi="Symbol"/>
      </w:rPr>
    </w:lvl>
    <w:lvl w:ilvl="2" w:tplc="27C63B08">
      <w:start w:val="1"/>
      <w:numFmt w:val="bullet"/>
      <w:lvlText w:val=""/>
      <w:lvlJc w:val="left"/>
      <w:pPr>
        <w:ind w:left="1440" w:hanging="360"/>
      </w:pPr>
      <w:rPr>
        <w:rFonts w:ascii="Symbol" w:hAnsi="Symbol"/>
      </w:rPr>
    </w:lvl>
    <w:lvl w:ilvl="3" w:tplc="0922D472">
      <w:start w:val="1"/>
      <w:numFmt w:val="bullet"/>
      <w:lvlText w:val=""/>
      <w:lvlJc w:val="left"/>
      <w:pPr>
        <w:ind w:left="1440" w:hanging="360"/>
      </w:pPr>
      <w:rPr>
        <w:rFonts w:ascii="Symbol" w:hAnsi="Symbol"/>
      </w:rPr>
    </w:lvl>
    <w:lvl w:ilvl="4" w:tplc="D340B520">
      <w:start w:val="1"/>
      <w:numFmt w:val="bullet"/>
      <w:lvlText w:val=""/>
      <w:lvlJc w:val="left"/>
      <w:pPr>
        <w:ind w:left="1440" w:hanging="360"/>
      </w:pPr>
      <w:rPr>
        <w:rFonts w:ascii="Symbol" w:hAnsi="Symbol"/>
      </w:rPr>
    </w:lvl>
    <w:lvl w:ilvl="5" w:tplc="FFEA5DE2">
      <w:start w:val="1"/>
      <w:numFmt w:val="bullet"/>
      <w:lvlText w:val=""/>
      <w:lvlJc w:val="left"/>
      <w:pPr>
        <w:ind w:left="1440" w:hanging="360"/>
      </w:pPr>
      <w:rPr>
        <w:rFonts w:ascii="Symbol" w:hAnsi="Symbol"/>
      </w:rPr>
    </w:lvl>
    <w:lvl w:ilvl="6" w:tplc="3484FEC4">
      <w:start w:val="1"/>
      <w:numFmt w:val="bullet"/>
      <w:lvlText w:val=""/>
      <w:lvlJc w:val="left"/>
      <w:pPr>
        <w:ind w:left="1440" w:hanging="360"/>
      </w:pPr>
      <w:rPr>
        <w:rFonts w:ascii="Symbol" w:hAnsi="Symbol"/>
      </w:rPr>
    </w:lvl>
    <w:lvl w:ilvl="7" w:tplc="7438E5F6">
      <w:start w:val="1"/>
      <w:numFmt w:val="bullet"/>
      <w:lvlText w:val=""/>
      <w:lvlJc w:val="left"/>
      <w:pPr>
        <w:ind w:left="1440" w:hanging="360"/>
      </w:pPr>
      <w:rPr>
        <w:rFonts w:ascii="Symbol" w:hAnsi="Symbol"/>
      </w:rPr>
    </w:lvl>
    <w:lvl w:ilvl="8" w:tplc="A9908FA4">
      <w:start w:val="1"/>
      <w:numFmt w:val="bullet"/>
      <w:lvlText w:val=""/>
      <w:lvlJc w:val="left"/>
      <w:pPr>
        <w:ind w:left="1440" w:hanging="360"/>
      </w:pPr>
      <w:rPr>
        <w:rFonts w:ascii="Symbol" w:hAnsi="Symbol"/>
      </w:rPr>
    </w:lvl>
  </w:abstractNum>
  <w:abstractNum w:abstractNumId="6" w15:restartNumberingAfterBreak="0">
    <w:nsid w:val="0E4E7669"/>
    <w:multiLevelType w:val="hybridMultilevel"/>
    <w:tmpl w:val="BDCCE87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 w15:restartNumberingAfterBreak="0">
    <w:nsid w:val="1BFD152B"/>
    <w:multiLevelType w:val="hybridMultilevel"/>
    <w:tmpl w:val="3AC893AA"/>
    <w:lvl w:ilvl="0" w:tplc="7EC81C18">
      <w:start w:val="1"/>
      <w:numFmt w:val="bullet"/>
      <w:lvlText w:val=""/>
      <w:lvlJc w:val="left"/>
      <w:pPr>
        <w:ind w:left="720" w:hanging="360"/>
      </w:pPr>
      <w:rPr>
        <w:rFonts w:ascii="Symbol" w:hAnsi="Symbol" w:hint="default"/>
      </w:rPr>
    </w:lvl>
    <w:lvl w:ilvl="1" w:tplc="2DB4A1F0">
      <w:start w:val="1"/>
      <w:numFmt w:val="bullet"/>
      <w:lvlText w:val="o"/>
      <w:lvlJc w:val="left"/>
      <w:pPr>
        <w:ind w:left="1440" w:hanging="360"/>
      </w:pPr>
      <w:rPr>
        <w:rFonts w:ascii="Courier New" w:hAnsi="Courier New" w:hint="default"/>
      </w:rPr>
    </w:lvl>
    <w:lvl w:ilvl="2" w:tplc="1DF80B3E">
      <w:start w:val="1"/>
      <w:numFmt w:val="bullet"/>
      <w:lvlText w:val=""/>
      <w:lvlJc w:val="left"/>
      <w:pPr>
        <w:ind w:left="2160" w:hanging="360"/>
      </w:pPr>
      <w:rPr>
        <w:rFonts w:ascii="Wingdings" w:hAnsi="Wingdings" w:hint="default"/>
      </w:rPr>
    </w:lvl>
    <w:lvl w:ilvl="3" w:tplc="B232C4E0">
      <w:start w:val="1"/>
      <w:numFmt w:val="bullet"/>
      <w:lvlText w:val=""/>
      <w:lvlJc w:val="left"/>
      <w:pPr>
        <w:ind w:left="2880" w:hanging="360"/>
      </w:pPr>
      <w:rPr>
        <w:rFonts w:ascii="Symbol" w:hAnsi="Symbol" w:hint="default"/>
      </w:rPr>
    </w:lvl>
    <w:lvl w:ilvl="4" w:tplc="601EC50C">
      <w:start w:val="1"/>
      <w:numFmt w:val="bullet"/>
      <w:lvlText w:val="o"/>
      <w:lvlJc w:val="left"/>
      <w:pPr>
        <w:ind w:left="3600" w:hanging="360"/>
      </w:pPr>
      <w:rPr>
        <w:rFonts w:ascii="Courier New" w:hAnsi="Courier New" w:hint="default"/>
      </w:rPr>
    </w:lvl>
    <w:lvl w:ilvl="5" w:tplc="FDBA7980">
      <w:start w:val="1"/>
      <w:numFmt w:val="bullet"/>
      <w:lvlText w:val=""/>
      <w:lvlJc w:val="left"/>
      <w:pPr>
        <w:ind w:left="4320" w:hanging="360"/>
      </w:pPr>
      <w:rPr>
        <w:rFonts w:ascii="Wingdings" w:hAnsi="Wingdings" w:hint="default"/>
      </w:rPr>
    </w:lvl>
    <w:lvl w:ilvl="6" w:tplc="92183840">
      <w:start w:val="1"/>
      <w:numFmt w:val="bullet"/>
      <w:lvlText w:val=""/>
      <w:lvlJc w:val="left"/>
      <w:pPr>
        <w:ind w:left="5040" w:hanging="360"/>
      </w:pPr>
      <w:rPr>
        <w:rFonts w:ascii="Symbol" w:hAnsi="Symbol" w:hint="default"/>
      </w:rPr>
    </w:lvl>
    <w:lvl w:ilvl="7" w:tplc="3BE6788C">
      <w:start w:val="1"/>
      <w:numFmt w:val="bullet"/>
      <w:lvlText w:val="o"/>
      <w:lvlJc w:val="left"/>
      <w:pPr>
        <w:ind w:left="5760" w:hanging="360"/>
      </w:pPr>
      <w:rPr>
        <w:rFonts w:ascii="Courier New" w:hAnsi="Courier New" w:hint="default"/>
      </w:rPr>
    </w:lvl>
    <w:lvl w:ilvl="8" w:tplc="F4EEEB7E">
      <w:start w:val="1"/>
      <w:numFmt w:val="bullet"/>
      <w:lvlText w:val=""/>
      <w:lvlJc w:val="left"/>
      <w:pPr>
        <w:ind w:left="6480" w:hanging="360"/>
      </w:pPr>
      <w:rPr>
        <w:rFonts w:ascii="Wingdings" w:hAnsi="Wingdings" w:hint="default"/>
      </w:rPr>
    </w:lvl>
  </w:abstractNum>
  <w:abstractNum w:abstractNumId="8" w15:restartNumberingAfterBreak="0">
    <w:nsid w:val="1C6E5514"/>
    <w:multiLevelType w:val="hybridMultilevel"/>
    <w:tmpl w:val="467C79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E497E2D"/>
    <w:multiLevelType w:val="hybridMultilevel"/>
    <w:tmpl w:val="3B5EE3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F22183E"/>
    <w:multiLevelType w:val="hybridMultilevel"/>
    <w:tmpl w:val="7018AE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5AC010B"/>
    <w:multiLevelType w:val="hybridMultilevel"/>
    <w:tmpl w:val="AF26E4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9BB3748"/>
    <w:multiLevelType w:val="hybridMultilevel"/>
    <w:tmpl w:val="FD566D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B341EEF"/>
    <w:multiLevelType w:val="hybridMultilevel"/>
    <w:tmpl w:val="B450ED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F700CD9"/>
    <w:multiLevelType w:val="hybridMultilevel"/>
    <w:tmpl w:val="031E00D8"/>
    <w:lvl w:ilvl="0" w:tplc="C8921084">
      <w:start w:val="1"/>
      <w:numFmt w:val="bullet"/>
      <w:lvlText w:val=""/>
      <w:lvlJc w:val="left"/>
      <w:pPr>
        <w:ind w:left="1440" w:hanging="360"/>
      </w:pPr>
      <w:rPr>
        <w:rFonts w:ascii="Symbol" w:hAnsi="Symbol"/>
      </w:rPr>
    </w:lvl>
    <w:lvl w:ilvl="1" w:tplc="F2AC36BA">
      <w:start w:val="1"/>
      <w:numFmt w:val="bullet"/>
      <w:lvlText w:val=""/>
      <w:lvlJc w:val="left"/>
      <w:pPr>
        <w:ind w:left="1440" w:hanging="360"/>
      </w:pPr>
      <w:rPr>
        <w:rFonts w:ascii="Symbol" w:hAnsi="Symbol"/>
      </w:rPr>
    </w:lvl>
    <w:lvl w:ilvl="2" w:tplc="DF64A81C">
      <w:start w:val="1"/>
      <w:numFmt w:val="bullet"/>
      <w:lvlText w:val=""/>
      <w:lvlJc w:val="left"/>
      <w:pPr>
        <w:ind w:left="1440" w:hanging="360"/>
      </w:pPr>
      <w:rPr>
        <w:rFonts w:ascii="Symbol" w:hAnsi="Symbol"/>
      </w:rPr>
    </w:lvl>
    <w:lvl w:ilvl="3" w:tplc="D8DAA60E">
      <w:start w:val="1"/>
      <w:numFmt w:val="bullet"/>
      <w:lvlText w:val=""/>
      <w:lvlJc w:val="left"/>
      <w:pPr>
        <w:ind w:left="1440" w:hanging="360"/>
      </w:pPr>
      <w:rPr>
        <w:rFonts w:ascii="Symbol" w:hAnsi="Symbol"/>
      </w:rPr>
    </w:lvl>
    <w:lvl w:ilvl="4" w:tplc="FA38F20C">
      <w:start w:val="1"/>
      <w:numFmt w:val="bullet"/>
      <w:lvlText w:val=""/>
      <w:lvlJc w:val="left"/>
      <w:pPr>
        <w:ind w:left="1440" w:hanging="360"/>
      </w:pPr>
      <w:rPr>
        <w:rFonts w:ascii="Symbol" w:hAnsi="Symbol"/>
      </w:rPr>
    </w:lvl>
    <w:lvl w:ilvl="5" w:tplc="5C185FBE">
      <w:start w:val="1"/>
      <w:numFmt w:val="bullet"/>
      <w:lvlText w:val=""/>
      <w:lvlJc w:val="left"/>
      <w:pPr>
        <w:ind w:left="1440" w:hanging="360"/>
      </w:pPr>
      <w:rPr>
        <w:rFonts w:ascii="Symbol" w:hAnsi="Symbol"/>
      </w:rPr>
    </w:lvl>
    <w:lvl w:ilvl="6" w:tplc="5B3440B2">
      <w:start w:val="1"/>
      <w:numFmt w:val="bullet"/>
      <w:lvlText w:val=""/>
      <w:lvlJc w:val="left"/>
      <w:pPr>
        <w:ind w:left="1440" w:hanging="360"/>
      </w:pPr>
      <w:rPr>
        <w:rFonts w:ascii="Symbol" w:hAnsi="Symbol"/>
      </w:rPr>
    </w:lvl>
    <w:lvl w:ilvl="7" w:tplc="64A6B91C">
      <w:start w:val="1"/>
      <w:numFmt w:val="bullet"/>
      <w:lvlText w:val=""/>
      <w:lvlJc w:val="left"/>
      <w:pPr>
        <w:ind w:left="1440" w:hanging="360"/>
      </w:pPr>
      <w:rPr>
        <w:rFonts w:ascii="Symbol" w:hAnsi="Symbol"/>
      </w:rPr>
    </w:lvl>
    <w:lvl w:ilvl="8" w:tplc="E23A450E">
      <w:start w:val="1"/>
      <w:numFmt w:val="bullet"/>
      <w:lvlText w:val=""/>
      <w:lvlJc w:val="left"/>
      <w:pPr>
        <w:ind w:left="1440" w:hanging="360"/>
      </w:pPr>
      <w:rPr>
        <w:rFonts w:ascii="Symbol" w:hAnsi="Symbol"/>
      </w:rPr>
    </w:lvl>
  </w:abstractNum>
  <w:abstractNum w:abstractNumId="15" w15:restartNumberingAfterBreak="0">
    <w:nsid w:val="31CA3D8F"/>
    <w:multiLevelType w:val="hybridMultilevel"/>
    <w:tmpl w:val="4A1EBE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3337381"/>
    <w:multiLevelType w:val="hybridMultilevel"/>
    <w:tmpl w:val="B4ACBE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70A2D2A"/>
    <w:multiLevelType w:val="hybridMultilevel"/>
    <w:tmpl w:val="751A07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7AE3DB1"/>
    <w:multiLevelType w:val="hybridMultilevel"/>
    <w:tmpl w:val="F7FE78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DB32F13"/>
    <w:multiLevelType w:val="hybridMultilevel"/>
    <w:tmpl w:val="2C7CDB2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0" w15:restartNumberingAfterBreak="0">
    <w:nsid w:val="3E2F42E2"/>
    <w:multiLevelType w:val="hybridMultilevel"/>
    <w:tmpl w:val="1DAA658C"/>
    <w:lvl w:ilvl="0" w:tplc="FFFFFFFF">
      <w:start w:val="1"/>
      <w:numFmt w:val="bullet"/>
      <w:lvlText w:val=""/>
      <w:lvlJc w:val="left"/>
      <w:pPr>
        <w:ind w:left="720" w:hanging="360"/>
      </w:pPr>
      <w:rPr>
        <w:rFonts w:ascii="Symbol" w:hAnsi="Symbol" w:hint="default"/>
        <w:color w:val="000000" w:themeColor="accent4"/>
      </w:rPr>
    </w:lvl>
    <w:lvl w:ilvl="1" w:tplc="74204FEE">
      <w:numFmt w:val="bullet"/>
      <w:lvlText w:val="•"/>
      <w:lvlJc w:val="left"/>
      <w:pPr>
        <w:ind w:left="1440" w:hanging="360"/>
      </w:pPr>
      <w:rPr>
        <w:rFonts w:ascii="Arial" w:eastAsia="Arial"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E4221DD"/>
    <w:multiLevelType w:val="hybridMultilevel"/>
    <w:tmpl w:val="F5E619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7A412A2"/>
    <w:multiLevelType w:val="hybridMultilevel"/>
    <w:tmpl w:val="CEC299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8D54B68"/>
    <w:multiLevelType w:val="hybridMultilevel"/>
    <w:tmpl w:val="1F067C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DF1592C"/>
    <w:multiLevelType w:val="hybridMultilevel"/>
    <w:tmpl w:val="8CA893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347926D"/>
    <w:multiLevelType w:val="hybridMultilevel"/>
    <w:tmpl w:val="B226EF04"/>
    <w:lvl w:ilvl="0" w:tplc="300C9096">
      <w:start w:val="1"/>
      <w:numFmt w:val="bullet"/>
      <w:lvlText w:val=""/>
      <w:lvlJc w:val="left"/>
      <w:pPr>
        <w:ind w:left="720" w:hanging="360"/>
      </w:pPr>
      <w:rPr>
        <w:rFonts w:ascii="Symbol" w:hAnsi="Symbol" w:hint="default"/>
      </w:rPr>
    </w:lvl>
    <w:lvl w:ilvl="1" w:tplc="4844B9F6">
      <w:start w:val="1"/>
      <w:numFmt w:val="bullet"/>
      <w:lvlText w:val="o"/>
      <w:lvlJc w:val="left"/>
      <w:pPr>
        <w:ind w:left="1440" w:hanging="360"/>
      </w:pPr>
      <w:rPr>
        <w:rFonts w:ascii="Courier New" w:hAnsi="Courier New" w:hint="default"/>
      </w:rPr>
    </w:lvl>
    <w:lvl w:ilvl="2" w:tplc="941A4076">
      <w:start w:val="1"/>
      <w:numFmt w:val="bullet"/>
      <w:lvlText w:val=""/>
      <w:lvlJc w:val="left"/>
      <w:pPr>
        <w:ind w:left="2160" w:hanging="360"/>
      </w:pPr>
      <w:rPr>
        <w:rFonts w:ascii="Wingdings" w:hAnsi="Wingdings" w:hint="default"/>
      </w:rPr>
    </w:lvl>
    <w:lvl w:ilvl="3" w:tplc="47444E24">
      <w:start w:val="1"/>
      <w:numFmt w:val="bullet"/>
      <w:lvlText w:val=""/>
      <w:lvlJc w:val="left"/>
      <w:pPr>
        <w:ind w:left="2880" w:hanging="360"/>
      </w:pPr>
      <w:rPr>
        <w:rFonts w:ascii="Symbol" w:hAnsi="Symbol" w:hint="default"/>
      </w:rPr>
    </w:lvl>
    <w:lvl w:ilvl="4" w:tplc="3C6EC9A0">
      <w:start w:val="1"/>
      <w:numFmt w:val="bullet"/>
      <w:lvlText w:val="o"/>
      <w:lvlJc w:val="left"/>
      <w:pPr>
        <w:ind w:left="3600" w:hanging="360"/>
      </w:pPr>
      <w:rPr>
        <w:rFonts w:ascii="Courier New" w:hAnsi="Courier New" w:hint="default"/>
      </w:rPr>
    </w:lvl>
    <w:lvl w:ilvl="5" w:tplc="8206A77C">
      <w:start w:val="1"/>
      <w:numFmt w:val="bullet"/>
      <w:lvlText w:val=""/>
      <w:lvlJc w:val="left"/>
      <w:pPr>
        <w:ind w:left="4320" w:hanging="360"/>
      </w:pPr>
      <w:rPr>
        <w:rFonts w:ascii="Wingdings" w:hAnsi="Wingdings" w:hint="default"/>
      </w:rPr>
    </w:lvl>
    <w:lvl w:ilvl="6" w:tplc="B970754A">
      <w:start w:val="1"/>
      <w:numFmt w:val="bullet"/>
      <w:lvlText w:val=""/>
      <w:lvlJc w:val="left"/>
      <w:pPr>
        <w:ind w:left="5040" w:hanging="360"/>
      </w:pPr>
      <w:rPr>
        <w:rFonts w:ascii="Symbol" w:hAnsi="Symbol" w:hint="default"/>
      </w:rPr>
    </w:lvl>
    <w:lvl w:ilvl="7" w:tplc="F59E55C4">
      <w:start w:val="1"/>
      <w:numFmt w:val="bullet"/>
      <w:lvlText w:val="o"/>
      <w:lvlJc w:val="left"/>
      <w:pPr>
        <w:ind w:left="5760" w:hanging="360"/>
      </w:pPr>
      <w:rPr>
        <w:rFonts w:ascii="Courier New" w:hAnsi="Courier New" w:hint="default"/>
      </w:rPr>
    </w:lvl>
    <w:lvl w:ilvl="8" w:tplc="D38E874A">
      <w:start w:val="1"/>
      <w:numFmt w:val="bullet"/>
      <w:lvlText w:val=""/>
      <w:lvlJc w:val="left"/>
      <w:pPr>
        <w:ind w:left="6480" w:hanging="360"/>
      </w:pPr>
      <w:rPr>
        <w:rFonts w:ascii="Wingdings" w:hAnsi="Wingdings" w:hint="default"/>
      </w:rPr>
    </w:lvl>
  </w:abstractNum>
  <w:abstractNum w:abstractNumId="26" w15:restartNumberingAfterBreak="0">
    <w:nsid w:val="53565145"/>
    <w:multiLevelType w:val="hybridMultilevel"/>
    <w:tmpl w:val="1898F498"/>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7" w15:restartNumberingAfterBreak="0">
    <w:nsid w:val="55D9CF33"/>
    <w:multiLevelType w:val="hybridMultilevel"/>
    <w:tmpl w:val="1896AE98"/>
    <w:lvl w:ilvl="0" w:tplc="6B60DC60">
      <w:start w:val="1"/>
      <w:numFmt w:val="bullet"/>
      <w:lvlText w:val=""/>
      <w:lvlJc w:val="left"/>
      <w:pPr>
        <w:ind w:left="720" w:hanging="360"/>
      </w:pPr>
      <w:rPr>
        <w:rFonts w:ascii="Symbol" w:hAnsi="Symbol" w:hint="default"/>
      </w:rPr>
    </w:lvl>
    <w:lvl w:ilvl="1" w:tplc="EB9C4F02">
      <w:start w:val="1"/>
      <w:numFmt w:val="bullet"/>
      <w:lvlText w:val="o"/>
      <w:lvlJc w:val="left"/>
      <w:pPr>
        <w:ind w:left="1440" w:hanging="360"/>
      </w:pPr>
      <w:rPr>
        <w:rFonts w:ascii="Courier New" w:hAnsi="Courier New" w:hint="default"/>
      </w:rPr>
    </w:lvl>
    <w:lvl w:ilvl="2" w:tplc="7F1CD004">
      <w:start w:val="1"/>
      <w:numFmt w:val="bullet"/>
      <w:lvlText w:val=""/>
      <w:lvlJc w:val="left"/>
      <w:pPr>
        <w:ind w:left="2160" w:hanging="360"/>
      </w:pPr>
      <w:rPr>
        <w:rFonts w:ascii="Wingdings" w:hAnsi="Wingdings" w:hint="default"/>
      </w:rPr>
    </w:lvl>
    <w:lvl w:ilvl="3" w:tplc="AAC26B7E">
      <w:start w:val="1"/>
      <w:numFmt w:val="bullet"/>
      <w:lvlText w:val=""/>
      <w:lvlJc w:val="left"/>
      <w:pPr>
        <w:ind w:left="2880" w:hanging="360"/>
      </w:pPr>
      <w:rPr>
        <w:rFonts w:ascii="Symbol" w:hAnsi="Symbol" w:hint="default"/>
      </w:rPr>
    </w:lvl>
    <w:lvl w:ilvl="4" w:tplc="1D5E1A4C">
      <w:start w:val="1"/>
      <w:numFmt w:val="bullet"/>
      <w:lvlText w:val="o"/>
      <w:lvlJc w:val="left"/>
      <w:pPr>
        <w:ind w:left="3600" w:hanging="360"/>
      </w:pPr>
      <w:rPr>
        <w:rFonts w:ascii="Courier New" w:hAnsi="Courier New" w:hint="default"/>
      </w:rPr>
    </w:lvl>
    <w:lvl w:ilvl="5" w:tplc="2514D222">
      <w:start w:val="1"/>
      <w:numFmt w:val="bullet"/>
      <w:lvlText w:val=""/>
      <w:lvlJc w:val="left"/>
      <w:pPr>
        <w:ind w:left="4320" w:hanging="360"/>
      </w:pPr>
      <w:rPr>
        <w:rFonts w:ascii="Wingdings" w:hAnsi="Wingdings" w:hint="default"/>
      </w:rPr>
    </w:lvl>
    <w:lvl w:ilvl="6" w:tplc="FDD22B96">
      <w:start w:val="1"/>
      <w:numFmt w:val="bullet"/>
      <w:lvlText w:val=""/>
      <w:lvlJc w:val="left"/>
      <w:pPr>
        <w:ind w:left="5040" w:hanging="360"/>
      </w:pPr>
      <w:rPr>
        <w:rFonts w:ascii="Symbol" w:hAnsi="Symbol" w:hint="default"/>
      </w:rPr>
    </w:lvl>
    <w:lvl w:ilvl="7" w:tplc="61FEDD08">
      <w:start w:val="1"/>
      <w:numFmt w:val="bullet"/>
      <w:lvlText w:val="o"/>
      <w:lvlJc w:val="left"/>
      <w:pPr>
        <w:ind w:left="5760" w:hanging="360"/>
      </w:pPr>
      <w:rPr>
        <w:rFonts w:ascii="Courier New" w:hAnsi="Courier New" w:hint="default"/>
      </w:rPr>
    </w:lvl>
    <w:lvl w:ilvl="8" w:tplc="1BA4D910">
      <w:start w:val="1"/>
      <w:numFmt w:val="bullet"/>
      <w:lvlText w:val=""/>
      <w:lvlJc w:val="left"/>
      <w:pPr>
        <w:ind w:left="6480" w:hanging="360"/>
      </w:pPr>
      <w:rPr>
        <w:rFonts w:ascii="Wingdings" w:hAnsi="Wingdings" w:hint="default"/>
      </w:rPr>
    </w:lvl>
  </w:abstractNum>
  <w:abstractNum w:abstractNumId="28" w15:restartNumberingAfterBreak="0">
    <w:nsid w:val="5DFD09CD"/>
    <w:multiLevelType w:val="hybridMultilevel"/>
    <w:tmpl w:val="C7D02A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0F92DDB"/>
    <w:multiLevelType w:val="hybridMultilevel"/>
    <w:tmpl w:val="75941630"/>
    <w:lvl w:ilvl="0" w:tplc="AB3499C0">
      <w:start w:val="1"/>
      <w:numFmt w:val="bullet"/>
      <w:lvlText w:val=""/>
      <w:lvlJc w:val="left"/>
      <w:pPr>
        <w:ind w:left="720" w:hanging="360"/>
      </w:pPr>
      <w:rPr>
        <w:rFonts w:ascii="Symbol" w:hAnsi="Symbol" w:hint="default"/>
      </w:rPr>
    </w:lvl>
    <w:lvl w:ilvl="1" w:tplc="07A6DF08">
      <w:start w:val="1"/>
      <w:numFmt w:val="bullet"/>
      <w:lvlText w:val="o"/>
      <w:lvlJc w:val="left"/>
      <w:pPr>
        <w:ind w:left="1440" w:hanging="360"/>
      </w:pPr>
      <w:rPr>
        <w:rFonts w:ascii="Courier New" w:hAnsi="Courier New" w:hint="default"/>
      </w:rPr>
    </w:lvl>
    <w:lvl w:ilvl="2" w:tplc="FB36C8B0">
      <w:start w:val="1"/>
      <w:numFmt w:val="bullet"/>
      <w:lvlText w:val=""/>
      <w:lvlJc w:val="left"/>
      <w:pPr>
        <w:ind w:left="2160" w:hanging="360"/>
      </w:pPr>
      <w:rPr>
        <w:rFonts w:ascii="Wingdings" w:hAnsi="Wingdings" w:hint="default"/>
      </w:rPr>
    </w:lvl>
    <w:lvl w:ilvl="3" w:tplc="A0985C0A">
      <w:start w:val="1"/>
      <w:numFmt w:val="bullet"/>
      <w:lvlText w:val=""/>
      <w:lvlJc w:val="left"/>
      <w:pPr>
        <w:ind w:left="2880" w:hanging="360"/>
      </w:pPr>
      <w:rPr>
        <w:rFonts w:ascii="Symbol" w:hAnsi="Symbol" w:hint="default"/>
      </w:rPr>
    </w:lvl>
    <w:lvl w:ilvl="4" w:tplc="833C2B1C">
      <w:start w:val="1"/>
      <w:numFmt w:val="bullet"/>
      <w:lvlText w:val="o"/>
      <w:lvlJc w:val="left"/>
      <w:pPr>
        <w:ind w:left="3600" w:hanging="360"/>
      </w:pPr>
      <w:rPr>
        <w:rFonts w:ascii="Courier New" w:hAnsi="Courier New" w:hint="default"/>
      </w:rPr>
    </w:lvl>
    <w:lvl w:ilvl="5" w:tplc="1C8693BC">
      <w:start w:val="1"/>
      <w:numFmt w:val="bullet"/>
      <w:lvlText w:val=""/>
      <w:lvlJc w:val="left"/>
      <w:pPr>
        <w:ind w:left="4320" w:hanging="360"/>
      </w:pPr>
      <w:rPr>
        <w:rFonts w:ascii="Wingdings" w:hAnsi="Wingdings" w:hint="default"/>
      </w:rPr>
    </w:lvl>
    <w:lvl w:ilvl="6" w:tplc="299EF184">
      <w:start w:val="1"/>
      <w:numFmt w:val="bullet"/>
      <w:lvlText w:val=""/>
      <w:lvlJc w:val="left"/>
      <w:pPr>
        <w:ind w:left="5040" w:hanging="360"/>
      </w:pPr>
      <w:rPr>
        <w:rFonts w:ascii="Symbol" w:hAnsi="Symbol" w:hint="default"/>
      </w:rPr>
    </w:lvl>
    <w:lvl w:ilvl="7" w:tplc="DE0AD9F8">
      <w:start w:val="1"/>
      <w:numFmt w:val="bullet"/>
      <w:lvlText w:val="o"/>
      <w:lvlJc w:val="left"/>
      <w:pPr>
        <w:ind w:left="5760" w:hanging="360"/>
      </w:pPr>
      <w:rPr>
        <w:rFonts w:ascii="Courier New" w:hAnsi="Courier New" w:hint="default"/>
      </w:rPr>
    </w:lvl>
    <w:lvl w:ilvl="8" w:tplc="BB88D010">
      <w:start w:val="1"/>
      <w:numFmt w:val="bullet"/>
      <w:lvlText w:val=""/>
      <w:lvlJc w:val="left"/>
      <w:pPr>
        <w:ind w:left="6480" w:hanging="360"/>
      </w:pPr>
      <w:rPr>
        <w:rFonts w:ascii="Wingdings" w:hAnsi="Wingdings" w:hint="default"/>
      </w:rPr>
    </w:lvl>
  </w:abstractNum>
  <w:abstractNum w:abstractNumId="30" w15:restartNumberingAfterBreak="0">
    <w:nsid w:val="633238FB"/>
    <w:multiLevelType w:val="hybridMultilevel"/>
    <w:tmpl w:val="C1708B5A"/>
    <w:lvl w:ilvl="0" w:tplc="3ACE4E66">
      <w:start w:val="1"/>
      <w:numFmt w:val="bullet"/>
      <w:pStyle w:val="ACARA-Table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31" w15:restartNumberingAfterBreak="0">
    <w:nsid w:val="657F8015"/>
    <w:multiLevelType w:val="hybridMultilevel"/>
    <w:tmpl w:val="853E3482"/>
    <w:lvl w:ilvl="0" w:tplc="E9946C32">
      <w:start w:val="1"/>
      <w:numFmt w:val="bullet"/>
      <w:lvlText w:val=""/>
      <w:lvlJc w:val="left"/>
      <w:pPr>
        <w:ind w:left="720" w:hanging="360"/>
      </w:pPr>
      <w:rPr>
        <w:rFonts w:ascii="Symbol" w:hAnsi="Symbol" w:hint="default"/>
      </w:rPr>
    </w:lvl>
    <w:lvl w:ilvl="1" w:tplc="595A6372">
      <w:start w:val="1"/>
      <w:numFmt w:val="bullet"/>
      <w:lvlText w:val="o"/>
      <w:lvlJc w:val="left"/>
      <w:pPr>
        <w:ind w:left="1440" w:hanging="360"/>
      </w:pPr>
      <w:rPr>
        <w:rFonts w:ascii="Courier New" w:hAnsi="Courier New" w:hint="default"/>
      </w:rPr>
    </w:lvl>
    <w:lvl w:ilvl="2" w:tplc="8A7C2436">
      <w:start w:val="1"/>
      <w:numFmt w:val="bullet"/>
      <w:lvlText w:val=""/>
      <w:lvlJc w:val="left"/>
      <w:pPr>
        <w:ind w:left="2160" w:hanging="360"/>
      </w:pPr>
      <w:rPr>
        <w:rFonts w:ascii="Wingdings" w:hAnsi="Wingdings" w:hint="default"/>
      </w:rPr>
    </w:lvl>
    <w:lvl w:ilvl="3" w:tplc="AED6D8FA">
      <w:start w:val="1"/>
      <w:numFmt w:val="bullet"/>
      <w:lvlText w:val=""/>
      <w:lvlJc w:val="left"/>
      <w:pPr>
        <w:ind w:left="2880" w:hanging="360"/>
      </w:pPr>
      <w:rPr>
        <w:rFonts w:ascii="Symbol" w:hAnsi="Symbol" w:hint="default"/>
      </w:rPr>
    </w:lvl>
    <w:lvl w:ilvl="4" w:tplc="98FC8938">
      <w:start w:val="1"/>
      <w:numFmt w:val="bullet"/>
      <w:lvlText w:val="o"/>
      <w:lvlJc w:val="left"/>
      <w:pPr>
        <w:ind w:left="3600" w:hanging="360"/>
      </w:pPr>
      <w:rPr>
        <w:rFonts w:ascii="Courier New" w:hAnsi="Courier New" w:hint="default"/>
      </w:rPr>
    </w:lvl>
    <w:lvl w:ilvl="5" w:tplc="BFDAA528">
      <w:start w:val="1"/>
      <w:numFmt w:val="bullet"/>
      <w:lvlText w:val=""/>
      <w:lvlJc w:val="left"/>
      <w:pPr>
        <w:ind w:left="4320" w:hanging="360"/>
      </w:pPr>
      <w:rPr>
        <w:rFonts w:ascii="Wingdings" w:hAnsi="Wingdings" w:hint="default"/>
      </w:rPr>
    </w:lvl>
    <w:lvl w:ilvl="6" w:tplc="613807F8">
      <w:start w:val="1"/>
      <w:numFmt w:val="bullet"/>
      <w:lvlText w:val=""/>
      <w:lvlJc w:val="left"/>
      <w:pPr>
        <w:ind w:left="5040" w:hanging="360"/>
      </w:pPr>
      <w:rPr>
        <w:rFonts w:ascii="Symbol" w:hAnsi="Symbol" w:hint="default"/>
      </w:rPr>
    </w:lvl>
    <w:lvl w:ilvl="7" w:tplc="FCD62516">
      <w:start w:val="1"/>
      <w:numFmt w:val="bullet"/>
      <w:lvlText w:val="o"/>
      <w:lvlJc w:val="left"/>
      <w:pPr>
        <w:ind w:left="5760" w:hanging="360"/>
      </w:pPr>
      <w:rPr>
        <w:rFonts w:ascii="Courier New" w:hAnsi="Courier New" w:hint="default"/>
      </w:rPr>
    </w:lvl>
    <w:lvl w:ilvl="8" w:tplc="48764BAE">
      <w:start w:val="1"/>
      <w:numFmt w:val="bullet"/>
      <w:lvlText w:val=""/>
      <w:lvlJc w:val="left"/>
      <w:pPr>
        <w:ind w:left="6480" w:hanging="360"/>
      </w:pPr>
      <w:rPr>
        <w:rFonts w:ascii="Wingdings" w:hAnsi="Wingdings" w:hint="default"/>
      </w:rPr>
    </w:lvl>
  </w:abstractNum>
  <w:abstractNum w:abstractNumId="32" w15:restartNumberingAfterBreak="0">
    <w:nsid w:val="68B0745B"/>
    <w:multiLevelType w:val="hybridMultilevel"/>
    <w:tmpl w:val="26CA71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A8A9B66"/>
    <w:multiLevelType w:val="hybridMultilevel"/>
    <w:tmpl w:val="FFFFFFFF"/>
    <w:lvl w:ilvl="0" w:tplc="59E2CD40">
      <w:start w:val="1"/>
      <w:numFmt w:val="bullet"/>
      <w:lvlText w:val=""/>
      <w:lvlJc w:val="left"/>
      <w:pPr>
        <w:ind w:left="720" w:hanging="360"/>
      </w:pPr>
      <w:rPr>
        <w:rFonts w:ascii="Symbol" w:hAnsi="Symbol" w:hint="default"/>
      </w:rPr>
    </w:lvl>
    <w:lvl w:ilvl="1" w:tplc="CBF4E3CE">
      <w:start w:val="1"/>
      <w:numFmt w:val="bullet"/>
      <w:lvlText w:val="o"/>
      <w:lvlJc w:val="left"/>
      <w:pPr>
        <w:ind w:left="1440" w:hanging="360"/>
      </w:pPr>
      <w:rPr>
        <w:rFonts w:ascii="Courier New" w:hAnsi="Courier New" w:hint="default"/>
      </w:rPr>
    </w:lvl>
    <w:lvl w:ilvl="2" w:tplc="08ACFD60">
      <w:start w:val="1"/>
      <w:numFmt w:val="bullet"/>
      <w:lvlText w:val=""/>
      <w:lvlJc w:val="left"/>
      <w:pPr>
        <w:ind w:left="2160" w:hanging="360"/>
      </w:pPr>
      <w:rPr>
        <w:rFonts w:ascii="Wingdings" w:hAnsi="Wingdings" w:hint="default"/>
      </w:rPr>
    </w:lvl>
    <w:lvl w:ilvl="3" w:tplc="16C4C7AA">
      <w:start w:val="1"/>
      <w:numFmt w:val="bullet"/>
      <w:lvlText w:val=""/>
      <w:lvlJc w:val="left"/>
      <w:pPr>
        <w:ind w:left="2880" w:hanging="360"/>
      </w:pPr>
      <w:rPr>
        <w:rFonts w:ascii="Symbol" w:hAnsi="Symbol" w:hint="default"/>
      </w:rPr>
    </w:lvl>
    <w:lvl w:ilvl="4" w:tplc="6C601CFC">
      <w:start w:val="1"/>
      <w:numFmt w:val="bullet"/>
      <w:lvlText w:val="o"/>
      <w:lvlJc w:val="left"/>
      <w:pPr>
        <w:ind w:left="3600" w:hanging="360"/>
      </w:pPr>
      <w:rPr>
        <w:rFonts w:ascii="Courier New" w:hAnsi="Courier New" w:hint="default"/>
      </w:rPr>
    </w:lvl>
    <w:lvl w:ilvl="5" w:tplc="44CCAF18">
      <w:start w:val="1"/>
      <w:numFmt w:val="bullet"/>
      <w:lvlText w:val=""/>
      <w:lvlJc w:val="left"/>
      <w:pPr>
        <w:ind w:left="4320" w:hanging="360"/>
      </w:pPr>
      <w:rPr>
        <w:rFonts w:ascii="Wingdings" w:hAnsi="Wingdings" w:hint="default"/>
      </w:rPr>
    </w:lvl>
    <w:lvl w:ilvl="6" w:tplc="9F2E1D1A">
      <w:start w:val="1"/>
      <w:numFmt w:val="bullet"/>
      <w:lvlText w:val=""/>
      <w:lvlJc w:val="left"/>
      <w:pPr>
        <w:ind w:left="5040" w:hanging="360"/>
      </w:pPr>
      <w:rPr>
        <w:rFonts w:ascii="Symbol" w:hAnsi="Symbol" w:hint="default"/>
      </w:rPr>
    </w:lvl>
    <w:lvl w:ilvl="7" w:tplc="E5825E1A">
      <w:start w:val="1"/>
      <w:numFmt w:val="bullet"/>
      <w:lvlText w:val="o"/>
      <w:lvlJc w:val="left"/>
      <w:pPr>
        <w:ind w:left="5760" w:hanging="360"/>
      </w:pPr>
      <w:rPr>
        <w:rFonts w:ascii="Courier New" w:hAnsi="Courier New" w:hint="default"/>
      </w:rPr>
    </w:lvl>
    <w:lvl w:ilvl="8" w:tplc="6BECD01E">
      <w:start w:val="1"/>
      <w:numFmt w:val="bullet"/>
      <w:lvlText w:val=""/>
      <w:lvlJc w:val="left"/>
      <w:pPr>
        <w:ind w:left="6480" w:hanging="360"/>
      </w:pPr>
      <w:rPr>
        <w:rFonts w:ascii="Wingdings" w:hAnsi="Wingdings" w:hint="default"/>
      </w:rPr>
    </w:lvl>
  </w:abstractNum>
  <w:abstractNum w:abstractNumId="34" w15:restartNumberingAfterBreak="0">
    <w:nsid w:val="6DC1551E"/>
    <w:multiLevelType w:val="hybridMultilevel"/>
    <w:tmpl w:val="5CC6A0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FDC287B"/>
    <w:multiLevelType w:val="hybridMultilevel"/>
    <w:tmpl w:val="8402BB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0997AAC"/>
    <w:multiLevelType w:val="hybridMultilevel"/>
    <w:tmpl w:val="D0CA8C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1D82FC0"/>
    <w:multiLevelType w:val="hybridMultilevel"/>
    <w:tmpl w:val="97E0E9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8DE2910"/>
    <w:multiLevelType w:val="hybridMultilevel"/>
    <w:tmpl w:val="145A0F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9C71349"/>
    <w:multiLevelType w:val="hybridMultilevel"/>
    <w:tmpl w:val="F9C475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CC9706D"/>
    <w:multiLevelType w:val="hybridMultilevel"/>
    <w:tmpl w:val="7CF2F2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39139969">
    <w:abstractNumId w:val="20"/>
  </w:num>
  <w:num w:numId="2" w16cid:durableId="570849244">
    <w:abstractNumId w:val="0"/>
  </w:num>
  <w:num w:numId="3" w16cid:durableId="109934570">
    <w:abstractNumId w:val="30"/>
  </w:num>
  <w:num w:numId="4" w16cid:durableId="1082679489">
    <w:abstractNumId w:val="33"/>
  </w:num>
  <w:num w:numId="5" w16cid:durableId="80571070">
    <w:abstractNumId w:val="7"/>
  </w:num>
  <w:num w:numId="6" w16cid:durableId="2089226966">
    <w:abstractNumId w:val="29"/>
  </w:num>
  <w:num w:numId="7" w16cid:durableId="1443381312">
    <w:abstractNumId w:val="31"/>
  </w:num>
  <w:num w:numId="8" w16cid:durableId="719745789">
    <w:abstractNumId w:val="25"/>
  </w:num>
  <w:num w:numId="9" w16cid:durableId="389690848">
    <w:abstractNumId w:val="27"/>
  </w:num>
  <w:num w:numId="10" w16cid:durableId="1200317270">
    <w:abstractNumId w:val="24"/>
  </w:num>
  <w:num w:numId="11" w16cid:durableId="405996548">
    <w:abstractNumId w:val="18"/>
  </w:num>
  <w:num w:numId="12" w16cid:durableId="1200171065">
    <w:abstractNumId w:val="4"/>
  </w:num>
  <w:num w:numId="13" w16cid:durableId="1116024510">
    <w:abstractNumId w:val="32"/>
  </w:num>
  <w:num w:numId="14" w16cid:durableId="2023429709">
    <w:abstractNumId w:val="38"/>
  </w:num>
  <w:num w:numId="15" w16cid:durableId="806163855">
    <w:abstractNumId w:val="28"/>
  </w:num>
  <w:num w:numId="16" w16cid:durableId="1435591950">
    <w:abstractNumId w:val="26"/>
  </w:num>
  <w:num w:numId="17" w16cid:durableId="75907408">
    <w:abstractNumId w:val="21"/>
  </w:num>
  <w:num w:numId="18" w16cid:durableId="1634287340">
    <w:abstractNumId w:val="13"/>
  </w:num>
  <w:num w:numId="19" w16cid:durableId="170265968">
    <w:abstractNumId w:val="17"/>
  </w:num>
  <w:num w:numId="20" w16cid:durableId="1915581044">
    <w:abstractNumId w:val="11"/>
  </w:num>
  <w:num w:numId="21" w16cid:durableId="1167749288">
    <w:abstractNumId w:val="10"/>
  </w:num>
  <w:num w:numId="22" w16cid:durableId="511577204">
    <w:abstractNumId w:val="34"/>
  </w:num>
  <w:num w:numId="23" w16cid:durableId="717357792">
    <w:abstractNumId w:val="2"/>
  </w:num>
  <w:num w:numId="24" w16cid:durableId="1845899503">
    <w:abstractNumId w:val="40"/>
  </w:num>
  <w:num w:numId="25" w16cid:durableId="820318203">
    <w:abstractNumId w:val="22"/>
  </w:num>
  <w:num w:numId="26" w16cid:durableId="32117554">
    <w:abstractNumId w:val="3"/>
  </w:num>
  <w:num w:numId="27" w16cid:durableId="449131626">
    <w:abstractNumId w:val="1"/>
  </w:num>
  <w:num w:numId="28" w16cid:durableId="1616013540">
    <w:abstractNumId w:val="19"/>
  </w:num>
  <w:num w:numId="29" w16cid:durableId="2085495003">
    <w:abstractNumId w:val="15"/>
  </w:num>
  <w:num w:numId="30" w16cid:durableId="1523932046">
    <w:abstractNumId w:val="6"/>
  </w:num>
  <w:num w:numId="31" w16cid:durableId="840969274">
    <w:abstractNumId w:val="36"/>
  </w:num>
  <w:num w:numId="32" w16cid:durableId="726534976">
    <w:abstractNumId w:val="23"/>
  </w:num>
  <w:num w:numId="33" w16cid:durableId="1641225995">
    <w:abstractNumId w:val="9"/>
  </w:num>
  <w:num w:numId="34" w16cid:durableId="259333574">
    <w:abstractNumId w:val="37"/>
  </w:num>
  <w:num w:numId="35" w16cid:durableId="1326665610">
    <w:abstractNumId w:val="16"/>
  </w:num>
  <w:num w:numId="36" w16cid:durableId="1942487594">
    <w:abstractNumId w:val="12"/>
  </w:num>
  <w:num w:numId="37" w16cid:durableId="435058491">
    <w:abstractNumId w:val="35"/>
  </w:num>
  <w:num w:numId="38" w16cid:durableId="1033189215">
    <w:abstractNumId w:val="39"/>
  </w:num>
  <w:num w:numId="39" w16cid:durableId="1059208206">
    <w:abstractNumId w:val="8"/>
  </w:num>
  <w:num w:numId="40" w16cid:durableId="2029527899">
    <w:abstractNumId w:val="5"/>
  </w:num>
  <w:num w:numId="41" w16cid:durableId="1177648008">
    <w:abstractNumId w:val="1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ocumentProtection w:edit="trackedChange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MDcxMjUytzA3MDdU0lEKTi0uzszPAykwrAUApiAM0ywAAAA="/>
  </w:docVars>
  <w:rsids>
    <w:rsidRoot w:val="00533177"/>
    <w:rsid w:val="00000030"/>
    <w:rsid w:val="0000015A"/>
    <w:rsid w:val="000001F1"/>
    <w:rsid w:val="00000361"/>
    <w:rsid w:val="00000662"/>
    <w:rsid w:val="000006E0"/>
    <w:rsid w:val="00000871"/>
    <w:rsid w:val="00000A97"/>
    <w:rsid w:val="00000B75"/>
    <w:rsid w:val="00000D6E"/>
    <w:rsid w:val="00001162"/>
    <w:rsid w:val="00001197"/>
    <w:rsid w:val="000013F1"/>
    <w:rsid w:val="00001476"/>
    <w:rsid w:val="000014E3"/>
    <w:rsid w:val="000019A7"/>
    <w:rsid w:val="00001CCB"/>
    <w:rsid w:val="00001E75"/>
    <w:rsid w:val="00001FA1"/>
    <w:rsid w:val="00002352"/>
    <w:rsid w:val="0000237A"/>
    <w:rsid w:val="000025EE"/>
    <w:rsid w:val="00002665"/>
    <w:rsid w:val="00002760"/>
    <w:rsid w:val="0000282B"/>
    <w:rsid w:val="00002971"/>
    <w:rsid w:val="00002E2B"/>
    <w:rsid w:val="00002E48"/>
    <w:rsid w:val="00003191"/>
    <w:rsid w:val="000031DD"/>
    <w:rsid w:val="000035D4"/>
    <w:rsid w:val="000036D9"/>
    <w:rsid w:val="0000379B"/>
    <w:rsid w:val="00003A24"/>
    <w:rsid w:val="00004155"/>
    <w:rsid w:val="00004166"/>
    <w:rsid w:val="00004420"/>
    <w:rsid w:val="000044B6"/>
    <w:rsid w:val="0000469A"/>
    <w:rsid w:val="00004BC0"/>
    <w:rsid w:val="00004C12"/>
    <w:rsid w:val="00004D84"/>
    <w:rsid w:val="00005157"/>
    <w:rsid w:val="000052E1"/>
    <w:rsid w:val="00005481"/>
    <w:rsid w:val="000055DB"/>
    <w:rsid w:val="000057B0"/>
    <w:rsid w:val="000058D1"/>
    <w:rsid w:val="000058F6"/>
    <w:rsid w:val="00005BFB"/>
    <w:rsid w:val="00005C73"/>
    <w:rsid w:val="00005C76"/>
    <w:rsid w:val="00005CD1"/>
    <w:rsid w:val="0000615A"/>
    <w:rsid w:val="00006F26"/>
    <w:rsid w:val="000073D4"/>
    <w:rsid w:val="000077AA"/>
    <w:rsid w:val="00007AF6"/>
    <w:rsid w:val="00007B9E"/>
    <w:rsid w:val="00007BDA"/>
    <w:rsid w:val="00007C03"/>
    <w:rsid w:val="00007D67"/>
    <w:rsid w:val="0000B507"/>
    <w:rsid w:val="000103C8"/>
    <w:rsid w:val="000103E0"/>
    <w:rsid w:val="000103F1"/>
    <w:rsid w:val="000105C4"/>
    <w:rsid w:val="00010644"/>
    <w:rsid w:val="000107F2"/>
    <w:rsid w:val="00010C16"/>
    <w:rsid w:val="00010C6B"/>
    <w:rsid w:val="00010CB0"/>
    <w:rsid w:val="00010E02"/>
    <w:rsid w:val="00010F14"/>
    <w:rsid w:val="00010F1B"/>
    <w:rsid w:val="00010F3F"/>
    <w:rsid w:val="00011245"/>
    <w:rsid w:val="00011483"/>
    <w:rsid w:val="000114FE"/>
    <w:rsid w:val="0001176A"/>
    <w:rsid w:val="000117D7"/>
    <w:rsid w:val="000118FF"/>
    <w:rsid w:val="00011E62"/>
    <w:rsid w:val="00012024"/>
    <w:rsid w:val="00012103"/>
    <w:rsid w:val="0001212F"/>
    <w:rsid w:val="00012145"/>
    <w:rsid w:val="0001252C"/>
    <w:rsid w:val="00012541"/>
    <w:rsid w:val="000125F5"/>
    <w:rsid w:val="000126C7"/>
    <w:rsid w:val="00012DD9"/>
    <w:rsid w:val="00013449"/>
    <w:rsid w:val="00013472"/>
    <w:rsid w:val="00013CA6"/>
    <w:rsid w:val="00014067"/>
    <w:rsid w:val="000141FB"/>
    <w:rsid w:val="00014472"/>
    <w:rsid w:val="00014500"/>
    <w:rsid w:val="000147C3"/>
    <w:rsid w:val="0001494E"/>
    <w:rsid w:val="0001499B"/>
    <w:rsid w:val="00014A23"/>
    <w:rsid w:val="000153C1"/>
    <w:rsid w:val="00015478"/>
    <w:rsid w:val="000155DB"/>
    <w:rsid w:val="0001588F"/>
    <w:rsid w:val="00015A2B"/>
    <w:rsid w:val="00015AAB"/>
    <w:rsid w:val="00015E15"/>
    <w:rsid w:val="00015EF4"/>
    <w:rsid w:val="0001613D"/>
    <w:rsid w:val="000161C5"/>
    <w:rsid w:val="000162D5"/>
    <w:rsid w:val="000162DF"/>
    <w:rsid w:val="00016324"/>
    <w:rsid w:val="00016C52"/>
    <w:rsid w:val="00016DE9"/>
    <w:rsid w:val="0001706E"/>
    <w:rsid w:val="00017279"/>
    <w:rsid w:val="000173DE"/>
    <w:rsid w:val="000177A7"/>
    <w:rsid w:val="000179BB"/>
    <w:rsid w:val="00017FC5"/>
    <w:rsid w:val="00020055"/>
    <w:rsid w:val="000201BE"/>
    <w:rsid w:val="00020706"/>
    <w:rsid w:val="000209A8"/>
    <w:rsid w:val="00020B9C"/>
    <w:rsid w:val="00020D66"/>
    <w:rsid w:val="00021074"/>
    <w:rsid w:val="0002132B"/>
    <w:rsid w:val="00021823"/>
    <w:rsid w:val="00021905"/>
    <w:rsid w:val="00021A38"/>
    <w:rsid w:val="00021F20"/>
    <w:rsid w:val="00022078"/>
    <w:rsid w:val="00022227"/>
    <w:rsid w:val="00022255"/>
    <w:rsid w:val="00022263"/>
    <w:rsid w:val="000224A2"/>
    <w:rsid w:val="0002250F"/>
    <w:rsid w:val="00022652"/>
    <w:rsid w:val="0002267D"/>
    <w:rsid w:val="00022AE8"/>
    <w:rsid w:val="00022D18"/>
    <w:rsid w:val="00022D4A"/>
    <w:rsid w:val="00023559"/>
    <w:rsid w:val="0002359E"/>
    <w:rsid w:val="00023942"/>
    <w:rsid w:val="00023958"/>
    <w:rsid w:val="00024B44"/>
    <w:rsid w:val="00024C78"/>
    <w:rsid w:val="00024C7B"/>
    <w:rsid w:val="00024D6C"/>
    <w:rsid w:val="00024F80"/>
    <w:rsid w:val="00025054"/>
    <w:rsid w:val="0002526A"/>
    <w:rsid w:val="000252CB"/>
    <w:rsid w:val="000252F6"/>
    <w:rsid w:val="0002535D"/>
    <w:rsid w:val="00025C4F"/>
    <w:rsid w:val="00025F40"/>
    <w:rsid w:val="00026014"/>
    <w:rsid w:val="000261D2"/>
    <w:rsid w:val="000262B3"/>
    <w:rsid w:val="000262E0"/>
    <w:rsid w:val="00026445"/>
    <w:rsid w:val="000264F2"/>
    <w:rsid w:val="00026817"/>
    <w:rsid w:val="000268B0"/>
    <w:rsid w:val="00026B7B"/>
    <w:rsid w:val="00026BE6"/>
    <w:rsid w:val="0002743F"/>
    <w:rsid w:val="000275BD"/>
    <w:rsid w:val="00027757"/>
    <w:rsid w:val="00027AFD"/>
    <w:rsid w:val="00027EF8"/>
    <w:rsid w:val="00030247"/>
    <w:rsid w:val="0003055B"/>
    <w:rsid w:val="00030A5F"/>
    <w:rsid w:val="00030DDB"/>
    <w:rsid w:val="00030DF0"/>
    <w:rsid w:val="00030EB4"/>
    <w:rsid w:val="00030F55"/>
    <w:rsid w:val="00031236"/>
    <w:rsid w:val="00031472"/>
    <w:rsid w:val="000318BB"/>
    <w:rsid w:val="00031A7D"/>
    <w:rsid w:val="00031DDC"/>
    <w:rsid w:val="00031F2A"/>
    <w:rsid w:val="000320D0"/>
    <w:rsid w:val="000329E9"/>
    <w:rsid w:val="00032A70"/>
    <w:rsid w:val="00032A8B"/>
    <w:rsid w:val="00032E06"/>
    <w:rsid w:val="00032E85"/>
    <w:rsid w:val="00032ED3"/>
    <w:rsid w:val="00033018"/>
    <w:rsid w:val="000333B7"/>
    <w:rsid w:val="00033530"/>
    <w:rsid w:val="000339B6"/>
    <w:rsid w:val="00033C34"/>
    <w:rsid w:val="00033C8E"/>
    <w:rsid w:val="00033D86"/>
    <w:rsid w:val="00033FAA"/>
    <w:rsid w:val="00034141"/>
    <w:rsid w:val="00034590"/>
    <w:rsid w:val="00034B1B"/>
    <w:rsid w:val="00034CF8"/>
    <w:rsid w:val="000352FC"/>
    <w:rsid w:val="000355DA"/>
    <w:rsid w:val="0003561E"/>
    <w:rsid w:val="00035714"/>
    <w:rsid w:val="00035A6A"/>
    <w:rsid w:val="00035AF9"/>
    <w:rsid w:val="00035B54"/>
    <w:rsid w:val="00035C15"/>
    <w:rsid w:val="000360A0"/>
    <w:rsid w:val="00036256"/>
    <w:rsid w:val="000363DF"/>
    <w:rsid w:val="000365D4"/>
    <w:rsid w:val="00036700"/>
    <w:rsid w:val="00036AAD"/>
    <w:rsid w:val="00036DC7"/>
    <w:rsid w:val="000370C3"/>
    <w:rsid w:val="0003741D"/>
    <w:rsid w:val="0003758F"/>
    <w:rsid w:val="000378EB"/>
    <w:rsid w:val="0003793D"/>
    <w:rsid w:val="00037DBD"/>
    <w:rsid w:val="00037EF4"/>
    <w:rsid w:val="00037FDF"/>
    <w:rsid w:val="000404DB"/>
    <w:rsid w:val="00040B56"/>
    <w:rsid w:val="00040DA3"/>
    <w:rsid w:val="00040F82"/>
    <w:rsid w:val="00041088"/>
    <w:rsid w:val="00041243"/>
    <w:rsid w:val="000414AD"/>
    <w:rsid w:val="00041717"/>
    <w:rsid w:val="000417A0"/>
    <w:rsid w:val="00041CC1"/>
    <w:rsid w:val="00041DCB"/>
    <w:rsid w:val="00041EBD"/>
    <w:rsid w:val="00042021"/>
    <w:rsid w:val="0004205F"/>
    <w:rsid w:val="00042446"/>
    <w:rsid w:val="00042539"/>
    <w:rsid w:val="0004282E"/>
    <w:rsid w:val="00042A8F"/>
    <w:rsid w:val="00042C42"/>
    <w:rsid w:val="00042FE9"/>
    <w:rsid w:val="00043758"/>
    <w:rsid w:val="0004387A"/>
    <w:rsid w:val="00043ABC"/>
    <w:rsid w:val="00043C7A"/>
    <w:rsid w:val="00043E6A"/>
    <w:rsid w:val="00043F63"/>
    <w:rsid w:val="0004421B"/>
    <w:rsid w:val="000442E0"/>
    <w:rsid w:val="00044623"/>
    <w:rsid w:val="00044D33"/>
    <w:rsid w:val="0004535B"/>
    <w:rsid w:val="00046053"/>
    <w:rsid w:val="000460B3"/>
    <w:rsid w:val="000460B8"/>
    <w:rsid w:val="00046176"/>
    <w:rsid w:val="00046496"/>
    <w:rsid w:val="000466F4"/>
    <w:rsid w:val="00046712"/>
    <w:rsid w:val="0004685D"/>
    <w:rsid w:val="00046864"/>
    <w:rsid w:val="0004690C"/>
    <w:rsid w:val="000469DD"/>
    <w:rsid w:val="00046B73"/>
    <w:rsid w:val="00046D37"/>
    <w:rsid w:val="00046FBB"/>
    <w:rsid w:val="00046FCA"/>
    <w:rsid w:val="000470B6"/>
    <w:rsid w:val="000472F6"/>
    <w:rsid w:val="00047419"/>
    <w:rsid w:val="000474C3"/>
    <w:rsid w:val="00047760"/>
    <w:rsid w:val="00047A52"/>
    <w:rsid w:val="00047B1F"/>
    <w:rsid w:val="00047C88"/>
    <w:rsid w:val="00050257"/>
    <w:rsid w:val="000502E2"/>
    <w:rsid w:val="000508A6"/>
    <w:rsid w:val="00050941"/>
    <w:rsid w:val="00050F3F"/>
    <w:rsid w:val="00050FD7"/>
    <w:rsid w:val="000512E6"/>
    <w:rsid w:val="00051435"/>
    <w:rsid w:val="000518D9"/>
    <w:rsid w:val="00051B6D"/>
    <w:rsid w:val="00051BD6"/>
    <w:rsid w:val="00051C90"/>
    <w:rsid w:val="000521C0"/>
    <w:rsid w:val="000521EB"/>
    <w:rsid w:val="000526B2"/>
    <w:rsid w:val="0005272A"/>
    <w:rsid w:val="00052833"/>
    <w:rsid w:val="00052971"/>
    <w:rsid w:val="00052B16"/>
    <w:rsid w:val="00052CE5"/>
    <w:rsid w:val="00052FB1"/>
    <w:rsid w:val="00053242"/>
    <w:rsid w:val="00053399"/>
    <w:rsid w:val="000535D8"/>
    <w:rsid w:val="00053693"/>
    <w:rsid w:val="00053B05"/>
    <w:rsid w:val="00053BC3"/>
    <w:rsid w:val="00053E01"/>
    <w:rsid w:val="00053E61"/>
    <w:rsid w:val="00053F29"/>
    <w:rsid w:val="0005421D"/>
    <w:rsid w:val="00054347"/>
    <w:rsid w:val="0005460F"/>
    <w:rsid w:val="00054B6C"/>
    <w:rsid w:val="00054B83"/>
    <w:rsid w:val="00054CF3"/>
    <w:rsid w:val="00055113"/>
    <w:rsid w:val="000552F7"/>
    <w:rsid w:val="00055A3C"/>
    <w:rsid w:val="00055B49"/>
    <w:rsid w:val="00055F03"/>
    <w:rsid w:val="00056152"/>
    <w:rsid w:val="0005641F"/>
    <w:rsid w:val="0005649D"/>
    <w:rsid w:val="000564B1"/>
    <w:rsid w:val="00056554"/>
    <w:rsid w:val="000568AE"/>
    <w:rsid w:val="000568F5"/>
    <w:rsid w:val="00056B22"/>
    <w:rsid w:val="00056BD6"/>
    <w:rsid w:val="00056FD7"/>
    <w:rsid w:val="00057289"/>
    <w:rsid w:val="000572E1"/>
    <w:rsid w:val="000573DF"/>
    <w:rsid w:val="000574AC"/>
    <w:rsid w:val="0005751E"/>
    <w:rsid w:val="00057555"/>
    <w:rsid w:val="00057583"/>
    <w:rsid w:val="0005777A"/>
    <w:rsid w:val="00057864"/>
    <w:rsid w:val="00057A7B"/>
    <w:rsid w:val="00057C47"/>
    <w:rsid w:val="00057DBF"/>
    <w:rsid w:val="00057F73"/>
    <w:rsid w:val="00060155"/>
    <w:rsid w:val="0006030B"/>
    <w:rsid w:val="000606F3"/>
    <w:rsid w:val="00060825"/>
    <w:rsid w:val="00060954"/>
    <w:rsid w:val="00060993"/>
    <w:rsid w:val="00060C38"/>
    <w:rsid w:val="00060CAF"/>
    <w:rsid w:val="000610DA"/>
    <w:rsid w:val="00061168"/>
    <w:rsid w:val="000614D4"/>
    <w:rsid w:val="000618DF"/>
    <w:rsid w:val="00061CD7"/>
    <w:rsid w:val="000620B7"/>
    <w:rsid w:val="0006216C"/>
    <w:rsid w:val="00062205"/>
    <w:rsid w:val="0006243E"/>
    <w:rsid w:val="000624E5"/>
    <w:rsid w:val="00062577"/>
    <w:rsid w:val="00062AA8"/>
    <w:rsid w:val="00062C68"/>
    <w:rsid w:val="00062F25"/>
    <w:rsid w:val="000631A0"/>
    <w:rsid w:val="0006352B"/>
    <w:rsid w:val="00063583"/>
    <w:rsid w:val="000636D7"/>
    <w:rsid w:val="000639F9"/>
    <w:rsid w:val="00063D47"/>
    <w:rsid w:val="000641AC"/>
    <w:rsid w:val="00064290"/>
    <w:rsid w:val="00064A92"/>
    <w:rsid w:val="00064BB7"/>
    <w:rsid w:val="00064ECA"/>
    <w:rsid w:val="00064F5E"/>
    <w:rsid w:val="000652D0"/>
    <w:rsid w:val="0006534C"/>
    <w:rsid w:val="000653AB"/>
    <w:rsid w:val="0006549C"/>
    <w:rsid w:val="00065675"/>
    <w:rsid w:val="000656D9"/>
    <w:rsid w:val="00065740"/>
    <w:rsid w:val="000657F0"/>
    <w:rsid w:val="000657F5"/>
    <w:rsid w:val="00065CAD"/>
    <w:rsid w:val="00066631"/>
    <w:rsid w:val="000666EB"/>
    <w:rsid w:val="00066AA6"/>
    <w:rsid w:val="000670E6"/>
    <w:rsid w:val="0006730C"/>
    <w:rsid w:val="0006780E"/>
    <w:rsid w:val="00067854"/>
    <w:rsid w:val="00067B6C"/>
    <w:rsid w:val="00067E05"/>
    <w:rsid w:val="00067F8A"/>
    <w:rsid w:val="00067FD2"/>
    <w:rsid w:val="000705C3"/>
    <w:rsid w:val="0007066D"/>
    <w:rsid w:val="000706C3"/>
    <w:rsid w:val="00070896"/>
    <w:rsid w:val="00070946"/>
    <w:rsid w:val="0007135F"/>
    <w:rsid w:val="000718F2"/>
    <w:rsid w:val="00071D62"/>
    <w:rsid w:val="00071DBE"/>
    <w:rsid w:val="00071E0B"/>
    <w:rsid w:val="0007258F"/>
    <w:rsid w:val="000725A6"/>
    <w:rsid w:val="0007270B"/>
    <w:rsid w:val="00072724"/>
    <w:rsid w:val="00072769"/>
    <w:rsid w:val="00072770"/>
    <w:rsid w:val="000727A1"/>
    <w:rsid w:val="000728D4"/>
    <w:rsid w:val="00072D7E"/>
    <w:rsid w:val="00072F1B"/>
    <w:rsid w:val="000730E6"/>
    <w:rsid w:val="000731CF"/>
    <w:rsid w:val="00073211"/>
    <w:rsid w:val="00073460"/>
    <w:rsid w:val="0007366C"/>
    <w:rsid w:val="00073842"/>
    <w:rsid w:val="0007385D"/>
    <w:rsid w:val="000738B7"/>
    <w:rsid w:val="000739BD"/>
    <w:rsid w:val="00073AC7"/>
    <w:rsid w:val="00073BD0"/>
    <w:rsid w:val="000740AF"/>
    <w:rsid w:val="00074100"/>
    <w:rsid w:val="0007431A"/>
    <w:rsid w:val="00074361"/>
    <w:rsid w:val="00074367"/>
    <w:rsid w:val="0007439C"/>
    <w:rsid w:val="00074591"/>
    <w:rsid w:val="00074760"/>
    <w:rsid w:val="00074BBA"/>
    <w:rsid w:val="00074CEA"/>
    <w:rsid w:val="00074D5A"/>
    <w:rsid w:val="00074E85"/>
    <w:rsid w:val="00074F78"/>
    <w:rsid w:val="00074F94"/>
    <w:rsid w:val="00075560"/>
    <w:rsid w:val="0007558A"/>
    <w:rsid w:val="0007570B"/>
    <w:rsid w:val="000757F2"/>
    <w:rsid w:val="00075B35"/>
    <w:rsid w:val="00075CE4"/>
    <w:rsid w:val="00076011"/>
    <w:rsid w:val="000762FA"/>
    <w:rsid w:val="00076359"/>
    <w:rsid w:val="000768EA"/>
    <w:rsid w:val="00076A54"/>
    <w:rsid w:val="00076CBA"/>
    <w:rsid w:val="00076E88"/>
    <w:rsid w:val="000770A9"/>
    <w:rsid w:val="00077572"/>
    <w:rsid w:val="00077B5F"/>
    <w:rsid w:val="00077B6D"/>
    <w:rsid w:val="00077BEA"/>
    <w:rsid w:val="00077C82"/>
    <w:rsid w:val="00077FB5"/>
    <w:rsid w:val="0008021B"/>
    <w:rsid w:val="0008055C"/>
    <w:rsid w:val="0008074C"/>
    <w:rsid w:val="00080884"/>
    <w:rsid w:val="0008098B"/>
    <w:rsid w:val="0008098D"/>
    <w:rsid w:val="00080A29"/>
    <w:rsid w:val="00081161"/>
    <w:rsid w:val="0008131C"/>
    <w:rsid w:val="000816F4"/>
    <w:rsid w:val="000818DD"/>
    <w:rsid w:val="00081C77"/>
    <w:rsid w:val="00081CEC"/>
    <w:rsid w:val="00081D55"/>
    <w:rsid w:val="00081DF4"/>
    <w:rsid w:val="00081EAF"/>
    <w:rsid w:val="00081F62"/>
    <w:rsid w:val="0008214B"/>
    <w:rsid w:val="0008227D"/>
    <w:rsid w:val="000822BB"/>
    <w:rsid w:val="00082404"/>
    <w:rsid w:val="00082CEC"/>
    <w:rsid w:val="00082D77"/>
    <w:rsid w:val="00083406"/>
    <w:rsid w:val="00083779"/>
    <w:rsid w:val="00083A6C"/>
    <w:rsid w:val="00083AC2"/>
    <w:rsid w:val="00083C1C"/>
    <w:rsid w:val="00083FDE"/>
    <w:rsid w:val="000840CF"/>
    <w:rsid w:val="0008439A"/>
    <w:rsid w:val="0008454F"/>
    <w:rsid w:val="000845C1"/>
    <w:rsid w:val="000845D5"/>
    <w:rsid w:val="000846D8"/>
    <w:rsid w:val="0008493C"/>
    <w:rsid w:val="000849FC"/>
    <w:rsid w:val="00084C02"/>
    <w:rsid w:val="00084D29"/>
    <w:rsid w:val="000850DD"/>
    <w:rsid w:val="000851EF"/>
    <w:rsid w:val="000851FD"/>
    <w:rsid w:val="00085204"/>
    <w:rsid w:val="00085217"/>
    <w:rsid w:val="0008528B"/>
    <w:rsid w:val="00085444"/>
    <w:rsid w:val="00085945"/>
    <w:rsid w:val="0008597F"/>
    <w:rsid w:val="00085E16"/>
    <w:rsid w:val="0008606C"/>
    <w:rsid w:val="000860C6"/>
    <w:rsid w:val="000860F9"/>
    <w:rsid w:val="000862C0"/>
    <w:rsid w:val="00086319"/>
    <w:rsid w:val="00086752"/>
    <w:rsid w:val="000867CB"/>
    <w:rsid w:val="00086CF0"/>
    <w:rsid w:val="00087006"/>
    <w:rsid w:val="00087046"/>
    <w:rsid w:val="000877F7"/>
    <w:rsid w:val="000879F1"/>
    <w:rsid w:val="00087ABE"/>
    <w:rsid w:val="00087B28"/>
    <w:rsid w:val="000882EF"/>
    <w:rsid w:val="00090054"/>
    <w:rsid w:val="00090AE3"/>
    <w:rsid w:val="00090D3B"/>
    <w:rsid w:val="000910BE"/>
    <w:rsid w:val="000912CB"/>
    <w:rsid w:val="000913D5"/>
    <w:rsid w:val="00091414"/>
    <w:rsid w:val="000917C1"/>
    <w:rsid w:val="00091B8F"/>
    <w:rsid w:val="00091C06"/>
    <w:rsid w:val="00091CDC"/>
    <w:rsid w:val="00091FFC"/>
    <w:rsid w:val="00092085"/>
    <w:rsid w:val="000920D7"/>
    <w:rsid w:val="000922DB"/>
    <w:rsid w:val="000923F9"/>
    <w:rsid w:val="00092C2D"/>
    <w:rsid w:val="00092E90"/>
    <w:rsid w:val="000931B0"/>
    <w:rsid w:val="00093263"/>
    <w:rsid w:val="000934AB"/>
    <w:rsid w:val="00093657"/>
    <w:rsid w:val="000937A1"/>
    <w:rsid w:val="00093838"/>
    <w:rsid w:val="00093CAD"/>
    <w:rsid w:val="000940A1"/>
    <w:rsid w:val="0009420B"/>
    <w:rsid w:val="00094489"/>
    <w:rsid w:val="00094581"/>
    <w:rsid w:val="00094585"/>
    <w:rsid w:val="00094763"/>
    <w:rsid w:val="00094A3B"/>
    <w:rsid w:val="00094D59"/>
    <w:rsid w:val="00094D72"/>
    <w:rsid w:val="00094FE4"/>
    <w:rsid w:val="00095321"/>
    <w:rsid w:val="00095364"/>
    <w:rsid w:val="0009553C"/>
    <w:rsid w:val="000956C4"/>
    <w:rsid w:val="0009577E"/>
    <w:rsid w:val="00095DE4"/>
    <w:rsid w:val="00095E12"/>
    <w:rsid w:val="000961A9"/>
    <w:rsid w:val="00096340"/>
    <w:rsid w:val="000964F5"/>
    <w:rsid w:val="00096504"/>
    <w:rsid w:val="00096539"/>
    <w:rsid w:val="000965E0"/>
    <w:rsid w:val="00096606"/>
    <w:rsid w:val="00096608"/>
    <w:rsid w:val="00096681"/>
    <w:rsid w:val="00096907"/>
    <w:rsid w:val="00096B5A"/>
    <w:rsid w:val="00096B80"/>
    <w:rsid w:val="00096DB3"/>
    <w:rsid w:val="0009726B"/>
    <w:rsid w:val="00097440"/>
    <w:rsid w:val="0009748D"/>
    <w:rsid w:val="00097548"/>
    <w:rsid w:val="00097733"/>
    <w:rsid w:val="000978BB"/>
    <w:rsid w:val="000978BF"/>
    <w:rsid w:val="00097946"/>
    <w:rsid w:val="00097DF2"/>
    <w:rsid w:val="00097ED0"/>
    <w:rsid w:val="00097F3B"/>
    <w:rsid w:val="000A0048"/>
    <w:rsid w:val="000A010D"/>
    <w:rsid w:val="000A025A"/>
    <w:rsid w:val="000A082C"/>
    <w:rsid w:val="000A08E3"/>
    <w:rsid w:val="000A0976"/>
    <w:rsid w:val="000A0C59"/>
    <w:rsid w:val="000A0FD6"/>
    <w:rsid w:val="000A1098"/>
    <w:rsid w:val="000A1552"/>
    <w:rsid w:val="000A1959"/>
    <w:rsid w:val="000A1C35"/>
    <w:rsid w:val="000A1E20"/>
    <w:rsid w:val="000A1E32"/>
    <w:rsid w:val="000A20A3"/>
    <w:rsid w:val="000A248A"/>
    <w:rsid w:val="000A24F8"/>
    <w:rsid w:val="000A2652"/>
    <w:rsid w:val="000A2670"/>
    <w:rsid w:val="000A290D"/>
    <w:rsid w:val="000A29CE"/>
    <w:rsid w:val="000A2D9D"/>
    <w:rsid w:val="000A2DC1"/>
    <w:rsid w:val="000A2DE7"/>
    <w:rsid w:val="000A3A9A"/>
    <w:rsid w:val="000A3BBE"/>
    <w:rsid w:val="000A3BD7"/>
    <w:rsid w:val="000A3BE1"/>
    <w:rsid w:val="000A478B"/>
    <w:rsid w:val="000A4804"/>
    <w:rsid w:val="000A4900"/>
    <w:rsid w:val="000A495E"/>
    <w:rsid w:val="000A4AE5"/>
    <w:rsid w:val="000A4B2B"/>
    <w:rsid w:val="000A4C58"/>
    <w:rsid w:val="000A547E"/>
    <w:rsid w:val="000A5540"/>
    <w:rsid w:val="000A55F4"/>
    <w:rsid w:val="000A56BB"/>
    <w:rsid w:val="000A5779"/>
    <w:rsid w:val="000A58B4"/>
    <w:rsid w:val="000A59B7"/>
    <w:rsid w:val="000A5ADB"/>
    <w:rsid w:val="000A5B84"/>
    <w:rsid w:val="000A5BB7"/>
    <w:rsid w:val="000A5DF9"/>
    <w:rsid w:val="000A6586"/>
    <w:rsid w:val="000A664C"/>
    <w:rsid w:val="000A685F"/>
    <w:rsid w:val="000A6994"/>
    <w:rsid w:val="000A6A58"/>
    <w:rsid w:val="000A6E38"/>
    <w:rsid w:val="000A6FDD"/>
    <w:rsid w:val="000A707A"/>
    <w:rsid w:val="000A728C"/>
    <w:rsid w:val="000A75E2"/>
    <w:rsid w:val="000A76D9"/>
    <w:rsid w:val="000A7A5B"/>
    <w:rsid w:val="000A7AE3"/>
    <w:rsid w:val="000A7B4F"/>
    <w:rsid w:val="000A7BB9"/>
    <w:rsid w:val="000B02DC"/>
    <w:rsid w:val="000B032B"/>
    <w:rsid w:val="000B0481"/>
    <w:rsid w:val="000B04E2"/>
    <w:rsid w:val="000B07DB"/>
    <w:rsid w:val="000B0815"/>
    <w:rsid w:val="000B099C"/>
    <w:rsid w:val="000B0A45"/>
    <w:rsid w:val="000B0AE9"/>
    <w:rsid w:val="000B0B47"/>
    <w:rsid w:val="000B0DDD"/>
    <w:rsid w:val="000B109B"/>
    <w:rsid w:val="000B16CA"/>
    <w:rsid w:val="000B19E3"/>
    <w:rsid w:val="000B1B0B"/>
    <w:rsid w:val="000B1B76"/>
    <w:rsid w:val="000B1D19"/>
    <w:rsid w:val="000B202F"/>
    <w:rsid w:val="000B2307"/>
    <w:rsid w:val="000B24AB"/>
    <w:rsid w:val="000B2BA0"/>
    <w:rsid w:val="000B2BBD"/>
    <w:rsid w:val="000B2BC2"/>
    <w:rsid w:val="000B2E94"/>
    <w:rsid w:val="000B3132"/>
    <w:rsid w:val="000B33D2"/>
    <w:rsid w:val="000B3443"/>
    <w:rsid w:val="000B3874"/>
    <w:rsid w:val="000B3A54"/>
    <w:rsid w:val="000B3DF8"/>
    <w:rsid w:val="000B43A4"/>
    <w:rsid w:val="000B4855"/>
    <w:rsid w:val="000B516B"/>
    <w:rsid w:val="000B589C"/>
    <w:rsid w:val="000B5D26"/>
    <w:rsid w:val="000B5D98"/>
    <w:rsid w:val="000B6055"/>
    <w:rsid w:val="000B61EE"/>
    <w:rsid w:val="000B6228"/>
    <w:rsid w:val="000B6321"/>
    <w:rsid w:val="000B6386"/>
    <w:rsid w:val="000B647F"/>
    <w:rsid w:val="000B652F"/>
    <w:rsid w:val="000B683D"/>
    <w:rsid w:val="000B6FEC"/>
    <w:rsid w:val="000B7005"/>
    <w:rsid w:val="000B71F0"/>
    <w:rsid w:val="000B7292"/>
    <w:rsid w:val="000B7355"/>
    <w:rsid w:val="000B73FF"/>
    <w:rsid w:val="000B76AB"/>
    <w:rsid w:val="000B79F1"/>
    <w:rsid w:val="000B7F22"/>
    <w:rsid w:val="000B7FAE"/>
    <w:rsid w:val="000B7FB0"/>
    <w:rsid w:val="000C0021"/>
    <w:rsid w:val="000C0417"/>
    <w:rsid w:val="000C068C"/>
    <w:rsid w:val="000C0860"/>
    <w:rsid w:val="000C0983"/>
    <w:rsid w:val="000C0C9C"/>
    <w:rsid w:val="000C0D98"/>
    <w:rsid w:val="000C1094"/>
    <w:rsid w:val="000C12E9"/>
    <w:rsid w:val="000C176F"/>
    <w:rsid w:val="000C17AF"/>
    <w:rsid w:val="000C19A9"/>
    <w:rsid w:val="000C1A7A"/>
    <w:rsid w:val="000C1E12"/>
    <w:rsid w:val="000C2077"/>
    <w:rsid w:val="000C23E2"/>
    <w:rsid w:val="000C2629"/>
    <w:rsid w:val="000C28B1"/>
    <w:rsid w:val="000C28B5"/>
    <w:rsid w:val="000C2929"/>
    <w:rsid w:val="000C292C"/>
    <w:rsid w:val="000C2938"/>
    <w:rsid w:val="000C2962"/>
    <w:rsid w:val="000C2BAD"/>
    <w:rsid w:val="000C31B1"/>
    <w:rsid w:val="000C32AE"/>
    <w:rsid w:val="000C32BD"/>
    <w:rsid w:val="000C3502"/>
    <w:rsid w:val="000C3B80"/>
    <w:rsid w:val="000C411F"/>
    <w:rsid w:val="000C4182"/>
    <w:rsid w:val="000C4971"/>
    <w:rsid w:val="000C4C13"/>
    <w:rsid w:val="000C4C56"/>
    <w:rsid w:val="000C4F27"/>
    <w:rsid w:val="000C5359"/>
    <w:rsid w:val="000C5376"/>
    <w:rsid w:val="000C593E"/>
    <w:rsid w:val="000C598B"/>
    <w:rsid w:val="000C5993"/>
    <w:rsid w:val="000C5EC3"/>
    <w:rsid w:val="000C5F8E"/>
    <w:rsid w:val="000C6200"/>
    <w:rsid w:val="000C64B1"/>
    <w:rsid w:val="000C6E63"/>
    <w:rsid w:val="000C6ECF"/>
    <w:rsid w:val="000C6EEB"/>
    <w:rsid w:val="000C6F15"/>
    <w:rsid w:val="000C72CB"/>
    <w:rsid w:val="000C72DA"/>
    <w:rsid w:val="000C7334"/>
    <w:rsid w:val="000C7452"/>
    <w:rsid w:val="000C745E"/>
    <w:rsid w:val="000C7870"/>
    <w:rsid w:val="000C7A12"/>
    <w:rsid w:val="000C7B65"/>
    <w:rsid w:val="000C7C1A"/>
    <w:rsid w:val="000C7DE3"/>
    <w:rsid w:val="000D00FC"/>
    <w:rsid w:val="000D03BB"/>
    <w:rsid w:val="000D09C7"/>
    <w:rsid w:val="000D0B95"/>
    <w:rsid w:val="000D1241"/>
    <w:rsid w:val="000D1865"/>
    <w:rsid w:val="000D1AD4"/>
    <w:rsid w:val="000D1D4F"/>
    <w:rsid w:val="000D1D5A"/>
    <w:rsid w:val="000D1D8D"/>
    <w:rsid w:val="000D1E1F"/>
    <w:rsid w:val="000D1E39"/>
    <w:rsid w:val="000D200C"/>
    <w:rsid w:val="000D2A58"/>
    <w:rsid w:val="000D2B13"/>
    <w:rsid w:val="000D2B33"/>
    <w:rsid w:val="000D2D3F"/>
    <w:rsid w:val="000D300F"/>
    <w:rsid w:val="000D302E"/>
    <w:rsid w:val="000D3113"/>
    <w:rsid w:val="000D326C"/>
    <w:rsid w:val="000D32FA"/>
    <w:rsid w:val="000D3326"/>
    <w:rsid w:val="000D3485"/>
    <w:rsid w:val="000D36CE"/>
    <w:rsid w:val="000D36F3"/>
    <w:rsid w:val="000D3764"/>
    <w:rsid w:val="000D38DF"/>
    <w:rsid w:val="000D39A7"/>
    <w:rsid w:val="000D39C5"/>
    <w:rsid w:val="000D3BA3"/>
    <w:rsid w:val="000D3D20"/>
    <w:rsid w:val="000D3FAC"/>
    <w:rsid w:val="000D41CE"/>
    <w:rsid w:val="000D4319"/>
    <w:rsid w:val="000D4F7D"/>
    <w:rsid w:val="000D5103"/>
    <w:rsid w:val="000D51BF"/>
    <w:rsid w:val="000D534B"/>
    <w:rsid w:val="000D55C1"/>
    <w:rsid w:val="000D5717"/>
    <w:rsid w:val="000D58E8"/>
    <w:rsid w:val="000D5B38"/>
    <w:rsid w:val="000D5B47"/>
    <w:rsid w:val="000D5B78"/>
    <w:rsid w:val="000D5C46"/>
    <w:rsid w:val="000D5D7D"/>
    <w:rsid w:val="000D658D"/>
    <w:rsid w:val="000D6A24"/>
    <w:rsid w:val="000D7159"/>
    <w:rsid w:val="000D72AF"/>
    <w:rsid w:val="000D72E4"/>
    <w:rsid w:val="000D737F"/>
    <w:rsid w:val="000D7581"/>
    <w:rsid w:val="000D7C1B"/>
    <w:rsid w:val="000D7FCF"/>
    <w:rsid w:val="000D7FE9"/>
    <w:rsid w:val="000E0533"/>
    <w:rsid w:val="000E0669"/>
    <w:rsid w:val="000E0808"/>
    <w:rsid w:val="000E080C"/>
    <w:rsid w:val="000E0EC5"/>
    <w:rsid w:val="000E0F98"/>
    <w:rsid w:val="000E15B9"/>
    <w:rsid w:val="000E183D"/>
    <w:rsid w:val="000E1849"/>
    <w:rsid w:val="000E1CD0"/>
    <w:rsid w:val="000E1DD4"/>
    <w:rsid w:val="000E1F48"/>
    <w:rsid w:val="000E2289"/>
    <w:rsid w:val="000E2364"/>
    <w:rsid w:val="000E29D3"/>
    <w:rsid w:val="000E2A73"/>
    <w:rsid w:val="000E2AAE"/>
    <w:rsid w:val="000E2B53"/>
    <w:rsid w:val="000E37BA"/>
    <w:rsid w:val="000E385D"/>
    <w:rsid w:val="000E38F2"/>
    <w:rsid w:val="000E3B33"/>
    <w:rsid w:val="000E4219"/>
    <w:rsid w:val="000E428A"/>
    <w:rsid w:val="000E42E4"/>
    <w:rsid w:val="000E4A38"/>
    <w:rsid w:val="000E4B4C"/>
    <w:rsid w:val="000E4C19"/>
    <w:rsid w:val="000E4FCB"/>
    <w:rsid w:val="000E501B"/>
    <w:rsid w:val="000E5139"/>
    <w:rsid w:val="000E54AB"/>
    <w:rsid w:val="000E5948"/>
    <w:rsid w:val="000E59A3"/>
    <w:rsid w:val="000E59D1"/>
    <w:rsid w:val="000E5ADD"/>
    <w:rsid w:val="000E5DBE"/>
    <w:rsid w:val="000E5FF6"/>
    <w:rsid w:val="000E6001"/>
    <w:rsid w:val="000E60D9"/>
    <w:rsid w:val="000E61BC"/>
    <w:rsid w:val="000E65A6"/>
    <w:rsid w:val="000E6700"/>
    <w:rsid w:val="000E727B"/>
    <w:rsid w:val="000E754D"/>
    <w:rsid w:val="000E754F"/>
    <w:rsid w:val="000E77F0"/>
    <w:rsid w:val="000E7846"/>
    <w:rsid w:val="000E7A5F"/>
    <w:rsid w:val="000E7CDB"/>
    <w:rsid w:val="000E7DA4"/>
    <w:rsid w:val="000F00B8"/>
    <w:rsid w:val="000F0D0B"/>
    <w:rsid w:val="000F0EFC"/>
    <w:rsid w:val="000F0F66"/>
    <w:rsid w:val="000F1193"/>
    <w:rsid w:val="000F14CB"/>
    <w:rsid w:val="000F1A13"/>
    <w:rsid w:val="000F1A79"/>
    <w:rsid w:val="000F1D95"/>
    <w:rsid w:val="000F1EE4"/>
    <w:rsid w:val="000F21E8"/>
    <w:rsid w:val="000F237F"/>
    <w:rsid w:val="000F286C"/>
    <w:rsid w:val="000F2A51"/>
    <w:rsid w:val="000F2F0E"/>
    <w:rsid w:val="000F3397"/>
    <w:rsid w:val="000F339F"/>
    <w:rsid w:val="000F354F"/>
    <w:rsid w:val="000F35CC"/>
    <w:rsid w:val="000F39A2"/>
    <w:rsid w:val="000F4091"/>
    <w:rsid w:val="000F41EE"/>
    <w:rsid w:val="000F44E2"/>
    <w:rsid w:val="000F46A6"/>
    <w:rsid w:val="000F46C0"/>
    <w:rsid w:val="000F481D"/>
    <w:rsid w:val="000F4AB7"/>
    <w:rsid w:val="000F4CF0"/>
    <w:rsid w:val="000F4D22"/>
    <w:rsid w:val="000F4D9F"/>
    <w:rsid w:val="000F4FA5"/>
    <w:rsid w:val="000F511B"/>
    <w:rsid w:val="000F5B2E"/>
    <w:rsid w:val="000F5EAE"/>
    <w:rsid w:val="000F64F5"/>
    <w:rsid w:val="000F689C"/>
    <w:rsid w:val="000F6B5E"/>
    <w:rsid w:val="000F6B91"/>
    <w:rsid w:val="000F6F12"/>
    <w:rsid w:val="000F7483"/>
    <w:rsid w:val="000F74A9"/>
    <w:rsid w:val="000F7767"/>
    <w:rsid w:val="000F781E"/>
    <w:rsid w:val="000F7888"/>
    <w:rsid w:val="000F7978"/>
    <w:rsid w:val="000F7CF0"/>
    <w:rsid w:val="000F7DBA"/>
    <w:rsid w:val="000F7E3B"/>
    <w:rsid w:val="001004F5"/>
    <w:rsid w:val="00100726"/>
    <w:rsid w:val="001008C2"/>
    <w:rsid w:val="00100A82"/>
    <w:rsid w:val="00100BBB"/>
    <w:rsid w:val="00100FE9"/>
    <w:rsid w:val="0010123E"/>
    <w:rsid w:val="001013D1"/>
    <w:rsid w:val="001015AB"/>
    <w:rsid w:val="00101643"/>
    <w:rsid w:val="00101CB8"/>
    <w:rsid w:val="00101DEA"/>
    <w:rsid w:val="00102364"/>
    <w:rsid w:val="0010242A"/>
    <w:rsid w:val="0010258E"/>
    <w:rsid w:val="001025CA"/>
    <w:rsid w:val="00102638"/>
    <w:rsid w:val="00102694"/>
    <w:rsid w:val="00103227"/>
    <w:rsid w:val="001035EB"/>
    <w:rsid w:val="00103A00"/>
    <w:rsid w:val="00103A3D"/>
    <w:rsid w:val="00103D7F"/>
    <w:rsid w:val="00103DC3"/>
    <w:rsid w:val="00104046"/>
    <w:rsid w:val="0010405B"/>
    <w:rsid w:val="00104199"/>
    <w:rsid w:val="0010419A"/>
    <w:rsid w:val="0010473B"/>
    <w:rsid w:val="001048B7"/>
    <w:rsid w:val="001048BF"/>
    <w:rsid w:val="001048C9"/>
    <w:rsid w:val="001049D0"/>
    <w:rsid w:val="00104ADA"/>
    <w:rsid w:val="00104BD9"/>
    <w:rsid w:val="00104D33"/>
    <w:rsid w:val="00104EF5"/>
    <w:rsid w:val="00104EF7"/>
    <w:rsid w:val="00104F0E"/>
    <w:rsid w:val="0010500D"/>
    <w:rsid w:val="00105161"/>
    <w:rsid w:val="00105418"/>
    <w:rsid w:val="001055DC"/>
    <w:rsid w:val="00105FF6"/>
    <w:rsid w:val="00106075"/>
    <w:rsid w:val="00106270"/>
    <w:rsid w:val="0010649C"/>
    <w:rsid w:val="0010661C"/>
    <w:rsid w:val="0010678C"/>
    <w:rsid w:val="00106B3A"/>
    <w:rsid w:val="00106C30"/>
    <w:rsid w:val="00106D0A"/>
    <w:rsid w:val="00106DA0"/>
    <w:rsid w:val="00106DB3"/>
    <w:rsid w:val="00106DE3"/>
    <w:rsid w:val="00106E76"/>
    <w:rsid w:val="00106FAF"/>
    <w:rsid w:val="00106FB4"/>
    <w:rsid w:val="00107053"/>
    <w:rsid w:val="0010759F"/>
    <w:rsid w:val="00107AF9"/>
    <w:rsid w:val="00107DD3"/>
    <w:rsid w:val="00107E20"/>
    <w:rsid w:val="00107E3A"/>
    <w:rsid w:val="00107F91"/>
    <w:rsid w:val="001102FE"/>
    <w:rsid w:val="001107C1"/>
    <w:rsid w:val="0011090D"/>
    <w:rsid w:val="00110D0D"/>
    <w:rsid w:val="00110EDB"/>
    <w:rsid w:val="001113CF"/>
    <w:rsid w:val="00111425"/>
    <w:rsid w:val="0011144D"/>
    <w:rsid w:val="00111528"/>
    <w:rsid w:val="00111581"/>
    <w:rsid w:val="0011175E"/>
    <w:rsid w:val="00111762"/>
    <w:rsid w:val="00111788"/>
    <w:rsid w:val="0011185E"/>
    <w:rsid w:val="00111962"/>
    <w:rsid w:val="00111A8E"/>
    <w:rsid w:val="00111C21"/>
    <w:rsid w:val="00111E85"/>
    <w:rsid w:val="00112051"/>
    <w:rsid w:val="00112095"/>
    <w:rsid w:val="001121FB"/>
    <w:rsid w:val="0011229C"/>
    <w:rsid w:val="00112965"/>
    <w:rsid w:val="00112BAD"/>
    <w:rsid w:val="00113000"/>
    <w:rsid w:val="001132D9"/>
    <w:rsid w:val="00113418"/>
    <w:rsid w:val="001134CD"/>
    <w:rsid w:val="00113647"/>
    <w:rsid w:val="001138AE"/>
    <w:rsid w:val="00113AE3"/>
    <w:rsid w:val="00113B1C"/>
    <w:rsid w:val="00113B49"/>
    <w:rsid w:val="00113B88"/>
    <w:rsid w:val="00113FA2"/>
    <w:rsid w:val="0011402D"/>
    <w:rsid w:val="001141C6"/>
    <w:rsid w:val="0011435F"/>
    <w:rsid w:val="001143E8"/>
    <w:rsid w:val="001145AD"/>
    <w:rsid w:val="001148AC"/>
    <w:rsid w:val="0011521C"/>
    <w:rsid w:val="0011527E"/>
    <w:rsid w:val="001158D4"/>
    <w:rsid w:val="00115AB3"/>
    <w:rsid w:val="00115D47"/>
    <w:rsid w:val="00115EC9"/>
    <w:rsid w:val="00115EF9"/>
    <w:rsid w:val="0011608B"/>
    <w:rsid w:val="001164D1"/>
    <w:rsid w:val="00116691"/>
    <w:rsid w:val="001169E5"/>
    <w:rsid w:val="00116A8C"/>
    <w:rsid w:val="00116E5F"/>
    <w:rsid w:val="00116F80"/>
    <w:rsid w:val="00117008"/>
    <w:rsid w:val="0011719D"/>
    <w:rsid w:val="001171A4"/>
    <w:rsid w:val="00117525"/>
    <w:rsid w:val="00117C5D"/>
    <w:rsid w:val="00117ED4"/>
    <w:rsid w:val="00120140"/>
    <w:rsid w:val="00120515"/>
    <w:rsid w:val="00120649"/>
    <w:rsid w:val="00120776"/>
    <w:rsid w:val="001208A1"/>
    <w:rsid w:val="00120B2D"/>
    <w:rsid w:val="00120CB5"/>
    <w:rsid w:val="00120E13"/>
    <w:rsid w:val="00120EA7"/>
    <w:rsid w:val="0012109D"/>
    <w:rsid w:val="00121310"/>
    <w:rsid w:val="00121780"/>
    <w:rsid w:val="00121ABE"/>
    <w:rsid w:val="00121E21"/>
    <w:rsid w:val="0012206E"/>
    <w:rsid w:val="001220A6"/>
    <w:rsid w:val="0012230C"/>
    <w:rsid w:val="00122387"/>
    <w:rsid w:val="001223C4"/>
    <w:rsid w:val="001228FD"/>
    <w:rsid w:val="00122BA3"/>
    <w:rsid w:val="00123597"/>
    <w:rsid w:val="001236F3"/>
    <w:rsid w:val="00123BE5"/>
    <w:rsid w:val="00123DF6"/>
    <w:rsid w:val="001242CB"/>
    <w:rsid w:val="00124322"/>
    <w:rsid w:val="001244B4"/>
    <w:rsid w:val="0012481E"/>
    <w:rsid w:val="0012487F"/>
    <w:rsid w:val="001248E0"/>
    <w:rsid w:val="00124B75"/>
    <w:rsid w:val="00124C18"/>
    <w:rsid w:val="00125008"/>
    <w:rsid w:val="001250FB"/>
    <w:rsid w:val="0012513C"/>
    <w:rsid w:val="00125165"/>
    <w:rsid w:val="00125DDB"/>
    <w:rsid w:val="00125E70"/>
    <w:rsid w:val="0012618B"/>
    <w:rsid w:val="0012647E"/>
    <w:rsid w:val="00126665"/>
    <w:rsid w:val="00126739"/>
    <w:rsid w:val="00126BC7"/>
    <w:rsid w:val="00126E4E"/>
    <w:rsid w:val="00127000"/>
    <w:rsid w:val="00127807"/>
    <w:rsid w:val="001278AC"/>
    <w:rsid w:val="00127ADB"/>
    <w:rsid w:val="00127BEB"/>
    <w:rsid w:val="00127F23"/>
    <w:rsid w:val="001300C1"/>
    <w:rsid w:val="0013028A"/>
    <w:rsid w:val="00130474"/>
    <w:rsid w:val="001305E1"/>
    <w:rsid w:val="001305F8"/>
    <w:rsid w:val="00130886"/>
    <w:rsid w:val="00130A7B"/>
    <w:rsid w:val="00130AB9"/>
    <w:rsid w:val="00130AE0"/>
    <w:rsid w:val="00130CAA"/>
    <w:rsid w:val="00130D99"/>
    <w:rsid w:val="00131261"/>
    <w:rsid w:val="00131A48"/>
    <w:rsid w:val="00131A78"/>
    <w:rsid w:val="0013206B"/>
    <w:rsid w:val="001320EC"/>
    <w:rsid w:val="0013259C"/>
    <w:rsid w:val="00132757"/>
    <w:rsid w:val="00132A6F"/>
    <w:rsid w:val="00132A96"/>
    <w:rsid w:val="00132BE1"/>
    <w:rsid w:val="00132D23"/>
    <w:rsid w:val="00132FE2"/>
    <w:rsid w:val="001331E2"/>
    <w:rsid w:val="00133557"/>
    <w:rsid w:val="00133A25"/>
    <w:rsid w:val="00133B1F"/>
    <w:rsid w:val="00133C12"/>
    <w:rsid w:val="00133C94"/>
    <w:rsid w:val="00133DA5"/>
    <w:rsid w:val="00133F97"/>
    <w:rsid w:val="00134125"/>
    <w:rsid w:val="0013417B"/>
    <w:rsid w:val="001344D9"/>
    <w:rsid w:val="00134D5B"/>
    <w:rsid w:val="00134E34"/>
    <w:rsid w:val="00135163"/>
    <w:rsid w:val="00135AA2"/>
    <w:rsid w:val="00135CFA"/>
    <w:rsid w:val="00136051"/>
    <w:rsid w:val="00136205"/>
    <w:rsid w:val="0013632F"/>
    <w:rsid w:val="0013634B"/>
    <w:rsid w:val="0013659E"/>
    <w:rsid w:val="00136C6C"/>
    <w:rsid w:val="00136DFB"/>
    <w:rsid w:val="001370B9"/>
    <w:rsid w:val="00137269"/>
    <w:rsid w:val="001375A5"/>
    <w:rsid w:val="00137615"/>
    <w:rsid w:val="00137650"/>
    <w:rsid w:val="00137DCE"/>
    <w:rsid w:val="00140165"/>
    <w:rsid w:val="0014054D"/>
    <w:rsid w:val="0014059C"/>
    <w:rsid w:val="0014063E"/>
    <w:rsid w:val="001409F9"/>
    <w:rsid w:val="00140A1E"/>
    <w:rsid w:val="00140DB4"/>
    <w:rsid w:val="00140DC6"/>
    <w:rsid w:val="00140F47"/>
    <w:rsid w:val="001411DC"/>
    <w:rsid w:val="0014123C"/>
    <w:rsid w:val="00141414"/>
    <w:rsid w:val="001414B2"/>
    <w:rsid w:val="001414F7"/>
    <w:rsid w:val="0014161C"/>
    <w:rsid w:val="001419A9"/>
    <w:rsid w:val="001419D2"/>
    <w:rsid w:val="00141E71"/>
    <w:rsid w:val="00141F2A"/>
    <w:rsid w:val="00141FBC"/>
    <w:rsid w:val="00141FE1"/>
    <w:rsid w:val="00142061"/>
    <w:rsid w:val="00142298"/>
    <w:rsid w:val="001425A9"/>
    <w:rsid w:val="001426F7"/>
    <w:rsid w:val="001428EB"/>
    <w:rsid w:val="0014292D"/>
    <w:rsid w:val="00142ACD"/>
    <w:rsid w:val="00142F46"/>
    <w:rsid w:val="00143171"/>
    <w:rsid w:val="0014333B"/>
    <w:rsid w:val="0014385F"/>
    <w:rsid w:val="00143943"/>
    <w:rsid w:val="00143C83"/>
    <w:rsid w:val="00144005"/>
    <w:rsid w:val="0014418D"/>
    <w:rsid w:val="001441ED"/>
    <w:rsid w:val="001443FA"/>
    <w:rsid w:val="00144552"/>
    <w:rsid w:val="00144851"/>
    <w:rsid w:val="00144BA3"/>
    <w:rsid w:val="00144D27"/>
    <w:rsid w:val="00144FFD"/>
    <w:rsid w:val="00145002"/>
    <w:rsid w:val="001455E7"/>
    <w:rsid w:val="001458B7"/>
    <w:rsid w:val="001458F6"/>
    <w:rsid w:val="00145F82"/>
    <w:rsid w:val="001465CB"/>
    <w:rsid w:val="001466E6"/>
    <w:rsid w:val="001468CE"/>
    <w:rsid w:val="00146A89"/>
    <w:rsid w:val="00146CED"/>
    <w:rsid w:val="00146F52"/>
    <w:rsid w:val="00147010"/>
    <w:rsid w:val="00147063"/>
    <w:rsid w:val="00147069"/>
    <w:rsid w:val="001470A6"/>
    <w:rsid w:val="001470C9"/>
    <w:rsid w:val="001473B9"/>
    <w:rsid w:val="001474B6"/>
    <w:rsid w:val="00147633"/>
    <w:rsid w:val="00147748"/>
    <w:rsid w:val="00147B10"/>
    <w:rsid w:val="00147D3A"/>
    <w:rsid w:val="00147FA1"/>
    <w:rsid w:val="001500F0"/>
    <w:rsid w:val="001500F4"/>
    <w:rsid w:val="0015019A"/>
    <w:rsid w:val="0015027E"/>
    <w:rsid w:val="0015035A"/>
    <w:rsid w:val="00150659"/>
    <w:rsid w:val="0015086B"/>
    <w:rsid w:val="00150A82"/>
    <w:rsid w:val="00150B3F"/>
    <w:rsid w:val="00150B4E"/>
    <w:rsid w:val="00150C33"/>
    <w:rsid w:val="00150CF1"/>
    <w:rsid w:val="00150E34"/>
    <w:rsid w:val="00151038"/>
    <w:rsid w:val="00151209"/>
    <w:rsid w:val="00151505"/>
    <w:rsid w:val="0015197F"/>
    <w:rsid w:val="00151ADE"/>
    <w:rsid w:val="00151E16"/>
    <w:rsid w:val="00152329"/>
    <w:rsid w:val="00152342"/>
    <w:rsid w:val="001523C1"/>
    <w:rsid w:val="0015287A"/>
    <w:rsid w:val="0015293A"/>
    <w:rsid w:val="00152999"/>
    <w:rsid w:val="00152CDF"/>
    <w:rsid w:val="0015302D"/>
    <w:rsid w:val="001531D7"/>
    <w:rsid w:val="001532FD"/>
    <w:rsid w:val="001533FD"/>
    <w:rsid w:val="0015357A"/>
    <w:rsid w:val="00153917"/>
    <w:rsid w:val="00153B1A"/>
    <w:rsid w:val="00153BD1"/>
    <w:rsid w:val="00153FC8"/>
    <w:rsid w:val="001541F8"/>
    <w:rsid w:val="0015424C"/>
    <w:rsid w:val="00154A13"/>
    <w:rsid w:val="00154A99"/>
    <w:rsid w:val="00154D29"/>
    <w:rsid w:val="00154EC8"/>
    <w:rsid w:val="00155391"/>
    <w:rsid w:val="0015576A"/>
    <w:rsid w:val="00155973"/>
    <w:rsid w:val="00155E79"/>
    <w:rsid w:val="00155F4F"/>
    <w:rsid w:val="001562BD"/>
    <w:rsid w:val="001562D8"/>
    <w:rsid w:val="0015634C"/>
    <w:rsid w:val="0015646A"/>
    <w:rsid w:val="0015668A"/>
    <w:rsid w:val="00156892"/>
    <w:rsid w:val="00156D55"/>
    <w:rsid w:val="001572FF"/>
    <w:rsid w:val="00157B62"/>
    <w:rsid w:val="00157C2D"/>
    <w:rsid w:val="00157F91"/>
    <w:rsid w:val="00160126"/>
    <w:rsid w:val="001601AB"/>
    <w:rsid w:val="001603CA"/>
    <w:rsid w:val="001603D8"/>
    <w:rsid w:val="00160441"/>
    <w:rsid w:val="001604C9"/>
    <w:rsid w:val="001605FA"/>
    <w:rsid w:val="001606ED"/>
    <w:rsid w:val="001607CF"/>
    <w:rsid w:val="00161394"/>
    <w:rsid w:val="0016140F"/>
    <w:rsid w:val="00161470"/>
    <w:rsid w:val="00161A2E"/>
    <w:rsid w:val="00162041"/>
    <w:rsid w:val="00162253"/>
    <w:rsid w:val="0016238B"/>
    <w:rsid w:val="001623C8"/>
    <w:rsid w:val="00162445"/>
    <w:rsid w:val="0016254C"/>
    <w:rsid w:val="00162645"/>
    <w:rsid w:val="0016273C"/>
    <w:rsid w:val="00162B24"/>
    <w:rsid w:val="00162C07"/>
    <w:rsid w:val="00163121"/>
    <w:rsid w:val="00163473"/>
    <w:rsid w:val="001635AE"/>
    <w:rsid w:val="001637C6"/>
    <w:rsid w:val="00163BBE"/>
    <w:rsid w:val="00163FC8"/>
    <w:rsid w:val="00164194"/>
    <w:rsid w:val="001643BA"/>
    <w:rsid w:val="001644AB"/>
    <w:rsid w:val="00164552"/>
    <w:rsid w:val="001646C2"/>
    <w:rsid w:val="001648C2"/>
    <w:rsid w:val="00164A0F"/>
    <w:rsid w:val="00164CD4"/>
    <w:rsid w:val="00164F19"/>
    <w:rsid w:val="00165029"/>
    <w:rsid w:val="001655B2"/>
    <w:rsid w:val="00165A1C"/>
    <w:rsid w:val="00165BC9"/>
    <w:rsid w:val="00165DDF"/>
    <w:rsid w:val="00165E1F"/>
    <w:rsid w:val="00166110"/>
    <w:rsid w:val="00166259"/>
    <w:rsid w:val="00166389"/>
    <w:rsid w:val="00166404"/>
    <w:rsid w:val="00166806"/>
    <w:rsid w:val="00166868"/>
    <w:rsid w:val="0016698E"/>
    <w:rsid w:val="00166F2C"/>
    <w:rsid w:val="0016710A"/>
    <w:rsid w:val="00167597"/>
    <w:rsid w:val="00167656"/>
    <w:rsid w:val="001676E1"/>
    <w:rsid w:val="00167774"/>
    <w:rsid w:val="00167777"/>
    <w:rsid w:val="00167C2C"/>
    <w:rsid w:val="00170237"/>
    <w:rsid w:val="0017024A"/>
    <w:rsid w:val="00170292"/>
    <w:rsid w:val="001705E3"/>
    <w:rsid w:val="00170CD4"/>
    <w:rsid w:val="00170F87"/>
    <w:rsid w:val="00170FFE"/>
    <w:rsid w:val="0017133A"/>
    <w:rsid w:val="0017136F"/>
    <w:rsid w:val="001714DF"/>
    <w:rsid w:val="0017159B"/>
    <w:rsid w:val="00171652"/>
    <w:rsid w:val="00171821"/>
    <w:rsid w:val="00171A65"/>
    <w:rsid w:val="00171E24"/>
    <w:rsid w:val="001721CC"/>
    <w:rsid w:val="00172C1C"/>
    <w:rsid w:val="00172D33"/>
    <w:rsid w:val="00173110"/>
    <w:rsid w:val="00173179"/>
    <w:rsid w:val="00173702"/>
    <w:rsid w:val="001739B7"/>
    <w:rsid w:val="00173A53"/>
    <w:rsid w:val="00173ABF"/>
    <w:rsid w:val="00173C54"/>
    <w:rsid w:val="00173CA8"/>
    <w:rsid w:val="00173F7E"/>
    <w:rsid w:val="00174081"/>
    <w:rsid w:val="001742EB"/>
    <w:rsid w:val="00174467"/>
    <w:rsid w:val="001745F9"/>
    <w:rsid w:val="001748F4"/>
    <w:rsid w:val="00174A37"/>
    <w:rsid w:val="00174A56"/>
    <w:rsid w:val="00174D8F"/>
    <w:rsid w:val="00174F07"/>
    <w:rsid w:val="00175075"/>
    <w:rsid w:val="001751F6"/>
    <w:rsid w:val="00175298"/>
    <w:rsid w:val="001758AC"/>
    <w:rsid w:val="00175AB4"/>
    <w:rsid w:val="00175DB2"/>
    <w:rsid w:val="00176344"/>
    <w:rsid w:val="00176479"/>
    <w:rsid w:val="001764C3"/>
    <w:rsid w:val="00176531"/>
    <w:rsid w:val="001765F5"/>
    <w:rsid w:val="0017667D"/>
    <w:rsid w:val="00176829"/>
    <w:rsid w:val="0017697F"/>
    <w:rsid w:val="00176BCA"/>
    <w:rsid w:val="00176D7C"/>
    <w:rsid w:val="00176F09"/>
    <w:rsid w:val="00176F49"/>
    <w:rsid w:val="001773D7"/>
    <w:rsid w:val="0017755B"/>
    <w:rsid w:val="00177A49"/>
    <w:rsid w:val="00177C5B"/>
    <w:rsid w:val="00177DBC"/>
    <w:rsid w:val="0018003D"/>
    <w:rsid w:val="001802AE"/>
    <w:rsid w:val="00180342"/>
    <w:rsid w:val="001803FB"/>
    <w:rsid w:val="001808A8"/>
    <w:rsid w:val="00180976"/>
    <w:rsid w:val="00180DD2"/>
    <w:rsid w:val="00181096"/>
    <w:rsid w:val="0018140B"/>
    <w:rsid w:val="0018165F"/>
    <w:rsid w:val="00181714"/>
    <w:rsid w:val="00181D4C"/>
    <w:rsid w:val="00181D67"/>
    <w:rsid w:val="0018255D"/>
    <w:rsid w:val="001826EC"/>
    <w:rsid w:val="0018274D"/>
    <w:rsid w:val="00182966"/>
    <w:rsid w:val="00182C21"/>
    <w:rsid w:val="00182C91"/>
    <w:rsid w:val="00182D3C"/>
    <w:rsid w:val="00183041"/>
    <w:rsid w:val="001830EC"/>
    <w:rsid w:val="001832EF"/>
    <w:rsid w:val="0018365F"/>
    <w:rsid w:val="0018393F"/>
    <w:rsid w:val="00183E20"/>
    <w:rsid w:val="0018428C"/>
    <w:rsid w:val="0018454B"/>
    <w:rsid w:val="00184759"/>
    <w:rsid w:val="00184858"/>
    <w:rsid w:val="00184B86"/>
    <w:rsid w:val="00184BAD"/>
    <w:rsid w:val="00184DB2"/>
    <w:rsid w:val="00184E6B"/>
    <w:rsid w:val="00185071"/>
    <w:rsid w:val="00185311"/>
    <w:rsid w:val="001853D3"/>
    <w:rsid w:val="001854E7"/>
    <w:rsid w:val="001859E0"/>
    <w:rsid w:val="00185AF6"/>
    <w:rsid w:val="00185BE2"/>
    <w:rsid w:val="0018671A"/>
    <w:rsid w:val="00186B0E"/>
    <w:rsid w:val="00186B79"/>
    <w:rsid w:val="00186C0C"/>
    <w:rsid w:val="00186DCB"/>
    <w:rsid w:val="001871A3"/>
    <w:rsid w:val="001874AE"/>
    <w:rsid w:val="001879AC"/>
    <w:rsid w:val="00187B44"/>
    <w:rsid w:val="00187D4D"/>
    <w:rsid w:val="00187F65"/>
    <w:rsid w:val="001900DE"/>
    <w:rsid w:val="001905BF"/>
    <w:rsid w:val="00190950"/>
    <w:rsid w:val="00190E44"/>
    <w:rsid w:val="00190FDF"/>
    <w:rsid w:val="00191396"/>
    <w:rsid w:val="00191F47"/>
    <w:rsid w:val="00191FB4"/>
    <w:rsid w:val="001920C9"/>
    <w:rsid w:val="00192E21"/>
    <w:rsid w:val="00193292"/>
    <w:rsid w:val="001932CF"/>
    <w:rsid w:val="0019340D"/>
    <w:rsid w:val="00193454"/>
    <w:rsid w:val="00193514"/>
    <w:rsid w:val="00193A04"/>
    <w:rsid w:val="00193BEF"/>
    <w:rsid w:val="00193E20"/>
    <w:rsid w:val="0019405D"/>
    <w:rsid w:val="0019419A"/>
    <w:rsid w:val="001941A2"/>
    <w:rsid w:val="001942C4"/>
    <w:rsid w:val="0019443D"/>
    <w:rsid w:val="0019452B"/>
    <w:rsid w:val="00194A7E"/>
    <w:rsid w:val="00194EE0"/>
    <w:rsid w:val="00194F0E"/>
    <w:rsid w:val="00194FD9"/>
    <w:rsid w:val="001950C5"/>
    <w:rsid w:val="00195115"/>
    <w:rsid w:val="00195C4E"/>
    <w:rsid w:val="00195E92"/>
    <w:rsid w:val="00195ED9"/>
    <w:rsid w:val="0019628D"/>
    <w:rsid w:val="00196312"/>
    <w:rsid w:val="00196333"/>
    <w:rsid w:val="00196743"/>
    <w:rsid w:val="00196797"/>
    <w:rsid w:val="00196BDB"/>
    <w:rsid w:val="00196E2B"/>
    <w:rsid w:val="00196F98"/>
    <w:rsid w:val="001970C7"/>
    <w:rsid w:val="00197566"/>
    <w:rsid w:val="0019758E"/>
    <w:rsid w:val="00197737"/>
    <w:rsid w:val="00197765"/>
    <w:rsid w:val="001978E7"/>
    <w:rsid w:val="00197AEF"/>
    <w:rsid w:val="00197CED"/>
    <w:rsid w:val="00197E40"/>
    <w:rsid w:val="001A05FD"/>
    <w:rsid w:val="001A0710"/>
    <w:rsid w:val="001A07E7"/>
    <w:rsid w:val="001A0AB9"/>
    <w:rsid w:val="001A0AF3"/>
    <w:rsid w:val="001A0C30"/>
    <w:rsid w:val="001A0D48"/>
    <w:rsid w:val="001A0D4C"/>
    <w:rsid w:val="001A0DE9"/>
    <w:rsid w:val="001A0F73"/>
    <w:rsid w:val="001A107A"/>
    <w:rsid w:val="001A14F1"/>
    <w:rsid w:val="001A1615"/>
    <w:rsid w:val="001A1757"/>
    <w:rsid w:val="001A1A20"/>
    <w:rsid w:val="001A1C8F"/>
    <w:rsid w:val="001A1D10"/>
    <w:rsid w:val="001A206A"/>
    <w:rsid w:val="001A2FE9"/>
    <w:rsid w:val="001A3152"/>
    <w:rsid w:val="001A34A1"/>
    <w:rsid w:val="001A3763"/>
    <w:rsid w:val="001A37C1"/>
    <w:rsid w:val="001A39EE"/>
    <w:rsid w:val="001A3D43"/>
    <w:rsid w:val="001A3D86"/>
    <w:rsid w:val="001A3FA0"/>
    <w:rsid w:val="001A3FA2"/>
    <w:rsid w:val="001A4057"/>
    <w:rsid w:val="001A41F1"/>
    <w:rsid w:val="001A42DE"/>
    <w:rsid w:val="001A43AB"/>
    <w:rsid w:val="001A46DA"/>
    <w:rsid w:val="001A49EE"/>
    <w:rsid w:val="001A4DAA"/>
    <w:rsid w:val="001A4DFA"/>
    <w:rsid w:val="001A4E19"/>
    <w:rsid w:val="001A4F53"/>
    <w:rsid w:val="001A4FBC"/>
    <w:rsid w:val="001A4FF1"/>
    <w:rsid w:val="001A51B0"/>
    <w:rsid w:val="001A533E"/>
    <w:rsid w:val="001A53FC"/>
    <w:rsid w:val="001A5473"/>
    <w:rsid w:val="001A5544"/>
    <w:rsid w:val="001A5589"/>
    <w:rsid w:val="001A55A0"/>
    <w:rsid w:val="001A575D"/>
    <w:rsid w:val="001A590D"/>
    <w:rsid w:val="001A5BBF"/>
    <w:rsid w:val="001A5F0B"/>
    <w:rsid w:val="001A5FB8"/>
    <w:rsid w:val="001A6029"/>
    <w:rsid w:val="001A607B"/>
    <w:rsid w:val="001A607F"/>
    <w:rsid w:val="001A63A4"/>
    <w:rsid w:val="001A645B"/>
    <w:rsid w:val="001A6562"/>
    <w:rsid w:val="001A66C4"/>
    <w:rsid w:val="001A692C"/>
    <w:rsid w:val="001A6AB6"/>
    <w:rsid w:val="001A6C6B"/>
    <w:rsid w:val="001A6CDB"/>
    <w:rsid w:val="001A6D86"/>
    <w:rsid w:val="001A6DD3"/>
    <w:rsid w:val="001A7678"/>
    <w:rsid w:val="001A7957"/>
    <w:rsid w:val="001B04B7"/>
    <w:rsid w:val="001B08C3"/>
    <w:rsid w:val="001B0E0D"/>
    <w:rsid w:val="001B115F"/>
    <w:rsid w:val="001B137F"/>
    <w:rsid w:val="001B13C4"/>
    <w:rsid w:val="001B16CC"/>
    <w:rsid w:val="001B1A7B"/>
    <w:rsid w:val="001B1CDE"/>
    <w:rsid w:val="001B1D29"/>
    <w:rsid w:val="001B1E8E"/>
    <w:rsid w:val="001B1F0E"/>
    <w:rsid w:val="001B2118"/>
    <w:rsid w:val="001B2C7A"/>
    <w:rsid w:val="001B2E3B"/>
    <w:rsid w:val="001B30F8"/>
    <w:rsid w:val="001B310C"/>
    <w:rsid w:val="001B31D2"/>
    <w:rsid w:val="001B3278"/>
    <w:rsid w:val="001B3389"/>
    <w:rsid w:val="001B3551"/>
    <w:rsid w:val="001B39BD"/>
    <w:rsid w:val="001B40FE"/>
    <w:rsid w:val="001B41E3"/>
    <w:rsid w:val="001B43D1"/>
    <w:rsid w:val="001B4473"/>
    <w:rsid w:val="001B475E"/>
    <w:rsid w:val="001B47CE"/>
    <w:rsid w:val="001B4844"/>
    <w:rsid w:val="001B4883"/>
    <w:rsid w:val="001B505A"/>
    <w:rsid w:val="001B5320"/>
    <w:rsid w:val="001B558B"/>
    <w:rsid w:val="001B5A40"/>
    <w:rsid w:val="001B5A9C"/>
    <w:rsid w:val="001B5BFC"/>
    <w:rsid w:val="001B5C86"/>
    <w:rsid w:val="001B5EA8"/>
    <w:rsid w:val="001B5FA0"/>
    <w:rsid w:val="001B606B"/>
    <w:rsid w:val="001B614A"/>
    <w:rsid w:val="001B6220"/>
    <w:rsid w:val="001B6228"/>
    <w:rsid w:val="001B643F"/>
    <w:rsid w:val="001B6465"/>
    <w:rsid w:val="001B65E1"/>
    <w:rsid w:val="001B6777"/>
    <w:rsid w:val="001B6789"/>
    <w:rsid w:val="001B6945"/>
    <w:rsid w:val="001B69D1"/>
    <w:rsid w:val="001B6BCA"/>
    <w:rsid w:val="001B6CF3"/>
    <w:rsid w:val="001B6FF2"/>
    <w:rsid w:val="001B7687"/>
    <w:rsid w:val="001B77D6"/>
    <w:rsid w:val="001B79CA"/>
    <w:rsid w:val="001B79DE"/>
    <w:rsid w:val="001B7D20"/>
    <w:rsid w:val="001B7E5B"/>
    <w:rsid w:val="001C05F8"/>
    <w:rsid w:val="001C0806"/>
    <w:rsid w:val="001C098A"/>
    <w:rsid w:val="001C10E9"/>
    <w:rsid w:val="001C1442"/>
    <w:rsid w:val="001C1477"/>
    <w:rsid w:val="001C154A"/>
    <w:rsid w:val="001C1A7B"/>
    <w:rsid w:val="001C1B8B"/>
    <w:rsid w:val="001C1E82"/>
    <w:rsid w:val="001C2461"/>
    <w:rsid w:val="001C2578"/>
    <w:rsid w:val="001C267D"/>
    <w:rsid w:val="001C26A7"/>
    <w:rsid w:val="001C2A5F"/>
    <w:rsid w:val="001C2AF5"/>
    <w:rsid w:val="001C2BC2"/>
    <w:rsid w:val="001C2DA1"/>
    <w:rsid w:val="001C3036"/>
    <w:rsid w:val="001C3249"/>
    <w:rsid w:val="001C3812"/>
    <w:rsid w:val="001C3A29"/>
    <w:rsid w:val="001C3BC2"/>
    <w:rsid w:val="001C3DD0"/>
    <w:rsid w:val="001C3E51"/>
    <w:rsid w:val="001C4389"/>
    <w:rsid w:val="001C4420"/>
    <w:rsid w:val="001C4637"/>
    <w:rsid w:val="001C4920"/>
    <w:rsid w:val="001C4AA3"/>
    <w:rsid w:val="001C4E96"/>
    <w:rsid w:val="001C4EE3"/>
    <w:rsid w:val="001C4FBA"/>
    <w:rsid w:val="001C5355"/>
    <w:rsid w:val="001C58B8"/>
    <w:rsid w:val="001C5AD8"/>
    <w:rsid w:val="001C5BB3"/>
    <w:rsid w:val="001C5D36"/>
    <w:rsid w:val="001C5DF0"/>
    <w:rsid w:val="001C5FDE"/>
    <w:rsid w:val="001C60F0"/>
    <w:rsid w:val="001C6260"/>
    <w:rsid w:val="001C63DA"/>
    <w:rsid w:val="001C655B"/>
    <w:rsid w:val="001C6586"/>
    <w:rsid w:val="001C65E1"/>
    <w:rsid w:val="001C66C1"/>
    <w:rsid w:val="001C6786"/>
    <w:rsid w:val="001C6882"/>
    <w:rsid w:val="001C6A71"/>
    <w:rsid w:val="001C6E1D"/>
    <w:rsid w:val="001C72A0"/>
    <w:rsid w:val="001C7349"/>
    <w:rsid w:val="001C7376"/>
    <w:rsid w:val="001C73EB"/>
    <w:rsid w:val="001C747A"/>
    <w:rsid w:val="001C7509"/>
    <w:rsid w:val="001C782F"/>
    <w:rsid w:val="001C7A56"/>
    <w:rsid w:val="001C7E98"/>
    <w:rsid w:val="001C7F67"/>
    <w:rsid w:val="001D03E0"/>
    <w:rsid w:val="001D047A"/>
    <w:rsid w:val="001D0485"/>
    <w:rsid w:val="001D070D"/>
    <w:rsid w:val="001D088A"/>
    <w:rsid w:val="001D093E"/>
    <w:rsid w:val="001D0A1B"/>
    <w:rsid w:val="001D0A7F"/>
    <w:rsid w:val="001D0B5A"/>
    <w:rsid w:val="001D0D27"/>
    <w:rsid w:val="001D11D4"/>
    <w:rsid w:val="001D12C2"/>
    <w:rsid w:val="001D19A0"/>
    <w:rsid w:val="001D19AE"/>
    <w:rsid w:val="001D1C18"/>
    <w:rsid w:val="001D1CB7"/>
    <w:rsid w:val="001D1DCC"/>
    <w:rsid w:val="001D1F31"/>
    <w:rsid w:val="001D244F"/>
    <w:rsid w:val="001D2610"/>
    <w:rsid w:val="001D277C"/>
    <w:rsid w:val="001D2FE1"/>
    <w:rsid w:val="001D3028"/>
    <w:rsid w:val="001D3129"/>
    <w:rsid w:val="001D34EB"/>
    <w:rsid w:val="001D3B7E"/>
    <w:rsid w:val="001D3BBF"/>
    <w:rsid w:val="001D3C2F"/>
    <w:rsid w:val="001D4141"/>
    <w:rsid w:val="001D4306"/>
    <w:rsid w:val="001D4559"/>
    <w:rsid w:val="001D458B"/>
    <w:rsid w:val="001D47A3"/>
    <w:rsid w:val="001D4C28"/>
    <w:rsid w:val="001D51C5"/>
    <w:rsid w:val="001D52BA"/>
    <w:rsid w:val="001D54C1"/>
    <w:rsid w:val="001D54F3"/>
    <w:rsid w:val="001D5B19"/>
    <w:rsid w:val="001D5BCC"/>
    <w:rsid w:val="001D5C23"/>
    <w:rsid w:val="001D5C3A"/>
    <w:rsid w:val="001D60A4"/>
    <w:rsid w:val="001D61DD"/>
    <w:rsid w:val="001D651D"/>
    <w:rsid w:val="001D65B9"/>
    <w:rsid w:val="001D6932"/>
    <w:rsid w:val="001D6BA7"/>
    <w:rsid w:val="001D74E3"/>
    <w:rsid w:val="001D74F6"/>
    <w:rsid w:val="001D756D"/>
    <w:rsid w:val="001D776F"/>
    <w:rsid w:val="001D7C1A"/>
    <w:rsid w:val="001D7EDA"/>
    <w:rsid w:val="001E0043"/>
    <w:rsid w:val="001E0395"/>
    <w:rsid w:val="001E0609"/>
    <w:rsid w:val="001E070C"/>
    <w:rsid w:val="001E08E7"/>
    <w:rsid w:val="001E13AE"/>
    <w:rsid w:val="001E141A"/>
    <w:rsid w:val="001E152A"/>
    <w:rsid w:val="001E18DB"/>
    <w:rsid w:val="001E1AA7"/>
    <w:rsid w:val="001E1AF1"/>
    <w:rsid w:val="001E1B04"/>
    <w:rsid w:val="001E1BA9"/>
    <w:rsid w:val="001E1DC5"/>
    <w:rsid w:val="001E1E2C"/>
    <w:rsid w:val="001E20F6"/>
    <w:rsid w:val="001E2348"/>
    <w:rsid w:val="001E23FD"/>
    <w:rsid w:val="001E2A8E"/>
    <w:rsid w:val="001E2BF5"/>
    <w:rsid w:val="001E2DDD"/>
    <w:rsid w:val="001E3417"/>
    <w:rsid w:val="001E343C"/>
    <w:rsid w:val="001E36C3"/>
    <w:rsid w:val="001E3A43"/>
    <w:rsid w:val="001E4078"/>
    <w:rsid w:val="001E4145"/>
    <w:rsid w:val="001E4227"/>
    <w:rsid w:val="001E45DC"/>
    <w:rsid w:val="001E48C3"/>
    <w:rsid w:val="001E4BA6"/>
    <w:rsid w:val="001E4CF7"/>
    <w:rsid w:val="001E53A2"/>
    <w:rsid w:val="001E6517"/>
    <w:rsid w:val="001E6687"/>
    <w:rsid w:val="001E6743"/>
    <w:rsid w:val="001E6933"/>
    <w:rsid w:val="001E6C51"/>
    <w:rsid w:val="001E6EA0"/>
    <w:rsid w:val="001E6FB8"/>
    <w:rsid w:val="001E7117"/>
    <w:rsid w:val="001E736E"/>
    <w:rsid w:val="001E754F"/>
    <w:rsid w:val="001E7916"/>
    <w:rsid w:val="001E7AC5"/>
    <w:rsid w:val="001E7BFB"/>
    <w:rsid w:val="001E7E2B"/>
    <w:rsid w:val="001E7E9E"/>
    <w:rsid w:val="001F020B"/>
    <w:rsid w:val="001F0536"/>
    <w:rsid w:val="001F0622"/>
    <w:rsid w:val="001F0A90"/>
    <w:rsid w:val="001F0E4C"/>
    <w:rsid w:val="001F0E80"/>
    <w:rsid w:val="001F1006"/>
    <w:rsid w:val="001F1334"/>
    <w:rsid w:val="001F16FE"/>
    <w:rsid w:val="001F1899"/>
    <w:rsid w:val="001F1902"/>
    <w:rsid w:val="001F1DE6"/>
    <w:rsid w:val="001F2231"/>
    <w:rsid w:val="001F2636"/>
    <w:rsid w:val="001F2764"/>
    <w:rsid w:val="001F2AE2"/>
    <w:rsid w:val="001F2B00"/>
    <w:rsid w:val="001F33F0"/>
    <w:rsid w:val="001F34F7"/>
    <w:rsid w:val="001F39E6"/>
    <w:rsid w:val="001F3ED4"/>
    <w:rsid w:val="001F3FD7"/>
    <w:rsid w:val="001F4359"/>
    <w:rsid w:val="001F446D"/>
    <w:rsid w:val="001F4654"/>
    <w:rsid w:val="001F47C9"/>
    <w:rsid w:val="001F4A25"/>
    <w:rsid w:val="001F4CD0"/>
    <w:rsid w:val="001F52A0"/>
    <w:rsid w:val="001F54F9"/>
    <w:rsid w:val="001F5B4E"/>
    <w:rsid w:val="001F5FB3"/>
    <w:rsid w:val="001F5FE4"/>
    <w:rsid w:val="001F6070"/>
    <w:rsid w:val="001F6677"/>
    <w:rsid w:val="001F6ADA"/>
    <w:rsid w:val="001F7294"/>
    <w:rsid w:val="001F7358"/>
    <w:rsid w:val="001F7C23"/>
    <w:rsid w:val="001F7F21"/>
    <w:rsid w:val="00200254"/>
    <w:rsid w:val="002005AC"/>
    <w:rsid w:val="0020074C"/>
    <w:rsid w:val="00200870"/>
    <w:rsid w:val="00200CC1"/>
    <w:rsid w:val="002018B7"/>
    <w:rsid w:val="00201F74"/>
    <w:rsid w:val="00201F91"/>
    <w:rsid w:val="002020EB"/>
    <w:rsid w:val="002026E1"/>
    <w:rsid w:val="0020270B"/>
    <w:rsid w:val="00202D34"/>
    <w:rsid w:val="00202F26"/>
    <w:rsid w:val="0020351E"/>
    <w:rsid w:val="002036FC"/>
    <w:rsid w:val="00203710"/>
    <w:rsid w:val="00203782"/>
    <w:rsid w:val="002039CB"/>
    <w:rsid w:val="00204052"/>
    <w:rsid w:val="002040D8"/>
    <w:rsid w:val="0020417F"/>
    <w:rsid w:val="00204394"/>
    <w:rsid w:val="00204768"/>
    <w:rsid w:val="00204822"/>
    <w:rsid w:val="00204A03"/>
    <w:rsid w:val="00204A79"/>
    <w:rsid w:val="00204E10"/>
    <w:rsid w:val="00205092"/>
    <w:rsid w:val="00205150"/>
    <w:rsid w:val="00205223"/>
    <w:rsid w:val="002055D4"/>
    <w:rsid w:val="002058CC"/>
    <w:rsid w:val="00205A3D"/>
    <w:rsid w:val="00205ACA"/>
    <w:rsid w:val="00205D03"/>
    <w:rsid w:val="00205FDC"/>
    <w:rsid w:val="002060AC"/>
    <w:rsid w:val="002060D1"/>
    <w:rsid w:val="0020613C"/>
    <w:rsid w:val="002064EC"/>
    <w:rsid w:val="002069B2"/>
    <w:rsid w:val="00206B21"/>
    <w:rsid w:val="00206C52"/>
    <w:rsid w:val="00207014"/>
    <w:rsid w:val="0020711A"/>
    <w:rsid w:val="0020752B"/>
    <w:rsid w:val="002076A4"/>
    <w:rsid w:val="00207841"/>
    <w:rsid w:val="00207A7C"/>
    <w:rsid w:val="00207C1C"/>
    <w:rsid w:val="00207DD1"/>
    <w:rsid w:val="0021000C"/>
    <w:rsid w:val="00210191"/>
    <w:rsid w:val="002101D0"/>
    <w:rsid w:val="00210407"/>
    <w:rsid w:val="0021048E"/>
    <w:rsid w:val="0021054E"/>
    <w:rsid w:val="00210E60"/>
    <w:rsid w:val="00211035"/>
    <w:rsid w:val="002110A0"/>
    <w:rsid w:val="002112F7"/>
    <w:rsid w:val="00211305"/>
    <w:rsid w:val="002114B6"/>
    <w:rsid w:val="002114E1"/>
    <w:rsid w:val="0021190B"/>
    <w:rsid w:val="00211BC8"/>
    <w:rsid w:val="00211C55"/>
    <w:rsid w:val="00211CD0"/>
    <w:rsid w:val="00211DAA"/>
    <w:rsid w:val="00212339"/>
    <w:rsid w:val="002128B7"/>
    <w:rsid w:val="00212AA3"/>
    <w:rsid w:val="00212B88"/>
    <w:rsid w:val="00212C1D"/>
    <w:rsid w:val="00212D03"/>
    <w:rsid w:val="00212D7C"/>
    <w:rsid w:val="00213005"/>
    <w:rsid w:val="0021327E"/>
    <w:rsid w:val="002134A0"/>
    <w:rsid w:val="0021356D"/>
    <w:rsid w:val="00213AA9"/>
    <w:rsid w:val="00214021"/>
    <w:rsid w:val="002141A3"/>
    <w:rsid w:val="002146B5"/>
    <w:rsid w:val="00214B05"/>
    <w:rsid w:val="00214C9E"/>
    <w:rsid w:val="00214D9F"/>
    <w:rsid w:val="00214F12"/>
    <w:rsid w:val="002154B3"/>
    <w:rsid w:val="0021580D"/>
    <w:rsid w:val="00215BDC"/>
    <w:rsid w:val="00216245"/>
    <w:rsid w:val="0021635E"/>
    <w:rsid w:val="00216504"/>
    <w:rsid w:val="00216507"/>
    <w:rsid w:val="00216650"/>
    <w:rsid w:val="00216E2E"/>
    <w:rsid w:val="00216F3E"/>
    <w:rsid w:val="00216FE3"/>
    <w:rsid w:val="0021725F"/>
    <w:rsid w:val="00217638"/>
    <w:rsid w:val="0021770F"/>
    <w:rsid w:val="002178FA"/>
    <w:rsid w:val="0021795E"/>
    <w:rsid w:val="00217B16"/>
    <w:rsid w:val="00217D38"/>
    <w:rsid w:val="00217D81"/>
    <w:rsid w:val="002204F4"/>
    <w:rsid w:val="002205D4"/>
    <w:rsid w:val="002207C6"/>
    <w:rsid w:val="0022089D"/>
    <w:rsid w:val="002209A3"/>
    <w:rsid w:val="002209DD"/>
    <w:rsid w:val="00220AEA"/>
    <w:rsid w:val="00220EDA"/>
    <w:rsid w:val="00220F8C"/>
    <w:rsid w:val="00221136"/>
    <w:rsid w:val="002211A9"/>
    <w:rsid w:val="002213DF"/>
    <w:rsid w:val="00221452"/>
    <w:rsid w:val="002216D5"/>
    <w:rsid w:val="00221B2B"/>
    <w:rsid w:val="00221BB7"/>
    <w:rsid w:val="00221E3A"/>
    <w:rsid w:val="00222499"/>
    <w:rsid w:val="002225DE"/>
    <w:rsid w:val="00222605"/>
    <w:rsid w:val="00222A0D"/>
    <w:rsid w:val="00222A4A"/>
    <w:rsid w:val="00222B31"/>
    <w:rsid w:val="00222B49"/>
    <w:rsid w:val="00222C0E"/>
    <w:rsid w:val="00222CC1"/>
    <w:rsid w:val="00222F3B"/>
    <w:rsid w:val="0022348E"/>
    <w:rsid w:val="00223595"/>
    <w:rsid w:val="00223CE6"/>
    <w:rsid w:val="00223D47"/>
    <w:rsid w:val="00223EE2"/>
    <w:rsid w:val="0022418C"/>
    <w:rsid w:val="00224579"/>
    <w:rsid w:val="002246BD"/>
    <w:rsid w:val="002247D5"/>
    <w:rsid w:val="0022482D"/>
    <w:rsid w:val="00224A42"/>
    <w:rsid w:val="00224CF0"/>
    <w:rsid w:val="00224CF5"/>
    <w:rsid w:val="002254CC"/>
    <w:rsid w:val="00225676"/>
    <w:rsid w:val="002257E5"/>
    <w:rsid w:val="00225B17"/>
    <w:rsid w:val="00225D34"/>
    <w:rsid w:val="00225D8A"/>
    <w:rsid w:val="00225EDB"/>
    <w:rsid w:val="00225FC2"/>
    <w:rsid w:val="00226128"/>
    <w:rsid w:val="00226230"/>
    <w:rsid w:val="00226314"/>
    <w:rsid w:val="002268AE"/>
    <w:rsid w:val="00226CAD"/>
    <w:rsid w:val="00226E62"/>
    <w:rsid w:val="00227007"/>
    <w:rsid w:val="0022703B"/>
    <w:rsid w:val="0022718E"/>
    <w:rsid w:val="00227560"/>
    <w:rsid w:val="0022761B"/>
    <w:rsid w:val="00227EA1"/>
    <w:rsid w:val="00227EC3"/>
    <w:rsid w:val="00227FB9"/>
    <w:rsid w:val="0023030F"/>
    <w:rsid w:val="002305E8"/>
    <w:rsid w:val="0023077C"/>
    <w:rsid w:val="002308C7"/>
    <w:rsid w:val="002308CA"/>
    <w:rsid w:val="00230CC0"/>
    <w:rsid w:val="00230E67"/>
    <w:rsid w:val="00230EC5"/>
    <w:rsid w:val="0023134B"/>
    <w:rsid w:val="002315B8"/>
    <w:rsid w:val="00231A37"/>
    <w:rsid w:val="00231D53"/>
    <w:rsid w:val="00231EC4"/>
    <w:rsid w:val="00231F42"/>
    <w:rsid w:val="00232382"/>
    <w:rsid w:val="0023248F"/>
    <w:rsid w:val="00232923"/>
    <w:rsid w:val="00232980"/>
    <w:rsid w:val="00232AD0"/>
    <w:rsid w:val="00232D1A"/>
    <w:rsid w:val="002331F9"/>
    <w:rsid w:val="002335AA"/>
    <w:rsid w:val="00233A4C"/>
    <w:rsid w:val="00233B0C"/>
    <w:rsid w:val="00233C71"/>
    <w:rsid w:val="002340B4"/>
    <w:rsid w:val="0023420D"/>
    <w:rsid w:val="002346E8"/>
    <w:rsid w:val="00234757"/>
    <w:rsid w:val="0023484D"/>
    <w:rsid w:val="00234B5C"/>
    <w:rsid w:val="00234B5F"/>
    <w:rsid w:val="00234CC7"/>
    <w:rsid w:val="00234E9F"/>
    <w:rsid w:val="002353E7"/>
    <w:rsid w:val="0023558A"/>
    <w:rsid w:val="002356DE"/>
    <w:rsid w:val="00235A6F"/>
    <w:rsid w:val="00235C0E"/>
    <w:rsid w:val="00235D2D"/>
    <w:rsid w:val="00235D9B"/>
    <w:rsid w:val="00235ED2"/>
    <w:rsid w:val="0023640A"/>
    <w:rsid w:val="00236626"/>
    <w:rsid w:val="00236682"/>
    <w:rsid w:val="00236751"/>
    <w:rsid w:val="00236941"/>
    <w:rsid w:val="00236967"/>
    <w:rsid w:val="00236F93"/>
    <w:rsid w:val="00237216"/>
    <w:rsid w:val="00237239"/>
    <w:rsid w:val="002372E3"/>
    <w:rsid w:val="00237464"/>
    <w:rsid w:val="00237546"/>
    <w:rsid w:val="002378A0"/>
    <w:rsid w:val="002378D7"/>
    <w:rsid w:val="00237C49"/>
    <w:rsid w:val="00237DCE"/>
    <w:rsid w:val="0024036B"/>
    <w:rsid w:val="0024055A"/>
    <w:rsid w:val="00240F23"/>
    <w:rsid w:val="00241251"/>
    <w:rsid w:val="00241567"/>
    <w:rsid w:val="0024168D"/>
    <w:rsid w:val="00241B47"/>
    <w:rsid w:val="00241DBB"/>
    <w:rsid w:val="00241DEA"/>
    <w:rsid w:val="00241F7F"/>
    <w:rsid w:val="002422CF"/>
    <w:rsid w:val="00242406"/>
    <w:rsid w:val="0024251F"/>
    <w:rsid w:val="002426DA"/>
    <w:rsid w:val="002427D9"/>
    <w:rsid w:val="00242A1C"/>
    <w:rsid w:val="00242E53"/>
    <w:rsid w:val="00242EBB"/>
    <w:rsid w:val="002430C4"/>
    <w:rsid w:val="00243168"/>
    <w:rsid w:val="002431D4"/>
    <w:rsid w:val="00243218"/>
    <w:rsid w:val="002432E5"/>
    <w:rsid w:val="002436E7"/>
    <w:rsid w:val="00243711"/>
    <w:rsid w:val="0024375D"/>
    <w:rsid w:val="002437C9"/>
    <w:rsid w:val="002439A0"/>
    <w:rsid w:val="00243DDE"/>
    <w:rsid w:val="00243E90"/>
    <w:rsid w:val="00244201"/>
    <w:rsid w:val="00244839"/>
    <w:rsid w:val="002448DB"/>
    <w:rsid w:val="00244A90"/>
    <w:rsid w:val="00244B07"/>
    <w:rsid w:val="00244D8A"/>
    <w:rsid w:val="00244EEE"/>
    <w:rsid w:val="002459F9"/>
    <w:rsid w:val="00245A8D"/>
    <w:rsid w:val="00245CDF"/>
    <w:rsid w:val="00245D2B"/>
    <w:rsid w:val="00245EBF"/>
    <w:rsid w:val="00246178"/>
    <w:rsid w:val="00246680"/>
    <w:rsid w:val="002467B1"/>
    <w:rsid w:val="00246D51"/>
    <w:rsid w:val="00246F52"/>
    <w:rsid w:val="00247154"/>
    <w:rsid w:val="002474D3"/>
    <w:rsid w:val="00247566"/>
    <w:rsid w:val="00247712"/>
    <w:rsid w:val="002478B5"/>
    <w:rsid w:val="0024790E"/>
    <w:rsid w:val="00247B59"/>
    <w:rsid w:val="00247E2E"/>
    <w:rsid w:val="00247E77"/>
    <w:rsid w:val="0025010D"/>
    <w:rsid w:val="00250122"/>
    <w:rsid w:val="00250158"/>
    <w:rsid w:val="002501EB"/>
    <w:rsid w:val="002502B5"/>
    <w:rsid w:val="00250709"/>
    <w:rsid w:val="00250AD8"/>
    <w:rsid w:val="00250BA7"/>
    <w:rsid w:val="00250CEE"/>
    <w:rsid w:val="00250D13"/>
    <w:rsid w:val="00250DCC"/>
    <w:rsid w:val="00250EF9"/>
    <w:rsid w:val="0025125D"/>
    <w:rsid w:val="00251262"/>
    <w:rsid w:val="002513E3"/>
    <w:rsid w:val="002516D5"/>
    <w:rsid w:val="00251F54"/>
    <w:rsid w:val="00252061"/>
    <w:rsid w:val="00252163"/>
    <w:rsid w:val="0025251F"/>
    <w:rsid w:val="00252542"/>
    <w:rsid w:val="002525F1"/>
    <w:rsid w:val="00252615"/>
    <w:rsid w:val="00252B01"/>
    <w:rsid w:val="00252B20"/>
    <w:rsid w:val="00252D2B"/>
    <w:rsid w:val="002533A6"/>
    <w:rsid w:val="0025340F"/>
    <w:rsid w:val="0025341B"/>
    <w:rsid w:val="002535FC"/>
    <w:rsid w:val="002536B1"/>
    <w:rsid w:val="00253B97"/>
    <w:rsid w:val="00253E30"/>
    <w:rsid w:val="00253EC4"/>
    <w:rsid w:val="00254132"/>
    <w:rsid w:val="00254383"/>
    <w:rsid w:val="00254481"/>
    <w:rsid w:val="002547B7"/>
    <w:rsid w:val="002548C6"/>
    <w:rsid w:val="00254B82"/>
    <w:rsid w:val="00254CDF"/>
    <w:rsid w:val="002550BE"/>
    <w:rsid w:val="0025558F"/>
    <w:rsid w:val="002558A0"/>
    <w:rsid w:val="00255B5A"/>
    <w:rsid w:val="00255C76"/>
    <w:rsid w:val="00255C7F"/>
    <w:rsid w:val="00255CB9"/>
    <w:rsid w:val="00255D4E"/>
    <w:rsid w:val="00255E3C"/>
    <w:rsid w:val="00255F2C"/>
    <w:rsid w:val="00255FEF"/>
    <w:rsid w:val="002561EE"/>
    <w:rsid w:val="0025625D"/>
    <w:rsid w:val="002566A1"/>
    <w:rsid w:val="002566BF"/>
    <w:rsid w:val="0025678C"/>
    <w:rsid w:val="002569D7"/>
    <w:rsid w:val="002569F5"/>
    <w:rsid w:val="00256D64"/>
    <w:rsid w:val="00256E3C"/>
    <w:rsid w:val="00256E82"/>
    <w:rsid w:val="00256F31"/>
    <w:rsid w:val="00257023"/>
    <w:rsid w:val="00257218"/>
    <w:rsid w:val="00257288"/>
    <w:rsid w:val="002573FE"/>
    <w:rsid w:val="002575AD"/>
    <w:rsid w:val="0025760D"/>
    <w:rsid w:val="002576AA"/>
    <w:rsid w:val="00257C94"/>
    <w:rsid w:val="00257DCB"/>
    <w:rsid w:val="00260034"/>
    <w:rsid w:val="002600F8"/>
    <w:rsid w:val="0026033F"/>
    <w:rsid w:val="002604C4"/>
    <w:rsid w:val="00260602"/>
    <w:rsid w:val="002607B5"/>
    <w:rsid w:val="00260D11"/>
    <w:rsid w:val="00260E27"/>
    <w:rsid w:val="0026113C"/>
    <w:rsid w:val="002611E2"/>
    <w:rsid w:val="0026123C"/>
    <w:rsid w:val="002612C6"/>
    <w:rsid w:val="00261541"/>
    <w:rsid w:val="00261592"/>
    <w:rsid w:val="002616C2"/>
    <w:rsid w:val="00261ADC"/>
    <w:rsid w:val="00261C0B"/>
    <w:rsid w:val="00261C4B"/>
    <w:rsid w:val="00261D8A"/>
    <w:rsid w:val="00261E1F"/>
    <w:rsid w:val="0026200A"/>
    <w:rsid w:val="0026212A"/>
    <w:rsid w:val="00262FC1"/>
    <w:rsid w:val="0026307F"/>
    <w:rsid w:val="0026345E"/>
    <w:rsid w:val="00263501"/>
    <w:rsid w:val="002637F2"/>
    <w:rsid w:val="00263A27"/>
    <w:rsid w:val="00263B83"/>
    <w:rsid w:val="00263F62"/>
    <w:rsid w:val="00263FAD"/>
    <w:rsid w:val="00263FCF"/>
    <w:rsid w:val="00264002"/>
    <w:rsid w:val="00264343"/>
    <w:rsid w:val="002643A4"/>
    <w:rsid w:val="00264586"/>
    <w:rsid w:val="00264783"/>
    <w:rsid w:val="002649C8"/>
    <w:rsid w:val="00264A32"/>
    <w:rsid w:val="0026504B"/>
    <w:rsid w:val="0026540D"/>
    <w:rsid w:val="002657E7"/>
    <w:rsid w:val="002659AD"/>
    <w:rsid w:val="00265E67"/>
    <w:rsid w:val="0026646E"/>
    <w:rsid w:val="002668CD"/>
    <w:rsid w:val="00266E4D"/>
    <w:rsid w:val="002670C9"/>
    <w:rsid w:val="0026715B"/>
    <w:rsid w:val="00267171"/>
    <w:rsid w:val="00267195"/>
    <w:rsid w:val="0026787A"/>
    <w:rsid w:val="00267955"/>
    <w:rsid w:val="00270300"/>
    <w:rsid w:val="00270578"/>
    <w:rsid w:val="0027064F"/>
    <w:rsid w:val="0027069F"/>
    <w:rsid w:val="002708A9"/>
    <w:rsid w:val="00270B31"/>
    <w:rsid w:val="00270C44"/>
    <w:rsid w:val="00270CD5"/>
    <w:rsid w:val="00270DE8"/>
    <w:rsid w:val="00270F52"/>
    <w:rsid w:val="002713CD"/>
    <w:rsid w:val="0027173A"/>
    <w:rsid w:val="0027196F"/>
    <w:rsid w:val="00271B65"/>
    <w:rsid w:val="00271B90"/>
    <w:rsid w:val="00271E2C"/>
    <w:rsid w:val="00271EB0"/>
    <w:rsid w:val="00271EBD"/>
    <w:rsid w:val="0027213F"/>
    <w:rsid w:val="00272281"/>
    <w:rsid w:val="0027229B"/>
    <w:rsid w:val="002727E6"/>
    <w:rsid w:val="00272811"/>
    <w:rsid w:val="00272897"/>
    <w:rsid w:val="0027289F"/>
    <w:rsid w:val="00272929"/>
    <w:rsid w:val="00272CE8"/>
    <w:rsid w:val="00272D53"/>
    <w:rsid w:val="00272D6F"/>
    <w:rsid w:val="0027341D"/>
    <w:rsid w:val="002734C6"/>
    <w:rsid w:val="002735C8"/>
    <w:rsid w:val="0027388F"/>
    <w:rsid w:val="002738AF"/>
    <w:rsid w:val="002738EC"/>
    <w:rsid w:val="0027397A"/>
    <w:rsid w:val="00273ACA"/>
    <w:rsid w:val="00273C8E"/>
    <w:rsid w:val="00273DA5"/>
    <w:rsid w:val="002744C6"/>
    <w:rsid w:val="00274AAE"/>
    <w:rsid w:val="00274C57"/>
    <w:rsid w:val="00274D78"/>
    <w:rsid w:val="0027565A"/>
    <w:rsid w:val="00275ED7"/>
    <w:rsid w:val="002760F8"/>
    <w:rsid w:val="00276559"/>
    <w:rsid w:val="002766DE"/>
    <w:rsid w:val="00276A75"/>
    <w:rsid w:val="00276B3B"/>
    <w:rsid w:val="00276BD4"/>
    <w:rsid w:val="00276CC8"/>
    <w:rsid w:val="00276F4E"/>
    <w:rsid w:val="00276F70"/>
    <w:rsid w:val="002771DB"/>
    <w:rsid w:val="002772E2"/>
    <w:rsid w:val="00277AA1"/>
    <w:rsid w:val="00277AB0"/>
    <w:rsid w:val="00277DEC"/>
    <w:rsid w:val="00277E14"/>
    <w:rsid w:val="00277E8F"/>
    <w:rsid w:val="00277E95"/>
    <w:rsid w:val="002801E4"/>
    <w:rsid w:val="0028046C"/>
    <w:rsid w:val="002806B4"/>
    <w:rsid w:val="00280726"/>
    <w:rsid w:val="0028092C"/>
    <w:rsid w:val="00280BCE"/>
    <w:rsid w:val="00280C04"/>
    <w:rsid w:val="00280CA4"/>
    <w:rsid w:val="002812C0"/>
    <w:rsid w:val="00281D1F"/>
    <w:rsid w:val="00281E28"/>
    <w:rsid w:val="00282295"/>
    <w:rsid w:val="002822A3"/>
    <w:rsid w:val="00282721"/>
    <w:rsid w:val="002827F8"/>
    <w:rsid w:val="002829B5"/>
    <w:rsid w:val="00282C51"/>
    <w:rsid w:val="00282DF8"/>
    <w:rsid w:val="00282E2F"/>
    <w:rsid w:val="00282F37"/>
    <w:rsid w:val="00282F92"/>
    <w:rsid w:val="00283042"/>
    <w:rsid w:val="002830C5"/>
    <w:rsid w:val="00283323"/>
    <w:rsid w:val="002835C0"/>
    <w:rsid w:val="0028374C"/>
    <w:rsid w:val="00283794"/>
    <w:rsid w:val="00283A7C"/>
    <w:rsid w:val="00283AA5"/>
    <w:rsid w:val="00283BAA"/>
    <w:rsid w:val="00283F3C"/>
    <w:rsid w:val="00283FD2"/>
    <w:rsid w:val="00284421"/>
    <w:rsid w:val="002844E5"/>
    <w:rsid w:val="002846CD"/>
    <w:rsid w:val="0028487E"/>
    <w:rsid w:val="00284B6F"/>
    <w:rsid w:val="00285112"/>
    <w:rsid w:val="002852F9"/>
    <w:rsid w:val="00285454"/>
    <w:rsid w:val="0028550A"/>
    <w:rsid w:val="002855E2"/>
    <w:rsid w:val="00285A6D"/>
    <w:rsid w:val="00285DAE"/>
    <w:rsid w:val="00285F9D"/>
    <w:rsid w:val="0028600F"/>
    <w:rsid w:val="0028619F"/>
    <w:rsid w:val="00286267"/>
    <w:rsid w:val="00286734"/>
    <w:rsid w:val="00286776"/>
    <w:rsid w:val="00286BFB"/>
    <w:rsid w:val="00286C2D"/>
    <w:rsid w:val="00286FD6"/>
    <w:rsid w:val="00287306"/>
    <w:rsid w:val="0028778E"/>
    <w:rsid w:val="00287937"/>
    <w:rsid w:val="00287976"/>
    <w:rsid w:val="002879FC"/>
    <w:rsid w:val="00287BF0"/>
    <w:rsid w:val="00287C44"/>
    <w:rsid w:val="00287D57"/>
    <w:rsid w:val="002900FD"/>
    <w:rsid w:val="00290185"/>
    <w:rsid w:val="00290531"/>
    <w:rsid w:val="002907D1"/>
    <w:rsid w:val="002907DD"/>
    <w:rsid w:val="002907F9"/>
    <w:rsid w:val="0029081C"/>
    <w:rsid w:val="00290848"/>
    <w:rsid w:val="00290857"/>
    <w:rsid w:val="00290AEA"/>
    <w:rsid w:val="00290B11"/>
    <w:rsid w:val="00290D28"/>
    <w:rsid w:val="00290E7C"/>
    <w:rsid w:val="00290F43"/>
    <w:rsid w:val="00291214"/>
    <w:rsid w:val="002914F1"/>
    <w:rsid w:val="0029169D"/>
    <w:rsid w:val="00291985"/>
    <w:rsid w:val="00291D35"/>
    <w:rsid w:val="0029200A"/>
    <w:rsid w:val="00292037"/>
    <w:rsid w:val="002920AE"/>
    <w:rsid w:val="00292251"/>
    <w:rsid w:val="002922AE"/>
    <w:rsid w:val="00292373"/>
    <w:rsid w:val="00292914"/>
    <w:rsid w:val="00292A88"/>
    <w:rsid w:val="00292AA2"/>
    <w:rsid w:val="00292EBB"/>
    <w:rsid w:val="00292F21"/>
    <w:rsid w:val="00292F2A"/>
    <w:rsid w:val="00293137"/>
    <w:rsid w:val="00293267"/>
    <w:rsid w:val="0029335C"/>
    <w:rsid w:val="002933C9"/>
    <w:rsid w:val="00293971"/>
    <w:rsid w:val="00293C69"/>
    <w:rsid w:val="002940C2"/>
    <w:rsid w:val="0029410C"/>
    <w:rsid w:val="002943E1"/>
    <w:rsid w:val="002945A5"/>
    <w:rsid w:val="00294FFD"/>
    <w:rsid w:val="002953D5"/>
    <w:rsid w:val="00295579"/>
    <w:rsid w:val="0029560B"/>
    <w:rsid w:val="00295710"/>
    <w:rsid w:val="00295712"/>
    <w:rsid w:val="00295899"/>
    <w:rsid w:val="00295B21"/>
    <w:rsid w:val="00295BF0"/>
    <w:rsid w:val="00295EDC"/>
    <w:rsid w:val="00295FF4"/>
    <w:rsid w:val="002961D7"/>
    <w:rsid w:val="00296378"/>
    <w:rsid w:val="00296465"/>
    <w:rsid w:val="00297081"/>
    <w:rsid w:val="002971B3"/>
    <w:rsid w:val="00297438"/>
    <w:rsid w:val="00297BA4"/>
    <w:rsid w:val="00297E7F"/>
    <w:rsid w:val="002A00A1"/>
    <w:rsid w:val="002A022B"/>
    <w:rsid w:val="002A031A"/>
    <w:rsid w:val="002A05B3"/>
    <w:rsid w:val="002A085E"/>
    <w:rsid w:val="002A09A7"/>
    <w:rsid w:val="002A0A4A"/>
    <w:rsid w:val="002A0A65"/>
    <w:rsid w:val="002A0B02"/>
    <w:rsid w:val="002A0B18"/>
    <w:rsid w:val="002A0C2F"/>
    <w:rsid w:val="002A0CE8"/>
    <w:rsid w:val="002A0F5D"/>
    <w:rsid w:val="002A0FE9"/>
    <w:rsid w:val="002A11E4"/>
    <w:rsid w:val="002A156F"/>
    <w:rsid w:val="002A1C6D"/>
    <w:rsid w:val="002A1D8E"/>
    <w:rsid w:val="002A26AE"/>
    <w:rsid w:val="002A26F5"/>
    <w:rsid w:val="002A26FB"/>
    <w:rsid w:val="002A2B68"/>
    <w:rsid w:val="002A3172"/>
    <w:rsid w:val="002A3191"/>
    <w:rsid w:val="002A3345"/>
    <w:rsid w:val="002A3350"/>
    <w:rsid w:val="002A3430"/>
    <w:rsid w:val="002A35E1"/>
    <w:rsid w:val="002A3771"/>
    <w:rsid w:val="002A381D"/>
    <w:rsid w:val="002A3AE3"/>
    <w:rsid w:val="002A3CA0"/>
    <w:rsid w:val="002A3CC5"/>
    <w:rsid w:val="002A3E1D"/>
    <w:rsid w:val="002A3E9D"/>
    <w:rsid w:val="002A417E"/>
    <w:rsid w:val="002A42DE"/>
    <w:rsid w:val="002A4604"/>
    <w:rsid w:val="002A484B"/>
    <w:rsid w:val="002A4915"/>
    <w:rsid w:val="002A4AA4"/>
    <w:rsid w:val="002A4DD1"/>
    <w:rsid w:val="002A5D09"/>
    <w:rsid w:val="002A5F73"/>
    <w:rsid w:val="002A5FD4"/>
    <w:rsid w:val="002A60FB"/>
    <w:rsid w:val="002A6144"/>
    <w:rsid w:val="002A6196"/>
    <w:rsid w:val="002A6387"/>
    <w:rsid w:val="002A63C8"/>
    <w:rsid w:val="002A67C6"/>
    <w:rsid w:val="002A684E"/>
    <w:rsid w:val="002A6859"/>
    <w:rsid w:val="002A6962"/>
    <w:rsid w:val="002A6C12"/>
    <w:rsid w:val="002A6C84"/>
    <w:rsid w:val="002A6CFC"/>
    <w:rsid w:val="002A6D7C"/>
    <w:rsid w:val="002A6F28"/>
    <w:rsid w:val="002A6F87"/>
    <w:rsid w:val="002A6FA8"/>
    <w:rsid w:val="002A7331"/>
    <w:rsid w:val="002A7409"/>
    <w:rsid w:val="002A766F"/>
    <w:rsid w:val="002A76CD"/>
    <w:rsid w:val="002A79A6"/>
    <w:rsid w:val="002A7C1E"/>
    <w:rsid w:val="002A7D91"/>
    <w:rsid w:val="002B0106"/>
    <w:rsid w:val="002B024A"/>
    <w:rsid w:val="002B0602"/>
    <w:rsid w:val="002B0761"/>
    <w:rsid w:val="002B07AF"/>
    <w:rsid w:val="002B0BBE"/>
    <w:rsid w:val="002B0DA5"/>
    <w:rsid w:val="002B12D5"/>
    <w:rsid w:val="002B13B9"/>
    <w:rsid w:val="002B16A7"/>
    <w:rsid w:val="002B17FA"/>
    <w:rsid w:val="002B18FD"/>
    <w:rsid w:val="002B1919"/>
    <w:rsid w:val="002B1B44"/>
    <w:rsid w:val="002B1DCA"/>
    <w:rsid w:val="002B2C08"/>
    <w:rsid w:val="002B2C83"/>
    <w:rsid w:val="002B2D22"/>
    <w:rsid w:val="002B2E72"/>
    <w:rsid w:val="002B3012"/>
    <w:rsid w:val="002B3236"/>
    <w:rsid w:val="002B385A"/>
    <w:rsid w:val="002B38B5"/>
    <w:rsid w:val="002B3A86"/>
    <w:rsid w:val="002B3E4B"/>
    <w:rsid w:val="002B40F5"/>
    <w:rsid w:val="002B41D9"/>
    <w:rsid w:val="002B43DC"/>
    <w:rsid w:val="002B44F4"/>
    <w:rsid w:val="002B4A04"/>
    <w:rsid w:val="002B4E24"/>
    <w:rsid w:val="002B4FE5"/>
    <w:rsid w:val="002B5715"/>
    <w:rsid w:val="002B59F5"/>
    <w:rsid w:val="002B5BB8"/>
    <w:rsid w:val="002B62B9"/>
    <w:rsid w:val="002B675A"/>
    <w:rsid w:val="002B72CB"/>
    <w:rsid w:val="002B73B3"/>
    <w:rsid w:val="002B73F1"/>
    <w:rsid w:val="002B7518"/>
    <w:rsid w:val="002B7538"/>
    <w:rsid w:val="002B75B3"/>
    <w:rsid w:val="002B777D"/>
    <w:rsid w:val="002B7E5F"/>
    <w:rsid w:val="002BBC6B"/>
    <w:rsid w:val="002C033D"/>
    <w:rsid w:val="002C054F"/>
    <w:rsid w:val="002C0570"/>
    <w:rsid w:val="002C064E"/>
    <w:rsid w:val="002C0BF0"/>
    <w:rsid w:val="002C0D6A"/>
    <w:rsid w:val="002C0E4C"/>
    <w:rsid w:val="002C0F00"/>
    <w:rsid w:val="002C1073"/>
    <w:rsid w:val="002C1272"/>
    <w:rsid w:val="002C1362"/>
    <w:rsid w:val="002C13B0"/>
    <w:rsid w:val="002C142A"/>
    <w:rsid w:val="002C16D0"/>
    <w:rsid w:val="002C1781"/>
    <w:rsid w:val="002C1EE4"/>
    <w:rsid w:val="002C214B"/>
    <w:rsid w:val="002C21A2"/>
    <w:rsid w:val="002C2364"/>
    <w:rsid w:val="002C248E"/>
    <w:rsid w:val="002C248F"/>
    <w:rsid w:val="002C2527"/>
    <w:rsid w:val="002C2884"/>
    <w:rsid w:val="002C28BF"/>
    <w:rsid w:val="002C28C0"/>
    <w:rsid w:val="002C29CD"/>
    <w:rsid w:val="002C2A4D"/>
    <w:rsid w:val="002C2A66"/>
    <w:rsid w:val="002C2F22"/>
    <w:rsid w:val="002C3124"/>
    <w:rsid w:val="002C33D3"/>
    <w:rsid w:val="002C34A9"/>
    <w:rsid w:val="002C366B"/>
    <w:rsid w:val="002C381E"/>
    <w:rsid w:val="002C3CA3"/>
    <w:rsid w:val="002C3F20"/>
    <w:rsid w:val="002C3F91"/>
    <w:rsid w:val="002C3F94"/>
    <w:rsid w:val="002C4068"/>
    <w:rsid w:val="002C414B"/>
    <w:rsid w:val="002C43A8"/>
    <w:rsid w:val="002C43BA"/>
    <w:rsid w:val="002C47CD"/>
    <w:rsid w:val="002C4979"/>
    <w:rsid w:val="002C4F80"/>
    <w:rsid w:val="002C5064"/>
    <w:rsid w:val="002C5564"/>
    <w:rsid w:val="002C5571"/>
    <w:rsid w:val="002C5697"/>
    <w:rsid w:val="002C5C12"/>
    <w:rsid w:val="002C5C9F"/>
    <w:rsid w:val="002C6149"/>
    <w:rsid w:val="002C64CA"/>
    <w:rsid w:val="002C64FF"/>
    <w:rsid w:val="002C6535"/>
    <w:rsid w:val="002C6946"/>
    <w:rsid w:val="002C69F6"/>
    <w:rsid w:val="002C6AA5"/>
    <w:rsid w:val="002C6D98"/>
    <w:rsid w:val="002C6DB0"/>
    <w:rsid w:val="002C73B7"/>
    <w:rsid w:val="002C780A"/>
    <w:rsid w:val="002C7ACD"/>
    <w:rsid w:val="002C7C3F"/>
    <w:rsid w:val="002C7C60"/>
    <w:rsid w:val="002C7D12"/>
    <w:rsid w:val="002C7E5B"/>
    <w:rsid w:val="002C7E91"/>
    <w:rsid w:val="002C7EC8"/>
    <w:rsid w:val="002D0048"/>
    <w:rsid w:val="002D06E4"/>
    <w:rsid w:val="002D0938"/>
    <w:rsid w:val="002D0B91"/>
    <w:rsid w:val="002D0BD3"/>
    <w:rsid w:val="002D0D30"/>
    <w:rsid w:val="002D0D60"/>
    <w:rsid w:val="002D0DA3"/>
    <w:rsid w:val="002D0F90"/>
    <w:rsid w:val="002D10BD"/>
    <w:rsid w:val="002D10CD"/>
    <w:rsid w:val="002D12A1"/>
    <w:rsid w:val="002D1392"/>
    <w:rsid w:val="002D196B"/>
    <w:rsid w:val="002D1A08"/>
    <w:rsid w:val="002D23D1"/>
    <w:rsid w:val="002D252A"/>
    <w:rsid w:val="002D2536"/>
    <w:rsid w:val="002D258D"/>
    <w:rsid w:val="002D27DD"/>
    <w:rsid w:val="002D2A2E"/>
    <w:rsid w:val="002D2AE4"/>
    <w:rsid w:val="002D2E0D"/>
    <w:rsid w:val="002D2F45"/>
    <w:rsid w:val="002D300A"/>
    <w:rsid w:val="002D3060"/>
    <w:rsid w:val="002D376E"/>
    <w:rsid w:val="002D37AC"/>
    <w:rsid w:val="002D381D"/>
    <w:rsid w:val="002D3909"/>
    <w:rsid w:val="002D3953"/>
    <w:rsid w:val="002D3A9C"/>
    <w:rsid w:val="002D3AA0"/>
    <w:rsid w:val="002D3C42"/>
    <w:rsid w:val="002D3C49"/>
    <w:rsid w:val="002D3C8A"/>
    <w:rsid w:val="002D459A"/>
    <w:rsid w:val="002D4623"/>
    <w:rsid w:val="002D48CA"/>
    <w:rsid w:val="002D4B89"/>
    <w:rsid w:val="002D5000"/>
    <w:rsid w:val="002D5CB6"/>
    <w:rsid w:val="002D603A"/>
    <w:rsid w:val="002D616C"/>
    <w:rsid w:val="002D61BC"/>
    <w:rsid w:val="002D6274"/>
    <w:rsid w:val="002D64EE"/>
    <w:rsid w:val="002D68B6"/>
    <w:rsid w:val="002D6903"/>
    <w:rsid w:val="002D69A7"/>
    <w:rsid w:val="002D6A67"/>
    <w:rsid w:val="002D6B3F"/>
    <w:rsid w:val="002D6D35"/>
    <w:rsid w:val="002D6E2F"/>
    <w:rsid w:val="002D6FA3"/>
    <w:rsid w:val="002D704C"/>
    <w:rsid w:val="002D7739"/>
    <w:rsid w:val="002D78BF"/>
    <w:rsid w:val="002D7954"/>
    <w:rsid w:val="002D7DF3"/>
    <w:rsid w:val="002D7F07"/>
    <w:rsid w:val="002DCB76"/>
    <w:rsid w:val="002E0026"/>
    <w:rsid w:val="002E01D6"/>
    <w:rsid w:val="002E02A3"/>
    <w:rsid w:val="002E057A"/>
    <w:rsid w:val="002E064B"/>
    <w:rsid w:val="002E072E"/>
    <w:rsid w:val="002E07D5"/>
    <w:rsid w:val="002E09D2"/>
    <w:rsid w:val="002E0A57"/>
    <w:rsid w:val="002E0F41"/>
    <w:rsid w:val="002E100E"/>
    <w:rsid w:val="002E1064"/>
    <w:rsid w:val="002E108D"/>
    <w:rsid w:val="002E1269"/>
    <w:rsid w:val="002E12E8"/>
    <w:rsid w:val="002E1337"/>
    <w:rsid w:val="002E159B"/>
    <w:rsid w:val="002E1620"/>
    <w:rsid w:val="002E1894"/>
    <w:rsid w:val="002E1B75"/>
    <w:rsid w:val="002E1DEE"/>
    <w:rsid w:val="002E21FA"/>
    <w:rsid w:val="002E27BD"/>
    <w:rsid w:val="002E288A"/>
    <w:rsid w:val="002E2ED4"/>
    <w:rsid w:val="002E3A30"/>
    <w:rsid w:val="002E3A78"/>
    <w:rsid w:val="002E3C1F"/>
    <w:rsid w:val="002E3F74"/>
    <w:rsid w:val="002E41EF"/>
    <w:rsid w:val="002E46EB"/>
    <w:rsid w:val="002E4705"/>
    <w:rsid w:val="002E4B00"/>
    <w:rsid w:val="002E4FDA"/>
    <w:rsid w:val="002E5093"/>
    <w:rsid w:val="002E5121"/>
    <w:rsid w:val="002E5250"/>
    <w:rsid w:val="002E5331"/>
    <w:rsid w:val="002E564D"/>
    <w:rsid w:val="002E569B"/>
    <w:rsid w:val="002E5953"/>
    <w:rsid w:val="002E5EDD"/>
    <w:rsid w:val="002E61BB"/>
    <w:rsid w:val="002E6257"/>
    <w:rsid w:val="002E6274"/>
    <w:rsid w:val="002E63FC"/>
    <w:rsid w:val="002E654D"/>
    <w:rsid w:val="002E65DE"/>
    <w:rsid w:val="002E695A"/>
    <w:rsid w:val="002E6BE8"/>
    <w:rsid w:val="002E6BFA"/>
    <w:rsid w:val="002E6EE2"/>
    <w:rsid w:val="002E6FCE"/>
    <w:rsid w:val="002E7024"/>
    <w:rsid w:val="002E7133"/>
    <w:rsid w:val="002E718B"/>
    <w:rsid w:val="002E7E44"/>
    <w:rsid w:val="002E7E86"/>
    <w:rsid w:val="002E7EBC"/>
    <w:rsid w:val="002E7F7F"/>
    <w:rsid w:val="002EED3E"/>
    <w:rsid w:val="002F0036"/>
    <w:rsid w:val="002F0712"/>
    <w:rsid w:val="002F0898"/>
    <w:rsid w:val="002F099B"/>
    <w:rsid w:val="002F0A8D"/>
    <w:rsid w:val="002F0E72"/>
    <w:rsid w:val="002F0F66"/>
    <w:rsid w:val="002F1102"/>
    <w:rsid w:val="002F1219"/>
    <w:rsid w:val="002F13CD"/>
    <w:rsid w:val="002F1756"/>
    <w:rsid w:val="002F1829"/>
    <w:rsid w:val="002F2221"/>
    <w:rsid w:val="002F2A4C"/>
    <w:rsid w:val="002F2E16"/>
    <w:rsid w:val="002F2F03"/>
    <w:rsid w:val="002F2F2E"/>
    <w:rsid w:val="002F3080"/>
    <w:rsid w:val="002F30DD"/>
    <w:rsid w:val="002F30ED"/>
    <w:rsid w:val="002F3275"/>
    <w:rsid w:val="002F32F2"/>
    <w:rsid w:val="002F3744"/>
    <w:rsid w:val="002F3A59"/>
    <w:rsid w:val="002F3A67"/>
    <w:rsid w:val="002F3CD5"/>
    <w:rsid w:val="002F40F4"/>
    <w:rsid w:val="002F43B6"/>
    <w:rsid w:val="002F47A5"/>
    <w:rsid w:val="002F4B84"/>
    <w:rsid w:val="002F5014"/>
    <w:rsid w:val="002F504D"/>
    <w:rsid w:val="002F524C"/>
    <w:rsid w:val="002F53E4"/>
    <w:rsid w:val="002F57B8"/>
    <w:rsid w:val="002F5F04"/>
    <w:rsid w:val="002F5F64"/>
    <w:rsid w:val="002F61CB"/>
    <w:rsid w:val="002F6239"/>
    <w:rsid w:val="002F649B"/>
    <w:rsid w:val="002F6709"/>
    <w:rsid w:val="002F6765"/>
    <w:rsid w:val="002F6C91"/>
    <w:rsid w:val="002F6D09"/>
    <w:rsid w:val="002F6F82"/>
    <w:rsid w:val="002F71CA"/>
    <w:rsid w:val="002F73D6"/>
    <w:rsid w:val="002F74AC"/>
    <w:rsid w:val="002F77E3"/>
    <w:rsid w:val="002F7F20"/>
    <w:rsid w:val="003003AF"/>
    <w:rsid w:val="003008A1"/>
    <w:rsid w:val="00300DB5"/>
    <w:rsid w:val="0030112A"/>
    <w:rsid w:val="00301225"/>
    <w:rsid w:val="00301900"/>
    <w:rsid w:val="003019CF"/>
    <w:rsid w:val="00301AFC"/>
    <w:rsid w:val="0030233C"/>
    <w:rsid w:val="003024BE"/>
    <w:rsid w:val="00302951"/>
    <w:rsid w:val="0030299E"/>
    <w:rsid w:val="00302B28"/>
    <w:rsid w:val="00302BF3"/>
    <w:rsid w:val="00302E61"/>
    <w:rsid w:val="00302E76"/>
    <w:rsid w:val="00302E9C"/>
    <w:rsid w:val="003032DE"/>
    <w:rsid w:val="00303458"/>
    <w:rsid w:val="00303805"/>
    <w:rsid w:val="00303831"/>
    <w:rsid w:val="00303EE0"/>
    <w:rsid w:val="00303F7C"/>
    <w:rsid w:val="0030402B"/>
    <w:rsid w:val="0030426E"/>
    <w:rsid w:val="00304334"/>
    <w:rsid w:val="00304448"/>
    <w:rsid w:val="0030448F"/>
    <w:rsid w:val="0030450F"/>
    <w:rsid w:val="00304595"/>
    <w:rsid w:val="0030474D"/>
    <w:rsid w:val="0030484C"/>
    <w:rsid w:val="003051FA"/>
    <w:rsid w:val="003055E5"/>
    <w:rsid w:val="00305796"/>
    <w:rsid w:val="00305E6C"/>
    <w:rsid w:val="0030622A"/>
    <w:rsid w:val="00306472"/>
    <w:rsid w:val="00306858"/>
    <w:rsid w:val="00306BF5"/>
    <w:rsid w:val="00306C34"/>
    <w:rsid w:val="003070F6"/>
    <w:rsid w:val="00307283"/>
    <w:rsid w:val="003072E1"/>
    <w:rsid w:val="0030742F"/>
    <w:rsid w:val="00307642"/>
    <w:rsid w:val="00307AC2"/>
    <w:rsid w:val="00307AD2"/>
    <w:rsid w:val="00307BB6"/>
    <w:rsid w:val="00307BCA"/>
    <w:rsid w:val="00307F45"/>
    <w:rsid w:val="00310170"/>
    <w:rsid w:val="00310599"/>
    <w:rsid w:val="00310997"/>
    <w:rsid w:val="00310A41"/>
    <w:rsid w:val="00310DBE"/>
    <w:rsid w:val="00310FFE"/>
    <w:rsid w:val="0031111D"/>
    <w:rsid w:val="00311127"/>
    <w:rsid w:val="003112E5"/>
    <w:rsid w:val="00311396"/>
    <w:rsid w:val="003113D5"/>
    <w:rsid w:val="003114A0"/>
    <w:rsid w:val="0031187B"/>
    <w:rsid w:val="00311950"/>
    <w:rsid w:val="0031196C"/>
    <w:rsid w:val="003120E8"/>
    <w:rsid w:val="003122C4"/>
    <w:rsid w:val="00312D36"/>
    <w:rsid w:val="00312F6E"/>
    <w:rsid w:val="003133B2"/>
    <w:rsid w:val="00313AFF"/>
    <w:rsid w:val="00313B30"/>
    <w:rsid w:val="00314034"/>
    <w:rsid w:val="003146B7"/>
    <w:rsid w:val="003146E4"/>
    <w:rsid w:val="00314947"/>
    <w:rsid w:val="00314AE0"/>
    <w:rsid w:val="00314BA5"/>
    <w:rsid w:val="00314CA2"/>
    <w:rsid w:val="00314CDC"/>
    <w:rsid w:val="00314E2C"/>
    <w:rsid w:val="00314F80"/>
    <w:rsid w:val="003152D0"/>
    <w:rsid w:val="003152EE"/>
    <w:rsid w:val="00315359"/>
    <w:rsid w:val="003156B5"/>
    <w:rsid w:val="00315A7B"/>
    <w:rsid w:val="00315CFA"/>
    <w:rsid w:val="00315D62"/>
    <w:rsid w:val="003162D2"/>
    <w:rsid w:val="00316666"/>
    <w:rsid w:val="0031686B"/>
    <w:rsid w:val="003168D0"/>
    <w:rsid w:val="00316BC9"/>
    <w:rsid w:val="00316DFD"/>
    <w:rsid w:val="00316FD9"/>
    <w:rsid w:val="00317278"/>
    <w:rsid w:val="00317339"/>
    <w:rsid w:val="0031742C"/>
    <w:rsid w:val="00317454"/>
    <w:rsid w:val="003176FD"/>
    <w:rsid w:val="00317834"/>
    <w:rsid w:val="00317A36"/>
    <w:rsid w:val="00317ABC"/>
    <w:rsid w:val="00317C26"/>
    <w:rsid w:val="00317E49"/>
    <w:rsid w:val="003203CE"/>
    <w:rsid w:val="00320608"/>
    <w:rsid w:val="00320CDA"/>
    <w:rsid w:val="00320FCF"/>
    <w:rsid w:val="003212DC"/>
    <w:rsid w:val="0032130E"/>
    <w:rsid w:val="00321508"/>
    <w:rsid w:val="0032179E"/>
    <w:rsid w:val="00321E94"/>
    <w:rsid w:val="00321FCC"/>
    <w:rsid w:val="0032218C"/>
    <w:rsid w:val="0032276F"/>
    <w:rsid w:val="0032278D"/>
    <w:rsid w:val="00322851"/>
    <w:rsid w:val="0032298C"/>
    <w:rsid w:val="00322ABD"/>
    <w:rsid w:val="00322B10"/>
    <w:rsid w:val="00322C68"/>
    <w:rsid w:val="00322CAB"/>
    <w:rsid w:val="0032316D"/>
    <w:rsid w:val="00323252"/>
    <w:rsid w:val="00323B77"/>
    <w:rsid w:val="00323EC8"/>
    <w:rsid w:val="00323F6B"/>
    <w:rsid w:val="00323FBC"/>
    <w:rsid w:val="0032447F"/>
    <w:rsid w:val="00324863"/>
    <w:rsid w:val="0032498A"/>
    <w:rsid w:val="00324C86"/>
    <w:rsid w:val="00324CE9"/>
    <w:rsid w:val="00325129"/>
    <w:rsid w:val="0032533D"/>
    <w:rsid w:val="003253A9"/>
    <w:rsid w:val="0032543D"/>
    <w:rsid w:val="00325719"/>
    <w:rsid w:val="00325722"/>
    <w:rsid w:val="003257FA"/>
    <w:rsid w:val="003258F3"/>
    <w:rsid w:val="00325B65"/>
    <w:rsid w:val="003260DE"/>
    <w:rsid w:val="0032629E"/>
    <w:rsid w:val="003262FD"/>
    <w:rsid w:val="00326557"/>
    <w:rsid w:val="003268A6"/>
    <w:rsid w:val="003268C1"/>
    <w:rsid w:val="00326B6B"/>
    <w:rsid w:val="00326C46"/>
    <w:rsid w:val="00326E94"/>
    <w:rsid w:val="00327094"/>
    <w:rsid w:val="00327200"/>
    <w:rsid w:val="003272F0"/>
    <w:rsid w:val="00327782"/>
    <w:rsid w:val="00327AE8"/>
    <w:rsid w:val="00327DDD"/>
    <w:rsid w:val="00330049"/>
    <w:rsid w:val="0033028A"/>
    <w:rsid w:val="00330391"/>
    <w:rsid w:val="0033040C"/>
    <w:rsid w:val="003304CD"/>
    <w:rsid w:val="003305C3"/>
    <w:rsid w:val="003309CD"/>
    <w:rsid w:val="003309D1"/>
    <w:rsid w:val="0033141A"/>
    <w:rsid w:val="00331A4C"/>
    <w:rsid w:val="00331BCA"/>
    <w:rsid w:val="00331EB6"/>
    <w:rsid w:val="00331FEA"/>
    <w:rsid w:val="0033206B"/>
    <w:rsid w:val="003321CC"/>
    <w:rsid w:val="0033221F"/>
    <w:rsid w:val="003323B1"/>
    <w:rsid w:val="00332509"/>
    <w:rsid w:val="00332607"/>
    <w:rsid w:val="003328F4"/>
    <w:rsid w:val="003329D8"/>
    <w:rsid w:val="00332B17"/>
    <w:rsid w:val="00332C40"/>
    <w:rsid w:val="0033317A"/>
    <w:rsid w:val="003332FC"/>
    <w:rsid w:val="0033343D"/>
    <w:rsid w:val="003334B3"/>
    <w:rsid w:val="00333576"/>
    <w:rsid w:val="0033370D"/>
    <w:rsid w:val="003337CB"/>
    <w:rsid w:val="003337DC"/>
    <w:rsid w:val="0033385F"/>
    <w:rsid w:val="003338E3"/>
    <w:rsid w:val="00333C61"/>
    <w:rsid w:val="00333DCE"/>
    <w:rsid w:val="00333F24"/>
    <w:rsid w:val="00333FD9"/>
    <w:rsid w:val="003342AA"/>
    <w:rsid w:val="003349CD"/>
    <w:rsid w:val="00334F84"/>
    <w:rsid w:val="003350BD"/>
    <w:rsid w:val="00335802"/>
    <w:rsid w:val="003358E0"/>
    <w:rsid w:val="00335A9D"/>
    <w:rsid w:val="00335B42"/>
    <w:rsid w:val="00335FB3"/>
    <w:rsid w:val="003363B1"/>
    <w:rsid w:val="003364B9"/>
    <w:rsid w:val="003366AF"/>
    <w:rsid w:val="003367C3"/>
    <w:rsid w:val="0033684A"/>
    <w:rsid w:val="00336866"/>
    <w:rsid w:val="00336AD6"/>
    <w:rsid w:val="00336B16"/>
    <w:rsid w:val="00336C61"/>
    <w:rsid w:val="00336C98"/>
    <w:rsid w:val="00336D53"/>
    <w:rsid w:val="00336F22"/>
    <w:rsid w:val="00337092"/>
    <w:rsid w:val="00337220"/>
    <w:rsid w:val="0033738B"/>
    <w:rsid w:val="003373EA"/>
    <w:rsid w:val="00337568"/>
    <w:rsid w:val="00337649"/>
    <w:rsid w:val="003376CC"/>
    <w:rsid w:val="00337721"/>
    <w:rsid w:val="003377A5"/>
    <w:rsid w:val="00337866"/>
    <w:rsid w:val="00337C5C"/>
    <w:rsid w:val="00337C8E"/>
    <w:rsid w:val="00337E62"/>
    <w:rsid w:val="00337F6D"/>
    <w:rsid w:val="00337FD5"/>
    <w:rsid w:val="00340285"/>
    <w:rsid w:val="00340434"/>
    <w:rsid w:val="0034065E"/>
    <w:rsid w:val="0034097E"/>
    <w:rsid w:val="0034098F"/>
    <w:rsid w:val="00340B08"/>
    <w:rsid w:val="00340D17"/>
    <w:rsid w:val="00340D88"/>
    <w:rsid w:val="003410CF"/>
    <w:rsid w:val="0034128C"/>
    <w:rsid w:val="003415EF"/>
    <w:rsid w:val="00341F53"/>
    <w:rsid w:val="00341F93"/>
    <w:rsid w:val="00341FFD"/>
    <w:rsid w:val="00342036"/>
    <w:rsid w:val="003421E5"/>
    <w:rsid w:val="003421EE"/>
    <w:rsid w:val="003421FA"/>
    <w:rsid w:val="0034222A"/>
    <w:rsid w:val="003424D9"/>
    <w:rsid w:val="00342554"/>
    <w:rsid w:val="00342C39"/>
    <w:rsid w:val="00342E96"/>
    <w:rsid w:val="0034308E"/>
    <w:rsid w:val="003435F8"/>
    <w:rsid w:val="00343736"/>
    <w:rsid w:val="00343B1C"/>
    <w:rsid w:val="00343D2E"/>
    <w:rsid w:val="00343E0B"/>
    <w:rsid w:val="0034402A"/>
    <w:rsid w:val="00344210"/>
    <w:rsid w:val="003443DC"/>
    <w:rsid w:val="003443E9"/>
    <w:rsid w:val="003446B0"/>
    <w:rsid w:val="003446F3"/>
    <w:rsid w:val="003447BD"/>
    <w:rsid w:val="00344AD7"/>
    <w:rsid w:val="00344B72"/>
    <w:rsid w:val="00344C88"/>
    <w:rsid w:val="00344D62"/>
    <w:rsid w:val="00344FB5"/>
    <w:rsid w:val="00345072"/>
    <w:rsid w:val="003453BC"/>
    <w:rsid w:val="0034563D"/>
    <w:rsid w:val="003456C4"/>
    <w:rsid w:val="0034571A"/>
    <w:rsid w:val="00345833"/>
    <w:rsid w:val="00345888"/>
    <w:rsid w:val="00345986"/>
    <w:rsid w:val="00345A00"/>
    <w:rsid w:val="00345E3A"/>
    <w:rsid w:val="00345FDA"/>
    <w:rsid w:val="003461D0"/>
    <w:rsid w:val="003465C3"/>
    <w:rsid w:val="0034674B"/>
    <w:rsid w:val="003468BA"/>
    <w:rsid w:val="003468FF"/>
    <w:rsid w:val="0034698F"/>
    <w:rsid w:val="003469CD"/>
    <w:rsid w:val="00346A91"/>
    <w:rsid w:val="00346CBC"/>
    <w:rsid w:val="003473C8"/>
    <w:rsid w:val="0034754A"/>
    <w:rsid w:val="003475BC"/>
    <w:rsid w:val="0034779C"/>
    <w:rsid w:val="00347E7A"/>
    <w:rsid w:val="00347F00"/>
    <w:rsid w:val="0035010B"/>
    <w:rsid w:val="003503ED"/>
    <w:rsid w:val="003509E0"/>
    <w:rsid w:val="00350AF0"/>
    <w:rsid w:val="00350DED"/>
    <w:rsid w:val="00350E83"/>
    <w:rsid w:val="00350FD3"/>
    <w:rsid w:val="003511DE"/>
    <w:rsid w:val="0035127A"/>
    <w:rsid w:val="003514C8"/>
    <w:rsid w:val="0035152D"/>
    <w:rsid w:val="00351710"/>
    <w:rsid w:val="003517C5"/>
    <w:rsid w:val="003517D8"/>
    <w:rsid w:val="00351849"/>
    <w:rsid w:val="00352152"/>
    <w:rsid w:val="00352478"/>
    <w:rsid w:val="00352515"/>
    <w:rsid w:val="00352554"/>
    <w:rsid w:val="003528F1"/>
    <w:rsid w:val="0035293D"/>
    <w:rsid w:val="00352B45"/>
    <w:rsid w:val="00352B60"/>
    <w:rsid w:val="00352C34"/>
    <w:rsid w:val="00352CB8"/>
    <w:rsid w:val="00352CF9"/>
    <w:rsid w:val="00352DF4"/>
    <w:rsid w:val="00352E7F"/>
    <w:rsid w:val="0035333C"/>
    <w:rsid w:val="003534C9"/>
    <w:rsid w:val="003537E7"/>
    <w:rsid w:val="00353A6B"/>
    <w:rsid w:val="00353C57"/>
    <w:rsid w:val="00353CFA"/>
    <w:rsid w:val="00353F47"/>
    <w:rsid w:val="00353F5C"/>
    <w:rsid w:val="003544AA"/>
    <w:rsid w:val="00354779"/>
    <w:rsid w:val="00354FD2"/>
    <w:rsid w:val="00355005"/>
    <w:rsid w:val="0035510D"/>
    <w:rsid w:val="00355512"/>
    <w:rsid w:val="003555A3"/>
    <w:rsid w:val="003556C4"/>
    <w:rsid w:val="0035590B"/>
    <w:rsid w:val="00355A24"/>
    <w:rsid w:val="00355BE4"/>
    <w:rsid w:val="00355D6C"/>
    <w:rsid w:val="00355D90"/>
    <w:rsid w:val="00355E99"/>
    <w:rsid w:val="0035612C"/>
    <w:rsid w:val="003568F9"/>
    <w:rsid w:val="00356A0F"/>
    <w:rsid w:val="00356C36"/>
    <w:rsid w:val="00356F18"/>
    <w:rsid w:val="00357B64"/>
    <w:rsid w:val="00357BF8"/>
    <w:rsid w:val="00360220"/>
    <w:rsid w:val="00360531"/>
    <w:rsid w:val="003607C2"/>
    <w:rsid w:val="00360986"/>
    <w:rsid w:val="00360AB3"/>
    <w:rsid w:val="00360C07"/>
    <w:rsid w:val="00360DAC"/>
    <w:rsid w:val="00360EE0"/>
    <w:rsid w:val="00361151"/>
    <w:rsid w:val="003616C6"/>
    <w:rsid w:val="00361A64"/>
    <w:rsid w:val="00361EEA"/>
    <w:rsid w:val="003624AF"/>
    <w:rsid w:val="00362826"/>
    <w:rsid w:val="00362925"/>
    <w:rsid w:val="003629AD"/>
    <w:rsid w:val="00362B7F"/>
    <w:rsid w:val="00362D85"/>
    <w:rsid w:val="00362EA4"/>
    <w:rsid w:val="00362F8A"/>
    <w:rsid w:val="00362FE8"/>
    <w:rsid w:val="003631E4"/>
    <w:rsid w:val="003634E7"/>
    <w:rsid w:val="0036358F"/>
    <w:rsid w:val="003639FF"/>
    <w:rsid w:val="00363D77"/>
    <w:rsid w:val="00363F30"/>
    <w:rsid w:val="00364091"/>
    <w:rsid w:val="003644C2"/>
    <w:rsid w:val="00364917"/>
    <w:rsid w:val="00364B46"/>
    <w:rsid w:val="00364EE1"/>
    <w:rsid w:val="00365009"/>
    <w:rsid w:val="003651E2"/>
    <w:rsid w:val="0036529F"/>
    <w:rsid w:val="0036538E"/>
    <w:rsid w:val="0036552D"/>
    <w:rsid w:val="003657B7"/>
    <w:rsid w:val="0036593A"/>
    <w:rsid w:val="00365AE1"/>
    <w:rsid w:val="00365B47"/>
    <w:rsid w:val="00365D72"/>
    <w:rsid w:val="00365F51"/>
    <w:rsid w:val="0036625C"/>
    <w:rsid w:val="003665BA"/>
    <w:rsid w:val="003665D6"/>
    <w:rsid w:val="00366666"/>
    <w:rsid w:val="00366A80"/>
    <w:rsid w:val="00366B16"/>
    <w:rsid w:val="0036700C"/>
    <w:rsid w:val="0036723E"/>
    <w:rsid w:val="00367346"/>
    <w:rsid w:val="003673ED"/>
    <w:rsid w:val="00367435"/>
    <w:rsid w:val="00367587"/>
    <w:rsid w:val="00367648"/>
    <w:rsid w:val="00367679"/>
    <w:rsid w:val="0036788E"/>
    <w:rsid w:val="00367950"/>
    <w:rsid w:val="00367AC8"/>
    <w:rsid w:val="00367B41"/>
    <w:rsid w:val="00367D18"/>
    <w:rsid w:val="0036D18C"/>
    <w:rsid w:val="003701CC"/>
    <w:rsid w:val="00370927"/>
    <w:rsid w:val="00371197"/>
    <w:rsid w:val="00371198"/>
    <w:rsid w:val="0037144F"/>
    <w:rsid w:val="00371458"/>
    <w:rsid w:val="00371541"/>
    <w:rsid w:val="003715F5"/>
    <w:rsid w:val="003719A7"/>
    <w:rsid w:val="00371A74"/>
    <w:rsid w:val="00371E59"/>
    <w:rsid w:val="0037234F"/>
    <w:rsid w:val="003724F1"/>
    <w:rsid w:val="00372666"/>
    <w:rsid w:val="00372753"/>
    <w:rsid w:val="003728D8"/>
    <w:rsid w:val="003728ED"/>
    <w:rsid w:val="00372934"/>
    <w:rsid w:val="00372A81"/>
    <w:rsid w:val="00372F94"/>
    <w:rsid w:val="00373221"/>
    <w:rsid w:val="00373342"/>
    <w:rsid w:val="003733C2"/>
    <w:rsid w:val="00373972"/>
    <w:rsid w:val="00373B26"/>
    <w:rsid w:val="00373CBE"/>
    <w:rsid w:val="00373DF0"/>
    <w:rsid w:val="00373FB2"/>
    <w:rsid w:val="00374088"/>
    <w:rsid w:val="003742D7"/>
    <w:rsid w:val="00374371"/>
    <w:rsid w:val="003747B9"/>
    <w:rsid w:val="00374A78"/>
    <w:rsid w:val="00374AB5"/>
    <w:rsid w:val="00374B5A"/>
    <w:rsid w:val="00374B83"/>
    <w:rsid w:val="00374D2B"/>
    <w:rsid w:val="00375131"/>
    <w:rsid w:val="00375428"/>
    <w:rsid w:val="00375506"/>
    <w:rsid w:val="003757CF"/>
    <w:rsid w:val="00375A3A"/>
    <w:rsid w:val="00375BEA"/>
    <w:rsid w:val="00375C68"/>
    <w:rsid w:val="00375E97"/>
    <w:rsid w:val="0037627B"/>
    <w:rsid w:val="0037676A"/>
    <w:rsid w:val="003767BE"/>
    <w:rsid w:val="00376828"/>
    <w:rsid w:val="00376912"/>
    <w:rsid w:val="0037696D"/>
    <w:rsid w:val="00376A35"/>
    <w:rsid w:val="00376C7C"/>
    <w:rsid w:val="0037725F"/>
    <w:rsid w:val="0037736D"/>
    <w:rsid w:val="00377685"/>
    <w:rsid w:val="00377A3A"/>
    <w:rsid w:val="00377A58"/>
    <w:rsid w:val="00377AC8"/>
    <w:rsid w:val="00377E5E"/>
    <w:rsid w:val="00380056"/>
    <w:rsid w:val="00380132"/>
    <w:rsid w:val="00380340"/>
    <w:rsid w:val="003803F4"/>
    <w:rsid w:val="003805DF"/>
    <w:rsid w:val="00380D32"/>
    <w:rsid w:val="00380EBE"/>
    <w:rsid w:val="0038142C"/>
    <w:rsid w:val="00381850"/>
    <w:rsid w:val="003818F7"/>
    <w:rsid w:val="003819FD"/>
    <w:rsid w:val="00381C10"/>
    <w:rsid w:val="003821DD"/>
    <w:rsid w:val="00382B5D"/>
    <w:rsid w:val="00382E03"/>
    <w:rsid w:val="00382FC4"/>
    <w:rsid w:val="003831C7"/>
    <w:rsid w:val="00383548"/>
    <w:rsid w:val="0038358B"/>
    <w:rsid w:val="00383658"/>
    <w:rsid w:val="003836E9"/>
    <w:rsid w:val="00383790"/>
    <w:rsid w:val="00383813"/>
    <w:rsid w:val="003839DF"/>
    <w:rsid w:val="00383C74"/>
    <w:rsid w:val="00383CC8"/>
    <w:rsid w:val="00383CF6"/>
    <w:rsid w:val="00383DEC"/>
    <w:rsid w:val="003840B1"/>
    <w:rsid w:val="0038410A"/>
    <w:rsid w:val="003841B6"/>
    <w:rsid w:val="00384849"/>
    <w:rsid w:val="0038489D"/>
    <w:rsid w:val="00384B1B"/>
    <w:rsid w:val="00385367"/>
    <w:rsid w:val="00385396"/>
    <w:rsid w:val="003853CE"/>
    <w:rsid w:val="003854DF"/>
    <w:rsid w:val="0038553C"/>
    <w:rsid w:val="003857AE"/>
    <w:rsid w:val="00385911"/>
    <w:rsid w:val="00385941"/>
    <w:rsid w:val="00385D46"/>
    <w:rsid w:val="0038627C"/>
    <w:rsid w:val="003862FF"/>
    <w:rsid w:val="00386322"/>
    <w:rsid w:val="003864CD"/>
    <w:rsid w:val="00386683"/>
    <w:rsid w:val="00386762"/>
    <w:rsid w:val="00386768"/>
    <w:rsid w:val="003867F9"/>
    <w:rsid w:val="003869B4"/>
    <w:rsid w:val="00386A83"/>
    <w:rsid w:val="00386D37"/>
    <w:rsid w:val="00386DD3"/>
    <w:rsid w:val="003872C9"/>
    <w:rsid w:val="00387621"/>
    <w:rsid w:val="00387CB9"/>
    <w:rsid w:val="00387F7B"/>
    <w:rsid w:val="00390454"/>
    <w:rsid w:val="003904A5"/>
    <w:rsid w:val="003904F5"/>
    <w:rsid w:val="0039075A"/>
    <w:rsid w:val="00391059"/>
    <w:rsid w:val="0039124C"/>
    <w:rsid w:val="00391346"/>
    <w:rsid w:val="003913AD"/>
    <w:rsid w:val="0039142E"/>
    <w:rsid w:val="00391944"/>
    <w:rsid w:val="00391E54"/>
    <w:rsid w:val="00391F0E"/>
    <w:rsid w:val="0039218D"/>
    <w:rsid w:val="003922F8"/>
    <w:rsid w:val="00392426"/>
    <w:rsid w:val="00392719"/>
    <w:rsid w:val="003927F3"/>
    <w:rsid w:val="003928E4"/>
    <w:rsid w:val="00392C0B"/>
    <w:rsid w:val="00392D34"/>
    <w:rsid w:val="00392E95"/>
    <w:rsid w:val="00392F25"/>
    <w:rsid w:val="00393144"/>
    <w:rsid w:val="0039348C"/>
    <w:rsid w:val="00393615"/>
    <w:rsid w:val="00393B70"/>
    <w:rsid w:val="00393B72"/>
    <w:rsid w:val="00393BDE"/>
    <w:rsid w:val="00393E61"/>
    <w:rsid w:val="00393ED7"/>
    <w:rsid w:val="003941BF"/>
    <w:rsid w:val="00394636"/>
    <w:rsid w:val="0039475A"/>
    <w:rsid w:val="00394A5C"/>
    <w:rsid w:val="00394C5C"/>
    <w:rsid w:val="00394CE1"/>
    <w:rsid w:val="00395009"/>
    <w:rsid w:val="00395151"/>
    <w:rsid w:val="00395185"/>
    <w:rsid w:val="0039538B"/>
    <w:rsid w:val="003958BB"/>
    <w:rsid w:val="003958C5"/>
    <w:rsid w:val="00395999"/>
    <w:rsid w:val="00395D0B"/>
    <w:rsid w:val="00395DDC"/>
    <w:rsid w:val="00395EC0"/>
    <w:rsid w:val="00396566"/>
    <w:rsid w:val="00396858"/>
    <w:rsid w:val="0039688F"/>
    <w:rsid w:val="00396B29"/>
    <w:rsid w:val="00396CC4"/>
    <w:rsid w:val="00396DC2"/>
    <w:rsid w:val="00396F2C"/>
    <w:rsid w:val="003970E7"/>
    <w:rsid w:val="003974CD"/>
    <w:rsid w:val="003978EA"/>
    <w:rsid w:val="00397AE7"/>
    <w:rsid w:val="00397DA1"/>
    <w:rsid w:val="00397DD8"/>
    <w:rsid w:val="00397F1C"/>
    <w:rsid w:val="003A0063"/>
    <w:rsid w:val="003A009E"/>
    <w:rsid w:val="003A03C6"/>
    <w:rsid w:val="003A0461"/>
    <w:rsid w:val="003A094A"/>
    <w:rsid w:val="003A096B"/>
    <w:rsid w:val="003A0C24"/>
    <w:rsid w:val="003A0D94"/>
    <w:rsid w:val="003A0DFB"/>
    <w:rsid w:val="003A1062"/>
    <w:rsid w:val="003A11BC"/>
    <w:rsid w:val="003A1224"/>
    <w:rsid w:val="003A12E4"/>
    <w:rsid w:val="003A16B0"/>
    <w:rsid w:val="003A16BC"/>
    <w:rsid w:val="003A1B2C"/>
    <w:rsid w:val="003A1D44"/>
    <w:rsid w:val="003A1EEF"/>
    <w:rsid w:val="003A1F17"/>
    <w:rsid w:val="003A2178"/>
    <w:rsid w:val="003A2647"/>
    <w:rsid w:val="003A26FF"/>
    <w:rsid w:val="003A273C"/>
    <w:rsid w:val="003A2A0B"/>
    <w:rsid w:val="003A2B87"/>
    <w:rsid w:val="003A2C06"/>
    <w:rsid w:val="003A2CFD"/>
    <w:rsid w:val="003A3583"/>
    <w:rsid w:val="003A3801"/>
    <w:rsid w:val="003A38F8"/>
    <w:rsid w:val="003A3945"/>
    <w:rsid w:val="003A3BE5"/>
    <w:rsid w:val="003A3CEE"/>
    <w:rsid w:val="003A3F61"/>
    <w:rsid w:val="003A40F7"/>
    <w:rsid w:val="003A41BA"/>
    <w:rsid w:val="003A41BF"/>
    <w:rsid w:val="003A41E9"/>
    <w:rsid w:val="003A46CC"/>
    <w:rsid w:val="003A470F"/>
    <w:rsid w:val="003A49DD"/>
    <w:rsid w:val="003A4D88"/>
    <w:rsid w:val="003A4DB8"/>
    <w:rsid w:val="003A4E2B"/>
    <w:rsid w:val="003A4EAA"/>
    <w:rsid w:val="003A4F44"/>
    <w:rsid w:val="003A4F55"/>
    <w:rsid w:val="003A4FA4"/>
    <w:rsid w:val="003A51FE"/>
    <w:rsid w:val="003A52EA"/>
    <w:rsid w:val="003A546E"/>
    <w:rsid w:val="003A54C3"/>
    <w:rsid w:val="003A56CE"/>
    <w:rsid w:val="003A56E2"/>
    <w:rsid w:val="003A57FB"/>
    <w:rsid w:val="003A5E92"/>
    <w:rsid w:val="003A5EE9"/>
    <w:rsid w:val="003A6470"/>
    <w:rsid w:val="003A6602"/>
    <w:rsid w:val="003A6921"/>
    <w:rsid w:val="003A6AEB"/>
    <w:rsid w:val="003A6D82"/>
    <w:rsid w:val="003A6E86"/>
    <w:rsid w:val="003A753F"/>
    <w:rsid w:val="003A75A8"/>
    <w:rsid w:val="003A7608"/>
    <w:rsid w:val="003A783F"/>
    <w:rsid w:val="003A7A15"/>
    <w:rsid w:val="003A7C0D"/>
    <w:rsid w:val="003B0252"/>
    <w:rsid w:val="003B045F"/>
    <w:rsid w:val="003B0A16"/>
    <w:rsid w:val="003B0A85"/>
    <w:rsid w:val="003B0ACA"/>
    <w:rsid w:val="003B0C4D"/>
    <w:rsid w:val="003B0E54"/>
    <w:rsid w:val="003B0F93"/>
    <w:rsid w:val="003B11D9"/>
    <w:rsid w:val="003B13AC"/>
    <w:rsid w:val="003B13D5"/>
    <w:rsid w:val="003B142F"/>
    <w:rsid w:val="003B1493"/>
    <w:rsid w:val="003B15BB"/>
    <w:rsid w:val="003B188C"/>
    <w:rsid w:val="003B225E"/>
    <w:rsid w:val="003B274F"/>
    <w:rsid w:val="003B2934"/>
    <w:rsid w:val="003B29E5"/>
    <w:rsid w:val="003B2A04"/>
    <w:rsid w:val="003B2C4D"/>
    <w:rsid w:val="003B3209"/>
    <w:rsid w:val="003B34A9"/>
    <w:rsid w:val="003B3689"/>
    <w:rsid w:val="003B3690"/>
    <w:rsid w:val="003B386D"/>
    <w:rsid w:val="003B3ABA"/>
    <w:rsid w:val="003B3BBA"/>
    <w:rsid w:val="003B3CFB"/>
    <w:rsid w:val="003B3D82"/>
    <w:rsid w:val="003B3ED1"/>
    <w:rsid w:val="003B3ED9"/>
    <w:rsid w:val="003B3FCC"/>
    <w:rsid w:val="003B4083"/>
    <w:rsid w:val="003B40E4"/>
    <w:rsid w:val="003B4523"/>
    <w:rsid w:val="003B456B"/>
    <w:rsid w:val="003B505D"/>
    <w:rsid w:val="003B508A"/>
    <w:rsid w:val="003B542B"/>
    <w:rsid w:val="003B54F8"/>
    <w:rsid w:val="003B569A"/>
    <w:rsid w:val="003B56B0"/>
    <w:rsid w:val="003B5A50"/>
    <w:rsid w:val="003B5ADF"/>
    <w:rsid w:val="003B6179"/>
    <w:rsid w:val="003B6212"/>
    <w:rsid w:val="003B649A"/>
    <w:rsid w:val="003B6DA0"/>
    <w:rsid w:val="003B6EE7"/>
    <w:rsid w:val="003B6F92"/>
    <w:rsid w:val="003B75EA"/>
    <w:rsid w:val="003B799D"/>
    <w:rsid w:val="003B7B57"/>
    <w:rsid w:val="003B7E55"/>
    <w:rsid w:val="003C00D6"/>
    <w:rsid w:val="003C04E2"/>
    <w:rsid w:val="003C054C"/>
    <w:rsid w:val="003C0659"/>
    <w:rsid w:val="003C08D5"/>
    <w:rsid w:val="003C0A3D"/>
    <w:rsid w:val="003C0DDB"/>
    <w:rsid w:val="003C0FFF"/>
    <w:rsid w:val="003C14CE"/>
    <w:rsid w:val="003C168D"/>
    <w:rsid w:val="003C168F"/>
    <w:rsid w:val="003C18D4"/>
    <w:rsid w:val="003C1AD3"/>
    <w:rsid w:val="003C1B1A"/>
    <w:rsid w:val="003C1C30"/>
    <w:rsid w:val="003C1D9B"/>
    <w:rsid w:val="003C2033"/>
    <w:rsid w:val="003C2C5F"/>
    <w:rsid w:val="003C2C66"/>
    <w:rsid w:val="003C3211"/>
    <w:rsid w:val="003C32CA"/>
    <w:rsid w:val="003C34FE"/>
    <w:rsid w:val="003C39BA"/>
    <w:rsid w:val="003C3C98"/>
    <w:rsid w:val="003C3F99"/>
    <w:rsid w:val="003C3FB9"/>
    <w:rsid w:val="003C3FEC"/>
    <w:rsid w:val="003C40FF"/>
    <w:rsid w:val="003C42F6"/>
    <w:rsid w:val="003C44E5"/>
    <w:rsid w:val="003C4903"/>
    <w:rsid w:val="003C4E8E"/>
    <w:rsid w:val="003C4E90"/>
    <w:rsid w:val="003C4FCD"/>
    <w:rsid w:val="003C4FFC"/>
    <w:rsid w:val="003C520A"/>
    <w:rsid w:val="003C52DC"/>
    <w:rsid w:val="003C53E6"/>
    <w:rsid w:val="003C546D"/>
    <w:rsid w:val="003C569A"/>
    <w:rsid w:val="003C56A9"/>
    <w:rsid w:val="003C5791"/>
    <w:rsid w:val="003C5793"/>
    <w:rsid w:val="003C57A5"/>
    <w:rsid w:val="003C57B9"/>
    <w:rsid w:val="003C5800"/>
    <w:rsid w:val="003C5A69"/>
    <w:rsid w:val="003C5E7D"/>
    <w:rsid w:val="003C651F"/>
    <w:rsid w:val="003C692D"/>
    <w:rsid w:val="003C6E57"/>
    <w:rsid w:val="003C6FA6"/>
    <w:rsid w:val="003C6FBC"/>
    <w:rsid w:val="003C7278"/>
    <w:rsid w:val="003C773B"/>
    <w:rsid w:val="003C77D2"/>
    <w:rsid w:val="003C794E"/>
    <w:rsid w:val="003C7B8B"/>
    <w:rsid w:val="003C7C6B"/>
    <w:rsid w:val="003C7D9B"/>
    <w:rsid w:val="003D01B3"/>
    <w:rsid w:val="003D0242"/>
    <w:rsid w:val="003D0283"/>
    <w:rsid w:val="003D03B4"/>
    <w:rsid w:val="003D03DB"/>
    <w:rsid w:val="003D03F4"/>
    <w:rsid w:val="003D0AD0"/>
    <w:rsid w:val="003D0CF5"/>
    <w:rsid w:val="003D0DA3"/>
    <w:rsid w:val="003D0F9A"/>
    <w:rsid w:val="003D1866"/>
    <w:rsid w:val="003D192E"/>
    <w:rsid w:val="003D1E4F"/>
    <w:rsid w:val="003D2273"/>
    <w:rsid w:val="003D2335"/>
    <w:rsid w:val="003D2BB3"/>
    <w:rsid w:val="003D2EF5"/>
    <w:rsid w:val="003D3271"/>
    <w:rsid w:val="003D32E3"/>
    <w:rsid w:val="003D3424"/>
    <w:rsid w:val="003D3509"/>
    <w:rsid w:val="003D36C8"/>
    <w:rsid w:val="003D36EE"/>
    <w:rsid w:val="003D39C1"/>
    <w:rsid w:val="003D3C96"/>
    <w:rsid w:val="003D3FB7"/>
    <w:rsid w:val="003D43D3"/>
    <w:rsid w:val="003D4BD5"/>
    <w:rsid w:val="003D4DE3"/>
    <w:rsid w:val="003D50C8"/>
    <w:rsid w:val="003D50D3"/>
    <w:rsid w:val="003D517B"/>
    <w:rsid w:val="003D52DA"/>
    <w:rsid w:val="003D5347"/>
    <w:rsid w:val="003D55A3"/>
    <w:rsid w:val="003D5688"/>
    <w:rsid w:val="003D56AE"/>
    <w:rsid w:val="003D5708"/>
    <w:rsid w:val="003D5897"/>
    <w:rsid w:val="003D5981"/>
    <w:rsid w:val="003D5B9D"/>
    <w:rsid w:val="003D5D9D"/>
    <w:rsid w:val="003D6308"/>
    <w:rsid w:val="003D6444"/>
    <w:rsid w:val="003D64CE"/>
    <w:rsid w:val="003D6DB7"/>
    <w:rsid w:val="003D6E00"/>
    <w:rsid w:val="003D6E5A"/>
    <w:rsid w:val="003D7066"/>
    <w:rsid w:val="003D731C"/>
    <w:rsid w:val="003D7471"/>
    <w:rsid w:val="003D75CC"/>
    <w:rsid w:val="003D7742"/>
    <w:rsid w:val="003D7883"/>
    <w:rsid w:val="003D7920"/>
    <w:rsid w:val="003D7A68"/>
    <w:rsid w:val="003D7B38"/>
    <w:rsid w:val="003D7CCD"/>
    <w:rsid w:val="003D7E96"/>
    <w:rsid w:val="003D7F67"/>
    <w:rsid w:val="003D7FA8"/>
    <w:rsid w:val="003E0648"/>
    <w:rsid w:val="003E0650"/>
    <w:rsid w:val="003E08D7"/>
    <w:rsid w:val="003E0B29"/>
    <w:rsid w:val="003E0DAF"/>
    <w:rsid w:val="003E0E10"/>
    <w:rsid w:val="003E0E7E"/>
    <w:rsid w:val="003E10EA"/>
    <w:rsid w:val="003E112C"/>
    <w:rsid w:val="003E1385"/>
    <w:rsid w:val="003E17B5"/>
    <w:rsid w:val="003E1824"/>
    <w:rsid w:val="003E1A0E"/>
    <w:rsid w:val="003E1A70"/>
    <w:rsid w:val="003E1C4B"/>
    <w:rsid w:val="003E1EC2"/>
    <w:rsid w:val="003E266B"/>
    <w:rsid w:val="003E2A2D"/>
    <w:rsid w:val="003E3072"/>
    <w:rsid w:val="003E32B5"/>
    <w:rsid w:val="003E340E"/>
    <w:rsid w:val="003E3433"/>
    <w:rsid w:val="003E343F"/>
    <w:rsid w:val="003E3510"/>
    <w:rsid w:val="003E398F"/>
    <w:rsid w:val="003E3993"/>
    <w:rsid w:val="003E39A1"/>
    <w:rsid w:val="003E3CA3"/>
    <w:rsid w:val="003E45FE"/>
    <w:rsid w:val="003E4619"/>
    <w:rsid w:val="003E4930"/>
    <w:rsid w:val="003E4931"/>
    <w:rsid w:val="003E49B8"/>
    <w:rsid w:val="003E49F1"/>
    <w:rsid w:val="003E4A68"/>
    <w:rsid w:val="003E4AD4"/>
    <w:rsid w:val="003E4BA1"/>
    <w:rsid w:val="003E4E55"/>
    <w:rsid w:val="003E5077"/>
    <w:rsid w:val="003E5196"/>
    <w:rsid w:val="003E54B4"/>
    <w:rsid w:val="003E5572"/>
    <w:rsid w:val="003E5745"/>
    <w:rsid w:val="003E5806"/>
    <w:rsid w:val="003E5A41"/>
    <w:rsid w:val="003E5C8A"/>
    <w:rsid w:val="003E5F72"/>
    <w:rsid w:val="003E65B6"/>
    <w:rsid w:val="003E6982"/>
    <w:rsid w:val="003E69E6"/>
    <w:rsid w:val="003E6AD3"/>
    <w:rsid w:val="003E6E86"/>
    <w:rsid w:val="003E76B2"/>
    <w:rsid w:val="003E7730"/>
    <w:rsid w:val="003E7861"/>
    <w:rsid w:val="003E7863"/>
    <w:rsid w:val="003E794D"/>
    <w:rsid w:val="003E7A0D"/>
    <w:rsid w:val="003E7ACA"/>
    <w:rsid w:val="003E7B0F"/>
    <w:rsid w:val="003E7F28"/>
    <w:rsid w:val="003F034F"/>
    <w:rsid w:val="003F06FD"/>
    <w:rsid w:val="003F0C12"/>
    <w:rsid w:val="003F0D13"/>
    <w:rsid w:val="003F0E4A"/>
    <w:rsid w:val="003F0F11"/>
    <w:rsid w:val="003F1189"/>
    <w:rsid w:val="003F147D"/>
    <w:rsid w:val="003F1525"/>
    <w:rsid w:val="003F1639"/>
    <w:rsid w:val="003F1F27"/>
    <w:rsid w:val="003F2037"/>
    <w:rsid w:val="003F2682"/>
    <w:rsid w:val="003F27E0"/>
    <w:rsid w:val="003F292E"/>
    <w:rsid w:val="003F2A33"/>
    <w:rsid w:val="003F2B8B"/>
    <w:rsid w:val="003F2C2A"/>
    <w:rsid w:val="003F2CE3"/>
    <w:rsid w:val="003F2D6B"/>
    <w:rsid w:val="003F2E54"/>
    <w:rsid w:val="003F2EE1"/>
    <w:rsid w:val="003F3291"/>
    <w:rsid w:val="003F367E"/>
    <w:rsid w:val="003F3787"/>
    <w:rsid w:val="003F378A"/>
    <w:rsid w:val="003F38BB"/>
    <w:rsid w:val="003F39EA"/>
    <w:rsid w:val="003F3BC2"/>
    <w:rsid w:val="003F3C89"/>
    <w:rsid w:val="003F4060"/>
    <w:rsid w:val="003F4474"/>
    <w:rsid w:val="003F45D9"/>
    <w:rsid w:val="003F4DE4"/>
    <w:rsid w:val="003F53A5"/>
    <w:rsid w:val="003F541C"/>
    <w:rsid w:val="003F56D3"/>
    <w:rsid w:val="003F5AD4"/>
    <w:rsid w:val="003F5B08"/>
    <w:rsid w:val="003F5BA3"/>
    <w:rsid w:val="003F5F62"/>
    <w:rsid w:val="003F5FEA"/>
    <w:rsid w:val="003F6017"/>
    <w:rsid w:val="003F6161"/>
    <w:rsid w:val="003F6317"/>
    <w:rsid w:val="003F64A1"/>
    <w:rsid w:val="003F67E5"/>
    <w:rsid w:val="003F6804"/>
    <w:rsid w:val="003F6AFC"/>
    <w:rsid w:val="003F6B85"/>
    <w:rsid w:val="003F7115"/>
    <w:rsid w:val="003F72BD"/>
    <w:rsid w:val="003F72F7"/>
    <w:rsid w:val="003F7531"/>
    <w:rsid w:val="003F7678"/>
    <w:rsid w:val="003F7A80"/>
    <w:rsid w:val="003F7C2D"/>
    <w:rsid w:val="003F7C5F"/>
    <w:rsid w:val="003F7E96"/>
    <w:rsid w:val="0040001F"/>
    <w:rsid w:val="0040004A"/>
    <w:rsid w:val="0040037E"/>
    <w:rsid w:val="0040051C"/>
    <w:rsid w:val="00400781"/>
    <w:rsid w:val="004013AD"/>
    <w:rsid w:val="0040171F"/>
    <w:rsid w:val="00401982"/>
    <w:rsid w:val="004019B0"/>
    <w:rsid w:val="00401B68"/>
    <w:rsid w:val="00401D03"/>
    <w:rsid w:val="00401D30"/>
    <w:rsid w:val="0040219A"/>
    <w:rsid w:val="00402308"/>
    <w:rsid w:val="0040244D"/>
    <w:rsid w:val="00402731"/>
    <w:rsid w:val="00402942"/>
    <w:rsid w:val="004029F2"/>
    <w:rsid w:val="00402CFF"/>
    <w:rsid w:val="00402EEE"/>
    <w:rsid w:val="004030A0"/>
    <w:rsid w:val="00403232"/>
    <w:rsid w:val="0040324D"/>
    <w:rsid w:val="00403576"/>
    <w:rsid w:val="004036B0"/>
    <w:rsid w:val="00403A01"/>
    <w:rsid w:val="00403C0D"/>
    <w:rsid w:val="00403F48"/>
    <w:rsid w:val="0040420B"/>
    <w:rsid w:val="0040430D"/>
    <w:rsid w:val="00404408"/>
    <w:rsid w:val="004044E4"/>
    <w:rsid w:val="004045A4"/>
    <w:rsid w:val="00404723"/>
    <w:rsid w:val="0040479D"/>
    <w:rsid w:val="00404D33"/>
    <w:rsid w:val="00404E40"/>
    <w:rsid w:val="004050BE"/>
    <w:rsid w:val="004052AA"/>
    <w:rsid w:val="00405471"/>
    <w:rsid w:val="00405695"/>
    <w:rsid w:val="004056AA"/>
    <w:rsid w:val="0040575C"/>
    <w:rsid w:val="0040577F"/>
    <w:rsid w:val="004058FF"/>
    <w:rsid w:val="00405B0E"/>
    <w:rsid w:val="00405B3C"/>
    <w:rsid w:val="00405DFD"/>
    <w:rsid w:val="00405FB2"/>
    <w:rsid w:val="004062B4"/>
    <w:rsid w:val="004063F1"/>
    <w:rsid w:val="00406561"/>
    <w:rsid w:val="0040671E"/>
    <w:rsid w:val="004067C3"/>
    <w:rsid w:val="004069A5"/>
    <w:rsid w:val="00406A17"/>
    <w:rsid w:val="00406B21"/>
    <w:rsid w:val="00406EC1"/>
    <w:rsid w:val="00406F3F"/>
    <w:rsid w:val="004071E4"/>
    <w:rsid w:val="004072B1"/>
    <w:rsid w:val="004076AD"/>
    <w:rsid w:val="004078A8"/>
    <w:rsid w:val="00407C49"/>
    <w:rsid w:val="00407C94"/>
    <w:rsid w:val="00407D82"/>
    <w:rsid w:val="00407E85"/>
    <w:rsid w:val="00407EAC"/>
    <w:rsid w:val="00407FDD"/>
    <w:rsid w:val="004100BB"/>
    <w:rsid w:val="00410232"/>
    <w:rsid w:val="00410235"/>
    <w:rsid w:val="00410315"/>
    <w:rsid w:val="004107FF"/>
    <w:rsid w:val="00410CF5"/>
    <w:rsid w:val="00410D70"/>
    <w:rsid w:val="0041100C"/>
    <w:rsid w:val="00411114"/>
    <w:rsid w:val="00411232"/>
    <w:rsid w:val="00411630"/>
    <w:rsid w:val="00411723"/>
    <w:rsid w:val="00411783"/>
    <w:rsid w:val="004118B9"/>
    <w:rsid w:val="00411939"/>
    <w:rsid w:val="00411C4E"/>
    <w:rsid w:val="00411D44"/>
    <w:rsid w:val="00412149"/>
    <w:rsid w:val="00412420"/>
    <w:rsid w:val="004126CD"/>
    <w:rsid w:val="00412C0B"/>
    <w:rsid w:val="00412F2E"/>
    <w:rsid w:val="00412FCA"/>
    <w:rsid w:val="00413334"/>
    <w:rsid w:val="00413560"/>
    <w:rsid w:val="004135E4"/>
    <w:rsid w:val="0041364D"/>
    <w:rsid w:val="0041383C"/>
    <w:rsid w:val="00413ACC"/>
    <w:rsid w:val="004142A7"/>
    <w:rsid w:val="00414520"/>
    <w:rsid w:val="004146EB"/>
    <w:rsid w:val="00414B19"/>
    <w:rsid w:val="00414FD0"/>
    <w:rsid w:val="0041518D"/>
    <w:rsid w:val="0041528D"/>
    <w:rsid w:val="00415622"/>
    <w:rsid w:val="004158D8"/>
    <w:rsid w:val="0041595C"/>
    <w:rsid w:val="00415B21"/>
    <w:rsid w:val="00415B9A"/>
    <w:rsid w:val="00415C0B"/>
    <w:rsid w:val="00415ED6"/>
    <w:rsid w:val="00415F53"/>
    <w:rsid w:val="00415FB3"/>
    <w:rsid w:val="00416336"/>
    <w:rsid w:val="00416401"/>
    <w:rsid w:val="00416444"/>
    <w:rsid w:val="00416601"/>
    <w:rsid w:val="0041697C"/>
    <w:rsid w:val="00416AA4"/>
    <w:rsid w:val="00416C6C"/>
    <w:rsid w:val="00416E5A"/>
    <w:rsid w:val="0041735A"/>
    <w:rsid w:val="00417418"/>
    <w:rsid w:val="00417667"/>
    <w:rsid w:val="00417858"/>
    <w:rsid w:val="0041799F"/>
    <w:rsid w:val="004179CE"/>
    <w:rsid w:val="00417A06"/>
    <w:rsid w:val="00417A42"/>
    <w:rsid w:val="00417A98"/>
    <w:rsid w:val="00417DA5"/>
    <w:rsid w:val="00417E75"/>
    <w:rsid w:val="00420078"/>
    <w:rsid w:val="004201AD"/>
    <w:rsid w:val="004205BB"/>
    <w:rsid w:val="00420684"/>
    <w:rsid w:val="004207DE"/>
    <w:rsid w:val="00420969"/>
    <w:rsid w:val="00420A02"/>
    <w:rsid w:val="00420B6E"/>
    <w:rsid w:val="00420CA2"/>
    <w:rsid w:val="0042108A"/>
    <w:rsid w:val="004210A4"/>
    <w:rsid w:val="004212D7"/>
    <w:rsid w:val="004213D6"/>
    <w:rsid w:val="0042170B"/>
    <w:rsid w:val="0042177E"/>
    <w:rsid w:val="004218AA"/>
    <w:rsid w:val="0042194D"/>
    <w:rsid w:val="00421971"/>
    <w:rsid w:val="004219B5"/>
    <w:rsid w:val="00421BC5"/>
    <w:rsid w:val="00421BFE"/>
    <w:rsid w:val="00421C74"/>
    <w:rsid w:val="00421E40"/>
    <w:rsid w:val="00421EBD"/>
    <w:rsid w:val="00422287"/>
    <w:rsid w:val="0042251A"/>
    <w:rsid w:val="0042261E"/>
    <w:rsid w:val="00422A4A"/>
    <w:rsid w:val="00422DED"/>
    <w:rsid w:val="00422E46"/>
    <w:rsid w:val="00422F16"/>
    <w:rsid w:val="004231B8"/>
    <w:rsid w:val="004234AC"/>
    <w:rsid w:val="00423748"/>
    <w:rsid w:val="00423993"/>
    <w:rsid w:val="00423A93"/>
    <w:rsid w:val="00423BE7"/>
    <w:rsid w:val="00423F67"/>
    <w:rsid w:val="0042435C"/>
    <w:rsid w:val="00424581"/>
    <w:rsid w:val="004245CD"/>
    <w:rsid w:val="004246F5"/>
    <w:rsid w:val="00424737"/>
    <w:rsid w:val="00424C94"/>
    <w:rsid w:val="00425169"/>
    <w:rsid w:val="00425228"/>
    <w:rsid w:val="00425730"/>
    <w:rsid w:val="00425926"/>
    <w:rsid w:val="004259EF"/>
    <w:rsid w:val="00425C4D"/>
    <w:rsid w:val="00425EE9"/>
    <w:rsid w:val="00425FFE"/>
    <w:rsid w:val="0042614A"/>
    <w:rsid w:val="004261A2"/>
    <w:rsid w:val="004265CF"/>
    <w:rsid w:val="004267F5"/>
    <w:rsid w:val="0042693F"/>
    <w:rsid w:val="004269CE"/>
    <w:rsid w:val="00426B3F"/>
    <w:rsid w:val="00426C02"/>
    <w:rsid w:val="00426D00"/>
    <w:rsid w:val="004271F9"/>
    <w:rsid w:val="004274BD"/>
    <w:rsid w:val="00427999"/>
    <w:rsid w:val="00427C51"/>
    <w:rsid w:val="00427EDB"/>
    <w:rsid w:val="0043031D"/>
    <w:rsid w:val="00430334"/>
    <w:rsid w:val="00430737"/>
    <w:rsid w:val="0043074A"/>
    <w:rsid w:val="00430973"/>
    <w:rsid w:val="004309FA"/>
    <w:rsid w:val="00430BE1"/>
    <w:rsid w:val="00430E78"/>
    <w:rsid w:val="00430E9A"/>
    <w:rsid w:val="00430FEC"/>
    <w:rsid w:val="004312E2"/>
    <w:rsid w:val="004312F2"/>
    <w:rsid w:val="0043147E"/>
    <w:rsid w:val="00431819"/>
    <w:rsid w:val="00431EE7"/>
    <w:rsid w:val="004326CD"/>
    <w:rsid w:val="00432B5E"/>
    <w:rsid w:val="00432F93"/>
    <w:rsid w:val="00433025"/>
    <w:rsid w:val="0043321C"/>
    <w:rsid w:val="00433313"/>
    <w:rsid w:val="00433659"/>
    <w:rsid w:val="00434358"/>
    <w:rsid w:val="00434417"/>
    <w:rsid w:val="00434821"/>
    <w:rsid w:val="00434911"/>
    <w:rsid w:val="00434A57"/>
    <w:rsid w:val="00434B92"/>
    <w:rsid w:val="00434D79"/>
    <w:rsid w:val="00434E27"/>
    <w:rsid w:val="00435479"/>
    <w:rsid w:val="00435562"/>
    <w:rsid w:val="00435834"/>
    <w:rsid w:val="00435B09"/>
    <w:rsid w:val="00435D6C"/>
    <w:rsid w:val="00435D79"/>
    <w:rsid w:val="00435EF7"/>
    <w:rsid w:val="0043643E"/>
    <w:rsid w:val="00436768"/>
    <w:rsid w:val="004368AD"/>
    <w:rsid w:val="00436B99"/>
    <w:rsid w:val="00436D66"/>
    <w:rsid w:val="00436E26"/>
    <w:rsid w:val="004370F4"/>
    <w:rsid w:val="00437280"/>
    <w:rsid w:val="00437379"/>
    <w:rsid w:val="0043747D"/>
    <w:rsid w:val="0043766B"/>
    <w:rsid w:val="00437710"/>
    <w:rsid w:val="00437BB7"/>
    <w:rsid w:val="00437DFE"/>
    <w:rsid w:val="00437E1A"/>
    <w:rsid w:val="00437E1F"/>
    <w:rsid w:val="00437F9B"/>
    <w:rsid w:val="00440103"/>
    <w:rsid w:val="0044025C"/>
    <w:rsid w:val="0044077A"/>
    <w:rsid w:val="0044124C"/>
    <w:rsid w:val="0044163E"/>
    <w:rsid w:val="004416CD"/>
    <w:rsid w:val="00441784"/>
    <w:rsid w:val="00441C2D"/>
    <w:rsid w:val="00441DC5"/>
    <w:rsid w:val="00441E56"/>
    <w:rsid w:val="00441EA7"/>
    <w:rsid w:val="00442175"/>
    <w:rsid w:val="004424D4"/>
    <w:rsid w:val="004426B4"/>
    <w:rsid w:val="0044276A"/>
    <w:rsid w:val="00442A5E"/>
    <w:rsid w:val="00442A7E"/>
    <w:rsid w:val="00442C18"/>
    <w:rsid w:val="00442E66"/>
    <w:rsid w:val="0044338E"/>
    <w:rsid w:val="00443410"/>
    <w:rsid w:val="004438DB"/>
    <w:rsid w:val="00443977"/>
    <w:rsid w:val="00443AB3"/>
    <w:rsid w:val="0044429E"/>
    <w:rsid w:val="004443AC"/>
    <w:rsid w:val="00444D64"/>
    <w:rsid w:val="00445396"/>
    <w:rsid w:val="00445910"/>
    <w:rsid w:val="0044598F"/>
    <w:rsid w:val="004459A5"/>
    <w:rsid w:val="004459F8"/>
    <w:rsid w:val="00445A11"/>
    <w:rsid w:val="00445A8F"/>
    <w:rsid w:val="00445ACB"/>
    <w:rsid w:val="00445D34"/>
    <w:rsid w:val="00445D3D"/>
    <w:rsid w:val="0044625B"/>
    <w:rsid w:val="0044674B"/>
    <w:rsid w:val="00446862"/>
    <w:rsid w:val="0044692F"/>
    <w:rsid w:val="0044697E"/>
    <w:rsid w:val="004469FB"/>
    <w:rsid w:val="00446A4D"/>
    <w:rsid w:val="00446A87"/>
    <w:rsid w:val="00446B5C"/>
    <w:rsid w:val="00446C44"/>
    <w:rsid w:val="00446E9F"/>
    <w:rsid w:val="00447161"/>
    <w:rsid w:val="004477B7"/>
    <w:rsid w:val="00447AA3"/>
    <w:rsid w:val="00447C03"/>
    <w:rsid w:val="00447D37"/>
    <w:rsid w:val="00447E85"/>
    <w:rsid w:val="0045026F"/>
    <w:rsid w:val="0045052F"/>
    <w:rsid w:val="00450BAD"/>
    <w:rsid w:val="00450DC8"/>
    <w:rsid w:val="00450F59"/>
    <w:rsid w:val="00450F5C"/>
    <w:rsid w:val="00451116"/>
    <w:rsid w:val="00451123"/>
    <w:rsid w:val="004511A7"/>
    <w:rsid w:val="00451323"/>
    <w:rsid w:val="00451491"/>
    <w:rsid w:val="004516FE"/>
    <w:rsid w:val="00451928"/>
    <w:rsid w:val="00451BE3"/>
    <w:rsid w:val="00451F43"/>
    <w:rsid w:val="00451FCE"/>
    <w:rsid w:val="0045261E"/>
    <w:rsid w:val="004526EA"/>
    <w:rsid w:val="004529CB"/>
    <w:rsid w:val="00452BF7"/>
    <w:rsid w:val="00452CAA"/>
    <w:rsid w:val="00452E28"/>
    <w:rsid w:val="00453016"/>
    <w:rsid w:val="004532BD"/>
    <w:rsid w:val="00453CA9"/>
    <w:rsid w:val="00453E13"/>
    <w:rsid w:val="00453FE0"/>
    <w:rsid w:val="00453FFB"/>
    <w:rsid w:val="00454254"/>
    <w:rsid w:val="00454349"/>
    <w:rsid w:val="00454552"/>
    <w:rsid w:val="00454694"/>
    <w:rsid w:val="0045497E"/>
    <w:rsid w:val="00454B6F"/>
    <w:rsid w:val="00454C81"/>
    <w:rsid w:val="00454E7A"/>
    <w:rsid w:val="00454F2B"/>
    <w:rsid w:val="0045518C"/>
    <w:rsid w:val="00455243"/>
    <w:rsid w:val="00455664"/>
    <w:rsid w:val="0045591C"/>
    <w:rsid w:val="00455A71"/>
    <w:rsid w:val="00455AAC"/>
    <w:rsid w:val="00455D77"/>
    <w:rsid w:val="00455E39"/>
    <w:rsid w:val="00456022"/>
    <w:rsid w:val="00456243"/>
    <w:rsid w:val="0045653D"/>
    <w:rsid w:val="00456A6A"/>
    <w:rsid w:val="00456B81"/>
    <w:rsid w:val="00456EE7"/>
    <w:rsid w:val="00456EEF"/>
    <w:rsid w:val="004570F3"/>
    <w:rsid w:val="00457104"/>
    <w:rsid w:val="0045712C"/>
    <w:rsid w:val="004573D1"/>
    <w:rsid w:val="004573D4"/>
    <w:rsid w:val="0045773E"/>
    <w:rsid w:val="00457883"/>
    <w:rsid w:val="004578D4"/>
    <w:rsid w:val="004579D1"/>
    <w:rsid w:val="00457B10"/>
    <w:rsid w:val="00457B11"/>
    <w:rsid w:val="00457DB4"/>
    <w:rsid w:val="00457E56"/>
    <w:rsid w:val="00457F29"/>
    <w:rsid w:val="004600ED"/>
    <w:rsid w:val="004602D6"/>
    <w:rsid w:val="00460497"/>
    <w:rsid w:val="004605D8"/>
    <w:rsid w:val="00460B48"/>
    <w:rsid w:val="00460D93"/>
    <w:rsid w:val="0046100B"/>
    <w:rsid w:val="00461084"/>
    <w:rsid w:val="00461177"/>
    <w:rsid w:val="00461432"/>
    <w:rsid w:val="00461643"/>
    <w:rsid w:val="00461680"/>
    <w:rsid w:val="004616FC"/>
    <w:rsid w:val="00461852"/>
    <w:rsid w:val="00461B03"/>
    <w:rsid w:val="00461B41"/>
    <w:rsid w:val="00461E4F"/>
    <w:rsid w:val="00461FD9"/>
    <w:rsid w:val="00462180"/>
    <w:rsid w:val="00462832"/>
    <w:rsid w:val="004628A0"/>
    <w:rsid w:val="004628E2"/>
    <w:rsid w:val="00462A86"/>
    <w:rsid w:val="00462EC8"/>
    <w:rsid w:val="0046302F"/>
    <w:rsid w:val="0046328D"/>
    <w:rsid w:val="004632D7"/>
    <w:rsid w:val="004633BD"/>
    <w:rsid w:val="00463655"/>
    <w:rsid w:val="004636F2"/>
    <w:rsid w:val="0046390B"/>
    <w:rsid w:val="00463B48"/>
    <w:rsid w:val="00463BDC"/>
    <w:rsid w:val="00463D5F"/>
    <w:rsid w:val="0046409C"/>
    <w:rsid w:val="0046418E"/>
    <w:rsid w:val="00464389"/>
    <w:rsid w:val="00464551"/>
    <w:rsid w:val="00464742"/>
    <w:rsid w:val="00464A1A"/>
    <w:rsid w:val="00464B01"/>
    <w:rsid w:val="00464C0B"/>
    <w:rsid w:val="00464D6B"/>
    <w:rsid w:val="00464DA2"/>
    <w:rsid w:val="00464F5A"/>
    <w:rsid w:val="00465193"/>
    <w:rsid w:val="00465197"/>
    <w:rsid w:val="00465299"/>
    <w:rsid w:val="0046549E"/>
    <w:rsid w:val="00465882"/>
    <w:rsid w:val="00465D35"/>
    <w:rsid w:val="00465DB8"/>
    <w:rsid w:val="00465EF8"/>
    <w:rsid w:val="0046610E"/>
    <w:rsid w:val="0046628E"/>
    <w:rsid w:val="004663B6"/>
    <w:rsid w:val="004666D0"/>
    <w:rsid w:val="00466A61"/>
    <w:rsid w:val="00466DF4"/>
    <w:rsid w:val="00466F85"/>
    <w:rsid w:val="00467039"/>
    <w:rsid w:val="004670B8"/>
    <w:rsid w:val="004671A5"/>
    <w:rsid w:val="004672A2"/>
    <w:rsid w:val="004672A9"/>
    <w:rsid w:val="004673B8"/>
    <w:rsid w:val="004673DC"/>
    <w:rsid w:val="004673FD"/>
    <w:rsid w:val="0046748D"/>
    <w:rsid w:val="00467B68"/>
    <w:rsid w:val="00470009"/>
    <w:rsid w:val="00470015"/>
    <w:rsid w:val="00470856"/>
    <w:rsid w:val="00470A6B"/>
    <w:rsid w:val="00470C32"/>
    <w:rsid w:val="00470D20"/>
    <w:rsid w:val="00470E7C"/>
    <w:rsid w:val="00471235"/>
    <w:rsid w:val="004716B9"/>
    <w:rsid w:val="00471701"/>
    <w:rsid w:val="00471A2A"/>
    <w:rsid w:val="00471DA0"/>
    <w:rsid w:val="00471F5E"/>
    <w:rsid w:val="00471FFC"/>
    <w:rsid w:val="00472003"/>
    <w:rsid w:val="0047208B"/>
    <w:rsid w:val="004720A0"/>
    <w:rsid w:val="004721F4"/>
    <w:rsid w:val="00472284"/>
    <w:rsid w:val="0047267B"/>
    <w:rsid w:val="00472893"/>
    <w:rsid w:val="0047292B"/>
    <w:rsid w:val="00472955"/>
    <w:rsid w:val="00472A73"/>
    <w:rsid w:val="00472ADC"/>
    <w:rsid w:val="00472C05"/>
    <w:rsid w:val="00472E59"/>
    <w:rsid w:val="00472E72"/>
    <w:rsid w:val="00473011"/>
    <w:rsid w:val="004736C4"/>
    <w:rsid w:val="00473B0E"/>
    <w:rsid w:val="00473C8C"/>
    <w:rsid w:val="00473CC3"/>
    <w:rsid w:val="00474040"/>
    <w:rsid w:val="00474218"/>
    <w:rsid w:val="00474772"/>
    <w:rsid w:val="00474963"/>
    <w:rsid w:val="0047498C"/>
    <w:rsid w:val="00474A75"/>
    <w:rsid w:val="00474DB2"/>
    <w:rsid w:val="0047549B"/>
    <w:rsid w:val="004754DC"/>
    <w:rsid w:val="00475AA5"/>
    <w:rsid w:val="00475ADF"/>
    <w:rsid w:val="00475B0E"/>
    <w:rsid w:val="00475D94"/>
    <w:rsid w:val="00475E64"/>
    <w:rsid w:val="004762C0"/>
    <w:rsid w:val="00476492"/>
    <w:rsid w:val="0047655E"/>
    <w:rsid w:val="0047683B"/>
    <w:rsid w:val="00476853"/>
    <w:rsid w:val="00476935"/>
    <w:rsid w:val="004769B9"/>
    <w:rsid w:val="00476AF6"/>
    <w:rsid w:val="00476DB3"/>
    <w:rsid w:val="00476E68"/>
    <w:rsid w:val="00476F20"/>
    <w:rsid w:val="0047747F"/>
    <w:rsid w:val="004775B0"/>
    <w:rsid w:val="004775E4"/>
    <w:rsid w:val="0047780D"/>
    <w:rsid w:val="00477B12"/>
    <w:rsid w:val="00477BD4"/>
    <w:rsid w:val="00477C6C"/>
    <w:rsid w:val="00477CE6"/>
    <w:rsid w:val="004800AE"/>
    <w:rsid w:val="004801C3"/>
    <w:rsid w:val="00480444"/>
    <w:rsid w:val="00480649"/>
    <w:rsid w:val="0048071E"/>
    <w:rsid w:val="00480892"/>
    <w:rsid w:val="00480CEC"/>
    <w:rsid w:val="00481A19"/>
    <w:rsid w:val="00481A2F"/>
    <w:rsid w:val="0048210A"/>
    <w:rsid w:val="00482344"/>
    <w:rsid w:val="0048335E"/>
    <w:rsid w:val="00483361"/>
    <w:rsid w:val="004834D3"/>
    <w:rsid w:val="00483767"/>
    <w:rsid w:val="004837BA"/>
    <w:rsid w:val="004839C3"/>
    <w:rsid w:val="00483A25"/>
    <w:rsid w:val="00483A91"/>
    <w:rsid w:val="00483D09"/>
    <w:rsid w:val="00483E4D"/>
    <w:rsid w:val="00483E64"/>
    <w:rsid w:val="00484119"/>
    <w:rsid w:val="004846B3"/>
    <w:rsid w:val="00484783"/>
    <w:rsid w:val="00484A99"/>
    <w:rsid w:val="00484AB0"/>
    <w:rsid w:val="00484E56"/>
    <w:rsid w:val="00484E73"/>
    <w:rsid w:val="00484EBB"/>
    <w:rsid w:val="004854DF"/>
    <w:rsid w:val="00485561"/>
    <w:rsid w:val="00485573"/>
    <w:rsid w:val="00485CDE"/>
    <w:rsid w:val="00485CE4"/>
    <w:rsid w:val="00485DEC"/>
    <w:rsid w:val="00485E5D"/>
    <w:rsid w:val="00485F03"/>
    <w:rsid w:val="0048619C"/>
    <w:rsid w:val="00486245"/>
    <w:rsid w:val="004863D5"/>
    <w:rsid w:val="004864A9"/>
    <w:rsid w:val="00486B7E"/>
    <w:rsid w:val="00486CF7"/>
    <w:rsid w:val="00486FF7"/>
    <w:rsid w:val="00487B1E"/>
    <w:rsid w:val="00487BCA"/>
    <w:rsid w:val="00487DEB"/>
    <w:rsid w:val="004902E8"/>
    <w:rsid w:val="00490379"/>
    <w:rsid w:val="0049068B"/>
    <w:rsid w:val="004908E4"/>
    <w:rsid w:val="00490B72"/>
    <w:rsid w:val="00490EF3"/>
    <w:rsid w:val="00491162"/>
    <w:rsid w:val="00491570"/>
    <w:rsid w:val="00491C1E"/>
    <w:rsid w:val="00491C84"/>
    <w:rsid w:val="004925F2"/>
    <w:rsid w:val="004926E8"/>
    <w:rsid w:val="0049281E"/>
    <w:rsid w:val="00492E67"/>
    <w:rsid w:val="0049320A"/>
    <w:rsid w:val="0049341C"/>
    <w:rsid w:val="004934DD"/>
    <w:rsid w:val="00493660"/>
    <w:rsid w:val="004939CB"/>
    <w:rsid w:val="00493A95"/>
    <w:rsid w:val="00493E2E"/>
    <w:rsid w:val="00493FCD"/>
    <w:rsid w:val="004942A7"/>
    <w:rsid w:val="004942BD"/>
    <w:rsid w:val="00494426"/>
    <w:rsid w:val="00494521"/>
    <w:rsid w:val="004946A9"/>
    <w:rsid w:val="00494851"/>
    <w:rsid w:val="00494A33"/>
    <w:rsid w:val="00495007"/>
    <w:rsid w:val="004953D5"/>
    <w:rsid w:val="00495454"/>
    <w:rsid w:val="0049572E"/>
    <w:rsid w:val="00495780"/>
    <w:rsid w:val="00495A9C"/>
    <w:rsid w:val="00495B59"/>
    <w:rsid w:val="00495CA7"/>
    <w:rsid w:val="00495D31"/>
    <w:rsid w:val="004960CF"/>
    <w:rsid w:val="00496431"/>
    <w:rsid w:val="004964F4"/>
    <w:rsid w:val="00496531"/>
    <w:rsid w:val="00496796"/>
    <w:rsid w:val="004968A6"/>
    <w:rsid w:val="00496901"/>
    <w:rsid w:val="00496D11"/>
    <w:rsid w:val="00496E54"/>
    <w:rsid w:val="00496F13"/>
    <w:rsid w:val="004972C8"/>
    <w:rsid w:val="00497B26"/>
    <w:rsid w:val="00497E86"/>
    <w:rsid w:val="004A00F4"/>
    <w:rsid w:val="004A012F"/>
    <w:rsid w:val="004A049F"/>
    <w:rsid w:val="004A0620"/>
    <w:rsid w:val="004A0A01"/>
    <w:rsid w:val="004A0ABD"/>
    <w:rsid w:val="004A0B2A"/>
    <w:rsid w:val="004A0B66"/>
    <w:rsid w:val="004A108B"/>
    <w:rsid w:val="004A11EB"/>
    <w:rsid w:val="004A130D"/>
    <w:rsid w:val="004A1867"/>
    <w:rsid w:val="004A1AD1"/>
    <w:rsid w:val="004A1E1F"/>
    <w:rsid w:val="004A1E49"/>
    <w:rsid w:val="004A1ECB"/>
    <w:rsid w:val="004A1F1B"/>
    <w:rsid w:val="004A25BE"/>
    <w:rsid w:val="004A273C"/>
    <w:rsid w:val="004A287A"/>
    <w:rsid w:val="004A29A2"/>
    <w:rsid w:val="004A2A23"/>
    <w:rsid w:val="004A2A86"/>
    <w:rsid w:val="004A2DE1"/>
    <w:rsid w:val="004A2E56"/>
    <w:rsid w:val="004A2EAA"/>
    <w:rsid w:val="004A2FC0"/>
    <w:rsid w:val="004A3007"/>
    <w:rsid w:val="004A3203"/>
    <w:rsid w:val="004A3222"/>
    <w:rsid w:val="004A33DF"/>
    <w:rsid w:val="004A3547"/>
    <w:rsid w:val="004A3702"/>
    <w:rsid w:val="004A3801"/>
    <w:rsid w:val="004A394F"/>
    <w:rsid w:val="004A3B14"/>
    <w:rsid w:val="004A3B5D"/>
    <w:rsid w:val="004A3BC6"/>
    <w:rsid w:val="004A421C"/>
    <w:rsid w:val="004A4228"/>
    <w:rsid w:val="004A4260"/>
    <w:rsid w:val="004A42C0"/>
    <w:rsid w:val="004A43D2"/>
    <w:rsid w:val="004A4709"/>
    <w:rsid w:val="004A47A5"/>
    <w:rsid w:val="004A5002"/>
    <w:rsid w:val="004A5562"/>
    <w:rsid w:val="004A577F"/>
    <w:rsid w:val="004A59E7"/>
    <w:rsid w:val="004A59F5"/>
    <w:rsid w:val="004A5C15"/>
    <w:rsid w:val="004A6201"/>
    <w:rsid w:val="004A63EA"/>
    <w:rsid w:val="004A6AE5"/>
    <w:rsid w:val="004A70A8"/>
    <w:rsid w:val="004A72AF"/>
    <w:rsid w:val="004A7385"/>
    <w:rsid w:val="004A7B24"/>
    <w:rsid w:val="004A7E3D"/>
    <w:rsid w:val="004B01EB"/>
    <w:rsid w:val="004B027B"/>
    <w:rsid w:val="004B0586"/>
    <w:rsid w:val="004B074B"/>
    <w:rsid w:val="004B09A8"/>
    <w:rsid w:val="004B0B84"/>
    <w:rsid w:val="004B0C4D"/>
    <w:rsid w:val="004B129D"/>
    <w:rsid w:val="004B17C4"/>
    <w:rsid w:val="004B17FB"/>
    <w:rsid w:val="004B1839"/>
    <w:rsid w:val="004B1A69"/>
    <w:rsid w:val="004B1C17"/>
    <w:rsid w:val="004B2111"/>
    <w:rsid w:val="004B2375"/>
    <w:rsid w:val="004B29BE"/>
    <w:rsid w:val="004B2B96"/>
    <w:rsid w:val="004B2C72"/>
    <w:rsid w:val="004B2CF1"/>
    <w:rsid w:val="004B2DB7"/>
    <w:rsid w:val="004B2E8C"/>
    <w:rsid w:val="004B2EBA"/>
    <w:rsid w:val="004B313B"/>
    <w:rsid w:val="004B335B"/>
    <w:rsid w:val="004B3621"/>
    <w:rsid w:val="004B3699"/>
    <w:rsid w:val="004B38F1"/>
    <w:rsid w:val="004B3B1F"/>
    <w:rsid w:val="004B3C71"/>
    <w:rsid w:val="004B3E0F"/>
    <w:rsid w:val="004B3E95"/>
    <w:rsid w:val="004B3FEC"/>
    <w:rsid w:val="004B41B3"/>
    <w:rsid w:val="004B41F1"/>
    <w:rsid w:val="004B41FB"/>
    <w:rsid w:val="004B427D"/>
    <w:rsid w:val="004B4434"/>
    <w:rsid w:val="004B4467"/>
    <w:rsid w:val="004B4945"/>
    <w:rsid w:val="004B4C83"/>
    <w:rsid w:val="004B4D0B"/>
    <w:rsid w:val="004B4D41"/>
    <w:rsid w:val="004B5033"/>
    <w:rsid w:val="004B560D"/>
    <w:rsid w:val="004B5810"/>
    <w:rsid w:val="004B5AED"/>
    <w:rsid w:val="004B60B3"/>
    <w:rsid w:val="004B642E"/>
    <w:rsid w:val="004B6659"/>
    <w:rsid w:val="004B67F6"/>
    <w:rsid w:val="004B68B8"/>
    <w:rsid w:val="004B69D4"/>
    <w:rsid w:val="004B6B6B"/>
    <w:rsid w:val="004B6C49"/>
    <w:rsid w:val="004B6CE7"/>
    <w:rsid w:val="004B6FB1"/>
    <w:rsid w:val="004B72C1"/>
    <w:rsid w:val="004B73A9"/>
    <w:rsid w:val="004B7425"/>
    <w:rsid w:val="004B74A4"/>
    <w:rsid w:val="004B74A9"/>
    <w:rsid w:val="004B74FB"/>
    <w:rsid w:val="004B75F4"/>
    <w:rsid w:val="004B765B"/>
    <w:rsid w:val="004B7DFA"/>
    <w:rsid w:val="004B7E57"/>
    <w:rsid w:val="004B7E8F"/>
    <w:rsid w:val="004B7E9F"/>
    <w:rsid w:val="004C0153"/>
    <w:rsid w:val="004C02ED"/>
    <w:rsid w:val="004C0306"/>
    <w:rsid w:val="004C071A"/>
    <w:rsid w:val="004C09E2"/>
    <w:rsid w:val="004C0A10"/>
    <w:rsid w:val="004C0A1C"/>
    <w:rsid w:val="004C0D06"/>
    <w:rsid w:val="004C0F37"/>
    <w:rsid w:val="004C13EC"/>
    <w:rsid w:val="004C1465"/>
    <w:rsid w:val="004C1914"/>
    <w:rsid w:val="004C1B7C"/>
    <w:rsid w:val="004C1EDE"/>
    <w:rsid w:val="004C1F2A"/>
    <w:rsid w:val="004C207D"/>
    <w:rsid w:val="004C209D"/>
    <w:rsid w:val="004C209F"/>
    <w:rsid w:val="004C22AE"/>
    <w:rsid w:val="004C2746"/>
    <w:rsid w:val="004C28DD"/>
    <w:rsid w:val="004C2B8D"/>
    <w:rsid w:val="004C2C24"/>
    <w:rsid w:val="004C2E7A"/>
    <w:rsid w:val="004C3130"/>
    <w:rsid w:val="004C3433"/>
    <w:rsid w:val="004C354F"/>
    <w:rsid w:val="004C35C6"/>
    <w:rsid w:val="004C371D"/>
    <w:rsid w:val="004C3764"/>
    <w:rsid w:val="004C384A"/>
    <w:rsid w:val="004C3DF3"/>
    <w:rsid w:val="004C3E62"/>
    <w:rsid w:val="004C3EA1"/>
    <w:rsid w:val="004C4104"/>
    <w:rsid w:val="004C444E"/>
    <w:rsid w:val="004C445C"/>
    <w:rsid w:val="004C448D"/>
    <w:rsid w:val="004C4524"/>
    <w:rsid w:val="004C4804"/>
    <w:rsid w:val="004C4AF5"/>
    <w:rsid w:val="004C4FA2"/>
    <w:rsid w:val="004C5947"/>
    <w:rsid w:val="004C5B97"/>
    <w:rsid w:val="004C5D29"/>
    <w:rsid w:val="004C5F77"/>
    <w:rsid w:val="004C6502"/>
    <w:rsid w:val="004C6BF5"/>
    <w:rsid w:val="004C6C55"/>
    <w:rsid w:val="004C6E37"/>
    <w:rsid w:val="004C6ED7"/>
    <w:rsid w:val="004C70A3"/>
    <w:rsid w:val="004C71B7"/>
    <w:rsid w:val="004C71C6"/>
    <w:rsid w:val="004C74EA"/>
    <w:rsid w:val="004C75DB"/>
    <w:rsid w:val="004C7874"/>
    <w:rsid w:val="004C7DC4"/>
    <w:rsid w:val="004C7E4F"/>
    <w:rsid w:val="004C8199"/>
    <w:rsid w:val="004D0016"/>
    <w:rsid w:val="004D0022"/>
    <w:rsid w:val="004D01A2"/>
    <w:rsid w:val="004D01F9"/>
    <w:rsid w:val="004D02AE"/>
    <w:rsid w:val="004D0314"/>
    <w:rsid w:val="004D04B3"/>
    <w:rsid w:val="004D04C1"/>
    <w:rsid w:val="004D08D3"/>
    <w:rsid w:val="004D1076"/>
    <w:rsid w:val="004D1185"/>
    <w:rsid w:val="004D1595"/>
    <w:rsid w:val="004D1880"/>
    <w:rsid w:val="004D1A0D"/>
    <w:rsid w:val="004D1D57"/>
    <w:rsid w:val="004D1DD1"/>
    <w:rsid w:val="004D2007"/>
    <w:rsid w:val="004D2313"/>
    <w:rsid w:val="004D235C"/>
    <w:rsid w:val="004D2A6A"/>
    <w:rsid w:val="004D2CE4"/>
    <w:rsid w:val="004D32E8"/>
    <w:rsid w:val="004D35B3"/>
    <w:rsid w:val="004D36BE"/>
    <w:rsid w:val="004D3B5F"/>
    <w:rsid w:val="004D3BDD"/>
    <w:rsid w:val="004D3EEC"/>
    <w:rsid w:val="004D4221"/>
    <w:rsid w:val="004D4517"/>
    <w:rsid w:val="004D457E"/>
    <w:rsid w:val="004D4614"/>
    <w:rsid w:val="004D489C"/>
    <w:rsid w:val="004D497A"/>
    <w:rsid w:val="004D49A6"/>
    <w:rsid w:val="004D4A4C"/>
    <w:rsid w:val="004D4DAE"/>
    <w:rsid w:val="004D4F1D"/>
    <w:rsid w:val="004D5048"/>
    <w:rsid w:val="004D509F"/>
    <w:rsid w:val="004D523D"/>
    <w:rsid w:val="004D5376"/>
    <w:rsid w:val="004D5919"/>
    <w:rsid w:val="004D645F"/>
    <w:rsid w:val="004D69EC"/>
    <w:rsid w:val="004D6ABA"/>
    <w:rsid w:val="004D6B0B"/>
    <w:rsid w:val="004D6D40"/>
    <w:rsid w:val="004D6E5E"/>
    <w:rsid w:val="004D71A7"/>
    <w:rsid w:val="004D73DF"/>
    <w:rsid w:val="004D7481"/>
    <w:rsid w:val="004D7A89"/>
    <w:rsid w:val="004D7AE7"/>
    <w:rsid w:val="004D7B4C"/>
    <w:rsid w:val="004E0190"/>
    <w:rsid w:val="004E07DD"/>
    <w:rsid w:val="004E0963"/>
    <w:rsid w:val="004E09D2"/>
    <w:rsid w:val="004E0A5E"/>
    <w:rsid w:val="004E0B6A"/>
    <w:rsid w:val="004E0D43"/>
    <w:rsid w:val="004E0D7D"/>
    <w:rsid w:val="004E0EF1"/>
    <w:rsid w:val="004E10A0"/>
    <w:rsid w:val="004E1156"/>
    <w:rsid w:val="004E1347"/>
    <w:rsid w:val="004E1461"/>
    <w:rsid w:val="004E15B2"/>
    <w:rsid w:val="004E1600"/>
    <w:rsid w:val="004E1BC5"/>
    <w:rsid w:val="004E1E89"/>
    <w:rsid w:val="004E1FB8"/>
    <w:rsid w:val="004E2271"/>
    <w:rsid w:val="004E232D"/>
    <w:rsid w:val="004E2351"/>
    <w:rsid w:val="004E2472"/>
    <w:rsid w:val="004E2AA8"/>
    <w:rsid w:val="004E2FDF"/>
    <w:rsid w:val="004E31BB"/>
    <w:rsid w:val="004E3410"/>
    <w:rsid w:val="004E34D2"/>
    <w:rsid w:val="004E369B"/>
    <w:rsid w:val="004E369D"/>
    <w:rsid w:val="004E3927"/>
    <w:rsid w:val="004E4238"/>
    <w:rsid w:val="004E48DB"/>
    <w:rsid w:val="004E4B2D"/>
    <w:rsid w:val="004E4BD7"/>
    <w:rsid w:val="004E4CB3"/>
    <w:rsid w:val="004E4DE8"/>
    <w:rsid w:val="004E5084"/>
    <w:rsid w:val="004E5730"/>
    <w:rsid w:val="004E597F"/>
    <w:rsid w:val="004E5A81"/>
    <w:rsid w:val="004E5AC4"/>
    <w:rsid w:val="004E5CC3"/>
    <w:rsid w:val="004E5E4A"/>
    <w:rsid w:val="004E5FEA"/>
    <w:rsid w:val="004E60D6"/>
    <w:rsid w:val="004E6117"/>
    <w:rsid w:val="004E63AF"/>
    <w:rsid w:val="004E6448"/>
    <w:rsid w:val="004E6497"/>
    <w:rsid w:val="004E683F"/>
    <w:rsid w:val="004E6A6B"/>
    <w:rsid w:val="004E6ACD"/>
    <w:rsid w:val="004E6F18"/>
    <w:rsid w:val="004E713B"/>
    <w:rsid w:val="004E74C5"/>
    <w:rsid w:val="004E759B"/>
    <w:rsid w:val="004E76B5"/>
    <w:rsid w:val="004E77A5"/>
    <w:rsid w:val="004E7826"/>
    <w:rsid w:val="004E78D6"/>
    <w:rsid w:val="004F00B4"/>
    <w:rsid w:val="004F01C9"/>
    <w:rsid w:val="004F0247"/>
    <w:rsid w:val="004F06B8"/>
    <w:rsid w:val="004F079D"/>
    <w:rsid w:val="004F0C75"/>
    <w:rsid w:val="004F0E44"/>
    <w:rsid w:val="004F11B7"/>
    <w:rsid w:val="004F1497"/>
    <w:rsid w:val="004F1716"/>
    <w:rsid w:val="004F1777"/>
    <w:rsid w:val="004F1B73"/>
    <w:rsid w:val="004F1CEE"/>
    <w:rsid w:val="004F21AD"/>
    <w:rsid w:val="004F26B4"/>
    <w:rsid w:val="004F28B5"/>
    <w:rsid w:val="004F28D6"/>
    <w:rsid w:val="004F2928"/>
    <w:rsid w:val="004F2AAB"/>
    <w:rsid w:val="004F2E10"/>
    <w:rsid w:val="004F2E89"/>
    <w:rsid w:val="004F3014"/>
    <w:rsid w:val="004F3028"/>
    <w:rsid w:val="004F3067"/>
    <w:rsid w:val="004F312C"/>
    <w:rsid w:val="004F35D5"/>
    <w:rsid w:val="004F36D9"/>
    <w:rsid w:val="004F3B40"/>
    <w:rsid w:val="004F3D78"/>
    <w:rsid w:val="004F400B"/>
    <w:rsid w:val="004F4253"/>
    <w:rsid w:val="004F4266"/>
    <w:rsid w:val="004F42E3"/>
    <w:rsid w:val="004F44A6"/>
    <w:rsid w:val="004F466F"/>
    <w:rsid w:val="004F4700"/>
    <w:rsid w:val="004F47C4"/>
    <w:rsid w:val="004F4A0C"/>
    <w:rsid w:val="004F4B34"/>
    <w:rsid w:val="004F4BDE"/>
    <w:rsid w:val="004F4CAE"/>
    <w:rsid w:val="004F504F"/>
    <w:rsid w:val="004F5769"/>
    <w:rsid w:val="004F579C"/>
    <w:rsid w:val="004F5880"/>
    <w:rsid w:val="004F5AD9"/>
    <w:rsid w:val="004F5B14"/>
    <w:rsid w:val="004F5B55"/>
    <w:rsid w:val="004F5CB9"/>
    <w:rsid w:val="004F5E25"/>
    <w:rsid w:val="004F5EF7"/>
    <w:rsid w:val="004F61B6"/>
    <w:rsid w:val="004F6250"/>
    <w:rsid w:val="004F6443"/>
    <w:rsid w:val="004F6931"/>
    <w:rsid w:val="004F6A18"/>
    <w:rsid w:val="004F6A67"/>
    <w:rsid w:val="004F6A72"/>
    <w:rsid w:val="004F6D1E"/>
    <w:rsid w:val="004F6D22"/>
    <w:rsid w:val="004F6FA3"/>
    <w:rsid w:val="004F7051"/>
    <w:rsid w:val="004F7318"/>
    <w:rsid w:val="004F73BC"/>
    <w:rsid w:val="004F74C3"/>
    <w:rsid w:val="004F78F4"/>
    <w:rsid w:val="004F7A82"/>
    <w:rsid w:val="004F7E1E"/>
    <w:rsid w:val="004F7FFC"/>
    <w:rsid w:val="005001D1"/>
    <w:rsid w:val="005003B9"/>
    <w:rsid w:val="00500531"/>
    <w:rsid w:val="005005AD"/>
    <w:rsid w:val="005006B4"/>
    <w:rsid w:val="005007AA"/>
    <w:rsid w:val="00500AE6"/>
    <w:rsid w:val="00500C4E"/>
    <w:rsid w:val="00500DBB"/>
    <w:rsid w:val="00500E7F"/>
    <w:rsid w:val="00500FD9"/>
    <w:rsid w:val="0050109E"/>
    <w:rsid w:val="00501365"/>
    <w:rsid w:val="00501452"/>
    <w:rsid w:val="00501458"/>
    <w:rsid w:val="0050157E"/>
    <w:rsid w:val="0050193E"/>
    <w:rsid w:val="0050197C"/>
    <w:rsid w:val="005019A5"/>
    <w:rsid w:val="00501C01"/>
    <w:rsid w:val="00501D02"/>
    <w:rsid w:val="00501DBF"/>
    <w:rsid w:val="00501FEF"/>
    <w:rsid w:val="00502430"/>
    <w:rsid w:val="00502639"/>
    <w:rsid w:val="00502807"/>
    <w:rsid w:val="00502985"/>
    <w:rsid w:val="00502A7B"/>
    <w:rsid w:val="00502F2D"/>
    <w:rsid w:val="005030BB"/>
    <w:rsid w:val="0050337B"/>
    <w:rsid w:val="0050366B"/>
    <w:rsid w:val="00503708"/>
    <w:rsid w:val="0050382F"/>
    <w:rsid w:val="005039B4"/>
    <w:rsid w:val="00503C66"/>
    <w:rsid w:val="00503C8B"/>
    <w:rsid w:val="00503CAE"/>
    <w:rsid w:val="00503CB2"/>
    <w:rsid w:val="00503D9F"/>
    <w:rsid w:val="0050410A"/>
    <w:rsid w:val="00504234"/>
    <w:rsid w:val="005045AF"/>
    <w:rsid w:val="00504E74"/>
    <w:rsid w:val="005050A0"/>
    <w:rsid w:val="005051E8"/>
    <w:rsid w:val="005053CD"/>
    <w:rsid w:val="0050583F"/>
    <w:rsid w:val="0050584C"/>
    <w:rsid w:val="00505A0D"/>
    <w:rsid w:val="00505A65"/>
    <w:rsid w:val="00505C30"/>
    <w:rsid w:val="00505D10"/>
    <w:rsid w:val="00505D4F"/>
    <w:rsid w:val="00505E0B"/>
    <w:rsid w:val="005063D4"/>
    <w:rsid w:val="005064DD"/>
    <w:rsid w:val="005065E9"/>
    <w:rsid w:val="00506746"/>
    <w:rsid w:val="005067D9"/>
    <w:rsid w:val="0050687B"/>
    <w:rsid w:val="00506C81"/>
    <w:rsid w:val="0050721A"/>
    <w:rsid w:val="005073BE"/>
    <w:rsid w:val="005075EE"/>
    <w:rsid w:val="00507808"/>
    <w:rsid w:val="00507961"/>
    <w:rsid w:val="0050798D"/>
    <w:rsid w:val="00507A16"/>
    <w:rsid w:val="00507E51"/>
    <w:rsid w:val="0051026D"/>
    <w:rsid w:val="00510281"/>
    <w:rsid w:val="0051037B"/>
    <w:rsid w:val="00510742"/>
    <w:rsid w:val="00510A22"/>
    <w:rsid w:val="00510A3A"/>
    <w:rsid w:val="00510BFB"/>
    <w:rsid w:val="00510D5B"/>
    <w:rsid w:val="00510D6B"/>
    <w:rsid w:val="00510E11"/>
    <w:rsid w:val="00510E38"/>
    <w:rsid w:val="0051114B"/>
    <w:rsid w:val="0051116E"/>
    <w:rsid w:val="00511413"/>
    <w:rsid w:val="005114DE"/>
    <w:rsid w:val="005116FA"/>
    <w:rsid w:val="0051175A"/>
    <w:rsid w:val="0051194C"/>
    <w:rsid w:val="00511AF6"/>
    <w:rsid w:val="00511F18"/>
    <w:rsid w:val="00512287"/>
    <w:rsid w:val="00512333"/>
    <w:rsid w:val="005128BE"/>
    <w:rsid w:val="00512952"/>
    <w:rsid w:val="00512A2A"/>
    <w:rsid w:val="00512BBA"/>
    <w:rsid w:val="00512C18"/>
    <w:rsid w:val="00512DD8"/>
    <w:rsid w:val="00513111"/>
    <w:rsid w:val="0051336A"/>
    <w:rsid w:val="00513595"/>
    <w:rsid w:val="005136C5"/>
    <w:rsid w:val="00513813"/>
    <w:rsid w:val="005138EC"/>
    <w:rsid w:val="00513B4F"/>
    <w:rsid w:val="00513E7F"/>
    <w:rsid w:val="00513F34"/>
    <w:rsid w:val="00513FCF"/>
    <w:rsid w:val="00514280"/>
    <w:rsid w:val="005142E9"/>
    <w:rsid w:val="0051454E"/>
    <w:rsid w:val="00514681"/>
    <w:rsid w:val="005148E7"/>
    <w:rsid w:val="00514AAE"/>
    <w:rsid w:val="00514E72"/>
    <w:rsid w:val="00514E7D"/>
    <w:rsid w:val="00514F64"/>
    <w:rsid w:val="00515360"/>
    <w:rsid w:val="0051547A"/>
    <w:rsid w:val="00515641"/>
    <w:rsid w:val="005158D0"/>
    <w:rsid w:val="0051593A"/>
    <w:rsid w:val="00515968"/>
    <w:rsid w:val="00515AF7"/>
    <w:rsid w:val="00515D1C"/>
    <w:rsid w:val="00515E95"/>
    <w:rsid w:val="00515F3C"/>
    <w:rsid w:val="005162BC"/>
    <w:rsid w:val="0051649C"/>
    <w:rsid w:val="00516C06"/>
    <w:rsid w:val="00517475"/>
    <w:rsid w:val="0051773A"/>
    <w:rsid w:val="00517750"/>
    <w:rsid w:val="00517762"/>
    <w:rsid w:val="005177CA"/>
    <w:rsid w:val="0051782D"/>
    <w:rsid w:val="00517A21"/>
    <w:rsid w:val="00517FBA"/>
    <w:rsid w:val="00517FBF"/>
    <w:rsid w:val="00520269"/>
    <w:rsid w:val="005203AF"/>
    <w:rsid w:val="00520510"/>
    <w:rsid w:val="005206D0"/>
    <w:rsid w:val="005206D1"/>
    <w:rsid w:val="0052073A"/>
    <w:rsid w:val="0052086E"/>
    <w:rsid w:val="00520938"/>
    <w:rsid w:val="00520AF7"/>
    <w:rsid w:val="00520C23"/>
    <w:rsid w:val="00520F21"/>
    <w:rsid w:val="005211CA"/>
    <w:rsid w:val="005212F0"/>
    <w:rsid w:val="005215AF"/>
    <w:rsid w:val="00521640"/>
    <w:rsid w:val="0052182F"/>
    <w:rsid w:val="00521B61"/>
    <w:rsid w:val="0052225C"/>
    <w:rsid w:val="0052282C"/>
    <w:rsid w:val="0052293C"/>
    <w:rsid w:val="00522AF1"/>
    <w:rsid w:val="00522BD2"/>
    <w:rsid w:val="00522CB0"/>
    <w:rsid w:val="00522EF2"/>
    <w:rsid w:val="00522F13"/>
    <w:rsid w:val="0052302A"/>
    <w:rsid w:val="005230EE"/>
    <w:rsid w:val="005233C0"/>
    <w:rsid w:val="005234DD"/>
    <w:rsid w:val="005235BB"/>
    <w:rsid w:val="0052361E"/>
    <w:rsid w:val="005238FF"/>
    <w:rsid w:val="00523A7C"/>
    <w:rsid w:val="00523F46"/>
    <w:rsid w:val="00523FF6"/>
    <w:rsid w:val="005241F9"/>
    <w:rsid w:val="00524654"/>
    <w:rsid w:val="005247B4"/>
    <w:rsid w:val="005248CD"/>
    <w:rsid w:val="0052493F"/>
    <w:rsid w:val="00524C3E"/>
    <w:rsid w:val="00524FD7"/>
    <w:rsid w:val="00525302"/>
    <w:rsid w:val="00525367"/>
    <w:rsid w:val="00525475"/>
    <w:rsid w:val="0052554F"/>
    <w:rsid w:val="00525723"/>
    <w:rsid w:val="00525850"/>
    <w:rsid w:val="00525AEF"/>
    <w:rsid w:val="00525D3E"/>
    <w:rsid w:val="00525E10"/>
    <w:rsid w:val="00525EA2"/>
    <w:rsid w:val="005260C0"/>
    <w:rsid w:val="00526273"/>
    <w:rsid w:val="00526448"/>
    <w:rsid w:val="0052678A"/>
    <w:rsid w:val="0052693C"/>
    <w:rsid w:val="00526BC3"/>
    <w:rsid w:val="00526C8E"/>
    <w:rsid w:val="00526CBB"/>
    <w:rsid w:val="00526F86"/>
    <w:rsid w:val="00527371"/>
    <w:rsid w:val="00527622"/>
    <w:rsid w:val="005278E3"/>
    <w:rsid w:val="00527A9D"/>
    <w:rsid w:val="00527C46"/>
    <w:rsid w:val="00530884"/>
    <w:rsid w:val="00530940"/>
    <w:rsid w:val="00530956"/>
    <w:rsid w:val="00530B3B"/>
    <w:rsid w:val="00530BA2"/>
    <w:rsid w:val="00530D89"/>
    <w:rsid w:val="00530DAF"/>
    <w:rsid w:val="00530DDA"/>
    <w:rsid w:val="00530E58"/>
    <w:rsid w:val="005312E9"/>
    <w:rsid w:val="005313E5"/>
    <w:rsid w:val="00531648"/>
    <w:rsid w:val="005316C7"/>
    <w:rsid w:val="0053188F"/>
    <w:rsid w:val="00531AF4"/>
    <w:rsid w:val="00531C67"/>
    <w:rsid w:val="00531DA1"/>
    <w:rsid w:val="00531F17"/>
    <w:rsid w:val="00531F1A"/>
    <w:rsid w:val="00531F24"/>
    <w:rsid w:val="005321A1"/>
    <w:rsid w:val="005322F9"/>
    <w:rsid w:val="00532735"/>
    <w:rsid w:val="005327EC"/>
    <w:rsid w:val="00532846"/>
    <w:rsid w:val="00533177"/>
    <w:rsid w:val="005336DA"/>
    <w:rsid w:val="005336E6"/>
    <w:rsid w:val="005338BD"/>
    <w:rsid w:val="00533901"/>
    <w:rsid w:val="00533A16"/>
    <w:rsid w:val="00533B57"/>
    <w:rsid w:val="005340A5"/>
    <w:rsid w:val="00534107"/>
    <w:rsid w:val="00534212"/>
    <w:rsid w:val="00534921"/>
    <w:rsid w:val="005349B9"/>
    <w:rsid w:val="00534B48"/>
    <w:rsid w:val="00534CE4"/>
    <w:rsid w:val="00534FE6"/>
    <w:rsid w:val="0053522B"/>
    <w:rsid w:val="0053545E"/>
    <w:rsid w:val="00535BAA"/>
    <w:rsid w:val="00535CCD"/>
    <w:rsid w:val="00535CD3"/>
    <w:rsid w:val="00535E9E"/>
    <w:rsid w:val="005360DE"/>
    <w:rsid w:val="0053618E"/>
    <w:rsid w:val="00536324"/>
    <w:rsid w:val="005364AE"/>
    <w:rsid w:val="00536AF2"/>
    <w:rsid w:val="00537109"/>
    <w:rsid w:val="005371AA"/>
    <w:rsid w:val="005375B7"/>
    <w:rsid w:val="0053769B"/>
    <w:rsid w:val="0053770D"/>
    <w:rsid w:val="00537F56"/>
    <w:rsid w:val="005400B5"/>
    <w:rsid w:val="0054075A"/>
    <w:rsid w:val="005409B8"/>
    <w:rsid w:val="00540A13"/>
    <w:rsid w:val="00540D1D"/>
    <w:rsid w:val="00540E77"/>
    <w:rsid w:val="00541138"/>
    <w:rsid w:val="00541203"/>
    <w:rsid w:val="005412A1"/>
    <w:rsid w:val="0054143D"/>
    <w:rsid w:val="005417C1"/>
    <w:rsid w:val="005418E8"/>
    <w:rsid w:val="00541A8B"/>
    <w:rsid w:val="00541C6D"/>
    <w:rsid w:val="00541D36"/>
    <w:rsid w:val="00541E47"/>
    <w:rsid w:val="005422C7"/>
    <w:rsid w:val="00542F4F"/>
    <w:rsid w:val="00543005"/>
    <w:rsid w:val="00543010"/>
    <w:rsid w:val="005430CE"/>
    <w:rsid w:val="0054334B"/>
    <w:rsid w:val="0054349B"/>
    <w:rsid w:val="0054352D"/>
    <w:rsid w:val="0054389C"/>
    <w:rsid w:val="00543D0F"/>
    <w:rsid w:val="00543EBD"/>
    <w:rsid w:val="00543F8A"/>
    <w:rsid w:val="00543F9C"/>
    <w:rsid w:val="005440F1"/>
    <w:rsid w:val="00544321"/>
    <w:rsid w:val="00544426"/>
    <w:rsid w:val="0054448E"/>
    <w:rsid w:val="0054459B"/>
    <w:rsid w:val="005445D4"/>
    <w:rsid w:val="005447D9"/>
    <w:rsid w:val="00544874"/>
    <w:rsid w:val="00544BA0"/>
    <w:rsid w:val="00544E24"/>
    <w:rsid w:val="00544F27"/>
    <w:rsid w:val="00545612"/>
    <w:rsid w:val="00545660"/>
    <w:rsid w:val="0054567F"/>
    <w:rsid w:val="005456D7"/>
    <w:rsid w:val="00545A15"/>
    <w:rsid w:val="00545BA9"/>
    <w:rsid w:val="00545CA3"/>
    <w:rsid w:val="00545DD1"/>
    <w:rsid w:val="00545F44"/>
    <w:rsid w:val="00545F60"/>
    <w:rsid w:val="00546064"/>
    <w:rsid w:val="0054637D"/>
    <w:rsid w:val="00546629"/>
    <w:rsid w:val="005466A3"/>
    <w:rsid w:val="00546A9D"/>
    <w:rsid w:val="00546CAD"/>
    <w:rsid w:val="005473D3"/>
    <w:rsid w:val="00547454"/>
    <w:rsid w:val="0054751C"/>
    <w:rsid w:val="0054760C"/>
    <w:rsid w:val="005477B6"/>
    <w:rsid w:val="00547D2F"/>
    <w:rsid w:val="005500C2"/>
    <w:rsid w:val="005501CD"/>
    <w:rsid w:val="00550255"/>
    <w:rsid w:val="00550328"/>
    <w:rsid w:val="00550371"/>
    <w:rsid w:val="00550439"/>
    <w:rsid w:val="0055067F"/>
    <w:rsid w:val="00550897"/>
    <w:rsid w:val="00550A03"/>
    <w:rsid w:val="00550C71"/>
    <w:rsid w:val="00550DB7"/>
    <w:rsid w:val="00550DF4"/>
    <w:rsid w:val="00550E06"/>
    <w:rsid w:val="00551322"/>
    <w:rsid w:val="005515C2"/>
    <w:rsid w:val="00551755"/>
    <w:rsid w:val="005517B2"/>
    <w:rsid w:val="00551861"/>
    <w:rsid w:val="005518B9"/>
    <w:rsid w:val="005518EE"/>
    <w:rsid w:val="00551A24"/>
    <w:rsid w:val="00551AEA"/>
    <w:rsid w:val="00551B63"/>
    <w:rsid w:val="00551D1B"/>
    <w:rsid w:val="00551D8F"/>
    <w:rsid w:val="00551F47"/>
    <w:rsid w:val="00551FF9"/>
    <w:rsid w:val="005522B6"/>
    <w:rsid w:val="00552682"/>
    <w:rsid w:val="005526CC"/>
    <w:rsid w:val="00552A20"/>
    <w:rsid w:val="00552C3F"/>
    <w:rsid w:val="00553193"/>
    <w:rsid w:val="005532C4"/>
    <w:rsid w:val="0055330E"/>
    <w:rsid w:val="00553372"/>
    <w:rsid w:val="005533CA"/>
    <w:rsid w:val="005536AE"/>
    <w:rsid w:val="00553861"/>
    <w:rsid w:val="005539E7"/>
    <w:rsid w:val="00554009"/>
    <w:rsid w:val="005540A4"/>
    <w:rsid w:val="005541F6"/>
    <w:rsid w:val="0055426E"/>
    <w:rsid w:val="005542E5"/>
    <w:rsid w:val="005543F7"/>
    <w:rsid w:val="005545C9"/>
    <w:rsid w:val="00554992"/>
    <w:rsid w:val="005552D1"/>
    <w:rsid w:val="0055542E"/>
    <w:rsid w:val="005555D9"/>
    <w:rsid w:val="00555692"/>
    <w:rsid w:val="005559DF"/>
    <w:rsid w:val="005559EA"/>
    <w:rsid w:val="00555C5B"/>
    <w:rsid w:val="00555E61"/>
    <w:rsid w:val="005560ED"/>
    <w:rsid w:val="005560EE"/>
    <w:rsid w:val="00556523"/>
    <w:rsid w:val="00556722"/>
    <w:rsid w:val="005567E2"/>
    <w:rsid w:val="005567F7"/>
    <w:rsid w:val="00556815"/>
    <w:rsid w:val="00556CFB"/>
    <w:rsid w:val="00556E51"/>
    <w:rsid w:val="005571D7"/>
    <w:rsid w:val="005572EE"/>
    <w:rsid w:val="005573EE"/>
    <w:rsid w:val="0055749C"/>
    <w:rsid w:val="005574F2"/>
    <w:rsid w:val="00557664"/>
    <w:rsid w:val="0055778B"/>
    <w:rsid w:val="00557821"/>
    <w:rsid w:val="005602F4"/>
    <w:rsid w:val="0056037D"/>
    <w:rsid w:val="005603D5"/>
    <w:rsid w:val="0056050C"/>
    <w:rsid w:val="00560C5C"/>
    <w:rsid w:val="0056105C"/>
    <w:rsid w:val="005613C5"/>
    <w:rsid w:val="0056183B"/>
    <w:rsid w:val="00561851"/>
    <w:rsid w:val="005619B9"/>
    <w:rsid w:val="00561B60"/>
    <w:rsid w:val="00561BED"/>
    <w:rsid w:val="00561C00"/>
    <w:rsid w:val="00561C5D"/>
    <w:rsid w:val="00561E94"/>
    <w:rsid w:val="00561F13"/>
    <w:rsid w:val="00561FEF"/>
    <w:rsid w:val="005622C1"/>
    <w:rsid w:val="005623BD"/>
    <w:rsid w:val="00562466"/>
    <w:rsid w:val="00562549"/>
    <w:rsid w:val="005626CF"/>
    <w:rsid w:val="005627C3"/>
    <w:rsid w:val="00562870"/>
    <w:rsid w:val="0056299C"/>
    <w:rsid w:val="00562C36"/>
    <w:rsid w:val="00562E5A"/>
    <w:rsid w:val="00563614"/>
    <w:rsid w:val="00563729"/>
    <w:rsid w:val="00563747"/>
    <w:rsid w:val="0056383D"/>
    <w:rsid w:val="0056386B"/>
    <w:rsid w:val="00563DE0"/>
    <w:rsid w:val="00563E4D"/>
    <w:rsid w:val="0056468E"/>
    <w:rsid w:val="00565053"/>
    <w:rsid w:val="00565605"/>
    <w:rsid w:val="0056565A"/>
    <w:rsid w:val="00565667"/>
    <w:rsid w:val="0056577C"/>
    <w:rsid w:val="005659B8"/>
    <w:rsid w:val="00565A22"/>
    <w:rsid w:val="00565CB5"/>
    <w:rsid w:val="00565F6B"/>
    <w:rsid w:val="00565FCF"/>
    <w:rsid w:val="00566126"/>
    <w:rsid w:val="005661A0"/>
    <w:rsid w:val="00566290"/>
    <w:rsid w:val="00566450"/>
    <w:rsid w:val="00566486"/>
    <w:rsid w:val="005666E1"/>
    <w:rsid w:val="0056691A"/>
    <w:rsid w:val="00566A0D"/>
    <w:rsid w:val="00566AE2"/>
    <w:rsid w:val="00566EB5"/>
    <w:rsid w:val="00566F7E"/>
    <w:rsid w:val="00567072"/>
    <w:rsid w:val="00567479"/>
    <w:rsid w:val="005679F6"/>
    <w:rsid w:val="00567B2E"/>
    <w:rsid w:val="00567C9D"/>
    <w:rsid w:val="00567DD4"/>
    <w:rsid w:val="00567F22"/>
    <w:rsid w:val="00570139"/>
    <w:rsid w:val="0057070B"/>
    <w:rsid w:val="0057087C"/>
    <w:rsid w:val="00570AA4"/>
    <w:rsid w:val="0057103B"/>
    <w:rsid w:val="00571048"/>
    <w:rsid w:val="0057118D"/>
    <w:rsid w:val="00571BF0"/>
    <w:rsid w:val="00571E93"/>
    <w:rsid w:val="00571F2A"/>
    <w:rsid w:val="0057241E"/>
    <w:rsid w:val="00572771"/>
    <w:rsid w:val="0057316C"/>
    <w:rsid w:val="00573315"/>
    <w:rsid w:val="00573355"/>
    <w:rsid w:val="005734F6"/>
    <w:rsid w:val="005735FA"/>
    <w:rsid w:val="005737C3"/>
    <w:rsid w:val="00573999"/>
    <w:rsid w:val="00573D0D"/>
    <w:rsid w:val="0057420B"/>
    <w:rsid w:val="0057438F"/>
    <w:rsid w:val="00574457"/>
    <w:rsid w:val="0057446D"/>
    <w:rsid w:val="00574AD5"/>
    <w:rsid w:val="00574D5C"/>
    <w:rsid w:val="00574F4D"/>
    <w:rsid w:val="00575035"/>
    <w:rsid w:val="0057535A"/>
    <w:rsid w:val="0057567C"/>
    <w:rsid w:val="005757E3"/>
    <w:rsid w:val="00575928"/>
    <w:rsid w:val="005759B1"/>
    <w:rsid w:val="00575BB3"/>
    <w:rsid w:val="00576549"/>
    <w:rsid w:val="005767E5"/>
    <w:rsid w:val="00576E68"/>
    <w:rsid w:val="00576EE7"/>
    <w:rsid w:val="00577288"/>
    <w:rsid w:val="00577409"/>
    <w:rsid w:val="005774D2"/>
    <w:rsid w:val="00577682"/>
    <w:rsid w:val="0057779C"/>
    <w:rsid w:val="00577B2E"/>
    <w:rsid w:val="00580020"/>
    <w:rsid w:val="005802F8"/>
    <w:rsid w:val="0058042C"/>
    <w:rsid w:val="00580D80"/>
    <w:rsid w:val="00580DE5"/>
    <w:rsid w:val="0058105F"/>
    <w:rsid w:val="00581612"/>
    <w:rsid w:val="005817A5"/>
    <w:rsid w:val="005819B1"/>
    <w:rsid w:val="00581C88"/>
    <w:rsid w:val="005823E1"/>
    <w:rsid w:val="00582494"/>
    <w:rsid w:val="00582832"/>
    <w:rsid w:val="005829B6"/>
    <w:rsid w:val="005829F4"/>
    <w:rsid w:val="00582A8B"/>
    <w:rsid w:val="00582BF6"/>
    <w:rsid w:val="00582D72"/>
    <w:rsid w:val="00582EDE"/>
    <w:rsid w:val="0058307F"/>
    <w:rsid w:val="0058319F"/>
    <w:rsid w:val="0058325D"/>
    <w:rsid w:val="005833C9"/>
    <w:rsid w:val="005834EB"/>
    <w:rsid w:val="0058363C"/>
    <w:rsid w:val="005838A1"/>
    <w:rsid w:val="00583A7A"/>
    <w:rsid w:val="00583B67"/>
    <w:rsid w:val="00583CD4"/>
    <w:rsid w:val="00583E1E"/>
    <w:rsid w:val="0058403F"/>
    <w:rsid w:val="00584071"/>
    <w:rsid w:val="00584319"/>
    <w:rsid w:val="0058439F"/>
    <w:rsid w:val="005843B6"/>
    <w:rsid w:val="005844D5"/>
    <w:rsid w:val="0058458D"/>
    <w:rsid w:val="00584D2B"/>
    <w:rsid w:val="00584EBA"/>
    <w:rsid w:val="0058508D"/>
    <w:rsid w:val="00585344"/>
    <w:rsid w:val="00585950"/>
    <w:rsid w:val="00585ABE"/>
    <w:rsid w:val="00585BB1"/>
    <w:rsid w:val="005862C9"/>
    <w:rsid w:val="005862CC"/>
    <w:rsid w:val="00586564"/>
    <w:rsid w:val="00586D5D"/>
    <w:rsid w:val="00586E28"/>
    <w:rsid w:val="00587257"/>
    <w:rsid w:val="0058737D"/>
    <w:rsid w:val="005873E1"/>
    <w:rsid w:val="0058741F"/>
    <w:rsid w:val="00587476"/>
    <w:rsid w:val="00587627"/>
    <w:rsid w:val="00590075"/>
    <w:rsid w:val="0059017A"/>
    <w:rsid w:val="00590356"/>
    <w:rsid w:val="0059063A"/>
    <w:rsid w:val="0059065F"/>
    <w:rsid w:val="00590A08"/>
    <w:rsid w:val="00590D0E"/>
    <w:rsid w:val="00591031"/>
    <w:rsid w:val="005911F9"/>
    <w:rsid w:val="00591284"/>
    <w:rsid w:val="005912CA"/>
    <w:rsid w:val="00591617"/>
    <w:rsid w:val="005916F8"/>
    <w:rsid w:val="00591DC0"/>
    <w:rsid w:val="00591F8E"/>
    <w:rsid w:val="0059207F"/>
    <w:rsid w:val="005922DE"/>
    <w:rsid w:val="0059233E"/>
    <w:rsid w:val="00592452"/>
    <w:rsid w:val="00592807"/>
    <w:rsid w:val="00592A35"/>
    <w:rsid w:val="00592ADC"/>
    <w:rsid w:val="00592D02"/>
    <w:rsid w:val="00592E76"/>
    <w:rsid w:val="00592EE4"/>
    <w:rsid w:val="00592FF9"/>
    <w:rsid w:val="005932A7"/>
    <w:rsid w:val="00593315"/>
    <w:rsid w:val="005935D0"/>
    <w:rsid w:val="0059396F"/>
    <w:rsid w:val="00593A97"/>
    <w:rsid w:val="00593B1A"/>
    <w:rsid w:val="00593CE8"/>
    <w:rsid w:val="00593DAF"/>
    <w:rsid w:val="005941D3"/>
    <w:rsid w:val="005944F5"/>
    <w:rsid w:val="00594513"/>
    <w:rsid w:val="00594692"/>
    <w:rsid w:val="0059473F"/>
    <w:rsid w:val="005947DE"/>
    <w:rsid w:val="005947EE"/>
    <w:rsid w:val="005949A3"/>
    <w:rsid w:val="005949C1"/>
    <w:rsid w:val="00594B34"/>
    <w:rsid w:val="00594CF2"/>
    <w:rsid w:val="00594FB8"/>
    <w:rsid w:val="00595010"/>
    <w:rsid w:val="00595122"/>
    <w:rsid w:val="00595129"/>
    <w:rsid w:val="00595155"/>
    <w:rsid w:val="0059517E"/>
    <w:rsid w:val="005952BF"/>
    <w:rsid w:val="005958F1"/>
    <w:rsid w:val="00595B83"/>
    <w:rsid w:val="00595CD7"/>
    <w:rsid w:val="00595DCC"/>
    <w:rsid w:val="00595F0C"/>
    <w:rsid w:val="0059609A"/>
    <w:rsid w:val="0059618F"/>
    <w:rsid w:val="0059647A"/>
    <w:rsid w:val="005966E9"/>
    <w:rsid w:val="00596700"/>
    <w:rsid w:val="005967ED"/>
    <w:rsid w:val="00596C78"/>
    <w:rsid w:val="00596CBF"/>
    <w:rsid w:val="00596E1F"/>
    <w:rsid w:val="005972A3"/>
    <w:rsid w:val="00597578"/>
    <w:rsid w:val="00597B76"/>
    <w:rsid w:val="00597D08"/>
    <w:rsid w:val="00597F5B"/>
    <w:rsid w:val="0059EA89"/>
    <w:rsid w:val="005A037E"/>
    <w:rsid w:val="005A0745"/>
    <w:rsid w:val="005A0769"/>
    <w:rsid w:val="005A0E07"/>
    <w:rsid w:val="005A1238"/>
    <w:rsid w:val="005A1539"/>
    <w:rsid w:val="005A1540"/>
    <w:rsid w:val="005A1588"/>
    <w:rsid w:val="005A159E"/>
    <w:rsid w:val="005A161D"/>
    <w:rsid w:val="005A166F"/>
    <w:rsid w:val="005A17DB"/>
    <w:rsid w:val="005A1959"/>
    <w:rsid w:val="005A1970"/>
    <w:rsid w:val="005A1ED2"/>
    <w:rsid w:val="005A2147"/>
    <w:rsid w:val="005A2424"/>
    <w:rsid w:val="005A2446"/>
    <w:rsid w:val="005A2542"/>
    <w:rsid w:val="005A255B"/>
    <w:rsid w:val="005A25AA"/>
    <w:rsid w:val="005A27BE"/>
    <w:rsid w:val="005A2AE9"/>
    <w:rsid w:val="005A2E26"/>
    <w:rsid w:val="005A2E61"/>
    <w:rsid w:val="005A3446"/>
    <w:rsid w:val="005A3481"/>
    <w:rsid w:val="005A3517"/>
    <w:rsid w:val="005A3688"/>
    <w:rsid w:val="005A3699"/>
    <w:rsid w:val="005A3A20"/>
    <w:rsid w:val="005A3ED9"/>
    <w:rsid w:val="005A3EFB"/>
    <w:rsid w:val="005A41AF"/>
    <w:rsid w:val="005A442C"/>
    <w:rsid w:val="005A4563"/>
    <w:rsid w:val="005A4C10"/>
    <w:rsid w:val="005A51D1"/>
    <w:rsid w:val="005A53C7"/>
    <w:rsid w:val="005A562F"/>
    <w:rsid w:val="005A5E84"/>
    <w:rsid w:val="005A5E9D"/>
    <w:rsid w:val="005A5EDC"/>
    <w:rsid w:val="005A5F01"/>
    <w:rsid w:val="005A618C"/>
    <w:rsid w:val="005A6254"/>
    <w:rsid w:val="005A628B"/>
    <w:rsid w:val="005A6456"/>
    <w:rsid w:val="005A65E8"/>
    <w:rsid w:val="005A6B8F"/>
    <w:rsid w:val="005A7132"/>
    <w:rsid w:val="005A716F"/>
    <w:rsid w:val="005A752A"/>
    <w:rsid w:val="005A7803"/>
    <w:rsid w:val="005A7816"/>
    <w:rsid w:val="005A792D"/>
    <w:rsid w:val="005A79B9"/>
    <w:rsid w:val="005A7BB7"/>
    <w:rsid w:val="005B00BE"/>
    <w:rsid w:val="005B0154"/>
    <w:rsid w:val="005B0207"/>
    <w:rsid w:val="005B074B"/>
    <w:rsid w:val="005B0AE0"/>
    <w:rsid w:val="005B0D04"/>
    <w:rsid w:val="005B0F46"/>
    <w:rsid w:val="005B1005"/>
    <w:rsid w:val="005B1028"/>
    <w:rsid w:val="005B11A6"/>
    <w:rsid w:val="005B11B4"/>
    <w:rsid w:val="005B1287"/>
    <w:rsid w:val="005B12D0"/>
    <w:rsid w:val="005B1398"/>
    <w:rsid w:val="005B1581"/>
    <w:rsid w:val="005B1857"/>
    <w:rsid w:val="005B1B31"/>
    <w:rsid w:val="005B1D55"/>
    <w:rsid w:val="005B1ECC"/>
    <w:rsid w:val="005B1FA7"/>
    <w:rsid w:val="005B2163"/>
    <w:rsid w:val="005B23D3"/>
    <w:rsid w:val="005B2809"/>
    <w:rsid w:val="005B3097"/>
    <w:rsid w:val="005B30FF"/>
    <w:rsid w:val="005B31CE"/>
    <w:rsid w:val="005B33D0"/>
    <w:rsid w:val="005B384E"/>
    <w:rsid w:val="005B3A44"/>
    <w:rsid w:val="005B41C4"/>
    <w:rsid w:val="005B4230"/>
    <w:rsid w:val="005B4328"/>
    <w:rsid w:val="005B4456"/>
    <w:rsid w:val="005B46A4"/>
    <w:rsid w:val="005B4C8C"/>
    <w:rsid w:val="005B4D0B"/>
    <w:rsid w:val="005B4F60"/>
    <w:rsid w:val="005B4F6A"/>
    <w:rsid w:val="005B4F8F"/>
    <w:rsid w:val="005B53C7"/>
    <w:rsid w:val="005B53CB"/>
    <w:rsid w:val="005B5464"/>
    <w:rsid w:val="005B54E8"/>
    <w:rsid w:val="005B5522"/>
    <w:rsid w:val="005B5537"/>
    <w:rsid w:val="005B5589"/>
    <w:rsid w:val="005B57F2"/>
    <w:rsid w:val="005B5DE4"/>
    <w:rsid w:val="005B6426"/>
    <w:rsid w:val="005B6431"/>
    <w:rsid w:val="005B65E3"/>
    <w:rsid w:val="005B6C14"/>
    <w:rsid w:val="005B6C39"/>
    <w:rsid w:val="005B7353"/>
    <w:rsid w:val="005B7438"/>
    <w:rsid w:val="005B7533"/>
    <w:rsid w:val="005B758E"/>
    <w:rsid w:val="005B7BCD"/>
    <w:rsid w:val="005C001E"/>
    <w:rsid w:val="005C005D"/>
    <w:rsid w:val="005C03D4"/>
    <w:rsid w:val="005C04B7"/>
    <w:rsid w:val="005C04CF"/>
    <w:rsid w:val="005C0639"/>
    <w:rsid w:val="005C06F6"/>
    <w:rsid w:val="005C0807"/>
    <w:rsid w:val="005C0CE7"/>
    <w:rsid w:val="005C0E45"/>
    <w:rsid w:val="005C0E69"/>
    <w:rsid w:val="005C113C"/>
    <w:rsid w:val="005C1233"/>
    <w:rsid w:val="005C147D"/>
    <w:rsid w:val="005C1669"/>
    <w:rsid w:val="005C16C5"/>
    <w:rsid w:val="005C1726"/>
    <w:rsid w:val="005C2399"/>
    <w:rsid w:val="005C24AA"/>
    <w:rsid w:val="005C2597"/>
    <w:rsid w:val="005C25ED"/>
    <w:rsid w:val="005C297B"/>
    <w:rsid w:val="005C2BA4"/>
    <w:rsid w:val="005C2C92"/>
    <w:rsid w:val="005C2D53"/>
    <w:rsid w:val="005C3660"/>
    <w:rsid w:val="005C36B6"/>
    <w:rsid w:val="005C3976"/>
    <w:rsid w:val="005C3E26"/>
    <w:rsid w:val="005C4828"/>
    <w:rsid w:val="005C489E"/>
    <w:rsid w:val="005C4965"/>
    <w:rsid w:val="005C4C12"/>
    <w:rsid w:val="005C4F0C"/>
    <w:rsid w:val="005C5284"/>
    <w:rsid w:val="005C5363"/>
    <w:rsid w:val="005C5649"/>
    <w:rsid w:val="005C573E"/>
    <w:rsid w:val="005C5780"/>
    <w:rsid w:val="005C5BB4"/>
    <w:rsid w:val="005C5E93"/>
    <w:rsid w:val="005C5EF1"/>
    <w:rsid w:val="005C602E"/>
    <w:rsid w:val="005C6202"/>
    <w:rsid w:val="005C621D"/>
    <w:rsid w:val="005C6242"/>
    <w:rsid w:val="005C6402"/>
    <w:rsid w:val="005C6575"/>
    <w:rsid w:val="005C674F"/>
    <w:rsid w:val="005C6ADE"/>
    <w:rsid w:val="005C6B6B"/>
    <w:rsid w:val="005C6CA8"/>
    <w:rsid w:val="005C6E1A"/>
    <w:rsid w:val="005C70A3"/>
    <w:rsid w:val="005C7105"/>
    <w:rsid w:val="005C7244"/>
    <w:rsid w:val="005C728C"/>
    <w:rsid w:val="005C7344"/>
    <w:rsid w:val="005C7725"/>
    <w:rsid w:val="005C799B"/>
    <w:rsid w:val="005C7D4A"/>
    <w:rsid w:val="005D006B"/>
    <w:rsid w:val="005D0106"/>
    <w:rsid w:val="005D0570"/>
    <w:rsid w:val="005D05A5"/>
    <w:rsid w:val="005D0726"/>
    <w:rsid w:val="005D0777"/>
    <w:rsid w:val="005D0795"/>
    <w:rsid w:val="005D0A74"/>
    <w:rsid w:val="005D0D68"/>
    <w:rsid w:val="005D0DA9"/>
    <w:rsid w:val="005D0DCB"/>
    <w:rsid w:val="005D0F1C"/>
    <w:rsid w:val="005D1372"/>
    <w:rsid w:val="005D19EA"/>
    <w:rsid w:val="005D19F4"/>
    <w:rsid w:val="005D1AAF"/>
    <w:rsid w:val="005D1C42"/>
    <w:rsid w:val="005D21BA"/>
    <w:rsid w:val="005D2254"/>
    <w:rsid w:val="005D247A"/>
    <w:rsid w:val="005D2654"/>
    <w:rsid w:val="005D2686"/>
    <w:rsid w:val="005D26A9"/>
    <w:rsid w:val="005D272A"/>
    <w:rsid w:val="005D27CC"/>
    <w:rsid w:val="005D2C6B"/>
    <w:rsid w:val="005D2C9E"/>
    <w:rsid w:val="005D2EBC"/>
    <w:rsid w:val="005D302E"/>
    <w:rsid w:val="005D31C2"/>
    <w:rsid w:val="005D3273"/>
    <w:rsid w:val="005D3448"/>
    <w:rsid w:val="005D373F"/>
    <w:rsid w:val="005D3831"/>
    <w:rsid w:val="005D38E5"/>
    <w:rsid w:val="005D3EBB"/>
    <w:rsid w:val="005D478E"/>
    <w:rsid w:val="005D4833"/>
    <w:rsid w:val="005D4C3B"/>
    <w:rsid w:val="005D4DC6"/>
    <w:rsid w:val="005D4E48"/>
    <w:rsid w:val="005D4EA3"/>
    <w:rsid w:val="005D5061"/>
    <w:rsid w:val="005D511A"/>
    <w:rsid w:val="005D5130"/>
    <w:rsid w:val="005D52DF"/>
    <w:rsid w:val="005D53DC"/>
    <w:rsid w:val="005D5429"/>
    <w:rsid w:val="005D5585"/>
    <w:rsid w:val="005D567C"/>
    <w:rsid w:val="005D5D4E"/>
    <w:rsid w:val="005D5F16"/>
    <w:rsid w:val="005D617E"/>
    <w:rsid w:val="005D6A9B"/>
    <w:rsid w:val="005D6B91"/>
    <w:rsid w:val="005D6BB0"/>
    <w:rsid w:val="005D6CA8"/>
    <w:rsid w:val="005D6E2B"/>
    <w:rsid w:val="005D71EA"/>
    <w:rsid w:val="005D7230"/>
    <w:rsid w:val="005D7310"/>
    <w:rsid w:val="005D7576"/>
    <w:rsid w:val="005D78A9"/>
    <w:rsid w:val="005D795B"/>
    <w:rsid w:val="005D7EC5"/>
    <w:rsid w:val="005E012C"/>
    <w:rsid w:val="005E0145"/>
    <w:rsid w:val="005E0174"/>
    <w:rsid w:val="005E04FD"/>
    <w:rsid w:val="005E0996"/>
    <w:rsid w:val="005E0A73"/>
    <w:rsid w:val="005E0D3E"/>
    <w:rsid w:val="005E10E9"/>
    <w:rsid w:val="005E155C"/>
    <w:rsid w:val="005E188C"/>
    <w:rsid w:val="005E1890"/>
    <w:rsid w:val="005E1983"/>
    <w:rsid w:val="005E1A6F"/>
    <w:rsid w:val="005E1AAF"/>
    <w:rsid w:val="005E1BC0"/>
    <w:rsid w:val="005E1EA2"/>
    <w:rsid w:val="005E2117"/>
    <w:rsid w:val="005E2314"/>
    <w:rsid w:val="005E2553"/>
    <w:rsid w:val="005E25D6"/>
    <w:rsid w:val="005E2669"/>
    <w:rsid w:val="005E28A9"/>
    <w:rsid w:val="005E29A4"/>
    <w:rsid w:val="005E3087"/>
    <w:rsid w:val="005E3980"/>
    <w:rsid w:val="005E3B07"/>
    <w:rsid w:val="005E3D71"/>
    <w:rsid w:val="005E3D9C"/>
    <w:rsid w:val="005E3FA2"/>
    <w:rsid w:val="005E42DA"/>
    <w:rsid w:val="005E445A"/>
    <w:rsid w:val="005E454E"/>
    <w:rsid w:val="005E465C"/>
    <w:rsid w:val="005E47E3"/>
    <w:rsid w:val="005E4858"/>
    <w:rsid w:val="005E486C"/>
    <w:rsid w:val="005E494D"/>
    <w:rsid w:val="005E4C2C"/>
    <w:rsid w:val="005E4C88"/>
    <w:rsid w:val="005E4C8A"/>
    <w:rsid w:val="005E4D16"/>
    <w:rsid w:val="005E4FDB"/>
    <w:rsid w:val="005E5052"/>
    <w:rsid w:val="005E5365"/>
    <w:rsid w:val="005E540A"/>
    <w:rsid w:val="005E591E"/>
    <w:rsid w:val="005E59B3"/>
    <w:rsid w:val="005E5CA6"/>
    <w:rsid w:val="005E5DD7"/>
    <w:rsid w:val="005E6128"/>
    <w:rsid w:val="005E62EB"/>
    <w:rsid w:val="005E632F"/>
    <w:rsid w:val="005E655A"/>
    <w:rsid w:val="005E66D5"/>
    <w:rsid w:val="005E66EC"/>
    <w:rsid w:val="005E67BB"/>
    <w:rsid w:val="005E6A5A"/>
    <w:rsid w:val="005E6D49"/>
    <w:rsid w:val="005E6F15"/>
    <w:rsid w:val="005E6F41"/>
    <w:rsid w:val="005E7371"/>
    <w:rsid w:val="005E7560"/>
    <w:rsid w:val="005E7659"/>
    <w:rsid w:val="005E773A"/>
    <w:rsid w:val="005E7824"/>
    <w:rsid w:val="005F00AF"/>
    <w:rsid w:val="005F012A"/>
    <w:rsid w:val="005F035F"/>
    <w:rsid w:val="005F0494"/>
    <w:rsid w:val="005F09AF"/>
    <w:rsid w:val="005F0A1F"/>
    <w:rsid w:val="005F0C45"/>
    <w:rsid w:val="005F0C86"/>
    <w:rsid w:val="005F0F75"/>
    <w:rsid w:val="005F11CF"/>
    <w:rsid w:val="005F1300"/>
    <w:rsid w:val="005F180A"/>
    <w:rsid w:val="005F186E"/>
    <w:rsid w:val="005F1980"/>
    <w:rsid w:val="005F1C10"/>
    <w:rsid w:val="005F1D5D"/>
    <w:rsid w:val="005F1F69"/>
    <w:rsid w:val="005F2769"/>
    <w:rsid w:val="005F2799"/>
    <w:rsid w:val="005F28A8"/>
    <w:rsid w:val="005F2A05"/>
    <w:rsid w:val="005F2C1E"/>
    <w:rsid w:val="005F2EAA"/>
    <w:rsid w:val="005F311F"/>
    <w:rsid w:val="005F3722"/>
    <w:rsid w:val="005F37DC"/>
    <w:rsid w:val="005F38DA"/>
    <w:rsid w:val="005F4299"/>
    <w:rsid w:val="005F43EF"/>
    <w:rsid w:val="005F48A3"/>
    <w:rsid w:val="005F4ACC"/>
    <w:rsid w:val="005F4C98"/>
    <w:rsid w:val="005F4DCD"/>
    <w:rsid w:val="005F50EC"/>
    <w:rsid w:val="005F524D"/>
    <w:rsid w:val="005F52C9"/>
    <w:rsid w:val="005F54DE"/>
    <w:rsid w:val="005F559A"/>
    <w:rsid w:val="005F55A1"/>
    <w:rsid w:val="005F5896"/>
    <w:rsid w:val="005F5CE3"/>
    <w:rsid w:val="005F5EA1"/>
    <w:rsid w:val="005F5F3D"/>
    <w:rsid w:val="005F5F7E"/>
    <w:rsid w:val="005F6116"/>
    <w:rsid w:val="005F6176"/>
    <w:rsid w:val="005F62F8"/>
    <w:rsid w:val="005F6333"/>
    <w:rsid w:val="005F643D"/>
    <w:rsid w:val="005F6A8C"/>
    <w:rsid w:val="005F6B05"/>
    <w:rsid w:val="005F6D4C"/>
    <w:rsid w:val="005F6DCE"/>
    <w:rsid w:val="005F7523"/>
    <w:rsid w:val="005F79D2"/>
    <w:rsid w:val="005F7A0F"/>
    <w:rsid w:val="005F7A9E"/>
    <w:rsid w:val="005F7C92"/>
    <w:rsid w:val="005F7DA6"/>
    <w:rsid w:val="00600251"/>
    <w:rsid w:val="006002C1"/>
    <w:rsid w:val="006005ED"/>
    <w:rsid w:val="00600672"/>
    <w:rsid w:val="00600811"/>
    <w:rsid w:val="00600818"/>
    <w:rsid w:val="006008E6"/>
    <w:rsid w:val="006009D6"/>
    <w:rsid w:val="00600E65"/>
    <w:rsid w:val="00601023"/>
    <w:rsid w:val="0060150F"/>
    <w:rsid w:val="006015CF"/>
    <w:rsid w:val="006019BD"/>
    <w:rsid w:val="00601BF7"/>
    <w:rsid w:val="00601F76"/>
    <w:rsid w:val="00602040"/>
    <w:rsid w:val="00602780"/>
    <w:rsid w:val="00602A79"/>
    <w:rsid w:val="00602A85"/>
    <w:rsid w:val="00602D16"/>
    <w:rsid w:val="006030D7"/>
    <w:rsid w:val="006034F7"/>
    <w:rsid w:val="0060375B"/>
    <w:rsid w:val="00603800"/>
    <w:rsid w:val="00603805"/>
    <w:rsid w:val="00603A69"/>
    <w:rsid w:val="00603BC6"/>
    <w:rsid w:val="00603F19"/>
    <w:rsid w:val="006042B6"/>
    <w:rsid w:val="00604366"/>
    <w:rsid w:val="006046C4"/>
    <w:rsid w:val="00604BE7"/>
    <w:rsid w:val="00604D06"/>
    <w:rsid w:val="00604D3C"/>
    <w:rsid w:val="00604D81"/>
    <w:rsid w:val="0060509E"/>
    <w:rsid w:val="0060513E"/>
    <w:rsid w:val="00605198"/>
    <w:rsid w:val="00605511"/>
    <w:rsid w:val="006058DE"/>
    <w:rsid w:val="00605A4A"/>
    <w:rsid w:val="00605B80"/>
    <w:rsid w:val="00605C15"/>
    <w:rsid w:val="00605C47"/>
    <w:rsid w:val="00605CCD"/>
    <w:rsid w:val="006062E5"/>
    <w:rsid w:val="006066DF"/>
    <w:rsid w:val="0060677A"/>
    <w:rsid w:val="00606803"/>
    <w:rsid w:val="00606848"/>
    <w:rsid w:val="00606A42"/>
    <w:rsid w:val="00606D5C"/>
    <w:rsid w:val="00606EA0"/>
    <w:rsid w:val="006074C9"/>
    <w:rsid w:val="00607653"/>
    <w:rsid w:val="006076B9"/>
    <w:rsid w:val="00607FA4"/>
    <w:rsid w:val="00610182"/>
    <w:rsid w:val="0061019A"/>
    <w:rsid w:val="006102BE"/>
    <w:rsid w:val="006103E9"/>
    <w:rsid w:val="00610954"/>
    <w:rsid w:val="00610A04"/>
    <w:rsid w:val="00610B25"/>
    <w:rsid w:val="00610CE8"/>
    <w:rsid w:val="00611001"/>
    <w:rsid w:val="00611004"/>
    <w:rsid w:val="006111FB"/>
    <w:rsid w:val="00611256"/>
    <w:rsid w:val="00611372"/>
    <w:rsid w:val="00611406"/>
    <w:rsid w:val="006114B4"/>
    <w:rsid w:val="0061151E"/>
    <w:rsid w:val="006115E9"/>
    <w:rsid w:val="0061178D"/>
    <w:rsid w:val="006119CC"/>
    <w:rsid w:val="006119F4"/>
    <w:rsid w:val="00611F82"/>
    <w:rsid w:val="00612179"/>
    <w:rsid w:val="006127FA"/>
    <w:rsid w:val="00612C33"/>
    <w:rsid w:val="00612D49"/>
    <w:rsid w:val="00612D66"/>
    <w:rsid w:val="00613179"/>
    <w:rsid w:val="00613897"/>
    <w:rsid w:val="00613B4B"/>
    <w:rsid w:val="00613E42"/>
    <w:rsid w:val="00614022"/>
    <w:rsid w:val="00614031"/>
    <w:rsid w:val="006141D3"/>
    <w:rsid w:val="006142D7"/>
    <w:rsid w:val="006144FC"/>
    <w:rsid w:val="006146F7"/>
    <w:rsid w:val="0061471E"/>
    <w:rsid w:val="00614739"/>
    <w:rsid w:val="006147EE"/>
    <w:rsid w:val="006149B3"/>
    <w:rsid w:val="00614BB5"/>
    <w:rsid w:val="00615156"/>
    <w:rsid w:val="00615A16"/>
    <w:rsid w:val="006161F7"/>
    <w:rsid w:val="006164BE"/>
    <w:rsid w:val="00616555"/>
    <w:rsid w:val="00616953"/>
    <w:rsid w:val="00616ABB"/>
    <w:rsid w:val="00616D2C"/>
    <w:rsid w:val="00616D47"/>
    <w:rsid w:val="00616F67"/>
    <w:rsid w:val="00617336"/>
    <w:rsid w:val="00617B54"/>
    <w:rsid w:val="00617D36"/>
    <w:rsid w:val="00617E09"/>
    <w:rsid w:val="006203FD"/>
    <w:rsid w:val="00620519"/>
    <w:rsid w:val="00620790"/>
    <w:rsid w:val="00620EF6"/>
    <w:rsid w:val="00620F77"/>
    <w:rsid w:val="006211C6"/>
    <w:rsid w:val="006213AD"/>
    <w:rsid w:val="006219F9"/>
    <w:rsid w:val="006220EC"/>
    <w:rsid w:val="0062214F"/>
    <w:rsid w:val="00622327"/>
    <w:rsid w:val="0062262D"/>
    <w:rsid w:val="0062265B"/>
    <w:rsid w:val="00622997"/>
    <w:rsid w:val="00622A15"/>
    <w:rsid w:val="00622A67"/>
    <w:rsid w:val="00622B2B"/>
    <w:rsid w:val="00622C44"/>
    <w:rsid w:val="00622C6C"/>
    <w:rsid w:val="00622D18"/>
    <w:rsid w:val="00622EE4"/>
    <w:rsid w:val="00622F5F"/>
    <w:rsid w:val="0062308B"/>
    <w:rsid w:val="006232D1"/>
    <w:rsid w:val="006232FA"/>
    <w:rsid w:val="0062339E"/>
    <w:rsid w:val="006235F3"/>
    <w:rsid w:val="00623767"/>
    <w:rsid w:val="00623AA7"/>
    <w:rsid w:val="00623D6E"/>
    <w:rsid w:val="00624151"/>
    <w:rsid w:val="0062421D"/>
    <w:rsid w:val="00624A35"/>
    <w:rsid w:val="00624C87"/>
    <w:rsid w:val="00625527"/>
    <w:rsid w:val="0062555E"/>
    <w:rsid w:val="00625871"/>
    <w:rsid w:val="00625978"/>
    <w:rsid w:val="00625EA3"/>
    <w:rsid w:val="00625EC8"/>
    <w:rsid w:val="006260F1"/>
    <w:rsid w:val="006261E9"/>
    <w:rsid w:val="0062661B"/>
    <w:rsid w:val="00626661"/>
    <w:rsid w:val="00626677"/>
    <w:rsid w:val="00626739"/>
    <w:rsid w:val="00626802"/>
    <w:rsid w:val="00626839"/>
    <w:rsid w:val="00626B63"/>
    <w:rsid w:val="00626C7E"/>
    <w:rsid w:val="00627065"/>
    <w:rsid w:val="0062733B"/>
    <w:rsid w:val="00627528"/>
    <w:rsid w:val="00627546"/>
    <w:rsid w:val="00627A7A"/>
    <w:rsid w:val="00627B99"/>
    <w:rsid w:val="0063032E"/>
    <w:rsid w:val="006303F3"/>
    <w:rsid w:val="00630AD6"/>
    <w:rsid w:val="00630B79"/>
    <w:rsid w:val="00630BC6"/>
    <w:rsid w:val="00630C34"/>
    <w:rsid w:val="006311CF"/>
    <w:rsid w:val="00631229"/>
    <w:rsid w:val="00631293"/>
    <w:rsid w:val="006313FD"/>
    <w:rsid w:val="006317B8"/>
    <w:rsid w:val="006317E4"/>
    <w:rsid w:val="006317EA"/>
    <w:rsid w:val="00631E6C"/>
    <w:rsid w:val="00631FF8"/>
    <w:rsid w:val="00632426"/>
    <w:rsid w:val="006325B2"/>
    <w:rsid w:val="00632DAE"/>
    <w:rsid w:val="00632DC6"/>
    <w:rsid w:val="00632FAD"/>
    <w:rsid w:val="00633040"/>
    <w:rsid w:val="00633310"/>
    <w:rsid w:val="006333FE"/>
    <w:rsid w:val="006334B7"/>
    <w:rsid w:val="00633741"/>
    <w:rsid w:val="00633A23"/>
    <w:rsid w:val="00633ED3"/>
    <w:rsid w:val="00634103"/>
    <w:rsid w:val="00634713"/>
    <w:rsid w:val="00634ADF"/>
    <w:rsid w:val="00634B9D"/>
    <w:rsid w:val="00634BE6"/>
    <w:rsid w:val="00634D1E"/>
    <w:rsid w:val="00634FE9"/>
    <w:rsid w:val="006350B6"/>
    <w:rsid w:val="00635137"/>
    <w:rsid w:val="00635184"/>
    <w:rsid w:val="006352B4"/>
    <w:rsid w:val="006354A1"/>
    <w:rsid w:val="006357CA"/>
    <w:rsid w:val="00635963"/>
    <w:rsid w:val="00635A8F"/>
    <w:rsid w:val="00635EFE"/>
    <w:rsid w:val="00635F2D"/>
    <w:rsid w:val="00636138"/>
    <w:rsid w:val="0063616E"/>
    <w:rsid w:val="00636288"/>
    <w:rsid w:val="0063674D"/>
    <w:rsid w:val="00636817"/>
    <w:rsid w:val="00636A6F"/>
    <w:rsid w:val="00636B20"/>
    <w:rsid w:val="0063739F"/>
    <w:rsid w:val="006373AF"/>
    <w:rsid w:val="00637592"/>
    <w:rsid w:val="0063786D"/>
    <w:rsid w:val="00637916"/>
    <w:rsid w:val="00637DAD"/>
    <w:rsid w:val="00637DD3"/>
    <w:rsid w:val="00637F12"/>
    <w:rsid w:val="0064025E"/>
    <w:rsid w:val="00640295"/>
    <w:rsid w:val="006404D1"/>
    <w:rsid w:val="006404FD"/>
    <w:rsid w:val="0064082F"/>
    <w:rsid w:val="00640987"/>
    <w:rsid w:val="00640E14"/>
    <w:rsid w:val="00640F03"/>
    <w:rsid w:val="00640F57"/>
    <w:rsid w:val="006410AB"/>
    <w:rsid w:val="0064149F"/>
    <w:rsid w:val="006419EE"/>
    <w:rsid w:val="00641A64"/>
    <w:rsid w:val="00641B60"/>
    <w:rsid w:val="00641BBE"/>
    <w:rsid w:val="00641E47"/>
    <w:rsid w:val="00642564"/>
    <w:rsid w:val="006426A3"/>
    <w:rsid w:val="006426DE"/>
    <w:rsid w:val="00642726"/>
    <w:rsid w:val="00642873"/>
    <w:rsid w:val="00642974"/>
    <w:rsid w:val="00642DE8"/>
    <w:rsid w:val="006430CF"/>
    <w:rsid w:val="00643267"/>
    <w:rsid w:val="00643436"/>
    <w:rsid w:val="006434A2"/>
    <w:rsid w:val="006436D4"/>
    <w:rsid w:val="006437B7"/>
    <w:rsid w:val="0064393C"/>
    <w:rsid w:val="00643A23"/>
    <w:rsid w:val="00643A4B"/>
    <w:rsid w:val="00643A8D"/>
    <w:rsid w:val="00643EBE"/>
    <w:rsid w:val="00644287"/>
    <w:rsid w:val="0064438B"/>
    <w:rsid w:val="006443ED"/>
    <w:rsid w:val="006443F5"/>
    <w:rsid w:val="006447DF"/>
    <w:rsid w:val="00644CEA"/>
    <w:rsid w:val="00644DCF"/>
    <w:rsid w:val="0064514A"/>
    <w:rsid w:val="00645368"/>
    <w:rsid w:val="0064538C"/>
    <w:rsid w:val="006453C3"/>
    <w:rsid w:val="00645451"/>
    <w:rsid w:val="006457CF"/>
    <w:rsid w:val="00645D4B"/>
    <w:rsid w:val="006463A5"/>
    <w:rsid w:val="006463C4"/>
    <w:rsid w:val="00646765"/>
    <w:rsid w:val="00646B68"/>
    <w:rsid w:val="00646B84"/>
    <w:rsid w:val="00646D96"/>
    <w:rsid w:val="00646E92"/>
    <w:rsid w:val="00646F19"/>
    <w:rsid w:val="0064713E"/>
    <w:rsid w:val="006475E7"/>
    <w:rsid w:val="0064766D"/>
    <w:rsid w:val="00647913"/>
    <w:rsid w:val="00647A44"/>
    <w:rsid w:val="00647B4B"/>
    <w:rsid w:val="00647CC8"/>
    <w:rsid w:val="00650353"/>
    <w:rsid w:val="006505E4"/>
    <w:rsid w:val="00650818"/>
    <w:rsid w:val="00650987"/>
    <w:rsid w:val="00650F89"/>
    <w:rsid w:val="00651213"/>
    <w:rsid w:val="006512A5"/>
    <w:rsid w:val="00651621"/>
    <w:rsid w:val="006516CE"/>
    <w:rsid w:val="00651ABD"/>
    <w:rsid w:val="00651DC8"/>
    <w:rsid w:val="006522CA"/>
    <w:rsid w:val="00652434"/>
    <w:rsid w:val="0065279C"/>
    <w:rsid w:val="006529B2"/>
    <w:rsid w:val="00652F15"/>
    <w:rsid w:val="00652F4E"/>
    <w:rsid w:val="00652FF6"/>
    <w:rsid w:val="0065310B"/>
    <w:rsid w:val="006533FB"/>
    <w:rsid w:val="00653515"/>
    <w:rsid w:val="00653A9A"/>
    <w:rsid w:val="00653E56"/>
    <w:rsid w:val="00653F80"/>
    <w:rsid w:val="00654201"/>
    <w:rsid w:val="00654328"/>
    <w:rsid w:val="0065482D"/>
    <w:rsid w:val="006549FA"/>
    <w:rsid w:val="00654A5F"/>
    <w:rsid w:val="00654A69"/>
    <w:rsid w:val="00654B39"/>
    <w:rsid w:val="00654F6C"/>
    <w:rsid w:val="006555F1"/>
    <w:rsid w:val="0065571A"/>
    <w:rsid w:val="006558DE"/>
    <w:rsid w:val="00655934"/>
    <w:rsid w:val="00655CDA"/>
    <w:rsid w:val="00655CE7"/>
    <w:rsid w:val="00655DE7"/>
    <w:rsid w:val="00655EFB"/>
    <w:rsid w:val="0065624F"/>
    <w:rsid w:val="006564F3"/>
    <w:rsid w:val="00656800"/>
    <w:rsid w:val="00656BB7"/>
    <w:rsid w:val="00656D10"/>
    <w:rsid w:val="00656DB5"/>
    <w:rsid w:val="00656EB9"/>
    <w:rsid w:val="00656FD4"/>
    <w:rsid w:val="00656FFF"/>
    <w:rsid w:val="006570F0"/>
    <w:rsid w:val="00657144"/>
    <w:rsid w:val="006571F3"/>
    <w:rsid w:val="0065720D"/>
    <w:rsid w:val="006572EA"/>
    <w:rsid w:val="006579D3"/>
    <w:rsid w:val="00657EB0"/>
    <w:rsid w:val="00657FEC"/>
    <w:rsid w:val="00660068"/>
    <w:rsid w:val="00660116"/>
    <w:rsid w:val="00660268"/>
    <w:rsid w:val="006602DC"/>
    <w:rsid w:val="006602FB"/>
    <w:rsid w:val="00660387"/>
    <w:rsid w:val="0066076C"/>
    <w:rsid w:val="00660902"/>
    <w:rsid w:val="00660C2F"/>
    <w:rsid w:val="00661114"/>
    <w:rsid w:val="0066113E"/>
    <w:rsid w:val="006611E0"/>
    <w:rsid w:val="0066180F"/>
    <w:rsid w:val="00661A40"/>
    <w:rsid w:val="00661D69"/>
    <w:rsid w:val="00661EB8"/>
    <w:rsid w:val="006624F4"/>
    <w:rsid w:val="006626F2"/>
    <w:rsid w:val="0066296F"/>
    <w:rsid w:val="00662FAA"/>
    <w:rsid w:val="0066347F"/>
    <w:rsid w:val="00663ACE"/>
    <w:rsid w:val="00663F6A"/>
    <w:rsid w:val="006642B4"/>
    <w:rsid w:val="00664472"/>
    <w:rsid w:val="0066479C"/>
    <w:rsid w:val="00664F1A"/>
    <w:rsid w:val="00665345"/>
    <w:rsid w:val="00665461"/>
    <w:rsid w:val="006654A3"/>
    <w:rsid w:val="006654CD"/>
    <w:rsid w:val="006655D1"/>
    <w:rsid w:val="00666068"/>
    <w:rsid w:val="00666166"/>
    <w:rsid w:val="006668F1"/>
    <w:rsid w:val="00666D4C"/>
    <w:rsid w:val="00666F00"/>
    <w:rsid w:val="00666F3D"/>
    <w:rsid w:val="00666FC0"/>
    <w:rsid w:val="006672B7"/>
    <w:rsid w:val="00667304"/>
    <w:rsid w:val="006673DD"/>
    <w:rsid w:val="00667726"/>
    <w:rsid w:val="00667B4F"/>
    <w:rsid w:val="00667B8D"/>
    <w:rsid w:val="00667D1E"/>
    <w:rsid w:val="00670360"/>
    <w:rsid w:val="0067045F"/>
    <w:rsid w:val="00670548"/>
    <w:rsid w:val="006705A6"/>
    <w:rsid w:val="006705BB"/>
    <w:rsid w:val="00670667"/>
    <w:rsid w:val="006708BF"/>
    <w:rsid w:val="00670928"/>
    <w:rsid w:val="00670C12"/>
    <w:rsid w:val="00670F0D"/>
    <w:rsid w:val="00670FF3"/>
    <w:rsid w:val="00671053"/>
    <w:rsid w:val="00671058"/>
    <w:rsid w:val="00671164"/>
    <w:rsid w:val="0067118B"/>
    <w:rsid w:val="006711D0"/>
    <w:rsid w:val="00671252"/>
    <w:rsid w:val="00671390"/>
    <w:rsid w:val="0067164A"/>
    <w:rsid w:val="00671784"/>
    <w:rsid w:val="00671990"/>
    <w:rsid w:val="00671CFC"/>
    <w:rsid w:val="006721B7"/>
    <w:rsid w:val="0067241D"/>
    <w:rsid w:val="006724A8"/>
    <w:rsid w:val="006726E7"/>
    <w:rsid w:val="00672973"/>
    <w:rsid w:val="00672EF1"/>
    <w:rsid w:val="00673088"/>
    <w:rsid w:val="00673138"/>
    <w:rsid w:val="00673197"/>
    <w:rsid w:val="006731F0"/>
    <w:rsid w:val="006732B0"/>
    <w:rsid w:val="006736B6"/>
    <w:rsid w:val="00673C09"/>
    <w:rsid w:val="00673D4A"/>
    <w:rsid w:val="00673D68"/>
    <w:rsid w:val="00673DF2"/>
    <w:rsid w:val="00674060"/>
    <w:rsid w:val="0067450D"/>
    <w:rsid w:val="00674F0B"/>
    <w:rsid w:val="00674F1F"/>
    <w:rsid w:val="00674FA2"/>
    <w:rsid w:val="00675105"/>
    <w:rsid w:val="0067547C"/>
    <w:rsid w:val="006754F2"/>
    <w:rsid w:val="006756AB"/>
    <w:rsid w:val="0067576F"/>
    <w:rsid w:val="006757D6"/>
    <w:rsid w:val="00675A22"/>
    <w:rsid w:val="00675AFF"/>
    <w:rsid w:val="00675C80"/>
    <w:rsid w:val="00675D91"/>
    <w:rsid w:val="00676134"/>
    <w:rsid w:val="006762D2"/>
    <w:rsid w:val="00676717"/>
    <w:rsid w:val="00676851"/>
    <w:rsid w:val="00676DDA"/>
    <w:rsid w:val="00677064"/>
    <w:rsid w:val="006772E9"/>
    <w:rsid w:val="0067759E"/>
    <w:rsid w:val="006779FE"/>
    <w:rsid w:val="00677AE6"/>
    <w:rsid w:val="00677C91"/>
    <w:rsid w:val="00680005"/>
    <w:rsid w:val="00680144"/>
    <w:rsid w:val="006801DB"/>
    <w:rsid w:val="00680443"/>
    <w:rsid w:val="00680451"/>
    <w:rsid w:val="006804A6"/>
    <w:rsid w:val="0068052A"/>
    <w:rsid w:val="00680544"/>
    <w:rsid w:val="00680630"/>
    <w:rsid w:val="006807A9"/>
    <w:rsid w:val="006808A6"/>
    <w:rsid w:val="00680B3A"/>
    <w:rsid w:val="00680C2C"/>
    <w:rsid w:val="00680DEF"/>
    <w:rsid w:val="0068180F"/>
    <w:rsid w:val="006818AE"/>
    <w:rsid w:val="0068197A"/>
    <w:rsid w:val="00681C1D"/>
    <w:rsid w:val="00682056"/>
    <w:rsid w:val="0068254E"/>
    <w:rsid w:val="00682785"/>
    <w:rsid w:val="006827D2"/>
    <w:rsid w:val="00682B80"/>
    <w:rsid w:val="00682D19"/>
    <w:rsid w:val="00682EE6"/>
    <w:rsid w:val="006831F3"/>
    <w:rsid w:val="00683219"/>
    <w:rsid w:val="0068324C"/>
    <w:rsid w:val="006839DC"/>
    <w:rsid w:val="00683A6C"/>
    <w:rsid w:val="00683BD2"/>
    <w:rsid w:val="00683D13"/>
    <w:rsid w:val="00683DB5"/>
    <w:rsid w:val="00683ECF"/>
    <w:rsid w:val="00684705"/>
    <w:rsid w:val="00684B40"/>
    <w:rsid w:val="00684C12"/>
    <w:rsid w:val="00684D3F"/>
    <w:rsid w:val="00684FDA"/>
    <w:rsid w:val="006851EF"/>
    <w:rsid w:val="0068547E"/>
    <w:rsid w:val="0068556B"/>
    <w:rsid w:val="00685742"/>
    <w:rsid w:val="00685B28"/>
    <w:rsid w:val="00685C82"/>
    <w:rsid w:val="00686063"/>
    <w:rsid w:val="0068619E"/>
    <w:rsid w:val="00686335"/>
    <w:rsid w:val="00686827"/>
    <w:rsid w:val="0068688B"/>
    <w:rsid w:val="006868EE"/>
    <w:rsid w:val="00686A6D"/>
    <w:rsid w:val="00686D81"/>
    <w:rsid w:val="00686D91"/>
    <w:rsid w:val="00686EB3"/>
    <w:rsid w:val="006870CE"/>
    <w:rsid w:val="006870DE"/>
    <w:rsid w:val="00687198"/>
    <w:rsid w:val="006874E1"/>
    <w:rsid w:val="0068766C"/>
    <w:rsid w:val="0068770E"/>
    <w:rsid w:val="00687DD5"/>
    <w:rsid w:val="00687F8C"/>
    <w:rsid w:val="006900C6"/>
    <w:rsid w:val="0069012C"/>
    <w:rsid w:val="00690530"/>
    <w:rsid w:val="00690569"/>
    <w:rsid w:val="006907D4"/>
    <w:rsid w:val="006908AF"/>
    <w:rsid w:val="00690FE8"/>
    <w:rsid w:val="00691381"/>
    <w:rsid w:val="006913D8"/>
    <w:rsid w:val="006913EC"/>
    <w:rsid w:val="00691479"/>
    <w:rsid w:val="006918A4"/>
    <w:rsid w:val="006919BA"/>
    <w:rsid w:val="00691BFC"/>
    <w:rsid w:val="00692412"/>
    <w:rsid w:val="006928E3"/>
    <w:rsid w:val="0069314A"/>
    <w:rsid w:val="00693413"/>
    <w:rsid w:val="006934B2"/>
    <w:rsid w:val="006934F5"/>
    <w:rsid w:val="006935B6"/>
    <w:rsid w:val="006935C1"/>
    <w:rsid w:val="00693768"/>
    <w:rsid w:val="00693915"/>
    <w:rsid w:val="00693E7B"/>
    <w:rsid w:val="00693FE3"/>
    <w:rsid w:val="006941CF"/>
    <w:rsid w:val="0069455F"/>
    <w:rsid w:val="00694582"/>
    <w:rsid w:val="006947F7"/>
    <w:rsid w:val="00694878"/>
    <w:rsid w:val="00694B9A"/>
    <w:rsid w:val="00694C9F"/>
    <w:rsid w:val="00694CA8"/>
    <w:rsid w:val="00694FA6"/>
    <w:rsid w:val="006955B8"/>
    <w:rsid w:val="006958FB"/>
    <w:rsid w:val="006959EA"/>
    <w:rsid w:val="00695AAC"/>
    <w:rsid w:val="00695B81"/>
    <w:rsid w:val="00695C4D"/>
    <w:rsid w:val="00695C6C"/>
    <w:rsid w:val="00695E80"/>
    <w:rsid w:val="00695F9C"/>
    <w:rsid w:val="0069613A"/>
    <w:rsid w:val="006961F8"/>
    <w:rsid w:val="006964D0"/>
    <w:rsid w:val="00696624"/>
    <w:rsid w:val="00696889"/>
    <w:rsid w:val="006969A6"/>
    <w:rsid w:val="00696A1E"/>
    <w:rsid w:val="00696FF4"/>
    <w:rsid w:val="00697015"/>
    <w:rsid w:val="0069757F"/>
    <w:rsid w:val="00697669"/>
    <w:rsid w:val="006979FC"/>
    <w:rsid w:val="00697AB4"/>
    <w:rsid w:val="00697C58"/>
    <w:rsid w:val="00697EDE"/>
    <w:rsid w:val="00697F95"/>
    <w:rsid w:val="006A004F"/>
    <w:rsid w:val="006A0273"/>
    <w:rsid w:val="006A02BB"/>
    <w:rsid w:val="006A04A9"/>
    <w:rsid w:val="006A08CB"/>
    <w:rsid w:val="006A08D7"/>
    <w:rsid w:val="006A09C9"/>
    <w:rsid w:val="006A0A73"/>
    <w:rsid w:val="006A0AAC"/>
    <w:rsid w:val="006A0E66"/>
    <w:rsid w:val="006A116A"/>
    <w:rsid w:val="006A1215"/>
    <w:rsid w:val="006A1285"/>
    <w:rsid w:val="006A1307"/>
    <w:rsid w:val="006A16CC"/>
    <w:rsid w:val="006A1714"/>
    <w:rsid w:val="006A176A"/>
    <w:rsid w:val="006A1786"/>
    <w:rsid w:val="006A1797"/>
    <w:rsid w:val="006A189F"/>
    <w:rsid w:val="006A18F9"/>
    <w:rsid w:val="006A1B09"/>
    <w:rsid w:val="006A1CB8"/>
    <w:rsid w:val="006A247D"/>
    <w:rsid w:val="006A292F"/>
    <w:rsid w:val="006A2BDB"/>
    <w:rsid w:val="006A2D2D"/>
    <w:rsid w:val="006A2E46"/>
    <w:rsid w:val="006A2EF8"/>
    <w:rsid w:val="006A3005"/>
    <w:rsid w:val="006A3152"/>
    <w:rsid w:val="006A31B3"/>
    <w:rsid w:val="006A3515"/>
    <w:rsid w:val="006A36CF"/>
    <w:rsid w:val="006A37B5"/>
    <w:rsid w:val="006A385C"/>
    <w:rsid w:val="006A387D"/>
    <w:rsid w:val="006A3C17"/>
    <w:rsid w:val="006A410B"/>
    <w:rsid w:val="006A4263"/>
    <w:rsid w:val="006A44F6"/>
    <w:rsid w:val="006A46E3"/>
    <w:rsid w:val="006A4720"/>
    <w:rsid w:val="006A4743"/>
    <w:rsid w:val="006A4807"/>
    <w:rsid w:val="006A48E4"/>
    <w:rsid w:val="006A4AA4"/>
    <w:rsid w:val="006A4C5F"/>
    <w:rsid w:val="006A4DA6"/>
    <w:rsid w:val="006A4E73"/>
    <w:rsid w:val="006A4F6C"/>
    <w:rsid w:val="006A500C"/>
    <w:rsid w:val="006A51C2"/>
    <w:rsid w:val="006A5307"/>
    <w:rsid w:val="006A534D"/>
    <w:rsid w:val="006A550E"/>
    <w:rsid w:val="006A55AC"/>
    <w:rsid w:val="006A56C7"/>
    <w:rsid w:val="006A58D4"/>
    <w:rsid w:val="006A5BA2"/>
    <w:rsid w:val="006A6272"/>
    <w:rsid w:val="006A6276"/>
    <w:rsid w:val="006A6428"/>
    <w:rsid w:val="006A65B1"/>
    <w:rsid w:val="006A6637"/>
    <w:rsid w:val="006A694D"/>
    <w:rsid w:val="006A69AE"/>
    <w:rsid w:val="006A6D1A"/>
    <w:rsid w:val="006A6FBA"/>
    <w:rsid w:val="006A7147"/>
    <w:rsid w:val="006A799B"/>
    <w:rsid w:val="006A7C6A"/>
    <w:rsid w:val="006A7D46"/>
    <w:rsid w:val="006A7E0F"/>
    <w:rsid w:val="006B00FE"/>
    <w:rsid w:val="006B0764"/>
    <w:rsid w:val="006B0787"/>
    <w:rsid w:val="006B07FA"/>
    <w:rsid w:val="006B08E9"/>
    <w:rsid w:val="006B098C"/>
    <w:rsid w:val="006B0BAE"/>
    <w:rsid w:val="006B0E06"/>
    <w:rsid w:val="006B0E17"/>
    <w:rsid w:val="006B1A0C"/>
    <w:rsid w:val="006B1A2D"/>
    <w:rsid w:val="006B1B63"/>
    <w:rsid w:val="006B1BA7"/>
    <w:rsid w:val="006B1CF8"/>
    <w:rsid w:val="006B2CFB"/>
    <w:rsid w:val="006B2E99"/>
    <w:rsid w:val="006B2F5C"/>
    <w:rsid w:val="006B2F66"/>
    <w:rsid w:val="006B3086"/>
    <w:rsid w:val="006B3291"/>
    <w:rsid w:val="006B3307"/>
    <w:rsid w:val="006B3593"/>
    <w:rsid w:val="006B3928"/>
    <w:rsid w:val="006B3ACD"/>
    <w:rsid w:val="006B3DA9"/>
    <w:rsid w:val="006B3DB3"/>
    <w:rsid w:val="006B3DC5"/>
    <w:rsid w:val="006B3E8F"/>
    <w:rsid w:val="006B3F55"/>
    <w:rsid w:val="006B402C"/>
    <w:rsid w:val="006B439E"/>
    <w:rsid w:val="006B461A"/>
    <w:rsid w:val="006B4674"/>
    <w:rsid w:val="006B4B86"/>
    <w:rsid w:val="006B4E31"/>
    <w:rsid w:val="006B4E91"/>
    <w:rsid w:val="006B4F52"/>
    <w:rsid w:val="006B5026"/>
    <w:rsid w:val="006B51BA"/>
    <w:rsid w:val="006B5367"/>
    <w:rsid w:val="006B58D9"/>
    <w:rsid w:val="006B593A"/>
    <w:rsid w:val="006B5A6F"/>
    <w:rsid w:val="006B5D31"/>
    <w:rsid w:val="006B5DAC"/>
    <w:rsid w:val="006B61A8"/>
    <w:rsid w:val="006B63CC"/>
    <w:rsid w:val="006B651F"/>
    <w:rsid w:val="006B6C21"/>
    <w:rsid w:val="006B6CE7"/>
    <w:rsid w:val="006B70E7"/>
    <w:rsid w:val="006B7156"/>
    <w:rsid w:val="006B71B1"/>
    <w:rsid w:val="006B731C"/>
    <w:rsid w:val="006B7867"/>
    <w:rsid w:val="006B797F"/>
    <w:rsid w:val="006B7AA2"/>
    <w:rsid w:val="006B7CF4"/>
    <w:rsid w:val="006BEA70"/>
    <w:rsid w:val="006C0062"/>
    <w:rsid w:val="006C04C8"/>
    <w:rsid w:val="006C0524"/>
    <w:rsid w:val="006C05C3"/>
    <w:rsid w:val="006C0607"/>
    <w:rsid w:val="006C08C6"/>
    <w:rsid w:val="006C0ABA"/>
    <w:rsid w:val="006C0DCA"/>
    <w:rsid w:val="006C0ED6"/>
    <w:rsid w:val="006C0ED9"/>
    <w:rsid w:val="006C156D"/>
    <w:rsid w:val="006C1594"/>
    <w:rsid w:val="006C1697"/>
    <w:rsid w:val="006C17A6"/>
    <w:rsid w:val="006C1D75"/>
    <w:rsid w:val="006C1DAB"/>
    <w:rsid w:val="006C1E75"/>
    <w:rsid w:val="006C21E0"/>
    <w:rsid w:val="006C2357"/>
    <w:rsid w:val="006C23AD"/>
    <w:rsid w:val="006C2485"/>
    <w:rsid w:val="006C2AC8"/>
    <w:rsid w:val="006C2CCE"/>
    <w:rsid w:val="006C2E6C"/>
    <w:rsid w:val="006C3022"/>
    <w:rsid w:val="006C349C"/>
    <w:rsid w:val="006C3805"/>
    <w:rsid w:val="006C3C25"/>
    <w:rsid w:val="006C3D8C"/>
    <w:rsid w:val="006C3F4F"/>
    <w:rsid w:val="006C4030"/>
    <w:rsid w:val="006C4363"/>
    <w:rsid w:val="006C437C"/>
    <w:rsid w:val="006C4859"/>
    <w:rsid w:val="006C49AF"/>
    <w:rsid w:val="006C4E0B"/>
    <w:rsid w:val="006C508B"/>
    <w:rsid w:val="006C5797"/>
    <w:rsid w:val="006C581F"/>
    <w:rsid w:val="006C59C6"/>
    <w:rsid w:val="006C5AB3"/>
    <w:rsid w:val="006C5B06"/>
    <w:rsid w:val="006C5DB4"/>
    <w:rsid w:val="006C5F0D"/>
    <w:rsid w:val="006C5F37"/>
    <w:rsid w:val="006C6009"/>
    <w:rsid w:val="006C604B"/>
    <w:rsid w:val="006C63B9"/>
    <w:rsid w:val="006C6401"/>
    <w:rsid w:val="006C6969"/>
    <w:rsid w:val="006C69B5"/>
    <w:rsid w:val="006C69E5"/>
    <w:rsid w:val="006C6B0E"/>
    <w:rsid w:val="006C701D"/>
    <w:rsid w:val="006C72EE"/>
    <w:rsid w:val="006C78A1"/>
    <w:rsid w:val="006C7AE2"/>
    <w:rsid w:val="006C7C31"/>
    <w:rsid w:val="006C7F24"/>
    <w:rsid w:val="006D0918"/>
    <w:rsid w:val="006D0C87"/>
    <w:rsid w:val="006D138F"/>
    <w:rsid w:val="006D1619"/>
    <w:rsid w:val="006D1655"/>
    <w:rsid w:val="006D1D2C"/>
    <w:rsid w:val="006D1DB5"/>
    <w:rsid w:val="006D1E20"/>
    <w:rsid w:val="006D1EBB"/>
    <w:rsid w:val="006D229F"/>
    <w:rsid w:val="006D2D7F"/>
    <w:rsid w:val="006D2FC2"/>
    <w:rsid w:val="006D2FC8"/>
    <w:rsid w:val="006D3320"/>
    <w:rsid w:val="006D3620"/>
    <w:rsid w:val="006D36E6"/>
    <w:rsid w:val="006D3790"/>
    <w:rsid w:val="006D3839"/>
    <w:rsid w:val="006D3F14"/>
    <w:rsid w:val="006D3F2E"/>
    <w:rsid w:val="006D4213"/>
    <w:rsid w:val="006D4333"/>
    <w:rsid w:val="006D4838"/>
    <w:rsid w:val="006D4BA8"/>
    <w:rsid w:val="006D5051"/>
    <w:rsid w:val="006D535A"/>
    <w:rsid w:val="006D5539"/>
    <w:rsid w:val="006D55B8"/>
    <w:rsid w:val="006D57D4"/>
    <w:rsid w:val="006D57F3"/>
    <w:rsid w:val="006D58AB"/>
    <w:rsid w:val="006D5C8A"/>
    <w:rsid w:val="006D5E29"/>
    <w:rsid w:val="006D60F9"/>
    <w:rsid w:val="006D637C"/>
    <w:rsid w:val="006D645F"/>
    <w:rsid w:val="006D683C"/>
    <w:rsid w:val="006D6BC6"/>
    <w:rsid w:val="006D6E7D"/>
    <w:rsid w:val="006D6EA9"/>
    <w:rsid w:val="006D740A"/>
    <w:rsid w:val="006D79FF"/>
    <w:rsid w:val="006D7AB3"/>
    <w:rsid w:val="006D7B30"/>
    <w:rsid w:val="006D7D8F"/>
    <w:rsid w:val="006D7FEC"/>
    <w:rsid w:val="006E084D"/>
    <w:rsid w:val="006E08C9"/>
    <w:rsid w:val="006E0C87"/>
    <w:rsid w:val="006E100C"/>
    <w:rsid w:val="006E108D"/>
    <w:rsid w:val="006E1147"/>
    <w:rsid w:val="006E1586"/>
    <w:rsid w:val="006E166D"/>
    <w:rsid w:val="006E1945"/>
    <w:rsid w:val="006E196F"/>
    <w:rsid w:val="006E19A6"/>
    <w:rsid w:val="006E1A8D"/>
    <w:rsid w:val="006E1AB9"/>
    <w:rsid w:val="006E1F6D"/>
    <w:rsid w:val="006E1FE5"/>
    <w:rsid w:val="006E20DF"/>
    <w:rsid w:val="006E2166"/>
    <w:rsid w:val="006E241E"/>
    <w:rsid w:val="006E26B2"/>
    <w:rsid w:val="006E2700"/>
    <w:rsid w:val="006E2792"/>
    <w:rsid w:val="006E2A86"/>
    <w:rsid w:val="006E2D09"/>
    <w:rsid w:val="006E2D78"/>
    <w:rsid w:val="006E2E67"/>
    <w:rsid w:val="006E3375"/>
    <w:rsid w:val="006E37FB"/>
    <w:rsid w:val="006E3A8A"/>
    <w:rsid w:val="006E3AA6"/>
    <w:rsid w:val="006E3B63"/>
    <w:rsid w:val="006E3B7C"/>
    <w:rsid w:val="006E3C08"/>
    <w:rsid w:val="006E405D"/>
    <w:rsid w:val="006E40E2"/>
    <w:rsid w:val="006E47E6"/>
    <w:rsid w:val="006E4C50"/>
    <w:rsid w:val="006E4E91"/>
    <w:rsid w:val="006E5291"/>
    <w:rsid w:val="006E52C4"/>
    <w:rsid w:val="006E556C"/>
    <w:rsid w:val="006E5B99"/>
    <w:rsid w:val="006E5BB8"/>
    <w:rsid w:val="006E5E8E"/>
    <w:rsid w:val="006E5F13"/>
    <w:rsid w:val="006E6134"/>
    <w:rsid w:val="006E6230"/>
    <w:rsid w:val="006E6305"/>
    <w:rsid w:val="006E6438"/>
    <w:rsid w:val="006E65FB"/>
    <w:rsid w:val="006E67E3"/>
    <w:rsid w:val="006E68C7"/>
    <w:rsid w:val="006E69F8"/>
    <w:rsid w:val="006E6AC3"/>
    <w:rsid w:val="006E6CDD"/>
    <w:rsid w:val="006E6F75"/>
    <w:rsid w:val="006E71B0"/>
    <w:rsid w:val="006E7646"/>
    <w:rsid w:val="006E7A06"/>
    <w:rsid w:val="006E7BC7"/>
    <w:rsid w:val="006E7CC7"/>
    <w:rsid w:val="006E7F19"/>
    <w:rsid w:val="006E7F4B"/>
    <w:rsid w:val="006F017E"/>
    <w:rsid w:val="006F0980"/>
    <w:rsid w:val="006F0AC9"/>
    <w:rsid w:val="006F0B5A"/>
    <w:rsid w:val="006F0DD9"/>
    <w:rsid w:val="006F13EE"/>
    <w:rsid w:val="006F140D"/>
    <w:rsid w:val="006F14C2"/>
    <w:rsid w:val="006F15E0"/>
    <w:rsid w:val="006F162E"/>
    <w:rsid w:val="006F167F"/>
    <w:rsid w:val="006F1883"/>
    <w:rsid w:val="006F1ABC"/>
    <w:rsid w:val="006F1AC7"/>
    <w:rsid w:val="006F1B88"/>
    <w:rsid w:val="006F1DA4"/>
    <w:rsid w:val="006F1DA6"/>
    <w:rsid w:val="006F221D"/>
    <w:rsid w:val="006F234F"/>
    <w:rsid w:val="006F26EE"/>
    <w:rsid w:val="006F291D"/>
    <w:rsid w:val="006F2BD0"/>
    <w:rsid w:val="006F2CCA"/>
    <w:rsid w:val="006F2FDB"/>
    <w:rsid w:val="006F343B"/>
    <w:rsid w:val="006F3BBA"/>
    <w:rsid w:val="006F3BCA"/>
    <w:rsid w:val="006F4081"/>
    <w:rsid w:val="006F4147"/>
    <w:rsid w:val="006F455A"/>
    <w:rsid w:val="006F45A2"/>
    <w:rsid w:val="006F45D3"/>
    <w:rsid w:val="006F484A"/>
    <w:rsid w:val="006F4A05"/>
    <w:rsid w:val="006F4C79"/>
    <w:rsid w:val="006F4E49"/>
    <w:rsid w:val="006F51FB"/>
    <w:rsid w:val="006F5275"/>
    <w:rsid w:val="006F54FC"/>
    <w:rsid w:val="006F5715"/>
    <w:rsid w:val="006F5A04"/>
    <w:rsid w:val="006F5DFF"/>
    <w:rsid w:val="006F613E"/>
    <w:rsid w:val="006F6F02"/>
    <w:rsid w:val="006F700A"/>
    <w:rsid w:val="006F71E4"/>
    <w:rsid w:val="006F720A"/>
    <w:rsid w:val="006F72C9"/>
    <w:rsid w:val="006F7347"/>
    <w:rsid w:val="006F745A"/>
    <w:rsid w:val="006F77C7"/>
    <w:rsid w:val="006F7875"/>
    <w:rsid w:val="006F79EF"/>
    <w:rsid w:val="006F7FAD"/>
    <w:rsid w:val="006F7FE8"/>
    <w:rsid w:val="00700097"/>
    <w:rsid w:val="0070025A"/>
    <w:rsid w:val="007003C6"/>
    <w:rsid w:val="007003E1"/>
    <w:rsid w:val="00700473"/>
    <w:rsid w:val="00700710"/>
    <w:rsid w:val="0070099B"/>
    <w:rsid w:val="007009A3"/>
    <w:rsid w:val="00700BEF"/>
    <w:rsid w:val="00700F1D"/>
    <w:rsid w:val="0070102D"/>
    <w:rsid w:val="007010C1"/>
    <w:rsid w:val="00701B6D"/>
    <w:rsid w:val="00701C68"/>
    <w:rsid w:val="00701D0D"/>
    <w:rsid w:val="00701DB4"/>
    <w:rsid w:val="00702017"/>
    <w:rsid w:val="0070230B"/>
    <w:rsid w:val="00702492"/>
    <w:rsid w:val="00702510"/>
    <w:rsid w:val="00702710"/>
    <w:rsid w:val="00702915"/>
    <w:rsid w:val="00702AE8"/>
    <w:rsid w:val="00702C76"/>
    <w:rsid w:val="00702CB9"/>
    <w:rsid w:val="007030CE"/>
    <w:rsid w:val="00703419"/>
    <w:rsid w:val="007037CB"/>
    <w:rsid w:val="00703AEC"/>
    <w:rsid w:val="00703C8F"/>
    <w:rsid w:val="00703CCD"/>
    <w:rsid w:val="00703DA6"/>
    <w:rsid w:val="007044CE"/>
    <w:rsid w:val="007047EF"/>
    <w:rsid w:val="00704994"/>
    <w:rsid w:val="00705333"/>
    <w:rsid w:val="007053B9"/>
    <w:rsid w:val="00705735"/>
    <w:rsid w:val="0070574B"/>
    <w:rsid w:val="00705930"/>
    <w:rsid w:val="00705D50"/>
    <w:rsid w:val="007063A1"/>
    <w:rsid w:val="007063DC"/>
    <w:rsid w:val="00706579"/>
    <w:rsid w:val="007067F5"/>
    <w:rsid w:val="00706ABE"/>
    <w:rsid w:val="00706BEC"/>
    <w:rsid w:val="00706D55"/>
    <w:rsid w:val="0070708E"/>
    <w:rsid w:val="00707098"/>
    <w:rsid w:val="007070E6"/>
    <w:rsid w:val="007077A4"/>
    <w:rsid w:val="007078D3"/>
    <w:rsid w:val="00707B91"/>
    <w:rsid w:val="00707C6F"/>
    <w:rsid w:val="00710030"/>
    <w:rsid w:val="0071042C"/>
    <w:rsid w:val="00710513"/>
    <w:rsid w:val="00710559"/>
    <w:rsid w:val="00710713"/>
    <w:rsid w:val="00710C18"/>
    <w:rsid w:val="00710C2B"/>
    <w:rsid w:val="00710D8E"/>
    <w:rsid w:val="00711014"/>
    <w:rsid w:val="00711162"/>
    <w:rsid w:val="00711172"/>
    <w:rsid w:val="007114C4"/>
    <w:rsid w:val="0071169F"/>
    <w:rsid w:val="0071185A"/>
    <w:rsid w:val="00711954"/>
    <w:rsid w:val="00711C02"/>
    <w:rsid w:val="00711E13"/>
    <w:rsid w:val="00712063"/>
    <w:rsid w:val="00712160"/>
    <w:rsid w:val="007121FD"/>
    <w:rsid w:val="00712677"/>
    <w:rsid w:val="00712927"/>
    <w:rsid w:val="00712A7A"/>
    <w:rsid w:val="00712E2F"/>
    <w:rsid w:val="0071302C"/>
    <w:rsid w:val="00713070"/>
    <w:rsid w:val="007133B4"/>
    <w:rsid w:val="0071356A"/>
    <w:rsid w:val="00713594"/>
    <w:rsid w:val="00713714"/>
    <w:rsid w:val="0071382D"/>
    <w:rsid w:val="007138ED"/>
    <w:rsid w:val="007139DC"/>
    <w:rsid w:val="00713ABB"/>
    <w:rsid w:val="00713B06"/>
    <w:rsid w:val="00713C05"/>
    <w:rsid w:val="00713DFD"/>
    <w:rsid w:val="0071404C"/>
    <w:rsid w:val="007141D7"/>
    <w:rsid w:val="007141DB"/>
    <w:rsid w:val="007147D9"/>
    <w:rsid w:val="007148DC"/>
    <w:rsid w:val="00714A80"/>
    <w:rsid w:val="00714C1E"/>
    <w:rsid w:val="00714F53"/>
    <w:rsid w:val="00714F86"/>
    <w:rsid w:val="00715179"/>
    <w:rsid w:val="0071551D"/>
    <w:rsid w:val="0071580C"/>
    <w:rsid w:val="00715C4D"/>
    <w:rsid w:val="00715D5A"/>
    <w:rsid w:val="00715EED"/>
    <w:rsid w:val="007163AF"/>
    <w:rsid w:val="00716412"/>
    <w:rsid w:val="00716919"/>
    <w:rsid w:val="00716C6F"/>
    <w:rsid w:val="007175BF"/>
    <w:rsid w:val="0071768F"/>
    <w:rsid w:val="007176C4"/>
    <w:rsid w:val="0071776F"/>
    <w:rsid w:val="00717CE2"/>
    <w:rsid w:val="0072005D"/>
    <w:rsid w:val="007203D9"/>
    <w:rsid w:val="0072071F"/>
    <w:rsid w:val="00720C71"/>
    <w:rsid w:val="00720D34"/>
    <w:rsid w:val="00720E99"/>
    <w:rsid w:val="00720F5A"/>
    <w:rsid w:val="007211A5"/>
    <w:rsid w:val="007212ED"/>
    <w:rsid w:val="007219CB"/>
    <w:rsid w:val="00722025"/>
    <w:rsid w:val="007223BD"/>
    <w:rsid w:val="00722656"/>
    <w:rsid w:val="00722753"/>
    <w:rsid w:val="007228F9"/>
    <w:rsid w:val="00722AC3"/>
    <w:rsid w:val="00722CEF"/>
    <w:rsid w:val="00722DC5"/>
    <w:rsid w:val="0072303A"/>
    <w:rsid w:val="00723527"/>
    <w:rsid w:val="0072378C"/>
    <w:rsid w:val="0072386B"/>
    <w:rsid w:val="007239B0"/>
    <w:rsid w:val="00723AF7"/>
    <w:rsid w:val="00723D1C"/>
    <w:rsid w:val="00723FF7"/>
    <w:rsid w:val="00724395"/>
    <w:rsid w:val="00724544"/>
    <w:rsid w:val="00724553"/>
    <w:rsid w:val="00724BAB"/>
    <w:rsid w:val="007252D1"/>
    <w:rsid w:val="0072598A"/>
    <w:rsid w:val="00725AD9"/>
    <w:rsid w:val="00725CCC"/>
    <w:rsid w:val="00725EC2"/>
    <w:rsid w:val="00726030"/>
    <w:rsid w:val="007262A0"/>
    <w:rsid w:val="0072635E"/>
    <w:rsid w:val="00726608"/>
    <w:rsid w:val="00726C5C"/>
    <w:rsid w:val="00726F30"/>
    <w:rsid w:val="00726F4C"/>
    <w:rsid w:val="0072705C"/>
    <w:rsid w:val="0072730A"/>
    <w:rsid w:val="007274E9"/>
    <w:rsid w:val="00727A26"/>
    <w:rsid w:val="00727AEA"/>
    <w:rsid w:val="00727D2F"/>
    <w:rsid w:val="00727F98"/>
    <w:rsid w:val="00730110"/>
    <w:rsid w:val="0073017B"/>
    <w:rsid w:val="00730340"/>
    <w:rsid w:val="007303EE"/>
    <w:rsid w:val="00730599"/>
    <w:rsid w:val="007305EA"/>
    <w:rsid w:val="00730D27"/>
    <w:rsid w:val="0073102D"/>
    <w:rsid w:val="007310A0"/>
    <w:rsid w:val="00731288"/>
    <w:rsid w:val="00731582"/>
    <w:rsid w:val="0073178E"/>
    <w:rsid w:val="007319DE"/>
    <w:rsid w:val="00731B6C"/>
    <w:rsid w:val="00731F49"/>
    <w:rsid w:val="00732023"/>
    <w:rsid w:val="00732043"/>
    <w:rsid w:val="007320A0"/>
    <w:rsid w:val="007321B8"/>
    <w:rsid w:val="00732433"/>
    <w:rsid w:val="00732A75"/>
    <w:rsid w:val="00732D25"/>
    <w:rsid w:val="00732E1B"/>
    <w:rsid w:val="00732E70"/>
    <w:rsid w:val="0073307D"/>
    <w:rsid w:val="00733246"/>
    <w:rsid w:val="0073411D"/>
    <w:rsid w:val="007344EA"/>
    <w:rsid w:val="0073479F"/>
    <w:rsid w:val="00735704"/>
    <w:rsid w:val="007358ED"/>
    <w:rsid w:val="007359A6"/>
    <w:rsid w:val="007359C8"/>
    <w:rsid w:val="00735B9C"/>
    <w:rsid w:val="007365E1"/>
    <w:rsid w:val="00736DD8"/>
    <w:rsid w:val="0073720E"/>
    <w:rsid w:val="007373B1"/>
    <w:rsid w:val="007373BE"/>
    <w:rsid w:val="00737513"/>
    <w:rsid w:val="00737526"/>
    <w:rsid w:val="00737592"/>
    <w:rsid w:val="007375D5"/>
    <w:rsid w:val="00737799"/>
    <w:rsid w:val="00737B6F"/>
    <w:rsid w:val="00737CA5"/>
    <w:rsid w:val="00737D1D"/>
    <w:rsid w:val="00737DC7"/>
    <w:rsid w:val="00737F69"/>
    <w:rsid w:val="0073EC80"/>
    <w:rsid w:val="00740193"/>
    <w:rsid w:val="00740360"/>
    <w:rsid w:val="00740448"/>
    <w:rsid w:val="00740510"/>
    <w:rsid w:val="00740668"/>
    <w:rsid w:val="00740697"/>
    <w:rsid w:val="0074069D"/>
    <w:rsid w:val="00740ECE"/>
    <w:rsid w:val="00740F58"/>
    <w:rsid w:val="00740F71"/>
    <w:rsid w:val="0074147D"/>
    <w:rsid w:val="00741486"/>
    <w:rsid w:val="007416FF"/>
    <w:rsid w:val="00741814"/>
    <w:rsid w:val="007419C4"/>
    <w:rsid w:val="00741B46"/>
    <w:rsid w:val="00741B6D"/>
    <w:rsid w:val="00741EA3"/>
    <w:rsid w:val="00741F53"/>
    <w:rsid w:val="0074204C"/>
    <w:rsid w:val="00742187"/>
    <w:rsid w:val="007424C4"/>
    <w:rsid w:val="0074256D"/>
    <w:rsid w:val="00742754"/>
    <w:rsid w:val="00742856"/>
    <w:rsid w:val="00742F8A"/>
    <w:rsid w:val="007430DE"/>
    <w:rsid w:val="00743341"/>
    <w:rsid w:val="0074334C"/>
    <w:rsid w:val="0074383A"/>
    <w:rsid w:val="00743859"/>
    <w:rsid w:val="00743A42"/>
    <w:rsid w:val="00743AB9"/>
    <w:rsid w:val="00743C62"/>
    <w:rsid w:val="00743C8F"/>
    <w:rsid w:val="00743D40"/>
    <w:rsid w:val="00743DF6"/>
    <w:rsid w:val="0074409E"/>
    <w:rsid w:val="007441FA"/>
    <w:rsid w:val="0074436C"/>
    <w:rsid w:val="007444E8"/>
    <w:rsid w:val="007448CF"/>
    <w:rsid w:val="00744A13"/>
    <w:rsid w:val="00744EF1"/>
    <w:rsid w:val="007451A8"/>
    <w:rsid w:val="0074535E"/>
    <w:rsid w:val="007453A5"/>
    <w:rsid w:val="0074545E"/>
    <w:rsid w:val="007456BE"/>
    <w:rsid w:val="0074571D"/>
    <w:rsid w:val="00745819"/>
    <w:rsid w:val="00745DD8"/>
    <w:rsid w:val="00745DE3"/>
    <w:rsid w:val="00745EFC"/>
    <w:rsid w:val="00745EFE"/>
    <w:rsid w:val="00746156"/>
    <w:rsid w:val="0074638C"/>
    <w:rsid w:val="00746E73"/>
    <w:rsid w:val="00746E90"/>
    <w:rsid w:val="00746F63"/>
    <w:rsid w:val="00746F98"/>
    <w:rsid w:val="007470A8"/>
    <w:rsid w:val="00747696"/>
    <w:rsid w:val="00747A94"/>
    <w:rsid w:val="00747CBA"/>
    <w:rsid w:val="00747F12"/>
    <w:rsid w:val="00747F62"/>
    <w:rsid w:val="007503F6"/>
    <w:rsid w:val="00750499"/>
    <w:rsid w:val="00750588"/>
    <w:rsid w:val="0075085E"/>
    <w:rsid w:val="00750982"/>
    <w:rsid w:val="00750A2A"/>
    <w:rsid w:val="00750AE7"/>
    <w:rsid w:val="00750C8D"/>
    <w:rsid w:val="00750CDE"/>
    <w:rsid w:val="00750EDD"/>
    <w:rsid w:val="00751A93"/>
    <w:rsid w:val="00751EDC"/>
    <w:rsid w:val="0075218C"/>
    <w:rsid w:val="0075257E"/>
    <w:rsid w:val="00752605"/>
    <w:rsid w:val="00752DB5"/>
    <w:rsid w:val="00752EBC"/>
    <w:rsid w:val="00752FEF"/>
    <w:rsid w:val="0075304C"/>
    <w:rsid w:val="007531A2"/>
    <w:rsid w:val="0075330B"/>
    <w:rsid w:val="007535BF"/>
    <w:rsid w:val="007535CE"/>
    <w:rsid w:val="007539FC"/>
    <w:rsid w:val="00753AEA"/>
    <w:rsid w:val="00753B39"/>
    <w:rsid w:val="00753C57"/>
    <w:rsid w:val="00753DF4"/>
    <w:rsid w:val="00753FC4"/>
    <w:rsid w:val="007540D6"/>
    <w:rsid w:val="007541A9"/>
    <w:rsid w:val="007541DE"/>
    <w:rsid w:val="007541EB"/>
    <w:rsid w:val="00754678"/>
    <w:rsid w:val="007547FD"/>
    <w:rsid w:val="00754891"/>
    <w:rsid w:val="00754C07"/>
    <w:rsid w:val="00754D1E"/>
    <w:rsid w:val="00754F35"/>
    <w:rsid w:val="0075539A"/>
    <w:rsid w:val="0075546D"/>
    <w:rsid w:val="007554A1"/>
    <w:rsid w:val="007556D3"/>
    <w:rsid w:val="007557A5"/>
    <w:rsid w:val="00755F07"/>
    <w:rsid w:val="007563BE"/>
    <w:rsid w:val="00756627"/>
    <w:rsid w:val="0075671E"/>
    <w:rsid w:val="0075694D"/>
    <w:rsid w:val="00756C87"/>
    <w:rsid w:val="007577A6"/>
    <w:rsid w:val="0075781B"/>
    <w:rsid w:val="00757836"/>
    <w:rsid w:val="00757FC3"/>
    <w:rsid w:val="0076052B"/>
    <w:rsid w:val="0076057D"/>
    <w:rsid w:val="007609B1"/>
    <w:rsid w:val="00760C0D"/>
    <w:rsid w:val="00760C12"/>
    <w:rsid w:val="00761095"/>
    <w:rsid w:val="007611E4"/>
    <w:rsid w:val="007613F9"/>
    <w:rsid w:val="0076140E"/>
    <w:rsid w:val="00761473"/>
    <w:rsid w:val="00761C03"/>
    <w:rsid w:val="00761FEA"/>
    <w:rsid w:val="007622BD"/>
    <w:rsid w:val="007622F4"/>
    <w:rsid w:val="007624E2"/>
    <w:rsid w:val="0076277F"/>
    <w:rsid w:val="00762BCB"/>
    <w:rsid w:val="00762EC7"/>
    <w:rsid w:val="00763105"/>
    <w:rsid w:val="0076317D"/>
    <w:rsid w:val="00763443"/>
    <w:rsid w:val="00763447"/>
    <w:rsid w:val="007635E2"/>
    <w:rsid w:val="00763AAB"/>
    <w:rsid w:val="00763CAB"/>
    <w:rsid w:val="00763CD2"/>
    <w:rsid w:val="007640B6"/>
    <w:rsid w:val="007640EA"/>
    <w:rsid w:val="007642CA"/>
    <w:rsid w:val="007643BF"/>
    <w:rsid w:val="007647BE"/>
    <w:rsid w:val="007647D0"/>
    <w:rsid w:val="00764B90"/>
    <w:rsid w:val="007650D2"/>
    <w:rsid w:val="0076551D"/>
    <w:rsid w:val="007658A7"/>
    <w:rsid w:val="00765C4C"/>
    <w:rsid w:val="00765D81"/>
    <w:rsid w:val="00765FF1"/>
    <w:rsid w:val="007661E4"/>
    <w:rsid w:val="0076631F"/>
    <w:rsid w:val="00766397"/>
    <w:rsid w:val="0076757C"/>
    <w:rsid w:val="00767605"/>
    <w:rsid w:val="0076792E"/>
    <w:rsid w:val="00767A70"/>
    <w:rsid w:val="007703F6"/>
    <w:rsid w:val="00770404"/>
    <w:rsid w:val="00770546"/>
    <w:rsid w:val="00770638"/>
    <w:rsid w:val="007706AB"/>
    <w:rsid w:val="007707C4"/>
    <w:rsid w:val="007708CE"/>
    <w:rsid w:val="00770C85"/>
    <w:rsid w:val="00770D42"/>
    <w:rsid w:val="00770ED2"/>
    <w:rsid w:val="00771125"/>
    <w:rsid w:val="0077143D"/>
    <w:rsid w:val="007714E6"/>
    <w:rsid w:val="007715A3"/>
    <w:rsid w:val="00771D49"/>
    <w:rsid w:val="00771EE8"/>
    <w:rsid w:val="00772087"/>
    <w:rsid w:val="007720BC"/>
    <w:rsid w:val="007722AF"/>
    <w:rsid w:val="007725D4"/>
    <w:rsid w:val="007731DA"/>
    <w:rsid w:val="00773283"/>
    <w:rsid w:val="00773542"/>
    <w:rsid w:val="007736F4"/>
    <w:rsid w:val="00773908"/>
    <w:rsid w:val="00773CF1"/>
    <w:rsid w:val="00773D15"/>
    <w:rsid w:val="0077400B"/>
    <w:rsid w:val="007742B9"/>
    <w:rsid w:val="007742D1"/>
    <w:rsid w:val="00774323"/>
    <w:rsid w:val="0077473C"/>
    <w:rsid w:val="00774BF7"/>
    <w:rsid w:val="00775178"/>
    <w:rsid w:val="00775199"/>
    <w:rsid w:val="007753BD"/>
    <w:rsid w:val="00775417"/>
    <w:rsid w:val="00775435"/>
    <w:rsid w:val="007756FE"/>
    <w:rsid w:val="00775909"/>
    <w:rsid w:val="00775972"/>
    <w:rsid w:val="00775B36"/>
    <w:rsid w:val="007761C3"/>
    <w:rsid w:val="007763C4"/>
    <w:rsid w:val="0077644D"/>
    <w:rsid w:val="0077673A"/>
    <w:rsid w:val="00776983"/>
    <w:rsid w:val="00776BFB"/>
    <w:rsid w:val="00777618"/>
    <w:rsid w:val="00777D8B"/>
    <w:rsid w:val="00777EB2"/>
    <w:rsid w:val="0078014E"/>
    <w:rsid w:val="007801E6"/>
    <w:rsid w:val="0078027B"/>
    <w:rsid w:val="007806E1"/>
    <w:rsid w:val="0078098B"/>
    <w:rsid w:val="00780C77"/>
    <w:rsid w:val="00780D7C"/>
    <w:rsid w:val="00781280"/>
    <w:rsid w:val="0078146D"/>
    <w:rsid w:val="007814A3"/>
    <w:rsid w:val="007814B4"/>
    <w:rsid w:val="00781911"/>
    <w:rsid w:val="00781AD0"/>
    <w:rsid w:val="00781F0E"/>
    <w:rsid w:val="00782044"/>
    <w:rsid w:val="00782169"/>
    <w:rsid w:val="0078246A"/>
    <w:rsid w:val="00782491"/>
    <w:rsid w:val="00782671"/>
    <w:rsid w:val="0078292B"/>
    <w:rsid w:val="00782B3F"/>
    <w:rsid w:val="00782B87"/>
    <w:rsid w:val="00782C2D"/>
    <w:rsid w:val="00782E17"/>
    <w:rsid w:val="00782F1F"/>
    <w:rsid w:val="007830A4"/>
    <w:rsid w:val="00783780"/>
    <w:rsid w:val="00783A36"/>
    <w:rsid w:val="00783BB1"/>
    <w:rsid w:val="0078408D"/>
    <w:rsid w:val="0078461C"/>
    <w:rsid w:val="007847CE"/>
    <w:rsid w:val="007848AA"/>
    <w:rsid w:val="00784A05"/>
    <w:rsid w:val="00784B18"/>
    <w:rsid w:val="00784CBE"/>
    <w:rsid w:val="007852E7"/>
    <w:rsid w:val="007855A6"/>
    <w:rsid w:val="0078568F"/>
    <w:rsid w:val="00785772"/>
    <w:rsid w:val="00785839"/>
    <w:rsid w:val="007858C2"/>
    <w:rsid w:val="00785AF1"/>
    <w:rsid w:val="00785E95"/>
    <w:rsid w:val="007864A0"/>
    <w:rsid w:val="007864E1"/>
    <w:rsid w:val="0078664F"/>
    <w:rsid w:val="0078680E"/>
    <w:rsid w:val="00786A19"/>
    <w:rsid w:val="00786A2A"/>
    <w:rsid w:val="00786B62"/>
    <w:rsid w:val="007870B3"/>
    <w:rsid w:val="007873D5"/>
    <w:rsid w:val="007876A7"/>
    <w:rsid w:val="0078777D"/>
    <w:rsid w:val="0078783E"/>
    <w:rsid w:val="00787A52"/>
    <w:rsid w:val="00787C9E"/>
    <w:rsid w:val="00787F44"/>
    <w:rsid w:val="00787FD8"/>
    <w:rsid w:val="007900C9"/>
    <w:rsid w:val="0079021A"/>
    <w:rsid w:val="007903E6"/>
    <w:rsid w:val="007909FC"/>
    <w:rsid w:val="00790AB6"/>
    <w:rsid w:val="00790DC4"/>
    <w:rsid w:val="00790E3E"/>
    <w:rsid w:val="007914DA"/>
    <w:rsid w:val="007916C7"/>
    <w:rsid w:val="007916ED"/>
    <w:rsid w:val="00791BF6"/>
    <w:rsid w:val="00791C1F"/>
    <w:rsid w:val="007921D7"/>
    <w:rsid w:val="007921FE"/>
    <w:rsid w:val="007922AC"/>
    <w:rsid w:val="00792306"/>
    <w:rsid w:val="00792673"/>
    <w:rsid w:val="0079277F"/>
    <w:rsid w:val="0079294E"/>
    <w:rsid w:val="007929B0"/>
    <w:rsid w:val="00792B2A"/>
    <w:rsid w:val="00792B7F"/>
    <w:rsid w:val="00792BED"/>
    <w:rsid w:val="00793312"/>
    <w:rsid w:val="0079371A"/>
    <w:rsid w:val="007937CC"/>
    <w:rsid w:val="007938AB"/>
    <w:rsid w:val="00793B7A"/>
    <w:rsid w:val="00793BC9"/>
    <w:rsid w:val="00793D08"/>
    <w:rsid w:val="00794196"/>
    <w:rsid w:val="00794323"/>
    <w:rsid w:val="0079472A"/>
    <w:rsid w:val="00794B65"/>
    <w:rsid w:val="00794BD7"/>
    <w:rsid w:val="00794BFA"/>
    <w:rsid w:val="00794C76"/>
    <w:rsid w:val="00794DF5"/>
    <w:rsid w:val="00795370"/>
    <w:rsid w:val="00795686"/>
    <w:rsid w:val="00795AF7"/>
    <w:rsid w:val="00795C09"/>
    <w:rsid w:val="00795E59"/>
    <w:rsid w:val="0079606D"/>
    <w:rsid w:val="007960BF"/>
    <w:rsid w:val="0079658A"/>
    <w:rsid w:val="007966D9"/>
    <w:rsid w:val="007969FB"/>
    <w:rsid w:val="00796B20"/>
    <w:rsid w:val="00796C27"/>
    <w:rsid w:val="00796D6A"/>
    <w:rsid w:val="00796F94"/>
    <w:rsid w:val="0079702A"/>
    <w:rsid w:val="0079713E"/>
    <w:rsid w:val="0079714E"/>
    <w:rsid w:val="00797169"/>
    <w:rsid w:val="00797369"/>
    <w:rsid w:val="00797512"/>
    <w:rsid w:val="00797548"/>
    <w:rsid w:val="00797712"/>
    <w:rsid w:val="007978A2"/>
    <w:rsid w:val="00797925"/>
    <w:rsid w:val="00797AB4"/>
    <w:rsid w:val="00797F1C"/>
    <w:rsid w:val="007A0199"/>
    <w:rsid w:val="007A02B4"/>
    <w:rsid w:val="007A02F0"/>
    <w:rsid w:val="007A04BD"/>
    <w:rsid w:val="007A054D"/>
    <w:rsid w:val="007A0688"/>
    <w:rsid w:val="007A06A5"/>
    <w:rsid w:val="007A07E2"/>
    <w:rsid w:val="007A0AED"/>
    <w:rsid w:val="007A0F37"/>
    <w:rsid w:val="007A0FC3"/>
    <w:rsid w:val="007A110E"/>
    <w:rsid w:val="007A11AA"/>
    <w:rsid w:val="007A128A"/>
    <w:rsid w:val="007A12BA"/>
    <w:rsid w:val="007A16DB"/>
    <w:rsid w:val="007A1875"/>
    <w:rsid w:val="007A1914"/>
    <w:rsid w:val="007A191F"/>
    <w:rsid w:val="007A1AC2"/>
    <w:rsid w:val="007A1B80"/>
    <w:rsid w:val="007A1CF2"/>
    <w:rsid w:val="007A1E9D"/>
    <w:rsid w:val="007A1FAA"/>
    <w:rsid w:val="007A2262"/>
    <w:rsid w:val="007A2626"/>
    <w:rsid w:val="007A274C"/>
    <w:rsid w:val="007A2763"/>
    <w:rsid w:val="007A281B"/>
    <w:rsid w:val="007A2904"/>
    <w:rsid w:val="007A2AB7"/>
    <w:rsid w:val="007A32BD"/>
    <w:rsid w:val="007A389C"/>
    <w:rsid w:val="007A4482"/>
    <w:rsid w:val="007A4828"/>
    <w:rsid w:val="007A4BBA"/>
    <w:rsid w:val="007A55BF"/>
    <w:rsid w:val="007A5A30"/>
    <w:rsid w:val="007A6150"/>
    <w:rsid w:val="007A61C5"/>
    <w:rsid w:val="007A62D2"/>
    <w:rsid w:val="007A640E"/>
    <w:rsid w:val="007A6678"/>
    <w:rsid w:val="007A67CA"/>
    <w:rsid w:val="007A6BD1"/>
    <w:rsid w:val="007A711C"/>
    <w:rsid w:val="007A72B8"/>
    <w:rsid w:val="007A73F0"/>
    <w:rsid w:val="007A768C"/>
    <w:rsid w:val="007A7691"/>
    <w:rsid w:val="007A78C5"/>
    <w:rsid w:val="007A7A22"/>
    <w:rsid w:val="007A7A2E"/>
    <w:rsid w:val="007A7A4B"/>
    <w:rsid w:val="007A7C88"/>
    <w:rsid w:val="007B0027"/>
    <w:rsid w:val="007B014B"/>
    <w:rsid w:val="007B022F"/>
    <w:rsid w:val="007B0B0F"/>
    <w:rsid w:val="007B0B9C"/>
    <w:rsid w:val="007B0BE6"/>
    <w:rsid w:val="007B0BEF"/>
    <w:rsid w:val="007B0E49"/>
    <w:rsid w:val="007B0EA1"/>
    <w:rsid w:val="007B0FE5"/>
    <w:rsid w:val="007B11BC"/>
    <w:rsid w:val="007B14D8"/>
    <w:rsid w:val="007B16B9"/>
    <w:rsid w:val="007B171B"/>
    <w:rsid w:val="007B172F"/>
    <w:rsid w:val="007B184A"/>
    <w:rsid w:val="007B1937"/>
    <w:rsid w:val="007B1BBF"/>
    <w:rsid w:val="007B1C54"/>
    <w:rsid w:val="007B1DD8"/>
    <w:rsid w:val="007B1FCA"/>
    <w:rsid w:val="007B2023"/>
    <w:rsid w:val="007B21F8"/>
    <w:rsid w:val="007B2458"/>
    <w:rsid w:val="007B29F8"/>
    <w:rsid w:val="007B2BC5"/>
    <w:rsid w:val="007B2EDD"/>
    <w:rsid w:val="007B2F44"/>
    <w:rsid w:val="007B2F7B"/>
    <w:rsid w:val="007B2F95"/>
    <w:rsid w:val="007B305E"/>
    <w:rsid w:val="007B3071"/>
    <w:rsid w:val="007B3455"/>
    <w:rsid w:val="007B3834"/>
    <w:rsid w:val="007B3D71"/>
    <w:rsid w:val="007B4C03"/>
    <w:rsid w:val="007B4D5F"/>
    <w:rsid w:val="007B54D9"/>
    <w:rsid w:val="007B55B5"/>
    <w:rsid w:val="007B57D7"/>
    <w:rsid w:val="007B5A2B"/>
    <w:rsid w:val="007B5B00"/>
    <w:rsid w:val="007B60F8"/>
    <w:rsid w:val="007B61F2"/>
    <w:rsid w:val="007B6379"/>
    <w:rsid w:val="007B67CB"/>
    <w:rsid w:val="007B6A0F"/>
    <w:rsid w:val="007B6B9F"/>
    <w:rsid w:val="007B6BFC"/>
    <w:rsid w:val="007B714C"/>
    <w:rsid w:val="007B762E"/>
    <w:rsid w:val="007B7795"/>
    <w:rsid w:val="007B781B"/>
    <w:rsid w:val="007B786E"/>
    <w:rsid w:val="007B7968"/>
    <w:rsid w:val="007B7C2A"/>
    <w:rsid w:val="007B7E3B"/>
    <w:rsid w:val="007B7EF1"/>
    <w:rsid w:val="007B7FCC"/>
    <w:rsid w:val="007C04C1"/>
    <w:rsid w:val="007C05AA"/>
    <w:rsid w:val="007C0644"/>
    <w:rsid w:val="007C07C6"/>
    <w:rsid w:val="007C0A77"/>
    <w:rsid w:val="007C0F5C"/>
    <w:rsid w:val="007C11AB"/>
    <w:rsid w:val="007C11B0"/>
    <w:rsid w:val="007C11FD"/>
    <w:rsid w:val="007C1310"/>
    <w:rsid w:val="007C152D"/>
    <w:rsid w:val="007C175E"/>
    <w:rsid w:val="007C184F"/>
    <w:rsid w:val="007C187F"/>
    <w:rsid w:val="007C1A40"/>
    <w:rsid w:val="007C1AE5"/>
    <w:rsid w:val="007C1B03"/>
    <w:rsid w:val="007C1CFF"/>
    <w:rsid w:val="007C235E"/>
    <w:rsid w:val="007C27EB"/>
    <w:rsid w:val="007C2A0D"/>
    <w:rsid w:val="007C2BF3"/>
    <w:rsid w:val="007C2D63"/>
    <w:rsid w:val="007C34AC"/>
    <w:rsid w:val="007C34C6"/>
    <w:rsid w:val="007C37BA"/>
    <w:rsid w:val="007C4181"/>
    <w:rsid w:val="007C4192"/>
    <w:rsid w:val="007C4249"/>
    <w:rsid w:val="007C42BD"/>
    <w:rsid w:val="007C430B"/>
    <w:rsid w:val="007C44AF"/>
    <w:rsid w:val="007C462D"/>
    <w:rsid w:val="007C4693"/>
    <w:rsid w:val="007C46DF"/>
    <w:rsid w:val="007C4C11"/>
    <w:rsid w:val="007C4F59"/>
    <w:rsid w:val="007C50C5"/>
    <w:rsid w:val="007C52A5"/>
    <w:rsid w:val="007C5368"/>
    <w:rsid w:val="007C5A67"/>
    <w:rsid w:val="007C684B"/>
    <w:rsid w:val="007C6A21"/>
    <w:rsid w:val="007C6C73"/>
    <w:rsid w:val="007C6D78"/>
    <w:rsid w:val="007C6E5D"/>
    <w:rsid w:val="007C6F00"/>
    <w:rsid w:val="007C70A0"/>
    <w:rsid w:val="007C71C7"/>
    <w:rsid w:val="007C7423"/>
    <w:rsid w:val="007C7861"/>
    <w:rsid w:val="007C7DF1"/>
    <w:rsid w:val="007D0219"/>
    <w:rsid w:val="007D0492"/>
    <w:rsid w:val="007D066F"/>
    <w:rsid w:val="007D09BD"/>
    <w:rsid w:val="007D0BDE"/>
    <w:rsid w:val="007D0CC5"/>
    <w:rsid w:val="007D1233"/>
    <w:rsid w:val="007D13F6"/>
    <w:rsid w:val="007D14EB"/>
    <w:rsid w:val="007D15E8"/>
    <w:rsid w:val="007D15F5"/>
    <w:rsid w:val="007D1676"/>
    <w:rsid w:val="007D1F00"/>
    <w:rsid w:val="007D2012"/>
    <w:rsid w:val="007D2808"/>
    <w:rsid w:val="007D287E"/>
    <w:rsid w:val="007D2F6C"/>
    <w:rsid w:val="007D3734"/>
    <w:rsid w:val="007D3AF9"/>
    <w:rsid w:val="007D3C28"/>
    <w:rsid w:val="007D3D8B"/>
    <w:rsid w:val="007D3E21"/>
    <w:rsid w:val="007D3F95"/>
    <w:rsid w:val="007D3FD5"/>
    <w:rsid w:val="007D421C"/>
    <w:rsid w:val="007D423A"/>
    <w:rsid w:val="007D498F"/>
    <w:rsid w:val="007D49DD"/>
    <w:rsid w:val="007D4D9D"/>
    <w:rsid w:val="007D4F22"/>
    <w:rsid w:val="007D5442"/>
    <w:rsid w:val="007D55B8"/>
    <w:rsid w:val="007D5667"/>
    <w:rsid w:val="007D56A6"/>
    <w:rsid w:val="007D5DFF"/>
    <w:rsid w:val="007D5ED9"/>
    <w:rsid w:val="007D61F4"/>
    <w:rsid w:val="007D6403"/>
    <w:rsid w:val="007D6552"/>
    <w:rsid w:val="007D65C3"/>
    <w:rsid w:val="007D65E2"/>
    <w:rsid w:val="007D6845"/>
    <w:rsid w:val="007D6918"/>
    <w:rsid w:val="007D6A00"/>
    <w:rsid w:val="007D6A96"/>
    <w:rsid w:val="007D6B52"/>
    <w:rsid w:val="007D6E06"/>
    <w:rsid w:val="007D7391"/>
    <w:rsid w:val="007D740D"/>
    <w:rsid w:val="007D7736"/>
    <w:rsid w:val="007D7874"/>
    <w:rsid w:val="007D796E"/>
    <w:rsid w:val="007D7A2A"/>
    <w:rsid w:val="007D7A50"/>
    <w:rsid w:val="007D7C40"/>
    <w:rsid w:val="007E015C"/>
    <w:rsid w:val="007E0A72"/>
    <w:rsid w:val="007E0AB8"/>
    <w:rsid w:val="007E0CA1"/>
    <w:rsid w:val="007E0EFD"/>
    <w:rsid w:val="007E0F0C"/>
    <w:rsid w:val="007E113D"/>
    <w:rsid w:val="007E1434"/>
    <w:rsid w:val="007E16D2"/>
    <w:rsid w:val="007E192F"/>
    <w:rsid w:val="007E1BF6"/>
    <w:rsid w:val="007E1D64"/>
    <w:rsid w:val="007E1D7A"/>
    <w:rsid w:val="007E1F74"/>
    <w:rsid w:val="007E2194"/>
    <w:rsid w:val="007E237B"/>
    <w:rsid w:val="007E246C"/>
    <w:rsid w:val="007E29B6"/>
    <w:rsid w:val="007E2AC6"/>
    <w:rsid w:val="007E2DB1"/>
    <w:rsid w:val="007E2DF8"/>
    <w:rsid w:val="007E2E79"/>
    <w:rsid w:val="007E357C"/>
    <w:rsid w:val="007E35BD"/>
    <w:rsid w:val="007E3760"/>
    <w:rsid w:val="007E3A65"/>
    <w:rsid w:val="007E3B4F"/>
    <w:rsid w:val="007E3CB1"/>
    <w:rsid w:val="007E3CC8"/>
    <w:rsid w:val="007E3DB9"/>
    <w:rsid w:val="007E3F60"/>
    <w:rsid w:val="007E46A1"/>
    <w:rsid w:val="007E47E2"/>
    <w:rsid w:val="007E4AE1"/>
    <w:rsid w:val="007E4CC3"/>
    <w:rsid w:val="007E51E5"/>
    <w:rsid w:val="007E52B3"/>
    <w:rsid w:val="007E545A"/>
    <w:rsid w:val="007E57C7"/>
    <w:rsid w:val="007E5949"/>
    <w:rsid w:val="007E6254"/>
    <w:rsid w:val="007E68A0"/>
    <w:rsid w:val="007E6B42"/>
    <w:rsid w:val="007E6E98"/>
    <w:rsid w:val="007E6F53"/>
    <w:rsid w:val="007E7037"/>
    <w:rsid w:val="007E749B"/>
    <w:rsid w:val="007E74D0"/>
    <w:rsid w:val="007E7B6B"/>
    <w:rsid w:val="007E7B97"/>
    <w:rsid w:val="007E7C2C"/>
    <w:rsid w:val="007F092D"/>
    <w:rsid w:val="007F1302"/>
    <w:rsid w:val="007F1370"/>
    <w:rsid w:val="007F1478"/>
    <w:rsid w:val="007F14B5"/>
    <w:rsid w:val="007F14C0"/>
    <w:rsid w:val="007F159D"/>
    <w:rsid w:val="007F15DF"/>
    <w:rsid w:val="007F1BA1"/>
    <w:rsid w:val="007F1CD9"/>
    <w:rsid w:val="007F1D7D"/>
    <w:rsid w:val="007F2663"/>
    <w:rsid w:val="007F2697"/>
    <w:rsid w:val="007F2B95"/>
    <w:rsid w:val="007F2CD5"/>
    <w:rsid w:val="007F2E25"/>
    <w:rsid w:val="007F32E7"/>
    <w:rsid w:val="007F335B"/>
    <w:rsid w:val="007F359B"/>
    <w:rsid w:val="007F35FF"/>
    <w:rsid w:val="007F37DE"/>
    <w:rsid w:val="007F3857"/>
    <w:rsid w:val="007F3C76"/>
    <w:rsid w:val="007F3C8C"/>
    <w:rsid w:val="007F3CCE"/>
    <w:rsid w:val="007F3E2A"/>
    <w:rsid w:val="007F4066"/>
    <w:rsid w:val="007F423B"/>
    <w:rsid w:val="007F43EF"/>
    <w:rsid w:val="007F4428"/>
    <w:rsid w:val="007F4508"/>
    <w:rsid w:val="007F4721"/>
    <w:rsid w:val="007F481B"/>
    <w:rsid w:val="007F48D2"/>
    <w:rsid w:val="007F4A61"/>
    <w:rsid w:val="007F51B9"/>
    <w:rsid w:val="007F5236"/>
    <w:rsid w:val="007F53B9"/>
    <w:rsid w:val="007F594C"/>
    <w:rsid w:val="007F5978"/>
    <w:rsid w:val="007F59BD"/>
    <w:rsid w:val="007F5B7C"/>
    <w:rsid w:val="007F627C"/>
    <w:rsid w:val="007F6499"/>
    <w:rsid w:val="007F656C"/>
    <w:rsid w:val="007F65C6"/>
    <w:rsid w:val="007F68D2"/>
    <w:rsid w:val="007F68E3"/>
    <w:rsid w:val="007F6B18"/>
    <w:rsid w:val="007F6FBC"/>
    <w:rsid w:val="007F704F"/>
    <w:rsid w:val="007F737F"/>
    <w:rsid w:val="007F7788"/>
    <w:rsid w:val="007F77DA"/>
    <w:rsid w:val="007F780D"/>
    <w:rsid w:val="007F78CC"/>
    <w:rsid w:val="007F7CF5"/>
    <w:rsid w:val="007F7F28"/>
    <w:rsid w:val="0080016C"/>
    <w:rsid w:val="00800226"/>
    <w:rsid w:val="00800290"/>
    <w:rsid w:val="00800323"/>
    <w:rsid w:val="008003F2"/>
    <w:rsid w:val="00800841"/>
    <w:rsid w:val="00800B4D"/>
    <w:rsid w:val="00800BE5"/>
    <w:rsid w:val="0080112F"/>
    <w:rsid w:val="0080149C"/>
    <w:rsid w:val="0080153A"/>
    <w:rsid w:val="00801737"/>
    <w:rsid w:val="008017B4"/>
    <w:rsid w:val="00801C65"/>
    <w:rsid w:val="00801DD4"/>
    <w:rsid w:val="0080213B"/>
    <w:rsid w:val="008022E4"/>
    <w:rsid w:val="0080231B"/>
    <w:rsid w:val="00802658"/>
    <w:rsid w:val="00802786"/>
    <w:rsid w:val="00802A36"/>
    <w:rsid w:val="00802B16"/>
    <w:rsid w:val="00802BB1"/>
    <w:rsid w:val="00802BCB"/>
    <w:rsid w:val="00802C4F"/>
    <w:rsid w:val="00802FBB"/>
    <w:rsid w:val="008030DA"/>
    <w:rsid w:val="008031CC"/>
    <w:rsid w:val="008031DC"/>
    <w:rsid w:val="0080328E"/>
    <w:rsid w:val="0080330D"/>
    <w:rsid w:val="008034F8"/>
    <w:rsid w:val="008035C0"/>
    <w:rsid w:val="00803948"/>
    <w:rsid w:val="00803DAF"/>
    <w:rsid w:val="008041CD"/>
    <w:rsid w:val="008044EA"/>
    <w:rsid w:val="00804550"/>
    <w:rsid w:val="0080497F"/>
    <w:rsid w:val="00804B7C"/>
    <w:rsid w:val="00805061"/>
    <w:rsid w:val="0080518C"/>
    <w:rsid w:val="00805333"/>
    <w:rsid w:val="00805783"/>
    <w:rsid w:val="00805AAF"/>
    <w:rsid w:val="00805D49"/>
    <w:rsid w:val="00806367"/>
    <w:rsid w:val="00806523"/>
    <w:rsid w:val="008068A0"/>
    <w:rsid w:val="00806958"/>
    <w:rsid w:val="00806968"/>
    <w:rsid w:val="00806EEE"/>
    <w:rsid w:val="008070CE"/>
    <w:rsid w:val="00807CBA"/>
    <w:rsid w:val="00807D00"/>
    <w:rsid w:val="00807DFA"/>
    <w:rsid w:val="008100E5"/>
    <w:rsid w:val="00810126"/>
    <w:rsid w:val="00810218"/>
    <w:rsid w:val="008102C7"/>
    <w:rsid w:val="0081031B"/>
    <w:rsid w:val="0081056B"/>
    <w:rsid w:val="00810594"/>
    <w:rsid w:val="00810C07"/>
    <w:rsid w:val="00810D1C"/>
    <w:rsid w:val="00810D5B"/>
    <w:rsid w:val="00810E2B"/>
    <w:rsid w:val="00810E8E"/>
    <w:rsid w:val="0081136E"/>
    <w:rsid w:val="00811792"/>
    <w:rsid w:val="00811B29"/>
    <w:rsid w:val="00811D09"/>
    <w:rsid w:val="00811E80"/>
    <w:rsid w:val="0081219A"/>
    <w:rsid w:val="0081259A"/>
    <w:rsid w:val="00812EE7"/>
    <w:rsid w:val="00812F1D"/>
    <w:rsid w:val="00813067"/>
    <w:rsid w:val="008132EF"/>
    <w:rsid w:val="008137EB"/>
    <w:rsid w:val="00813B4D"/>
    <w:rsid w:val="00813C1B"/>
    <w:rsid w:val="00813EA7"/>
    <w:rsid w:val="00813F97"/>
    <w:rsid w:val="00814150"/>
    <w:rsid w:val="0081486B"/>
    <w:rsid w:val="00814A2F"/>
    <w:rsid w:val="00814A66"/>
    <w:rsid w:val="00814F6C"/>
    <w:rsid w:val="00815304"/>
    <w:rsid w:val="008153B8"/>
    <w:rsid w:val="00815AA8"/>
    <w:rsid w:val="00815B9C"/>
    <w:rsid w:val="00815CE5"/>
    <w:rsid w:val="00815DE4"/>
    <w:rsid w:val="0081602F"/>
    <w:rsid w:val="008161C3"/>
    <w:rsid w:val="008161D3"/>
    <w:rsid w:val="00816371"/>
    <w:rsid w:val="008166BC"/>
    <w:rsid w:val="008168F8"/>
    <w:rsid w:val="00816A82"/>
    <w:rsid w:val="00816D6D"/>
    <w:rsid w:val="00817019"/>
    <w:rsid w:val="0081725E"/>
    <w:rsid w:val="00817480"/>
    <w:rsid w:val="00817580"/>
    <w:rsid w:val="0081798C"/>
    <w:rsid w:val="00817A76"/>
    <w:rsid w:val="00817BF7"/>
    <w:rsid w:val="00817C4A"/>
    <w:rsid w:val="00817C98"/>
    <w:rsid w:val="00817E4E"/>
    <w:rsid w:val="00817FC0"/>
    <w:rsid w:val="008200F0"/>
    <w:rsid w:val="00820548"/>
    <w:rsid w:val="00820B10"/>
    <w:rsid w:val="00820D6B"/>
    <w:rsid w:val="00820ECD"/>
    <w:rsid w:val="00821457"/>
    <w:rsid w:val="008216C0"/>
    <w:rsid w:val="008216CB"/>
    <w:rsid w:val="008217BC"/>
    <w:rsid w:val="008217C0"/>
    <w:rsid w:val="0082186B"/>
    <w:rsid w:val="0082194C"/>
    <w:rsid w:val="00821F01"/>
    <w:rsid w:val="00822072"/>
    <w:rsid w:val="008221B9"/>
    <w:rsid w:val="008221ED"/>
    <w:rsid w:val="0082259D"/>
    <w:rsid w:val="008225DE"/>
    <w:rsid w:val="00822626"/>
    <w:rsid w:val="00822811"/>
    <w:rsid w:val="008228FD"/>
    <w:rsid w:val="00822B36"/>
    <w:rsid w:val="008230D1"/>
    <w:rsid w:val="00823551"/>
    <w:rsid w:val="0082364E"/>
    <w:rsid w:val="00823699"/>
    <w:rsid w:val="00823864"/>
    <w:rsid w:val="00823926"/>
    <w:rsid w:val="00823F88"/>
    <w:rsid w:val="00824150"/>
    <w:rsid w:val="0082420D"/>
    <w:rsid w:val="0082454F"/>
    <w:rsid w:val="00824581"/>
    <w:rsid w:val="008248F4"/>
    <w:rsid w:val="00824B15"/>
    <w:rsid w:val="0082514C"/>
    <w:rsid w:val="0082519D"/>
    <w:rsid w:val="008255F7"/>
    <w:rsid w:val="008257B2"/>
    <w:rsid w:val="0082589D"/>
    <w:rsid w:val="00825CB9"/>
    <w:rsid w:val="00825F65"/>
    <w:rsid w:val="00826549"/>
    <w:rsid w:val="0082669D"/>
    <w:rsid w:val="00826747"/>
    <w:rsid w:val="00826C06"/>
    <w:rsid w:val="00826D5B"/>
    <w:rsid w:val="00826ECC"/>
    <w:rsid w:val="00826F0F"/>
    <w:rsid w:val="00827254"/>
    <w:rsid w:val="0082735D"/>
    <w:rsid w:val="0082759C"/>
    <w:rsid w:val="008275D6"/>
    <w:rsid w:val="008276A3"/>
    <w:rsid w:val="008277C2"/>
    <w:rsid w:val="00827D3C"/>
    <w:rsid w:val="00827FAF"/>
    <w:rsid w:val="0082A2DB"/>
    <w:rsid w:val="008303F7"/>
    <w:rsid w:val="00830840"/>
    <w:rsid w:val="0083084F"/>
    <w:rsid w:val="00830ADB"/>
    <w:rsid w:val="00830EA7"/>
    <w:rsid w:val="0083119B"/>
    <w:rsid w:val="0083137C"/>
    <w:rsid w:val="008316B4"/>
    <w:rsid w:val="0083192E"/>
    <w:rsid w:val="00831951"/>
    <w:rsid w:val="00831CCA"/>
    <w:rsid w:val="00831CF5"/>
    <w:rsid w:val="00831EC9"/>
    <w:rsid w:val="008321D4"/>
    <w:rsid w:val="00832345"/>
    <w:rsid w:val="008323E9"/>
    <w:rsid w:val="0083279F"/>
    <w:rsid w:val="00832A5A"/>
    <w:rsid w:val="00832FC1"/>
    <w:rsid w:val="0083300A"/>
    <w:rsid w:val="0083307F"/>
    <w:rsid w:val="00833516"/>
    <w:rsid w:val="008335EE"/>
    <w:rsid w:val="008336AF"/>
    <w:rsid w:val="0083379F"/>
    <w:rsid w:val="00833B31"/>
    <w:rsid w:val="00833DFE"/>
    <w:rsid w:val="00833F7F"/>
    <w:rsid w:val="008341EE"/>
    <w:rsid w:val="00834424"/>
    <w:rsid w:val="00834464"/>
    <w:rsid w:val="0083470F"/>
    <w:rsid w:val="008347AE"/>
    <w:rsid w:val="00834D7E"/>
    <w:rsid w:val="00834E09"/>
    <w:rsid w:val="00834F8D"/>
    <w:rsid w:val="0083504C"/>
    <w:rsid w:val="008350D5"/>
    <w:rsid w:val="008350F5"/>
    <w:rsid w:val="00835385"/>
    <w:rsid w:val="0083561C"/>
    <w:rsid w:val="00835764"/>
    <w:rsid w:val="00836367"/>
    <w:rsid w:val="0083682D"/>
    <w:rsid w:val="00836A72"/>
    <w:rsid w:val="00836EFE"/>
    <w:rsid w:val="00837162"/>
    <w:rsid w:val="008371B2"/>
    <w:rsid w:val="0083797D"/>
    <w:rsid w:val="00837CB8"/>
    <w:rsid w:val="008403B8"/>
    <w:rsid w:val="00840437"/>
    <w:rsid w:val="0084050F"/>
    <w:rsid w:val="0084063D"/>
    <w:rsid w:val="008406B9"/>
    <w:rsid w:val="00840B5E"/>
    <w:rsid w:val="00840BB1"/>
    <w:rsid w:val="00840F52"/>
    <w:rsid w:val="0084105F"/>
    <w:rsid w:val="0084115C"/>
    <w:rsid w:val="00841272"/>
    <w:rsid w:val="00841714"/>
    <w:rsid w:val="0084183B"/>
    <w:rsid w:val="00841886"/>
    <w:rsid w:val="00841A95"/>
    <w:rsid w:val="00841AEF"/>
    <w:rsid w:val="00841EF7"/>
    <w:rsid w:val="00841F17"/>
    <w:rsid w:val="008420A1"/>
    <w:rsid w:val="0084251C"/>
    <w:rsid w:val="00842973"/>
    <w:rsid w:val="00842A4B"/>
    <w:rsid w:val="00842A4F"/>
    <w:rsid w:val="00842B5C"/>
    <w:rsid w:val="00843266"/>
    <w:rsid w:val="00843333"/>
    <w:rsid w:val="008434F0"/>
    <w:rsid w:val="008435B6"/>
    <w:rsid w:val="00843642"/>
    <w:rsid w:val="0084365B"/>
    <w:rsid w:val="00843B31"/>
    <w:rsid w:val="00843DEE"/>
    <w:rsid w:val="00843ECD"/>
    <w:rsid w:val="008449E2"/>
    <w:rsid w:val="00844A79"/>
    <w:rsid w:val="00844B04"/>
    <w:rsid w:val="00844BC0"/>
    <w:rsid w:val="00844DFA"/>
    <w:rsid w:val="00844E8D"/>
    <w:rsid w:val="00844F0E"/>
    <w:rsid w:val="0084501A"/>
    <w:rsid w:val="0084508F"/>
    <w:rsid w:val="008451F7"/>
    <w:rsid w:val="00845305"/>
    <w:rsid w:val="00845376"/>
    <w:rsid w:val="0084537E"/>
    <w:rsid w:val="008454F8"/>
    <w:rsid w:val="0084560D"/>
    <w:rsid w:val="00845851"/>
    <w:rsid w:val="008459F3"/>
    <w:rsid w:val="00845BFA"/>
    <w:rsid w:val="00846469"/>
    <w:rsid w:val="0084656C"/>
    <w:rsid w:val="00846AEC"/>
    <w:rsid w:val="00846B6C"/>
    <w:rsid w:val="00846B6F"/>
    <w:rsid w:val="00847319"/>
    <w:rsid w:val="00847379"/>
    <w:rsid w:val="00847511"/>
    <w:rsid w:val="0084771C"/>
    <w:rsid w:val="008477C2"/>
    <w:rsid w:val="00847DF2"/>
    <w:rsid w:val="00847EA8"/>
    <w:rsid w:val="008501FB"/>
    <w:rsid w:val="008508B2"/>
    <w:rsid w:val="00850C5D"/>
    <w:rsid w:val="00850C82"/>
    <w:rsid w:val="00850CFC"/>
    <w:rsid w:val="00850E17"/>
    <w:rsid w:val="00851543"/>
    <w:rsid w:val="008516BC"/>
    <w:rsid w:val="008519EA"/>
    <w:rsid w:val="00851C17"/>
    <w:rsid w:val="00851EAB"/>
    <w:rsid w:val="008521F5"/>
    <w:rsid w:val="008522A7"/>
    <w:rsid w:val="008523CA"/>
    <w:rsid w:val="00852560"/>
    <w:rsid w:val="00852A1C"/>
    <w:rsid w:val="00852AC1"/>
    <w:rsid w:val="008530CA"/>
    <w:rsid w:val="00853296"/>
    <w:rsid w:val="008533EA"/>
    <w:rsid w:val="008534C8"/>
    <w:rsid w:val="008534FB"/>
    <w:rsid w:val="00853674"/>
    <w:rsid w:val="00853713"/>
    <w:rsid w:val="00853821"/>
    <w:rsid w:val="00853842"/>
    <w:rsid w:val="00853960"/>
    <w:rsid w:val="00853CD8"/>
    <w:rsid w:val="00853D9F"/>
    <w:rsid w:val="00853E3D"/>
    <w:rsid w:val="00853E58"/>
    <w:rsid w:val="0085428F"/>
    <w:rsid w:val="00854573"/>
    <w:rsid w:val="008547E3"/>
    <w:rsid w:val="00854961"/>
    <w:rsid w:val="008549A0"/>
    <w:rsid w:val="008549CB"/>
    <w:rsid w:val="00854A71"/>
    <w:rsid w:val="00854C57"/>
    <w:rsid w:val="00854E02"/>
    <w:rsid w:val="008550AF"/>
    <w:rsid w:val="008554FE"/>
    <w:rsid w:val="00855524"/>
    <w:rsid w:val="0085573F"/>
    <w:rsid w:val="0085594E"/>
    <w:rsid w:val="00855A64"/>
    <w:rsid w:val="00856031"/>
    <w:rsid w:val="00856141"/>
    <w:rsid w:val="008561BA"/>
    <w:rsid w:val="00856341"/>
    <w:rsid w:val="008564B7"/>
    <w:rsid w:val="00856825"/>
    <w:rsid w:val="0085697D"/>
    <w:rsid w:val="00856BA6"/>
    <w:rsid w:val="0085725F"/>
    <w:rsid w:val="00857338"/>
    <w:rsid w:val="0085764F"/>
    <w:rsid w:val="008576DC"/>
    <w:rsid w:val="0085778B"/>
    <w:rsid w:val="008578E1"/>
    <w:rsid w:val="00857A66"/>
    <w:rsid w:val="00857ED5"/>
    <w:rsid w:val="00857F41"/>
    <w:rsid w:val="00860179"/>
    <w:rsid w:val="008604BF"/>
    <w:rsid w:val="008604EC"/>
    <w:rsid w:val="00860810"/>
    <w:rsid w:val="008609E5"/>
    <w:rsid w:val="00860D55"/>
    <w:rsid w:val="00860E0F"/>
    <w:rsid w:val="00861626"/>
    <w:rsid w:val="0086168D"/>
    <w:rsid w:val="008616CE"/>
    <w:rsid w:val="00861915"/>
    <w:rsid w:val="00861942"/>
    <w:rsid w:val="0086197D"/>
    <w:rsid w:val="00861C1A"/>
    <w:rsid w:val="00861CF7"/>
    <w:rsid w:val="00861F9B"/>
    <w:rsid w:val="00862084"/>
    <w:rsid w:val="0086209E"/>
    <w:rsid w:val="00862327"/>
    <w:rsid w:val="00862455"/>
    <w:rsid w:val="008625E4"/>
    <w:rsid w:val="00862960"/>
    <w:rsid w:val="00862B6D"/>
    <w:rsid w:val="00862E2B"/>
    <w:rsid w:val="00862FA7"/>
    <w:rsid w:val="0086316D"/>
    <w:rsid w:val="0086343B"/>
    <w:rsid w:val="00863536"/>
    <w:rsid w:val="00863598"/>
    <w:rsid w:val="00863901"/>
    <w:rsid w:val="00863A4A"/>
    <w:rsid w:val="00863AEB"/>
    <w:rsid w:val="008641AC"/>
    <w:rsid w:val="00864859"/>
    <w:rsid w:val="008650DE"/>
    <w:rsid w:val="008651AA"/>
    <w:rsid w:val="0086560F"/>
    <w:rsid w:val="0086582E"/>
    <w:rsid w:val="00865925"/>
    <w:rsid w:val="00865AFE"/>
    <w:rsid w:val="00865B04"/>
    <w:rsid w:val="00865B6A"/>
    <w:rsid w:val="00865C89"/>
    <w:rsid w:val="00866063"/>
    <w:rsid w:val="008662C8"/>
    <w:rsid w:val="00866724"/>
    <w:rsid w:val="00866959"/>
    <w:rsid w:val="00866A9F"/>
    <w:rsid w:val="00866CA0"/>
    <w:rsid w:val="00866D39"/>
    <w:rsid w:val="00866DAF"/>
    <w:rsid w:val="00866DD4"/>
    <w:rsid w:val="00867074"/>
    <w:rsid w:val="00867257"/>
    <w:rsid w:val="0086747C"/>
    <w:rsid w:val="0086752A"/>
    <w:rsid w:val="00867570"/>
    <w:rsid w:val="008675DA"/>
    <w:rsid w:val="008675F9"/>
    <w:rsid w:val="008676C9"/>
    <w:rsid w:val="00867700"/>
    <w:rsid w:val="00867E19"/>
    <w:rsid w:val="00867FEE"/>
    <w:rsid w:val="00870114"/>
    <w:rsid w:val="00870496"/>
    <w:rsid w:val="00870EAE"/>
    <w:rsid w:val="00871587"/>
    <w:rsid w:val="008716E7"/>
    <w:rsid w:val="00871791"/>
    <w:rsid w:val="00871CDF"/>
    <w:rsid w:val="00871D05"/>
    <w:rsid w:val="00871DF0"/>
    <w:rsid w:val="00871EF6"/>
    <w:rsid w:val="00872323"/>
    <w:rsid w:val="00872333"/>
    <w:rsid w:val="008723AB"/>
    <w:rsid w:val="00872DE7"/>
    <w:rsid w:val="00872ED3"/>
    <w:rsid w:val="00872EF0"/>
    <w:rsid w:val="00873206"/>
    <w:rsid w:val="00873256"/>
    <w:rsid w:val="008732DE"/>
    <w:rsid w:val="0087343B"/>
    <w:rsid w:val="008737B5"/>
    <w:rsid w:val="00873857"/>
    <w:rsid w:val="008739E8"/>
    <w:rsid w:val="00873C1F"/>
    <w:rsid w:val="00873CE1"/>
    <w:rsid w:val="00873D15"/>
    <w:rsid w:val="008741A2"/>
    <w:rsid w:val="00874373"/>
    <w:rsid w:val="00874611"/>
    <w:rsid w:val="008746C8"/>
    <w:rsid w:val="008749B0"/>
    <w:rsid w:val="00874A4D"/>
    <w:rsid w:val="00874B11"/>
    <w:rsid w:val="00874BF5"/>
    <w:rsid w:val="00874F2E"/>
    <w:rsid w:val="00874FF8"/>
    <w:rsid w:val="00875224"/>
    <w:rsid w:val="00875508"/>
    <w:rsid w:val="0087553B"/>
    <w:rsid w:val="00875921"/>
    <w:rsid w:val="008759EA"/>
    <w:rsid w:val="00875ACF"/>
    <w:rsid w:val="00875C40"/>
    <w:rsid w:val="00875EE0"/>
    <w:rsid w:val="0087605D"/>
    <w:rsid w:val="00876434"/>
    <w:rsid w:val="00876460"/>
    <w:rsid w:val="00876625"/>
    <w:rsid w:val="00876650"/>
    <w:rsid w:val="00876B39"/>
    <w:rsid w:val="00876EB6"/>
    <w:rsid w:val="0087739B"/>
    <w:rsid w:val="00877D17"/>
    <w:rsid w:val="00880159"/>
    <w:rsid w:val="0088055D"/>
    <w:rsid w:val="00880B5F"/>
    <w:rsid w:val="00880CB6"/>
    <w:rsid w:val="00880F32"/>
    <w:rsid w:val="00881448"/>
    <w:rsid w:val="008814AE"/>
    <w:rsid w:val="00881761"/>
    <w:rsid w:val="008818C2"/>
    <w:rsid w:val="00881A01"/>
    <w:rsid w:val="00881AD1"/>
    <w:rsid w:val="00881B7E"/>
    <w:rsid w:val="00881CF2"/>
    <w:rsid w:val="00881D8B"/>
    <w:rsid w:val="00881F29"/>
    <w:rsid w:val="00882041"/>
    <w:rsid w:val="00882270"/>
    <w:rsid w:val="0088282C"/>
    <w:rsid w:val="00882912"/>
    <w:rsid w:val="00882A5E"/>
    <w:rsid w:val="00882EBB"/>
    <w:rsid w:val="00882F54"/>
    <w:rsid w:val="00883021"/>
    <w:rsid w:val="00883249"/>
    <w:rsid w:val="00883368"/>
    <w:rsid w:val="008835A5"/>
    <w:rsid w:val="008835AC"/>
    <w:rsid w:val="0088361B"/>
    <w:rsid w:val="008839D9"/>
    <w:rsid w:val="00883A8F"/>
    <w:rsid w:val="00883E79"/>
    <w:rsid w:val="00883F33"/>
    <w:rsid w:val="00883F9A"/>
    <w:rsid w:val="0088412D"/>
    <w:rsid w:val="00884C34"/>
    <w:rsid w:val="00884DA1"/>
    <w:rsid w:val="00885180"/>
    <w:rsid w:val="008853FA"/>
    <w:rsid w:val="00885604"/>
    <w:rsid w:val="00885870"/>
    <w:rsid w:val="00885A09"/>
    <w:rsid w:val="00885B07"/>
    <w:rsid w:val="00885EF7"/>
    <w:rsid w:val="00885F8B"/>
    <w:rsid w:val="00886288"/>
    <w:rsid w:val="0088633F"/>
    <w:rsid w:val="008863CA"/>
    <w:rsid w:val="008864E6"/>
    <w:rsid w:val="0088676C"/>
    <w:rsid w:val="00886B81"/>
    <w:rsid w:val="00886C5C"/>
    <w:rsid w:val="0088716B"/>
    <w:rsid w:val="008871C9"/>
    <w:rsid w:val="0088723E"/>
    <w:rsid w:val="0088735E"/>
    <w:rsid w:val="00887468"/>
    <w:rsid w:val="00887670"/>
    <w:rsid w:val="008876E6"/>
    <w:rsid w:val="008876FD"/>
    <w:rsid w:val="008878C0"/>
    <w:rsid w:val="00887A22"/>
    <w:rsid w:val="00890712"/>
    <w:rsid w:val="0089148F"/>
    <w:rsid w:val="0089185B"/>
    <w:rsid w:val="0089198F"/>
    <w:rsid w:val="00891D8C"/>
    <w:rsid w:val="00891EA0"/>
    <w:rsid w:val="0089202C"/>
    <w:rsid w:val="0089204B"/>
    <w:rsid w:val="008923B6"/>
    <w:rsid w:val="008924C2"/>
    <w:rsid w:val="0089281A"/>
    <w:rsid w:val="0089288E"/>
    <w:rsid w:val="00892D96"/>
    <w:rsid w:val="00893192"/>
    <w:rsid w:val="00893801"/>
    <w:rsid w:val="00893A41"/>
    <w:rsid w:val="00893B8F"/>
    <w:rsid w:val="00893C56"/>
    <w:rsid w:val="00893CFF"/>
    <w:rsid w:val="008943CB"/>
    <w:rsid w:val="00894555"/>
    <w:rsid w:val="008948C5"/>
    <w:rsid w:val="00894CFC"/>
    <w:rsid w:val="00894D18"/>
    <w:rsid w:val="00894FB9"/>
    <w:rsid w:val="00895162"/>
    <w:rsid w:val="0089554B"/>
    <w:rsid w:val="00895576"/>
    <w:rsid w:val="0089558F"/>
    <w:rsid w:val="008955CD"/>
    <w:rsid w:val="00895C8F"/>
    <w:rsid w:val="00896019"/>
    <w:rsid w:val="0089619C"/>
    <w:rsid w:val="0089629F"/>
    <w:rsid w:val="00896A3C"/>
    <w:rsid w:val="00896C3A"/>
    <w:rsid w:val="00896D03"/>
    <w:rsid w:val="0089786C"/>
    <w:rsid w:val="008979EF"/>
    <w:rsid w:val="00897BB4"/>
    <w:rsid w:val="00897BDB"/>
    <w:rsid w:val="00897D6F"/>
    <w:rsid w:val="008A008E"/>
    <w:rsid w:val="008A00AA"/>
    <w:rsid w:val="008A033C"/>
    <w:rsid w:val="008A03AD"/>
    <w:rsid w:val="008A041C"/>
    <w:rsid w:val="008A0536"/>
    <w:rsid w:val="008A06A7"/>
    <w:rsid w:val="008A06BE"/>
    <w:rsid w:val="008A072D"/>
    <w:rsid w:val="008A0DB2"/>
    <w:rsid w:val="008A0E11"/>
    <w:rsid w:val="008A0E7A"/>
    <w:rsid w:val="008A0F71"/>
    <w:rsid w:val="008A119D"/>
    <w:rsid w:val="008A1205"/>
    <w:rsid w:val="008A1282"/>
    <w:rsid w:val="008A159A"/>
    <w:rsid w:val="008A17B3"/>
    <w:rsid w:val="008A17CE"/>
    <w:rsid w:val="008A2005"/>
    <w:rsid w:val="008A20DF"/>
    <w:rsid w:val="008A2173"/>
    <w:rsid w:val="008A2215"/>
    <w:rsid w:val="008A23FF"/>
    <w:rsid w:val="008A24FF"/>
    <w:rsid w:val="008A2729"/>
    <w:rsid w:val="008A294D"/>
    <w:rsid w:val="008A2A1D"/>
    <w:rsid w:val="008A2BEE"/>
    <w:rsid w:val="008A2C22"/>
    <w:rsid w:val="008A3054"/>
    <w:rsid w:val="008A32D0"/>
    <w:rsid w:val="008A3573"/>
    <w:rsid w:val="008A3706"/>
    <w:rsid w:val="008A37A6"/>
    <w:rsid w:val="008A3997"/>
    <w:rsid w:val="008A3B43"/>
    <w:rsid w:val="008A3DDC"/>
    <w:rsid w:val="008A3EB5"/>
    <w:rsid w:val="008A3F4C"/>
    <w:rsid w:val="008A3F8C"/>
    <w:rsid w:val="008A4468"/>
    <w:rsid w:val="008A4687"/>
    <w:rsid w:val="008A4B16"/>
    <w:rsid w:val="008A4EEE"/>
    <w:rsid w:val="008A4F0C"/>
    <w:rsid w:val="008A5208"/>
    <w:rsid w:val="008A570A"/>
    <w:rsid w:val="008A579B"/>
    <w:rsid w:val="008A5AB1"/>
    <w:rsid w:val="008A5D3E"/>
    <w:rsid w:val="008A5E3C"/>
    <w:rsid w:val="008A5F47"/>
    <w:rsid w:val="008A62F3"/>
    <w:rsid w:val="008A633F"/>
    <w:rsid w:val="008A690F"/>
    <w:rsid w:val="008A6A61"/>
    <w:rsid w:val="008A6D41"/>
    <w:rsid w:val="008A7481"/>
    <w:rsid w:val="008A75B4"/>
    <w:rsid w:val="008A780C"/>
    <w:rsid w:val="008A79AD"/>
    <w:rsid w:val="008A7B99"/>
    <w:rsid w:val="008B01A5"/>
    <w:rsid w:val="008B02C8"/>
    <w:rsid w:val="008B0365"/>
    <w:rsid w:val="008B1111"/>
    <w:rsid w:val="008B121D"/>
    <w:rsid w:val="008B12E0"/>
    <w:rsid w:val="008B13C2"/>
    <w:rsid w:val="008B1575"/>
    <w:rsid w:val="008B16DC"/>
    <w:rsid w:val="008B178E"/>
    <w:rsid w:val="008B194B"/>
    <w:rsid w:val="008B1E0F"/>
    <w:rsid w:val="008B1EBD"/>
    <w:rsid w:val="008B28AE"/>
    <w:rsid w:val="008B296B"/>
    <w:rsid w:val="008B2B08"/>
    <w:rsid w:val="008B2F10"/>
    <w:rsid w:val="008B2F15"/>
    <w:rsid w:val="008B2F36"/>
    <w:rsid w:val="008B2F3A"/>
    <w:rsid w:val="008B3162"/>
    <w:rsid w:val="008B35F0"/>
    <w:rsid w:val="008B3792"/>
    <w:rsid w:val="008B385C"/>
    <w:rsid w:val="008B3EE5"/>
    <w:rsid w:val="008B3FFE"/>
    <w:rsid w:val="008B4268"/>
    <w:rsid w:val="008B4645"/>
    <w:rsid w:val="008B46EE"/>
    <w:rsid w:val="008B4722"/>
    <w:rsid w:val="008B4898"/>
    <w:rsid w:val="008B48BB"/>
    <w:rsid w:val="008B5032"/>
    <w:rsid w:val="008B5088"/>
    <w:rsid w:val="008B5103"/>
    <w:rsid w:val="008B53E6"/>
    <w:rsid w:val="008B5561"/>
    <w:rsid w:val="008B56EF"/>
    <w:rsid w:val="008B59E6"/>
    <w:rsid w:val="008B638F"/>
    <w:rsid w:val="008B63C3"/>
    <w:rsid w:val="008B6417"/>
    <w:rsid w:val="008B65B3"/>
    <w:rsid w:val="008B678D"/>
    <w:rsid w:val="008B67A9"/>
    <w:rsid w:val="008B690B"/>
    <w:rsid w:val="008B690D"/>
    <w:rsid w:val="008B7096"/>
    <w:rsid w:val="008B72B1"/>
    <w:rsid w:val="008B72F6"/>
    <w:rsid w:val="008B7306"/>
    <w:rsid w:val="008B7352"/>
    <w:rsid w:val="008C02CD"/>
    <w:rsid w:val="008C037D"/>
    <w:rsid w:val="008C04DF"/>
    <w:rsid w:val="008C04FE"/>
    <w:rsid w:val="008C0831"/>
    <w:rsid w:val="008C0899"/>
    <w:rsid w:val="008C10EE"/>
    <w:rsid w:val="008C1367"/>
    <w:rsid w:val="008C162F"/>
    <w:rsid w:val="008C1643"/>
    <w:rsid w:val="008C1960"/>
    <w:rsid w:val="008C1FBC"/>
    <w:rsid w:val="008C2114"/>
    <w:rsid w:val="008C2200"/>
    <w:rsid w:val="008C239A"/>
    <w:rsid w:val="008C243A"/>
    <w:rsid w:val="008C260D"/>
    <w:rsid w:val="008C27A5"/>
    <w:rsid w:val="008C2851"/>
    <w:rsid w:val="008C2B04"/>
    <w:rsid w:val="008C2D99"/>
    <w:rsid w:val="008C2DF4"/>
    <w:rsid w:val="008C34EB"/>
    <w:rsid w:val="008C350B"/>
    <w:rsid w:val="008C3526"/>
    <w:rsid w:val="008C358F"/>
    <w:rsid w:val="008C35E5"/>
    <w:rsid w:val="008C35FC"/>
    <w:rsid w:val="008C3953"/>
    <w:rsid w:val="008C3960"/>
    <w:rsid w:val="008C3A9F"/>
    <w:rsid w:val="008C3B76"/>
    <w:rsid w:val="008C3F9D"/>
    <w:rsid w:val="008C475E"/>
    <w:rsid w:val="008C480E"/>
    <w:rsid w:val="008C4A3E"/>
    <w:rsid w:val="008C4F75"/>
    <w:rsid w:val="008C52BC"/>
    <w:rsid w:val="008C5890"/>
    <w:rsid w:val="008C5A8A"/>
    <w:rsid w:val="008C614B"/>
    <w:rsid w:val="008C64EA"/>
    <w:rsid w:val="008C6513"/>
    <w:rsid w:val="008C6670"/>
    <w:rsid w:val="008C6D42"/>
    <w:rsid w:val="008C6FC0"/>
    <w:rsid w:val="008C6FE0"/>
    <w:rsid w:val="008C72DF"/>
    <w:rsid w:val="008C73D0"/>
    <w:rsid w:val="008C77B3"/>
    <w:rsid w:val="008C77EB"/>
    <w:rsid w:val="008C782B"/>
    <w:rsid w:val="008C79B7"/>
    <w:rsid w:val="008C7C82"/>
    <w:rsid w:val="008C7EF1"/>
    <w:rsid w:val="008C8718"/>
    <w:rsid w:val="008D0063"/>
    <w:rsid w:val="008D0286"/>
    <w:rsid w:val="008D070E"/>
    <w:rsid w:val="008D083B"/>
    <w:rsid w:val="008D0A22"/>
    <w:rsid w:val="008D0A9E"/>
    <w:rsid w:val="008D0B08"/>
    <w:rsid w:val="008D0E6B"/>
    <w:rsid w:val="008D0F1E"/>
    <w:rsid w:val="008D16D3"/>
    <w:rsid w:val="008D17EC"/>
    <w:rsid w:val="008D1ADD"/>
    <w:rsid w:val="008D1CC0"/>
    <w:rsid w:val="008D1E31"/>
    <w:rsid w:val="008D1F6F"/>
    <w:rsid w:val="008D22B8"/>
    <w:rsid w:val="008D22FC"/>
    <w:rsid w:val="008D233C"/>
    <w:rsid w:val="008D240D"/>
    <w:rsid w:val="008D2428"/>
    <w:rsid w:val="008D2522"/>
    <w:rsid w:val="008D25E1"/>
    <w:rsid w:val="008D26E8"/>
    <w:rsid w:val="008D2858"/>
    <w:rsid w:val="008D2A3F"/>
    <w:rsid w:val="008D2AE3"/>
    <w:rsid w:val="008D2C9B"/>
    <w:rsid w:val="008D2CFA"/>
    <w:rsid w:val="008D37FA"/>
    <w:rsid w:val="008D3920"/>
    <w:rsid w:val="008D39E8"/>
    <w:rsid w:val="008D3CD1"/>
    <w:rsid w:val="008D3DF3"/>
    <w:rsid w:val="008D3E29"/>
    <w:rsid w:val="008D3E8D"/>
    <w:rsid w:val="008D3EED"/>
    <w:rsid w:val="008D3F91"/>
    <w:rsid w:val="008D42FF"/>
    <w:rsid w:val="008D441C"/>
    <w:rsid w:val="008D4540"/>
    <w:rsid w:val="008D4927"/>
    <w:rsid w:val="008D4BE4"/>
    <w:rsid w:val="008D4E09"/>
    <w:rsid w:val="008D4F54"/>
    <w:rsid w:val="008D5152"/>
    <w:rsid w:val="008D5420"/>
    <w:rsid w:val="008D5E10"/>
    <w:rsid w:val="008D6138"/>
    <w:rsid w:val="008D6302"/>
    <w:rsid w:val="008D638A"/>
    <w:rsid w:val="008D63DE"/>
    <w:rsid w:val="008D654B"/>
    <w:rsid w:val="008D6855"/>
    <w:rsid w:val="008D6EE5"/>
    <w:rsid w:val="008D748F"/>
    <w:rsid w:val="008D75B0"/>
    <w:rsid w:val="008D768B"/>
    <w:rsid w:val="008D77E1"/>
    <w:rsid w:val="008D7995"/>
    <w:rsid w:val="008D7A05"/>
    <w:rsid w:val="008D7A70"/>
    <w:rsid w:val="008D7B43"/>
    <w:rsid w:val="008D7B58"/>
    <w:rsid w:val="008D7E63"/>
    <w:rsid w:val="008E03E9"/>
    <w:rsid w:val="008E0706"/>
    <w:rsid w:val="008E0999"/>
    <w:rsid w:val="008E1054"/>
    <w:rsid w:val="008E135D"/>
    <w:rsid w:val="008E1577"/>
    <w:rsid w:val="008E1775"/>
    <w:rsid w:val="008E1FBC"/>
    <w:rsid w:val="008E2061"/>
    <w:rsid w:val="008E2108"/>
    <w:rsid w:val="008E214C"/>
    <w:rsid w:val="008E2196"/>
    <w:rsid w:val="008E2298"/>
    <w:rsid w:val="008E22EB"/>
    <w:rsid w:val="008E2482"/>
    <w:rsid w:val="008E257C"/>
    <w:rsid w:val="008E2716"/>
    <w:rsid w:val="008E299C"/>
    <w:rsid w:val="008E2A12"/>
    <w:rsid w:val="008E2C7D"/>
    <w:rsid w:val="008E2D0D"/>
    <w:rsid w:val="008E2E2F"/>
    <w:rsid w:val="008E2E6E"/>
    <w:rsid w:val="008E32FE"/>
    <w:rsid w:val="008E3C2B"/>
    <w:rsid w:val="008E3DE8"/>
    <w:rsid w:val="008E3F0D"/>
    <w:rsid w:val="008E3F20"/>
    <w:rsid w:val="008E4576"/>
    <w:rsid w:val="008E4643"/>
    <w:rsid w:val="008E46BC"/>
    <w:rsid w:val="008E4805"/>
    <w:rsid w:val="008E4838"/>
    <w:rsid w:val="008E488F"/>
    <w:rsid w:val="008E48C2"/>
    <w:rsid w:val="008E4C7F"/>
    <w:rsid w:val="008E4D5E"/>
    <w:rsid w:val="008E5021"/>
    <w:rsid w:val="008E54CA"/>
    <w:rsid w:val="008E5815"/>
    <w:rsid w:val="008E5954"/>
    <w:rsid w:val="008E5A14"/>
    <w:rsid w:val="008E5BAC"/>
    <w:rsid w:val="008E5BF0"/>
    <w:rsid w:val="008E5C17"/>
    <w:rsid w:val="008E5CE4"/>
    <w:rsid w:val="008E5D17"/>
    <w:rsid w:val="008E6067"/>
    <w:rsid w:val="008E60EB"/>
    <w:rsid w:val="008E6722"/>
    <w:rsid w:val="008E6C44"/>
    <w:rsid w:val="008E6D75"/>
    <w:rsid w:val="008E6DE4"/>
    <w:rsid w:val="008E7253"/>
    <w:rsid w:val="008E756D"/>
    <w:rsid w:val="008E774E"/>
    <w:rsid w:val="008E78FF"/>
    <w:rsid w:val="008E7963"/>
    <w:rsid w:val="008E7A5A"/>
    <w:rsid w:val="008E7A9A"/>
    <w:rsid w:val="008E7E24"/>
    <w:rsid w:val="008F0026"/>
    <w:rsid w:val="008F01E8"/>
    <w:rsid w:val="008F0763"/>
    <w:rsid w:val="008F08CB"/>
    <w:rsid w:val="008F0B78"/>
    <w:rsid w:val="008F1018"/>
    <w:rsid w:val="008F140D"/>
    <w:rsid w:val="008F1537"/>
    <w:rsid w:val="008F1621"/>
    <w:rsid w:val="008F1682"/>
    <w:rsid w:val="008F1768"/>
    <w:rsid w:val="008F1BBA"/>
    <w:rsid w:val="008F1C3C"/>
    <w:rsid w:val="008F1DE5"/>
    <w:rsid w:val="008F1F66"/>
    <w:rsid w:val="008F1FC3"/>
    <w:rsid w:val="008F20A5"/>
    <w:rsid w:val="008F21D0"/>
    <w:rsid w:val="008F2284"/>
    <w:rsid w:val="008F23A2"/>
    <w:rsid w:val="008F23C3"/>
    <w:rsid w:val="008F23D3"/>
    <w:rsid w:val="008F29E3"/>
    <w:rsid w:val="008F2B4D"/>
    <w:rsid w:val="008F2D75"/>
    <w:rsid w:val="008F3427"/>
    <w:rsid w:val="008F39CB"/>
    <w:rsid w:val="008F3D3C"/>
    <w:rsid w:val="008F449A"/>
    <w:rsid w:val="008F5071"/>
    <w:rsid w:val="008F514A"/>
    <w:rsid w:val="008F5414"/>
    <w:rsid w:val="008F548B"/>
    <w:rsid w:val="008F54DB"/>
    <w:rsid w:val="008F5734"/>
    <w:rsid w:val="008F5787"/>
    <w:rsid w:val="008F59A8"/>
    <w:rsid w:val="008F5A41"/>
    <w:rsid w:val="008F6163"/>
    <w:rsid w:val="008F6180"/>
    <w:rsid w:val="008F625C"/>
    <w:rsid w:val="008F62F6"/>
    <w:rsid w:val="008F6420"/>
    <w:rsid w:val="008F6621"/>
    <w:rsid w:val="008F6BB8"/>
    <w:rsid w:val="008F74F5"/>
    <w:rsid w:val="008F7972"/>
    <w:rsid w:val="008F7CE8"/>
    <w:rsid w:val="008F7F35"/>
    <w:rsid w:val="008F7F94"/>
    <w:rsid w:val="0090021E"/>
    <w:rsid w:val="0090046B"/>
    <w:rsid w:val="0090085B"/>
    <w:rsid w:val="009008B7"/>
    <w:rsid w:val="00901369"/>
    <w:rsid w:val="009013A9"/>
    <w:rsid w:val="009014B5"/>
    <w:rsid w:val="009015F4"/>
    <w:rsid w:val="00901784"/>
    <w:rsid w:val="009018FD"/>
    <w:rsid w:val="00901CED"/>
    <w:rsid w:val="00901D31"/>
    <w:rsid w:val="0090236C"/>
    <w:rsid w:val="00902552"/>
    <w:rsid w:val="00902A12"/>
    <w:rsid w:val="00902BC2"/>
    <w:rsid w:val="00902BEA"/>
    <w:rsid w:val="00902F4C"/>
    <w:rsid w:val="00902FD9"/>
    <w:rsid w:val="0090318B"/>
    <w:rsid w:val="0090330D"/>
    <w:rsid w:val="00903334"/>
    <w:rsid w:val="009036D3"/>
    <w:rsid w:val="00904243"/>
    <w:rsid w:val="009046B0"/>
    <w:rsid w:val="009048AB"/>
    <w:rsid w:val="00904CFA"/>
    <w:rsid w:val="00904D3A"/>
    <w:rsid w:val="00905038"/>
    <w:rsid w:val="00905041"/>
    <w:rsid w:val="00905121"/>
    <w:rsid w:val="0090514A"/>
    <w:rsid w:val="009051DC"/>
    <w:rsid w:val="00905280"/>
    <w:rsid w:val="0090564E"/>
    <w:rsid w:val="00905726"/>
    <w:rsid w:val="00905A8C"/>
    <w:rsid w:val="00905B0E"/>
    <w:rsid w:val="00905D2C"/>
    <w:rsid w:val="00905DD7"/>
    <w:rsid w:val="00905EF3"/>
    <w:rsid w:val="00905FFA"/>
    <w:rsid w:val="00906128"/>
    <w:rsid w:val="0090649E"/>
    <w:rsid w:val="009065A6"/>
    <w:rsid w:val="00906616"/>
    <w:rsid w:val="0090662F"/>
    <w:rsid w:val="00906701"/>
    <w:rsid w:val="00906833"/>
    <w:rsid w:val="00906CB9"/>
    <w:rsid w:val="00906F6D"/>
    <w:rsid w:val="009073CD"/>
    <w:rsid w:val="0090747F"/>
    <w:rsid w:val="0090759A"/>
    <w:rsid w:val="009075C3"/>
    <w:rsid w:val="00907748"/>
    <w:rsid w:val="00907907"/>
    <w:rsid w:val="00907BA9"/>
    <w:rsid w:val="00907C26"/>
    <w:rsid w:val="00907C44"/>
    <w:rsid w:val="00907DB5"/>
    <w:rsid w:val="009100A3"/>
    <w:rsid w:val="00910615"/>
    <w:rsid w:val="009106B0"/>
    <w:rsid w:val="009110C1"/>
    <w:rsid w:val="009110DE"/>
    <w:rsid w:val="009113A1"/>
    <w:rsid w:val="0091142F"/>
    <w:rsid w:val="009114BF"/>
    <w:rsid w:val="009117C6"/>
    <w:rsid w:val="00911956"/>
    <w:rsid w:val="00911C40"/>
    <w:rsid w:val="00911C91"/>
    <w:rsid w:val="00911D87"/>
    <w:rsid w:val="00911EA9"/>
    <w:rsid w:val="0091200C"/>
    <w:rsid w:val="009126CC"/>
    <w:rsid w:val="009127B8"/>
    <w:rsid w:val="00912930"/>
    <w:rsid w:val="00912B8B"/>
    <w:rsid w:val="00913121"/>
    <w:rsid w:val="009135ED"/>
    <w:rsid w:val="009137CA"/>
    <w:rsid w:val="00913974"/>
    <w:rsid w:val="00913B12"/>
    <w:rsid w:val="00913C73"/>
    <w:rsid w:val="00913D32"/>
    <w:rsid w:val="00914101"/>
    <w:rsid w:val="0091482C"/>
    <w:rsid w:val="00914954"/>
    <w:rsid w:val="00914D42"/>
    <w:rsid w:val="00914D49"/>
    <w:rsid w:val="00914DC7"/>
    <w:rsid w:val="00914EA2"/>
    <w:rsid w:val="0091500C"/>
    <w:rsid w:val="009153A9"/>
    <w:rsid w:val="009154A4"/>
    <w:rsid w:val="00915511"/>
    <w:rsid w:val="0091551A"/>
    <w:rsid w:val="009155C2"/>
    <w:rsid w:val="009156F6"/>
    <w:rsid w:val="009157DA"/>
    <w:rsid w:val="00915D69"/>
    <w:rsid w:val="00916358"/>
    <w:rsid w:val="00916577"/>
    <w:rsid w:val="00916C6D"/>
    <w:rsid w:val="00916D2D"/>
    <w:rsid w:val="00916ED4"/>
    <w:rsid w:val="00916ED7"/>
    <w:rsid w:val="00917104"/>
    <w:rsid w:val="00917511"/>
    <w:rsid w:val="009176AB"/>
    <w:rsid w:val="00917798"/>
    <w:rsid w:val="00917CF6"/>
    <w:rsid w:val="00917D86"/>
    <w:rsid w:val="00917E8B"/>
    <w:rsid w:val="00917EBB"/>
    <w:rsid w:val="009200A8"/>
    <w:rsid w:val="00920490"/>
    <w:rsid w:val="009205CE"/>
    <w:rsid w:val="00920765"/>
    <w:rsid w:val="00920A08"/>
    <w:rsid w:val="00920E13"/>
    <w:rsid w:val="00921431"/>
    <w:rsid w:val="00921648"/>
    <w:rsid w:val="00921827"/>
    <w:rsid w:val="00921BBC"/>
    <w:rsid w:val="00921F9C"/>
    <w:rsid w:val="00921FE0"/>
    <w:rsid w:val="00922425"/>
    <w:rsid w:val="0092278F"/>
    <w:rsid w:val="00922C93"/>
    <w:rsid w:val="00922E1B"/>
    <w:rsid w:val="00923769"/>
    <w:rsid w:val="00923B03"/>
    <w:rsid w:val="0092447E"/>
    <w:rsid w:val="009245EC"/>
    <w:rsid w:val="00924692"/>
    <w:rsid w:val="009246C1"/>
    <w:rsid w:val="00924C06"/>
    <w:rsid w:val="00924D83"/>
    <w:rsid w:val="00924E82"/>
    <w:rsid w:val="00924EB1"/>
    <w:rsid w:val="00924F4C"/>
    <w:rsid w:val="00925098"/>
    <w:rsid w:val="009254C2"/>
    <w:rsid w:val="00925576"/>
    <w:rsid w:val="0092560C"/>
    <w:rsid w:val="00925D89"/>
    <w:rsid w:val="0092658D"/>
    <w:rsid w:val="009268D5"/>
    <w:rsid w:val="00926A98"/>
    <w:rsid w:val="00927024"/>
    <w:rsid w:val="009274A3"/>
    <w:rsid w:val="009275C1"/>
    <w:rsid w:val="00927C20"/>
    <w:rsid w:val="00927C71"/>
    <w:rsid w:val="00927D98"/>
    <w:rsid w:val="00927F1E"/>
    <w:rsid w:val="00930340"/>
    <w:rsid w:val="0093090A"/>
    <w:rsid w:val="00930A4B"/>
    <w:rsid w:val="00930A69"/>
    <w:rsid w:val="0093105E"/>
    <w:rsid w:val="009313F1"/>
    <w:rsid w:val="00931E63"/>
    <w:rsid w:val="00931F61"/>
    <w:rsid w:val="009321C3"/>
    <w:rsid w:val="00932339"/>
    <w:rsid w:val="009324C5"/>
    <w:rsid w:val="0093266C"/>
    <w:rsid w:val="00932855"/>
    <w:rsid w:val="00932923"/>
    <w:rsid w:val="00932AFB"/>
    <w:rsid w:val="00932C96"/>
    <w:rsid w:val="00932E41"/>
    <w:rsid w:val="009333ED"/>
    <w:rsid w:val="00933470"/>
    <w:rsid w:val="009335A1"/>
    <w:rsid w:val="00933B93"/>
    <w:rsid w:val="00933EF7"/>
    <w:rsid w:val="00933F31"/>
    <w:rsid w:val="00933F6D"/>
    <w:rsid w:val="00934304"/>
    <w:rsid w:val="009343C1"/>
    <w:rsid w:val="00934737"/>
    <w:rsid w:val="009349B8"/>
    <w:rsid w:val="00934AB7"/>
    <w:rsid w:val="00934B1A"/>
    <w:rsid w:val="00934BD7"/>
    <w:rsid w:val="00934CDF"/>
    <w:rsid w:val="00934EEE"/>
    <w:rsid w:val="00934F67"/>
    <w:rsid w:val="009350F4"/>
    <w:rsid w:val="009350FE"/>
    <w:rsid w:val="00935106"/>
    <w:rsid w:val="009351F9"/>
    <w:rsid w:val="0093526E"/>
    <w:rsid w:val="00935314"/>
    <w:rsid w:val="0093546A"/>
    <w:rsid w:val="00935610"/>
    <w:rsid w:val="00935683"/>
    <w:rsid w:val="009356E0"/>
    <w:rsid w:val="00935CAF"/>
    <w:rsid w:val="00935DD4"/>
    <w:rsid w:val="00935E9B"/>
    <w:rsid w:val="00936465"/>
    <w:rsid w:val="0093657E"/>
    <w:rsid w:val="00936702"/>
    <w:rsid w:val="00936B60"/>
    <w:rsid w:val="00936B96"/>
    <w:rsid w:val="00936F20"/>
    <w:rsid w:val="009371F3"/>
    <w:rsid w:val="0093749B"/>
    <w:rsid w:val="00937508"/>
    <w:rsid w:val="00937544"/>
    <w:rsid w:val="009377AF"/>
    <w:rsid w:val="00937B05"/>
    <w:rsid w:val="00937B54"/>
    <w:rsid w:val="00937C80"/>
    <w:rsid w:val="00937E4D"/>
    <w:rsid w:val="009401AF"/>
    <w:rsid w:val="009401F0"/>
    <w:rsid w:val="009406C1"/>
    <w:rsid w:val="0094076B"/>
    <w:rsid w:val="009408D3"/>
    <w:rsid w:val="00940A45"/>
    <w:rsid w:val="00940B0E"/>
    <w:rsid w:val="00941195"/>
    <w:rsid w:val="0094121D"/>
    <w:rsid w:val="0094126B"/>
    <w:rsid w:val="00941784"/>
    <w:rsid w:val="00941885"/>
    <w:rsid w:val="00941DFA"/>
    <w:rsid w:val="00942084"/>
    <w:rsid w:val="009422FE"/>
    <w:rsid w:val="00942365"/>
    <w:rsid w:val="009423A7"/>
    <w:rsid w:val="0094250F"/>
    <w:rsid w:val="009425C7"/>
    <w:rsid w:val="009426B2"/>
    <w:rsid w:val="00942A07"/>
    <w:rsid w:val="00942B60"/>
    <w:rsid w:val="00942C00"/>
    <w:rsid w:val="0094317E"/>
    <w:rsid w:val="009439AB"/>
    <w:rsid w:val="00943EA7"/>
    <w:rsid w:val="009441E0"/>
    <w:rsid w:val="00944643"/>
    <w:rsid w:val="009449D7"/>
    <w:rsid w:val="00944A14"/>
    <w:rsid w:val="00944B4D"/>
    <w:rsid w:val="00944DD2"/>
    <w:rsid w:val="00944E5F"/>
    <w:rsid w:val="00944EC9"/>
    <w:rsid w:val="00945049"/>
    <w:rsid w:val="0094518B"/>
    <w:rsid w:val="00945353"/>
    <w:rsid w:val="00945564"/>
    <w:rsid w:val="009458AB"/>
    <w:rsid w:val="00945C14"/>
    <w:rsid w:val="00945FBD"/>
    <w:rsid w:val="00945FCE"/>
    <w:rsid w:val="009463A4"/>
    <w:rsid w:val="0094669C"/>
    <w:rsid w:val="009467A9"/>
    <w:rsid w:val="009468B2"/>
    <w:rsid w:val="00946BF9"/>
    <w:rsid w:val="00946FBF"/>
    <w:rsid w:val="00947024"/>
    <w:rsid w:val="0094710B"/>
    <w:rsid w:val="0094720F"/>
    <w:rsid w:val="009472BD"/>
    <w:rsid w:val="00947469"/>
    <w:rsid w:val="00947737"/>
    <w:rsid w:val="00947746"/>
    <w:rsid w:val="009503FA"/>
    <w:rsid w:val="009505B4"/>
    <w:rsid w:val="00950766"/>
    <w:rsid w:val="00950935"/>
    <w:rsid w:val="00950E66"/>
    <w:rsid w:val="009511A0"/>
    <w:rsid w:val="00951749"/>
    <w:rsid w:val="00951872"/>
    <w:rsid w:val="00951B13"/>
    <w:rsid w:val="00951BD8"/>
    <w:rsid w:val="00951DF6"/>
    <w:rsid w:val="00951F5D"/>
    <w:rsid w:val="00951F96"/>
    <w:rsid w:val="0095217F"/>
    <w:rsid w:val="009524EA"/>
    <w:rsid w:val="00952668"/>
    <w:rsid w:val="009527C9"/>
    <w:rsid w:val="0095289F"/>
    <w:rsid w:val="00952BD9"/>
    <w:rsid w:val="00952C21"/>
    <w:rsid w:val="00952D3E"/>
    <w:rsid w:val="00952D5D"/>
    <w:rsid w:val="00952D90"/>
    <w:rsid w:val="00952E12"/>
    <w:rsid w:val="009531CB"/>
    <w:rsid w:val="00953407"/>
    <w:rsid w:val="009536A5"/>
    <w:rsid w:val="009536C1"/>
    <w:rsid w:val="00953821"/>
    <w:rsid w:val="00953895"/>
    <w:rsid w:val="00953922"/>
    <w:rsid w:val="00953AE7"/>
    <w:rsid w:val="00953DD0"/>
    <w:rsid w:val="00953E4F"/>
    <w:rsid w:val="00954029"/>
    <w:rsid w:val="009542F9"/>
    <w:rsid w:val="00954761"/>
    <w:rsid w:val="0095478E"/>
    <w:rsid w:val="00954AB9"/>
    <w:rsid w:val="00954C5B"/>
    <w:rsid w:val="00954F4B"/>
    <w:rsid w:val="00954FBE"/>
    <w:rsid w:val="00954FF9"/>
    <w:rsid w:val="009550B4"/>
    <w:rsid w:val="009550CD"/>
    <w:rsid w:val="009553D9"/>
    <w:rsid w:val="009556E8"/>
    <w:rsid w:val="009557A5"/>
    <w:rsid w:val="00955808"/>
    <w:rsid w:val="00955A8F"/>
    <w:rsid w:val="00955C5A"/>
    <w:rsid w:val="00955E77"/>
    <w:rsid w:val="009563F8"/>
    <w:rsid w:val="0095661C"/>
    <w:rsid w:val="009566FE"/>
    <w:rsid w:val="009567F4"/>
    <w:rsid w:val="00956895"/>
    <w:rsid w:val="00956BA9"/>
    <w:rsid w:val="0095744E"/>
    <w:rsid w:val="0095754C"/>
    <w:rsid w:val="00957AE7"/>
    <w:rsid w:val="00957F1F"/>
    <w:rsid w:val="00957FB0"/>
    <w:rsid w:val="0096001A"/>
    <w:rsid w:val="009600A2"/>
    <w:rsid w:val="0096040C"/>
    <w:rsid w:val="00960773"/>
    <w:rsid w:val="0096081B"/>
    <w:rsid w:val="00960BE8"/>
    <w:rsid w:val="00960D51"/>
    <w:rsid w:val="00960E62"/>
    <w:rsid w:val="0096105C"/>
    <w:rsid w:val="00961324"/>
    <w:rsid w:val="00961642"/>
    <w:rsid w:val="0096181B"/>
    <w:rsid w:val="00961A50"/>
    <w:rsid w:val="0096269B"/>
    <w:rsid w:val="009629F7"/>
    <w:rsid w:val="00962C05"/>
    <w:rsid w:val="00962C57"/>
    <w:rsid w:val="00962E69"/>
    <w:rsid w:val="00962ED2"/>
    <w:rsid w:val="00962F4C"/>
    <w:rsid w:val="00962F5E"/>
    <w:rsid w:val="00963261"/>
    <w:rsid w:val="009635BB"/>
    <w:rsid w:val="009637D8"/>
    <w:rsid w:val="00963A12"/>
    <w:rsid w:val="00963AD6"/>
    <w:rsid w:val="00963DB1"/>
    <w:rsid w:val="00963FF5"/>
    <w:rsid w:val="009641CD"/>
    <w:rsid w:val="009643C2"/>
    <w:rsid w:val="00964559"/>
    <w:rsid w:val="00964758"/>
    <w:rsid w:val="00964F6B"/>
    <w:rsid w:val="009652E2"/>
    <w:rsid w:val="009655CA"/>
    <w:rsid w:val="009658A6"/>
    <w:rsid w:val="009659AB"/>
    <w:rsid w:val="00965B75"/>
    <w:rsid w:val="00965C1F"/>
    <w:rsid w:val="009660EF"/>
    <w:rsid w:val="00966146"/>
    <w:rsid w:val="009663DB"/>
    <w:rsid w:val="00966576"/>
    <w:rsid w:val="009666AD"/>
    <w:rsid w:val="00966795"/>
    <w:rsid w:val="00966B81"/>
    <w:rsid w:val="00966CDC"/>
    <w:rsid w:val="00966D44"/>
    <w:rsid w:val="00966D45"/>
    <w:rsid w:val="00966D5F"/>
    <w:rsid w:val="009673C9"/>
    <w:rsid w:val="009673F9"/>
    <w:rsid w:val="0096754E"/>
    <w:rsid w:val="009675F6"/>
    <w:rsid w:val="00967932"/>
    <w:rsid w:val="00967AE5"/>
    <w:rsid w:val="00967BEE"/>
    <w:rsid w:val="00967EA5"/>
    <w:rsid w:val="00967F2A"/>
    <w:rsid w:val="009704DB"/>
    <w:rsid w:val="00970700"/>
    <w:rsid w:val="00970899"/>
    <w:rsid w:val="00970993"/>
    <w:rsid w:val="00970AA5"/>
    <w:rsid w:val="00970BDC"/>
    <w:rsid w:val="00970FFB"/>
    <w:rsid w:val="0097102D"/>
    <w:rsid w:val="0097132A"/>
    <w:rsid w:val="00971367"/>
    <w:rsid w:val="0097137C"/>
    <w:rsid w:val="00971663"/>
    <w:rsid w:val="0097175E"/>
    <w:rsid w:val="0097198D"/>
    <w:rsid w:val="00971A03"/>
    <w:rsid w:val="00971DD9"/>
    <w:rsid w:val="00971E1D"/>
    <w:rsid w:val="00972109"/>
    <w:rsid w:val="009722C5"/>
    <w:rsid w:val="009724A9"/>
    <w:rsid w:val="0097276B"/>
    <w:rsid w:val="00972972"/>
    <w:rsid w:val="00972A3C"/>
    <w:rsid w:val="00972BBD"/>
    <w:rsid w:val="00972BBE"/>
    <w:rsid w:val="009733C9"/>
    <w:rsid w:val="009734FB"/>
    <w:rsid w:val="00973716"/>
    <w:rsid w:val="00973926"/>
    <w:rsid w:val="00973973"/>
    <w:rsid w:val="0097399A"/>
    <w:rsid w:val="00973A9E"/>
    <w:rsid w:val="00973B46"/>
    <w:rsid w:val="00973EEF"/>
    <w:rsid w:val="009742E1"/>
    <w:rsid w:val="009743AF"/>
    <w:rsid w:val="009743CF"/>
    <w:rsid w:val="009744B0"/>
    <w:rsid w:val="009749AA"/>
    <w:rsid w:val="00974A6B"/>
    <w:rsid w:val="00974DE9"/>
    <w:rsid w:val="00974E1F"/>
    <w:rsid w:val="00975369"/>
    <w:rsid w:val="0097563C"/>
    <w:rsid w:val="00975EFD"/>
    <w:rsid w:val="00975FB5"/>
    <w:rsid w:val="0097647B"/>
    <w:rsid w:val="009764E4"/>
    <w:rsid w:val="009765AB"/>
    <w:rsid w:val="00976795"/>
    <w:rsid w:val="00976CAB"/>
    <w:rsid w:val="00976D2F"/>
    <w:rsid w:val="00976D47"/>
    <w:rsid w:val="00976FC2"/>
    <w:rsid w:val="009770EA"/>
    <w:rsid w:val="00977190"/>
    <w:rsid w:val="00977298"/>
    <w:rsid w:val="009772B4"/>
    <w:rsid w:val="009772BA"/>
    <w:rsid w:val="0097759B"/>
    <w:rsid w:val="00977655"/>
    <w:rsid w:val="009777FB"/>
    <w:rsid w:val="00977848"/>
    <w:rsid w:val="00977E05"/>
    <w:rsid w:val="009802B4"/>
    <w:rsid w:val="00980301"/>
    <w:rsid w:val="00980559"/>
    <w:rsid w:val="009808B0"/>
    <w:rsid w:val="00980A30"/>
    <w:rsid w:val="00980A4B"/>
    <w:rsid w:val="00980AEA"/>
    <w:rsid w:val="00980BEA"/>
    <w:rsid w:val="00980CA4"/>
    <w:rsid w:val="00980CEB"/>
    <w:rsid w:val="00980EB3"/>
    <w:rsid w:val="0098149F"/>
    <w:rsid w:val="009816FD"/>
    <w:rsid w:val="00981A1A"/>
    <w:rsid w:val="00981B45"/>
    <w:rsid w:val="00981D6D"/>
    <w:rsid w:val="00981EAC"/>
    <w:rsid w:val="0098213A"/>
    <w:rsid w:val="009823CB"/>
    <w:rsid w:val="00982438"/>
    <w:rsid w:val="0098251C"/>
    <w:rsid w:val="009825DE"/>
    <w:rsid w:val="0098298C"/>
    <w:rsid w:val="00982BA1"/>
    <w:rsid w:val="00982DB9"/>
    <w:rsid w:val="00982EFB"/>
    <w:rsid w:val="00982FCC"/>
    <w:rsid w:val="0098320F"/>
    <w:rsid w:val="009835A6"/>
    <w:rsid w:val="009836EF"/>
    <w:rsid w:val="00983CB6"/>
    <w:rsid w:val="00983DBD"/>
    <w:rsid w:val="00983FB0"/>
    <w:rsid w:val="00983FFF"/>
    <w:rsid w:val="009841E3"/>
    <w:rsid w:val="00984207"/>
    <w:rsid w:val="009842C0"/>
    <w:rsid w:val="009843B6"/>
    <w:rsid w:val="0098442B"/>
    <w:rsid w:val="00984477"/>
    <w:rsid w:val="009844D1"/>
    <w:rsid w:val="009846CA"/>
    <w:rsid w:val="009847FF"/>
    <w:rsid w:val="00984B34"/>
    <w:rsid w:val="00984F59"/>
    <w:rsid w:val="009850E9"/>
    <w:rsid w:val="00985690"/>
    <w:rsid w:val="00985741"/>
    <w:rsid w:val="00985B07"/>
    <w:rsid w:val="00985EAF"/>
    <w:rsid w:val="009861A8"/>
    <w:rsid w:val="009862BA"/>
    <w:rsid w:val="00986815"/>
    <w:rsid w:val="0098689D"/>
    <w:rsid w:val="009869E8"/>
    <w:rsid w:val="00986B1E"/>
    <w:rsid w:val="00986D45"/>
    <w:rsid w:val="00987070"/>
    <w:rsid w:val="009872B4"/>
    <w:rsid w:val="00987487"/>
    <w:rsid w:val="009874E8"/>
    <w:rsid w:val="0098768C"/>
    <w:rsid w:val="009877C9"/>
    <w:rsid w:val="0098783A"/>
    <w:rsid w:val="00987A19"/>
    <w:rsid w:val="00987AC3"/>
    <w:rsid w:val="00987C81"/>
    <w:rsid w:val="0099021C"/>
    <w:rsid w:val="009902D4"/>
    <w:rsid w:val="00990497"/>
    <w:rsid w:val="009909B3"/>
    <w:rsid w:val="00990D91"/>
    <w:rsid w:val="0099139F"/>
    <w:rsid w:val="00991828"/>
    <w:rsid w:val="0099190E"/>
    <w:rsid w:val="00991943"/>
    <w:rsid w:val="00991BDE"/>
    <w:rsid w:val="00991D98"/>
    <w:rsid w:val="00991DCE"/>
    <w:rsid w:val="00991FC8"/>
    <w:rsid w:val="0099273D"/>
    <w:rsid w:val="00992803"/>
    <w:rsid w:val="00992B84"/>
    <w:rsid w:val="00992DA4"/>
    <w:rsid w:val="009931D6"/>
    <w:rsid w:val="0099322F"/>
    <w:rsid w:val="00993506"/>
    <w:rsid w:val="00993653"/>
    <w:rsid w:val="009937A1"/>
    <w:rsid w:val="00993A01"/>
    <w:rsid w:val="00993B50"/>
    <w:rsid w:val="00993ECA"/>
    <w:rsid w:val="0099403E"/>
    <w:rsid w:val="00994404"/>
    <w:rsid w:val="0099473E"/>
    <w:rsid w:val="009947A8"/>
    <w:rsid w:val="00994AC5"/>
    <w:rsid w:val="00995391"/>
    <w:rsid w:val="009955F1"/>
    <w:rsid w:val="00995946"/>
    <w:rsid w:val="00995B08"/>
    <w:rsid w:val="009960B0"/>
    <w:rsid w:val="00996114"/>
    <w:rsid w:val="00996157"/>
    <w:rsid w:val="0099615F"/>
    <w:rsid w:val="00996387"/>
    <w:rsid w:val="00996D21"/>
    <w:rsid w:val="009970E3"/>
    <w:rsid w:val="009973F2"/>
    <w:rsid w:val="009975ED"/>
    <w:rsid w:val="00997937"/>
    <w:rsid w:val="00997B2B"/>
    <w:rsid w:val="00997F52"/>
    <w:rsid w:val="0099B190"/>
    <w:rsid w:val="009A0B31"/>
    <w:rsid w:val="009A0F56"/>
    <w:rsid w:val="009A102B"/>
    <w:rsid w:val="009A1034"/>
    <w:rsid w:val="009A10B3"/>
    <w:rsid w:val="009A1436"/>
    <w:rsid w:val="009A14FD"/>
    <w:rsid w:val="009A1B4E"/>
    <w:rsid w:val="009A1BCE"/>
    <w:rsid w:val="009A1BD0"/>
    <w:rsid w:val="009A1FF3"/>
    <w:rsid w:val="009A238B"/>
    <w:rsid w:val="009A2515"/>
    <w:rsid w:val="009A25BE"/>
    <w:rsid w:val="009A2946"/>
    <w:rsid w:val="009A2BB3"/>
    <w:rsid w:val="009A2DD2"/>
    <w:rsid w:val="009A2E93"/>
    <w:rsid w:val="009A315D"/>
    <w:rsid w:val="009A317E"/>
    <w:rsid w:val="009A36B3"/>
    <w:rsid w:val="009A3993"/>
    <w:rsid w:val="009A3A41"/>
    <w:rsid w:val="009A4217"/>
    <w:rsid w:val="009A423F"/>
    <w:rsid w:val="009A43AF"/>
    <w:rsid w:val="009A4912"/>
    <w:rsid w:val="009A4B8F"/>
    <w:rsid w:val="009A5082"/>
    <w:rsid w:val="009A50E6"/>
    <w:rsid w:val="009A51C8"/>
    <w:rsid w:val="009A5528"/>
    <w:rsid w:val="009A555C"/>
    <w:rsid w:val="009A55AD"/>
    <w:rsid w:val="009A561F"/>
    <w:rsid w:val="009A5683"/>
    <w:rsid w:val="009A59C3"/>
    <w:rsid w:val="009A5C36"/>
    <w:rsid w:val="009A5E69"/>
    <w:rsid w:val="009A638A"/>
    <w:rsid w:val="009A67CC"/>
    <w:rsid w:val="009A6CC4"/>
    <w:rsid w:val="009A70B0"/>
    <w:rsid w:val="009A714F"/>
    <w:rsid w:val="009A7327"/>
    <w:rsid w:val="009A744C"/>
    <w:rsid w:val="009A797E"/>
    <w:rsid w:val="009A7B96"/>
    <w:rsid w:val="009A7BF7"/>
    <w:rsid w:val="009A7D80"/>
    <w:rsid w:val="009A7EBD"/>
    <w:rsid w:val="009A7F65"/>
    <w:rsid w:val="009B005A"/>
    <w:rsid w:val="009B01B5"/>
    <w:rsid w:val="009B03E5"/>
    <w:rsid w:val="009B05ED"/>
    <w:rsid w:val="009B0633"/>
    <w:rsid w:val="009B0653"/>
    <w:rsid w:val="009B0860"/>
    <w:rsid w:val="009B0996"/>
    <w:rsid w:val="009B0C4C"/>
    <w:rsid w:val="009B1488"/>
    <w:rsid w:val="009B1868"/>
    <w:rsid w:val="009B249C"/>
    <w:rsid w:val="009B26FB"/>
    <w:rsid w:val="009B27DB"/>
    <w:rsid w:val="009B2B09"/>
    <w:rsid w:val="009B2B15"/>
    <w:rsid w:val="009B3082"/>
    <w:rsid w:val="009B32C7"/>
    <w:rsid w:val="009B342D"/>
    <w:rsid w:val="009B38F5"/>
    <w:rsid w:val="009B42CF"/>
    <w:rsid w:val="009B43B1"/>
    <w:rsid w:val="009B4778"/>
    <w:rsid w:val="009B49CE"/>
    <w:rsid w:val="009B4DB0"/>
    <w:rsid w:val="009B51FC"/>
    <w:rsid w:val="009B5216"/>
    <w:rsid w:val="009B54EC"/>
    <w:rsid w:val="009B5565"/>
    <w:rsid w:val="009B56CC"/>
    <w:rsid w:val="009B5928"/>
    <w:rsid w:val="009B59CD"/>
    <w:rsid w:val="009B5FB9"/>
    <w:rsid w:val="009B6046"/>
    <w:rsid w:val="009B612A"/>
    <w:rsid w:val="009B672C"/>
    <w:rsid w:val="009B6B5E"/>
    <w:rsid w:val="009B6D7A"/>
    <w:rsid w:val="009B730E"/>
    <w:rsid w:val="009B73C4"/>
    <w:rsid w:val="009B7518"/>
    <w:rsid w:val="009B7597"/>
    <w:rsid w:val="009B777E"/>
    <w:rsid w:val="009B79C0"/>
    <w:rsid w:val="009B79EB"/>
    <w:rsid w:val="009B7C12"/>
    <w:rsid w:val="009B7D6D"/>
    <w:rsid w:val="009B7FF7"/>
    <w:rsid w:val="009C003A"/>
    <w:rsid w:val="009C02D6"/>
    <w:rsid w:val="009C05D3"/>
    <w:rsid w:val="009C0D60"/>
    <w:rsid w:val="009C0E84"/>
    <w:rsid w:val="009C1134"/>
    <w:rsid w:val="009C11B1"/>
    <w:rsid w:val="009C131F"/>
    <w:rsid w:val="009C13EC"/>
    <w:rsid w:val="009C16E4"/>
    <w:rsid w:val="009C1AC3"/>
    <w:rsid w:val="009C1AD2"/>
    <w:rsid w:val="009C1DB7"/>
    <w:rsid w:val="009C1E01"/>
    <w:rsid w:val="009C221D"/>
    <w:rsid w:val="009C225E"/>
    <w:rsid w:val="009C2284"/>
    <w:rsid w:val="009C22CC"/>
    <w:rsid w:val="009C26DF"/>
    <w:rsid w:val="009C2753"/>
    <w:rsid w:val="009C27AB"/>
    <w:rsid w:val="009C2BCE"/>
    <w:rsid w:val="009C30A9"/>
    <w:rsid w:val="009C31A5"/>
    <w:rsid w:val="009C31A7"/>
    <w:rsid w:val="009C365B"/>
    <w:rsid w:val="009C3B9F"/>
    <w:rsid w:val="009C3CA3"/>
    <w:rsid w:val="009C3DB8"/>
    <w:rsid w:val="009C3E77"/>
    <w:rsid w:val="009C3F91"/>
    <w:rsid w:val="009C4096"/>
    <w:rsid w:val="009C447F"/>
    <w:rsid w:val="009C4738"/>
    <w:rsid w:val="009C4866"/>
    <w:rsid w:val="009C496A"/>
    <w:rsid w:val="009C49EB"/>
    <w:rsid w:val="009C4C42"/>
    <w:rsid w:val="009C57F8"/>
    <w:rsid w:val="009C589F"/>
    <w:rsid w:val="009C58C6"/>
    <w:rsid w:val="009C5A85"/>
    <w:rsid w:val="009C5F4F"/>
    <w:rsid w:val="009C5FC5"/>
    <w:rsid w:val="009C607A"/>
    <w:rsid w:val="009C6209"/>
    <w:rsid w:val="009C621B"/>
    <w:rsid w:val="009C62E0"/>
    <w:rsid w:val="009C64BB"/>
    <w:rsid w:val="009C669F"/>
    <w:rsid w:val="009C6A4D"/>
    <w:rsid w:val="009C6AB7"/>
    <w:rsid w:val="009C6F05"/>
    <w:rsid w:val="009C7219"/>
    <w:rsid w:val="009C7489"/>
    <w:rsid w:val="009C7A06"/>
    <w:rsid w:val="009C7B0E"/>
    <w:rsid w:val="009C7E55"/>
    <w:rsid w:val="009C7F87"/>
    <w:rsid w:val="009D000C"/>
    <w:rsid w:val="009D00EE"/>
    <w:rsid w:val="009D024A"/>
    <w:rsid w:val="009D0342"/>
    <w:rsid w:val="009D0387"/>
    <w:rsid w:val="009D0694"/>
    <w:rsid w:val="009D06D2"/>
    <w:rsid w:val="009D08ED"/>
    <w:rsid w:val="009D0AA1"/>
    <w:rsid w:val="009D0AE7"/>
    <w:rsid w:val="009D0C89"/>
    <w:rsid w:val="009D0D3E"/>
    <w:rsid w:val="009D0DC9"/>
    <w:rsid w:val="009D0EFA"/>
    <w:rsid w:val="009D1103"/>
    <w:rsid w:val="009D1446"/>
    <w:rsid w:val="009D16D7"/>
    <w:rsid w:val="009D1BAC"/>
    <w:rsid w:val="009D1BF6"/>
    <w:rsid w:val="009D1FF5"/>
    <w:rsid w:val="009D23A2"/>
    <w:rsid w:val="009D2587"/>
    <w:rsid w:val="009D26CC"/>
    <w:rsid w:val="009D27C6"/>
    <w:rsid w:val="009D281E"/>
    <w:rsid w:val="009D2A84"/>
    <w:rsid w:val="009D2EC9"/>
    <w:rsid w:val="009D3218"/>
    <w:rsid w:val="009D3496"/>
    <w:rsid w:val="009D35BE"/>
    <w:rsid w:val="009D35DF"/>
    <w:rsid w:val="009D35EE"/>
    <w:rsid w:val="009D371F"/>
    <w:rsid w:val="009D398C"/>
    <w:rsid w:val="009D3B76"/>
    <w:rsid w:val="009D3BA8"/>
    <w:rsid w:val="009D3D5D"/>
    <w:rsid w:val="009D3FE0"/>
    <w:rsid w:val="009D41E2"/>
    <w:rsid w:val="009D47EE"/>
    <w:rsid w:val="009D49AF"/>
    <w:rsid w:val="009D4AB9"/>
    <w:rsid w:val="009D4B68"/>
    <w:rsid w:val="009D4D4C"/>
    <w:rsid w:val="009D4DAF"/>
    <w:rsid w:val="009D4EC4"/>
    <w:rsid w:val="009D509C"/>
    <w:rsid w:val="009D53F8"/>
    <w:rsid w:val="009D595C"/>
    <w:rsid w:val="009D59A6"/>
    <w:rsid w:val="009D5B9E"/>
    <w:rsid w:val="009D5C04"/>
    <w:rsid w:val="009D6448"/>
    <w:rsid w:val="009D6993"/>
    <w:rsid w:val="009D69A7"/>
    <w:rsid w:val="009D6A3B"/>
    <w:rsid w:val="009D6A9E"/>
    <w:rsid w:val="009D6AD4"/>
    <w:rsid w:val="009D6B73"/>
    <w:rsid w:val="009D6D9A"/>
    <w:rsid w:val="009D6DD5"/>
    <w:rsid w:val="009D6E91"/>
    <w:rsid w:val="009D71F5"/>
    <w:rsid w:val="009D735F"/>
    <w:rsid w:val="009D75B8"/>
    <w:rsid w:val="009D762E"/>
    <w:rsid w:val="009D778D"/>
    <w:rsid w:val="009D786B"/>
    <w:rsid w:val="009D7D98"/>
    <w:rsid w:val="009D7F2D"/>
    <w:rsid w:val="009E0003"/>
    <w:rsid w:val="009E0378"/>
    <w:rsid w:val="009E03E8"/>
    <w:rsid w:val="009E0759"/>
    <w:rsid w:val="009E0792"/>
    <w:rsid w:val="009E0F2D"/>
    <w:rsid w:val="009E11B1"/>
    <w:rsid w:val="009E125F"/>
    <w:rsid w:val="009E12E2"/>
    <w:rsid w:val="009E12F1"/>
    <w:rsid w:val="009E131F"/>
    <w:rsid w:val="009E13D0"/>
    <w:rsid w:val="009E1889"/>
    <w:rsid w:val="009E1ABD"/>
    <w:rsid w:val="009E1AC6"/>
    <w:rsid w:val="009E1D92"/>
    <w:rsid w:val="009E1FAA"/>
    <w:rsid w:val="009E1FEB"/>
    <w:rsid w:val="009E2906"/>
    <w:rsid w:val="009E2AE5"/>
    <w:rsid w:val="009E3149"/>
    <w:rsid w:val="009E31B4"/>
    <w:rsid w:val="009E3236"/>
    <w:rsid w:val="009E34D1"/>
    <w:rsid w:val="009E3A14"/>
    <w:rsid w:val="009E3A21"/>
    <w:rsid w:val="009E40E9"/>
    <w:rsid w:val="009E41FF"/>
    <w:rsid w:val="009E4467"/>
    <w:rsid w:val="009E48E2"/>
    <w:rsid w:val="009E4C7A"/>
    <w:rsid w:val="009E56EE"/>
    <w:rsid w:val="009E58C7"/>
    <w:rsid w:val="009E5A3F"/>
    <w:rsid w:val="009E5F5D"/>
    <w:rsid w:val="009E61E4"/>
    <w:rsid w:val="009E6224"/>
    <w:rsid w:val="009E6279"/>
    <w:rsid w:val="009E639A"/>
    <w:rsid w:val="009E6AB8"/>
    <w:rsid w:val="009E6CFF"/>
    <w:rsid w:val="009E6D47"/>
    <w:rsid w:val="009E7309"/>
    <w:rsid w:val="009E7844"/>
    <w:rsid w:val="009E78E0"/>
    <w:rsid w:val="009E7995"/>
    <w:rsid w:val="009E7C7A"/>
    <w:rsid w:val="009E7D4C"/>
    <w:rsid w:val="009E7F6F"/>
    <w:rsid w:val="009F04E0"/>
    <w:rsid w:val="009F08D8"/>
    <w:rsid w:val="009F0B82"/>
    <w:rsid w:val="009F0CD4"/>
    <w:rsid w:val="009F10A1"/>
    <w:rsid w:val="009F17BD"/>
    <w:rsid w:val="009F17F2"/>
    <w:rsid w:val="009F1854"/>
    <w:rsid w:val="009F18D5"/>
    <w:rsid w:val="009F1950"/>
    <w:rsid w:val="009F1AB8"/>
    <w:rsid w:val="009F1C8A"/>
    <w:rsid w:val="009F1D9D"/>
    <w:rsid w:val="009F2233"/>
    <w:rsid w:val="009F236E"/>
    <w:rsid w:val="009F2462"/>
    <w:rsid w:val="009F28ED"/>
    <w:rsid w:val="009F2D6B"/>
    <w:rsid w:val="009F2E6D"/>
    <w:rsid w:val="009F3B14"/>
    <w:rsid w:val="009F3C44"/>
    <w:rsid w:val="009F3D68"/>
    <w:rsid w:val="009F407F"/>
    <w:rsid w:val="009F4248"/>
    <w:rsid w:val="009F44A2"/>
    <w:rsid w:val="009F44C7"/>
    <w:rsid w:val="009F44D9"/>
    <w:rsid w:val="009F452B"/>
    <w:rsid w:val="009F457F"/>
    <w:rsid w:val="009F4671"/>
    <w:rsid w:val="009F4851"/>
    <w:rsid w:val="009F4C1E"/>
    <w:rsid w:val="009F4F96"/>
    <w:rsid w:val="009F5624"/>
    <w:rsid w:val="009F574E"/>
    <w:rsid w:val="009F5811"/>
    <w:rsid w:val="009F581D"/>
    <w:rsid w:val="009F58F7"/>
    <w:rsid w:val="009F5A62"/>
    <w:rsid w:val="009F5B56"/>
    <w:rsid w:val="009F6298"/>
    <w:rsid w:val="009F6565"/>
    <w:rsid w:val="009F6A92"/>
    <w:rsid w:val="009F6BEA"/>
    <w:rsid w:val="009F71CE"/>
    <w:rsid w:val="009F7364"/>
    <w:rsid w:val="009F75A4"/>
    <w:rsid w:val="009F75EB"/>
    <w:rsid w:val="009F77CF"/>
    <w:rsid w:val="009F77FB"/>
    <w:rsid w:val="009F79E3"/>
    <w:rsid w:val="009F7D57"/>
    <w:rsid w:val="009F7FD8"/>
    <w:rsid w:val="009F7FE4"/>
    <w:rsid w:val="00A0002C"/>
    <w:rsid w:val="00A0022C"/>
    <w:rsid w:val="00A003AF"/>
    <w:rsid w:val="00A00720"/>
    <w:rsid w:val="00A009DF"/>
    <w:rsid w:val="00A01181"/>
    <w:rsid w:val="00A01545"/>
    <w:rsid w:val="00A0168F"/>
    <w:rsid w:val="00A01A44"/>
    <w:rsid w:val="00A01DC4"/>
    <w:rsid w:val="00A01ED6"/>
    <w:rsid w:val="00A02429"/>
    <w:rsid w:val="00A02CE3"/>
    <w:rsid w:val="00A02D93"/>
    <w:rsid w:val="00A02E22"/>
    <w:rsid w:val="00A02E9F"/>
    <w:rsid w:val="00A02F0D"/>
    <w:rsid w:val="00A03965"/>
    <w:rsid w:val="00A03A87"/>
    <w:rsid w:val="00A03D60"/>
    <w:rsid w:val="00A03F39"/>
    <w:rsid w:val="00A03F7B"/>
    <w:rsid w:val="00A04130"/>
    <w:rsid w:val="00A043CA"/>
    <w:rsid w:val="00A04467"/>
    <w:rsid w:val="00A04772"/>
    <w:rsid w:val="00A0488A"/>
    <w:rsid w:val="00A04EAE"/>
    <w:rsid w:val="00A0508F"/>
    <w:rsid w:val="00A050F3"/>
    <w:rsid w:val="00A051D9"/>
    <w:rsid w:val="00A0538A"/>
    <w:rsid w:val="00A0594B"/>
    <w:rsid w:val="00A05F70"/>
    <w:rsid w:val="00A0606F"/>
    <w:rsid w:val="00A06110"/>
    <w:rsid w:val="00A06455"/>
    <w:rsid w:val="00A06644"/>
    <w:rsid w:val="00A069A9"/>
    <w:rsid w:val="00A069C2"/>
    <w:rsid w:val="00A06E57"/>
    <w:rsid w:val="00A06F5B"/>
    <w:rsid w:val="00A06FAC"/>
    <w:rsid w:val="00A071C5"/>
    <w:rsid w:val="00A072FD"/>
    <w:rsid w:val="00A07690"/>
    <w:rsid w:val="00A07872"/>
    <w:rsid w:val="00A07984"/>
    <w:rsid w:val="00A079FD"/>
    <w:rsid w:val="00A1007C"/>
    <w:rsid w:val="00A103B5"/>
    <w:rsid w:val="00A104F0"/>
    <w:rsid w:val="00A1057F"/>
    <w:rsid w:val="00A105E9"/>
    <w:rsid w:val="00A10667"/>
    <w:rsid w:val="00A107CD"/>
    <w:rsid w:val="00A107F8"/>
    <w:rsid w:val="00A10AA3"/>
    <w:rsid w:val="00A10E10"/>
    <w:rsid w:val="00A10F70"/>
    <w:rsid w:val="00A114F9"/>
    <w:rsid w:val="00A11546"/>
    <w:rsid w:val="00A115EA"/>
    <w:rsid w:val="00A117E9"/>
    <w:rsid w:val="00A11977"/>
    <w:rsid w:val="00A11987"/>
    <w:rsid w:val="00A11A58"/>
    <w:rsid w:val="00A11B69"/>
    <w:rsid w:val="00A11C08"/>
    <w:rsid w:val="00A11C8A"/>
    <w:rsid w:val="00A11C98"/>
    <w:rsid w:val="00A11CE9"/>
    <w:rsid w:val="00A11EF5"/>
    <w:rsid w:val="00A12097"/>
    <w:rsid w:val="00A120EA"/>
    <w:rsid w:val="00A121CA"/>
    <w:rsid w:val="00A12304"/>
    <w:rsid w:val="00A12349"/>
    <w:rsid w:val="00A12383"/>
    <w:rsid w:val="00A123A6"/>
    <w:rsid w:val="00A123A9"/>
    <w:rsid w:val="00A124D9"/>
    <w:rsid w:val="00A1273A"/>
    <w:rsid w:val="00A128EE"/>
    <w:rsid w:val="00A12CFA"/>
    <w:rsid w:val="00A12CFD"/>
    <w:rsid w:val="00A12F05"/>
    <w:rsid w:val="00A1303B"/>
    <w:rsid w:val="00A131D7"/>
    <w:rsid w:val="00A132D6"/>
    <w:rsid w:val="00A132DA"/>
    <w:rsid w:val="00A13502"/>
    <w:rsid w:val="00A13630"/>
    <w:rsid w:val="00A13675"/>
    <w:rsid w:val="00A136CE"/>
    <w:rsid w:val="00A13959"/>
    <w:rsid w:val="00A13CB1"/>
    <w:rsid w:val="00A143CD"/>
    <w:rsid w:val="00A14504"/>
    <w:rsid w:val="00A14630"/>
    <w:rsid w:val="00A146CA"/>
    <w:rsid w:val="00A14C39"/>
    <w:rsid w:val="00A14F8D"/>
    <w:rsid w:val="00A15287"/>
    <w:rsid w:val="00A15626"/>
    <w:rsid w:val="00A156DB"/>
    <w:rsid w:val="00A15751"/>
    <w:rsid w:val="00A15A04"/>
    <w:rsid w:val="00A15D80"/>
    <w:rsid w:val="00A15DDB"/>
    <w:rsid w:val="00A16366"/>
    <w:rsid w:val="00A16640"/>
    <w:rsid w:val="00A1677E"/>
    <w:rsid w:val="00A16806"/>
    <w:rsid w:val="00A16CFD"/>
    <w:rsid w:val="00A16ECE"/>
    <w:rsid w:val="00A16F00"/>
    <w:rsid w:val="00A16F02"/>
    <w:rsid w:val="00A17028"/>
    <w:rsid w:val="00A171E1"/>
    <w:rsid w:val="00A17BFC"/>
    <w:rsid w:val="00A17C07"/>
    <w:rsid w:val="00A17C1C"/>
    <w:rsid w:val="00A17DE3"/>
    <w:rsid w:val="00A20488"/>
    <w:rsid w:val="00A204F6"/>
    <w:rsid w:val="00A208F6"/>
    <w:rsid w:val="00A20AE6"/>
    <w:rsid w:val="00A20BB1"/>
    <w:rsid w:val="00A20F13"/>
    <w:rsid w:val="00A21109"/>
    <w:rsid w:val="00A2172F"/>
    <w:rsid w:val="00A21C30"/>
    <w:rsid w:val="00A21C66"/>
    <w:rsid w:val="00A21FEE"/>
    <w:rsid w:val="00A22099"/>
    <w:rsid w:val="00A2229F"/>
    <w:rsid w:val="00A222F8"/>
    <w:rsid w:val="00A22580"/>
    <w:rsid w:val="00A22803"/>
    <w:rsid w:val="00A22A6F"/>
    <w:rsid w:val="00A22D6B"/>
    <w:rsid w:val="00A23533"/>
    <w:rsid w:val="00A235B0"/>
    <w:rsid w:val="00A2361A"/>
    <w:rsid w:val="00A23722"/>
    <w:rsid w:val="00A240C9"/>
    <w:rsid w:val="00A2428E"/>
    <w:rsid w:val="00A242CD"/>
    <w:rsid w:val="00A244A3"/>
    <w:rsid w:val="00A244B6"/>
    <w:rsid w:val="00A24635"/>
    <w:rsid w:val="00A247CF"/>
    <w:rsid w:val="00A24B1D"/>
    <w:rsid w:val="00A24B86"/>
    <w:rsid w:val="00A24C16"/>
    <w:rsid w:val="00A24CE0"/>
    <w:rsid w:val="00A24D78"/>
    <w:rsid w:val="00A24E73"/>
    <w:rsid w:val="00A24EC7"/>
    <w:rsid w:val="00A24F84"/>
    <w:rsid w:val="00A25193"/>
    <w:rsid w:val="00A25225"/>
    <w:rsid w:val="00A25601"/>
    <w:rsid w:val="00A25646"/>
    <w:rsid w:val="00A257A7"/>
    <w:rsid w:val="00A2625D"/>
    <w:rsid w:val="00A26471"/>
    <w:rsid w:val="00A268D2"/>
    <w:rsid w:val="00A269A9"/>
    <w:rsid w:val="00A26F72"/>
    <w:rsid w:val="00A27189"/>
    <w:rsid w:val="00A2760A"/>
    <w:rsid w:val="00A27820"/>
    <w:rsid w:val="00A2786A"/>
    <w:rsid w:val="00A279A0"/>
    <w:rsid w:val="00A27A07"/>
    <w:rsid w:val="00A27C48"/>
    <w:rsid w:val="00A27CE5"/>
    <w:rsid w:val="00A27E55"/>
    <w:rsid w:val="00A30060"/>
    <w:rsid w:val="00A30276"/>
    <w:rsid w:val="00A302A1"/>
    <w:rsid w:val="00A3037B"/>
    <w:rsid w:val="00A304D3"/>
    <w:rsid w:val="00A30BF6"/>
    <w:rsid w:val="00A30CBB"/>
    <w:rsid w:val="00A31449"/>
    <w:rsid w:val="00A314A8"/>
    <w:rsid w:val="00A31799"/>
    <w:rsid w:val="00A3199F"/>
    <w:rsid w:val="00A319E3"/>
    <w:rsid w:val="00A31D42"/>
    <w:rsid w:val="00A31E6A"/>
    <w:rsid w:val="00A31F07"/>
    <w:rsid w:val="00A32664"/>
    <w:rsid w:val="00A3316C"/>
    <w:rsid w:val="00A33336"/>
    <w:rsid w:val="00A33789"/>
    <w:rsid w:val="00A33803"/>
    <w:rsid w:val="00A33879"/>
    <w:rsid w:val="00A33916"/>
    <w:rsid w:val="00A3397D"/>
    <w:rsid w:val="00A33BEC"/>
    <w:rsid w:val="00A33FB8"/>
    <w:rsid w:val="00A3433C"/>
    <w:rsid w:val="00A343DA"/>
    <w:rsid w:val="00A34532"/>
    <w:rsid w:val="00A34A9B"/>
    <w:rsid w:val="00A34BFB"/>
    <w:rsid w:val="00A34F25"/>
    <w:rsid w:val="00A351E8"/>
    <w:rsid w:val="00A356DD"/>
    <w:rsid w:val="00A35849"/>
    <w:rsid w:val="00A35BFB"/>
    <w:rsid w:val="00A35E1E"/>
    <w:rsid w:val="00A35EB3"/>
    <w:rsid w:val="00A3620F"/>
    <w:rsid w:val="00A36272"/>
    <w:rsid w:val="00A362D5"/>
    <w:rsid w:val="00A363E7"/>
    <w:rsid w:val="00A3658E"/>
    <w:rsid w:val="00A36A16"/>
    <w:rsid w:val="00A36AE6"/>
    <w:rsid w:val="00A36D49"/>
    <w:rsid w:val="00A3700E"/>
    <w:rsid w:val="00A37053"/>
    <w:rsid w:val="00A3727B"/>
    <w:rsid w:val="00A374FA"/>
    <w:rsid w:val="00A37571"/>
    <w:rsid w:val="00A37866"/>
    <w:rsid w:val="00A37AF4"/>
    <w:rsid w:val="00A37B7D"/>
    <w:rsid w:val="00A37BE2"/>
    <w:rsid w:val="00A37D87"/>
    <w:rsid w:val="00A37E84"/>
    <w:rsid w:val="00A40069"/>
    <w:rsid w:val="00A40141"/>
    <w:rsid w:val="00A402A1"/>
    <w:rsid w:val="00A40690"/>
    <w:rsid w:val="00A4085F"/>
    <w:rsid w:val="00A408CE"/>
    <w:rsid w:val="00A40997"/>
    <w:rsid w:val="00A40B32"/>
    <w:rsid w:val="00A410B5"/>
    <w:rsid w:val="00A410D1"/>
    <w:rsid w:val="00A412C2"/>
    <w:rsid w:val="00A41AC6"/>
    <w:rsid w:val="00A41C8B"/>
    <w:rsid w:val="00A41F60"/>
    <w:rsid w:val="00A423D2"/>
    <w:rsid w:val="00A42D90"/>
    <w:rsid w:val="00A42F68"/>
    <w:rsid w:val="00A4312D"/>
    <w:rsid w:val="00A433AB"/>
    <w:rsid w:val="00A43482"/>
    <w:rsid w:val="00A43496"/>
    <w:rsid w:val="00A4351A"/>
    <w:rsid w:val="00A435E5"/>
    <w:rsid w:val="00A43BDE"/>
    <w:rsid w:val="00A444EE"/>
    <w:rsid w:val="00A445E1"/>
    <w:rsid w:val="00A44BB8"/>
    <w:rsid w:val="00A44C48"/>
    <w:rsid w:val="00A44C9D"/>
    <w:rsid w:val="00A44CDA"/>
    <w:rsid w:val="00A4510B"/>
    <w:rsid w:val="00A45229"/>
    <w:rsid w:val="00A4554A"/>
    <w:rsid w:val="00A45635"/>
    <w:rsid w:val="00A456CD"/>
    <w:rsid w:val="00A45741"/>
    <w:rsid w:val="00A458E0"/>
    <w:rsid w:val="00A45A2F"/>
    <w:rsid w:val="00A45B43"/>
    <w:rsid w:val="00A45D9F"/>
    <w:rsid w:val="00A46464"/>
    <w:rsid w:val="00A46809"/>
    <w:rsid w:val="00A46821"/>
    <w:rsid w:val="00A46BAF"/>
    <w:rsid w:val="00A46C6B"/>
    <w:rsid w:val="00A46D99"/>
    <w:rsid w:val="00A46FB0"/>
    <w:rsid w:val="00A4716D"/>
    <w:rsid w:val="00A4739D"/>
    <w:rsid w:val="00A4783B"/>
    <w:rsid w:val="00A47AFF"/>
    <w:rsid w:val="00A47E73"/>
    <w:rsid w:val="00A47F92"/>
    <w:rsid w:val="00A5008B"/>
    <w:rsid w:val="00A5024E"/>
    <w:rsid w:val="00A502BA"/>
    <w:rsid w:val="00A5030A"/>
    <w:rsid w:val="00A505B9"/>
    <w:rsid w:val="00A50763"/>
    <w:rsid w:val="00A507F8"/>
    <w:rsid w:val="00A50CC4"/>
    <w:rsid w:val="00A51108"/>
    <w:rsid w:val="00A51131"/>
    <w:rsid w:val="00A51C65"/>
    <w:rsid w:val="00A522E7"/>
    <w:rsid w:val="00A52639"/>
    <w:rsid w:val="00A52ACE"/>
    <w:rsid w:val="00A532EA"/>
    <w:rsid w:val="00A533FB"/>
    <w:rsid w:val="00A539D5"/>
    <w:rsid w:val="00A53F1E"/>
    <w:rsid w:val="00A542E5"/>
    <w:rsid w:val="00A54408"/>
    <w:rsid w:val="00A54753"/>
    <w:rsid w:val="00A54944"/>
    <w:rsid w:val="00A54D39"/>
    <w:rsid w:val="00A54F49"/>
    <w:rsid w:val="00A5507F"/>
    <w:rsid w:val="00A550F3"/>
    <w:rsid w:val="00A553DF"/>
    <w:rsid w:val="00A55866"/>
    <w:rsid w:val="00A55BA4"/>
    <w:rsid w:val="00A55F1C"/>
    <w:rsid w:val="00A56110"/>
    <w:rsid w:val="00A561A3"/>
    <w:rsid w:val="00A562AF"/>
    <w:rsid w:val="00A5678F"/>
    <w:rsid w:val="00A56924"/>
    <w:rsid w:val="00A56D08"/>
    <w:rsid w:val="00A56D7C"/>
    <w:rsid w:val="00A56E40"/>
    <w:rsid w:val="00A56EF9"/>
    <w:rsid w:val="00A56FDE"/>
    <w:rsid w:val="00A5718E"/>
    <w:rsid w:val="00A57213"/>
    <w:rsid w:val="00A5724C"/>
    <w:rsid w:val="00A577D1"/>
    <w:rsid w:val="00A57824"/>
    <w:rsid w:val="00A57920"/>
    <w:rsid w:val="00A57998"/>
    <w:rsid w:val="00A57D96"/>
    <w:rsid w:val="00A57EEB"/>
    <w:rsid w:val="00A60109"/>
    <w:rsid w:val="00A601E9"/>
    <w:rsid w:val="00A602F9"/>
    <w:rsid w:val="00A605FC"/>
    <w:rsid w:val="00A6070A"/>
    <w:rsid w:val="00A60B68"/>
    <w:rsid w:val="00A60E8D"/>
    <w:rsid w:val="00A612A8"/>
    <w:rsid w:val="00A613FC"/>
    <w:rsid w:val="00A61819"/>
    <w:rsid w:val="00A61BF1"/>
    <w:rsid w:val="00A61F26"/>
    <w:rsid w:val="00A61F62"/>
    <w:rsid w:val="00A62107"/>
    <w:rsid w:val="00A621D7"/>
    <w:rsid w:val="00A62B07"/>
    <w:rsid w:val="00A62BB7"/>
    <w:rsid w:val="00A62BCE"/>
    <w:rsid w:val="00A63AB8"/>
    <w:rsid w:val="00A63B56"/>
    <w:rsid w:val="00A63B8C"/>
    <w:rsid w:val="00A63C13"/>
    <w:rsid w:val="00A63F5E"/>
    <w:rsid w:val="00A64049"/>
    <w:rsid w:val="00A64082"/>
    <w:rsid w:val="00A64524"/>
    <w:rsid w:val="00A646C0"/>
    <w:rsid w:val="00A64914"/>
    <w:rsid w:val="00A64BD9"/>
    <w:rsid w:val="00A64D69"/>
    <w:rsid w:val="00A65000"/>
    <w:rsid w:val="00A6502F"/>
    <w:rsid w:val="00A653D1"/>
    <w:rsid w:val="00A65498"/>
    <w:rsid w:val="00A654EE"/>
    <w:rsid w:val="00A65A41"/>
    <w:rsid w:val="00A65BD9"/>
    <w:rsid w:val="00A65C97"/>
    <w:rsid w:val="00A65DA0"/>
    <w:rsid w:val="00A65DD7"/>
    <w:rsid w:val="00A65E5A"/>
    <w:rsid w:val="00A65EF1"/>
    <w:rsid w:val="00A66133"/>
    <w:rsid w:val="00A664A6"/>
    <w:rsid w:val="00A66631"/>
    <w:rsid w:val="00A666BE"/>
    <w:rsid w:val="00A6673A"/>
    <w:rsid w:val="00A66792"/>
    <w:rsid w:val="00A667ED"/>
    <w:rsid w:val="00A66AB4"/>
    <w:rsid w:val="00A66B33"/>
    <w:rsid w:val="00A66B6A"/>
    <w:rsid w:val="00A66F0E"/>
    <w:rsid w:val="00A6701C"/>
    <w:rsid w:val="00A6726A"/>
    <w:rsid w:val="00A67739"/>
    <w:rsid w:val="00A67D1F"/>
    <w:rsid w:val="00A70208"/>
    <w:rsid w:val="00A7053D"/>
    <w:rsid w:val="00A70823"/>
    <w:rsid w:val="00A708BA"/>
    <w:rsid w:val="00A708CA"/>
    <w:rsid w:val="00A70940"/>
    <w:rsid w:val="00A70B54"/>
    <w:rsid w:val="00A70BE3"/>
    <w:rsid w:val="00A70EB4"/>
    <w:rsid w:val="00A70F15"/>
    <w:rsid w:val="00A70F27"/>
    <w:rsid w:val="00A7107A"/>
    <w:rsid w:val="00A71204"/>
    <w:rsid w:val="00A71388"/>
    <w:rsid w:val="00A71536"/>
    <w:rsid w:val="00A717BF"/>
    <w:rsid w:val="00A7193F"/>
    <w:rsid w:val="00A71B3F"/>
    <w:rsid w:val="00A71C6E"/>
    <w:rsid w:val="00A71CA6"/>
    <w:rsid w:val="00A71D4B"/>
    <w:rsid w:val="00A71D6A"/>
    <w:rsid w:val="00A71E62"/>
    <w:rsid w:val="00A71F17"/>
    <w:rsid w:val="00A7220F"/>
    <w:rsid w:val="00A72237"/>
    <w:rsid w:val="00A725F3"/>
    <w:rsid w:val="00A7272B"/>
    <w:rsid w:val="00A72772"/>
    <w:rsid w:val="00A72A56"/>
    <w:rsid w:val="00A72A89"/>
    <w:rsid w:val="00A72BF0"/>
    <w:rsid w:val="00A730BA"/>
    <w:rsid w:val="00A73159"/>
    <w:rsid w:val="00A73265"/>
    <w:rsid w:val="00A7326C"/>
    <w:rsid w:val="00A73274"/>
    <w:rsid w:val="00A73701"/>
    <w:rsid w:val="00A737E3"/>
    <w:rsid w:val="00A73A21"/>
    <w:rsid w:val="00A73DBC"/>
    <w:rsid w:val="00A740CE"/>
    <w:rsid w:val="00A74715"/>
    <w:rsid w:val="00A74C70"/>
    <w:rsid w:val="00A74D73"/>
    <w:rsid w:val="00A750EE"/>
    <w:rsid w:val="00A75260"/>
    <w:rsid w:val="00A7539F"/>
    <w:rsid w:val="00A757B0"/>
    <w:rsid w:val="00A75932"/>
    <w:rsid w:val="00A759D9"/>
    <w:rsid w:val="00A75A0A"/>
    <w:rsid w:val="00A75A9E"/>
    <w:rsid w:val="00A75BC8"/>
    <w:rsid w:val="00A75C5B"/>
    <w:rsid w:val="00A75C71"/>
    <w:rsid w:val="00A7680F"/>
    <w:rsid w:val="00A7693D"/>
    <w:rsid w:val="00A7694F"/>
    <w:rsid w:val="00A7699C"/>
    <w:rsid w:val="00A76AB4"/>
    <w:rsid w:val="00A76AD9"/>
    <w:rsid w:val="00A76CC3"/>
    <w:rsid w:val="00A7710D"/>
    <w:rsid w:val="00A7734F"/>
    <w:rsid w:val="00A7741F"/>
    <w:rsid w:val="00A774F6"/>
    <w:rsid w:val="00A77528"/>
    <w:rsid w:val="00A7764A"/>
    <w:rsid w:val="00A778A5"/>
    <w:rsid w:val="00A77B7F"/>
    <w:rsid w:val="00A77C6B"/>
    <w:rsid w:val="00A77C8E"/>
    <w:rsid w:val="00A77CEE"/>
    <w:rsid w:val="00A77D85"/>
    <w:rsid w:val="00A77FBF"/>
    <w:rsid w:val="00A8040C"/>
    <w:rsid w:val="00A80594"/>
    <w:rsid w:val="00A806BE"/>
    <w:rsid w:val="00A807AD"/>
    <w:rsid w:val="00A80898"/>
    <w:rsid w:val="00A80ACD"/>
    <w:rsid w:val="00A80F65"/>
    <w:rsid w:val="00A8109D"/>
    <w:rsid w:val="00A810FD"/>
    <w:rsid w:val="00A81222"/>
    <w:rsid w:val="00A812C3"/>
    <w:rsid w:val="00A818CD"/>
    <w:rsid w:val="00A81E61"/>
    <w:rsid w:val="00A81F20"/>
    <w:rsid w:val="00A82018"/>
    <w:rsid w:val="00A820CA"/>
    <w:rsid w:val="00A822D6"/>
    <w:rsid w:val="00A8230B"/>
    <w:rsid w:val="00A82500"/>
    <w:rsid w:val="00A82767"/>
    <w:rsid w:val="00A82C84"/>
    <w:rsid w:val="00A82E18"/>
    <w:rsid w:val="00A82FE0"/>
    <w:rsid w:val="00A83094"/>
    <w:rsid w:val="00A836A3"/>
    <w:rsid w:val="00A83A36"/>
    <w:rsid w:val="00A83DA8"/>
    <w:rsid w:val="00A845AD"/>
    <w:rsid w:val="00A84660"/>
    <w:rsid w:val="00A849A0"/>
    <w:rsid w:val="00A84A27"/>
    <w:rsid w:val="00A84B08"/>
    <w:rsid w:val="00A84C6C"/>
    <w:rsid w:val="00A84E26"/>
    <w:rsid w:val="00A84EE4"/>
    <w:rsid w:val="00A852D0"/>
    <w:rsid w:val="00A85307"/>
    <w:rsid w:val="00A85513"/>
    <w:rsid w:val="00A855D3"/>
    <w:rsid w:val="00A85700"/>
    <w:rsid w:val="00A859FC"/>
    <w:rsid w:val="00A85AA3"/>
    <w:rsid w:val="00A85B03"/>
    <w:rsid w:val="00A85BB6"/>
    <w:rsid w:val="00A85C1F"/>
    <w:rsid w:val="00A85E65"/>
    <w:rsid w:val="00A862B8"/>
    <w:rsid w:val="00A862E1"/>
    <w:rsid w:val="00A86526"/>
    <w:rsid w:val="00A86632"/>
    <w:rsid w:val="00A86739"/>
    <w:rsid w:val="00A8674B"/>
    <w:rsid w:val="00A86846"/>
    <w:rsid w:val="00A86D19"/>
    <w:rsid w:val="00A86D30"/>
    <w:rsid w:val="00A86E3B"/>
    <w:rsid w:val="00A872A7"/>
    <w:rsid w:val="00A872E8"/>
    <w:rsid w:val="00A873D4"/>
    <w:rsid w:val="00A873F4"/>
    <w:rsid w:val="00A87517"/>
    <w:rsid w:val="00A87662"/>
    <w:rsid w:val="00A877CB"/>
    <w:rsid w:val="00A877CE"/>
    <w:rsid w:val="00A8791E"/>
    <w:rsid w:val="00A87ED8"/>
    <w:rsid w:val="00A87F9A"/>
    <w:rsid w:val="00A90118"/>
    <w:rsid w:val="00A90576"/>
    <w:rsid w:val="00A90638"/>
    <w:rsid w:val="00A907C8"/>
    <w:rsid w:val="00A90966"/>
    <w:rsid w:val="00A90996"/>
    <w:rsid w:val="00A90AD7"/>
    <w:rsid w:val="00A90AE3"/>
    <w:rsid w:val="00A90C04"/>
    <w:rsid w:val="00A90CB0"/>
    <w:rsid w:val="00A90CCF"/>
    <w:rsid w:val="00A910A1"/>
    <w:rsid w:val="00A913D4"/>
    <w:rsid w:val="00A91691"/>
    <w:rsid w:val="00A91DA9"/>
    <w:rsid w:val="00A91DBF"/>
    <w:rsid w:val="00A91F1D"/>
    <w:rsid w:val="00A91FD1"/>
    <w:rsid w:val="00A92126"/>
    <w:rsid w:val="00A921FA"/>
    <w:rsid w:val="00A92374"/>
    <w:rsid w:val="00A927AD"/>
    <w:rsid w:val="00A92884"/>
    <w:rsid w:val="00A92C8F"/>
    <w:rsid w:val="00A92EB1"/>
    <w:rsid w:val="00A93098"/>
    <w:rsid w:val="00A930FD"/>
    <w:rsid w:val="00A933FF"/>
    <w:rsid w:val="00A9383E"/>
    <w:rsid w:val="00A938D1"/>
    <w:rsid w:val="00A939DB"/>
    <w:rsid w:val="00A9404B"/>
    <w:rsid w:val="00A9421F"/>
    <w:rsid w:val="00A94414"/>
    <w:rsid w:val="00A94484"/>
    <w:rsid w:val="00A946B7"/>
    <w:rsid w:val="00A9485D"/>
    <w:rsid w:val="00A94B3B"/>
    <w:rsid w:val="00A94B79"/>
    <w:rsid w:val="00A94D40"/>
    <w:rsid w:val="00A9513A"/>
    <w:rsid w:val="00A9532F"/>
    <w:rsid w:val="00A9541E"/>
    <w:rsid w:val="00A95432"/>
    <w:rsid w:val="00A955A5"/>
    <w:rsid w:val="00A9577D"/>
    <w:rsid w:val="00A957A4"/>
    <w:rsid w:val="00A95F04"/>
    <w:rsid w:val="00A95FD5"/>
    <w:rsid w:val="00A96D7A"/>
    <w:rsid w:val="00A97083"/>
    <w:rsid w:val="00A970EC"/>
    <w:rsid w:val="00A972A1"/>
    <w:rsid w:val="00A974A4"/>
    <w:rsid w:val="00A975C0"/>
    <w:rsid w:val="00A9761E"/>
    <w:rsid w:val="00A97D7D"/>
    <w:rsid w:val="00A97E1D"/>
    <w:rsid w:val="00AA02C1"/>
    <w:rsid w:val="00AA0741"/>
    <w:rsid w:val="00AA07E9"/>
    <w:rsid w:val="00AA086B"/>
    <w:rsid w:val="00AA0D48"/>
    <w:rsid w:val="00AA11DE"/>
    <w:rsid w:val="00AA134A"/>
    <w:rsid w:val="00AA1471"/>
    <w:rsid w:val="00AA1975"/>
    <w:rsid w:val="00AA1FFA"/>
    <w:rsid w:val="00AA20E0"/>
    <w:rsid w:val="00AA21AF"/>
    <w:rsid w:val="00AA235F"/>
    <w:rsid w:val="00AA25AC"/>
    <w:rsid w:val="00AA26DD"/>
    <w:rsid w:val="00AA2775"/>
    <w:rsid w:val="00AA2AA8"/>
    <w:rsid w:val="00AA2B2C"/>
    <w:rsid w:val="00AA2C7A"/>
    <w:rsid w:val="00AA2D64"/>
    <w:rsid w:val="00AA2DF0"/>
    <w:rsid w:val="00AA2DFD"/>
    <w:rsid w:val="00AA2EE8"/>
    <w:rsid w:val="00AA2FCE"/>
    <w:rsid w:val="00AA3194"/>
    <w:rsid w:val="00AA3256"/>
    <w:rsid w:val="00AA3548"/>
    <w:rsid w:val="00AA358C"/>
    <w:rsid w:val="00AA379D"/>
    <w:rsid w:val="00AA3940"/>
    <w:rsid w:val="00AA3CA1"/>
    <w:rsid w:val="00AA3D4C"/>
    <w:rsid w:val="00AA4232"/>
    <w:rsid w:val="00AA4350"/>
    <w:rsid w:val="00AA4397"/>
    <w:rsid w:val="00AA48F3"/>
    <w:rsid w:val="00AA49AA"/>
    <w:rsid w:val="00AA4B25"/>
    <w:rsid w:val="00AA5277"/>
    <w:rsid w:val="00AA527F"/>
    <w:rsid w:val="00AA5289"/>
    <w:rsid w:val="00AA535E"/>
    <w:rsid w:val="00AA5524"/>
    <w:rsid w:val="00AA5AB9"/>
    <w:rsid w:val="00AA5E6D"/>
    <w:rsid w:val="00AA62E3"/>
    <w:rsid w:val="00AA646F"/>
    <w:rsid w:val="00AA6694"/>
    <w:rsid w:val="00AA67C5"/>
    <w:rsid w:val="00AA6989"/>
    <w:rsid w:val="00AA6998"/>
    <w:rsid w:val="00AA7266"/>
    <w:rsid w:val="00AA75E5"/>
    <w:rsid w:val="00AA765B"/>
    <w:rsid w:val="00AA76EE"/>
    <w:rsid w:val="00AA7B9A"/>
    <w:rsid w:val="00AA7D40"/>
    <w:rsid w:val="00AA7ECB"/>
    <w:rsid w:val="00AB0035"/>
    <w:rsid w:val="00AB0543"/>
    <w:rsid w:val="00AB0628"/>
    <w:rsid w:val="00AB0938"/>
    <w:rsid w:val="00AB093D"/>
    <w:rsid w:val="00AB0AE2"/>
    <w:rsid w:val="00AB0C57"/>
    <w:rsid w:val="00AB0C7D"/>
    <w:rsid w:val="00AB0C8C"/>
    <w:rsid w:val="00AB0F6F"/>
    <w:rsid w:val="00AB122A"/>
    <w:rsid w:val="00AB13DF"/>
    <w:rsid w:val="00AB140F"/>
    <w:rsid w:val="00AB14B2"/>
    <w:rsid w:val="00AB1601"/>
    <w:rsid w:val="00AB1640"/>
    <w:rsid w:val="00AB1D86"/>
    <w:rsid w:val="00AB210A"/>
    <w:rsid w:val="00AB2433"/>
    <w:rsid w:val="00AB26E7"/>
    <w:rsid w:val="00AB2727"/>
    <w:rsid w:val="00AB28C2"/>
    <w:rsid w:val="00AB2B55"/>
    <w:rsid w:val="00AB2DB8"/>
    <w:rsid w:val="00AB2F82"/>
    <w:rsid w:val="00AB301B"/>
    <w:rsid w:val="00AB35E2"/>
    <w:rsid w:val="00AB3753"/>
    <w:rsid w:val="00AB375F"/>
    <w:rsid w:val="00AB3792"/>
    <w:rsid w:val="00AB38ED"/>
    <w:rsid w:val="00AB38FE"/>
    <w:rsid w:val="00AB39EC"/>
    <w:rsid w:val="00AB3CB4"/>
    <w:rsid w:val="00AB3E8C"/>
    <w:rsid w:val="00AB3EF6"/>
    <w:rsid w:val="00AB41C0"/>
    <w:rsid w:val="00AB46F6"/>
    <w:rsid w:val="00AB489C"/>
    <w:rsid w:val="00AB4B13"/>
    <w:rsid w:val="00AB4BA0"/>
    <w:rsid w:val="00AB4C3A"/>
    <w:rsid w:val="00AB4E30"/>
    <w:rsid w:val="00AB4E5A"/>
    <w:rsid w:val="00AB4FE6"/>
    <w:rsid w:val="00AB50C1"/>
    <w:rsid w:val="00AB5133"/>
    <w:rsid w:val="00AB52C6"/>
    <w:rsid w:val="00AB5494"/>
    <w:rsid w:val="00AB5588"/>
    <w:rsid w:val="00AB5609"/>
    <w:rsid w:val="00AB5773"/>
    <w:rsid w:val="00AB57CA"/>
    <w:rsid w:val="00AB5B2F"/>
    <w:rsid w:val="00AB5D5E"/>
    <w:rsid w:val="00AB6050"/>
    <w:rsid w:val="00AB625E"/>
    <w:rsid w:val="00AB6726"/>
    <w:rsid w:val="00AB6ABA"/>
    <w:rsid w:val="00AB6B6C"/>
    <w:rsid w:val="00AB6DC9"/>
    <w:rsid w:val="00AB70E5"/>
    <w:rsid w:val="00AB74C6"/>
    <w:rsid w:val="00AB75B4"/>
    <w:rsid w:val="00AB76F3"/>
    <w:rsid w:val="00AB778F"/>
    <w:rsid w:val="00AB7E7C"/>
    <w:rsid w:val="00AB7F97"/>
    <w:rsid w:val="00AC0672"/>
    <w:rsid w:val="00AC0690"/>
    <w:rsid w:val="00AC093C"/>
    <w:rsid w:val="00AC0AA4"/>
    <w:rsid w:val="00AC0C10"/>
    <w:rsid w:val="00AC0E47"/>
    <w:rsid w:val="00AC0F76"/>
    <w:rsid w:val="00AC102E"/>
    <w:rsid w:val="00AC105D"/>
    <w:rsid w:val="00AC1291"/>
    <w:rsid w:val="00AC13C2"/>
    <w:rsid w:val="00AC13CD"/>
    <w:rsid w:val="00AC13FA"/>
    <w:rsid w:val="00AC1597"/>
    <w:rsid w:val="00AC167F"/>
    <w:rsid w:val="00AC1789"/>
    <w:rsid w:val="00AC1BFA"/>
    <w:rsid w:val="00AC2201"/>
    <w:rsid w:val="00AC2240"/>
    <w:rsid w:val="00AC2275"/>
    <w:rsid w:val="00AC22D9"/>
    <w:rsid w:val="00AC2532"/>
    <w:rsid w:val="00AC2698"/>
    <w:rsid w:val="00AC2806"/>
    <w:rsid w:val="00AC28AC"/>
    <w:rsid w:val="00AC2E23"/>
    <w:rsid w:val="00AC2F3B"/>
    <w:rsid w:val="00AC3038"/>
    <w:rsid w:val="00AC303A"/>
    <w:rsid w:val="00AC37E5"/>
    <w:rsid w:val="00AC386C"/>
    <w:rsid w:val="00AC3F09"/>
    <w:rsid w:val="00AC3FD1"/>
    <w:rsid w:val="00AC40F4"/>
    <w:rsid w:val="00AC4382"/>
    <w:rsid w:val="00AC48A8"/>
    <w:rsid w:val="00AC4A0C"/>
    <w:rsid w:val="00AC4C8D"/>
    <w:rsid w:val="00AC4E33"/>
    <w:rsid w:val="00AC4E4F"/>
    <w:rsid w:val="00AC50A7"/>
    <w:rsid w:val="00AC5179"/>
    <w:rsid w:val="00AC54CF"/>
    <w:rsid w:val="00AC55F5"/>
    <w:rsid w:val="00AC5C59"/>
    <w:rsid w:val="00AC5EBD"/>
    <w:rsid w:val="00AC606C"/>
    <w:rsid w:val="00AC63D1"/>
    <w:rsid w:val="00AC667A"/>
    <w:rsid w:val="00AC6CF2"/>
    <w:rsid w:val="00AC7044"/>
    <w:rsid w:val="00AC706A"/>
    <w:rsid w:val="00AC71AF"/>
    <w:rsid w:val="00AC74DB"/>
    <w:rsid w:val="00AC77FD"/>
    <w:rsid w:val="00AC7909"/>
    <w:rsid w:val="00AC7C6C"/>
    <w:rsid w:val="00AC7E8F"/>
    <w:rsid w:val="00AC7F0B"/>
    <w:rsid w:val="00AC7F87"/>
    <w:rsid w:val="00AD00A7"/>
    <w:rsid w:val="00AD03A1"/>
    <w:rsid w:val="00AD0555"/>
    <w:rsid w:val="00AD0754"/>
    <w:rsid w:val="00AD08B0"/>
    <w:rsid w:val="00AD0C1D"/>
    <w:rsid w:val="00AD0C3F"/>
    <w:rsid w:val="00AD0C58"/>
    <w:rsid w:val="00AD0F8A"/>
    <w:rsid w:val="00AD118A"/>
    <w:rsid w:val="00AD1213"/>
    <w:rsid w:val="00AD1248"/>
    <w:rsid w:val="00AD1275"/>
    <w:rsid w:val="00AD14F3"/>
    <w:rsid w:val="00AD1BE6"/>
    <w:rsid w:val="00AD1F28"/>
    <w:rsid w:val="00AD21AA"/>
    <w:rsid w:val="00AD2260"/>
    <w:rsid w:val="00AD22BA"/>
    <w:rsid w:val="00AD22DF"/>
    <w:rsid w:val="00AD252B"/>
    <w:rsid w:val="00AD25FE"/>
    <w:rsid w:val="00AD2DDA"/>
    <w:rsid w:val="00AD2EAE"/>
    <w:rsid w:val="00AD3015"/>
    <w:rsid w:val="00AD30CF"/>
    <w:rsid w:val="00AD32F2"/>
    <w:rsid w:val="00AD3616"/>
    <w:rsid w:val="00AD369D"/>
    <w:rsid w:val="00AD375E"/>
    <w:rsid w:val="00AD396B"/>
    <w:rsid w:val="00AD39C1"/>
    <w:rsid w:val="00AD3AD4"/>
    <w:rsid w:val="00AD3AD6"/>
    <w:rsid w:val="00AD3DAC"/>
    <w:rsid w:val="00AD3ED1"/>
    <w:rsid w:val="00AD3F52"/>
    <w:rsid w:val="00AD431B"/>
    <w:rsid w:val="00AD45D2"/>
    <w:rsid w:val="00AD493A"/>
    <w:rsid w:val="00AD4971"/>
    <w:rsid w:val="00AD4984"/>
    <w:rsid w:val="00AD4B27"/>
    <w:rsid w:val="00AD4EB8"/>
    <w:rsid w:val="00AD55C5"/>
    <w:rsid w:val="00AD5719"/>
    <w:rsid w:val="00AD5816"/>
    <w:rsid w:val="00AD59A7"/>
    <w:rsid w:val="00AD59C6"/>
    <w:rsid w:val="00AD5D17"/>
    <w:rsid w:val="00AD607F"/>
    <w:rsid w:val="00AD60EC"/>
    <w:rsid w:val="00AD67E8"/>
    <w:rsid w:val="00AD6EE7"/>
    <w:rsid w:val="00AD6F1B"/>
    <w:rsid w:val="00AD7099"/>
    <w:rsid w:val="00AD73BB"/>
    <w:rsid w:val="00AD78AB"/>
    <w:rsid w:val="00AD7D09"/>
    <w:rsid w:val="00AD7D44"/>
    <w:rsid w:val="00AE0085"/>
    <w:rsid w:val="00AE00CA"/>
    <w:rsid w:val="00AE048D"/>
    <w:rsid w:val="00AE069D"/>
    <w:rsid w:val="00AE0719"/>
    <w:rsid w:val="00AE074A"/>
    <w:rsid w:val="00AE07FB"/>
    <w:rsid w:val="00AE0B1A"/>
    <w:rsid w:val="00AE0B42"/>
    <w:rsid w:val="00AE0C56"/>
    <w:rsid w:val="00AE0C85"/>
    <w:rsid w:val="00AE0E1D"/>
    <w:rsid w:val="00AE0F53"/>
    <w:rsid w:val="00AE1075"/>
    <w:rsid w:val="00AE11CB"/>
    <w:rsid w:val="00AE1256"/>
    <w:rsid w:val="00AE1681"/>
    <w:rsid w:val="00AE16BC"/>
    <w:rsid w:val="00AE1853"/>
    <w:rsid w:val="00AE1A61"/>
    <w:rsid w:val="00AE1C4C"/>
    <w:rsid w:val="00AE1F49"/>
    <w:rsid w:val="00AE209D"/>
    <w:rsid w:val="00AE21C6"/>
    <w:rsid w:val="00AE23A2"/>
    <w:rsid w:val="00AE268F"/>
    <w:rsid w:val="00AE2833"/>
    <w:rsid w:val="00AE2BDA"/>
    <w:rsid w:val="00AE2C11"/>
    <w:rsid w:val="00AE3130"/>
    <w:rsid w:val="00AE317A"/>
    <w:rsid w:val="00AE326E"/>
    <w:rsid w:val="00AE3391"/>
    <w:rsid w:val="00AE3552"/>
    <w:rsid w:val="00AE3634"/>
    <w:rsid w:val="00AE3696"/>
    <w:rsid w:val="00AE369F"/>
    <w:rsid w:val="00AE3871"/>
    <w:rsid w:val="00AE38F0"/>
    <w:rsid w:val="00AE3A2D"/>
    <w:rsid w:val="00AE3BBE"/>
    <w:rsid w:val="00AE3C0C"/>
    <w:rsid w:val="00AE3FFD"/>
    <w:rsid w:val="00AE417E"/>
    <w:rsid w:val="00AE4182"/>
    <w:rsid w:val="00AE41B0"/>
    <w:rsid w:val="00AE442A"/>
    <w:rsid w:val="00AE45C0"/>
    <w:rsid w:val="00AE489F"/>
    <w:rsid w:val="00AE4B23"/>
    <w:rsid w:val="00AE4F4A"/>
    <w:rsid w:val="00AE53F7"/>
    <w:rsid w:val="00AE5500"/>
    <w:rsid w:val="00AE5A2A"/>
    <w:rsid w:val="00AE5B2E"/>
    <w:rsid w:val="00AE5B53"/>
    <w:rsid w:val="00AE5E97"/>
    <w:rsid w:val="00AE5E99"/>
    <w:rsid w:val="00AE62F5"/>
    <w:rsid w:val="00AE64FE"/>
    <w:rsid w:val="00AE6837"/>
    <w:rsid w:val="00AE6893"/>
    <w:rsid w:val="00AE6D36"/>
    <w:rsid w:val="00AE6DAD"/>
    <w:rsid w:val="00AE6FB6"/>
    <w:rsid w:val="00AE75E4"/>
    <w:rsid w:val="00AE780F"/>
    <w:rsid w:val="00AE79E4"/>
    <w:rsid w:val="00AE7FDF"/>
    <w:rsid w:val="00AF0521"/>
    <w:rsid w:val="00AF0578"/>
    <w:rsid w:val="00AF0C74"/>
    <w:rsid w:val="00AF0D7D"/>
    <w:rsid w:val="00AF15D2"/>
    <w:rsid w:val="00AF1705"/>
    <w:rsid w:val="00AF19D4"/>
    <w:rsid w:val="00AF1E2C"/>
    <w:rsid w:val="00AF1EA8"/>
    <w:rsid w:val="00AF1F0B"/>
    <w:rsid w:val="00AF2232"/>
    <w:rsid w:val="00AF23C6"/>
    <w:rsid w:val="00AF28A8"/>
    <w:rsid w:val="00AF2B12"/>
    <w:rsid w:val="00AF2BD7"/>
    <w:rsid w:val="00AF2C31"/>
    <w:rsid w:val="00AF2D0F"/>
    <w:rsid w:val="00AF3174"/>
    <w:rsid w:val="00AF3285"/>
    <w:rsid w:val="00AF33D6"/>
    <w:rsid w:val="00AF37BB"/>
    <w:rsid w:val="00AF38D9"/>
    <w:rsid w:val="00AF401A"/>
    <w:rsid w:val="00AF4040"/>
    <w:rsid w:val="00AF4321"/>
    <w:rsid w:val="00AF4330"/>
    <w:rsid w:val="00AF4430"/>
    <w:rsid w:val="00AF4491"/>
    <w:rsid w:val="00AF477C"/>
    <w:rsid w:val="00AF484C"/>
    <w:rsid w:val="00AF4A61"/>
    <w:rsid w:val="00AF4B08"/>
    <w:rsid w:val="00AF5006"/>
    <w:rsid w:val="00AF504C"/>
    <w:rsid w:val="00AF52F9"/>
    <w:rsid w:val="00AF537B"/>
    <w:rsid w:val="00AF55B5"/>
    <w:rsid w:val="00AF5636"/>
    <w:rsid w:val="00AF5767"/>
    <w:rsid w:val="00AF5934"/>
    <w:rsid w:val="00AF5A9E"/>
    <w:rsid w:val="00AF5EE0"/>
    <w:rsid w:val="00AF5F28"/>
    <w:rsid w:val="00AF60F5"/>
    <w:rsid w:val="00AF6266"/>
    <w:rsid w:val="00AF62B5"/>
    <w:rsid w:val="00AF62BD"/>
    <w:rsid w:val="00AF63E8"/>
    <w:rsid w:val="00AF63F8"/>
    <w:rsid w:val="00AF652E"/>
    <w:rsid w:val="00AF674D"/>
    <w:rsid w:val="00AF67CC"/>
    <w:rsid w:val="00AF69E5"/>
    <w:rsid w:val="00AF6C37"/>
    <w:rsid w:val="00AF6C77"/>
    <w:rsid w:val="00AF6EAE"/>
    <w:rsid w:val="00AF707B"/>
    <w:rsid w:val="00AF7763"/>
    <w:rsid w:val="00AF7765"/>
    <w:rsid w:val="00AF7830"/>
    <w:rsid w:val="00AF7C40"/>
    <w:rsid w:val="00AF7CCB"/>
    <w:rsid w:val="00AF7D42"/>
    <w:rsid w:val="00AF7F1D"/>
    <w:rsid w:val="00B0006B"/>
    <w:rsid w:val="00B00277"/>
    <w:rsid w:val="00B002D3"/>
    <w:rsid w:val="00B002F5"/>
    <w:rsid w:val="00B00354"/>
    <w:rsid w:val="00B00729"/>
    <w:rsid w:val="00B01460"/>
    <w:rsid w:val="00B01490"/>
    <w:rsid w:val="00B0153A"/>
    <w:rsid w:val="00B015FE"/>
    <w:rsid w:val="00B0188B"/>
    <w:rsid w:val="00B01AE7"/>
    <w:rsid w:val="00B01F55"/>
    <w:rsid w:val="00B02372"/>
    <w:rsid w:val="00B023A9"/>
    <w:rsid w:val="00B02407"/>
    <w:rsid w:val="00B0279D"/>
    <w:rsid w:val="00B027F5"/>
    <w:rsid w:val="00B02982"/>
    <w:rsid w:val="00B02E1B"/>
    <w:rsid w:val="00B02FB2"/>
    <w:rsid w:val="00B0323D"/>
    <w:rsid w:val="00B037D7"/>
    <w:rsid w:val="00B037F5"/>
    <w:rsid w:val="00B03C1E"/>
    <w:rsid w:val="00B03EC4"/>
    <w:rsid w:val="00B04021"/>
    <w:rsid w:val="00B04CF4"/>
    <w:rsid w:val="00B04ED1"/>
    <w:rsid w:val="00B05018"/>
    <w:rsid w:val="00B05268"/>
    <w:rsid w:val="00B05314"/>
    <w:rsid w:val="00B05322"/>
    <w:rsid w:val="00B05349"/>
    <w:rsid w:val="00B05580"/>
    <w:rsid w:val="00B057EF"/>
    <w:rsid w:val="00B05C1F"/>
    <w:rsid w:val="00B05E57"/>
    <w:rsid w:val="00B06118"/>
    <w:rsid w:val="00B069A5"/>
    <w:rsid w:val="00B07049"/>
    <w:rsid w:val="00B077CD"/>
    <w:rsid w:val="00B07C8C"/>
    <w:rsid w:val="00B10022"/>
    <w:rsid w:val="00B1006D"/>
    <w:rsid w:val="00B10202"/>
    <w:rsid w:val="00B10662"/>
    <w:rsid w:val="00B10688"/>
    <w:rsid w:val="00B10A38"/>
    <w:rsid w:val="00B10C6E"/>
    <w:rsid w:val="00B10C84"/>
    <w:rsid w:val="00B10E0F"/>
    <w:rsid w:val="00B10F73"/>
    <w:rsid w:val="00B1110E"/>
    <w:rsid w:val="00B116C3"/>
    <w:rsid w:val="00B11851"/>
    <w:rsid w:val="00B11866"/>
    <w:rsid w:val="00B11D20"/>
    <w:rsid w:val="00B12210"/>
    <w:rsid w:val="00B12450"/>
    <w:rsid w:val="00B1257C"/>
    <w:rsid w:val="00B125A2"/>
    <w:rsid w:val="00B12B6A"/>
    <w:rsid w:val="00B12DE9"/>
    <w:rsid w:val="00B12FB1"/>
    <w:rsid w:val="00B130D8"/>
    <w:rsid w:val="00B13254"/>
    <w:rsid w:val="00B13389"/>
    <w:rsid w:val="00B13615"/>
    <w:rsid w:val="00B13A6F"/>
    <w:rsid w:val="00B13C6B"/>
    <w:rsid w:val="00B13CB7"/>
    <w:rsid w:val="00B13DB6"/>
    <w:rsid w:val="00B13EA8"/>
    <w:rsid w:val="00B143E8"/>
    <w:rsid w:val="00B1449F"/>
    <w:rsid w:val="00B149A4"/>
    <w:rsid w:val="00B14D57"/>
    <w:rsid w:val="00B14DB6"/>
    <w:rsid w:val="00B14F95"/>
    <w:rsid w:val="00B15113"/>
    <w:rsid w:val="00B15176"/>
    <w:rsid w:val="00B155DC"/>
    <w:rsid w:val="00B161EC"/>
    <w:rsid w:val="00B1621D"/>
    <w:rsid w:val="00B16B0D"/>
    <w:rsid w:val="00B16D3B"/>
    <w:rsid w:val="00B170EE"/>
    <w:rsid w:val="00B17493"/>
    <w:rsid w:val="00B175CA"/>
    <w:rsid w:val="00B17611"/>
    <w:rsid w:val="00B17820"/>
    <w:rsid w:val="00B17B9C"/>
    <w:rsid w:val="00B200B7"/>
    <w:rsid w:val="00B2034F"/>
    <w:rsid w:val="00B208AA"/>
    <w:rsid w:val="00B20B0A"/>
    <w:rsid w:val="00B20B52"/>
    <w:rsid w:val="00B20EC6"/>
    <w:rsid w:val="00B2108D"/>
    <w:rsid w:val="00B2139E"/>
    <w:rsid w:val="00B21407"/>
    <w:rsid w:val="00B2165C"/>
    <w:rsid w:val="00B218A3"/>
    <w:rsid w:val="00B218BB"/>
    <w:rsid w:val="00B21A52"/>
    <w:rsid w:val="00B21CD1"/>
    <w:rsid w:val="00B21E01"/>
    <w:rsid w:val="00B22056"/>
    <w:rsid w:val="00B2225B"/>
    <w:rsid w:val="00B22286"/>
    <w:rsid w:val="00B22324"/>
    <w:rsid w:val="00B224DB"/>
    <w:rsid w:val="00B225A9"/>
    <w:rsid w:val="00B2273D"/>
    <w:rsid w:val="00B228C0"/>
    <w:rsid w:val="00B22953"/>
    <w:rsid w:val="00B22A6C"/>
    <w:rsid w:val="00B22C14"/>
    <w:rsid w:val="00B22D2B"/>
    <w:rsid w:val="00B22DD2"/>
    <w:rsid w:val="00B23159"/>
    <w:rsid w:val="00B2318B"/>
    <w:rsid w:val="00B231F6"/>
    <w:rsid w:val="00B2329C"/>
    <w:rsid w:val="00B234B0"/>
    <w:rsid w:val="00B23516"/>
    <w:rsid w:val="00B2372B"/>
    <w:rsid w:val="00B238A1"/>
    <w:rsid w:val="00B23AC7"/>
    <w:rsid w:val="00B23C10"/>
    <w:rsid w:val="00B2407A"/>
    <w:rsid w:val="00B242A1"/>
    <w:rsid w:val="00B24563"/>
    <w:rsid w:val="00B24572"/>
    <w:rsid w:val="00B245FD"/>
    <w:rsid w:val="00B24780"/>
    <w:rsid w:val="00B24967"/>
    <w:rsid w:val="00B24DDA"/>
    <w:rsid w:val="00B24E6C"/>
    <w:rsid w:val="00B24F4E"/>
    <w:rsid w:val="00B24FBF"/>
    <w:rsid w:val="00B250AE"/>
    <w:rsid w:val="00B254FA"/>
    <w:rsid w:val="00B25626"/>
    <w:rsid w:val="00B25690"/>
    <w:rsid w:val="00B256FD"/>
    <w:rsid w:val="00B2570D"/>
    <w:rsid w:val="00B25ED9"/>
    <w:rsid w:val="00B26185"/>
    <w:rsid w:val="00B265D7"/>
    <w:rsid w:val="00B268D3"/>
    <w:rsid w:val="00B268F0"/>
    <w:rsid w:val="00B26A05"/>
    <w:rsid w:val="00B26EB9"/>
    <w:rsid w:val="00B26EFE"/>
    <w:rsid w:val="00B273B3"/>
    <w:rsid w:val="00B275AC"/>
    <w:rsid w:val="00B27A4A"/>
    <w:rsid w:val="00B27A95"/>
    <w:rsid w:val="00B27AF4"/>
    <w:rsid w:val="00B27BD1"/>
    <w:rsid w:val="00B27C3E"/>
    <w:rsid w:val="00B27CB5"/>
    <w:rsid w:val="00B27E15"/>
    <w:rsid w:val="00B27EF8"/>
    <w:rsid w:val="00B303BC"/>
    <w:rsid w:val="00B305A0"/>
    <w:rsid w:val="00B30BD7"/>
    <w:rsid w:val="00B30D0D"/>
    <w:rsid w:val="00B31001"/>
    <w:rsid w:val="00B311A7"/>
    <w:rsid w:val="00B311DF"/>
    <w:rsid w:val="00B31B35"/>
    <w:rsid w:val="00B3248E"/>
    <w:rsid w:val="00B327BA"/>
    <w:rsid w:val="00B32959"/>
    <w:rsid w:val="00B3296E"/>
    <w:rsid w:val="00B3299C"/>
    <w:rsid w:val="00B329A5"/>
    <w:rsid w:val="00B32A9E"/>
    <w:rsid w:val="00B32C3E"/>
    <w:rsid w:val="00B32C52"/>
    <w:rsid w:val="00B32CF8"/>
    <w:rsid w:val="00B32D56"/>
    <w:rsid w:val="00B32DC9"/>
    <w:rsid w:val="00B32E27"/>
    <w:rsid w:val="00B33253"/>
    <w:rsid w:val="00B333F1"/>
    <w:rsid w:val="00B334D5"/>
    <w:rsid w:val="00B33612"/>
    <w:rsid w:val="00B33A68"/>
    <w:rsid w:val="00B33C4E"/>
    <w:rsid w:val="00B33FBF"/>
    <w:rsid w:val="00B3405F"/>
    <w:rsid w:val="00B3422D"/>
    <w:rsid w:val="00B34481"/>
    <w:rsid w:val="00B34F69"/>
    <w:rsid w:val="00B35020"/>
    <w:rsid w:val="00B3504A"/>
    <w:rsid w:val="00B35173"/>
    <w:rsid w:val="00B351E6"/>
    <w:rsid w:val="00B3536A"/>
    <w:rsid w:val="00B35595"/>
    <w:rsid w:val="00B357B0"/>
    <w:rsid w:val="00B35AF3"/>
    <w:rsid w:val="00B35DB5"/>
    <w:rsid w:val="00B36104"/>
    <w:rsid w:val="00B3670E"/>
    <w:rsid w:val="00B3672C"/>
    <w:rsid w:val="00B36965"/>
    <w:rsid w:val="00B36A1D"/>
    <w:rsid w:val="00B36A28"/>
    <w:rsid w:val="00B36E87"/>
    <w:rsid w:val="00B37202"/>
    <w:rsid w:val="00B37231"/>
    <w:rsid w:val="00B37330"/>
    <w:rsid w:val="00B37867"/>
    <w:rsid w:val="00B37999"/>
    <w:rsid w:val="00B37AA2"/>
    <w:rsid w:val="00B37F7D"/>
    <w:rsid w:val="00B401B1"/>
    <w:rsid w:val="00B402BE"/>
    <w:rsid w:val="00B40620"/>
    <w:rsid w:val="00B4080C"/>
    <w:rsid w:val="00B40BF6"/>
    <w:rsid w:val="00B40C78"/>
    <w:rsid w:val="00B40E17"/>
    <w:rsid w:val="00B40E9E"/>
    <w:rsid w:val="00B41054"/>
    <w:rsid w:val="00B41339"/>
    <w:rsid w:val="00B41355"/>
    <w:rsid w:val="00B413EB"/>
    <w:rsid w:val="00B41624"/>
    <w:rsid w:val="00B416DE"/>
    <w:rsid w:val="00B41A29"/>
    <w:rsid w:val="00B41B54"/>
    <w:rsid w:val="00B41CAE"/>
    <w:rsid w:val="00B41F0A"/>
    <w:rsid w:val="00B4251F"/>
    <w:rsid w:val="00B42784"/>
    <w:rsid w:val="00B42D95"/>
    <w:rsid w:val="00B4311F"/>
    <w:rsid w:val="00B43438"/>
    <w:rsid w:val="00B43627"/>
    <w:rsid w:val="00B4379F"/>
    <w:rsid w:val="00B4398A"/>
    <w:rsid w:val="00B43DF7"/>
    <w:rsid w:val="00B43E00"/>
    <w:rsid w:val="00B43ED5"/>
    <w:rsid w:val="00B44471"/>
    <w:rsid w:val="00B44547"/>
    <w:rsid w:val="00B44827"/>
    <w:rsid w:val="00B4494A"/>
    <w:rsid w:val="00B44A5E"/>
    <w:rsid w:val="00B44CB3"/>
    <w:rsid w:val="00B44D12"/>
    <w:rsid w:val="00B44FDA"/>
    <w:rsid w:val="00B4504B"/>
    <w:rsid w:val="00B450FD"/>
    <w:rsid w:val="00B452C5"/>
    <w:rsid w:val="00B452CB"/>
    <w:rsid w:val="00B45BAA"/>
    <w:rsid w:val="00B45C97"/>
    <w:rsid w:val="00B4632F"/>
    <w:rsid w:val="00B463DC"/>
    <w:rsid w:val="00B464A9"/>
    <w:rsid w:val="00B465D7"/>
    <w:rsid w:val="00B4666A"/>
    <w:rsid w:val="00B467D8"/>
    <w:rsid w:val="00B4684C"/>
    <w:rsid w:val="00B469BD"/>
    <w:rsid w:val="00B46EFD"/>
    <w:rsid w:val="00B46F48"/>
    <w:rsid w:val="00B470C7"/>
    <w:rsid w:val="00B4735F"/>
    <w:rsid w:val="00B4742F"/>
    <w:rsid w:val="00B4769F"/>
    <w:rsid w:val="00B478C9"/>
    <w:rsid w:val="00B47BFF"/>
    <w:rsid w:val="00B47D7F"/>
    <w:rsid w:val="00B500EE"/>
    <w:rsid w:val="00B50170"/>
    <w:rsid w:val="00B507AA"/>
    <w:rsid w:val="00B510A6"/>
    <w:rsid w:val="00B510B3"/>
    <w:rsid w:val="00B51102"/>
    <w:rsid w:val="00B51910"/>
    <w:rsid w:val="00B51B72"/>
    <w:rsid w:val="00B51BDC"/>
    <w:rsid w:val="00B51DBB"/>
    <w:rsid w:val="00B52022"/>
    <w:rsid w:val="00B5202E"/>
    <w:rsid w:val="00B523E4"/>
    <w:rsid w:val="00B52563"/>
    <w:rsid w:val="00B52588"/>
    <w:rsid w:val="00B527BC"/>
    <w:rsid w:val="00B52FFE"/>
    <w:rsid w:val="00B530A7"/>
    <w:rsid w:val="00B53184"/>
    <w:rsid w:val="00B53200"/>
    <w:rsid w:val="00B533EA"/>
    <w:rsid w:val="00B5384D"/>
    <w:rsid w:val="00B53E64"/>
    <w:rsid w:val="00B540ED"/>
    <w:rsid w:val="00B541CE"/>
    <w:rsid w:val="00B54335"/>
    <w:rsid w:val="00B54C20"/>
    <w:rsid w:val="00B54D36"/>
    <w:rsid w:val="00B54E59"/>
    <w:rsid w:val="00B54F01"/>
    <w:rsid w:val="00B54F54"/>
    <w:rsid w:val="00B55B13"/>
    <w:rsid w:val="00B55D5A"/>
    <w:rsid w:val="00B55DAF"/>
    <w:rsid w:val="00B55EED"/>
    <w:rsid w:val="00B56021"/>
    <w:rsid w:val="00B5619D"/>
    <w:rsid w:val="00B562B1"/>
    <w:rsid w:val="00B562E8"/>
    <w:rsid w:val="00B56336"/>
    <w:rsid w:val="00B5639B"/>
    <w:rsid w:val="00B5641E"/>
    <w:rsid w:val="00B56C19"/>
    <w:rsid w:val="00B56EFE"/>
    <w:rsid w:val="00B56F31"/>
    <w:rsid w:val="00B5740E"/>
    <w:rsid w:val="00B57474"/>
    <w:rsid w:val="00B575B3"/>
    <w:rsid w:val="00B575BB"/>
    <w:rsid w:val="00B576E7"/>
    <w:rsid w:val="00B577E9"/>
    <w:rsid w:val="00B57980"/>
    <w:rsid w:val="00B60089"/>
    <w:rsid w:val="00B60281"/>
    <w:rsid w:val="00B605D7"/>
    <w:rsid w:val="00B60645"/>
    <w:rsid w:val="00B608AB"/>
    <w:rsid w:val="00B60CB3"/>
    <w:rsid w:val="00B60DF6"/>
    <w:rsid w:val="00B60E52"/>
    <w:rsid w:val="00B60FFA"/>
    <w:rsid w:val="00B61210"/>
    <w:rsid w:val="00B61464"/>
    <w:rsid w:val="00B6173A"/>
    <w:rsid w:val="00B61D94"/>
    <w:rsid w:val="00B61DB7"/>
    <w:rsid w:val="00B61F8F"/>
    <w:rsid w:val="00B61FA3"/>
    <w:rsid w:val="00B6206E"/>
    <w:rsid w:val="00B6215E"/>
    <w:rsid w:val="00B621DA"/>
    <w:rsid w:val="00B62284"/>
    <w:rsid w:val="00B6237A"/>
    <w:rsid w:val="00B6239B"/>
    <w:rsid w:val="00B62996"/>
    <w:rsid w:val="00B62B47"/>
    <w:rsid w:val="00B631FC"/>
    <w:rsid w:val="00B6325C"/>
    <w:rsid w:val="00B6369E"/>
    <w:rsid w:val="00B63FBA"/>
    <w:rsid w:val="00B63FE0"/>
    <w:rsid w:val="00B6400A"/>
    <w:rsid w:val="00B64425"/>
    <w:rsid w:val="00B6455E"/>
    <w:rsid w:val="00B6484C"/>
    <w:rsid w:val="00B64A2A"/>
    <w:rsid w:val="00B64F0C"/>
    <w:rsid w:val="00B65274"/>
    <w:rsid w:val="00B652A7"/>
    <w:rsid w:val="00B6535D"/>
    <w:rsid w:val="00B655F4"/>
    <w:rsid w:val="00B65789"/>
    <w:rsid w:val="00B659B8"/>
    <w:rsid w:val="00B659C9"/>
    <w:rsid w:val="00B65B0B"/>
    <w:rsid w:val="00B65C3C"/>
    <w:rsid w:val="00B65E41"/>
    <w:rsid w:val="00B65EEC"/>
    <w:rsid w:val="00B65FD5"/>
    <w:rsid w:val="00B660EE"/>
    <w:rsid w:val="00B66169"/>
    <w:rsid w:val="00B66597"/>
    <w:rsid w:val="00B666CA"/>
    <w:rsid w:val="00B66D30"/>
    <w:rsid w:val="00B6703A"/>
    <w:rsid w:val="00B6769F"/>
    <w:rsid w:val="00B6774D"/>
    <w:rsid w:val="00B67B0A"/>
    <w:rsid w:val="00B67D2A"/>
    <w:rsid w:val="00B67D7C"/>
    <w:rsid w:val="00B70149"/>
    <w:rsid w:val="00B7037D"/>
    <w:rsid w:val="00B706CD"/>
    <w:rsid w:val="00B70D69"/>
    <w:rsid w:val="00B70FBC"/>
    <w:rsid w:val="00B717A0"/>
    <w:rsid w:val="00B71912"/>
    <w:rsid w:val="00B71BEF"/>
    <w:rsid w:val="00B71FA0"/>
    <w:rsid w:val="00B720A8"/>
    <w:rsid w:val="00B720FD"/>
    <w:rsid w:val="00B72238"/>
    <w:rsid w:val="00B722DE"/>
    <w:rsid w:val="00B7244A"/>
    <w:rsid w:val="00B725B3"/>
    <w:rsid w:val="00B729FA"/>
    <w:rsid w:val="00B72DB1"/>
    <w:rsid w:val="00B72EB7"/>
    <w:rsid w:val="00B733D1"/>
    <w:rsid w:val="00B7383B"/>
    <w:rsid w:val="00B739DF"/>
    <w:rsid w:val="00B73A3A"/>
    <w:rsid w:val="00B74113"/>
    <w:rsid w:val="00B7427B"/>
    <w:rsid w:val="00B74440"/>
    <w:rsid w:val="00B748B4"/>
    <w:rsid w:val="00B749B0"/>
    <w:rsid w:val="00B74B1A"/>
    <w:rsid w:val="00B74C45"/>
    <w:rsid w:val="00B74CCC"/>
    <w:rsid w:val="00B74FBA"/>
    <w:rsid w:val="00B75211"/>
    <w:rsid w:val="00B75294"/>
    <w:rsid w:val="00B75439"/>
    <w:rsid w:val="00B757DB"/>
    <w:rsid w:val="00B75858"/>
    <w:rsid w:val="00B75982"/>
    <w:rsid w:val="00B75A7D"/>
    <w:rsid w:val="00B75ACB"/>
    <w:rsid w:val="00B75BE4"/>
    <w:rsid w:val="00B75C32"/>
    <w:rsid w:val="00B75C51"/>
    <w:rsid w:val="00B75EDA"/>
    <w:rsid w:val="00B76095"/>
    <w:rsid w:val="00B76122"/>
    <w:rsid w:val="00B76144"/>
    <w:rsid w:val="00B76243"/>
    <w:rsid w:val="00B76597"/>
    <w:rsid w:val="00B76E5B"/>
    <w:rsid w:val="00B76F78"/>
    <w:rsid w:val="00B76FC2"/>
    <w:rsid w:val="00B77066"/>
    <w:rsid w:val="00B7707B"/>
    <w:rsid w:val="00B771BD"/>
    <w:rsid w:val="00B774B4"/>
    <w:rsid w:val="00B77638"/>
    <w:rsid w:val="00B776D2"/>
    <w:rsid w:val="00B778E8"/>
    <w:rsid w:val="00B77A76"/>
    <w:rsid w:val="00B77BE2"/>
    <w:rsid w:val="00B77CD5"/>
    <w:rsid w:val="00B8002B"/>
    <w:rsid w:val="00B80203"/>
    <w:rsid w:val="00B8046D"/>
    <w:rsid w:val="00B804F9"/>
    <w:rsid w:val="00B80518"/>
    <w:rsid w:val="00B80665"/>
    <w:rsid w:val="00B80694"/>
    <w:rsid w:val="00B80850"/>
    <w:rsid w:val="00B80CB9"/>
    <w:rsid w:val="00B80D2D"/>
    <w:rsid w:val="00B80EF2"/>
    <w:rsid w:val="00B810D6"/>
    <w:rsid w:val="00B8112A"/>
    <w:rsid w:val="00B8164F"/>
    <w:rsid w:val="00B81BAE"/>
    <w:rsid w:val="00B81E0D"/>
    <w:rsid w:val="00B81E0E"/>
    <w:rsid w:val="00B81EEA"/>
    <w:rsid w:val="00B82151"/>
    <w:rsid w:val="00B8235E"/>
    <w:rsid w:val="00B823B3"/>
    <w:rsid w:val="00B825D1"/>
    <w:rsid w:val="00B82673"/>
    <w:rsid w:val="00B8278D"/>
    <w:rsid w:val="00B82ADF"/>
    <w:rsid w:val="00B82EF9"/>
    <w:rsid w:val="00B82F1E"/>
    <w:rsid w:val="00B82F23"/>
    <w:rsid w:val="00B82FCA"/>
    <w:rsid w:val="00B83076"/>
    <w:rsid w:val="00B83182"/>
    <w:rsid w:val="00B832E7"/>
    <w:rsid w:val="00B8352C"/>
    <w:rsid w:val="00B83982"/>
    <w:rsid w:val="00B839C7"/>
    <w:rsid w:val="00B83AFC"/>
    <w:rsid w:val="00B83DC3"/>
    <w:rsid w:val="00B83E31"/>
    <w:rsid w:val="00B83EC4"/>
    <w:rsid w:val="00B843DD"/>
    <w:rsid w:val="00B8445A"/>
    <w:rsid w:val="00B84AB0"/>
    <w:rsid w:val="00B84C0A"/>
    <w:rsid w:val="00B84DA6"/>
    <w:rsid w:val="00B85003"/>
    <w:rsid w:val="00B851B7"/>
    <w:rsid w:val="00B85297"/>
    <w:rsid w:val="00B85396"/>
    <w:rsid w:val="00B853A7"/>
    <w:rsid w:val="00B854AB"/>
    <w:rsid w:val="00B8590A"/>
    <w:rsid w:val="00B859A9"/>
    <w:rsid w:val="00B85B16"/>
    <w:rsid w:val="00B85BB1"/>
    <w:rsid w:val="00B85BB4"/>
    <w:rsid w:val="00B85CDA"/>
    <w:rsid w:val="00B85D79"/>
    <w:rsid w:val="00B85FCC"/>
    <w:rsid w:val="00B86393"/>
    <w:rsid w:val="00B86394"/>
    <w:rsid w:val="00B869D7"/>
    <w:rsid w:val="00B86C0C"/>
    <w:rsid w:val="00B86EB3"/>
    <w:rsid w:val="00B87460"/>
    <w:rsid w:val="00B878E6"/>
    <w:rsid w:val="00B87AEE"/>
    <w:rsid w:val="00B87C35"/>
    <w:rsid w:val="00B87F2D"/>
    <w:rsid w:val="00B87F81"/>
    <w:rsid w:val="00B8F609"/>
    <w:rsid w:val="00B9018E"/>
    <w:rsid w:val="00B9039E"/>
    <w:rsid w:val="00B903D7"/>
    <w:rsid w:val="00B9044B"/>
    <w:rsid w:val="00B9051D"/>
    <w:rsid w:val="00B908D9"/>
    <w:rsid w:val="00B90B39"/>
    <w:rsid w:val="00B90BEC"/>
    <w:rsid w:val="00B90D90"/>
    <w:rsid w:val="00B90ECC"/>
    <w:rsid w:val="00B90FAD"/>
    <w:rsid w:val="00B91655"/>
    <w:rsid w:val="00B9185C"/>
    <w:rsid w:val="00B9198C"/>
    <w:rsid w:val="00B91AEF"/>
    <w:rsid w:val="00B91C3B"/>
    <w:rsid w:val="00B91E33"/>
    <w:rsid w:val="00B9207D"/>
    <w:rsid w:val="00B920F8"/>
    <w:rsid w:val="00B92341"/>
    <w:rsid w:val="00B923FB"/>
    <w:rsid w:val="00B92567"/>
    <w:rsid w:val="00B927D3"/>
    <w:rsid w:val="00B92D46"/>
    <w:rsid w:val="00B93007"/>
    <w:rsid w:val="00B9336E"/>
    <w:rsid w:val="00B937C2"/>
    <w:rsid w:val="00B938AA"/>
    <w:rsid w:val="00B9390A"/>
    <w:rsid w:val="00B93A07"/>
    <w:rsid w:val="00B93F01"/>
    <w:rsid w:val="00B940DC"/>
    <w:rsid w:val="00B943D5"/>
    <w:rsid w:val="00B949EA"/>
    <w:rsid w:val="00B94BAB"/>
    <w:rsid w:val="00B94CE3"/>
    <w:rsid w:val="00B9536A"/>
    <w:rsid w:val="00B954E4"/>
    <w:rsid w:val="00B956A2"/>
    <w:rsid w:val="00B956A9"/>
    <w:rsid w:val="00B95901"/>
    <w:rsid w:val="00B95AB5"/>
    <w:rsid w:val="00B95B92"/>
    <w:rsid w:val="00B95BF2"/>
    <w:rsid w:val="00B95E02"/>
    <w:rsid w:val="00B969DF"/>
    <w:rsid w:val="00B96A2C"/>
    <w:rsid w:val="00B96A9B"/>
    <w:rsid w:val="00B96C15"/>
    <w:rsid w:val="00B96CAC"/>
    <w:rsid w:val="00B96E80"/>
    <w:rsid w:val="00B96F6D"/>
    <w:rsid w:val="00B972EF"/>
    <w:rsid w:val="00B97310"/>
    <w:rsid w:val="00B9737D"/>
    <w:rsid w:val="00B97382"/>
    <w:rsid w:val="00B9758B"/>
    <w:rsid w:val="00B97A8A"/>
    <w:rsid w:val="00B97A9E"/>
    <w:rsid w:val="00B97E08"/>
    <w:rsid w:val="00BA04AA"/>
    <w:rsid w:val="00BA088C"/>
    <w:rsid w:val="00BA08BA"/>
    <w:rsid w:val="00BA0962"/>
    <w:rsid w:val="00BA09B3"/>
    <w:rsid w:val="00BA0A2E"/>
    <w:rsid w:val="00BA0BA6"/>
    <w:rsid w:val="00BA0BCD"/>
    <w:rsid w:val="00BA0D79"/>
    <w:rsid w:val="00BA0F93"/>
    <w:rsid w:val="00BA130A"/>
    <w:rsid w:val="00BA15A6"/>
    <w:rsid w:val="00BA15AE"/>
    <w:rsid w:val="00BA15FF"/>
    <w:rsid w:val="00BA16FE"/>
    <w:rsid w:val="00BA1722"/>
    <w:rsid w:val="00BA1991"/>
    <w:rsid w:val="00BA1ED1"/>
    <w:rsid w:val="00BA1F61"/>
    <w:rsid w:val="00BA25DE"/>
    <w:rsid w:val="00BA283D"/>
    <w:rsid w:val="00BA2994"/>
    <w:rsid w:val="00BA2B5E"/>
    <w:rsid w:val="00BA2D5B"/>
    <w:rsid w:val="00BA32EE"/>
    <w:rsid w:val="00BA343D"/>
    <w:rsid w:val="00BA378E"/>
    <w:rsid w:val="00BA37FE"/>
    <w:rsid w:val="00BA3A9E"/>
    <w:rsid w:val="00BA3BB3"/>
    <w:rsid w:val="00BA3D79"/>
    <w:rsid w:val="00BA3D8C"/>
    <w:rsid w:val="00BA4206"/>
    <w:rsid w:val="00BA42E5"/>
    <w:rsid w:val="00BA42F8"/>
    <w:rsid w:val="00BA464D"/>
    <w:rsid w:val="00BA49BD"/>
    <w:rsid w:val="00BA4ACA"/>
    <w:rsid w:val="00BA4DA5"/>
    <w:rsid w:val="00BA5016"/>
    <w:rsid w:val="00BA523E"/>
    <w:rsid w:val="00BA5242"/>
    <w:rsid w:val="00BA593C"/>
    <w:rsid w:val="00BA5D48"/>
    <w:rsid w:val="00BA618B"/>
    <w:rsid w:val="00BA621A"/>
    <w:rsid w:val="00BA6308"/>
    <w:rsid w:val="00BA6396"/>
    <w:rsid w:val="00BA63E4"/>
    <w:rsid w:val="00BA65AA"/>
    <w:rsid w:val="00BA67FC"/>
    <w:rsid w:val="00BA68E8"/>
    <w:rsid w:val="00BA6AB4"/>
    <w:rsid w:val="00BA72EB"/>
    <w:rsid w:val="00BA7303"/>
    <w:rsid w:val="00BA773A"/>
    <w:rsid w:val="00BA7841"/>
    <w:rsid w:val="00BA7A16"/>
    <w:rsid w:val="00BA7A5F"/>
    <w:rsid w:val="00BA7E6E"/>
    <w:rsid w:val="00BA7FB1"/>
    <w:rsid w:val="00BB002C"/>
    <w:rsid w:val="00BB0258"/>
    <w:rsid w:val="00BB0414"/>
    <w:rsid w:val="00BB067D"/>
    <w:rsid w:val="00BB0DBD"/>
    <w:rsid w:val="00BB10AB"/>
    <w:rsid w:val="00BB10F5"/>
    <w:rsid w:val="00BB1290"/>
    <w:rsid w:val="00BB142B"/>
    <w:rsid w:val="00BB1740"/>
    <w:rsid w:val="00BB1BAB"/>
    <w:rsid w:val="00BB1E3C"/>
    <w:rsid w:val="00BB1F83"/>
    <w:rsid w:val="00BB1FF3"/>
    <w:rsid w:val="00BB21CB"/>
    <w:rsid w:val="00BB2316"/>
    <w:rsid w:val="00BB23B3"/>
    <w:rsid w:val="00BB2467"/>
    <w:rsid w:val="00BB24E5"/>
    <w:rsid w:val="00BB252E"/>
    <w:rsid w:val="00BB2589"/>
    <w:rsid w:val="00BB25DF"/>
    <w:rsid w:val="00BB2C05"/>
    <w:rsid w:val="00BB2CAC"/>
    <w:rsid w:val="00BB2CB4"/>
    <w:rsid w:val="00BB2F4B"/>
    <w:rsid w:val="00BB2F88"/>
    <w:rsid w:val="00BB32A0"/>
    <w:rsid w:val="00BB3D7F"/>
    <w:rsid w:val="00BB4010"/>
    <w:rsid w:val="00BB4598"/>
    <w:rsid w:val="00BB4645"/>
    <w:rsid w:val="00BB4870"/>
    <w:rsid w:val="00BB489F"/>
    <w:rsid w:val="00BB4A28"/>
    <w:rsid w:val="00BB4B5F"/>
    <w:rsid w:val="00BB4B62"/>
    <w:rsid w:val="00BB4B84"/>
    <w:rsid w:val="00BB4D00"/>
    <w:rsid w:val="00BB5877"/>
    <w:rsid w:val="00BB5B94"/>
    <w:rsid w:val="00BB5BB9"/>
    <w:rsid w:val="00BB5C26"/>
    <w:rsid w:val="00BB5F72"/>
    <w:rsid w:val="00BB5F7B"/>
    <w:rsid w:val="00BB6129"/>
    <w:rsid w:val="00BB6558"/>
    <w:rsid w:val="00BB6698"/>
    <w:rsid w:val="00BB679F"/>
    <w:rsid w:val="00BB6CC2"/>
    <w:rsid w:val="00BB6CE8"/>
    <w:rsid w:val="00BB6EBA"/>
    <w:rsid w:val="00BB6F47"/>
    <w:rsid w:val="00BB6FF7"/>
    <w:rsid w:val="00BB71FC"/>
    <w:rsid w:val="00BB73F2"/>
    <w:rsid w:val="00BB780D"/>
    <w:rsid w:val="00BB7B2F"/>
    <w:rsid w:val="00BB7B6D"/>
    <w:rsid w:val="00BB7C2E"/>
    <w:rsid w:val="00BB7E65"/>
    <w:rsid w:val="00BB7FA7"/>
    <w:rsid w:val="00BC0130"/>
    <w:rsid w:val="00BC0185"/>
    <w:rsid w:val="00BC02A5"/>
    <w:rsid w:val="00BC031B"/>
    <w:rsid w:val="00BC04CF"/>
    <w:rsid w:val="00BC06EE"/>
    <w:rsid w:val="00BC0723"/>
    <w:rsid w:val="00BC096B"/>
    <w:rsid w:val="00BC0BD2"/>
    <w:rsid w:val="00BC0C13"/>
    <w:rsid w:val="00BC0C1E"/>
    <w:rsid w:val="00BC0DB4"/>
    <w:rsid w:val="00BC0FE3"/>
    <w:rsid w:val="00BC1547"/>
    <w:rsid w:val="00BC1657"/>
    <w:rsid w:val="00BC1953"/>
    <w:rsid w:val="00BC1B8B"/>
    <w:rsid w:val="00BC1E53"/>
    <w:rsid w:val="00BC214E"/>
    <w:rsid w:val="00BC21DC"/>
    <w:rsid w:val="00BC24FD"/>
    <w:rsid w:val="00BC2671"/>
    <w:rsid w:val="00BC2793"/>
    <w:rsid w:val="00BC2A43"/>
    <w:rsid w:val="00BC2DFC"/>
    <w:rsid w:val="00BC2F40"/>
    <w:rsid w:val="00BC31B8"/>
    <w:rsid w:val="00BC31CB"/>
    <w:rsid w:val="00BC33C5"/>
    <w:rsid w:val="00BC3904"/>
    <w:rsid w:val="00BC3A05"/>
    <w:rsid w:val="00BC3C47"/>
    <w:rsid w:val="00BC3E2B"/>
    <w:rsid w:val="00BC3F6D"/>
    <w:rsid w:val="00BC40DE"/>
    <w:rsid w:val="00BC41C0"/>
    <w:rsid w:val="00BC455A"/>
    <w:rsid w:val="00BC455E"/>
    <w:rsid w:val="00BC4BBE"/>
    <w:rsid w:val="00BC4F2E"/>
    <w:rsid w:val="00BC4F42"/>
    <w:rsid w:val="00BC5098"/>
    <w:rsid w:val="00BC516D"/>
    <w:rsid w:val="00BC53B2"/>
    <w:rsid w:val="00BC5431"/>
    <w:rsid w:val="00BC5503"/>
    <w:rsid w:val="00BC578E"/>
    <w:rsid w:val="00BC5A38"/>
    <w:rsid w:val="00BC5B99"/>
    <w:rsid w:val="00BC5C09"/>
    <w:rsid w:val="00BC5D0C"/>
    <w:rsid w:val="00BC5D1A"/>
    <w:rsid w:val="00BC5F7E"/>
    <w:rsid w:val="00BC656C"/>
    <w:rsid w:val="00BC6B82"/>
    <w:rsid w:val="00BC6FC8"/>
    <w:rsid w:val="00BC6FFB"/>
    <w:rsid w:val="00BC703B"/>
    <w:rsid w:val="00BC71E6"/>
    <w:rsid w:val="00BC7239"/>
    <w:rsid w:val="00BC743F"/>
    <w:rsid w:val="00BC7455"/>
    <w:rsid w:val="00BC7509"/>
    <w:rsid w:val="00BC7A5A"/>
    <w:rsid w:val="00BC7A63"/>
    <w:rsid w:val="00BC7B2A"/>
    <w:rsid w:val="00BC7B47"/>
    <w:rsid w:val="00BC7D50"/>
    <w:rsid w:val="00BD0133"/>
    <w:rsid w:val="00BD0684"/>
    <w:rsid w:val="00BD06C1"/>
    <w:rsid w:val="00BD0AEF"/>
    <w:rsid w:val="00BD0E61"/>
    <w:rsid w:val="00BD1198"/>
    <w:rsid w:val="00BD11ED"/>
    <w:rsid w:val="00BD12E9"/>
    <w:rsid w:val="00BD1484"/>
    <w:rsid w:val="00BD14B8"/>
    <w:rsid w:val="00BD16BE"/>
    <w:rsid w:val="00BD16E8"/>
    <w:rsid w:val="00BD1A32"/>
    <w:rsid w:val="00BD1CC3"/>
    <w:rsid w:val="00BD1FF6"/>
    <w:rsid w:val="00BD290F"/>
    <w:rsid w:val="00BD2914"/>
    <w:rsid w:val="00BD2A91"/>
    <w:rsid w:val="00BD2AF3"/>
    <w:rsid w:val="00BD2EF7"/>
    <w:rsid w:val="00BD309C"/>
    <w:rsid w:val="00BD3173"/>
    <w:rsid w:val="00BD3A4E"/>
    <w:rsid w:val="00BD3C77"/>
    <w:rsid w:val="00BD3D39"/>
    <w:rsid w:val="00BD3DCA"/>
    <w:rsid w:val="00BD3E14"/>
    <w:rsid w:val="00BD44D5"/>
    <w:rsid w:val="00BD46FE"/>
    <w:rsid w:val="00BD49DF"/>
    <w:rsid w:val="00BD4F28"/>
    <w:rsid w:val="00BD51BD"/>
    <w:rsid w:val="00BD53F5"/>
    <w:rsid w:val="00BD586A"/>
    <w:rsid w:val="00BD5A37"/>
    <w:rsid w:val="00BD5B40"/>
    <w:rsid w:val="00BD5F32"/>
    <w:rsid w:val="00BD6116"/>
    <w:rsid w:val="00BD62EC"/>
    <w:rsid w:val="00BD66C4"/>
    <w:rsid w:val="00BD682E"/>
    <w:rsid w:val="00BD686C"/>
    <w:rsid w:val="00BD68EE"/>
    <w:rsid w:val="00BD69F4"/>
    <w:rsid w:val="00BD6B16"/>
    <w:rsid w:val="00BD6BA9"/>
    <w:rsid w:val="00BD712C"/>
    <w:rsid w:val="00BD736D"/>
    <w:rsid w:val="00BD73B1"/>
    <w:rsid w:val="00BD76DC"/>
    <w:rsid w:val="00BD78B1"/>
    <w:rsid w:val="00BD7C2C"/>
    <w:rsid w:val="00BD7C7E"/>
    <w:rsid w:val="00BD7ECF"/>
    <w:rsid w:val="00BE002B"/>
    <w:rsid w:val="00BE011E"/>
    <w:rsid w:val="00BE03EF"/>
    <w:rsid w:val="00BE0680"/>
    <w:rsid w:val="00BE0BE9"/>
    <w:rsid w:val="00BE0E68"/>
    <w:rsid w:val="00BE0E8B"/>
    <w:rsid w:val="00BE1052"/>
    <w:rsid w:val="00BE1071"/>
    <w:rsid w:val="00BE111B"/>
    <w:rsid w:val="00BE113F"/>
    <w:rsid w:val="00BE19E7"/>
    <w:rsid w:val="00BE22B0"/>
    <w:rsid w:val="00BE257F"/>
    <w:rsid w:val="00BE2615"/>
    <w:rsid w:val="00BE26AF"/>
    <w:rsid w:val="00BE2D54"/>
    <w:rsid w:val="00BE2DA4"/>
    <w:rsid w:val="00BE3382"/>
    <w:rsid w:val="00BE36A3"/>
    <w:rsid w:val="00BE3E1B"/>
    <w:rsid w:val="00BE3E67"/>
    <w:rsid w:val="00BE3ECF"/>
    <w:rsid w:val="00BE4028"/>
    <w:rsid w:val="00BE4319"/>
    <w:rsid w:val="00BE465D"/>
    <w:rsid w:val="00BE4794"/>
    <w:rsid w:val="00BE4816"/>
    <w:rsid w:val="00BE4C23"/>
    <w:rsid w:val="00BE4C8E"/>
    <w:rsid w:val="00BE4D67"/>
    <w:rsid w:val="00BE4DE4"/>
    <w:rsid w:val="00BE4E23"/>
    <w:rsid w:val="00BE4E77"/>
    <w:rsid w:val="00BE4F81"/>
    <w:rsid w:val="00BE52DD"/>
    <w:rsid w:val="00BE58AD"/>
    <w:rsid w:val="00BE5F08"/>
    <w:rsid w:val="00BE5F91"/>
    <w:rsid w:val="00BE61DF"/>
    <w:rsid w:val="00BE6706"/>
    <w:rsid w:val="00BE672F"/>
    <w:rsid w:val="00BE6ABB"/>
    <w:rsid w:val="00BE6B4D"/>
    <w:rsid w:val="00BE74FE"/>
    <w:rsid w:val="00BE7DBC"/>
    <w:rsid w:val="00BEE2D7"/>
    <w:rsid w:val="00BF0159"/>
    <w:rsid w:val="00BF06B4"/>
    <w:rsid w:val="00BF07B3"/>
    <w:rsid w:val="00BF0B41"/>
    <w:rsid w:val="00BF0B87"/>
    <w:rsid w:val="00BF0B8E"/>
    <w:rsid w:val="00BF0BE9"/>
    <w:rsid w:val="00BF15C7"/>
    <w:rsid w:val="00BF1B3C"/>
    <w:rsid w:val="00BF1BA3"/>
    <w:rsid w:val="00BF1D1E"/>
    <w:rsid w:val="00BF1E4F"/>
    <w:rsid w:val="00BF1EBC"/>
    <w:rsid w:val="00BF1F47"/>
    <w:rsid w:val="00BF2099"/>
    <w:rsid w:val="00BF20AC"/>
    <w:rsid w:val="00BF23DF"/>
    <w:rsid w:val="00BF2685"/>
    <w:rsid w:val="00BF2961"/>
    <w:rsid w:val="00BF29D1"/>
    <w:rsid w:val="00BF2A1F"/>
    <w:rsid w:val="00BF2D72"/>
    <w:rsid w:val="00BF3827"/>
    <w:rsid w:val="00BF39E4"/>
    <w:rsid w:val="00BF3B50"/>
    <w:rsid w:val="00BF3D9C"/>
    <w:rsid w:val="00BF40D8"/>
    <w:rsid w:val="00BF4343"/>
    <w:rsid w:val="00BF4357"/>
    <w:rsid w:val="00BF43AD"/>
    <w:rsid w:val="00BF43B2"/>
    <w:rsid w:val="00BF4A13"/>
    <w:rsid w:val="00BF4D40"/>
    <w:rsid w:val="00BF4E98"/>
    <w:rsid w:val="00BF55B8"/>
    <w:rsid w:val="00BF5826"/>
    <w:rsid w:val="00BF587B"/>
    <w:rsid w:val="00BF59CE"/>
    <w:rsid w:val="00BF5FA7"/>
    <w:rsid w:val="00BF6081"/>
    <w:rsid w:val="00BF63F3"/>
    <w:rsid w:val="00BF694A"/>
    <w:rsid w:val="00BF6CFE"/>
    <w:rsid w:val="00BF6EA1"/>
    <w:rsid w:val="00BF6FFC"/>
    <w:rsid w:val="00BF73A1"/>
    <w:rsid w:val="00BF759E"/>
    <w:rsid w:val="00BF7A44"/>
    <w:rsid w:val="00BF7AB5"/>
    <w:rsid w:val="00BF7D5C"/>
    <w:rsid w:val="00C000EA"/>
    <w:rsid w:val="00C0058B"/>
    <w:rsid w:val="00C00731"/>
    <w:rsid w:val="00C009EC"/>
    <w:rsid w:val="00C00EAD"/>
    <w:rsid w:val="00C00FBA"/>
    <w:rsid w:val="00C016F2"/>
    <w:rsid w:val="00C019FF"/>
    <w:rsid w:val="00C01B52"/>
    <w:rsid w:val="00C01E61"/>
    <w:rsid w:val="00C01ED1"/>
    <w:rsid w:val="00C020FF"/>
    <w:rsid w:val="00C021F1"/>
    <w:rsid w:val="00C023EC"/>
    <w:rsid w:val="00C025B5"/>
    <w:rsid w:val="00C0262E"/>
    <w:rsid w:val="00C028FB"/>
    <w:rsid w:val="00C02932"/>
    <w:rsid w:val="00C02C4E"/>
    <w:rsid w:val="00C02CDA"/>
    <w:rsid w:val="00C02F67"/>
    <w:rsid w:val="00C03059"/>
    <w:rsid w:val="00C03751"/>
    <w:rsid w:val="00C03770"/>
    <w:rsid w:val="00C03809"/>
    <w:rsid w:val="00C039E0"/>
    <w:rsid w:val="00C039EC"/>
    <w:rsid w:val="00C03DB4"/>
    <w:rsid w:val="00C03E20"/>
    <w:rsid w:val="00C03EE9"/>
    <w:rsid w:val="00C0430A"/>
    <w:rsid w:val="00C04547"/>
    <w:rsid w:val="00C04573"/>
    <w:rsid w:val="00C047E3"/>
    <w:rsid w:val="00C04872"/>
    <w:rsid w:val="00C04AB6"/>
    <w:rsid w:val="00C04D6D"/>
    <w:rsid w:val="00C0507F"/>
    <w:rsid w:val="00C0538B"/>
    <w:rsid w:val="00C053E8"/>
    <w:rsid w:val="00C05447"/>
    <w:rsid w:val="00C0544E"/>
    <w:rsid w:val="00C054BB"/>
    <w:rsid w:val="00C057A8"/>
    <w:rsid w:val="00C05829"/>
    <w:rsid w:val="00C05949"/>
    <w:rsid w:val="00C05DE3"/>
    <w:rsid w:val="00C05FB0"/>
    <w:rsid w:val="00C060F6"/>
    <w:rsid w:val="00C062CE"/>
    <w:rsid w:val="00C0659D"/>
    <w:rsid w:val="00C06A0F"/>
    <w:rsid w:val="00C06BBC"/>
    <w:rsid w:val="00C06D48"/>
    <w:rsid w:val="00C06D4C"/>
    <w:rsid w:val="00C06EE6"/>
    <w:rsid w:val="00C073E2"/>
    <w:rsid w:val="00C0773E"/>
    <w:rsid w:val="00C07883"/>
    <w:rsid w:val="00C07C9B"/>
    <w:rsid w:val="00C07C9D"/>
    <w:rsid w:val="00C07ECC"/>
    <w:rsid w:val="00C07F4B"/>
    <w:rsid w:val="00C1005F"/>
    <w:rsid w:val="00C10071"/>
    <w:rsid w:val="00C100EA"/>
    <w:rsid w:val="00C101D0"/>
    <w:rsid w:val="00C101F7"/>
    <w:rsid w:val="00C10361"/>
    <w:rsid w:val="00C10584"/>
    <w:rsid w:val="00C107D3"/>
    <w:rsid w:val="00C108B5"/>
    <w:rsid w:val="00C109A3"/>
    <w:rsid w:val="00C10AED"/>
    <w:rsid w:val="00C10B44"/>
    <w:rsid w:val="00C10BC8"/>
    <w:rsid w:val="00C114DE"/>
    <w:rsid w:val="00C116B9"/>
    <w:rsid w:val="00C117C9"/>
    <w:rsid w:val="00C11894"/>
    <w:rsid w:val="00C118E4"/>
    <w:rsid w:val="00C11AF6"/>
    <w:rsid w:val="00C11C12"/>
    <w:rsid w:val="00C11CEE"/>
    <w:rsid w:val="00C11D93"/>
    <w:rsid w:val="00C11FD7"/>
    <w:rsid w:val="00C11FFB"/>
    <w:rsid w:val="00C12180"/>
    <w:rsid w:val="00C12575"/>
    <w:rsid w:val="00C12792"/>
    <w:rsid w:val="00C1282B"/>
    <w:rsid w:val="00C12A67"/>
    <w:rsid w:val="00C12B62"/>
    <w:rsid w:val="00C13114"/>
    <w:rsid w:val="00C1314F"/>
    <w:rsid w:val="00C1333E"/>
    <w:rsid w:val="00C133EC"/>
    <w:rsid w:val="00C138D4"/>
    <w:rsid w:val="00C13EE6"/>
    <w:rsid w:val="00C14052"/>
    <w:rsid w:val="00C140EB"/>
    <w:rsid w:val="00C14235"/>
    <w:rsid w:val="00C1424E"/>
    <w:rsid w:val="00C14538"/>
    <w:rsid w:val="00C146D5"/>
    <w:rsid w:val="00C14779"/>
    <w:rsid w:val="00C14800"/>
    <w:rsid w:val="00C14B82"/>
    <w:rsid w:val="00C151B4"/>
    <w:rsid w:val="00C1529E"/>
    <w:rsid w:val="00C1562D"/>
    <w:rsid w:val="00C1570C"/>
    <w:rsid w:val="00C15B2E"/>
    <w:rsid w:val="00C15CE1"/>
    <w:rsid w:val="00C15DE0"/>
    <w:rsid w:val="00C15F1A"/>
    <w:rsid w:val="00C15FDF"/>
    <w:rsid w:val="00C161D7"/>
    <w:rsid w:val="00C1625D"/>
    <w:rsid w:val="00C163D6"/>
    <w:rsid w:val="00C163EC"/>
    <w:rsid w:val="00C167DC"/>
    <w:rsid w:val="00C1696E"/>
    <w:rsid w:val="00C169F4"/>
    <w:rsid w:val="00C16A8C"/>
    <w:rsid w:val="00C16B7A"/>
    <w:rsid w:val="00C16D58"/>
    <w:rsid w:val="00C16FBE"/>
    <w:rsid w:val="00C17021"/>
    <w:rsid w:val="00C1706E"/>
    <w:rsid w:val="00C17149"/>
    <w:rsid w:val="00C174A6"/>
    <w:rsid w:val="00C177E2"/>
    <w:rsid w:val="00C1790D"/>
    <w:rsid w:val="00C17A0B"/>
    <w:rsid w:val="00C17BC6"/>
    <w:rsid w:val="00C17CED"/>
    <w:rsid w:val="00C2005A"/>
    <w:rsid w:val="00C20137"/>
    <w:rsid w:val="00C202A2"/>
    <w:rsid w:val="00C203A0"/>
    <w:rsid w:val="00C2074C"/>
    <w:rsid w:val="00C20768"/>
    <w:rsid w:val="00C20999"/>
    <w:rsid w:val="00C20B2C"/>
    <w:rsid w:val="00C20E83"/>
    <w:rsid w:val="00C21123"/>
    <w:rsid w:val="00C21387"/>
    <w:rsid w:val="00C21597"/>
    <w:rsid w:val="00C2166C"/>
    <w:rsid w:val="00C2175B"/>
    <w:rsid w:val="00C21776"/>
    <w:rsid w:val="00C217F6"/>
    <w:rsid w:val="00C21A79"/>
    <w:rsid w:val="00C21EF6"/>
    <w:rsid w:val="00C21F36"/>
    <w:rsid w:val="00C220E6"/>
    <w:rsid w:val="00C222BB"/>
    <w:rsid w:val="00C22312"/>
    <w:rsid w:val="00C2277D"/>
    <w:rsid w:val="00C22811"/>
    <w:rsid w:val="00C229C3"/>
    <w:rsid w:val="00C22AA2"/>
    <w:rsid w:val="00C2301D"/>
    <w:rsid w:val="00C23560"/>
    <w:rsid w:val="00C238B1"/>
    <w:rsid w:val="00C239F8"/>
    <w:rsid w:val="00C23C93"/>
    <w:rsid w:val="00C23F4A"/>
    <w:rsid w:val="00C24007"/>
    <w:rsid w:val="00C2401D"/>
    <w:rsid w:val="00C240FD"/>
    <w:rsid w:val="00C2437E"/>
    <w:rsid w:val="00C24635"/>
    <w:rsid w:val="00C24B40"/>
    <w:rsid w:val="00C24BCB"/>
    <w:rsid w:val="00C24D14"/>
    <w:rsid w:val="00C24E05"/>
    <w:rsid w:val="00C24EEE"/>
    <w:rsid w:val="00C24F3A"/>
    <w:rsid w:val="00C24FC4"/>
    <w:rsid w:val="00C25712"/>
    <w:rsid w:val="00C258C6"/>
    <w:rsid w:val="00C25AD4"/>
    <w:rsid w:val="00C25BD8"/>
    <w:rsid w:val="00C25DB6"/>
    <w:rsid w:val="00C26006"/>
    <w:rsid w:val="00C2600F"/>
    <w:rsid w:val="00C26179"/>
    <w:rsid w:val="00C263FC"/>
    <w:rsid w:val="00C2651C"/>
    <w:rsid w:val="00C266A0"/>
    <w:rsid w:val="00C26A0B"/>
    <w:rsid w:val="00C26B0E"/>
    <w:rsid w:val="00C26E22"/>
    <w:rsid w:val="00C27322"/>
    <w:rsid w:val="00C275AE"/>
    <w:rsid w:val="00C27A34"/>
    <w:rsid w:val="00C27CDA"/>
    <w:rsid w:val="00C3000B"/>
    <w:rsid w:val="00C307C1"/>
    <w:rsid w:val="00C30833"/>
    <w:rsid w:val="00C30877"/>
    <w:rsid w:val="00C3098D"/>
    <w:rsid w:val="00C30CF1"/>
    <w:rsid w:val="00C30DFA"/>
    <w:rsid w:val="00C30F46"/>
    <w:rsid w:val="00C30FFD"/>
    <w:rsid w:val="00C31105"/>
    <w:rsid w:val="00C312E1"/>
    <w:rsid w:val="00C31F94"/>
    <w:rsid w:val="00C31FF9"/>
    <w:rsid w:val="00C321D0"/>
    <w:rsid w:val="00C3227D"/>
    <w:rsid w:val="00C322C6"/>
    <w:rsid w:val="00C32345"/>
    <w:rsid w:val="00C324D5"/>
    <w:rsid w:val="00C32590"/>
    <w:rsid w:val="00C3282B"/>
    <w:rsid w:val="00C32857"/>
    <w:rsid w:val="00C32B13"/>
    <w:rsid w:val="00C32C86"/>
    <w:rsid w:val="00C32CD9"/>
    <w:rsid w:val="00C32F09"/>
    <w:rsid w:val="00C32F80"/>
    <w:rsid w:val="00C330B9"/>
    <w:rsid w:val="00C3343B"/>
    <w:rsid w:val="00C33613"/>
    <w:rsid w:val="00C33647"/>
    <w:rsid w:val="00C33AAB"/>
    <w:rsid w:val="00C33BBD"/>
    <w:rsid w:val="00C33BCD"/>
    <w:rsid w:val="00C33C4E"/>
    <w:rsid w:val="00C33DA7"/>
    <w:rsid w:val="00C33E1F"/>
    <w:rsid w:val="00C33EEA"/>
    <w:rsid w:val="00C34283"/>
    <w:rsid w:val="00C34529"/>
    <w:rsid w:val="00C347AB"/>
    <w:rsid w:val="00C347F6"/>
    <w:rsid w:val="00C34938"/>
    <w:rsid w:val="00C34EB2"/>
    <w:rsid w:val="00C34F2D"/>
    <w:rsid w:val="00C34FE2"/>
    <w:rsid w:val="00C357D7"/>
    <w:rsid w:val="00C35817"/>
    <w:rsid w:val="00C3609D"/>
    <w:rsid w:val="00C3613B"/>
    <w:rsid w:val="00C361FD"/>
    <w:rsid w:val="00C363AA"/>
    <w:rsid w:val="00C367DB"/>
    <w:rsid w:val="00C367F1"/>
    <w:rsid w:val="00C367F6"/>
    <w:rsid w:val="00C36DA4"/>
    <w:rsid w:val="00C36DCC"/>
    <w:rsid w:val="00C37040"/>
    <w:rsid w:val="00C3750D"/>
    <w:rsid w:val="00C37943"/>
    <w:rsid w:val="00C37A70"/>
    <w:rsid w:val="00C37DA9"/>
    <w:rsid w:val="00C37F0D"/>
    <w:rsid w:val="00C37F9A"/>
    <w:rsid w:val="00C40027"/>
    <w:rsid w:val="00C40066"/>
    <w:rsid w:val="00C404D5"/>
    <w:rsid w:val="00C40928"/>
    <w:rsid w:val="00C409E6"/>
    <w:rsid w:val="00C40DEA"/>
    <w:rsid w:val="00C411CE"/>
    <w:rsid w:val="00C417CC"/>
    <w:rsid w:val="00C419C8"/>
    <w:rsid w:val="00C41AE3"/>
    <w:rsid w:val="00C41CC0"/>
    <w:rsid w:val="00C41E7B"/>
    <w:rsid w:val="00C4242E"/>
    <w:rsid w:val="00C425D3"/>
    <w:rsid w:val="00C427E1"/>
    <w:rsid w:val="00C42A84"/>
    <w:rsid w:val="00C42CAA"/>
    <w:rsid w:val="00C4303B"/>
    <w:rsid w:val="00C430F4"/>
    <w:rsid w:val="00C431E8"/>
    <w:rsid w:val="00C4323D"/>
    <w:rsid w:val="00C4345C"/>
    <w:rsid w:val="00C435C7"/>
    <w:rsid w:val="00C43994"/>
    <w:rsid w:val="00C43A27"/>
    <w:rsid w:val="00C43D06"/>
    <w:rsid w:val="00C43EDC"/>
    <w:rsid w:val="00C43F72"/>
    <w:rsid w:val="00C43F9C"/>
    <w:rsid w:val="00C43FCA"/>
    <w:rsid w:val="00C44059"/>
    <w:rsid w:val="00C441DA"/>
    <w:rsid w:val="00C446C9"/>
    <w:rsid w:val="00C44A19"/>
    <w:rsid w:val="00C44BB4"/>
    <w:rsid w:val="00C44EEE"/>
    <w:rsid w:val="00C45851"/>
    <w:rsid w:val="00C45D06"/>
    <w:rsid w:val="00C45D1D"/>
    <w:rsid w:val="00C46165"/>
    <w:rsid w:val="00C4666C"/>
    <w:rsid w:val="00C4671D"/>
    <w:rsid w:val="00C467F9"/>
    <w:rsid w:val="00C46CE2"/>
    <w:rsid w:val="00C47245"/>
    <w:rsid w:val="00C47311"/>
    <w:rsid w:val="00C473E3"/>
    <w:rsid w:val="00C47420"/>
    <w:rsid w:val="00C476BB"/>
    <w:rsid w:val="00C478BE"/>
    <w:rsid w:val="00C47B92"/>
    <w:rsid w:val="00C47E4F"/>
    <w:rsid w:val="00C47E51"/>
    <w:rsid w:val="00C47F22"/>
    <w:rsid w:val="00C501E6"/>
    <w:rsid w:val="00C5034F"/>
    <w:rsid w:val="00C504DD"/>
    <w:rsid w:val="00C50799"/>
    <w:rsid w:val="00C50887"/>
    <w:rsid w:val="00C50955"/>
    <w:rsid w:val="00C50ABA"/>
    <w:rsid w:val="00C50B6E"/>
    <w:rsid w:val="00C50C03"/>
    <w:rsid w:val="00C50C4D"/>
    <w:rsid w:val="00C50EE9"/>
    <w:rsid w:val="00C5111B"/>
    <w:rsid w:val="00C5149A"/>
    <w:rsid w:val="00C5154B"/>
    <w:rsid w:val="00C5177B"/>
    <w:rsid w:val="00C517CA"/>
    <w:rsid w:val="00C51AED"/>
    <w:rsid w:val="00C51B15"/>
    <w:rsid w:val="00C51C9C"/>
    <w:rsid w:val="00C51D16"/>
    <w:rsid w:val="00C52067"/>
    <w:rsid w:val="00C521AA"/>
    <w:rsid w:val="00C523C8"/>
    <w:rsid w:val="00C52407"/>
    <w:rsid w:val="00C52604"/>
    <w:rsid w:val="00C52B79"/>
    <w:rsid w:val="00C530E7"/>
    <w:rsid w:val="00C533AC"/>
    <w:rsid w:val="00C53405"/>
    <w:rsid w:val="00C53838"/>
    <w:rsid w:val="00C538A5"/>
    <w:rsid w:val="00C538D9"/>
    <w:rsid w:val="00C53AB6"/>
    <w:rsid w:val="00C53ACB"/>
    <w:rsid w:val="00C53B74"/>
    <w:rsid w:val="00C53E7A"/>
    <w:rsid w:val="00C5446D"/>
    <w:rsid w:val="00C545B5"/>
    <w:rsid w:val="00C54819"/>
    <w:rsid w:val="00C5484B"/>
    <w:rsid w:val="00C548C0"/>
    <w:rsid w:val="00C54946"/>
    <w:rsid w:val="00C54A73"/>
    <w:rsid w:val="00C54FEE"/>
    <w:rsid w:val="00C5520E"/>
    <w:rsid w:val="00C55786"/>
    <w:rsid w:val="00C55F9C"/>
    <w:rsid w:val="00C55FC2"/>
    <w:rsid w:val="00C56130"/>
    <w:rsid w:val="00C5632C"/>
    <w:rsid w:val="00C568C3"/>
    <w:rsid w:val="00C56A23"/>
    <w:rsid w:val="00C56AAF"/>
    <w:rsid w:val="00C56EED"/>
    <w:rsid w:val="00C571C5"/>
    <w:rsid w:val="00C57230"/>
    <w:rsid w:val="00C57295"/>
    <w:rsid w:val="00C573CC"/>
    <w:rsid w:val="00C57707"/>
    <w:rsid w:val="00C57B13"/>
    <w:rsid w:val="00C60507"/>
    <w:rsid w:val="00C6073E"/>
    <w:rsid w:val="00C6089F"/>
    <w:rsid w:val="00C609AD"/>
    <w:rsid w:val="00C60B0E"/>
    <w:rsid w:val="00C60B8C"/>
    <w:rsid w:val="00C60DFD"/>
    <w:rsid w:val="00C60EBA"/>
    <w:rsid w:val="00C610C1"/>
    <w:rsid w:val="00C6112E"/>
    <w:rsid w:val="00C61365"/>
    <w:rsid w:val="00C61464"/>
    <w:rsid w:val="00C61623"/>
    <w:rsid w:val="00C61926"/>
    <w:rsid w:val="00C61C51"/>
    <w:rsid w:val="00C61C78"/>
    <w:rsid w:val="00C61EB2"/>
    <w:rsid w:val="00C620C4"/>
    <w:rsid w:val="00C62211"/>
    <w:rsid w:val="00C62251"/>
    <w:rsid w:val="00C622CA"/>
    <w:rsid w:val="00C62ADD"/>
    <w:rsid w:val="00C62B7B"/>
    <w:rsid w:val="00C62C0B"/>
    <w:rsid w:val="00C62E84"/>
    <w:rsid w:val="00C62FF8"/>
    <w:rsid w:val="00C63094"/>
    <w:rsid w:val="00C63131"/>
    <w:rsid w:val="00C6336E"/>
    <w:rsid w:val="00C6339C"/>
    <w:rsid w:val="00C63433"/>
    <w:rsid w:val="00C637FA"/>
    <w:rsid w:val="00C63827"/>
    <w:rsid w:val="00C6389D"/>
    <w:rsid w:val="00C63A32"/>
    <w:rsid w:val="00C63ADF"/>
    <w:rsid w:val="00C63EF8"/>
    <w:rsid w:val="00C6414C"/>
    <w:rsid w:val="00C64267"/>
    <w:rsid w:val="00C6440F"/>
    <w:rsid w:val="00C6443B"/>
    <w:rsid w:val="00C64682"/>
    <w:rsid w:val="00C6470E"/>
    <w:rsid w:val="00C64A68"/>
    <w:rsid w:val="00C64B17"/>
    <w:rsid w:val="00C64DEE"/>
    <w:rsid w:val="00C6501C"/>
    <w:rsid w:val="00C655F6"/>
    <w:rsid w:val="00C65654"/>
    <w:rsid w:val="00C65720"/>
    <w:rsid w:val="00C6585F"/>
    <w:rsid w:val="00C65BF2"/>
    <w:rsid w:val="00C65C5C"/>
    <w:rsid w:val="00C65CEE"/>
    <w:rsid w:val="00C65D23"/>
    <w:rsid w:val="00C6617D"/>
    <w:rsid w:val="00C662E9"/>
    <w:rsid w:val="00C66449"/>
    <w:rsid w:val="00C664A4"/>
    <w:rsid w:val="00C66695"/>
    <w:rsid w:val="00C66C57"/>
    <w:rsid w:val="00C66CE2"/>
    <w:rsid w:val="00C66E2E"/>
    <w:rsid w:val="00C670BC"/>
    <w:rsid w:val="00C673BE"/>
    <w:rsid w:val="00C67486"/>
    <w:rsid w:val="00C674DB"/>
    <w:rsid w:val="00C675C3"/>
    <w:rsid w:val="00C679FB"/>
    <w:rsid w:val="00C67A4D"/>
    <w:rsid w:val="00C67E69"/>
    <w:rsid w:val="00C700C3"/>
    <w:rsid w:val="00C70461"/>
    <w:rsid w:val="00C70510"/>
    <w:rsid w:val="00C70799"/>
    <w:rsid w:val="00C709FF"/>
    <w:rsid w:val="00C70A9C"/>
    <w:rsid w:val="00C70B1D"/>
    <w:rsid w:val="00C70C88"/>
    <w:rsid w:val="00C71109"/>
    <w:rsid w:val="00C71505"/>
    <w:rsid w:val="00C71A54"/>
    <w:rsid w:val="00C72130"/>
    <w:rsid w:val="00C721D3"/>
    <w:rsid w:val="00C7266C"/>
    <w:rsid w:val="00C726E0"/>
    <w:rsid w:val="00C728A8"/>
    <w:rsid w:val="00C728E6"/>
    <w:rsid w:val="00C728EB"/>
    <w:rsid w:val="00C72A8B"/>
    <w:rsid w:val="00C72B02"/>
    <w:rsid w:val="00C72EBC"/>
    <w:rsid w:val="00C735B8"/>
    <w:rsid w:val="00C73778"/>
    <w:rsid w:val="00C73957"/>
    <w:rsid w:val="00C73D79"/>
    <w:rsid w:val="00C73FB3"/>
    <w:rsid w:val="00C74124"/>
    <w:rsid w:val="00C742DC"/>
    <w:rsid w:val="00C745B2"/>
    <w:rsid w:val="00C74764"/>
    <w:rsid w:val="00C74BF1"/>
    <w:rsid w:val="00C7534F"/>
    <w:rsid w:val="00C753BB"/>
    <w:rsid w:val="00C7568F"/>
    <w:rsid w:val="00C75891"/>
    <w:rsid w:val="00C75EA8"/>
    <w:rsid w:val="00C760C6"/>
    <w:rsid w:val="00C76582"/>
    <w:rsid w:val="00C76622"/>
    <w:rsid w:val="00C76B44"/>
    <w:rsid w:val="00C77301"/>
    <w:rsid w:val="00C7764B"/>
    <w:rsid w:val="00C77746"/>
    <w:rsid w:val="00C7778D"/>
    <w:rsid w:val="00C77F98"/>
    <w:rsid w:val="00C803E5"/>
    <w:rsid w:val="00C8063E"/>
    <w:rsid w:val="00C8066B"/>
    <w:rsid w:val="00C809AA"/>
    <w:rsid w:val="00C80C16"/>
    <w:rsid w:val="00C80DED"/>
    <w:rsid w:val="00C80FBE"/>
    <w:rsid w:val="00C81185"/>
    <w:rsid w:val="00C814F0"/>
    <w:rsid w:val="00C8158A"/>
    <w:rsid w:val="00C8162F"/>
    <w:rsid w:val="00C81893"/>
    <w:rsid w:val="00C818C8"/>
    <w:rsid w:val="00C81B8B"/>
    <w:rsid w:val="00C81CC4"/>
    <w:rsid w:val="00C81ED6"/>
    <w:rsid w:val="00C81FC2"/>
    <w:rsid w:val="00C82115"/>
    <w:rsid w:val="00C82188"/>
    <w:rsid w:val="00C8230A"/>
    <w:rsid w:val="00C8245F"/>
    <w:rsid w:val="00C825E0"/>
    <w:rsid w:val="00C825EE"/>
    <w:rsid w:val="00C82D70"/>
    <w:rsid w:val="00C82D92"/>
    <w:rsid w:val="00C830F5"/>
    <w:rsid w:val="00C83179"/>
    <w:rsid w:val="00C83335"/>
    <w:rsid w:val="00C83339"/>
    <w:rsid w:val="00C83400"/>
    <w:rsid w:val="00C835CA"/>
    <w:rsid w:val="00C83AA4"/>
    <w:rsid w:val="00C83BA3"/>
    <w:rsid w:val="00C83C8D"/>
    <w:rsid w:val="00C84054"/>
    <w:rsid w:val="00C844D0"/>
    <w:rsid w:val="00C845CA"/>
    <w:rsid w:val="00C84925"/>
    <w:rsid w:val="00C84A47"/>
    <w:rsid w:val="00C84CCD"/>
    <w:rsid w:val="00C8503D"/>
    <w:rsid w:val="00C85300"/>
    <w:rsid w:val="00C85719"/>
    <w:rsid w:val="00C859A8"/>
    <w:rsid w:val="00C85A25"/>
    <w:rsid w:val="00C85BEB"/>
    <w:rsid w:val="00C85CBD"/>
    <w:rsid w:val="00C85E97"/>
    <w:rsid w:val="00C861A2"/>
    <w:rsid w:val="00C861BF"/>
    <w:rsid w:val="00C86870"/>
    <w:rsid w:val="00C868C9"/>
    <w:rsid w:val="00C8704C"/>
    <w:rsid w:val="00C870D1"/>
    <w:rsid w:val="00C8740A"/>
    <w:rsid w:val="00C8753E"/>
    <w:rsid w:val="00C87BEB"/>
    <w:rsid w:val="00C87C61"/>
    <w:rsid w:val="00C9004F"/>
    <w:rsid w:val="00C905F9"/>
    <w:rsid w:val="00C90C7C"/>
    <w:rsid w:val="00C90D64"/>
    <w:rsid w:val="00C910B3"/>
    <w:rsid w:val="00C914C6"/>
    <w:rsid w:val="00C91768"/>
    <w:rsid w:val="00C91B89"/>
    <w:rsid w:val="00C92082"/>
    <w:rsid w:val="00C921E7"/>
    <w:rsid w:val="00C9274F"/>
    <w:rsid w:val="00C92861"/>
    <w:rsid w:val="00C92A74"/>
    <w:rsid w:val="00C92B22"/>
    <w:rsid w:val="00C92B29"/>
    <w:rsid w:val="00C92FFB"/>
    <w:rsid w:val="00C93841"/>
    <w:rsid w:val="00C939C0"/>
    <w:rsid w:val="00C93B58"/>
    <w:rsid w:val="00C93C3F"/>
    <w:rsid w:val="00C93C67"/>
    <w:rsid w:val="00C93D9A"/>
    <w:rsid w:val="00C93DFC"/>
    <w:rsid w:val="00C93F26"/>
    <w:rsid w:val="00C940AF"/>
    <w:rsid w:val="00C94868"/>
    <w:rsid w:val="00C94B37"/>
    <w:rsid w:val="00C94CB8"/>
    <w:rsid w:val="00C95185"/>
    <w:rsid w:val="00C952A4"/>
    <w:rsid w:val="00C9571A"/>
    <w:rsid w:val="00C958DA"/>
    <w:rsid w:val="00C95AAF"/>
    <w:rsid w:val="00C95C21"/>
    <w:rsid w:val="00C961F3"/>
    <w:rsid w:val="00C9636D"/>
    <w:rsid w:val="00C96B29"/>
    <w:rsid w:val="00C96C5F"/>
    <w:rsid w:val="00C972F7"/>
    <w:rsid w:val="00C973D3"/>
    <w:rsid w:val="00C975FE"/>
    <w:rsid w:val="00C979DA"/>
    <w:rsid w:val="00C97EA4"/>
    <w:rsid w:val="00C97F87"/>
    <w:rsid w:val="00CA00A5"/>
    <w:rsid w:val="00CA0360"/>
    <w:rsid w:val="00CA0729"/>
    <w:rsid w:val="00CA0A64"/>
    <w:rsid w:val="00CA0E56"/>
    <w:rsid w:val="00CA0E59"/>
    <w:rsid w:val="00CA0EA7"/>
    <w:rsid w:val="00CA0F26"/>
    <w:rsid w:val="00CA0FC4"/>
    <w:rsid w:val="00CA13BD"/>
    <w:rsid w:val="00CA1549"/>
    <w:rsid w:val="00CA1D94"/>
    <w:rsid w:val="00CA1DDD"/>
    <w:rsid w:val="00CA1F3E"/>
    <w:rsid w:val="00CA1F58"/>
    <w:rsid w:val="00CA2776"/>
    <w:rsid w:val="00CA28E7"/>
    <w:rsid w:val="00CA291F"/>
    <w:rsid w:val="00CA2985"/>
    <w:rsid w:val="00CA2E33"/>
    <w:rsid w:val="00CA3030"/>
    <w:rsid w:val="00CA3836"/>
    <w:rsid w:val="00CA39BD"/>
    <w:rsid w:val="00CA3BA3"/>
    <w:rsid w:val="00CA3DB4"/>
    <w:rsid w:val="00CA44C3"/>
    <w:rsid w:val="00CA44EA"/>
    <w:rsid w:val="00CA487C"/>
    <w:rsid w:val="00CA4A66"/>
    <w:rsid w:val="00CA4BD2"/>
    <w:rsid w:val="00CA4C4C"/>
    <w:rsid w:val="00CA4D0F"/>
    <w:rsid w:val="00CA4DE3"/>
    <w:rsid w:val="00CA53B1"/>
    <w:rsid w:val="00CA542A"/>
    <w:rsid w:val="00CA5964"/>
    <w:rsid w:val="00CA6211"/>
    <w:rsid w:val="00CA629A"/>
    <w:rsid w:val="00CA62EC"/>
    <w:rsid w:val="00CA648C"/>
    <w:rsid w:val="00CA64C9"/>
    <w:rsid w:val="00CA6798"/>
    <w:rsid w:val="00CA6BD1"/>
    <w:rsid w:val="00CA6C65"/>
    <w:rsid w:val="00CA6E32"/>
    <w:rsid w:val="00CA6F8E"/>
    <w:rsid w:val="00CA7060"/>
    <w:rsid w:val="00CA71CD"/>
    <w:rsid w:val="00CA73BF"/>
    <w:rsid w:val="00CA74C9"/>
    <w:rsid w:val="00CA74F2"/>
    <w:rsid w:val="00CA767A"/>
    <w:rsid w:val="00CA7CE1"/>
    <w:rsid w:val="00CA7D7D"/>
    <w:rsid w:val="00CA7F30"/>
    <w:rsid w:val="00CB0445"/>
    <w:rsid w:val="00CB06D8"/>
    <w:rsid w:val="00CB0732"/>
    <w:rsid w:val="00CB09EF"/>
    <w:rsid w:val="00CB0BBC"/>
    <w:rsid w:val="00CB0D47"/>
    <w:rsid w:val="00CB0FCB"/>
    <w:rsid w:val="00CB1366"/>
    <w:rsid w:val="00CB1793"/>
    <w:rsid w:val="00CB17F1"/>
    <w:rsid w:val="00CB1A08"/>
    <w:rsid w:val="00CB1C64"/>
    <w:rsid w:val="00CB1EBB"/>
    <w:rsid w:val="00CB261E"/>
    <w:rsid w:val="00CB279C"/>
    <w:rsid w:val="00CB287B"/>
    <w:rsid w:val="00CB28F7"/>
    <w:rsid w:val="00CB2968"/>
    <w:rsid w:val="00CB2BA5"/>
    <w:rsid w:val="00CB2CBF"/>
    <w:rsid w:val="00CB32E5"/>
    <w:rsid w:val="00CB34C0"/>
    <w:rsid w:val="00CB3694"/>
    <w:rsid w:val="00CB3D1D"/>
    <w:rsid w:val="00CB3EC6"/>
    <w:rsid w:val="00CB4009"/>
    <w:rsid w:val="00CB4138"/>
    <w:rsid w:val="00CB4A08"/>
    <w:rsid w:val="00CB4B63"/>
    <w:rsid w:val="00CB4C63"/>
    <w:rsid w:val="00CB500C"/>
    <w:rsid w:val="00CB50B1"/>
    <w:rsid w:val="00CB50F5"/>
    <w:rsid w:val="00CB516D"/>
    <w:rsid w:val="00CB5460"/>
    <w:rsid w:val="00CB5534"/>
    <w:rsid w:val="00CB5727"/>
    <w:rsid w:val="00CB5843"/>
    <w:rsid w:val="00CB5A48"/>
    <w:rsid w:val="00CB5AED"/>
    <w:rsid w:val="00CB5C8E"/>
    <w:rsid w:val="00CB6148"/>
    <w:rsid w:val="00CB64B1"/>
    <w:rsid w:val="00CB6B28"/>
    <w:rsid w:val="00CB6B8F"/>
    <w:rsid w:val="00CB6D5B"/>
    <w:rsid w:val="00CB6F3B"/>
    <w:rsid w:val="00CB6FDB"/>
    <w:rsid w:val="00CB7252"/>
    <w:rsid w:val="00CB7A0A"/>
    <w:rsid w:val="00CC019B"/>
    <w:rsid w:val="00CC027F"/>
    <w:rsid w:val="00CC03FA"/>
    <w:rsid w:val="00CC06D1"/>
    <w:rsid w:val="00CC0D1D"/>
    <w:rsid w:val="00CC0D61"/>
    <w:rsid w:val="00CC0F56"/>
    <w:rsid w:val="00CC129A"/>
    <w:rsid w:val="00CC1377"/>
    <w:rsid w:val="00CC14B4"/>
    <w:rsid w:val="00CC14D0"/>
    <w:rsid w:val="00CC1524"/>
    <w:rsid w:val="00CC1622"/>
    <w:rsid w:val="00CC1B88"/>
    <w:rsid w:val="00CC1BAA"/>
    <w:rsid w:val="00CC2000"/>
    <w:rsid w:val="00CC204F"/>
    <w:rsid w:val="00CC2174"/>
    <w:rsid w:val="00CC24AE"/>
    <w:rsid w:val="00CC252C"/>
    <w:rsid w:val="00CC2C0B"/>
    <w:rsid w:val="00CC2DC8"/>
    <w:rsid w:val="00CC300C"/>
    <w:rsid w:val="00CC323D"/>
    <w:rsid w:val="00CC3306"/>
    <w:rsid w:val="00CC3469"/>
    <w:rsid w:val="00CC34EA"/>
    <w:rsid w:val="00CC3B13"/>
    <w:rsid w:val="00CC3B85"/>
    <w:rsid w:val="00CC3BD8"/>
    <w:rsid w:val="00CC3C63"/>
    <w:rsid w:val="00CC3D5A"/>
    <w:rsid w:val="00CC3ED3"/>
    <w:rsid w:val="00CC4057"/>
    <w:rsid w:val="00CC420A"/>
    <w:rsid w:val="00CC422C"/>
    <w:rsid w:val="00CC4664"/>
    <w:rsid w:val="00CC4950"/>
    <w:rsid w:val="00CC4C3C"/>
    <w:rsid w:val="00CC4CA6"/>
    <w:rsid w:val="00CC4DA0"/>
    <w:rsid w:val="00CC528D"/>
    <w:rsid w:val="00CC52CE"/>
    <w:rsid w:val="00CC57DD"/>
    <w:rsid w:val="00CC6099"/>
    <w:rsid w:val="00CC612A"/>
    <w:rsid w:val="00CC6B5B"/>
    <w:rsid w:val="00CC7079"/>
    <w:rsid w:val="00CC7110"/>
    <w:rsid w:val="00CC727B"/>
    <w:rsid w:val="00CC72B7"/>
    <w:rsid w:val="00CC7528"/>
    <w:rsid w:val="00CC7659"/>
    <w:rsid w:val="00CC78E0"/>
    <w:rsid w:val="00CC7956"/>
    <w:rsid w:val="00CC7AD5"/>
    <w:rsid w:val="00CC7C52"/>
    <w:rsid w:val="00CD03C0"/>
    <w:rsid w:val="00CD0751"/>
    <w:rsid w:val="00CD07C3"/>
    <w:rsid w:val="00CD08E3"/>
    <w:rsid w:val="00CD0AC7"/>
    <w:rsid w:val="00CD0B90"/>
    <w:rsid w:val="00CD1102"/>
    <w:rsid w:val="00CD12EF"/>
    <w:rsid w:val="00CD12FA"/>
    <w:rsid w:val="00CD1348"/>
    <w:rsid w:val="00CD134E"/>
    <w:rsid w:val="00CD1665"/>
    <w:rsid w:val="00CD1B45"/>
    <w:rsid w:val="00CD1CBE"/>
    <w:rsid w:val="00CD1DC7"/>
    <w:rsid w:val="00CD1ED2"/>
    <w:rsid w:val="00CD1F45"/>
    <w:rsid w:val="00CD1F87"/>
    <w:rsid w:val="00CD206D"/>
    <w:rsid w:val="00CD2120"/>
    <w:rsid w:val="00CD225C"/>
    <w:rsid w:val="00CD23AA"/>
    <w:rsid w:val="00CD23DC"/>
    <w:rsid w:val="00CD2420"/>
    <w:rsid w:val="00CD25EF"/>
    <w:rsid w:val="00CD2DD8"/>
    <w:rsid w:val="00CD2EDF"/>
    <w:rsid w:val="00CD3352"/>
    <w:rsid w:val="00CD348D"/>
    <w:rsid w:val="00CD3492"/>
    <w:rsid w:val="00CD35AB"/>
    <w:rsid w:val="00CD3D2C"/>
    <w:rsid w:val="00CD3E34"/>
    <w:rsid w:val="00CD4185"/>
    <w:rsid w:val="00CD43E7"/>
    <w:rsid w:val="00CD45A9"/>
    <w:rsid w:val="00CD4674"/>
    <w:rsid w:val="00CD4688"/>
    <w:rsid w:val="00CD48FD"/>
    <w:rsid w:val="00CD4D92"/>
    <w:rsid w:val="00CD4E0A"/>
    <w:rsid w:val="00CD4F73"/>
    <w:rsid w:val="00CD5079"/>
    <w:rsid w:val="00CD519D"/>
    <w:rsid w:val="00CD5555"/>
    <w:rsid w:val="00CD5B85"/>
    <w:rsid w:val="00CD6362"/>
    <w:rsid w:val="00CD6AB9"/>
    <w:rsid w:val="00CD6B3B"/>
    <w:rsid w:val="00CD6C78"/>
    <w:rsid w:val="00CD6C9F"/>
    <w:rsid w:val="00CD7076"/>
    <w:rsid w:val="00CD7097"/>
    <w:rsid w:val="00CD711E"/>
    <w:rsid w:val="00CD71E9"/>
    <w:rsid w:val="00CD7201"/>
    <w:rsid w:val="00CD7212"/>
    <w:rsid w:val="00CD730B"/>
    <w:rsid w:val="00CD7462"/>
    <w:rsid w:val="00CD75F6"/>
    <w:rsid w:val="00CD7AD5"/>
    <w:rsid w:val="00CD7B0E"/>
    <w:rsid w:val="00CD7C7A"/>
    <w:rsid w:val="00CD7E51"/>
    <w:rsid w:val="00CD7F4A"/>
    <w:rsid w:val="00CD7FAC"/>
    <w:rsid w:val="00CE01D4"/>
    <w:rsid w:val="00CE076B"/>
    <w:rsid w:val="00CE0B4D"/>
    <w:rsid w:val="00CE0C2F"/>
    <w:rsid w:val="00CE0CE6"/>
    <w:rsid w:val="00CE118A"/>
    <w:rsid w:val="00CE11A2"/>
    <w:rsid w:val="00CE137F"/>
    <w:rsid w:val="00CE143B"/>
    <w:rsid w:val="00CE1498"/>
    <w:rsid w:val="00CE150A"/>
    <w:rsid w:val="00CE15A7"/>
    <w:rsid w:val="00CE1716"/>
    <w:rsid w:val="00CE18B8"/>
    <w:rsid w:val="00CE1C9D"/>
    <w:rsid w:val="00CE1D18"/>
    <w:rsid w:val="00CE1F58"/>
    <w:rsid w:val="00CE2399"/>
    <w:rsid w:val="00CE23C6"/>
    <w:rsid w:val="00CE2492"/>
    <w:rsid w:val="00CE2549"/>
    <w:rsid w:val="00CE2B66"/>
    <w:rsid w:val="00CE2E91"/>
    <w:rsid w:val="00CE2EAB"/>
    <w:rsid w:val="00CE3052"/>
    <w:rsid w:val="00CE322E"/>
    <w:rsid w:val="00CE331F"/>
    <w:rsid w:val="00CE3800"/>
    <w:rsid w:val="00CE3B01"/>
    <w:rsid w:val="00CE3E1D"/>
    <w:rsid w:val="00CE42C0"/>
    <w:rsid w:val="00CE43FF"/>
    <w:rsid w:val="00CE442A"/>
    <w:rsid w:val="00CE4437"/>
    <w:rsid w:val="00CE4716"/>
    <w:rsid w:val="00CE48D2"/>
    <w:rsid w:val="00CE4B91"/>
    <w:rsid w:val="00CE520A"/>
    <w:rsid w:val="00CE5351"/>
    <w:rsid w:val="00CE5488"/>
    <w:rsid w:val="00CE5624"/>
    <w:rsid w:val="00CE59D0"/>
    <w:rsid w:val="00CE5A41"/>
    <w:rsid w:val="00CE5B1E"/>
    <w:rsid w:val="00CE5EB2"/>
    <w:rsid w:val="00CE5F8B"/>
    <w:rsid w:val="00CE6324"/>
    <w:rsid w:val="00CE640F"/>
    <w:rsid w:val="00CE6542"/>
    <w:rsid w:val="00CE6847"/>
    <w:rsid w:val="00CE69C8"/>
    <w:rsid w:val="00CE6BF6"/>
    <w:rsid w:val="00CE6F27"/>
    <w:rsid w:val="00CE7010"/>
    <w:rsid w:val="00CE77FD"/>
    <w:rsid w:val="00CE792C"/>
    <w:rsid w:val="00CE7932"/>
    <w:rsid w:val="00CE7AF1"/>
    <w:rsid w:val="00CE7C87"/>
    <w:rsid w:val="00CE7CA0"/>
    <w:rsid w:val="00CE7E35"/>
    <w:rsid w:val="00CE7EAA"/>
    <w:rsid w:val="00CF0135"/>
    <w:rsid w:val="00CF02EC"/>
    <w:rsid w:val="00CF0BB8"/>
    <w:rsid w:val="00CF0EA7"/>
    <w:rsid w:val="00CF1313"/>
    <w:rsid w:val="00CF147D"/>
    <w:rsid w:val="00CF18A5"/>
    <w:rsid w:val="00CF199C"/>
    <w:rsid w:val="00CF1FA9"/>
    <w:rsid w:val="00CF2765"/>
    <w:rsid w:val="00CF2928"/>
    <w:rsid w:val="00CF2E2E"/>
    <w:rsid w:val="00CF3294"/>
    <w:rsid w:val="00CF3682"/>
    <w:rsid w:val="00CF38B6"/>
    <w:rsid w:val="00CF394B"/>
    <w:rsid w:val="00CF3BEC"/>
    <w:rsid w:val="00CF3C77"/>
    <w:rsid w:val="00CF3C86"/>
    <w:rsid w:val="00CF3C8B"/>
    <w:rsid w:val="00CF3F5C"/>
    <w:rsid w:val="00CF405B"/>
    <w:rsid w:val="00CF415A"/>
    <w:rsid w:val="00CF4368"/>
    <w:rsid w:val="00CF45A7"/>
    <w:rsid w:val="00CF4AE7"/>
    <w:rsid w:val="00CF4B04"/>
    <w:rsid w:val="00CF4C4A"/>
    <w:rsid w:val="00CF4E15"/>
    <w:rsid w:val="00CF5138"/>
    <w:rsid w:val="00CF5163"/>
    <w:rsid w:val="00CF549C"/>
    <w:rsid w:val="00CF57F7"/>
    <w:rsid w:val="00CF57FB"/>
    <w:rsid w:val="00CF5BCE"/>
    <w:rsid w:val="00CF5D27"/>
    <w:rsid w:val="00CF5F54"/>
    <w:rsid w:val="00CF616D"/>
    <w:rsid w:val="00CF6522"/>
    <w:rsid w:val="00CF6655"/>
    <w:rsid w:val="00CF694A"/>
    <w:rsid w:val="00CF6BA7"/>
    <w:rsid w:val="00CF71E7"/>
    <w:rsid w:val="00CF7452"/>
    <w:rsid w:val="00CF7981"/>
    <w:rsid w:val="00CF7AF5"/>
    <w:rsid w:val="00CF7B11"/>
    <w:rsid w:val="00CF7DE7"/>
    <w:rsid w:val="00D00140"/>
    <w:rsid w:val="00D00289"/>
    <w:rsid w:val="00D00307"/>
    <w:rsid w:val="00D00524"/>
    <w:rsid w:val="00D00538"/>
    <w:rsid w:val="00D00811"/>
    <w:rsid w:val="00D00E04"/>
    <w:rsid w:val="00D00E8E"/>
    <w:rsid w:val="00D00F69"/>
    <w:rsid w:val="00D010C7"/>
    <w:rsid w:val="00D01576"/>
    <w:rsid w:val="00D0163E"/>
    <w:rsid w:val="00D01C4F"/>
    <w:rsid w:val="00D01C63"/>
    <w:rsid w:val="00D0208E"/>
    <w:rsid w:val="00D02378"/>
    <w:rsid w:val="00D0250C"/>
    <w:rsid w:val="00D0254B"/>
    <w:rsid w:val="00D027BB"/>
    <w:rsid w:val="00D0292B"/>
    <w:rsid w:val="00D033F0"/>
    <w:rsid w:val="00D034A7"/>
    <w:rsid w:val="00D037D0"/>
    <w:rsid w:val="00D03AF8"/>
    <w:rsid w:val="00D03E15"/>
    <w:rsid w:val="00D03FD5"/>
    <w:rsid w:val="00D04717"/>
    <w:rsid w:val="00D04743"/>
    <w:rsid w:val="00D04781"/>
    <w:rsid w:val="00D04BB6"/>
    <w:rsid w:val="00D04CAA"/>
    <w:rsid w:val="00D04D69"/>
    <w:rsid w:val="00D04E3A"/>
    <w:rsid w:val="00D05507"/>
    <w:rsid w:val="00D05591"/>
    <w:rsid w:val="00D057CC"/>
    <w:rsid w:val="00D05B61"/>
    <w:rsid w:val="00D05D48"/>
    <w:rsid w:val="00D06239"/>
    <w:rsid w:val="00D06292"/>
    <w:rsid w:val="00D06D45"/>
    <w:rsid w:val="00D06E35"/>
    <w:rsid w:val="00D07115"/>
    <w:rsid w:val="00D0760D"/>
    <w:rsid w:val="00D07888"/>
    <w:rsid w:val="00D07E36"/>
    <w:rsid w:val="00D07EF2"/>
    <w:rsid w:val="00D07F6D"/>
    <w:rsid w:val="00D1074B"/>
    <w:rsid w:val="00D1077E"/>
    <w:rsid w:val="00D108E3"/>
    <w:rsid w:val="00D10941"/>
    <w:rsid w:val="00D10A24"/>
    <w:rsid w:val="00D10A41"/>
    <w:rsid w:val="00D10CD5"/>
    <w:rsid w:val="00D10E8F"/>
    <w:rsid w:val="00D10EF2"/>
    <w:rsid w:val="00D10FE6"/>
    <w:rsid w:val="00D11139"/>
    <w:rsid w:val="00D111A8"/>
    <w:rsid w:val="00D111F4"/>
    <w:rsid w:val="00D1135C"/>
    <w:rsid w:val="00D113F0"/>
    <w:rsid w:val="00D1166C"/>
    <w:rsid w:val="00D116D6"/>
    <w:rsid w:val="00D1175A"/>
    <w:rsid w:val="00D11849"/>
    <w:rsid w:val="00D11854"/>
    <w:rsid w:val="00D11903"/>
    <w:rsid w:val="00D11CFB"/>
    <w:rsid w:val="00D11D6B"/>
    <w:rsid w:val="00D11DE2"/>
    <w:rsid w:val="00D121C6"/>
    <w:rsid w:val="00D1237B"/>
    <w:rsid w:val="00D125C6"/>
    <w:rsid w:val="00D127A4"/>
    <w:rsid w:val="00D12883"/>
    <w:rsid w:val="00D12999"/>
    <w:rsid w:val="00D12A51"/>
    <w:rsid w:val="00D12AC3"/>
    <w:rsid w:val="00D12AE2"/>
    <w:rsid w:val="00D12F3C"/>
    <w:rsid w:val="00D12FD4"/>
    <w:rsid w:val="00D13115"/>
    <w:rsid w:val="00D13451"/>
    <w:rsid w:val="00D13803"/>
    <w:rsid w:val="00D14237"/>
    <w:rsid w:val="00D1431B"/>
    <w:rsid w:val="00D143F4"/>
    <w:rsid w:val="00D144FA"/>
    <w:rsid w:val="00D14715"/>
    <w:rsid w:val="00D147C8"/>
    <w:rsid w:val="00D14BA0"/>
    <w:rsid w:val="00D14C7D"/>
    <w:rsid w:val="00D14CB4"/>
    <w:rsid w:val="00D14D5E"/>
    <w:rsid w:val="00D14EDC"/>
    <w:rsid w:val="00D14EE2"/>
    <w:rsid w:val="00D14EE3"/>
    <w:rsid w:val="00D14FA8"/>
    <w:rsid w:val="00D14FC4"/>
    <w:rsid w:val="00D150B4"/>
    <w:rsid w:val="00D15280"/>
    <w:rsid w:val="00D15428"/>
    <w:rsid w:val="00D1548E"/>
    <w:rsid w:val="00D15566"/>
    <w:rsid w:val="00D15655"/>
    <w:rsid w:val="00D157F8"/>
    <w:rsid w:val="00D1591B"/>
    <w:rsid w:val="00D1597A"/>
    <w:rsid w:val="00D15B31"/>
    <w:rsid w:val="00D15B73"/>
    <w:rsid w:val="00D15E4B"/>
    <w:rsid w:val="00D1609D"/>
    <w:rsid w:val="00D16665"/>
    <w:rsid w:val="00D1687D"/>
    <w:rsid w:val="00D16A4F"/>
    <w:rsid w:val="00D16D26"/>
    <w:rsid w:val="00D17029"/>
    <w:rsid w:val="00D176E1"/>
    <w:rsid w:val="00D17B3A"/>
    <w:rsid w:val="00D17BD7"/>
    <w:rsid w:val="00D17EB5"/>
    <w:rsid w:val="00D17F83"/>
    <w:rsid w:val="00D20287"/>
    <w:rsid w:val="00D20A9F"/>
    <w:rsid w:val="00D20CAC"/>
    <w:rsid w:val="00D20D30"/>
    <w:rsid w:val="00D20E32"/>
    <w:rsid w:val="00D20EAB"/>
    <w:rsid w:val="00D20F81"/>
    <w:rsid w:val="00D21135"/>
    <w:rsid w:val="00D21307"/>
    <w:rsid w:val="00D2156D"/>
    <w:rsid w:val="00D21645"/>
    <w:rsid w:val="00D21735"/>
    <w:rsid w:val="00D220A6"/>
    <w:rsid w:val="00D22349"/>
    <w:rsid w:val="00D224D8"/>
    <w:rsid w:val="00D2293B"/>
    <w:rsid w:val="00D2297D"/>
    <w:rsid w:val="00D22A41"/>
    <w:rsid w:val="00D22DEF"/>
    <w:rsid w:val="00D22F03"/>
    <w:rsid w:val="00D230DE"/>
    <w:rsid w:val="00D234B1"/>
    <w:rsid w:val="00D23AD0"/>
    <w:rsid w:val="00D23CAE"/>
    <w:rsid w:val="00D23E97"/>
    <w:rsid w:val="00D23EAB"/>
    <w:rsid w:val="00D23ECB"/>
    <w:rsid w:val="00D23F10"/>
    <w:rsid w:val="00D24125"/>
    <w:rsid w:val="00D2426B"/>
    <w:rsid w:val="00D24378"/>
    <w:rsid w:val="00D244C4"/>
    <w:rsid w:val="00D246DA"/>
    <w:rsid w:val="00D248CB"/>
    <w:rsid w:val="00D24A5F"/>
    <w:rsid w:val="00D24B3F"/>
    <w:rsid w:val="00D24B4B"/>
    <w:rsid w:val="00D24B8D"/>
    <w:rsid w:val="00D24DF4"/>
    <w:rsid w:val="00D24E8A"/>
    <w:rsid w:val="00D24F8E"/>
    <w:rsid w:val="00D254F2"/>
    <w:rsid w:val="00D25725"/>
    <w:rsid w:val="00D25939"/>
    <w:rsid w:val="00D259FF"/>
    <w:rsid w:val="00D25A05"/>
    <w:rsid w:val="00D25A30"/>
    <w:rsid w:val="00D25A56"/>
    <w:rsid w:val="00D25DDF"/>
    <w:rsid w:val="00D262FD"/>
    <w:rsid w:val="00D2640B"/>
    <w:rsid w:val="00D268AC"/>
    <w:rsid w:val="00D26D5E"/>
    <w:rsid w:val="00D26E4C"/>
    <w:rsid w:val="00D26FCB"/>
    <w:rsid w:val="00D270A2"/>
    <w:rsid w:val="00D27128"/>
    <w:rsid w:val="00D27194"/>
    <w:rsid w:val="00D27875"/>
    <w:rsid w:val="00D27A24"/>
    <w:rsid w:val="00D27E22"/>
    <w:rsid w:val="00D27EC8"/>
    <w:rsid w:val="00D30203"/>
    <w:rsid w:val="00D30373"/>
    <w:rsid w:val="00D303A4"/>
    <w:rsid w:val="00D3046B"/>
    <w:rsid w:val="00D30931"/>
    <w:rsid w:val="00D30A89"/>
    <w:rsid w:val="00D31146"/>
    <w:rsid w:val="00D3155C"/>
    <w:rsid w:val="00D31629"/>
    <w:rsid w:val="00D3165C"/>
    <w:rsid w:val="00D31877"/>
    <w:rsid w:val="00D31A8C"/>
    <w:rsid w:val="00D31F0D"/>
    <w:rsid w:val="00D31F62"/>
    <w:rsid w:val="00D321A1"/>
    <w:rsid w:val="00D321CF"/>
    <w:rsid w:val="00D32342"/>
    <w:rsid w:val="00D3274A"/>
    <w:rsid w:val="00D32B76"/>
    <w:rsid w:val="00D32BDA"/>
    <w:rsid w:val="00D32C21"/>
    <w:rsid w:val="00D32D92"/>
    <w:rsid w:val="00D32F0F"/>
    <w:rsid w:val="00D331CA"/>
    <w:rsid w:val="00D33392"/>
    <w:rsid w:val="00D3340F"/>
    <w:rsid w:val="00D336A1"/>
    <w:rsid w:val="00D33AEA"/>
    <w:rsid w:val="00D347A2"/>
    <w:rsid w:val="00D34AF9"/>
    <w:rsid w:val="00D34D96"/>
    <w:rsid w:val="00D34EB5"/>
    <w:rsid w:val="00D34EC5"/>
    <w:rsid w:val="00D35045"/>
    <w:rsid w:val="00D35553"/>
    <w:rsid w:val="00D358A6"/>
    <w:rsid w:val="00D35A2D"/>
    <w:rsid w:val="00D35AD5"/>
    <w:rsid w:val="00D35CDF"/>
    <w:rsid w:val="00D35FE4"/>
    <w:rsid w:val="00D36016"/>
    <w:rsid w:val="00D36090"/>
    <w:rsid w:val="00D360FE"/>
    <w:rsid w:val="00D3634D"/>
    <w:rsid w:val="00D3652F"/>
    <w:rsid w:val="00D366E4"/>
    <w:rsid w:val="00D36B3C"/>
    <w:rsid w:val="00D36C96"/>
    <w:rsid w:val="00D36D90"/>
    <w:rsid w:val="00D36F93"/>
    <w:rsid w:val="00D37614"/>
    <w:rsid w:val="00D37863"/>
    <w:rsid w:val="00D37942"/>
    <w:rsid w:val="00D37C28"/>
    <w:rsid w:val="00D37DC2"/>
    <w:rsid w:val="00D37F23"/>
    <w:rsid w:val="00D40266"/>
    <w:rsid w:val="00D402C6"/>
    <w:rsid w:val="00D404CD"/>
    <w:rsid w:val="00D40540"/>
    <w:rsid w:val="00D405E6"/>
    <w:rsid w:val="00D40715"/>
    <w:rsid w:val="00D4080E"/>
    <w:rsid w:val="00D40832"/>
    <w:rsid w:val="00D40CBD"/>
    <w:rsid w:val="00D40E72"/>
    <w:rsid w:val="00D40F11"/>
    <w:rsid w:val="00D411B7"/>
    <w:rsid w:val="00D4130C"/>
    <w:rsid w:val="00D413A6"/>
    <w:rsid w:val="00D4146D"/>
    <w:rsid w:val="00D418D3"/>
    <w:rsid w:val="00D41939"/>
    <w:rsid w:val="00D419FA"/>
    <w:rsid w:val="00D41C78"/>
    <w:rsid w:val="00D4204C"/>
    <w:rsid w:val="00D4230C"/>
    <w:rsid w:val="00D42467"/>
    <w:rsid w:val="00D4273A"/>
    <w:rsid w:val="00D42AFB"/>
    <w:rsid w:val="00D42C03"/>
    <w:rsid w:val="00D42DC9"/>
    <w:rsid w:val="00D4304B"/>
    <w:rsid w:val="00D43263"/>
    <w:rsid w:val="00D43349"/>
    <w:rsid w:val="00D433B2"/>
    <w:rsid w:val="00D435E5"/>
    <w:rsid w:val="00D43725"/>
    <w:rsid w:val="00D43AC9"/>
    <w:rsid w:val="00D43B89"/>
    <w:rsid w:val="00D43F59"/>
    <w:rsid w:val="00D43FDD"/>
    <w:rsid w:val="00D441EE"/>
    <w:rsid w:val="00D441F0"/>
    <w:rsid w:val="00D443BE"/>
    <w:rsid w:val="00D443CB"/>
    <w:rsid w:val="00D44631"/>
    <w:rsid w:val="00D448CC"/>
    <w:rsid w:val="00D44A7D"/>
    <w:rsid w:val="00D44BA7"/>
    <w:rsid w:val="00D44F03"/>
    <w:rsid w:val="00D45334"/>
    <w:rsid w:val="00D4555D"/>
    <w:rsid w:val="00D456F4"/>
    <w:rsid w:val="00D4608A"/>
    <w:rsid w:val="00D46172"/>
    <w:rsid w:val="00D46319"/>
    <w:rsid w:val="00D4634A"/>
    <w:rsid w:val="00D46354"/>
    <w:rsid w:val="00D463B0"/>
    <w:rsid w:val="00D465A1"/>
    <w:rsid w:val="00D46A8E"/>
    <w:rsid w:val="00D46BF5"/>
    <w:rsid w:val="00D4705B"/>
    <w:rsid w:val="00D4713F"/>
    <w:rsid w:val="00D471C6"/>
    <w:rsid w:val="00D47200"/>
    <w:rsid w:val="00D4723C"/>
    <w:rsid w:val="00D474AE"/>
    <w:rsid w:val="00D4763F"/>
    <w:rsid w:val="00D476E4"/>
    <w:rsid w:val="00D4794D"/>
    <w:rsid w:val="00D47B96"/>
    <w:rsid w:val="00D47BF0"/>
    <w:rsid w:val="00D47E41"/>
    <w:rsid w:val="00D5022C"/>
    <w:rsid w:val="00D50250"/>
    <w:rsid w:val="00D50257"/>
    <w:rsid w:val="00D50627"/>
    <w:rsid w:val="00D50672"/>
    <w:rsid w:val="00D50715"/>
    <w:rsid w:val="00D5082B"/>
    <w:rsid w:val="00D509BD"/>
    <w:rsid w:val="00D50A56"/>
    <w:rsid w:val="00D50F49"/>
    <w:rsid w:val="00D51098"/>
    <w:rsid w:val="00D511DC"/>
    <w:rsid w:val="00D51535"/>
    <w:rsid w:val="00D51827"/>
    <w:rsid w:val="00D51B4F"/>
    <w:rsid w:val="00D51D83"/>
    <w:rsid w:val="00D51E0A"/>
    <w:rsid w:val="00D51E45"/>
    <w:rsid w:val="00D523B0"/>
    <w:rsid w:val="00D5263E"/>
    <w:rsid w:val="00D52973"/>
    <w:rsid w:val="00D52A32"/>
    <w:rsid w:val="00D52B10"/>
    <w:rsid w:val="00D52DED"/>
    <w:rsid w:val="00D52E89"/>
    <w:rsid w:val="00D52F02"/>
    <w:rsid w:val="00D52FA7"/>
    <w:rsid w:val="00D53147"/>
    <w:rsid w:val="00D531C5"/>
    <w:rsid w:val="00D535E0"/>
    <w:rsid w:val="00D53627"/>
    <w:rsid w:val="00D536CF"/>
    <w:rsid w:val="00D5380E"/>
    <w:rsid w:val="00D538DC"/>
    <w:rsid w:val="00D540D3"/>
    <w:rsid w:val="00D54212"/>
    <w:rsid w:val="00D54707"/>
    <w:rsid w:val="00D549D0"/>
    <w:rsid w:val="00D54B85"/>
    <w:rsid w:val="00D5500B"/>
    <w:rsid w:val="00D551F5"/>
    <w:rsid w:val="00D558F7"/>
    <w:rsid w:val="00D55925"/>
    <w:rsid w:val="00D559FC"/>
    <w:rsid w:val="00D55A8E"/>
    <w:rsid w:val="00D55BE6"/>
    <w:rsid w:val="00D55D4E"/>
    <w:rsid w:val="00D55E91"/>
    <w:rsid w:val="00D55FAA"/>
    <w:rsid w:val="00D56025"/>
    <w:rsid w:val="00D56072"/>
    <w:rsid w:val="00D5637A"/>
    <w:rsid w:val="00D564BA"/>
    <w:rsid w:val="00D5681F"/>
    <w:rsid w:val="00D56B78"/>
    <w:rsid w:val="00D56C12"/>
    <w:rsid w:val="00D56C32"/>
    <w:rsid w:val="00D56E95"/>
    <w:rsid w:val="00D5771E"/>
    <w:rsid w:val="00D57B8C"/>
    <w:rsid w:val="00D5D3DB"/>
    <w:rsid w:val="00D60154"/>
    <w:rsid w:val="00D601D7"/>
    <w:rsid w:val="00D60568"/>
    <w:rsid w:val="00D6057A"/>
    <w:rsid w:val="00D60730"/>
    <w:rsid w:val="00D607AD"/>
    <w:rsid w:val="00D608CD"/>
    <w:rsid w:val="00D60A26"/>
    <w:rsid w:val="00D60B13"/>
    <w:rsid w:val="00D60B5B"/>
    <w:rsid w:val="00D60EDC"/>
    <w:rsid w:val="00D610F1"/>
    <w:rsid w:val="00D612E9"/>
    <w:rsid w:val="00D614BB"/>
    <w:rsid w:val="00D616D1"/>
    <w:rsid w:val="00D617B4"/>
    <w:rsid w:val="00D61920"/>
    <w:rsid w:val="00D61BCD"/>
    <w:rsid w:val="00D61DC0"/>
    <w:rsid w:val="00D61E47"/>
    <w:rsid w:val="00D61F88"/>
    <w:rsid w:val="00D62185"/>
    <w:rsid w:val="00D6224B"/>
    <w:rsid w:val="00D6243A"/>
    <w:rsid w:val="00D62636"/>
    <w:rsid w:val="00D62A77"/>
    <w:rsid w:val="00D62B5D"/>
    <w:rsid w:val="00D6300E"/>
    <w:rsid w:val="00D6312E"/>
    <w:rsid w:val="00D6345B"/>
    <w:rsid w:val="00D63557"/>
    <w:rsid w:val="00D6362C"/>
    <w:rsid w:val="00D636DA"/>
    <w:rsid w:val="00D63928"/>
    <w:rsid w:val="00D63ADF"/>
    <w:rsid w:val="00D63E02"/>
    <w:rsid w:val="00D644C0"/>
    <w:rsid w:val="00D645C0"/>
    <w:rsid w:val="00D647EC"/>
    <w:rsid w:val="00D64AF9"/>
    <w:rsid w:val="00D64E08"/>
    <w:rsid w:val="00D64E54"/>
    <w:rsid w:val="00D65048"/>
    <w:rsid w:val="00D65093"/>
    <w:rsid w:val="00D65345"/>
    <w:rsid w:val="00D65977"/>
    <w:rsid w:val="00D65E90"/>
    <w:rsid w:val="00D65FE3"/>
    <w:rsid w:val="00D661D8"/>
    <w:rsid w:val="00D6655B"/>
    <w:rsid w:val="00D6669E"/>
    <w:rsid w:val="00D667A9"/>
    <w:rsid w:val="00D667DF"/>
    <w:rsid w:val="00D669A9"/>
    <w:rsid w:val="00D66AC6"/>
    <w:rsid w:val="00D66F61"/>
    <w:rsid w:val="00D66F9D"/>
    <w:rsid w:val="00D6708F"/>
    <w:rsid w:val="00D670BF"/>
    <w:rsid w:val="00D676C4"/>
    <w:rsid w:val="00D67756"/>
    <w:rsid w:val="00D67814"/>
    <w:rsid w:val="00D67E46"/>
    <w:rsid w:val="00D70061"/>
    <w:rsid w:val="00D701F1"/>
    <w:rsid w:val="00D7044F"/>
    <w:rsid w:val="00D7051D"/>
    <w:rsid w:val="00D7058F"/>
    <w:rsid w:val="00D70692"/>
    <w:rsid w:val="00D70988"/>
    <w:rsid w:val="00D70A1C"/>
    <w:rsid w:val="00D711F3"/>
    <w:rsid w:val="00D715DB"/>
    <w:rsid w:val="00D71939"/>
    <w:rsid w:val="00D71F5F"/>
    <w:rsid w:val="00D72051"/>
    <w:rsid w:val="00D72370"/>
    <w:rsid w:val="00D726C7"/>
    <w:rsid w:val="00D726FF"/>
    <w:rsid w:val="00D728B8"/>
    <w:rsid w:val="00D72D99"/>
    <w:rsid w:val="00D72E88"/>
    <w:rsid w:val="00D72F5B"/>
    <w:rsid w:val="00D73702"/>
    <w:rsid w:val="00D73853"/>
    <w:rsid w:val="00D73E41"/>
    <w:rsid w:val="00D7460A"/>
    <w:rsid w:val="00D747E6"/>
    <w:rsid w:val="00D75827"/>
    <w:rsid w:val="00D75A30"/>
    <w:rsid w:val="00D75C49"/>
    <w:rsid w:val="00D75CBB"/>
    <w:rsid w:val="00D75E16"/>
    <w:rsid w:val="00D75FDB"/>
    <w:rsid w:val="00D761FC"/>
    <w:rsid w:val="00D7628E"/>
    <w:rsid w:val="00D7683B"/>
    <w:rsid w:val="00D76917"/>
    <w:rsid w:val="00D76A68"/>
    <w:rsid w:val="00D7712D"/>
    <w:rsid w:val="00D7736D"/>
    <w:rsid w:val="00D7744C"/>
    <w:rsid w:val="00D774E2"/>
    <w:rsid w:val="00D7753D"/>
    <w:rsid w:val="00D775DD"/>
    <w:rsid w:val="00D776D3"/>
    <w:rsid w:val="00D7796F"/>
    <w:rsid w:val="00D77C2E"/>
    <w:rsid w:val="00D77EDC"/>
    <w:rsid w:val="00D77F01"/>
    <w:rsid w:val="00D77F59"/>
    <w:rsid w:val="00D8006F"/>
    <w:rsid w:val="00D805B3"/>
    <w:rsid w:val="00D806D5"/>
    <w:rsid w:val="00D8077A"/>
    <w:rsid w:val="00D808D5"/>
    <w:rsid w:val="00D80F8C"/>
    <w:rsid w:val="00D8106E"/>
    <w:rsid w:val="00D815AC"/>
    <w:rsid w:val="00D82250"/>
    <w:rsid w:val="00D8233C"/>
    <w:rsid w:val="00D8294D"/>
    <w:rsid w:val="00D82EC7"/>
    <w:rsid w:val="00D82F5A"/>
    <w:rsid w:val="00D8347D"/>
    <w:rsid w:val="00D8352E"/>
    <w:rsid w:val="00D83784"/>
    <w:rsid w:val="00D83803"/>
    <w:rsid w:val="00D83BA9"/>
    <w:rsid w:val="00D8418A"/>
    <w:rsid w:val="00D84232"/>
    <w:rsid w:val="00D8469E"/>
    <w:rsid w:val="00D8493D"/>
    <w:rsid w:val="00D84FA7"/>
    <w:rsid w:val="00D85185"/>
    <w:rsid w:val="00D8527F"/>
    <w:rsid w:val="00D852B8"/>
    <w:rsid w:val="00D852DA"/>
    <w:rsid w:val="00D85441"/>
    <w:rsid w:val="00D85A12"/>
    <w:rsid w:val="00D85E02"/>
    <w:rsid w:val="00D85EC8"/>
    <w:rsid w:val="00D85F61"/>
    <w:rsid w:val="00D862F5"/>
    <w:rsid w:val="00D86481"/>
    <w:rsid w:val="00D86641"/>
    <w:rsid w:val="00D867E5"/>
    <w:rsid w:val="00D86A50"/>
    <w:rsid w:val="00D86A8F"/>
    <w:rsid w:val="00D86B1A"/>
    <w:rsid w:val="00D86D8A"/>
    <w:rsid w:val="00D8745F"/>
    <w:rsid w:val="00D8788B"/>
    <w:rsid w:val="00D87B55"/>
    <w:rsid w:val="00D87ED4"/>
    <w:rsid w:val="00D901C9"/>
    <w:rsid w:val="00D90242"/>
    <w:rsid w:val="00D90341"/>
    <w:rsid w:val="00D9063F"/>
    <w:rsid w:val="00D90672"/>
    <w:rsid w:val="00D906AF"/>
    <w:rsid w:val="00D9076E"/>
    <w:rsid w:val="00D90810"/>
    <w:rsid w:val="00D908BD"/>
    <w:rsid w:val="00D9091D"/>
    <w:rsid w:val="00D909C0"/>
    <w:rsid w:val="00D90A12"/>
    <w:rsid w:val="00D90AE8"/>
    <w:rsid w:val="00D90BF5"/>
    <w:rsid w:val="00D91163"/>
    <w:rsid w:val="00D9142D"/>
    <w:rsid w:val="00D91707"/>
    <w:rsid w:val="00D91754"/>
    <w:rsid w:val="00D91786"/>
    <w:rsid w:val="00D91B15"/>
    <w:rsid w:val="00D91C5A"/>
    <w:rsid w:val="00D91DB2"/>
    <w:rsid w:val="00D92189"/>
    <w:rsid w:val="00D92776"/>
    <w:rsid w:val="00D92BB0"/>
    <w:rsid w:val="00D92E0E"/>
    <w:rsid w:val="00D92F60"/>
    <w:rsid w:val="00D93070"/>
    <w:rsid w:val="00D93383"/>
    <w:rsid w:val="00D937CC"/>
    <w:rsid w:val="00D937EB"/>
    <w:rsid w:val="00D93AE0"/>
    <w:rsid w:val="00D93BDF"/>
    <w:rsid w:val="00D93CEE"/>
    <w:rsid w:val="00D93FD2"/>
    <w:rsid w:val="00D9493A"/>
    <w:rsid w:val="00D94B7E"/>
    <w:rsid w:val="00D94FB8"/>
    <w:rsid w:val="00D955F9"/>
    <w:rsid w:val="00D95915"/>
    <w:rsid w:val="00D9596E"/>
    <w:rsid w:val="00D95C7C"/>
    <w:rsid w:val="00D9630F"/>
    <w:rsid w:val="00D963D9"/>
    <w:rsid w:val="00D9674E"/>
    <w:rsid w:val="00D96981"/>
    <w:rsid w:val="00D96A48"/>
    <w:rsid w:val="00D96AE9"/>
    <w:rsid w:val="00D96FB0"/>
    <w:rsid w:val="00D973DD"/>
    <w:rsid w:val="00D97560"/>
    <w:rsid w:val="00D9769C"/>
    <w:rsid w:val="00D97B8B"/>
    <w:rsid w:val="00D97CB7"/>
    <w:rsid w:val="00D97CE6"/>
    <w:rsid w:val="00D97F93"/>
    <w:rsid w:val="00DA02E3"/>
    <w:rsid w:val="00DA0422"/>
    <w:rsid w:val="00DA0454"/>
    <w:rsid w:val="00DA04F8"/>
    <w:rsid w:val="00DA061F"/>
    <w:rsid w:val="00DA0650"/>
    <w:rsid w:val="00DA0663"/>
    <w:rsid w:val="00DA06AD"/>
    <w:rsid w:val="00DA0746"/>
    <w:rsid w:val="00DA0801"/>
    <w:rsid w:val="00DA085E"/>
    <w:rsid w:val="00DA0E16"/>
    <w:rsid w:val="00DA0F4E"/>
    <w:rsid w:val="00DA121C"/>
    <w:rsid w:val="00DA1300"/>
    <w:rsid w:val="00DA139C"/>
    <w:rsid w:val="00DA13FD"/>
    <w:rsid w:val="00DA1444"/>
    <w:rsid w:val="00DA145F"/>
    <w:rsid w:val="00DA17FD"/>
    <w:rsid w:val="00DA1B6B"/>
    <w:rsid w:val="00DA1C15"/>
    <w:rsid w:val="00DA1CD2"/>
    <w:rsid w:val="00DA1D55"/>
    <w:rsid w:val="00DA1E1D"/>
    <w:rsid w:val="00DA1E4D"/>
    <w:rsid w:val="00DA223D"/>
    <w:rsid w:val="00DA229F"/>
    <w:rsid w:val="00DA2333"/>
    <w:rsid w:val="00DA2847"/>
    <w:rsid w:val="00DA2B5B"/>
    <w:rsid w:val="00DA2C6D"/>
    <w:rsid w:val="00DA2C74"/>
    <w:rsid w:val="00DA2F74"/>
    <w:rsid w:val="00DA3098"/>
    <w:rsid w:val="00DA31E2"/>
    <w:rsid w:val="00DA3371"/>
    <w:rsid w:val="00DA3512"/>
    <w:rsid w:val="00DA3772"/>
    <w:rsid w:val="00DA4806"/>
    <w:rsid w:val="00DA48F9"/>
    <w:rsid w:val="00DA4A2B"/>
    <w:rsid w:val="00DA4BA1"/>
    <w:rsid w:val="00DA4CAD"/>
    <w:rsid w:val="00DA51C4"/>
    <w:rsid w:val="00DA51EC"/>
    <w:rsid w:val="00DA5957"/>
    <w:rsid w:val="00DA6077"/>
    <w:rsid w:val="00DA630A"/>
    <w:rsid w:val="00DA6416"/>
    <w:rsid w:val="00DA65CE"/>
    <w:rsid w:val="00DA66E4"/>
    <w:rsid w:val="00DA6C90"/>
    <w:rsid w:val="00DA6D05"/>
    <w:rsid w:val="00DA6DC8"/>
    <w:rsid w:val="00DA6E37"/>
    <w:rsid w:val="00DA6ECD"/>
    <w:rsid w:val="00DA71A5"/>
    <w:rsid w:val="00DA76BD"/>
    <w:rsid w:val="00DA7DB4"/>
    <w:rsid w:val="00DB0050"/>
    <w:rsid w:val="00DB02D0"/>
    <w:rsid w:val="00DB02E8"/>
    <w:rsid w:val="00DB02EB"/>
    <w:rsid w:val="00DB066D"/>
    <w:rsid w:val="00DB0A00"/>
    <w:rsid w:val="00DB0ACD"/>
    <w:rsid w:val="00DB0F25"/>
    <w:rsid w:val="00DB10B9"/>
    <w:rsid w:val="00DB12A8"/>
    <w:rsid w:val="00DB1652"/>
    <w:rsid w:val="00DB19C2"/>
    <w:rsid w:val="00DB1A7B"/>
    <w:rsid w:val="00DB1AB9"/>
    <w:rsid w:val="00DB1B08"/>
    <w:rsid w:val="00DB1C3F"/>
    <w:rsid w:val="00DB1E33"/>
    <w:rsid w:val="00DB2121"/>
    <w:rsid w:val="00DB2135"/>
    <w:rsid w:val="00DB23A0"/>
    <w:rsid w:val="00DB2765"/>
    <w:rsid w:val="00DB2D39"/>
    <w:rsid w:val="00DB2DA6"/>
    <w:rsid w:val="00DB2E39"/>
    <w:rsid w:val="00DB2F4A"/>
    <w:rsid w:val="00DB2FE2"/>
    <w:rsid w:val="00DB32DF"/>
    <w:rsid w:val="00DB36F8"/>
    <w:rsid w:val="00DB37B5"/>
    <w:rsid w:val="00DB3A52"/>
    <w:rsid w:val="00DB3F44"/>
    <w:rsid w:val="00DB3F6D"/>
    <w:rsid w:val="00DB41C5"/>
    <w:rsid w:val="00DB43C4"/>
    <w:rsid w:val="00DB4483"/>
    <w:rsid w:val="00DB44DB"/>
    <w:rsid w:val="00DB48DA"/>
    <w:rsid w:val="00DB49C2"/>
    <w:rsid w:val="00DB4BA0"/>
    <w:rsid w:val="00DB4FE8"/>
    <w:rsid w:val="00DB55C1"/>
    <w:rsid w:val="00DB5707"/>
    <w:rsid w:val="00DB57FC"/>
    <w:rsid w:val="00DB58C0"/>
    <w:rsid w:val="00DB5AE9"/>
    <w:rsid w:val="00DB5C16"/>
    <w:rsid w:val="00DB5E56"/>
    <w:rsid w:val="00DB5F6D"/>
    <w:rsid w:val="00DB60F0"/>
    <w:rsid w:val="00DB641E"/>
    <w:rsid w:val="00DB6A00"/>
    <w:rsid w:val="00DB6CDE"/>
    <w:rsid w:val="00DB6E2C"/>
    <w:rsid w:val="00DB6E6A"/>
    <w:rsid w:val="00DB70C7"/>
    <w:rsid w:val="00DB729F"/>
    <w:rsid w:val="00DB73F5"/>
    <w:rsid w:val="00DB74AB"/>
    <w:rsid w:val="00DB7BE2"/>
    <w:rsid w:val="00DB7E45"/>
    <w:rsid w:val="00DC04B3"/>
    <w:rsid w:val="00DC05DA"/>
    <w:rsid w:val="00DC090D"/>
    <w:rsid w:val="00DC093E"/>
    <w:rsid w:val="00DC0E29"/>
    <w:rsid w:val="00DC10EC"/>
    <w:rsid w:val="00DC168E"/>
    <w:rsid w:val="00DC1812"/>
    <w:rsid w:val="00DC19AA"/>
    <w:rsid w:val="00DC1A67"/>
    <w:rsid w:val="00DC1C5C"/>
    <w:rsid w:val="00DC1CE8"/>
    <w:rsid w:val="00DC1DF2"/>
    <w:rsid w:val="00DC1F69"/>
    <w:rsid w:val="00DC1FC6"/>
    <w:rsid w:val="00DC227E"/>
    <w:rsid w:val="00DC22F8"/>
    <w:rsid w:val="00DC2368"/>
    <w:rsid w:val="00DC24D2"/>
    <w:rsid w:val="00DC2A57"/>
    <w:rsid w:val="00DC2AE0"/>
    <w:rsid w:val="00DC2D04"/>
    <w:rsid w:val="00DC2DFB"/>
    <w:rsid w:val="00DC2F00"/>
    <w:rsid w:val="00DC3033"/>
    <w:rsid w:val="00DC3217"/>
    <w:rsid w:val="00DC335E"/>
    <w:rsid w:val="00DC341D"/>
    <w:rsid w:val="00DC39C0"/>
    <w:rsid w:val="00DC3FA3"/>
    <w:rsid w:val="00DC4004"/>
    <w:rsid w:val="00DC40AA"/>
    <w:rsid w:val="00DC4298"/>
    <w:rsid w:val="00DC4506"/>
    <w:rsid w:val="00DC4719"/>
    <w:rsid w:val="00DC4824"/>
    <w:rsid w:val="00DC4D34"/>
    <w:rsid w:val="00DC4F9C"/>
    <w:rsid w:val="00DC4F9E"/>
    <w:rsid w:val="00DC51B5"/>
    <w:rsid w:val="00DC5241"/>
    <w:rsid w:val="00DC547F"/>
    <w:rsid w:val="00DC562A"/>
    <w:rsid w:val="00DC566B"/>
    <w:rsid w:val="00DC56DD"/>
    <w:rsid w:val="00DC5704"/>
    <w:rsid w:val="00DC585D"/>
    <w:rsid w:val="00DC592D"/>
    <w:rsid w:val="00DC5C64"/>
    <w:rsid w:val="00DC5D43"/>
    <w:rsid w:val="00DC5F7B"/>
    <w:rsid w:val="00DC604C"/>
    <w:rsid w:val="00DC61DD"/>
    <w:rsid w:val="00DC660A"/>
    <w:rsid w:val="00DC6A8F"/>
    <w:rsid w:val="00DC6DEC"/>
    <w:rsid w:val="00DC6E43"/>
    <w:rsid w:val="00DC6EBB"/>
    <w:rsid w:val="00DC70F4"/>
    <w:rsid w:val="00DC7607"/>
    <w:rsid w:val="00DC7822"/>
    <w:rsid w:val="00DC7947"/>
    <w:rsid w:val="00DC7DA3"/>
    <w:rsid w:val="00DD0010"/>
    <w:rsid w:val="00DD01FF"/>
    <w:rsid w:val="00DD0239"/>
    <w:rsid w:val="00DD0659"/>
    <w:rsid w:val="00DD074D"/>
    <w:rsid w:val="00DD096B"/>
    <w:rsid w:val="00DD0D22"/>
    <w:rsid w:val="00DD1006"/>
    <w:rsid w:val="00DD10B0"/>
    <w:rsid w:val="00DD11D6"/>
    <w:rsid w:val="00DD1520"/>
    <w:rsid w:val="00DD17F0"/>
    <w:rsid w:val="00DD1806"/>
    <w:rsid w:val="00DD1D9C"/>
    <w:rsid w:val="00DD216F"/>
    <w:rsid w:val="00DD233D"/>
    <w:rsid w:val="00DD266D"/>
    <w:rsid w:val="00DD2E77"/>
    <w:rsid w:val="00DD2F72"/>
    <w:rsid w:val="00DD3046"/>
    <w:rsid w:val="00DD35FF"/>
    <w:rsid w:val="00DD383D"/>
    <w:rsid w:val="00DD39D0"/>
    <w:rsid w:val="00DD3D35"/>
    <w:rsid w:val="00DD41D2"/>
    <w:rsid w:val="00DD420A"/>
    <w:rsid w:val="00DD46BE"/>
    <w:rsid w:val="00DD47F9"/>
    <w:rsid w:val="00DD4B6D"/>
    <w:rsid w:val="00DD4D8A"/>
    <w:rsid w:val="00DD4ED7"/>
    <w:rsid w:val="00DD5439"/>
    <w:rsid w:val="00DD5584"/>
    <w:rsid w:val="00DD57AD"/>
    <w:rsid w:val="00DD58FB"/>
    <w:rsid w:val="00DD5E86"/>
    <w:rsid w:val="00DD5F9E"/>
    <w:rsid w:val="00DD62C7"/>
    <w:rsid w:val="00DD657B"/>
    <w:rsid w:val="00DD6833"/>
    <w:rsid w:val="00DD6B9A"/>
    <w:rsid w:val="00DD6DA1"/>
    <w:rsid w:val="00DD73C2"/>
    <w:rsid w:val="00DD7835"/>
    <w:rsid w:val="00DD7EB9"/>
    <w:rsid w:val="00DD7EF5"/>
    <w:rsid w:val="00DD7F50"/>
    <w:rsid w:val="00DE0025"/>
    <w:rsid w:val="00DE00B5"/>
    <w:rsid w:val="00DE0621"/>
    <w:rsid w:val="00DE0AE1"/>
    <w:rsid w:val="00DE111B"/>
    <w:rsid w:val="00DE1296"/>
    <w:rsid w:val="00DE1386"/>
    <w:rsid w:val="00DE15BD"/>
    <w:rsid w:val="00DE16EC"/>
    <w:rsid w:val="00DE1771"/>
    <w:rsid w:val="00DE17F1"/>
    <w:rsid w:val="00DE1A3B"/>
    <w:rsid w:val="00DE1AF7"/>
    <w:rsid w:val="00DE1D68"/>
    <w:rsid w:val="00DE1D9F"/>
    <w:rsid w:val="00DE266B"/>
    <w:rsid w:val="00DE2808"/>
    <w:rsid w:val="00DE296D"/>
    <w:rsid w:val="00DE299D"/>
    <w:rsid w:val="00DE2C2F"/>
    <w:rsid w:val="00DE2CDF"/>
    <w:rsid w:val="00DE2E14"/>
    <w:rsid w:val="00DE317E"/>
    <w:rsid w:val="00DE3306"/>
    <w:rsid w:val="00DE35EF"/>
    <w:rsid w:val="00DE36B4"/>
    <w:rsid w:val="00DE38C5"/>
    <w:rsid w:val="00DE3D46"/>
    <w:rsid w:val="00DE3DF2"/>
    <w:rsid w:val="00DE3EF4"/>
    <w:rsid w:val="00DE4140"/>
    <w:rsid w:val="00DE41E3"/>
    <w:rsid w:val="00DE49A7"/>
    <w:rsid w:val="00DE4A9F"/>
    <w:rsid w:val="00DE4B6D"/>
    <w:rsid w:val="00DE5243"/>
    <w:rsid w:val="00DE5DC6"/>
    <w:rsid w:val="00DE6154"/>
    <w:rsid w:val="00DE6A4F"/>
    <w:rsid w:val="00DE6D02"/>
    <w:rsid w:val="00DE716F"/>
    <w:rsid w:val="00DE76BC"/>
    <w:rsid w:val="00DE785B"/>
    <w:rsid w:val="00DE7895"/>
    <w:rsid w:val="00DE7933"/>
    <w:rsid w:val="00DE7965"/>
    <w:rsid w:val="00DE7A0B"/>
    <w:rsid w:val="00DE7AB7"/>
    <w:rsid w:val="00DE7AF9"/>
    <w:rsid w:val="00DE7E03"/>
    <w:rsid w:val="00DE7F16"/>
    <w:rsid w:val="00DF039D"/>
    <w:rsid w:val="00DF0902"/>
    <w:rsid w:val="00DF0D52"/>
    <w:rsid w:val="00DF0D6A"/>
    <w:rsid w:val="00DF0D88"/>
    <w:rsid w:val="00DF0EC0"/>
    <w:rsid w:val="00DF1388"/>
    <w:rsid w:val="00DF1991"/>
    <w:rsid w:val="00DF19EC"/>
    <w:rsid w:val="00DF1E6B"/>
    <w:rsid w:val="00DF2371"/>
    <w:rsid w:val="00DF239B"/>
    <w:rsid w:val="00DF2545"/>
    <w:rsid w:val="00DF2719"/>
    <w:rsid w:val="00DF2CBB"/>
    <w:rsid w:val="00DF3269"/>
    <w:rsid w:val="00DF360E"/>
    <w:rsid w:val="00DF36A2"/>
    <w:rsid w:val="00DF3A05"/>
    <w:rsid w:val="00DF4017"/>
    <w:rsid w:val="00DF41C7"/>
    <w:rsid w:val="00DF43A0"/>
    <w:rsid w:val="00DF43C0"/>
    <w:rsid w:val="00DF4442"/>
    <w:rsid w:val="00DF45C6"/>
    <w:rsid w:val="00DF4C4A"/>
    <w:rsid w:val="00DF502E"/>
    <w:rsid w:val="00DF509D"/>
    <w:rsid w:val="00DF51ED"/>
    <w:rsid w:val="00DF52B5"/>
    <w:rsid w:val="00DF5409"/>
    <w:rsid w:val="00DF5607"/>
    <w:rsid w:val="00DF5897"/>
    <w:rsid w:val="00DF59DD"/>
    <w:rsid w:val="00DF5B0D"/>
    <w:rsid w:val="00DF5C8F"/>
    <w:rsid w:val="00DF60CD"/>
    <w:rsid w:val="00DF65D6"/>
    <w:rsid w:val="00DF65D7"/>
    <w:rsid w:val="00DF676D"/>
    <w:rsid w:val="00DF6E0D"/>
    <w:rsid w:val="00DF6E5C"/>
    <w:rsid w:val="00DF74C8"/>
    <w:rsid w:val="00DF7896"/>
    <w:rsid w:val="00DF7C61"/>
    <w:rsid w:val="00DF7C6E"/>
    <w:rsid w:val="00DF7E09"/>
    <w:rsid w:val="00DF7E3F"/>
    <w:rsid w:val="00DF7EA1"/>
    <w:rsid w:val="00E00182"/>
    <w:rsid w:val="00E00183"/>
    <w:rsid w:val="00E00717"/>
    <w:rsid w:val="00E00932"/>
    <w:rsid w:val="00E0096F"/>
    <w:rsid w:val="00E009BA"/>
    <w:rsid w:val="00E00B11"/>
    <w:rsid w:val="00E010DD"/>
    <w:rsid w:val="00E0120A"/>
    <w:rsid w:val="00E014DC"/>
    <w:rsid w:val="00E01A42"/>
    <w:rsid w:val="00E01B75"/>
    <w:rsid w:val="00E01BFB"/>
    <w:rsid w:val="00E01D0A"/>
    <w:rsid w:val="00E01E0C"/>
    <w:rsid w:val="00E01FCB"/>
    <w:rsid w:val="00E0207C"/>
    <w:rsid w:val="00E020C4"/>
    <w:rsid w:val="00E020CB"/>
    <w:rsid w:val="00E02291"/>
    <w:rsid w:val="00E022C8"/>
    <w:rsid w:val="00E02720"/>
    <w:rsid w:val="00E02929"/>
    <w:rsid w:val="00E02937"/>
    <w:rsid w:val="00E02B11"/>
    <w:rsid w:val="00E02B90"/>
    <w:rsid w:val="00E02DCD"/>
    <w:rsid w:val="00E02E50"/>
    <w:rsid w:val="00E0395E"/>
    <w:rsid w:val="00E03C56"/>
    <w:rsid w:val="00E03D4D"/>
    <w:rsid w:val="00E03F52"/>
    <w:rsid w:val="00E040D8"/>
    <w:rsid w:val="00E040F8"/>
    <w:rsid w:val="00E046AF"/>
    <w:rsid w:val="00E04878"/>
    <w:rsid w:val="00E04A85"/>
    <w:rsid w:val="00E04BAC"/>
    <w:rsid w:val="00E04C60"/>
    <w:rsid w:val="00E04E46"/>
    <w:rsid w:val="00E05135"/>
    <w:rsid w:val="00E0517D"/>
    <w:rsid w:val="00E0523E"/>
    <w:rsid w:val="00E056F6"/>
    <w:rsid w:val="00E057CF"/>
    <w:rsid w:val="00E05AA7"/>
    <w:rsid w:val="00E05D8B"/>
    <w:rsid w:val="00E05FB0"/>
    <w:rsid w:val="00E0628E"/>
    <w:rsid w:val="00E0688D"/>
    <w:rsid w:val="00E06902"/>
    <w:rsid w:val="00E07314"/>
    <w:rsid w:val="00E0766A"/>
    <w:rsid w:val="00E0787C"/>
    <w:rsid w:val="00E1012A"/>
    <w:rsid w:val="00E10372"/>
    <w:rsid w:val="00E103C7"/>
    <w:rsid w:val="00E105EE"/>
    <w:rsid w:val="00E10815"/>
    <w:rsid w:val="00E108AA"/>
    <w:rsid w:val="00E1092D"/>
    <w:rsid w:val="00E109A9"/>
    <w:rsid w:val="00E10FA3"/>
    <w:rsid w:val="00E10FC2"/>
    <w:rsid w:val="00E111A7"/>
    <w:rsid w:val="00E112B8"/>
    <w:rsid w:val="00E112DA"/>
    <w:rsid w:val="00E11462"/>
    <w:rsid w:val="00E114F2"/>
    <w:rsid w:val="00E1180F"/>
    <w:rsid w:val="00E118DC"/>
    <w:rsid w:val="00E11CE2"/>
    <w:rsid w:val="00E11E6E"/>
    <w:rsid w:val="00E11F48"/>
    <w:rsid w:val="00E11F54"/>
    <w:rsid w:val="00E11F97"/>
    <w:rsid w:val="00E1255E"/>
    <w:rsid w:val="00E125E3"/>
    <w:rsid w:val="00E1267B"/>
    <w:rsid w:val="00E127A4"/>
    <w:rsid w:val="00E128C3"/>
    <w:rsid w:val="00E1293E"/>
    <w:rsid w:val="00E12B89"/>
    <w:rsid w:val="00E12CFD"/>
    <w:rsid w:val="00E12DBA"/>
    <w:rsid w:val="00E12F04"/>
    <w:rsid w:val="00E12F85"/>
    <w:rsid w:val="00E1300A"/>
    <w:rsid w:val="00E1319E"/>
    <w:rsid w:val="00E13338"/>
    <w:rsid w:val="00E139D2"/>
    <w:rsid w:val="00E13A34"/>
    <w:rsid w:val="00E13DD0"/>
    <w:rsid w:val="00E1414E"/>
    <w:rsid w:val="00E143B2"/>
    <w:rsid w:val="00E14D0D"/>
    <w:rsid w:val="00E14D8D"/>
    <w:rsid w:val="00E14DE3"/>
    <w:rsid w:val="00E14E57"/>
    <w:rsid w:val="00E15102"/>
    <w:rsid w:val="00E15372"/>
    <w:rsid w:val="00E15429"/>
    <w:rsid w:val="00E155AA"/>
    <w:rsid w:val="00E15B03"/>
    <w:rsid w:val="00E15B08"/>
    <w:rsid w:val="00E15C68"/>
    <w:rsid w:val="00E15D6E"/>
    <w:rsid w:val="00E15F18"/>
    <w:rsid w:val="00E15F9C"/>
    <w:rsid w:val="00E1624D"/>
    <w:rsid w:val="00E16456"/>
    <w:rsid w:val="00E1654A"/>
    <w:rsid w:val="00E16807"/>
    <w:rsid w:val="00E16925"/>
    <w:rsid w:val="00E16FAC"/>
    <w:rsid w:val="00E16FEB"/>
    <w:rsid w:val="00E1722B"/>
    <w:rsid w:val="00E17276"/>
    <w:rsid w:val="00E17292"/>
    <w:rsid w:val="00E17397"/>
    <w:rsid w:val="00E1744A"/>
    <w:rsid w:val="00E17524"/>
    <w:rsid w:val="00E17A7B"/>
    <w:rsid w:val="00E17BB3"/>
    <w:rsid w:val="00E17E12"/>
    <w:rsid w:val="00E17F9E"/>
    <w:rsid w:val="00E17FA5"/>
    <w:rsid w:val="00E2009C"/>
    <w:rsid w:val="00E20664"/>
    <w:rsid w:val="00E206CE"/>
    <w:rsid w:val="00E209B0"/>
    <w:rsid w:val="00E20B5C"/>
    <w:rsid w:val="00E20FB4"/>
    <w:rsid w:val="00E210E5"/>
    <w:rsid w:val="00E21711"/>
    <w:rsid w:val="00E21981"/>
    <w:rsid w:val="00E21A1F"/>
    <w:rsid w:val="00E2237C"/>
    <w:rsid w:val="00E22543"/>
    <w:rsid w:val="00E2257B"/>
    <w:rsid w:val="00E22616"/>
    <w:rsid w:val="00E22695"/>
    <w:rsid w:val="00E228F1"/>
    <w:rsid w:val="00E229E0"/>
    <w:rsid w:val="00E22B49"/>
    <w:rsid w:val="00E22B76"/>
    <w:rsid w:val="00E22D35"/>
    <w:rsid w:val="00E22E22"/>
    <w:rsid w:val="00E22E38"/>
    <w:rsid w:val="00E22EED"/>
    <w:rsid w:val="00E234F8"/>
    <w:rsid w:val="00E2351B"/>
    <w:rsid w:val="00E237B5"/>
    <w:rsid w:val="00E237EC"/>
    <w:rsid w:val="00E239B9"/>
    <w:rsid w:val="00E23BC1"/>
    <w:rsid w:val="00E23BE6"/>
    <w:rsid w:val="00E23CD3"/>
    <w:rsid w:val="00E23D9F"/>
    <w:rsid w:val="00E23DF5"/>
    <w:rsid w:val="00E23F0E"/>
    <w:rsid w:val="00E23F39"/>
    <w:rsid w:val="00E24058"/>
    <w:rsid w:val="00E24169"/>
    <w:rsid w:val="00E24429"/>
    <w:rsid w:val="00E246C2"/>
    <w:rsid w:val="00E2490E"/>
    <w:rsid w:val="00E249DE"/>
    <w:rsid w:val="00E24D79"/>
    <w:rsid w:val="00E24E3B"/>
    <w:rsid w:val="00E24EC3"/>
    <w:rsid w:val="00E250BD"/>
    <w:rsid w:val="00E25125"/>
    <w:rsid w:val="00E2512C"/>
    <w:rsid w:val="00E2529E"/>
    <w:rsid w:val="00E252EB"/>
    <w:rsid w:val="00E25475"/>
    <w:rsid w:val="00E25648"/>
    <w:rsid w:val="00E258E8"/>
    <w:rsid w:val="00E259ED"/>
    <w:rsid w:val="00E25B70"/>
    <w:rsid w:val="00E25BEB"/>
    <w:rsid w:val="00E25C9E"/>
    <w:rsid w:val="00E25D1B"/>
    <w:rsid w:val="00E25EC0"/>
    <w:rsid w:val="00E26463"/>
    <w:rsid w:val="00E265D3"/>
    <w:rsid w:val="00E26BF7"/>
    <w:rsid w:val="00E26E25"/>
    <w:rsid w:val="00E26ECC"/>
    <w:rsid w:val="00E2781F"/>
    <w:rsid w:val="00E2782A"/>
    <w:rsid w:val="00E27BC5"/>
    <w:rsid w:val="00E27E73"/>
    <w:rsid w:val="00E3014C"/>
    <w:rsid w:val="00E3031F"/>
    <w:rsid w:val="00E3073A"/>
    <w:rsid w:val="00E307BC"/>
    <w:rsid w:val="00E30BBE"/>
    <w:rsid w:val="00E30C11"/>
    <w:rsid w:val="00E31221"/>
    <w:rsid w:val="00E31611"/>
    <w:rsid w:val="00E31786"/>
    <w:rsid w:val="00E3183D"/>
    <w:rsid w:val="00E31A44"/>
    <w:rsid w:val="00E31AA9"/>
    <w:rsid w:val="00E3215B"/>
    <w:rsid w:val="00E32228"/>
    <w:rsid w:val="00E32309"/>
    <w:rsid w:val="00E32894"/>
    <w:rsid w:val="00E32C28"/>
    <w:rsid w:val="00E32F67"/>
    <w:rsid w:val="00E3368D"/>
    <w:rsid w:val="00E336E2"/>
    <w:rsid w:val="00E338FF"/>
    <w:rsid w:val="00E33A9C"/>
    <w:rsid w:val="00E33B2F"/>
    <w:rsid w:val="00E33DCF"/>
    <w:rsid w:val="00E340DD"/>
    <w:rsid w:val="00E34382"/>
    <w:rsid w:val="00E344D1"/>
    <w:rsid w:val="00E34A7A"/>
    <w:rsid w:val="00E34C76"/>
    <w:rsid w:val="00E34DDB"/>
    <w:rsid w:val="00E34E1E"/>
    <w:rsid w:val="00E3519F"/>
    <w:rsid w:val="00E352F2"/>
    <w:rsid w:val="00E353AB"/>
    <w:rsid w:val="00E358C0"/>
    <w:rsid w:val="00E35B1C"/>
    <w:rsid w:val="00E35BF7"/>
    <w:rsid w:val="00E3602E"/>
    <w:rsid w:val="00E36111"/>
    <w:rsid w:val="00E362D4"/>
    <w:rsid w:val="00E36313"/>
    <w:rsid w:val="00E3665E"/>
    <w:rsid w:val="00E36D92"/>
    <w:rsid w:val="00E36DD2"/>
    <w:rsid w:val="00E36F45"/>
    <w:rsid w:val="00E36F9E"/>
    <w:rsid w:val="00E3713E"/>
    <w:rsid w:val="00E3734A"/>
    <w:rsid w:val="00E37365"/>
    <w:rsid w:val="00E373E1"/>
    <w:rsid w:val="00E37409"/>
    <w:rsid w:val="00E3741D"/>
    <w:rsid w:val="00E375EB"/>
    <w:rsid w:val="00E37679"/>
    <w:rsid w:val="00E37708"/>
    <w:rsid w:val="00E37C24"/>
    <w:rsid w:val="00E37CE7"/>
    <w:rsid w:val="00E37FAC"/>
    <w:rsid w:val="00E400EB"/>
    <w:rsid w:val="00E40106"/>
    <w:rsid w:val="00E4028A"/>
    <w:rsid w:val="00E4047F"/>
    <w:rsid w:val="00E407E8"/>
    <w:rsid w:val="00E40B51"/>
    <w:rsid w:val="00E40CE3"/>
    <w:rsid w:val="00E40F65"/>
    <w:rsid w:val="00E41028"/>
    <w:rsid w:val="00E41187"/>
    <w:rsid w:val="00E414D0"/>
    <w:rsid w:val="00E416AC"/>
    <w:rsid w:val="00E417B5"/>
    <w:rsid w:val="00E41903"/>
    <w:rsid w:val="00E41A5F"/>
    <w:rsid w:val="00E41A8D"/>
    <w:rsid w:val="00E41C27"/>
    <w:rsid w:val="00E41E56"/>
    <w:rsid w:val="00E41FF8"/>
    <w:rsid w:val="00E42198"/>
    <w:rsid w:val="00E42244"/>
    <w:rsid w:val="00E425CB"/>
    <w:rsid w:val="00E42C92"/>
    <w:rsid w:val="00E42E3F"/>
    <w:rsid w:val="00E4343B"/>
    <w:rsid w:val="00E43815"/>
    <w:rsid w:val="00E43A4A"/>
    <w:rsid w:val="00E43B71"/>
    <w:rsid w:val="00E43C84"/>
    <w:rsid w:val="00E43C95"/>
    <w:rsid w:val="00E4411E"/>
    <w:rsid w:val="00E44378"/>
    <w:rsid w:val="00E4454B"/>
    <w:rsid w:val="00E44728"/>
    <w:rsid w:val="00E44840"/>
    <w:rsid w:val="00E4486E"/>
    <w:rsid w:val="00E44A5D"/>
    <w:rsid w:val="00E44AB6"/>
    <w:rsid w:val="00E44B74"/>
    <w:rsid w:val="00E44CCB"/>
    <w:rsid w:val="00E44DF5"/>
    <w:rsid w:val="00E44DF9"/>
    <w:rsid w:val="00E44E7B"/>
    <w:rsid w:val="00E45111"/>
    <w:rsid w:val="00E456EF"/>
    <w:rsid w:val="00E456FD"/>
    <w:rsid w:val="00E45866"/>
    <w:rsid w:val="00E45B9A"/>
    <w:rsid w:val="00E45E38"/>
    <w:rsid w:val="00E46406"/>
    <w:rsid w:val="00E46440"/>
    <w:rsid w:val="00E46704"/>
    <w:rsid w:val="00E4673F"/>
    <w:rsid w:val="00E468F1"/>
    <w:rsid w:val="00E469F7"/>
    <w:rsid w:val="00E46A4D"/>
    <w:rsid w:val="00E46D94"/>
    <w:rsid w:val="00E46DEC"/>
    <w:rsid w:val="00E46E70"/>
    <w:rsid w:val="00E46E72"/>
    <w:rsid w:val="00E471B3"/>
    <w:rsid w:val="00E47318"/>
    <w:rsid w:val="00E4739B"/>
    <w:rsid w:val="00E473A8"/>
    <w:rsid w:val="00E47667"/>
    <w:rsid w:val="00E4772D"/>
    <w:rsid w:val="00E478CC"/>
    <w:rsid w:val="00E47CB9"/>
    <w:rsid w:val="00E47D39"/>
    <w:rsid w:val="00E47E01"/>
    <w:rsid w:val="00E47ED0"/>
    <w:rsid w:val="00E47F01"/>
    <w:rsid w:val="00E47FB9"/>
    <w:rsid w:val="00E4D8B2"/>
    <w:rsid w:val="00E505A6"/>
    <w:rsid w:val="00E5065F"/>
    <w:rsid w:val="00E509C2"/>
    <w:rsid w:val="00E50A97"/>
    <w:rsid w:val="00E50D0B"/>
    <w:rsid w:val="00E50E26"/>
    <w:rsid w:val="00E51002"/>
    <w:rsid w:val="00E51116"/>
    <w:rsid w:val="00E5129E"/>
    <w:rsid w:val="00E513EF"/>
    <w:rsid w:val="00E514F3"/>
    <w:rsid w:val="00E5188C"/>
    <w:rsid w:val="00E51A5E"/>
    <w:rsid w:val="00E51F8C"/>
    <w:rsid w:val="00E51FC0"/>
    <w:rsid w:val="00E51FD8"/>
    <w:rsid w:val="00E52530"/>
    <w:rsid w:val="00E526B4"/>
    <w:rsid w:val="00E52962"/>
    <w:rsid w:val="00E52A38"/>
    <w:rsid w:val="00E52B22"/>
    <w:rsid w:val="00E52CB4"/>
    <w:rsid w:val="00E52E79"/>
    <w:rsid w:val="00E535C1"/>
    <w:rsid w:val="00E536D2"/>
    <w:rsid w:val="00E538E3"/>
    <w:rsid w:val="00E53A2E"/>
    <w:rsid w:val="00E53BDF"/>
    <w:rsid w:val="00E53FD0"/>
    <w:rsid w:val="00E5411D"/>
    <w:rsid w:val="00E54146"/>
    <w:rsid w:val="00E54617"/>
    <w:rsid w:val="00E5472C"/>
    <w:rsid w:val="00E5476F"/>
    <w:rsid w:val="00E549E3"/>
    <w:rsid w:val="00E54A96"/>
    <w:rsid w:val="00E54C6D"/>
    <w:rsid w:val="00E5502D"/>
    <w:rsid w:val="00E552F4"/>
    <w:rsid w:val="00E552FE"/>
    <w:rsid w:val="00E55607"/>
    <w:rsid w:val="00E5568B"/>
    <w:rsid w:val="00E55968"/>
    <w:rsid w:val="00E55D87"/>
    <w:rsid w:val="00E55F1E"/>
    <w:rsid w:val="00E56531"/>
    <w:rsid w:val="00E56739"/>
    <w:rsid w:val="00E567D0"/>
    <w:rsid w:val="00E56A6A"/>
    <w:rsid w:val="00E57480"/>
    <w:rsid w:val="00E5783B"/>
    <w:rsid w:val="00E578B9"/>
    <w:rsid w:val="00E57BEE"/>
    <w:rsid w:val="00E57C74"/>
    <w:rsid w:val="00E57C9B"/>
    <w:rsid w:val="00E57D4A"/>
    <w:rsid w:val="00E57EC2"/>
    <w:rsid w:val="00E601A9"/>
    <w:rsid w:val="00E6027E"/>
    <w:rsid w:val="00E60513"/>
    <w:rsid w:val="00E60646"/>
    <w:rsid w:val="00E6064C"/>
    <w:rsid w:val="00E6065A"/>
    <w:rsid w:val="00E60A6A"/>
    <w:rsid w:val="00E60B23"/>
    <w:rsid w:val="00E60BCA"/>
    <w:rsid w:val="00E60D2A"/>
    <w:rsid w:val="00E61049"/>
    <w:rsid w:val="00E611AC"/>
    <w:rsid w:val="00E614FF"/>
    <w:rsid w:val="00E618EE"/>
    <w:rsid w:val="00E61A5B"/>
    <w:rsid w:val="00E61ABF"/>
    <w:rsid w:val="00E61C7B"/>
    <w:rsid w:val="00E61F34"/>
    <w:rsid w:val="00E627F6"/>
    <w:rsid w:val="00E62C1A"/>
    <w:rsid w:val="00E62C5F"/>
    <w:rsid w:val="00E62DBF"/>
    <w:rsid w:val="00E63007"/>
    <w:rsid w:val="00E634E0"/>
    <w:rsid w:val="00E6350F"/>
    <w:rsid w:val="00E63655"/>
    <w:rsid w:val="00E637FC"/>
    <w:rsid w:val="00E6398B"/>
    <w:rsid w:val="00E64378"/>
    <w:rsid w:val="00E64599"/>
    <w:rsid w:val="00E654E4"/>
    <w:rsid w:val="00E656FB"/>
    <w:rsid w:val="00E659EF"/>
    <w:rsid w:val="00E65BE2"/>
    <w:rsid w:val="00E65D17"/>
    <w:rsid w:val="00E65D41"/>
    <w:rsid w:val="00E66112"/>
    <w:rsid w:val="00E6616A"/>
    <w:rsid w:val="00E661E9"/>
    <w:rsid w:val="00E664D7"/>
    <w:rsid w:val="00E66FEE"/>
    <w:rsid w:val="00E670D8"/>
    <w:rsid w:val="00E6726F"/>
    <w:rsid w:val="00E67592"/>
    <w:rsid w:val="00E676A4"/>
    <w:rsid w:val="00E677F3"/>
    <w:rsid w:val="00E67833"/>
    <w:rsid w:val="00E67969"/>
    <w:rsid w:val="00E67A63"/>
    <w:rsid w:val="00E67A9B"/>
    <w:rsid w:val="00E67B4A"/>
    <w:rsid w:val="00E67E65"/>
    <w:rsid w:val="00E67F1D"/>
    <w:rsid w:val="00E6B4ED"/>
    <w:rsid w:val="00E7027B"/>
    <w:rsid w:val="00E708BF"/>
    <w:rsid w:val="00E70A89"/>
    <w:rsid w:val="00E70AA4"/>
    <w:rsid w:val="00E70E42"/>
    <w:rsid w:val="00E70EBB"/>
    <w:rsid w:val="00E7176F"/>
    <w:rsid w:val="00E7186F"/>
    <w:rsid w:val="00E718D8"/>
    <w:rsid w:val="00E71EA1"/>
    <w:rsid w:val="00E71EAB"/>
    <w:rsid w:val="00E7204A"/>
    <w:rsid w:val="00E7219B"/>
    <w:rsid w:val="00E722E9"/>
    <w:rsid w:val="00E72364"/>
    <w:rsid w:val="00E72691"/>
    <w:rsid w:val="00E72750"/>
    <w:rsid w:val="00E72803"/>
    <w:rsid w:val="00E7293E"/>
    <w:rsid w:val="00E72C37"/>
    <w:rsid w:val="00E72E94"/>
    <w:rsid w:val="00E73060"/>
    <w:rsid w:val="00E73064"/>
    <w:rsid w:val="00E73162"/>
    <w:rsid w:val="00E73248"/>
    <w:rsid w:val="00E73A40"/>
    <w:rsid w:val="00E73C1B"/>
    <w:rsid w:val="00E73D7B"/>
    <w:rsid w:val="00E73EC8"/>
    <w:rsid w:val="00E7400E"/>
    <w:rsid w:val="00E74100"/>
    <w:rsid w:val="00E74147"/>
    <w:rsid w:val="00E7498C"/>
    <w:rsid w:val="00E74EC2"/>
    <w:rsid w:val="00E75300"/>
    <w:rsid w:val="00E758DE"/>
    <w:rsid w:val="00E75ACC"/>
    <w:rsid w:val="00E75C18"/>
    <w:rsid w:val="00E75D16"/>
    <w:rsid w:val="00E75E2F"/>
    <w:rsid w:val="00E75E7F"/>
    <w:rsid w:val="00E760F3"/>
    <w:rsid w:val="00E76272"/>
    <w:rsid w:val="00E762DD"/>
    <w:rsid w:val="00E76484"/>
    <w:rsid w:val="00E767F6"/>
    <w:rsid w:val="00E76809"/>
    <w:rsid w:val="00E76937"/>
    <w:rsid w:val="00E76AFE"/>
    <w:rsid w:val="00E76BE6"/>
    <w:rsid w:val="00E76CD7"/>
    <w:rsid w:val="00E76E41"/>
    <w:rsid w:val="00E76EAE"/>
    <w:rsid w:val="00E76F58"/>
    <w:rsid w:val="00E770A1"/>
    <w:rsid w:val="00E77174"/>
    <w:rsid w:val="00E776F2"/>
    <w:rsid w:val="00E77A08"/>
    <w:rsid w:val="00E800C8"/>
    <w:rsid w:val="00E800FD"/>
    <w:rsid w:val="00E8012D"/>
    <w:rsid w:val="00E80235"/>
    <w:rsid w:val="00E802F1"/>
    <w:rsid w:val="00E80566"/>
    <w:rsid w:val="00E80800"/>
    <w:rsid w:val="00E8086E"/>
    <w:rsid w:val="00E80AB8"/>
    <w:rsid w:val="00E80B24"/>
    <w:rsid w:val="00E80C56"/>
    <w:rsid w:val="00E80CE9"/>
    <w:rsid w:val="00E8117C"/>
    <w:rsid w:val="00E81199"/>
    <w:rsid w:val="00E8164A"/>
    <w:rsid w:val="00E8171D"/>
    <w:rsid w:val="00E81A09"/>
    <w:rsid w:val="00E81A6D"/>
    <w:rsid w:val="00E81B00"/>
    <w:rsid w:val="00E81C27"/>
    <w:rsid w:val="00E81D2B"/>
    <w:rsid w:val="00E8204A"/>
    <w:rsid w:val="00E821AC"/>
    <w:rsid w:val="00E821EE"/>
    <w:rsid w:val="00E8224C"/>
    <w:rsid w:val="00E8274E"/>
    <w:rsid w:val="00E82982"/>
    <w:rsid w:val="00E82D9A"/>
    <w:rsid w:val="00E82E84"/>
    <w:rsid w:val="00E82ED8"/>
    <w:rsid w:val="00E82EDF"/>
    <w:rsid w:val="00E82EE6"/>
    <w:rsid w:val="00E8311B"/>
    <w:rsid w:val="00E835AE"/>
    <w:rsid w:val="00E837F6"/>
    <w:rsid w:val="00E83980"/>
    <w:rsid w:val="00E83995"/>
    <w:rsid w:val="00E83B9C"/>
    <w:rsid w:val="00E83C2A"/>
    <w:rsid w:val="00E83DCF"/>
    <w:rsid w:val="00E83E78"/>
    <w:rsid w:val="00E83F0C"/>
    <w:rsid w:val="00E841B3"/>
    <w:rsid w:val="00E84518"/>
    <w:rsid w:val="00E8452F"/>
    <w:rsid w:val="00E84723"/>
    <w:rsid w:val="00E848A1"/>
    <w:rsid w:val="00E84C06"/>
    <w:rsid w:val="00E84CD1"/>
    <w:rsid w:val="00E85336"/>
    <w:rsid w:val="00E8541C"/>
    <w:rsid w:val="00E85513"/>
    <w:rsid w:val="00E8559C"/>
    <w:rsid w:val="00E857AA"/>
    <w:rsid w:val="00E857E1"/>
    <w:rsid w:val="00E8596F"/>
    <w:rsid w:val="00E85979"/>
    <w:rsid w:val="00E85A92"/>
    <w:rsid w:val="00E85EEA"/>
    <w:rsid w:val="00E860D5"/>
    <w:rsid w:val="00E86191"/>
    <w:rsid w:val="00E862B1"/>
    <w:rsid w:val="00E86618"/>
    <w:rsid w:val="00E8663E"/>
    <w:rsid w:val="00E8698C"/>
    <w:rsid w:val="00E869F9"/>
    <w:rsid w:val="00E86AA2"/>
    <w:rsid w:val="00E86AD4"/>
    <w:rsid w:val="00E86C83"/>
    <w:rsid w:val="00E86E20"/>
    <w:rsid w:val="00E8740B"/>
    <w:rsid w:val="00E87737"/>
    <w:rsid w:val="00E87806"/>
    <w:rsid w:val="00E879AD"/>
    <w:rsid w:val="00E900E1"/>
    <w:rsid w:val="00E907B3"/>
    <w:rsid w:val="00E90C76"/>
    <w:rsid w:val="00E9167B"/>
    <w:rsid w:val="00E9177A"/>
    <w:rsid w:val="00E91907"/>
    <w:rsid w:val="00E919F1"/>
    <w:rsid w:val="00E91A35"/>
    <w:rsid w:val="00E91DC7"/>
    <w:rsid w:val="00E921A9"/>
    <w:rsid w:val="00E92311"/>
    <w:rsid w:val="00E9248E"/>
    <w:rsid w:val="00E92719"/>
    <w:rsid w:val="00E927B1"/>
    <w:rsid w:val="00E92C25"/>
    <w:rsid w:val="00E92C86"/>
    <w:rsid w:val="00E92FE7"/>
    <w:rsid w:val="00E930FE"/>
    <w:rsid w:val="00E931DE"/>
    <w:rsid w:val="00E93277"/>
    <w:rsid w:val="00E932DA"/>
    <w:rsid w:val="00E93333"/>
    <w:rsid w:val="00E93475"/>
    <w:rsid w:val="00E935BF"/>
    <w:rsid w:val="00E93611"/>
    <w:rsid w:val="00E9364F"/>
    <w:rsid w:val="00E93AEB"/>
    <w:rsid w:val="00E93E10"/>
    <w:rsid w:val="00E9439A"/>
    <w:rsid w:val="00E944DC"/>
    <w:rsid w:val="00E945EF"/>
    <w:rsid w:val="00E94651"/>
    <w:rsid w:val="00E948F7"/>
    <w:rsid w:val="00E95362"/>
    <w:rsid w:val="00E95C3C"/>
    <w:rsid w:val="00E95D0D"/>
    <w:rsid w:val="00E95F57"/>
    <w:rsid w:val="00E9616C"/>
    <w:rsid w:val="00E962DB"/>
    <w:rsid w:val="00E96339"/>
    <w:rsid w:val="00E9664A"/>
    <w:rsid w:val="00E96B02"/>
    <w:rsid w:val="00E96B64"/>
    <w:rsid w:val="00E96D0B"/>
    <w:rsid w:val="00E96D76"/>
    <w:rsid w:val="00E96FB8"/>
    <w:rsid w:val="00E9734D"/>
    <w:rsid w:val="00E9755D"/>
    <w:rsid w:val="00E97614"/>
    <w:rsid w:val="00E977D8"/>
    <w:rsid w:val="00E97B68"/>
    <w:rsid w:val="00E97F32"/>
    <w:rsid w:val="00E97F66"/>
    <w:rsid w:val="00EA0110"/>
    <w:rsid w:val="00EA056F"/>
    <w:rsid w:val="00EA0922"/>
    <w:rsid w:val="00EA0A5E"/>
    <w:rsid w:val="00EA0F36"/>
    <w:rsid w:val="00EA0FA9"/>
    <w:rsid w:val="00EA11BE"/>
    <w:rsid w:val="00EA1291"/>
    <w:rsid w:val="00EA1304"/>
    <w:rsid w:val="00EA13D3"/>
    <w:rsid w:val="00EA182A"/>
    <w:rsid w:val="00EA1E09"/>
    <w:rsid w:val="00EA1E36"/>
    <w:rsid w:val="00EA20FA"/>
    <w:rsid w:val="00EA21B8"/>
    <w:rsid w:val="00EA2367"/>
    <w:rsid w:val="00EA240B"/>
    <w:rsid w:val="00EA2A3A"/>
    <w:rsid w:val="00EA2B90"/>
    <w:rsid w:val="00EA2DF3"/>
    <w:rsid w:val="00EA318B"/>
    <w:rsid w:val="00EA3229"/>
    <w:rsid w:val="00EA329A"/>
    <w:rsid w:val="00EA3694"/>
    <w:rsid w:val="00EA3904"/>
    <w:rsid w:val="00EA3A49"/>
    <w:rsid w:val="00EA3A86"/>
    <w:rsid w:val="00EA3FF4"/>
    <w:rsid w:val="00EA4173"/>
    <w:rsid w:val="00EA43B1"/>
    <w:rsid w:val="00EA44CD"/>
    <w:rsid w:val="00EA49A4"/>
    <w:rsid w:val="00EA4B61"/>
    <w:rsid w:val="00EA4BFB"/>
    <w:rsid w:val="00EA4D2A"/>
    <w:rsid w:val="00EA4E15"/>
    <w:rsid w:val="00EA4F3D"/>
    <w:rsid w:val="00EA515A"/>
    <w:rsid w:val="00EA5437"/>
    <w:rsid w:val="00EA5471"/>
    <w:rsid w:val="00EA5609"/>
    <w:rsid w:val="00EA57D0"/>
    <w:rsid w:val="00EA5C64"/>
    <w:rsid w:val="00EA5E41"/>
    <w:rsid w:val="00EA5FD5"/>
    <w:rsid w:val="00EA6345"/>
    <w:rsid w:val="00EA69B9"/>
    <w:rsid w:val="00EA6A4A"/>
    <w:rsid w:val="00EA6AE4"/>
    <w:rsid w:val="00EA70F4"/>
    <w:rsid w:val="00EA74D3"/>
    <w:rsid w:val="00EA756C"/>
    <w:rsid w:val="00EA75E6"/>
    <w:rsid w:val="00EA7960"/>
    <w:rsid w:val="00EA79AD"/>
    <w:rsid w:val="00EB0010"/>
    <w:rsid w:val="00EB008A"/>
    <w:rsid w:val="00EB0248"/>
    <w:rsid w:val="00EB050A"/>
    <w:rsid w:val="00EB0797"/>
    <w:rsid w:val="00EB07EC"/>
    <w:rsid w:val="00EB0817"/>
    <w:rsid w:val="00EB083A"/>
    <w:rsid w:val="00EB0884"/>
    <w:rsid w:val="00EB0888"/>
    <w:rsid w:val="00EB0C20"/>
    <w:rsid w:val="00EB13CE"/>
    <w:rsid w:val="00EB1552"/>
    <w:rsid w:val="00EB16A9"/>
    <w:rsid w:val="00EB16AF"/>
    <w:rsid w:val="00EB17E4"/>
    <w:rsid w:val="00EB1946"/>
    <w:rsid w:val="00EB1957"/>
    <w:rsid w:val="00EB19AF"/>
    <w:rsid w:val="00EB1A99"/>
    <w:rsid w:val="00EB1AB5"/>
    <w:rsid w:val="00EB1B8C"/>
    <w:rsid w:val="00EB1D60"/>
    <w:rsid w:val="00EB1DBF"/>
    <w:rsid w:val="00EB1E72"/>
    <w:rsid w:val="00EB200D"/>
    <w:rsid w:val="00EB2663"/>
    <w:rsid w:val="00EB2754"/>
    <w:rsid w:val="00EB27C0"/>
    <w:rsid w:val="00EB294E"/>
    <w:rsid w:val="00EB2BA8"/>
    <w:rsid w:val="00EB2C3F"/>
    <w:rsid w:val="00EB30F1"/>
    <w:rsid w:val="00EB31C5"/>
    <w:rsid w:val="00EB334A"/>
    <w:rsid w:val="00EB39FA"/>
    <w:rsid w:val="00EB3A32"/>
    <w:rsid w:val="00EB3CA7"/>
    <w:rsid w:val="00EB3E18"/>
    <w:rsid w:val="00EB4192"/>
    <w:rsid w:val="00EB4394"/>
    <w:rsid w:val="00EB43A2"/>
    <w:rsid w:val="00EB45D7"/>
    <w:rsid w:val="00EB46A5"/>
    <w:rsid w:val="00EB47B6"/>
    <w:rsid w:val="00EB4894"/>
    <w:rsid w:val="00EB4C18"/>
    <w:rsid w:val="00EB5012"/>
    <w:rsid w:val="00EB5235"/>
    <w:rsid w:val="00EB52D7"/>
    <w:rsid w:val="00EB52F2"/>
    <w:rsid w:val="00EB5414"/>
    <w:rsid w:val="00EB56BE"/>
    <w:rsid w:val="00EB58CF"/>
    <w:rsid w:val="00EB590D"/>
    <w:rsid w:val="00EB59BA"/>
    <w:rsid w:val="00EB59C7"/>
    <w:rsid w:val="00EB5DB4"/>
    <w:rsid w:val="00EB5FD5"/>
    <w:rsid w:val="00EB61F1"/>
    <w:rsid w:val="00EB641A"/>
    <w:rsid w:val="00EB64BC"/>
    <w:rsid w:val="00EB6603"/>
    <w:rsid w:val="00EB6959"/>
    <w:rsid w:val="00EB6F82"/>
    <w:rsid w:val="00EB707E"/>
    <w:rsid w:val="00EB7129"/>
    <w:rsid w:val="00EB71E6"/>
    <w:rsid w:val="00EB73A7"/>
    <w:rsid w:val="00EB7567"/>
    <w:rsid w:val="00EB7659"/>
    <w:rsid w:val="00EB7954"/>
    <w:rsid w:val="00EB7A9E"/>
    <w:rsid w:val="00EB7F1C"/>
    <w:rsid w:val="00EC02CA"/>
    <w:rsid w:val="00EC0335"/>
    <w:rsid w:val="00EC0557"/>
    <w:rsid w:val="00EC0806"/>
    <w:rsid w:val="00EC09DB"/>
    <w:rsid w:val="00EC0BF6"/>
    <w:rsid w:val="00EC0D82"/>
    <w:rsid w:val="00EC0EC7"/>
    <w:rsid w:val="00EC13AD"/>
    <w:rsid w:val="00EC160E"/>
    <w:rsid w:val="00EC173E"/>
    <w:rsid w:val="00EC1EAF"/>
    <w:rsid w:val="00EC1EC8"/>
    <w:rsid w:val="00EC23BE"/>
    <w:rsid w:val="00EC2410"/>
    <w:rsid w:val="00EC25F4"/>
    <w:rsid w:val="00EC2651"/>
    <w:rsid w:val="00EC26FB"/>
    <w:rsid w:val="00EC2738"/>
    <w:rsid w:val="00EC2992"/>
    <w:rsid w:val="00EC29E8"/>
    <w:rsid w:val="00EC2C11"/>
    <w:rsid w:val="00EC2C3F"/>
    <w:rsid w:val="00EC2C8F"/>
    <w:rsid w:val="00EC2F76"/>
    <w:rsid w:val="00EC2FDD"/>
    <w:rsid w:val="00EC31E9"/>
    <w:rsid w:val="00EC31ED"/>
    <w:rsid w:val="00EC325E"/>
    <w:rsid w:val="00EC33C1"/>
    <w:rsid w:val="00EC343E"/>
    <w:rsid w:val="00EC3493"/>
    <w:rsid w:val="00EC3710"/>
    <w:rsid w:val="00EC386E"/>
    <w:rsid w:val="00EC3AEA"/>
    <w:rsid w:val="00EC3CE0"/>
    <w:rsid w:val="00EC3D00"/>
    <w:rsid w:val="00EC3D5F"/>
    <w:rsid w:val="00EC3FD2"/>
    <w:rsid w:val="00EC4107"/>
    <w:rsid w:val="00EC44DE"/>
    <w:rsid w:val="00EC46BB"/>
    <w:rsid w:val="00EC4834"/>
    <w:rsid w:val="00EC4BA2"/>
    <w:rsid w:val="00EC4D5A"/>
    <w:rsid w:val="00EC50C4"/>
    <w:rsid w:val="00EC50F3"/>
    <w:rsid w:val="00EC5132"/>
    <w:rsid w:val="00EC5ADC"/>
    <w:rsid w:val="00EC5F19"/>
    <w:rsid w:val="00EC5FE8"/>
    <w:rsid w:val="00EC6107"/>
    <w:rsid w:val="00EC63C9"/>
    <w:rsid w:val="00EC654E"/>
    <w:rsid w:val="00EC655D"/>
    <w:rsid w:val="00EC6794"/>
    <w:rsid w:val="00EC67CF"/>
    <w:rsid w:val="00EC688F"/>
    <w:rsid w:val="00EC724E"/>
    <w:rsid w:val="00EC72C1"/>
    <w:rsid w:val="00EC74B4"/>
    <w:rsid w:val="00EC75D6"/>
    <w:rsid w:val="00EC7603"/>
    <w:rsid w:val="00EC77AA"/>
    <w:rsid w:val="00EC78B9"/>
    <w:rsid w:val="00EC7A4E"/>
    <w:rsid w:val="00EC7C0B"/>
    <w:rsid w:val="00ED031D"/>
    <w:rsid w:val="00ED05EF"/>
    <w:rsid w:val="00ED06EB"/>
    <w:rsid w:val="00ED07A4"/>
    <w:rsid w:val="00ED09CE"/>
    <w:rsid w:val="00ED0A61"/>
    <w:rsid w:val="00ED0BCA"/>
    <w:rsid w:val="00ED127B"/>
    <w:rsid w:val="00ED1501"/>
    <w:rsid w:val="00ED15D0"/>
    <w:rsid w:val="00ED15F7"/>
    <w:rsid w:val="00ED16F0"/>
    <w:rsid w:val="00ED17AA"/>
    <w:rsid w:val="00ED17D3"/>
    <w:rsid w:val="00ED198D"/>
    <w:rsid w:val="00ED1CEC"/>
    <w:rsid w:val="00ED21AF"/>
    <w:rsid w:val="00ED22A4"/>
    <w:rsid w:val="00ED270C"/>
    <w:rsid w:val="00ED276F"/>
    <w:rsid w:val="00ED2CEB"/>
    <w:rsid w:val="00ED2CF4"/>
    <w:rsid w:val="00ED2E4E"/>
    <w:rsid w:val="00ED2E81"/>
    <w:rsid w:val="00ED2F3D"/>
    <w:rsid w:val="00ED2F98"/>
    <w:rsid w:val="00ED30A8"/>
    <w:rsid w:val="00ED3362"/>
    <w:rsid w:val="00ED361A"/>
    <w:rsid w:val="00ED3903"/>
    <w:rsid w:val="00ED39A8"/>
    <w:rsid w:val="00ED3AF0"/>
    <w:rsid w:val="00ED3B31"/>
    <w:rsid w:val="00ED3B7F"/>
    <w:rsid w:val="00ED3FA4"/>
    <w:rsid w:val="00ED4134"/>
    <w:rsid w:val="00ED41E1"/>
    <w:rsid w:val="00ED4212"/>
    <w:rsid w:val="00ED4683"/>
    <w:rsid w:val="00ED4723"/>
    <w:rsid w:val="00ED4991"/>
    <w:rsid w:val="00ED4F60"/>
    <w:rsid w:val="00ED4F90"/>
    <w:rsid w:val="00ED5532"/>
    <w:rsid w:val="00ED57A0"/>
    <w:rsid w:val="00ED58FD"/>
    <w:rsid w:val="00ED61FF"/>
    <w:rsid w:val="00ED6251"/>
    <w:rsid w:val="00ED6282"/>
    <w:rsid w:val="00ED6463"/>
    <w:rsid w:val="00ED65EC"/>
    <w:rsid w:val="00ED66A8"/>
    <w:rsid w:val="00ED6723"/>
    <w:rsid w:val="00ED6818"/>
    <w:rsid w:val="00ED69AC"/>
    <w:rsid w:val="00ED69B1"/>
    <w:rsid w:val="00ED6B72"/>
    <w:rsid w:val="00ED6EDF"/>
    <w:rsid w:val="00ED6F09"/>
    <w:rsid w:val="00ED6FD6"/>
    <w:rsid w:val="00ED74FC"/>
    <w:rsid w:val="00ED753A"/>
    <w:rsid w:val="00ED7571"/>
    <w:rsid w:val="00ED76F8"/>
    <w:rsid w:val="00ED782A"/>
    <w:rsid w:val="00ED786D"/>
    <w:rsid w:val="00ED787C"/>
    <w:rsid w:val="00ED7891"/>
    <w:rsid w:val="00ED796D"/>
    <w:rsid w:val="00ED7BED"/>
    <w:rsid w:val="00ED7D4A"/>
    <w:rsid w:val="00ED7D78"/>
    <w:rsid w:val="00ED7EC1"/>
    <w:rsid w:val="00EE0556"/>
    <w:rsid w:val="00EE07E9"/>
    <w:rsid w:val="00EE0824"/>
    <w:rsid w:val="00EE094A"/>
    <w:rsid w:val="00EE0A91"/>
    <w:rsid w:val="00EE0B0E"/>
    <w:rsid w:val="00EE0CF0"/>
    <w:rsid w:val="00EE0FE8"/>
    <w:rsid w:val="00EE1132"/>
    <w:rsid w:val="00EE116B"/>
    <w:rsid w:val="00EE14BC"/>
    <w:rsid w:val="00EE157A"/>
    <w:rsid w:val="00EE1F7F"/>
    <w:rsid w:val="00EE1FA1"/>
    <w:rsid w:val="00EE1FA2"/>
    <w:rsid w:val="00EE2048"/>
    <w:rsid w:val="00EE20DE"/>
    <w:rsid w:val="00EE2145"/>
    <w:rsid w:val="00EE246C"/>
    <w:rsid w:val="00EE26B5"/>
    <w:rsid w:val="00EE26FE"/>
    <w:rsid w:val="00EE27C6"/>
    <w:rsid w:val="00EE2B7B"/>
    <w:rsid w:val="00EE330D"/>
    <w:rsid w:val="00EE3437"/>
    <w:rsid w:val="00EE3876"/>
    <w:rsid w:val="00EE3F23"/>
    <w:rsid w:val="00EE3F91"/>
    <w:rsid w:val="00EE4194"/>
    <w:rsid w:val="00EE4372"/>
    <w:rsid w:val="00EE48A5"/>
    <w:rsid w:val="00EE48DA"/>
    <w:rsid w:val="00EE4B53"/>
    <w:rsid w:val="00EE5058"/>
    <w:rsid w:val="00EE50D0"/>
    <w:rsid w:val="00EE5248"/>
    <w:rsid w:val="00EE5312"/>
    <w:rsid w:val="00EE540A"/>
    <w:rsid w:val="00EE55C4"/>
    <w:rsid w:val="00EE567F"/>
    <w:rsid w:val="00EE588C"/>
    <w:rsid w:val="00EE5B8D"/>
    <w:rsid w:val="00EE5C97"/>
    <w:rsid w:val="00EE5E0E"/>
    <w:rsid w:val="00EE5EE3"/>
    <w:rsid w:val="00EE5EED"/>
    <w:rsid w:val="00EE625D"/>
    <w:rsid w:val="00EE6823"/>
    <w:rsid w:val="00EE6A67"/>
    <w:rsid w:val="00EE74D3"/>
    <w:rsid w:val="00EE7520"/>
    <w:rsid w:val="00EE7BBA"/>
    <w:rsid w:val="00EE7D97"/>
    <w:rsid w:val="00EE7E4C"/>
    <w:rsid w:val="00EE7EEF"/>
    <w:rsid w:val="00EE7F13"/>
    <w:rsid w:val="00EE7FEE"/>
    <w:rsid w:val="00EF00F6"/>
    <w:rsid w:val="00EF01CF"/>
    <w:rsid w:val="00EF03EF"/>
    <w:rsid w:val="00EF049A"/>
    <w:rsid w:val="00EF0612"/>
    <w:rsid w:val="00EF085D"/>
    <w:rsid w:val="00EF0A17"/>
    <w:rsid w:val="00EF0A7F"/>
    <w:rsid w:val="00EF0C14"/>
    <w:rsid w:val="00EF10FF"/>
    <w:rsid w:val="00EF1180"/>
    <w:rsid w:val="00EF134D"/>
    <w:rsid w:val="00EF1A6F"/>
    <w:rsid w:val="00EF1A86"/>
    <w:rsid w:val="00EF1C69"/>
    <w:rsid w:val="00EF1E15"/>
    <w:rsid w:val="00EF1FAD"/>
    <w:rsid w:val="00EF2151"/>
    <w:rsid w:val="00EF2AE8"/>
    <w:rsid w:val="00EF2B57"/>
    <w:rsid w:val="00EF2E42"/>
    <w:rsid w:val="00EF2F01"/>
    <w:rsid w:val="00EF2FFF"/>
    <w:rsid w:val="00EF311F"/>
    <w:rsid w:val="00EF3435"/>
    <w:rsid w:val="00EF3587"/>
    <w:rsid w:val="00EF3672"/>
    <w:rsid w:val="00EF38F7"/>
    <w:rsid w:val="00EF3A1A"/>
    <w:rsid w:val="00EF3A65"/>
    <w:rsid w:val="00EF3BEF"/>
    <w:rsid w:val="00EF3C47"/>
    <w:rsid w:val="00EF3D04"/>
    <w:rsid w:val="00EF3D25"/>
    <w:rsid w:val="00EF3DAE"/>
    <w:rsid w:val="00EF40B5"/>
    <w:rsid w:val="00EF41DA"/>
    <w:rsid w:val="00EF4471"/>
    <w:rsid w:val="00EF45DA"/>
    <w:rsid w:val="00EF4BE7"/>
    <w:rsid w:val="00EF51B2"/>
    <w:rsid w:val="00EF57D3"/>
    <w:rsid w:val="00EF58F5"/>
    <w:rsid w:val="00EF5A1B"/>
    <w:rsid w:val="00EF5B27"/>
    <w:rsid w:val="00EF5BDD"/>
    <w:rsid w:val="00EF5DAE"/>
    <w:rsid w:val="00EF635B"/>
    <w:rsid w:val="00EF651D"/>
    <w:rsid w:val="00EF6830"/>
    <w:rsid w:val="00EF6853"/>
    <w:rsid w:val="00EF7033"/>
    <w:rsid w:val="00EF7058"/>
    <w:rsid w:val="00EF7087"/>
    <w:rsid w:val="00EF7283"/>
    <w:rsid w:val="00EF74C5"/>
    <w:rsid w:val="00EF74D8"/>
    <w:rsid w:val="00EF76B8"/>
    <w:rsid w:val="00EF7AB6"/>
    <w:rsid w:val="00EF7BD7"/>
    <w:rsid w:val="00EF7E4A"/>
    <w:rsid w:val="00F0044A"/>
    <w:rsid w:val="00F00585"/>
    <w:rsid w:val="00F007DF"/>
    <w:rsid w:val="00F00933"/>
    <w:rsid w:val="00F00E59"/>
    <w:rsid w:val="00F016DA"/>
    <w:rsid w:val="00F0186F"/>
    <w:rsid w:val="00F0191D"/>
    <w:rsid w:val="00F01A69"/>
    <w:rsid w:val="00F01B53"/>
    <w:rsid w:val="00F021F5"/>
    <w:rsid w:val="00F02237"/>
    <w:rsid w:val="00F02454"/>
    <w:rsid w:val="00F0283B"/>
    <w:rsid w:val="00F02C22"/>
    <w:rsid w:val="00F02CF0"/>
    <w:rsid w:val="00F02E11"/>
    <w:rsid w:val="00F03030"/>
    <w:rsid w:val="00F031E2"/>
    <w:rsid w:val="00F03483"/>
    <w:rsid w:val="00F0353B"/>
    <w:rsid w:val="00F035D3"/>
    <w:rsid w:val="00F0372A"/>
    <w:rsid w:val="00F03A8F"/>
    <w:rsid w:val="00F03BA2"/>
    <w:rsid w:val="00F03C7C"/>
    <w:rsid w:val="00F03D6E"/>
    <w:rsid w:val="00F03D82"/>
    <w:rsid w:val="00F03E4C"/>
    <w:rsid w:val="00F03FED"/>
    <w:rsid w:val="00F04396"/>
    <w:rsid w:val="00F04430"/>
    <w:rsid w:val="00F04463"/>
    <w:rsid w:val="00F04535"/>
    <w:rsid w:val="00F0495F"/>
    <w:rsid w:val="00F04F4B"/>
    <w:rsid w:val="00F04FA9"/>
    <w:rsid w:val="00F050A6"/>
    <w:rsid w:val="00F05130"/>
    <w:rsid w:val="00F052B0"/>
    <w:rsid w:val="00F053E6"/>
    <w:rsid w:val="00F053EE"/>
    <w:rsid w:val="00F05959"/>
    <w:rsid w:val="00F05B4D"/>
    <w:rsid w:val="00F05BAB"/>
    <w:rsid w:val="00F05CC6"/>
    <w:rsid w:val="00F05D9E"/>
    <w:rsid w:val="00F05F7C"/>
    <w:rsid w:val="00F06119"/>
    <w:rsid w:val="00F06472"/>
    <w:rsid w:val="00F0666A"/>
    <w:rsid w:val="00F068A0"/>
    <w:rsid w:val="00F068D8"/>
    <w:rsid w:val="00F06EF6"/>
    <w:rsid w:val="00F0724F"/>
    <w:rsid w:val="00F0762E"/>
    <w:rsid w:val="00F07A03"/>
    <w:rsid w:val="00F07B85"/>
    <w:rsid w:val="00F07BA6"/>
    <w:rsid w:val="00F07BE7"/>
    <w:rsid w:val="00F07C27"/>
    <w:rsid w:val="00F07E20"/>
    <w:rsid w:val="00F1013C"/>
    <w:rsid w:val="00F102FD"/>
    <w:rsid w:val="00F104E2"/>
    <w:rsid w:val="00F1050F"/>
    <w:rsid w:val="00F1063F"/>
    <w:rsid w:val="00F10808"/>
    <w:rsid w:val="00F108FB"/>
    <w:rsid w:val="00F10ACE"/>
    <w:rsid w:val="00F10C75"/>
    <w:rsid w:val="00F10CD3"/>
    <w:rsid w:val="00F10F16"/>
    <w:rsid w:val="00F117A3"/>
    <w:rsid w:val="00F11BE8"/>
    <w:rsid w:val="00F120F4"/>
    <w:rsid w:val="00F1218A"/>
    <w:rsid w:val="00F123EF"/>
    <w:rsid w:val="00F124E4"/>
    <w:rsid w:val="00F127AE"/>
    <w:rsid w:val="00F12C12"/>
    <w:rsid w:val="00F12C1C"/>
    <w:rsid w:val="00F12DE5"/>
    <w:rsid w:val="00F12FB7"/>
    <w:rsid w:val="00F13147"/>
    <w:rsid w:val="00F13476"/>
    <w:rsid w:val="00F13996"/>
    <w:rsid w:val="00F13A2D"/>
    <w:rsid w:val="00F13BCC"/>
    <w:rsid w:val="00F14307"/>
    <w:rsid w:val="00F1454D"/>
    <w:rsid w:val="00F1456B"/>
    <w:rsid w:val="00F14678"/>
    <w:rsid w:val="00F14711"/>
    <w:rsid w:val="00F14861"/>
    <w:rsid w:val="00F14883"/>
    <w:rsid w:val="00F150B4"/>
    <w:rsid w:val="00F15141"/>
    <w:rsid w:val="00F15199"/>
    <w:rsid w:val="00F158C8"/>
    <w:rsid w:val="00F159FA"/>
    <w:rsid w:val="00F15BC0"/>
    <w:rsid w:val="00F15D80"/>
    <w:rsid w:val="00F15ED3"/>
    <w:rsid w:val="00F16131"/>
    <w:rsid w:val="00F162D0"/>
    <w:rsid w:val="00F16427"/>
    <w:rsid w:val="00F16689"/>
    <w:rsid w:val="00F16A0B"/>
    <w:rsid w:val="00F16AA0"/>
    <w:rsid w:val="00F16AA1"/>
    <w:rsid w:val="00F16D2C"/>
    <w:rsid w:val="00F16F56"/>
    <w:rsid w:val="00F17496"/>
    <w:rsid w:val="00F175E8"/>
    <w:rsid w:val="00F17A73"/>
    <w:rsid w:val="00F17B5E"/>
    <w:rsid w:val="00F17D4C"/>
    <w:rsid w:val="00F17E33"/>
    <w:rsid w:val="00F17E57"/>
    <w:rsid w:val="00F17F7D"/>
    <w:rsid w:val="00F20145"/>
    <w:rsid w:val="00F201E0"/>
    <w:rsid w:val="00F204E2"/>
    <w:rsid w:val="00F208D7"/>
    <w:rsid w:val="00F20C2D"/>
    <w:rsid w:val="00F20E31"/>
    <w:rsid w:val="00F217B3"/>
    <w:rsid w:val="00F21A5C"/>
    <w:rsid w:val="00F21B01"/>
    <w:rsid w:val="00F21DC3"/>
    <w:rsid w:val="00F21EAC"/>
    <w:rsid w:val="00F21F8A"/>
    <w:rsid w:val="00F22066"/>
    <w:rsid w:val="00F22226"/>
    <w:rsid w:val="00F22772"/>
    <w:rsid w:val="00F22824"/>
    <w:rsid w:val="00F22AE5"/>
    <w:rsid w:val="00F22CA2"/>
    <w:rsid w:val="00F22CB8"/>
    <w:rsid w:val="00F22D98"/>
    <w:rsid w:val="00F23064"/>
    <w:rsid w:val="00F233EF"/>
    <w:rsid w:val="00F23543"/>
    <w:rsid w:val="00F23763"/>
    <w:rsid w:val="00F2387D"/>
    <w:rsid w:val="00F23A28"/>
    <w:rsid w:val="00F23B34"/>
    <w:rsid w:val="00F23BF2"/>
    <w:rsid w:val="00F23CD8"/>
    <w:rsid w:val="00F23DF0"/>
    <w:rsid w:val="00F23E0E"/>
    <w:rsid w:val="00F23E6D"/>
    <w:rsid w:val="00F24219"/>
    <w:rsid w:val="00F24666"/>
    <w:rsid w:val="00F249F9"/>
    <w:rsid w:val="00F24A7E"/>
    <w:rsid w:val="00F24A80"/>
    <w:rsid w:val="00F24C12"/>
    <w:rsid w:val="00F24D1C"/>
    <w:rsid w:val="00F25102"/>
    <w:rsid w:val="00F25235"/>
    <w:rsid w:val="00F257EB"/>
    <w:rsid w:val="00F25908"/>
    <w:rsid w:val="00F259A5"/>
    <w:rsid w:val="00F25A2E"/>
    <w:rsid w:val="00F25B49"/>
    <w:rsid w:val="00F25B91"/>
    <w:rsid w:val="00F25DAB"/>
    <w:rsid w:val="00F260A8"/>
    <w:rsid w:val="00F2625D"/>
    <w:rsid w:val="00F263F7"/>
    <w:rsid w:val="00F264AA"/>
    <w:rsid w:val="00F2671A"/>
    <w:rsid w:val="00F2680A"/>
    <w:rsid w:val="00F26B15"/>
    <w:rsid w:val="00F26C12"/>
    <w:rsid w:val="00F26CD8"/>
    <w:rsid w:val="00F275DD"/>
    <w:rsid w:val="00F27A73"/>
    <w:rsid w:val="00F27AF5"/>
    <w:rsid w:val="00F27BEF"/>
    <w:rsid w:val="00F27E95"/>
    <w:rsid w:val="00F30022"/>
    <w:rsid w:val="00F3033E"/>
    <w:rsid w:val="00F30417"/>
    <w:rsid w:val="00F30A33"/>
    <w:rsid w:val="00F30A98"/>
    <w:rsid w:val="00F312A4"/>
    <w:rsid w:val="00F3131A"/>
    <w:rsid w:val="00F3136B"/>
    <w:rsid w:val="00F3179E"/>
    <w:rsid w:val="00F31C3D"/>
    <w:rsid w:val="00F31FDA"/>
    <w:rsid w:val="00F32468"/>
    <w:rsid w:val="00F324BC"/>
    <w:rsid w:val="00F32517"/>
    <w:rsid w:val="00F32A31"/>
    <w:rsid w:val="00F32A96"/>
    <w:rsid w:val="00F32C52"/>
    <w:rsid w:val="00F32C67"/>
    <w:rsid w:val="00F32DD1"/>
    <w:rsid w:val="00F32F7C"/>
    <w:rsid w:val="00F330D3"/>
    <w:rsid w:val="00F3318C"/>
    <w:rsid w:val="00F33914"/>
    <w:rsid w:val="00F33976"/>
    <w:rsid w:val="00F33A65"/>
    <w:rsid w:val="00F33CF5"/>
    <w:rsid w:val="00F33DD0"/>
    <w:rsid w:val="00F33E44"/>
    <w:rsid w:val="00F33EB0"/>
    <w:rsid w:val="00F34503"/>
    <w:rsid w:val="00F34558"/>
    <w:rsid w:val="00F345EF"/>
    <w:rsid w:val="00F34833"/>
    <w:rsid w:val="00F34883"/>
    <w:rsid w:val="00F34A57"/>
    <w:rsid w:val="00F34BC2"/>
    <w:rsid w:val="00F351F1"/>
    <w:rsid w:val="00F35335"/>
    <w:rsid w:val="00F353A5"/>
    <w:rsid w:val="00F35B19"/>
    <w:rsid w:val="00F35B38"/>
    <w:rsid w:val="00F35BE3"/>
    <w:rsid w:val="00F36B1B"/>
    <w:rsid w:val="00F36B66"/>
    <w:rsid w:val="00F36C40"/>
    <w:rsid w:val="00F36D16"/>
    <w:rsid w:val="00F36EA8"/>
    <w:rsid w:val="00F37151"/>
    <w:rsid w:val="00F371E7"/>
    <w:rsid w:val="00F373BE"/>
    <w:rsid w:val="00F37972"/>
    <w:rsid w:val="00F37D0B"/>
    <w:rsid w:val="00F37F58"/>
    <w:rsid w:val="00F40231"/>
    <w:rsid w:val="00F40252"/>
    <w:rsid w:val="00F4027E"/>
    <w:rsid w:val="00F404F0"/>
    <w:rsid w:val="00F40824"/>
    <w:rsid w:val="00F40C1B"/>
    <w:rsid w:val="00F40DFC"/>
    <w:rsid w:val="00F40E1B"/>
    <w:rsid w:val="00F4111E"/>
    <w:rsid w:val="00F411C6"/>
    <w:rsid w:val="00F412BD"/>
    <w:rsid w:val="00F41344"/>
    <w:rsid w:val="00F414C1"/>
    <w:rsid w:val="00F41804"/>
    <w:rsid w:val="00F41996"/>
    <w:rsid w:val="00F41D4B"/>
    <w:rsid w:val="00F41DE3"/>
    <w:rsid w:val="00F41E06"/>
    <w:rsid w:val="00F41E8A"/>
    <w:rsid w:val="00F41FEE"/>
    <w:rsid w:val="00F42003"/>
    <w:rsid w:val="00F42141"/>
    <w:rsid w:val="00F42203"/>
    <w:rsid w:val="00F4220E"/>
    <w:rsid w:val="00F4225F"/>
    <w:rsid w:val="00F4229B"/>
    <w:rsid w:val="00F422E4"/>
    <w:rsid w:val="00F424A3"/>
    <w:rsid w:val="00F42619"/>
    <w:rsid w:val="00F428E6"/>
    <w:rsid w:val="00F42C85"/>
    <w:rsid w:val="00F42FC3"/>
    <w:rsid w:val="00F431CC"/>
    <w:rsid w:val="00F431E5"/>
    <w:rsid w:val="00F43502"/>
    <w:rsid w:val="00F435CF"/>
    <w:rsid w:val="00F43A02"/>
    <w:rsid w:val="00F43AC1"/>
    <w:rsid w:val="00F43B02"/>
    <w:rsid w:val="00F43E35"/>
    <w:rsid w:val="00F43FF0"/>
    <w:rsid w:val="00F441DD"/>
    <w:rsid w:val="00F44257"/>
    <w:rsid w:val="00F442E0"/>
    <w:rsid w:val="00F444D2"/>
    <w:rsid w:val="00F44621"/>
    <w:rsid w:val="00F4484B"/>
    <w:rsid w:val="00F44A8A"/>
    <w:rsid w:val="00F44B06"/>
    <w:rsid w:val="00F44B64"/>
    <w:rsid w:val="00F44B7C"/>
    <w:rsid w:val="00F44E83"/>
    <w:rsid w:val="00F44F33"/>
    <w:rsid w:val="00F4594D"/>
    <w:rsid w:val="00F4595D"/>
    <w:rsid w:val="00F45AE6"/>
    <w:rsid w:val="00F45C93"/>
    <w:rsid w:val="00F45CD4"/>
    <w:rsid w:val="00F45CEA"/>
    <w:rsid w:val="00F45EE0"/>
    <w:rsid w:val="00F45FD4"/>
    <w:rsid w:val="00F4602A"/>
    <w:rsid w:val="00F4603C"/>
    <w:rsid w:val="00F46360"/>
    <w:rsid w:val="00F46401"/>
    <w:rsid w:val="00F4642F"/>
    <w:rsid w:val="00F46536"/>
    <w:rsid w:val="00F46659"/>
    <w:rsid w:val="00F46A0A"/>
    <w:rsid w:val="00F46AE3"/>
    <w:rsid w:val="00F46F81"/>
    <w:rsid w:val="00F470E5"/>
    <w:rsid w:val="00F471CF"/>
    <w:rsid w:val="00F4754C"/>
    <w:rsid w:val="00F4759F"/>
    <w:rsid w:val="00F475CE"/>
    <w:rsid w:val="00F478FB"/>
    <w:rsid w:val="00F47C07"/>
    <w:rsid w:val="00F47C9D"/>
    <w:rsid w:val="00F47D18"/>
    <w:rsid w:val="00F4B92F"/>
    <w:rsid w:val="00F503FC"/>
    <w:rsid w:val="00F505A3"/>
    <w:rsid w:val="00F507CA"/>
    <w:rsid w:val="00F50AF2"/>
    <w:rsid w:val="00F50D69"/>
    <w:rsid w:val="00F50DDE"/>
    <w:rsid w:val="00F510EB"/>
    <w:rsid w:val="00F5126C"/>
    <w:rsid w:val="00F51325"/>
    <w:rsid w:val="00F513C2"/>
    <w:rsid w:val="00F51612"/>
    <w:rsid w:val="00F51655"/>
    <w:rsid w:val="00F516AB"/>
    <w:rsid w:val="00F5178E"/>
    <w:rsid w:val="00F51949"/>
    <w:rsid w:val="00F519C8"/>
    <w:rsid w:val="00F51AEF"/>
    <w:rsid w:val="00F51BBE"/>
    <w:rsid w:val="00F51D0D"/>
    <w:rsid w:val="00F51D45"/>
    <w:rsid w:val="00F52186"/>
    <w:rsid w:val="00F52238"/>
    <w:rsid w:val="00F523BC"/>
    <w:rsid w:val="00F523D8"/>
    <w:rsid w:val="00F527C1"/>
    <w:rsid w:val="00F52892"/>
    <w:rsid w:val="00F52C0B"/>
    <w:rsid w:val="00F52CE6"/>
    <w:rsid w:val="00F52E01"/>
    <w:rsid w:val="00F52E19"/>
    <w:rsid w:val="00F530A1"/>
    <w:rsid w:val="00F53142"/>
    <w:rsid w:val="00F53186"/>
    <w:rsid w:val="00F531BA"/>
    <w:rsid w:val="00F53582"/>
    <w:rsid w:val="00F536B2"/>
    <w:rsid w:val="00F5396F"/>
    <w:rsid w:val="00F542DD"/>
    <w:rsid w:val="00F5469F"/>
    <w:rsid w:val="00F54CAA"/>
    <w:rsid w:val="00F54DE2"/>
    <w:rsid w:val="00F54F9E"/>
    <w:rsid w:val="00F54FFB"/>
    <w:rsid w:val="00F55476"/>
    <w:rsid w:val="00F5596D"/>
    <w:rsid w:val="00F55A87"/>
    <w:rsid w:val="00F55EAC"/>
    <w:rsid w:val="00F560ED"/>
    <w:rsid w:val="00F5621E"/>
    <w:rsid w:val="00F563CE"/>
    <w:rsid w:val="00F563DC"/>
    <w:rsid w:val="00F5656D"/>
    <w:rsid w:val="00F5679B"/>
    <w:rsid w:val="00F56C8D"/>
    <w:rsid w:val="00F56DF7"/>
    <w:rsid w:val="00F56F07"/>
    <w:rsid w:val="00F570C3"/>
    <w:rsid w:val="00F5732F"/>
    <w:rsid w:val="00F57597"/>
    <w:rsid w:val="00F5762E"/>
    <w:rsid w:val="00F57669"/>
    <w:rsid w:val="00F57765"/>
    <w:rsid w:val="00F57875"/>
    <w:rsid w:val="00F579CD"/>
    <w:rsid w:val="00F57EAF"/>
    <w:rsid w:val="00F57F23"/>
    <w:rsid w:val="00F603A7"/>
    <w:rsid w:val="00F60D0C"/>
    <w:rsid w:val="00F60DF5"/>
    <w:rsid w:val="00F60E1C"/>
    <w:rsid w:val="00F60EE5"/>
    <w:rsid w:val="00F60F87"/>
    <w:rsid w:val="00F611EA"/>
    <w:rsid w:val="00F6123D"/>
    <w:rsid w:val="00F613CA"/>
    <w:rsid w:val="00F61424"/>
    <w:rsid w:val="00F6148A"/>
    <w:rsid w:val="00F61515"/>
    <w:rsid w:val="00F61608"/>
    <w:rsid w:val="00F61942"/>
    <w:rsid w:val="00F61966"/>
    <w:rsid w:val="00F61B56"/>
    <w:rsid w:val="00F61EB3"/>
    <w:rsid w:val="00F6237F"/>
    <w:rsid w:val="00F62B96"/>
    <w:rsid w:val="00F62BCF"/>
    <w:rsid w:val="00F62D30"/>
    <w:rsid w:val="00F62D35"/>
    <w:rsid w:val="00F62E14"/>
    <w:rsid w:val="00F62E1B"/>
    <w:rsid w:val="00F62E38"/>
    <w:rsid w:val="00F62EC5"/>
    <w:rsid w:val="00F63163"/>
    <w:rsid w:val="00F631D6"/>
    <w:rsid w:val="00F63560"/>
    <w:rsid w:val="00F635AB"/>
    <w:rsid w:val="00F6380A"/>
    <w:rsid w:val="00F638A8"/>
    <w:rsid w:val="00F63ACE"/>
    <w:rsid w:val="00F63D5F"/>
    <w:rsid w:val="00F63D75"/>
    <w:rsid w:val="00F64259"/>
    <w:rsid w:val="00F6463E"/>
    <w:rsid w:val="00F64654"/>
    <w:rsid w:val="00F64B1B"/>
    <w:rsid w:val="00F65076"/>
    <w:rsid w:val="00F65683"/>
    <w:rsid w:val="00F658BA"/>
    <w:rsid w:val="00F65B38"/>
    <w:rsid w:val="00F65B92"/>
    <w:rsid w:val="00F65BEA"/>
    <w:rsid w:val="00F65C36"/>
    <w:rsid w:val="00F65DF1"/>
    <w:rsid w:val="00F65EAC"/>
    <w:rsid w:val="00F660B6"/>
    <w:rsid w:val="00F664B6"/>
    <w:rsid w:val="00F66501"/>
    <w:rsid w:val="00F66E58"/>
    <w:rsid w:val="00F6701E"/>
    <w:rsid w:val="00F67233"/>
    <w:rsid w:val="00F67589"/>
    <w:rsid w:val="00F67B11"/>
    <w:rsid w:val="00F67BD2"/>
    <w:rsid w:val="00F701DD"/>
    <w:rsid w:val="00F702BD"/>
    <w:rsid w:val="00F702C2"/>
    <w:rsid w:val="00F702F1"/>
    <w:rsid w:val="00F70328"/>
    <w:rsid w:val="00F70604"/>
    <w:rsid w:val="00F706BF"/>
    <w:rsid w:val="00F70733"/>
    <w:rsid w:val="00F7087C"/>
    <w:rsid w:val="00F70C7D"/>
    <w:rsid w:val="00F70D5B"/>
    <w:rsid w:val="00F70EEF"/>
    <w:rsid w:val="00F70FE0"/>
    <w:rsid w:val="00F70FF4"/>
    <w:rsid w:val="00F7113C"/>
    <w:rsid w:val="00F71284"/>
    <w:rsid w:val="00F713BF"/>
    <w:rsid w:val="00F7149A"/>
    <w:rsid w:val="00F718D8"/>
    <w:rsid w:val="00F71973"/>
    <w:rsid w:val="00F71B30"/>
    <w:rsid w:val="00F71C68"/>
    <w:rsid w:val="00F720F7"/>
    <w:rsid w:val="00F722D0"/>
    <w:rsid w:val="00F722E8"/>
    <w:rsid w:val="00F7266A"/>
    <w:rsid w:val="00F72963"/>
    <w:rsid w:val="00F72AD3"/>
    <w:rsid w:val="00F72E61"/>
    <w:rsid w:val="00F72FC8"/>
    <w:rsid w:val="00F73039"/>
    <w:rsid w:val="00F7304C"/>
    <w:rsid w:val="00F7363B"/>
    <w:rsid w:val="00F737FD"/>
    <w:rsid w:val="00F7387A"/>
    <w:rsid w:val="00F73B60"/>
    <w:rsid w:val="00F73C1D"/>
    <w:rsid w:val="00F73C5C"/>
    <w:rsid w:val="00F73E58"/>
    <w:rsid w:val="00F74244"/>
    <w:rsid w:val="00F7433E"/>
    <w:rsid w:val="00F74461"/>
    <w:rsid w:val="00F7446A"/>
    <w:rsid w:val="00F74538"/>
    <w:rsid w:val="00F745EC"/>
    <w:rsid w:val="00F745F1"/>
    <w:rsid w:val="00F746F2"/>
    <w:rsid w:val="00F75046"/>
    <w:rsid w:val="00F7515F"/>
    <w:rsid w:val="00F752F8"/>
    <w:rsid w:val="00F7538A"/>
    <w:rsid w:val="00F75590"/>
    <w:rsid w:val="00F75615"/>
    <w:rsid w:val="00F7581A"/>
    <w:rsid w:val="00F75A6A"/>
    <w:rsid w:val="00F75A81"/>
    <w:rsid w:val="00F75B29"/>
    <w:rsid w:val="00F75B6C"/>
    <w:rsid w:val="00F75FFF"/>
    <w:rsid w:val="00F7631F"/>
    <w:rsid w:val="00F763A2"/>
    <w:rsid w:val="00F767CF"/>
    <w:rsid w:val="00F76B44"/>
    <w:rsid w:val="00F76D5F"/>
    <w:rsid w:val="00F773B3"/>
    <w:rsid w:val="00F77440"/>
    <w:rsid w:val="00F77511"/>
    <w:rsid w:val="00F7751E"/>
    <w:rsid w:val="00F77658"/>
    <w:rsid w:val="00F77679"/>
    <w:rsid w:val="00F801DC"/>
    <w:rsid w:val="00F802C9"/>
    <w:rsid w:val="00F804C4"/>
    <w:rsid w:val="00F80D3C"/>
    <w:rsid w:val="00F80D57"/>
    <w:rsid w:val="00F80F34"/>
    <w:rsid w:val="00F81009"/>
    <w:rsid w:val="00F81219"/>
    <w:rsid w:val="00F81313"/>
    <w:rsid w:val="00F8133B"/>
    <w:rsid w:val="00F813A8"/>
    <w:rsid w:val="00F81452"/>
    <w:rsid w:val="00F81469"/>
    <w:rsid w:val="00F81B52"/>
    <w:rsid w:val="00F81CE4"/>
    <w:rsid w:val="00F8208C"/>
    <w:rsid w:val="00F8222D"/>
    <w:rsid w:val="00F82652"/>
    <w:rsid w:val="00F82AC4"/>
    <w:rsid w:val="00F82C95"/>
    <w:rsid w:val="00F82FEF"/>
    <w:rsid w:val="00F8302D"/>
    <w:rsid w:val="00F832FB"/>
    <w:rsid w:val="00F836E4"/>
    <w:rsid w:val="00F83801"/>
    <w:rsid w:val="00F838EB"/>
    <w:rsid w:val="00F8399A"/>
    <w:rsid w:val="00F839E8"/>
    <w:rsid w:val="00F83ECC"/>
    <w:rsid w:val="00F844C0"/>
    <w:rsid w:val="00F844FE"/>
    <w:rsid w:val="00F8470D"/>
    <w:rsid w:val="00F8488C"/>
    <w:rsid w:val="00F84EE4"/>
    <w:rsid w:val="00F853E7"/>
    <w:rsid w:val="00F855C4"/>
    <w:rsid w:val="00F8598A"/>
    <w:rsid w:val="00F85B86"/>
    <w:rsid w:val="00F85D9E"/>
    <w:rsid w:val="00F85F7C"/>
    <w:rsid w:val="00F862CD"/>
    <w:rsid w:val="00F864B0"/>
    <w:rsid w:val="00F865F2"/>
    <w:rsid w:val="00F8678F"/>
    <w:rsid w:val="00F86F20"/>
    <w:rsid w:val="00F87124"/>
    <w:rsid w:val="00F87353"/>
    <w:rsid w:val="00F8767B"/>
    <w:rsid w:val="00F87826"/>
    <w:rsid w:val="00F8785B"/>
    <w:rsid w:val="00F87924"/>
    <w:rsid w:val="00F87C70"/>
    <w:rsid w:val="00F87D9A"/>
    <w:rsid w:val="00F90066"/>
    <w:rsid w:val="00F9010E"/>
    <w:rsid w:val="00F901A5"/>
    <w:rsid w:val="00F903BE"/>
    <w:rsid w:val="00F909F1"/>
    <w:rsid w:val="00F90C1D"/>
    <w:rsid w:val="00F90C3A"/>
    <w:rsid w:val="00F90FFB"/>
    <w:rsid w:val="00F91198"/>
    <w:rsid w:val="00F914E2"/>
    <w:rsid w:val="00F916E4"/>
    <w:rsid w:val="00F91700"/>
    <w:rsid w:val="00F919A0"/>
    <w:rsid w:val="00F91A52"/>
    <w:rsid w:val="00F91C8E"/>
    <w:rsid w:val="00F92105"/>
    <w:rsid w:val="00F9225E"/>
    <w:rsid w:val="00F925AD"/>
    <w:rsid w:val="00F9267D"/>
    <w:rsid w:val="00F92C45"/>
    <w:rsid w:val="00F92D15"/>
    <w:rsid w:val="00F92D25"/>
    <w:rsid w:val="00F92EAA"/>
    <w:rsid w:val="00F93085"/>
    <w:rsid w:val="00F93590"/>
    <w:rsid w:val="00F93811"/>
    <w:rsid w:val="00F93864"/>
    <w:rsid w:val="00F93895"/>
    <w:rsid w:val="00F93DEB"/>
    <w:rsid w:val="00F93FF4"/>
    <w:rsid w:val="00F94132"/>
    <w:rsid w:val="00F9422F"/>
    <w:rsid w:val="00F947DA"/>
    <w:rsid w:val="00F948D9"/>
    <w:rsid w:val="00F94C87"/>
    <w:rsid w:val="00F950A0"/>
    <w:rsid w:val="00F95285"/>
    <w:rsid w:val="00F953D4"/>
    <w:rsid w:val="00F9559F"/>
    <w:rsid w:val="00F95AE1"/>
    <w:rsid w:val="00F95F1F"/>
    <w:rsid w:val="00F960C1"/>
    <w:rsid w:val="00F96279"/>
    <w:rsid w:val="00F964E7"/>
    <w:rsid w:val="00F965AF"/>
    <w:rsid w:val="00F9687E"/>
    <w:rsid w:val="00F96CF3"/>
    <w:rsid w:val="00F96F6E"/>
    <w:rsid w:val="00F9707C"/>
    <w:rsid w:val="00F97164"/>
    <w:rsid w:val="00F97364"/>
    <w:rsid w:val="00F97461"/>
    <w:rsid w:val="00F97593"/>
    <w:rsid w:val="00F977B9"/>
    <w:rsid w:val="00F97B8A"/>
    <w:rsid w:val="00F97D11"/>
    <w:rsid w:val="00F97E87"/>
    <w:rsid w:val="00F97FF9"/>
    <w:rsid w:val="00FA01CF"/>
    <w:rsid w:val="00FA0871"/>
    <w:rsid w:val="00FA0B28"/>
    <w:rsid w:val="00FA0CB8"/>
    <w:rsid w:val="00FA0F99"/>
    <w:rsid w:val="00FA1077"/>
    <w:rsid w:val="00FA11EA"/>
    <w:rsid w:val="00FA1525"/>
    <w:rsid w:val="00FA1865"/>
    <w:rsid w:val="00FA1875"/>
    <w:rsid w:val="00FA18A0"/>
    <w:rsid w:val="00FA1BBF"/>
    <w:rsid w:val="00FA207C"/>
    <w:rsid w:val="00FA229E"/>
    <w:rsid w:val="00FA250D"/>
    <w:rsid w:val="00FA2FA4"/>
    <w:rsid w:val="00FA312A"/>
    <w:rsid w:val="00FA31A8"/>
    <w:rsid w:val="00FA3221"/>
    <w:rsid w:val="00FA3619"/>
    <w:rsid w:val="00FA37D5"/>
    <w:rsid w:val="00FA3BCB"/>
    <w:rsid w:val="00FA40AA"/>
    <w:rsid w:val="00FA4181"/>
    <w:rsid w:val="00FA4223"/>
    <w:rsid w:val="00FA463A"/>
    <w:rsid w:val="00FA4691"/>
    <w:rsid w:val="00FA4797"/>
    <w:rsid w:val="00FA4B4A"/>
    <w:rsid w:val="00FA4C0C"/>
    <w:rsid w:val="00FA519E"/>
    <w:rsid w:val="00FA5577"/>
    <w:rsid w:val="00FA587E"/>
    <w:rsid w:val="00FA5AB2"/>
    <w:rsid w:val="00FA5B23"/>
    <w:rsid w:val="00FA5C43"/>
    <w:rsid w:val="00FA5CFC"/>
    <w:rsid w:val="00FA5F08"/>
    <w:rsid w:val="00FA628E"/>
    <w:rsid w:val="00FA64F4"/>
    <w:rsid w:val="00FA6660"/>
    <w:rsid w:val="00FA691C"/>
    <w:rsid w:val="00FA6D7B"/>
    <w:rsid w:val="00FA6E4D"/>
    <w:rsid w:val="00FA7192"/>
    <w:rsid w:val="00FA732D"/>
    <w:rsid w:val="00FA747D"/>
    <w:rsid w:val="00FA7706"/>
    <w:rsid w:val="00FA78FD"/>
    <w:rsid w:val="00FA7A91"/>
    <w:rsid w:val="00FB011E"/>
    <w:rsid w:val="00FB02E8"/>
    <w:rsid w:val="00FB0362"/>
    <w:rsid w:val="00FB05D7"/>
    <w:rsid w:val="00FB0677"/>
    <w:rsid w:val="00FB0698"/>
    <w:rsid w:val="00FB072B"/>
    <w:rsid w:val="00FB0896"/>
    <w:rsid w:val="00FB0C7C"/>
    <w:rsid w:val="00FB0D77"/>
    <w:rsid w:val="00FB0DAB"/>
    <w:rsid w:val="00FB0F3A"/>
    <w:rsid w:val="00FB120F"/>
    <w:rsid w:val="00FB1543"/>
    <w:rsid w:val="00FB1545"/>
    <w:rsid w:val="00FB1D48"/>
    <w:rsid w:val="00FB22CE"/>
    <w:rsid w:val="00FB255E"/>
    <w:rsid w:val="00FB280D"/>
    <w:rsid w:val="00FB2985"/>
    <w:rsid w:val="00FB29E2"/>
    <w:rsid w:val="00FB2D83"/>
    <w:rsid w:val="00FB2DB5"/>
    <w:rsid w:val="00FB2E03"/>
    <w:rsid w:val="00FB2FDB"/>
    <w:rsid w:val="00FB3434"/>
    <w:rsid w:val="00FB359D"/>
    <w:rsid w:val="00FB35D4"/>
    <w:rsid w:val="00FB369A"/>
    <w:rsid w:val="00FB3AB5"/>
    <w:rsid w:val="00FB3AE0"/>
    <w:rsid w:val="00FB3B99"/>
    <w:rsid w:val="00FB41CC"/>
    <w:rsid w:val="00FB42D8"/>
    <w:rsid w:val="00FB4378"/>
    <w:rsid w:val="00FB475A"/>
    <w:rsid w:val="00FB49E1"/>
    <w:rsid w:val="00FB4CC5"/>
    <w:rsid w:val="00FB4FF8"/>
    <w:rsid w:val="00FB5051"/>
    <w:rsid w:val="00FB5573"/>
    <w:rsid w:val="00FB5A6B"/>
    <w:rsid w:val="00FB5B0A"/>
    <w:rsid w:val="00FB6131"/>
    <w:rsid w:val="00FB61E5"/>
    <w:rsid w:val="00FB6323"/>
    <w:rsid w:val="00FB6698"/>
    <w:rsid w:val="00FB6994"/>
    <w:rsid w:val="00FB6BAD"/>
    <w:rsid w:val="00FB6BBA"/>
    <w:rsid w:val="00FB6DC6"/>
    <w:rsid w:val="00FB6F83"/>
    <w:rsid w:val="00FB7086"/>
    <w:rsid w:val="00FB70BF"/>
    <w:rsid w:val="00FB77AB"/>
    <w:rsid w:val="00FB7DA6"/>
    <w:rsid w:val="00FBAFA8"/>
    <w:rsid w:val="00FC050C"/>
    <w:rsid w:val="00FC07BF"/>
    <w:rsid w:val="00FC0857"/>
    <w:rsid w:val="00FC0A24"/>
    <w:rsid w:val="00FC0A8B"/>
    <w:rsid w:val="00FC0AA2"/>
    <w:rsid w:val="00FC0B03"/>
    <w:rsid w:val="00FC0C92"/>
    <w:rsid w:val="00FC0F92"/>
    <w:rsid w:val="00FC0FD3"/>
    <w:rsid w:val="00FC10D8"/>
    <w:rsid w:val="00FC1652"/>
    <w:rsid w:val="00FC17AC"/>
    <w:rsid w:val="00FC203D"/>
    <w:rsid w:val="00FC2321"/>
    <w:rsid w:val="00FC23FA"/>
    <w:rsid w:val="00FC256C"/>
    <w:rsid w:val="00FC27D5"/>
    <w:rsid w:val="00FC2897"/>
    <w:rsid w:val="00FC28BB"/>
    <w:rsid w:val="00FC2907"/>
    <w:rsid w:val="00FC2988"/>
    <w:rsid w:val="00FC2AFF"/>
    <w:rsid w:val="00FC2B0D"/>
    <w:rsid w:val="00FC2CBE"/>
    <w:rsid w:val="00FC3317"/>
    <w:rsid w:val="00FC34D2"/>
    <w:rsid w:val="00FC3502"/>
    <w:rsid w:val="00FC35F5"/>
    <w:rsid w:val="00FC3675"/>
    <w:rsid w:val="00FC381F"/>
    <w:rsid w:val="00FC3F13"/>
    <w:rsid w:val="00FC448D"/>
    <w:rsid w:val="00FC468E"/>
    <w:rsid w:val="00FC4700"/>
    <w:rsid w:val="00FC4A12"/>
    <w:rsid w:val="00FC4AF6"/>
    <w:rsid w:val="00FC4B22"/>
    <w:rsid w:val="00FC4DC2"/>
    <w:rsid w:val="00FC4E78"/>
    <w:rsid w:val="00FC4EC9"/>
    <w:rsid w:val="00FC510A"/>
    <w:rsid w:val="00FC54F3"/>
    <w:rsid w:val="00FC559A"/>
    <w:rsid w:val="00FC58DE"/>
    <w:rsid w:val="00FC59E3"/>
    <w:rsid w:val="00FC5BA7"/>
    <w:rsid w:val="00FC5D27"/>
    <w:rsid w:val="00FC5EC9"/>
    <w:rsid w:val="00FC5EFC"/>
    <w:rsid w:val="00FC5FB8"/>
    <w:rsid w:val="00FC6C57"/>
    <w:rsid w:val="00FC6D35"/>
    <w:rsid w:val="00FC6F6E"/>
    <w:rsid w:val="00FC7139"/>
    <w:rsid w:val="00FC72ED"/>
    <w:rsid w:val="00FC733F"/>
    <w:rsid w:val="00FC752D"/>
    <w:rsid w:val="00FC769B"/>
    <w:rsid w:val="00FC77D8"/>
    <w:rsid w:val="00FC79E5"/>
    <w:rsid w:val="00FC7AE8"/>
    <w:rsid w:val="00FC7B9F"/>
    <w:rsid w:val="00FC7CC9"/>
    <w:rsid w:val="00FC7EAC"/>
    <w:rsid w:val="00FC7EEE"/>
    <w:rsid w:val="00FC7F83"/>
    <w:rsid w:val="00FCB9F6"/>
    <w:rsid w:val="00FD006C"/>
    <w:rsid w:val="00FD0682"/>
    <w:rsid w:val="00FD07DB"/>
    <w:rsid w:val="00FD0ABF"/>
    <w:rsid w:val="00FD0B46"/>
    <w:rsid w:val="00FD0B64"/>
    <w:rsid w:val="00FD0FC8"/>
    <w:rsid w:val="00FD14DB"/>
    <w:rsid w:val="00FD1598"/>
    <w:rsid w:val="00FD1A2A"/>
    <w:rsid w:val="00FD1E5B"/>
    <w:rsid w:val="00FD26A8"/>
    <w:rsid w:val="00FD277E"/>
    <w:rsid w:val="00FD290A"/>
    <w:rsid w:val="00FD2B68"/>
    <w:rsid w:val="00FD2E5F"/>
    <w:rsid w:val="00FD2FDB"/>
    <w:rsid w:val="00FD3505"/>
    <w:rsid w:val="00FD35AD"/>
    <w:rsid w:val="00FD35DA"/>
    <w:rsid w:val="00FD360A"/>
    <w:rsid w:val="00FD361E"/>
    <w:rsid w:val="00FD3955"/>
    <w:rsid w:val="00FD399A"/>
    <w:rsid w:val="00FD3B84"/>
    <w:rsid w:val="00FD3CF4"/>
    <w:rsid w:val="00FD3D5F"/>
    <w:rsid w:val="00FD3E70"/>
    <w:rsid w:val="00FD3FBE"/>
    <w:rsid w:val="00FD408E"/>
    <w:rsid w:val="00FD42F3"/>
    <w:rsid w:val="00FD44B6"/>
    <w:rsid w:val="00FD45BE"/>
    <w:rsid w:val="00FD45EE"/>
    <w:rsid w:val="00FD475F"/>
    <w:rsid w:val="00FD49D9"/>
    <w:rsid w:val="00FD4A17"/>
    <w:rsid w:val="00FD4A33"/>
    <w:rsid w:val="00FD4CF2"/>
    <w:rsid w:val="00FD4D89"/>
    <w:rsid w:val="00FD4F08"/>
    <w:rsid w:val="00FD5013"/>
    <w:rsid w:val="00FD5537"/>
    <w:rsid w:val="00FD5584"/>
    <w:rsid w:val="00FD5B68"/>
    <w:rsid w:val="00FD5C72"/>
    <w:rsid w:val="00FD5C83"/>
    <w:rsid w:val="00FD627E"/>
    <w:rsid w:val="00FD638A"/>
    <w:rsid w:val="00FD6509"/>
    <w:rsid w:val="00FD659F"/>
    <w:rsid w:val="00FD67D3"/>
    <w:rsid w:val="00FD6AA7"/>
    <w:rsid w:val="00FD6B3B"/>
    <w:rsid w:val="00FD6BD9"/>
    <w:rsid w:val="00FD6E2B"/>
    <w:rsid w:val="00FD6EFC"/>
    <w:rsid w:val="00FD707A"/>
    <w:rsid w:val="00FD7149"/>
    <w:rsid w:val="00FD7522"/>
    <w:rsid w:val="00FD757D"/>
    <w:rsid w:val="00FD75E6"/>
    <w:rsid w:val="00FD7626"/>
    <w:rsid w:val="00FD766A"/>
    <w:rsid w:val="00FD76EE"/>
    <w:rsid w:val="00FD7C02"/>
    <w:rsid w:val="00FD7F24"/>
    <w:rsid w:val="00FE0191"/>
    <w:rsid w:val="00FE0436"/>
    <w:rsid w:val="00FE086A"/>
    <w:rsid w:val="00FE0967"/>
    <w:rsid w:val="00FE096D"/>
    <w:rsid w:val="00FE0A09"/>
    <w:rsid w:val="00FE0AD8"/>
    <w:rsid w:val="00FE0C60"/>
    <w:rsid w:val="00FE10E5"/>
    <w:rsid w:val="00FE1272"/>
    <w:rsid w:val="00FE15F1"/>
    <w:rsid w:val="00FE1895"/>
    <w:rsid w:val="00FE19E8"/>
    <w:rsid w:val="00FE1BD2"/>
    <w:rsid w:val="00FE1C70"/>
    <w:rsid w:val="00FE2426"/>
    <w:rsid w:val="00FE274D"/>
    <w:rsid w:val="00FE2824"/>
    <w:rsid w:val="00FE2F8A"/>
    <w:rsid w:val="00FE330A"/>
    <w:rsid w:val="00FE3523"/>
    <w:rsid w:val="00FE3631"/>
    <w:rsid w:val="00FE3832"/>
    <w:rsid w:val="00FE39A0"/>
    <w:rsid w:val="00FE3E4A"/>
    <w:rsid w:val="00FE4004"/>
    <w:rsid w:val="00FE429B"/>
    <w:rsid w:val="00FE42AA"/>
    <w:rsid w:val="00FE4739"/>
    <w:rsid w:val="00FE4784"/>
    <w:rsid w:val="00FE4A06"/>
    <w:rsid w:val="00FE4A44"/>
    <w:rsid w:val="00FE527B"/>
    <w:rsid w:val="00FE5501"/>
    <w:rsid w:val="00FE5678"/>
    <w:rsid w:val="00FE568E"/>
    <w:rsid w:val="00FE56B4"/>
    <w:rsid w:val="00FE599A"/>
    <w:rsid w:val="00FE5BC4"/>
    <w:rsid w:val="00FE5BD7"/>
    <w:rsid w:val="00FE5C98"/>
    <w:rsid w:val="00FE5EDB"/>
    <w:rsid w:val="00FE6422"/>
    <w:rsid w:val="00FE662D"/>
    <w:rsid w:val="00FE66C0"/>
    <w:rsid w:val="00FE6B9E"/>
    <w:rsid w:val="00FE6CF3"/>
    <w:rsid w:val="00FE6DBA"/>
    <w:rsid w:val="00FE6DDA"/>
    <w:rsid w:val="00FE6DEC"/>
    <w:rsid w:val="00FE70D2"/>
    <w:rsid w:val="00FE71C3"/>
    <w:rsid w:val="00FE76D4"/>
    <w:rsid w:val="00FE7E4F"/>
    <w:rsid w:val="00FE7EE1"/>
    <w:rsid w:val="00FF007D"/>
    <w:rsid w:val="00FF009B"/>
    <w:rsid w:val="00FF0328"/>
    <w:rsid w:val="00FF057E"/>
    <w:rsid w:val="00FF06C0"/>
    <w:rsid w:val="00FF0D37"/>
    <w:rsid w:val="00FF1227"/>
    <w:rsid w:val="00FF1911"/>
    <w:rsid w:val="00FF1BB8"/>
    <w:rsid w:val="00FF1FD9"/>
    <w:rsid w:val="00FF2091"/>
    <w:rsid w:val="00FF2107"/>
    <w:rsid w:val="00FF213B"/>
    <w:rsid w:val="00FF2338"/>
    <w:rsid w:val="00FF2551"/>
    <w:rsid w:val="00FF2AC1"/>
    <w:rsid w:val="00FF2F0F"/>
    <w:rsid w:val="00FF31E9"/>
    <w:rsid w:val="00FF326E"/>
    <w:rsid w:val="00FF32E3"/>
    <w:rsid w:val="00FF3690"/>
    <w:rsid w:val="00FF385D"/>
    <w:rsid w:val="00FF3DAB"/>
    <w:rsid w:val="00FF3DEC"/>
    <w:rsid w:val="00FF3ED7"/>
    <w:rsid w:val="00FF3FDD"/>
    <w:rsid w:val="00FF441A"/>
    <w:rsid w:val="00FF4D1C"/>
    <w:rsid w:val="00FF5196"/>
    <w:rsid w:val="00FF54DF"/>
    <w:rsid w:val="00FF55E7"/>
    <w:rsid w:val="00FF5CDF"/>
    <w:rsid w:val="00FF5F7F"/>
    <w:rsid w:val="00FF604B"/>
    <w:rsid w:val="00FF639F"/>
    <w:rsid w:val="00FF6610"/>
    <w:rsid w:val="00FF6627"/>
    <w:rsid w:val="00FF6AB8"/>
    <w:rsid w:val="00FF6AF7"/>
    <w:rsid w:val="00FF6E2A"/>
    <w:rsid w:val="00FF6F6D"/>
    <w:rsid w:val="00FF71BE"/>
    <w:rsid w:val="00FF74C3"/>
    <w:rsid w:val="00FF7570"/>
    <w:rsid w:val="00FF769B"/>
    <w:rsid w:val="00FF77A5"/>
    <w:rsid w:val="00FF7B2E"/>
    <w:rsid w:val="00FF7B2F"/>
    <w:rsid w:val="00FF7DCD"/>
    <w:rsid w:val="00FF7E2E"/>
    <w:rsid w:val="00FF7E9D"/>
    <w:rsid w:val="00FF7FBD"/>
    <w:rsid w:val="0109830B"/>
    <w:rsid w:val="010FB5DD"/>
    <w:rsid w:val="0118E34B"/>
    <w:rsid w:val="011BBA73"/>
    <w:rsid w:val="011BEBD0"/>
    <w:rsid w:val="011FBA33"/>
    <w:rsid w:val="01208C90"/>
    <w:rsid w:val="012A9870"/>
    <w:rsid w:val="0132170C"/>
    <w:rsid w:val="0138A9E9"/>
    <w:rsid w:val="0142823F"/>
    <w:rsid w:val="01455EFC"/>
    <w:rsid w:val="014B72E6"/>
    <w:rsid w:val="01559A8D"/>
    <w:rsid w:val="01606413"/>
    <w:rsid w:val="0160FE17"/>
    <w:rsid w:val="0162F3C9"/>
    <w:rsid w:val="0165F204"/>
    <w:rsid w:val="016CC33E"/>
    <w:rsid w:val="016F565A"/>
    <w:rsid w:val="01729AF0"/>
    <w:rsid w:val="017AED36"/>
    <w:rsid w:val="017FF435"/>
    <w:rsid w:val="018A1088"/>
    <w:rsid w:val="018B89D7"/>
    <w:rsid w:val="018DF38E"/>
    <w:rsid w:val="01A3F283"/>
    <w:rsid w:val="01AEA662"/>
    <w:rsid w:val="01B978CD"/>
    <w:rsid w:val="01C3E0CD"/>
    <w:rsid w:val="01CAA1A9"/>
    <w:rsid w:val="01CF0B68"/>
    <w:rsid w:val="01CF7D31"/>
    <w:rsid w:val="01D02AD4"/>
    <w:rsid w:val="01DD50BD"/>
    <w:rsid w:val="01E709A4"/>
    <w:rsid w:val="01E9176E"/>
    <w:rsid w:val="01EC8018"/>
    <w:rsid w:val="01ED59D8"/>
    <w:rsid w:val="01F25881"/>
    <w:rsid w:val="01F45A24"/>
    <w:rsid w:val="01F64FBB"/>
    <w:rsid w:val="01F6AE9F"/>
    <w:rsid w:val="01FFC39F"/>
    <w:rsid w:val="0201E5BC"/>
    <w:rsid w:val="02036735"/>
    <w:rsid w:val="020C18DA"/>
    <w:rsid w:val="0213DB5C"/>
    <w:rsid w:val="02150B98"/>
    <w:rsid w:val="022448CD"/>
    <w:rsid w:val="022D1B30"/>
    <w:rsid w:val="022E412E"/>
    <w:rsid w:val="02318F11"/>
    <w:rsid w:val="0232C294"/>
    <w:rsid w:val="0233C16D"/>
    <w:rsid w:val="02466F34"/>
    <w:rsid w:val="0248BEB0"/>
    <w:rsid w:val="0251BDD9"/>
    <w:rsid w:val="027A2FC5"/>
    <w:rsid w:val="028AF05B"/>
    <w:rsid w:val="028D0664"/>
    <w:rsid w:val="02A59D0C"/>
    <w:rsid w:val="02AE63EC"/>
    <w:rsid w:val="02B08076"/>
    <w:rsid w:val="02C56E8B"/>
    <w:rsid w:val="02DF2001"/>
    <w:rsid w:val="02F5C2B4"/>
    <w:rsid w:val="03037258"/>
    <w:rsid w:val="030678D9"/>
    <w:rsid w:val="03080439"/>
    <w:rsid w:val="030C7083"/>
    <w:rsid w:val="030EF37B"/>
    <w:rsid w:val="03249E6F"/>
    <w:rsid w:val="032B23FC"/>
    <w:rsid w:val="03368678"/>
    <w:rsid w:val="033BBE2C"/>
    <w:rsid w:val="033CC0A1"/>
    <w:rsid w:val="033ED9BD"/>
    <w:rsid w:val="033FB1D1"/>
    <w:rsid w:val="034D115C"/>
    <w:rsid w:val="0357DE93"/>
    <w:rsid w:val="036162C5"/>
    <w:rsid w:val="03635D2D"/>
    <w:rsid w:val="0368553B"/>
    <w:rsid w:val="036EE270"/>
    <w:rsid w:val="037B47C6"/>
    <w:rsid w:val="037E7652"/>
    <w:rsid w:val="03840C00"/>
    <w:rsid w:val="0389A231"/>
    <w:rsid w:val="0390E0A6"/>
    <w:rsid w:val="0392DFD9"/>
    <w:rsid w:val="039B4F0D"/>
    <w:rsid w:val="03A8A298"/>
    <w:rsid w:val="03AFA915"/>
    <w:rsid w:val="03C08EA9"/>
    <w:rsid w:val="03C100AC"/>
    <w:rsid w:val="03C181D2"/>
    <w:rsid w:val="03C8BB61"/>
    <w:rsid w:val="03CCD3CA"/>
    <w:rsid w:val="03CD7111"/>
    <w:rsid w:val="03D9CF63"/>
    <w:rsid w:val="03DAB11A"/>
    <w:rsid w:val="03F16D33"/>
    <w:rsid w:val="03F7A60C"/>
    <w:rsid w:val="03F83E01"/>
    <w:rsid w:val="03FAF1A6"/>
    <w:rsid w:val="04010764"/>
    <w:rsid w:val="040EAA13"/>
    <w:rsid w:val="041A9709"/>
    <w:rsid w:val="041AE690"/>
    <w:rsid w:val="041E3BB0"/>
    <w:rsid w:val="04206177"/>
    <w:rsid w:val="042F3AB0"/>
    <w:rsid w:val="0432EEEB"/>
    <w:rsid w:val="04373EF2"/>
    <w:rsid w:val="044695C6"/>
    <w:rsid w:val="044CEAA2"/>
    <w:rsid w:val="0460075E"/>
    <w:rsid w:val="04608359"/>
    <w:rsid w:val="0461415F"/>
    <w:rsid w:val="0476E45A"/>
    <w:rsid w:val="0499FD13"/>
    <w:rsid w:val="04A2EEAF"/>
    <w:rsid w:val="04A414AD"/>
    <w:rsid w:val="04B41228"/>
    <w:rsid w:val="04BC58E8"/>
    <w:rsid w:val="04C86DC9"/>
    <w:rsid w:val="04D60F32"/>
    <w:rsid w:val="04DB810D"/>
    <w:rsid w:val="04DB876B"/>
    <w:rsid w:val="04DBF45D"/>
    <w:rsid w:val="04DE51F2"/>
    <w:rsid w:val="04DF73DE"/>
    <w:rsid w:val="04E5A116"/>
    <w:rsid w:val="04E5FE73"/>
    <w:rsid w:val="04F103BA"/>
    <w:rsid w:val="04F35607"/>
    <w:rsid w:val="04FD08B4"/>
    <w:rsid w:val="0501AAF3"/>
    <w:rsid w:val="050DDFB4"/>
    <w:rsid w:val="0512C8FA"/>
    <w:rsid w:val="051660A8"/>
    <w:rsid w:val="05189166"/>
    <w:rsid w:val="052E9E0D"/>
    <w:rsid w:val="053AECA5"/>
    <w:rsid w:val="0545685A"/>
    <w:rsid w:val="05496469"/>
    <w:rsid w:val="0549DD64"/>
    <w:rsid w:val="055FC56A"/>
    <w:rsid w:val="056123EF"/>
    <w:rsid w:val="056365B9"/>
    <w:rsid w:val="056463A3"/>
    <w:rsid w:val="05657D49"/>
    <w:rsid w:val="0565A1E6"/>
    <w:rsid w:val="0566C7BD"/>
    <w:rsid w:val="056C9F8B"/>
    <w:rsid w:val="056D8A97"/>
    <w:rsid w:val="056EDA07"/>
    <w:rsid w:val="05866954"/>
    <w:rsid w:val="0587A211"/>
    <w:rsid w:val="058A921A"/>
    <w:rsid w:val="059D6746"/>
    <w:rsid w:val="059D79C7"/>
    <w:rsid w:val="059F571B"/>
    <w:rsid w:val="059F635E"/>
    <w:rsid w:val="059F9255"/>
    <w:rsid w:val="05A4DFC3"/>
    <w:rsid w:val="05ABF0F6"/>
    <w:rsid w:val="05AD167D"/>
    <w:rsid w:val="05B1967A"/>
    <w:rsid w:val="05B89A70"/>
    <w:rsid w:val="05C24946"/>
    <w:rsid w:val="05C66776"/>
    <w:rsid w:val="05CC0056"/>
    <w:rsid w:val="05DA4B68"/>
    <w:rsid w:val="05DEAF33"/>
    <w:rsid w:val="05E2B722"/>
    <w:rsid w:val="05E48944"/>
    <w:rsid w:val="05E765D4"/>
    <w:rsid w:val="05F0DF77"/>
    <w:rsid w:val="05F56DE6"/>
    <w:rsid w:val="06047DAE"/>
    <w:rsid w:val="06172414"/>
    <w:rsid w:val="063A044B"/>
    <w:rsid w:val="063E90E7"/>
    <w:rsid w:val="063EBAF3"/>
    <w:rsid w:val="0653A262"/>
    <w:rsid w:val="0657B010"/>
    <w:rsid w:val="0665F64E"/>
    <w:rsid w:val="0675EF9F"/>
    <w:rsid w:val="06764C60"/>
    <w:rsid w:val="06769220"/>
    <w:rsid w:val="067E592A"/>
    <w:rsid w:val="06803CBC"/>
    <w:rsid w:val="0687CC86"/>
    <w:rsid w:val="068EBFF2"/>
    <w:rsid w:val="06929A38"/>
    <w:rsid w:val="06936B2B"/>
    <w:rsid w:val="0693EA7A"/>
    <w:rsid w:val="06982D04"/>
    <w:rsid w:val="069ACC46"/>
    <w:rsid w:val="069EA18C"/>
    <w:rsid w:val="069F748D"/>
    <w:rsid w:val="06A39305"/>
    <w:rsid w:val="06B6AFA6"/>
    <w:rsid w:val="06BB1005"/>
    <w:rsid w:val="06C1CF14"/>
    <w:rsid w:val="06C21C11"/>
    <w:rsid w:val="06DB2D10"/>
    <w:rsid w:val="06EA5B55"/>
    <w:rsid w:val="06EFB4FE"/>
    <w:rsid w:val="06F641E8"/>
    <w:rsid w:val="070209BF"/>
    <w:rsid w:val="071FD545"/>
    <w:rsid w:val="0727534A"/>
    <w:rsid w:val="0729E300"/>
    <w:rsid w:val="072A0F13"/>
    <w:rsid w:val="073C2C40"/>
    <w:rsid w:val="073CD752"/>
    <w:rsid w:val="07493427"/>
    <w:rsid w:val="074BAFE0"/>
    <w:rsid w:val="074E04C1"/>
    <w:rsid w:val="074F4F11"/>
    <w:rsid w:val="0752459C"/>
    <w:rsid w:val="07542571"/>
    <w:rsid w:val="07592837"/>
    <w:rsid w:val="075BA25D"/>
    <w:rsid w:val="0767C103"/>
    <w:rsid w:val="076A6C00"/>
    <w:rsid w:val="077377CB"/>
    <w:rsid w:val="0777F2D3"/>
    <w:rsid w:val="077B0635"/>
    <w:rsid w:val="077ED0A6"/>
    <w:rsid w:val="07892DFF"/>
    <w:rsid w:val="079E57C7"/>
    <w:rsid w:val="07A2D9EB"/>
    <w:rsid w:val="07A43BAC"/>
    <w:rsid w:val="07A89578"/>
    <w:rsid w:val="07A9B286"/>
    <w:rsid w:val="07C3C795"/>
    <w:rsid w:val="07CD6EF5"/>
    <w:rsid w:val="07CEF529"/>
    <w:rsid w:val="07CF0D33"/>
    <w:rsid w:val="07DEEC0A"/>
    <w:rsid w:val="07EBE6EE"/>
    <w:rsid w:val="07F80F92"/>
    <w:rsid w:val="08065A2F"/>
    <w:rsid w:val="080CD858"/>
    <w:rsid w:val="080EBD8D"/>
    <w:rsid w:val="0819ED39"/>
    <w:rsid w:val="081DA5F3"/>
    <w:rsid w:val="082239C2"/>
    <w:rsid w:val="0836CE50"/>
    <w:rsid w:val="0838EB0A"/>
    <w:rsid w:val="083D0385"/>
    <w:rsid w:val="0843131A"/>
    <w:rsid w:val="0847014D"/>
    <w:rsid w:val="084FDEC3"/>
    <w:rsid w:val="086A2B32"/>
    <w:rsid w:val="086E187C"/>
    <w:rsid w:val="0881A0C0"/>
    <w:rsid w:val="088C6DF7"/>
    <w:rsid w:val="088DA4AE"/>
    <w:rsid w:val="089DD44F"/>
    <w:rsid w:val="08A1035E"/>
    <w:rsid w:val="08A55A2D"/>
    <w:rsid w:val="08AD2F0E"/>
    <w:rsid w:val="08AD6F52"/>
    <w:rsid w:val="08AE45CB"/>
    <w:rsid w:val="08B15E12"/>
    <w:rsid w:val="08B99295"/>
    <w:rsid w:val="08C793CE"/>
    <w:rsid w:val="08D3F31D"/>
    <w:rsid w:val="08D7745A"/>
    <w:rsid w:val="08DBE90D"/>
    <w:rsid w:val="08E049C3"/>
    <w:rsid w:val="08E503D5"/>
    <w:rsid w:val="08E6FEF4"/>
    <w:rsid w:val="08E8D295"/>
    <w:rsid w:val="08E8DD1B"/>
    <w:rsid w:val="08ED157D"/>
    <w:rsid w:val="08EFD68B"/>
    <w:rsid w:val="08EFFD3B"/>
    <w:rsid w:val="08F31831"/>
    <w:rsid w:val="08F3E627"/>
    <w:rsid w:val="08F8E6D2"/>
    <w:rsid w:val="08FB18F8"/>
    <w:rsid w:val="08FF0E8C"/>
    <w:rsid w:val="0909D591"/>
    <w:rsid w:val="090DEE24"/>
    <w:rsid w:val="091171F9"/>
    <w:rsid w:val="0914B094"/>
    <w:rsid w:val="0925374D"/>
    <w:rsid w:val="092D68B7"/>
    <w:rsid w:val="092F0897"/>
    <w:rsid w:val="0944D94D"/>
    <w:rsid w:val="0954411B"/>
    <w:rsid w:val="095A193C"/>
    <w:rsid w:val="095A8AC3"/>
    <w:rsid w:val="09685E78"/>
    <w:rsid w:val="096AAE02"/>
    <w:rsid w:val="096B84BB"/>
    <w:rsid w:val="096D3168"/>
    <w:rsid w:val="09703149"/>
    <w:rsid w:val="0970DA21"/>
    <w:rsid w:val="097E02D9"/>
    <w:rsid w:val="09813D23"/>
    <w:rsid w:val="09859559"/>
    <w:rsid w:val="098B8DEE"/>
    <w:rsid w:val="0993E3CD"/>
    <w:rsid w:val="0999F0BD"/>
    <w:rsid w:val="099AA078"/>
    <w:rsid w:val="099BD570"/>
    <w:rsid w:val="099CFB6E"/>
    <w:rsid w:val="09A61AE5"/>
    <w:rsid w:val="09A9C70B"/>
    <w:rsid w:val="09A9FD52"/>
    <w:rsid w:val="09B18F23"/>
    <w:rsid w:val="09B4D465"/>
    <w:rsid w:val="09B59D2A"/>
    <w:rsid w:val="09BA431D"/>
    <w:rsid w:val="09BB56C1"/>
    <w:rsid w:val="09BC200F"/>
    <w:rsid w:val="09C2DE26"/>
    <w:rsid w:val="09DBA029"/>
    <w:rsid w:val="09DD519D"/>
    <w:rsid w:val="09DF49B1"/>
    <w:rsid w:val="09E163D7"/>
    <w:rsid w:val="09EDF4FC"/>
    <w:rsid w:val="09F9582C"/>
    <w:rsid w:val="09FB1157"/>
    <w:rsid w:val="09FED8B0"/>
    <w:rsid w:val="0A06BA31"/>
    <w:rsid w:val="0A0739FF"/>
    <w:rsid w:val="0A12B25F"/>
    <w:rsid w:val="0A20F7FB"/>
    <w:rsid w:val="0A30F1F4"/>
    <w:rsid w:val="0A38D756"/>
    <w:rsid w:val="0A3C439C"/>
    <w:rsid w:val="0A41DA55"/>
    <w:rsid w:val="0A42C5FC"/>
    <w:rsid w:val="0A47AC1C"/>
    <w:rsid w:val="0A4B8B58"/>
    <w:rsid w:val="0A56EA98"/>
    <w:rsid w:val="0A5DD886"/>
    <w:rsid w:val="0A75B57D"/>
    <w:rsid w:val="0A767A23"/>
    <w:rsid w:val="0A7BB310"/>
    <w:rsid w:val="0A7C3A77"/>
    <w:rsid w:val="0A7CF653"/>
    <w:rsid w:val="0A80411E"/>
    <w:rsid w:val="0A80E450"/>
    <w:rsid w:val="0A8A1E91"/>
    <w:rsid w:val="0A8F42F1"/>
    <w:rsid w:val="0A8FF786"/>
    <w:rsid w:val="0A91C9ED"/>
    <w:rsid w:val="0A9A3C73"/>
    <w:rsid w:val="0A9A8BFA"/>
    <w:rsid w:val="0A9AC79D"/>
    <w:rsid w:val="0AA044F2"/>
    <w:rsid w:val="0AA528C6"/>
    <w:rsid w:val="0AA59897"/>
    <w:rsid w:val="0AB23C99"/>
    <w:rsid w:val="0AC57A72"/>
    <w:rsid w:val="0ACC99DF"/>
    <w:rsid w:val="0AD7AD8E"/>
    <w:rsid w:val="0AD9EADC"/>
    <w:rsid w:val="0AE3C51E"/>
    <w:rsid w:val="0AE58073"/>
    <w:rsid w:val="0AF91358"/>
    <w:rsid w:val="0AFB9044"/>
    <w:rsid w:val="0B0159CD"/>
    <w:rsid w:val="0B0225F2"/>
    <w:rsid w:val="0B038B8D"/>
    <w:rsid w:val="0B0F04E8"/>
    <w:rsid w:val="0B0F41A6"/>
    <w:rsid w:val="0B11A1DC"/>
    <w:rsid w:val="0B14ABE1"/>
    <w:rsid w:val="0B1D0D84"/>
    <w:rsid w:val="0B29BFE1"/>
    <w:rsid w:val="0B3232D1"/>
    <w:rsid w:val="0B361F4A"/>
    <w:rsid w:val="0B376EE3"/>
    <w:rsid w:val="0B37A872"/>
    <w:rsid w:val="0B5051B4"/>
    <w:rsid w:val="0B53B5C5"/>
    <w:rsid w:val="0B541F3B"/>
    <w:rsid w:val="0B5F3D9E"/>
    <w:rsid w:val="0B61801B"/>
    <w:rsid w:val="0B64B42F"/>
    <w:rsid w:val="0B6B0453"/>
    <w:rsid w:val="0B76C0A3"/>
    <w:rsid w:val="0B79340C"/>
    <w:rsid w:val="0B81A1D6"/>
    <w:rsid w:val="0B84525D"/>
    <w:rsid w:val="0B8EF0E9"/>
    <w:rsid w:val="0B97C3D6"/>
    <w:rsid w:val="0B999EDB"/>
    <w:rsid w:val="0B9EFC43"/>
    <w:rsid w:val="0BADD31E"/>
    <w:rsid w:val="0BB11E09"/>
    <w:rsid w:val="0BB31D05"/>
    <w:rsid w:val="0BC4A7C7"/>
    <w:rsid w:val="0BC83866"/>
    <w:rsid w:val="0BC91776"/>
    <w:rsid w:val="0BD5872E"/>
    <w:rsid w:val="0BD8722F"/>
    <w:rsid w:val="0BD892A3"/>
    <w:rsid w:val="0BE37486"/>
    <w:rsid w:val="0BE442A9"/>
    <w:rsid w:val="0BF1A6D1"/>
    <w:rsid w:val="0BF614F8"/>
    <w:rsid w:val="0BFAE090"/>
    <w:rsid w:val="0C00A8E3"/>
    <w:rsid w:val="0C089669"/>
    <w:rsid w:val="0C0A993F"/>
    <w:rsid w:val="0C12556B"/>
    <w:rsid w:val="0C1B9D09"/>
    <w:rsid w:val="0C1E5BD2"/>
    <w:rsid w:val="0C1ED012"/>
    <w:rsid w:val="0C1FFD59"/>
    <w:rsid w:val="0C200EB0"/>
    <w:rsid w:val="0C2D72FC"/>
    <w:rsid w:val="0C307205"/>
    <w:rsid w:val="0C3A8275"/>
    <w:rsid w:val="0C3AA0A6"/>
    <w:rsid w:val="0C4283D7"/>
    <w:rsid w:val="0C4AF146"/>
    <w:rsid w:val="0C4C7894"/>
    <w:rsid w:val="0C505EC5"/>
    <w:rsid w:val="0C520C57"/>
    <w:rsid w:val="0C553626"/>
    <w:rsid w:val="0C5C76D4"/>
    <w:rsid w:val="0C5D442C"/>
    <w:rsid w:val="0C67ECC3"/>
    <w:rsid w:val="0C6B9A40"/>
    <w:rsid w:val="0C7C946A"/>
    <w:rsid w:val="0C7D85F5"/>
    <w:rsid w:val="0C8989B6"/>
    <w:rsid w:val="0C8F0DC9"/>
    <w:rsid w:val="0C90937A"/>
    <w:rsid w:val="0C92477D"/>
    <w:rsid w:val="0C9A538A"/>
    <w:rsid w:val="0C9A8BDE"/>
    <w:rsid w:val="0C9C8ECF"/>
    <w:rsid w:val="0C9E655A"/>
    <w:rsid w:val="0C9F0EF1"/>
    <w:rsid w:val="0CB18472"/>
    <w:rsid w:val="0CBBB2A1"/>
    <w:rsid w:val="0CBEB982"/>
    <w:rsid w:val="0CC4312E"/>
    <w:rsid w:val="0CCABF48"/>
    <w:rsid w:val="0CD3A59D"/>
    <w:rsid w:val="0CDD668E"/>
    <w:rsid w:val="0CE14C21"/>
    <w:rsid w:val="0CE27F57"/>
    <w:rsid w:val="0CE4119A"/>
    <w:rsid w:val="0CE6DEB9"/>
    <w:rsid w:val="0CF80F84"/>
    <w:rsid w:val="0CF8E7B3"/>
    <w:rsid w:val="0D061D71"/>
    <w:rsid w:val="0D08EFC0"/>
    <w:rsid w:val="0D0B7F76"/>
    <w:rsid w:val="0D140F0C"/>
    <w:rsid w:val="0D187BDD"/>
    <w:rsid w:val="0D1E13B6"/>
    <w:rsid w:val="0D334500"/>
    <w:rsid w:val="0D367900"/>
    <w:rsid w:val="0D3969B0"/>
    <w:rsid w:val="0D3BE569"/>
    <w:rsid w:val="0D4D5952"/>
    <w:rsid w:val="0D4F291F"/>
    <w:rsid w:val="0D694CAA"/>
    <w:rsid w:val="0D6D7AA6"/>
    <w:rsid w:val="0D6FC4E5"/>
    <w:rsid w:val="0D71A0E7"/>
    <w:rsid w:val="0D800B9C"/>
    <w:rsid w:val="0D82DBDA"/>
    <w:rsid w:val="0D8781F2"/>
    <w:rsid w:val="0D8C1027"/>
    <w:rsid w:val="0D9313C4"/>
    <w:rsid w:val="0D94D9B6"/>
    <w:rsid w:val="0D98711E"/>
    <w:rsid w:val="0D9FC631"/>
    <w:rsid w:val="0DA0B2BC"/>
    <w:rsid w:val="0DA2F3F5"/>
    <w:rsid w:val="0DA3EC37"/>
    <w:rsid w:val="0DA4CCFF"/>
    <w:rsid w:val="0DA63FBE"/>
    <w:rsid w:val="0DB19C47"/>
    <w:rsid w:val="0DBFDB20"/>
    <w:rsid w:val="0DC287F1"/>
    <w:rsid w:val="0DC30799"/>
    <w:rsid w:val="0DC9BFE9"/>
    <w:rsid w:val="0DCDF002"/>
    <w:rsid w:val="0DD150BF"/>
    <w:rsid w:val="0DD595CB"/>
    <w:rsid w:val="0DD6FADD"/>
    <w:rsid w:val="0DD9197F"/>
    <w:rsid w:val="0DE52E54"/>
    <w:rsid w:val="0DE687D0"/>
    <w:rsid w:val="0DE75394"/>
    <w:rsid w:val="0DE77013"/>
    <w:rsid w:val="0DE921F3"/>
    <w:rsid w:val="0DF2D4E6"/>
    <w:rsid w:val="0DF36551"/>
    <w:rsid w:val="0E05AB27"/>
    <w:rsid w:val="0E066D9D"/>
    <w:rsid w:val="0E071E70"/>
    <w:rsid w:val="0E17DDE6"/>
    <w:rsid w:val="0E17F7EB"/>
    <w:rsid w:val="0E209546"/>
    <w:rsid w:val="0E30D50D"/>
    <w:rsid w:val="0E33EEE6"/>
    <w:rsid w:val="0E383177"/>
    <w:rsid w:val="0E4171BC"/>
    <w:rsid w:val="0E44DF42"/>
    <w:rsid w:val="0E45C820"/>
    <w:rsid w:val="0E47B32C"/>
    <w:rsid w:val="0E4F3FD8"/>
    <w:rsid w:val="0E4F4486"/>
    <w:rsid w:val="0E5421DB"/>
    <w:rsid w:val="0E569A07"/>
    <w:rsid w:val="0E57AE54"/>
    <w:rsid w:val="0E60F79F"/>
    <w:rsid w:val="0E6443ED"/>
    <w:rsid w:val="0E69A582"/>
    <w:rsid w:val="0E705B85"/>
    <w:rsid w:val="0E73063F"/>
    <w:rsid w:val="0E78E35B"/>
    <w:rsid w:val="0E8E3056"/>
    <w:rsid w:val="0E8F8D15"/>
    <w:rsid w:val="0E92D506"/>
    <w:rsid w:val="0E96E740"/>
    <w:rsid w:val="0E975295"/>
    <w:rsid w:val="0E9B438A"/>
    <w:rsid w:val="0E9BBEAB"/>
    <w:rsid w:val="0EA05F6B"/>
    <w:rsid w:val="0EA33064"/>
    <w:rsid w:val="0EA52F60"/>
    <w:rsid w:val="0EAA6EA7"/>
    <w:rsid w:val="0EAEEB45"/>
    <w:rsid w:val="0EB26053"/>
    <w:rsid w:val="0EB2D3CA"/>
    <w:rsid w:val="0EB5D3BA"/>
    <w:rsid w:val="0EB5E3CE"/>
    <w:rsid w:val="0EC078C0"/>
    <w:rsid w:val="0EC3D016"/>
    <w:rsid w:val="0ECDB004"/>
    <w:rsid w:val="0ED77487"/>
    <w:rsid w:val="0EDEA586"/>
    <w:rsid w:val="0EE07668"/>
    <w:rsid w:val="0EE1C19B"/>
    <w:rsid w:val="0EE47ED8"/>
    <w:rsid w:val="0EE90051"/>
    <w:rsid w:val="0EEA42CE"/>
    <w:rsid w:val="0EED3487"/>
    <w:rsid w:val="0EED804E"/>
    <w:rsid w:val="0EF0CAF4"/>
    <w:rsid w:val="0EF2E0FD"/>
    <w:rsid w:val="0EF94703"/>
    <w:rsid w:val="0EFA279E"/>
    <w:rsid w:val="0EFCAB9A"/>
    <w:rsid w:val="0EFEAB7A"/>
    <w:rsid w:val="0F008FFF"/>
    <w:rsid w:val="0F028463"/>
    <w:rsid w:val="0F10E4E2"/>
    <w:rsid w:val="0F1723D1"/>
    <w:rsid w:val="0F28F2CF"/>
    <w:rsid w:val="0F2D2500"/>
    <w:rsid w:val="0F2D346D"/>
    <w:rsid w:val="0F2D846D"/>
    <w:rsid w:val="0F3004B9"/>
    <w:rsid w:val="0F316F8B"/>
    <w:rsid w:val="0F3DC179"/>
    <w:rsid w:val="0F40FE24"/>
    <w:rsid w:val="0F42F0BD"/>
    <w:rsid w:val="0F4B0393"/>
    <w:rsid w:val="0F4EB4DF"/>
    <w:rsid w:val="0F4EC5F3"/>
    <w:rsid w:val="0F5A6187"/>
    <w:rsid w:val="0F75C5F1"/>
    <w:rsid w:val="0F76994B"/>
    <w:rsid w:val="0F81CCC1"/>
    <w:rsid w:val="0F8A3DB8"/>
    <w:rsid w:val="0F93FA25"/>
    <w:rsid w:val="0F95D179"/>
    <w:rsid w:val="0F9689DB"/>
    <w:rsid w:val="0FA19610"/>
    <w:rsid w:val="0FAD3B3A"/>
    <w:rsid w:val="0FB0DF6B"/>
    <w:rsid w:val="0FB674A8"/>
    <w:rsid w:val="0FB93DED"/>
    <w:rsid w:val="0FD2B3F9"/>
    <w:rsid w:val="0FD527D6"/>
    <w:rsid w:val="0FD56762"/>
    <w:rsid w:val="0FDAE008"/>
    <w:rsid w:val="0FDC0C94"/>
    <w:rsid w:val="0FDFA8EC"/>
    <w:rsid w:val="0FE36525"/>
    <w:rsid w:val="0FED945B"/>
    <w:rsid w:val="0FF237B6"/>
    <w:rsid w:val="0FF5E3D9"/>
    <w:rsid w:val="0FF6F7F1"/>
    <w:rsid w:val="0FF6F8D3"/>
    <w:rsid w:val="0FFCCF8B"/>
    <w:rsid w:val="10013102"/>
    <w:rsid w:val="100AC360"/>
    <w:rsid w:val="100CDF02"/>
    <w:rsid w:val="10111AB5"/>
    <w:rsid w:val="101F0CAB"/>
    <w:rsid w:val="101FD5A9"/>
    <w:rsid w:val="102AE6C1"/>
    <w:rsid w:val="103A93CC"/>
    <w:rsid w:val="104500A5"/>
    <w:rsid w:val="10508D02"/>
    <w:rsid w:val="105476AD"/>
    <w:rsid w:val="1057FB91"/>
    <w:rsid w:val="10583CBE"/>
    <w:rsid w:val="105B2AF1"/>
    <w:rsid w:val="105EF66D"/>
    <w:rsid w:val="10615026"/>
    <w:rsid w:val="106E84E5"/>
    <w:rsid w:val="107A037E"/>
    <w:rsid w:val="107A2999"/>
    <w:rsid w:val="107CE811"/>
    <w:rsid w:val="10809B66"/>
    <w:rsid w:val="108751B3"/>
    <w:rsid w:val="10887BCE"/>
    <w:rsid w:val="108DFFBA"/>
    <w:rsid w:val="108E6C67"/>
    <w:rsid w:val="10940E8E"/>
    <w:rsid w:val="10945501"/>
    <w:rsid w:val="1098B86D"/>
    <w:rsid w:val="1099975E"/>
    <w:rsid w:val="109A5364"/>
    <w:rsid w:val="109CFBF5"/>
    <w:rsid w:val="10A8A309"/>
    <w:rsid w:val="10ABFF2E"/>
    <w:rsid w:val="10AE6100"/>
    <w:rsid w:val="10B1DF1D"/>
    <w:rsid w:val="10B3E3CD"/>
    <w:rsid w:val="10BADAFA"/>
    <w:rsid w:val="10BADEA6"/>
    <w:rsid w:val="10C20254"/>
    <w:rsid w:val="10C26CAB"/>
    <w:rsid w:val="10C42D6F"/>
    <w:rsid w:val="10DE48ED"/>
    <w:rsid w:val="11021DBB"/>
    <w:rsid w:val="1106B7C3"/>
    <w:rsid w:val="110757C8"/>
    <w:rsid w:val="110B7DA6"/>
    <w:rsid w:val="11115F59"/>
    <w:rsid w:val="111508E4"/>
    <w:rsid w:val="111EECED"/>
    <w:rsid w:val="1120DE2B"/>
    <w:rsid w:val="11218265"/>
    <w:rsid w:val="11233FDC"/>
    <w:rsid w:val="112510DC"/>
    <w:rsid w:val="112B9BA0"/>
    <w:rsid w:val="113343FF"/>
    <w:rsid w:val="1136284F"/>
    <w:rsid w:val="11382FA1"/>
    <w:rsid w:val="1138E601"/>
    <w:rsid w:val="113E088F"/>
    <w:rsid w:val="1144BEC8"/>
    <w:rsid w:val="114E5D90"/>
    <w:rsid w:val="1150459F"/>
    <w:rsid w:val="1154D4BF"/>
    <w:rsid w:val="115C8AD8"/>
    <w:rsid w:val="1164119C"/>
    <w:rsid w:val="11648442"/>
    <w:rsid w:val="116B3A95"/>
    <w:rsid w:val="116C6DA2"/>
    <w:rsid w:val="1172686A"/>
    <w:rsid w:val="117EB513"/>
    <w:rsid w:val="118B4B57"/>
    <w:rsid w:val="118E8524"/>
    <w:rsid w:val="1197FF6E"/>
    <w:rsid w:val="11ACA8D1"/>
    <w:rsid w:val="11AE3C68"/>
    <w:rsid w:val="11B05F80"/>
    <w:rsid w:val="11B1EE29"/>
    <w:rsid w:val="11B769FA"/>
    <w:rsid w:val="11B98912"/>
    <w:rsid w:val="11BC4CD6"/>
    <w:rsid w:val="11C68BB1"/>
    <w:rsid w:val="11C9B9B3"/>
    <w:rsid w:val="11CD3F91"/>
    <w:rsid w:val="11D3FF03"/>
    <w:rsid w:val="11D4E397"/>
    <w:rsid w:val="11D8AA34"/>
    <w:rsid w:val="11DEBC57"/>
    <w:rsid w:val="11E11CC2"/>
    <w:rsid w:val="11E44362"/>
    <w:rsid w:val="11E49A44"/>
    <w:rsid w:val="11E74DCE"/>
    <w:rsid w:val="11ECBB42"/>
    <w:rsid w:val="11EECE84"/>
    <w:rsid w:val="11F265EC"/>
    <w:rsid w:val="11FB38AE"/>
    <w:rsid w:val="11FED691"/>
    <w:rsid w:val="1208102E"/>
    <w:rsid w:val="121A0D57"/>
    <w:rsid w:val="121A8EB0"/>
    <w:rsid w:val="121B24FA"/>
    <w:rsid w:val="12249905"/>
    <w:rsid w:val="12288401"/>
    <w:rsid w:val="123FBDBD"/>
    <w:rsid w:val="1244B09A"/>
    <w:rsid w:val="124B69D3"/>
    <w:rsid w:val="1258DD28"/>
    <w:rsid w:val="12621842"/>
    <w:rsid w:val="12627E0A"/>
    <w:rsid w:val="12643DB7"/>
    <w:rsid w:val="12676866"/>
    <w:rsid w:val="128674E8"/>
    <w:rsid w:val="128AEAAF"/>
    <w:rsid w:val="12913D62"/>
    <w:rsid w:val="12A0C874"/>
    <w:rsid w:val="12A1E9E2"/>
    <w:rsid w:val="12AB5048"/>
    <w:rsid w:val="12AF7DC2"/>
    <w:rsid w:val="12B738C9"/>
    <w:rsid w:val="12C2A6AA"/>
    <w:rsid w:val="12CAD199"/>
    <w:rsid w:val="12D1CFC3"/>
    <w:rsid w:val="12D3A471"/>
    <w:rsid w:val="12D7AF94"/>
    <w:rsid w:val="12DD5C80"/>
    <w:rsid w:val="12ED614C"/>
    <w:rsid w:val="12F7FF4B"/>
    <w:rsid w:val="131BAE81"/>
    <w:rsid w:val="13217339"/>
    <w:rsid w:val="1336A2C6"/>
    <w:rsid w:val="133F7EDB"/>
    <w:rsid w:val="1348CE4D"/>
    <w:rsid w:val="136137D0"/>
    <w:rsid w:val="13627010"/>
    <w:rsid w:val="137EA12F"/>
    <w:rsid w:val="13814CBF"/>
    <w:rsid w:val="1387890D"/>
    <w:rsid w:val="139937F8"/>
    <w:rsid w:val="139CAE9D"/>
    <w:rsid w:val="13A9C284"/>
    <w:rsid w:val="13AE1770"/>
    <w:rsid w:val="13B24409"/>
    <w:rsid w:val="13B41750"/>
    <w:rsid w:val="13B5C3FD"/>
    <w:rsid w:val="13B810BE"/>
    <w:rsid w:val="13B9C71A"/>
    <w:rsid w:val="13BC2C14"/>
    <w:rsid w:val="13CD37F4"/>
    <w:rsid w:val="13F01D91"/>
    <w:rsid w:val="13F0A20F"/>
    <w:rsid w:val="13FDA158"/>
    <w:rsid w:val="140DFD52"/>
    <w:rsid w:val="14158508"/>
    <w:rsid w:val="141BED69"/>
    <w:rsid w:val="141C003E"/>
    <w:rsid w:val="141D9F95"/>
    <w:rsid w:val="14212F17"/>
    <w:rsid w:val="142D8B32"/>
    <w:rsid w:val="1432575C"/>
    <w:rsid w:val="1432BB57"/>
    <w:rsid w:val="1432C11D"/>
    <w:rsid w:val="1433975F"/>
    <w:rsid w:val="1434A23E"/>
    <w:rsid w:val="143A99D9"/>
    <w:rsid w:val="143ECE8B"/>
    <w:rsid w:val="145753CE"/>
    <w:rsid w:val="1467975B"/>
    <w:rsid w:val="14696A82"/>
    <w:rsid w:val="146B1CE0"/>
    <w:rsid w:val="146C8F89"/>
    <w:rsid w:val="146D7081"/>
    <w:rsid w:val="1479EF11"/>
    <w:rsid w:val="147A6884"/>
    <w:rsid w:val="147C8F2D"/>
    <w:rsid w:val="14844417"/>
    <w:rsid w:val="148931AD"/>
    <w:rsid w:val="148D13B7"/>
    <w:rsid w:val="14923323"/>
    <w:rsid w:val="149494DD"/>
    <w:rsid w:val="14955AAD"/>
    <w:rsid w:val="149DFCD5"/>
    <w:rsid w:val="14A3CB33"/>
    <w:rsid w:val="14A4DA53"/>
    <w:rsid w:val="14B7441A"/>
    <w:rsid w:val="14BA1168"/>
    <w:rsid w:val="14BB1132"/>
    <w:rsid w:val="14C728C3"/>
    <w:rsid w:val="14C9ADE1"/>
    <w:rsid w:val="14CD4D60"/>
    <w:rsid w:val="14D1A504"/>
    <w:rsid w:val="14D3CF87"/>
    <w:rsid w:val="14D94DB5"/>
    <w:rsid w:val="14E1AA73"/>
    <w:rsid w:val="14E44818"/>
    <w:rsid w:val="14E52C65"/>
    <w:rsid w:val="14EC93C9"/>
    <w:rsid w:val="14F8B72B"/>
    <w:rsid w:val="14F9356D"/>
    <w:rsid w:val="1504E623"/>
    <w:rsid w:val="15095C04"/>
    <w:rsid w:val="150CB489"/>
    <w:rsid w:val="150E31CB"/>
    <w:rsid w:val="1520D6F7"/>
    <w:rsid w:val="152DC07F"/>
    <w:rsid w:val="153342CE"/>
    <w:rsid w:val="153D7442"/>
    <w:rsid w:val="1545D73E"/>
    <w:rsid w:val="1545ECBD"/>
    <w:rsid w:val="154E02B7"/>
    <w:rsid w:val="154F1BC2"/>
    <w:rsid w:val="15554ADA"/>
    <w:rsid w:val="15589166"/>
    <w:rsid w:val="1559C5C7"/>
    <w:rsid w:val="15622F59"/>
    <w:rsid w:val="1563CC19"/>
    <w:rsid w:val="1566B6BE"/>
    <w:rsid w:val="156EA17F"/>
    <w:rsid w:val="158130F8"/>
    <w:rsid w:val="15866AE0"/>
    <w:rsid w:val="15965009"/>
    <w:rsid w:val="159FE7C1"/>
    <w:rsid w:val="15A27CDE"/>
    <w:rsid w:val="15A574C4"/>
    <w:rsid w:val="15B27760"/>
    <w:rsid w:val="15BA48AB"/>
    <w:rsid w:val="15BCC05E"/>
    <w:rsid w:val="15BFC7CA"/>
    <w:rsid w:val="15C6A9D5"/>
    <w:rsid w:val="15CBC5C0"/>
    <w:rsid w:val="15DAE985"/>
    <w:rsid w:val="15DD4898"/>
    <w:rsid w:val="15DDFD6C"/>
    <w:rsid w:val="15DE904E"/>
    <w:rsid w:val="15E21230"/>
    <w:rsid w:val="15F8FD57"/>
    <w:rsid w:val="15F9DBBF"/>
    <w:rsid w:val="1604849E"/>
    <w:rsid w:val="1605894C"/>
    <w:rsid w:val="160A62C0"/>
    <w:rsid w:val="1619B46D"/>
    <w:rsid w:val="161C7BB0"/>
    <w:rsid w:val="161F8B34"/>
    <w:rsid w:val="1622F7C2"/>
    <w:rsid w:val="1625A73A"/>
    <w:rsid w:val="1631C14D"/>
    <w:rsid w:val="163C49FE"/>
    <w:rsid w:val="165184BE"/>
    <w:rsid w:val="1651FAEF"/>
    <w:rsid w:val="1658CA0F"/>
    <w:rsid w:val="165B1490"/>
    <w:rsid w:val="1679E4CB"/>
    <w:rsid w:val="167E5091"/>
    <w:rsid w:val="167FEB01"/>
    <w:rsid w:val="16811826"/>
    <w:rsid w:val="169E07AE"/>
    <w:rsid w:val="16A5F01C"/>
    <w:rsid w:val="16AC6036"/>
    <w:rsid w:val="16B100F6"/>
    <w:rsid w:val="16B1659D"/>
    <w:rsid w:val="16B17778"/>
    <w:rsid w:val="16B704E3"/>
    <w:rsid w:val="16C3578A"/>
    <w:rsid w:val="16CCE623"/>
    <w:rsid w:val="16CE4993"/>
    <w:rsid w:val="16DA7A9A"/>
    <w:rsid w:val="16E91A38"/>
    <w:rsid w:val="16EBD0F2"/>
    <w:rsid w:val="16EE195D"/>
    <w:rsid w:val="16F64E58"/>
    <w:rsid w:val="16F82D8C"/>
    <w:rsid w:val="16F8AC38"/>
    <w:rsid w:val="16FB0DEE"/>
    <w:rsid w:val="1704F737"/>
    <w:rsid w:val="170677E0"/>
    <w:rsid w:val="170FDA81"/>
    <w:rsid w:val="170FE21A"/>
    <w:rsid w:val="171561E9"/>
    <w:rsid w:val="171BC670"/>
    <w:rsid w:val="17243F8D"/>
    <w:rsid w:val="172E8BE9"/>
    <w:rsid w:val="17324298"/>
    <w:rsid w:val="1737CB80"/>
    <w:rsid w:val="173A2F23"/>
    <w:rsid w:val="173A9ED6"/>
    <w:rsid w:val="173AD787"/>
    <w:rsid w:val="173B660A"/>
    <w:rsid w:val="173DA327"/>
    <w:rsid w:val="173EF2A5"/>
    <w:rsid w:val="17473F5C"/>
    <w:rsid w:val="17522890"/>
    <w:rsid w:val="1752F45A"/>
    <w:rsid w:val="17545C2F"/>
    <w:rsid w:val="176849A4"/>
    <w:rsid w:val="17724533"/>
    <w:rsid w:val="177896A4"/>
    <w:rsid w:val="178168CF"/>
    <w:rsid w:val="1781E899"/>
    <w:rsid w:val="179341E9"/>
    <w:rsid w:val="17950C47"/>
    <w:rsid w:val="17960086"/>
    <w:rsid w:val="1799AF35"/>
    <w:rsid w:val="17A7CF04"/>
    <w:rsid w:val="17A9956D"/>
    <w:rsid w:val="17ACA240"/>
    <w:rsid w:val="17B3A4BA"/>
    <w:rsid w:val="17B46F03"/>
    <w:rsid w:val="17B8B313"/>
    <w:rsid w:val="17C2F703"/>
    <w:rsid w:val="17C7B2BC"/>
    <w:rsid w:val="17E2A2BF"/>
    <w:rsid w:val="17E3EA2D"/>
    <w:rsid w:val="17ED8E2B"/>
    <w:rsid w:val="17FE532C"/>
    <w:rsid w:val="1809ADCB"/>
    <w:rsid w:val="180E57F9"/>
    <w:rsid w:val="1815AC5F"/>
    <w:rsid w:val="1820B1D6"/>
    <w:rsid w:val="1823207E"/>
    <w:rsid w:val="18269C08"/>
    <w:rsid w:val="182A2961"/>
    <w:rsid w:val="183563C9"/>
    <w:rsid w:val="183D7F57"/>
    <w:rsid w:val="183E1802"/>
    <w:rsid w:val="1853DEC4"/>
    <w:rsid w:val="185D9F7A"/>
    <w:rsid w:val="186AFF0E"/>
    <w:rsid w:val="186E856C"/>
    <w:rsid w:val="1879E8DE"/>
    <w:rsid w:val="187D2866"/>
    <w:rsid w:val="187F154A"/>
    <w:rsid w:val="1880008F"/>
    <w:rsid w:val="1884B334"/>
    <w:rsid w:val="188C5424"/>
    <w:rsid w:val="18999EE7"/>
    <w:rsid w:val="189BE6AD"/>
    <w:rsid w:val="18A5B121"/>
    <w:rsid w:val="18B54D87"/>
    <w:rsid w:val="18B70EED"/>
    <w:rsid w:val="18BAF26B"/>
    <w:rsid w:val="18BF2A6F"/>
    <w:rsid w:val="18C4563B"/>
    <w:rsid w:val="18C65F00"/>
    <w:rsid w:val="18CD89BA"/>
    <w:rsid w:val="18D045FF"/>
    <w:rsid w:val="18D3A9C2"/>
    <w:rsid w:val="18D45A3B"/>
    <w:rsid w:val="18D626C2"/>
    <w:rsid w:val="18E8E4E0"/>
    <w:rsid w:val="18EF0F15"/>
    <w:rsid w:val="18FEEAA5"/>
    <w:rsid w:val="1903F58C"/>
    <w:rsid w:val="1904215E"/>
    <w:rsid w:val="1909DA12"/>
    <w:rsid w:val="190C1D56"/>
    <w:rsid w:val="191662EC"/>
    <w:rsid w:val="191C1DCB"/>
    <w:rsid w:val="191E2F09"/>
    <w:rsid w:val="191FB9BC"/>
    <w:rsid w:val="1923A2AF"/>
    <w:rsid w:val="1924FAC1"/>
    <w:rsid w:val="192FD92A"/>
    <w:rsid w:val="19322E7E"/>
    <w:rsid w:val="19375470"/>
    <w:rsid w:val="193C55F8"/>
    <w:rsid w:val="1940E98A"/>
    <w:rsid w:val="1944778D"/>
    <w:rsid w:val="1951552F"/>
    <w:rsid w:val="19518FA2"/>
    <w:rsid w:val="196B37C6"/>
    <w:rsid w:val="196C300B"/>
    <w:rsid w:val="196FBBE0"/>
    <w:rsid w:val="19748612"/>
    <w:rsid w:val="19752692"/>
    <w:rsid w:val="197E0B4C"/>
    <w:rsid w:val="199331D8"/>
    <w:rsid w:val="1999CCBA"/>
    <w:rsid w:val="199AD2B1"/>
    <w:rsid w:val="199CBE37"/>
    <w:rsid w:val="19AA2830"/>
    <w:rsid w:val="19AB196A"/>
    <w:rsid w:val="19AB6EB6"/>
    <w:rsid w:val="19B1F048"/>
    <w:rsid w:val="19B4B2CF"/>
    <w:rsid w:val="19B778C9"/>
    <w:rsid w:val="19BA2603"/>
    <w:rsid w:val="19BD8A23"/>
    <w:rsid w:val="19BDFFC6"/>
    <w:rsid w:val="19BFD21B"/>
    <w:rsid w:val="19C21126"/>
    <w:rsid w:val="19CD84F7"/>
    <w:rsid w:val="19CDDE9A"/>
    <w:rsid w:val="19D212C6"/>
    <w:rsid w:val="19D414D9"/>
    <w:rsid w:val="19EE4347"/>
    <w:rsid w:val="19F24460"/>
    <w:rsid w:val="19F62D1D"/>
    <w:rsid w:val="19FE4606"/>
    <w:rsid w:val="1A15E49A"/>
    <w:rsid w:val="1A16D813"/>
    <w:rsid w:val="1A1845AC"/>
    <w:rsid w:val="1A271B54"/>
    <w:rsid w:val="1A28A4D9"/>
    <w:rsid w:val="1A36CBB4"/>
    <w:rsid w:val="1A3ED37E"/>
    <w:rsid w:val="1A4604CE"/>
    <w:rsid w:val="1A4782DC"/>
    <w:rsid w:val="1A52853F"/>
    <w:rsid w:val="1A68DBA8"/>
    <w:rsid w:val="1A6B85E9"/>
    <w:rsid w:val="1A78BE95"/>
    <w:rsid w:val="1A78EC64"/>
    <w:rsid w:val="1A94B32C"/>
    <w:rsid w:val="1AA3BAFD"/>
    <w:rsid w:val="1ABAE9B6"/>
    <w:rsid w:val="1ABDD012"/>
    <w:rsid w:val="1AC33C4E"/>
    <w:rsid w:val="1AC3C80C"/>
    <w:rsid w:val="1AC615F2"/>
    <w:rsid w:val="1AC6E228"/>
    <w:rsid w:val="1ACD0946"/>
    <w:rsid w:val="1ACF3455"/>
    <w:rsid w:val="1ACF389D"/>
    <w:rsid w:val="1ACFC56E"/>
    <w:rsid w:val="1ADD7C98"/>
    <w:rsid w:val="1AE14ABC"/>
    <w:rsid w:val="1AE4457C"/>
    <w:rsid w:val="1AE5F59E"/>
    <w:rsid w:val="1AE80FDC"/>
    <w:rsid w:val="1AFEC157"/>
    <w:rsid w:val="1B017881"/>
    <w:rsid w:val="1B1197EF"/>
    <w:rsid w:val="1B139207"/>
    <w:rsid w:val="1B18E3FD"/>
    <w:rsid w:val="1B1955FE"/>
    <w:rsid w:val="1B1A42F5"/>
    <w:rsid w:val="1B1A4381"/>
    <w:rsid w:val="1B22751D"/>
    <w:rsid w:val="1B25A384"/>
    <w:rsid w:val="1B28B513"/>
    <w:rsid w:val="1B2FD3EA"/>
    <w:rsid w:val="1B32A109"/>
    <w:rsid w:val="1B3F33DC"/>
    <w:rsid w:val="1B44A52E"/>
    <w:rsid w:val="1B48D401"/>
    <w:rsid w:val="1B4A35A9"/>
    <w:rsid w:val="1B4F5915"/>
    <w:rsid w:val="1B5D2F8B"/>
    <w:rsid w:val="1B698354"/>
    <w:rsid w:val="1B6AEC4D"/>
    <w:rsid w:val="1B74A2A0"/>
    <w:rsid w:val="1B7DC21D"/>
    <w:rsid w:val="1B8396ED"/>
    <w:rsid w:val="1B84D557"/>
    <w:rsid w:val="1B8D375F"/>
    <w:rsid w:val="1B9097C8"/>
    <w:rsid w:val="1B970C94"/>
    <w:rsid w:val="1B9797F5"/>
    <w:rsid w:val="1B98DD8F"/>
    <w:rsid w:val="1BA17226"/>
    <w:rsid w:val="1BBACC3B"/>
    <w:rsid w:val="1BC05167"/>
    <w:rsid w:val="1BC8EA48"/>
    <w:rsid w:val="1BD3172C"/>
    <w:rsid w:val="1BE6A126"/>
    <w:rsid w:val="1BE86758"/>
    <w:rsid w:val="1BF2A126"/>
    <w:rsid w:val="1BF8518F"/>
    <w:rsid w:val="1BFA05E9"/>
    <w:rsid w:val="1BFB6292"/>
    <w:rsid w:val="1BFFD856"/>
    <w:rsid w:val="1C017FB8"/>
    <w:rsid w:val="1C01CF3F"/>
    <w:rsid w:val="1C02202D"/>
    <w:rsid w:val="1C039836"/>
    <w:rsid w:val="1C12FD1B"/>
    <w:rsid w:val="1C1DFA87"/>
    <w:rsid w:val="1C22B547"/>
    <w:rsid w:val="1C23033F"/>
    <w:rsid w:val="1C339AF3"/>
    <w:rsid w:val="1C35F3EF"/>
    <w:rsid w:val="1C363561"/>
    <w:rsid w:val="1C60FC39"/>
    <w:rsid w:val="1C729732"/>
    <w:rsid w:val="1C7AB80D"/>
    <w:rsid w:val="1C7ACF5A"/>
    <w:rsid w:val="1C7C213F"/>
    <w:rsid w:val="1C7DEACE"/>
    <w:rsid w:val="1C8E6AD9"/>
    <w:rsid w:val="1C91B425"/>
    <w:rsid w:val="1C991AFD"/>
    <w:rsid w:val="1CA224F5"/>
    <w:rsid w:val="1CA2D635"/>
    <w:rsid w:val="1CA9413A"/>
    <w:rsid w:val="1CAB745C"/>
    <w:rsid w:val="1CAE768B"/>
    <w:rsid w:val="1CAFD36C"/>
    <w:rsid w:val="1CB393D6"/>
    <w:rsid w:val="1CB613E2"/>
    <w:rsid w:val="1CB75B50"/>
    <w:rsid w:val="1CB7EFD7"/>
    <w:rsid w:val="1CBDAE28"/>
    <w:rsid w:val="1CBF60A7"/>
    <w:rsid w:val="1CC90637"/>
    <w:rsid w:val="1CD6EAD5"/>
    <w:rsid w:val="1CD6FD64"/>
    <w:rsid w:val="1CDC1DCB"/>
    <w:rsid w:val="1CDEE6CD"/>
    <w:rsid w:val="1CEBFF0D"/>
    <w:rsid w:val="1CF76B9B"/>
    <w:rsid w:val="1CFDFEFD"/>
    <w:rsid w:val="1D029603"/>
    <w:rsid w:val="1D040CF4"/>
    <w:rsid w:val="1D07D412"/>
    <w:rsid w:val="1D0F90BD"/>
    <w:rsid w:val="1D13DA14"/>
    <w:rsid w:val="1D17CCE9"/>
    <w:rsid w:val="1D1FA289"/>
    <w:rsid w:val="1D211660"/>
    <w:rsid w:val="1D32E1CA"/>
    <w:rsid w:val="1D383AEC"/>
    <w:rsid w:val="1D498530"/>
    <w:rsid w:val="1D4AD662"/>
    <w:rsid w:val="1D4AD6A2"/>
    <w:rsid w:val="1D60459B"/>
    <w:rsid w:val="1D60E725"/>
    <w:rsid w:val="1D6CB651"/>
    <w:rsid w:val="1D782DF3"/>
    <w:rsid w:val="1D832191"/>
    <w:rsid w:val="1D8AC196"/>
    <w:rsid w:val="1D946C2A"/>
    <w:rsid w:val="1D97E900"/>
    <w:rsid w:val="1D9B99E4"/>
    <w:rsid w:val="1D9D45D5"/>
    <w:rsid w:val="1DA52A62"/>
    <w:rsid w:val="1DA90FDA"/>
    <w:rsid w:val="1DAB58D5"/>
    <w:rsid w:val="1DC29CDE"/>
    <w:rsid w:val="1DC64BF0"/>
    <w:rsid w:val="1DD7844D"/>
    <w:rsid w:val="1DDBE4D9"/>
    <w:rsid w:val="1DE9A94C"/>
    <w:rsid w:val="1DF073BD"/>
    <w:rsid w:val="1E102274"/>
    <w:rsid w:val="1E17B5DF"/>
    <w:rsid w:val="1E17FFF5"/>
    <w:rsid w:val="1E21A40D"/>
    <w:rsid w:val="1E24E635"/>
    <w:rsid w:val="1E38194A"/>
    <w:rsid w:val="1E41831A"/>
    <w:rsid w:val="1E48349E"/>
    <w:rsid w:val="1E4F1A72"/>
    <w:rsid w:val="1E4F5401"/>
    <w:rsid w:val="1E5134F2"/>
    <w:rsid w:val="1E51B0E6"/>
    <w:rsid w:val="1E51E3B7"/>
    <w:rsid w:val="1E59B776"/>
    <w:rsid w:val="1E5ACC61"/>
    <w:rsid w:val="1E5EAFA4"/>
    <w:rsid w:val="1E70F977"/>
    <w:rsid w:val="1E766FD0"/>
    <w:rsid w:val="1E915598"/>
    <w:rsid w:val="1E95F3B7"/>
    <w:rsid w:val="1E98F3A7"/>
    <w:rsid w:val="1E9985E0"/>
    <w:rsid w:val="1E9C6332"/>
    <w:rsid w:val="1EA520F6"/>
    <w:rsid w:val="1EA7A047"/>
    <w:rsid w:val="1EB8AD22"/>
    <w:rsid w:val="1EB8B449"/>
    <w:rsid w:val="1EC327E4"/>
    <w:rsid w:val="1ED7D4E1"/>
    <w:rsid w:val="1ED80477"/>
    <w:rsid w:val="1EDA9712"/>
    <w:rsid w:val="1EE3F17D"/>
    <w:rsid w:val="1EEEE446"/>
    <w:rsid w:val="1EEF09FF"/>
    <w:rsid w:val="1EF03E32"/>
    <w:rsid w:val="1EF22FB2"/>
    <w:rsid w:val="1EF59449"/>
    <w:rsid w:val="1EF8F8E0"/>
    <w:rsid w:val="1EFBBF84"/>
    <w:rsid w:val="1EFCA54E"/>
    <w:rsid w:val="1EFF3DD4"/>
    <w:rsid w:val="1EFFF5EB"/>
    <w:rsid w:val="1EFFFDFC"/>
    <w:rsid w:val="1F038CD2"/>
    <w:rsid w:val="1F066DE4"/>
    <w:rsid w:val="1F11F815"/>
    <w:rsid w:val="1F1CF32E"/>
    <w:rsid w:val="1F23501F"/>
    <w:rsid w:val="1F27970B"/>
    <w:rsid w:val="1F27EAC6"/>
    <w:rsid w:val="1F29222E"/>
    <w:rsid w:val="1F33C087"/>
    <w:rsid w:val="1F379F41"/>
    <w:rsid w:val="1F5708BF"/>
    <w:rsid w:val="1F6151FA"/>
    <w:rsid w:val="1F679EE5"/>
    <w:rsid w:val="1F6A6D83"/>
    <w:rsid w:val="1F6FFD29"/>
    <w:rsid w:val="1F71D327"/>
    <w:rsid w:val="1F72397A"/>
    <w:rsid w:val="1F774EBB"/>
    <w:rsid w:val="1F77EB18"/>
    <w:rsid w:val="1F7AAABC"/>
    <w:rsid w:val="1F7F0CF1"/>
    <w:rsid w:val="1F7FE98D"/>
    <w:rsid w:val="1F8AD766"/>
    <w:rsid w:val="1F990A56"/>
    <w:rsid w:val="1FA13545"/>
    <w:rsid w:val="1FB103C3"/>
    <w:rsid w:val="1FB7B95D"/>
    <w:rsid w:val="1FC63AA9"/>
    <w:rsid w:val="1FC97144"/>
    <w:rsid w:val="1FDA76F7"/>
    <w:rsid w:val="1FE5053B"/>
    <w:rsid w:val="1FF7B2E6"/>
    <w:rsid w:val="1FF994C4"/>
    <w:rsid w:val="20040FEF"/>
    <w:rsid w:val="20079DBD"/>
    <w:rsid w:val="200A2510"/>
    <w:rsid w:val="200FEF74"/>
    <w:rsid w:val="20154932"/>
    <w:rsid w:val="201650E4"/>
    <w:rsid w:val="2017BBE6"/>
    <w:rsid w:val="20209B4F"/>
    <w:rsid w:val="2022E3E4"/>
    <w:rsid w:val="202397FF"/>
    <w:rsid w:val="20299EB8"/>
    <w:rsid w:val="202BA1CF"/>
    <w:rsid w:val="202D25F9"/>
    <w:rsid w:val="2031085F"/>
    <w:rsid w:val="2034C408"/>
    <w:rsid w:val="20351083"/>
    <w:rsid w:val="203E2EFA"/>
    <w:rsid w:val="2044D006"/>
    <w:rsid w:val="20452DD8"/>
    <w:rsid w:val="20494AAA"/>
    <w:rsid w:val="204CA043"/>
    <w:rsid w:val="20528198"/>
    <w:rsid w:val="2052F980"/>
    <w:rsid w:val="20562260"/>
    <w:rsid w:val="205A4021"/>
    <w:rsid w:val="205BD0ED"/>
    <w:rsid w:val="205C76F1"/>
    <w:rsid w:val="20631E0C"/>
    <w:rsid w:val="2073675C"/>
    <w:rsid w:val="207A8A40"/>
    <w:rsid w:val="207E4C8B"/>
    <w:rsid w:val="207FC1DE"/>
    <w:rsid w:val="20816B98"/>
    <w:rsid w:val="2091BA5B"/>
    <w:rsid w:val="20A54FFA"/>
    <w:rsid w:val="20ADE60B"/>
    <w:rsid w:val="20B3B82F"/>
    <w:rsid w:val="20B970BC"/>
    <w:rsid w:val="20BD055C"/>
    <w:rsid w:val="20BEDCFE"/>
    <w:rsid w:val="20BFC3ED"/>
    <w:rsid w:val="20C4BBF3"/>
    <w:rsid w:val="20C85288"/>
    <w:rsid w:val="20D5F21D"/>
    <w:rsid w:val="20D6ACFF"/>
    <w:rsid w:val="20E7F86F"/>
    <w:rsid w:val="20EFA763"/>
    <w:rsid w:val="2102A1C2"/>
    <w:rsid w:val="2105BB18"/>
    <w:rsid w:val="2114E558"/>
    <w:rsid w:val="211607AF"/>
    <w:rsid w:val="21189C88"/>
    <w:rsid w:val="211BD13E"/>
    <w:rsid w:val="211E61A3"/>
    <w:rsid w:val="212583CE"/>
    <w:rsid w:val="212E42A6"/>
    <w:rsid w:val="212FCE39"/>
    <w:rsid w:val="2138ACE7"/>
    <w:rsid w:val="213C05FD"/>
    <w:rsid w:val="21413604"/>
    <w:rsid w:val="21432131"/>
    <w:rsid w:val="214432C3"/>
    <w:rsid w:val="215D73AF"/>
    <w:rsid w:val="21764758"/>
    <w:rsid w:val="217977C0"/>
    <w:rsid w:val="2179B25F"/>
    <w:rsid w:val="21868C80"/>
    <w:rsid w:val="2188885A"/>
    <w:rsid w:val="218B983B"/>
    <w:rsid w:val="21911073"/>
    <w:rsid w:val="21A59AF3"/>
    <w:rsid w:val="21B09E9A"/>
    <w:rsid w:val="21BC8A88"/>
    <w:rsid w:val="21C2E917"/>
    <w:rsid w:val="21C4F38D"/>
    <w:rsid w:val="21D53903"/>
    <w:rsid w:val="21E0A42B"/>
    <w:rsid w:val="21E7A6A4"/>
    <w:rsid w:val="21E8C63C"/>
    <w:rsid w:val="21EEE363"/>
    <w:rsid w:val="21EEE38F"/>
    <w:rsid w:val="21F62368"/>
    <w:rsid w:val="2201FDC5"/>
    <w:rsid w:val="2211D32D"/>
    <w:rsid w:val="22145729"/>
    <w:rsid w:val="221721F7"/>
    <w:rsid w:val="2217ABE1"/>
    <w:rsid w:val="2217D09C"/>
    <w:rsid w:val="221A2FF2"/>
    <w:rsid w:val="221FAD8B"/>
    <w:rsid w:val="2222EEBD"/>
    <w:rsid w:val="2229CC9A"/>
    <w:rsid w:val="222EC935"/>
    <w:rsid w:val="2235231D"/>
    <w:rsid w:val="223C6463"/>
    <w:rsid w:val="2241B578"/>
    <w:rsid w:val="2248E849"/>
    <w:rsid w:val="2254702C"/>
    <w:rsid w:val="2258CDED"/>
    <w:rsid w:val="22594E18"/>
    <w:rsid w:val="22625606"/>
    <w:rsid w:val="2268330E"/>
    <w:rsid w:val="2268C8AB"/>
    <w:rsid w:val="226A80AE"/>
    <w:rsid w:val="22764B6D"/>
    <w:rsid w:val="22788677"/>
    <w:rsid w:val="227D8001"/>
    <w:rsid w:val="228A2984"/>
    <w:rsid w:val="228EB419"/>
    <w:rsid w:val="229C7594"/>
    <w:rsid w:val="22A0392C"/>
    <w:rsid w:val="22A76B4C"/>
    <w:rsid w:val="22AA6979"/>
    <w:rsid w:val="22B68C24"/>
    <w:rsid w:val="22B72740"/>
    <w:rsid w:val="22BA8780"/>
    <w:rsid w:val="22BE10C1"/>
    <w:rsid w:val="22C0F471"/>
    <w:rsid w:val="22C236A2"/>
    <w:rsid w:val="22C553FF"/>
    <w:rsid w:val="22E7FA61"/>
    <w:rsid w:val="22F59F69"/>
    <w:rsid w:val="22FA5370"/>
    <w:rsid w:val="22FA7496"/>
    <w:rsid w:val="230FADE5"/>
    <w:rsid w:val="231C1AD2"/>
    <w:rsid w:val="231D9A25"/>
    <w:rsid w:val="2325B34F"/>
    <w:rsid w:val="23267386"/>
    <w:rsid w:val="232A4175"/>
    <w:rsid w:val="233B1C0B"/>
    <w:rsid w:val="233C7E81"/>
    <w:rsid w:val="23438D71"/>
    <w:rsid w:val="234A38C2"/>
    <w:rsid w:val="234B65CA"/>
    <w:rsid w:val="234B88D8"/>
    <w:rsid w:val="234C854D"/>
    <w:rsid w:val="234F2304"/>
    <w:rsid w:val="23521F8B"/>
    <w:rsid w:val="23647300"/>
    <w:rsid w:val="2366BC58"/>
    <w:rsid w:val="23671CE2"/>
    <w:rsid w:val="2368FDC2"/>
    <w:rsid w:val="236BEE9F"/>
    <w:rsid w:val="236C1A28"/>
    <w:rsid w:val="23736086"/>
    <w:rsid w:val="23753186"/>
    <w:rsid w:val="2377A9C0"/>
    <w:rsid w:val="238503D8"/>
    <w:rsid w:val="23885005"/>
    <w:rsid w:val="23956A17"/>
    <w:rsid w:val="2398C1B9"/>
    <w:rsid w:val="239A2756"/>
    <w:rsid w:val="239A5010"/>
    <w:rsid w:val="23A20AC7"/>
    <w:rsid w:val="23A42E04"/>
    <w:rsid w:val="23AF0FE7"/>
    <w:rsid w:val="23B7FC9D"/>
    <w:rsid w:val="23BC9524"/>
    <w:rsid w:val="23C12FED"/>
    <w:rsid w:val="23CA6632"/>
    <w:rsid w:val="23CD7817"/>
    <w:rsid w:val="23D37184"/>
    <w:rsid w:val="23DD9426"/>
    <w:rsid w:val="23E78EBB"/>
    <w:rsid w:val="23E853EC"/>
    <w:rsid w:val="23EEB6BD"/>
    <w:rsid w:val="23F1117E"/>
    <w:rsid w:val="240AD94A"/>
    <w:rsid w:val="240ADB68"/>
    <w:rsid w:val="24255611"/>
    <w:rsid w:val="24271429"/>
    <w:rsid w:val="243324FC"/>
    <w:rsid w:val="24389823"/>
    <w:rsid w:val="2439184C"/>
    <w:rsid w:val="2452F34A"/>
    <w:rsid w:val="2458A28E"/>
    <w:rsid w:val="2467D32B"/>
    <w:rsid w:val="246A3F57"/>
    <w:rsid w:val="246CCAD8"/>
    <w:rsid w:val="246FD493"/>
    <w:rsid w:val="2470037A"/>
    <w:rsid w:val="247FD426"/>
    <w:rsid w:val="248245BD"/>
    <w:rsid w:val="248EC3FD"/>
    <w:rsid w:val="248F8F1D"/>
    <w:rsid w:val="24995DF3"/>
    <w:rsid w:val="24A5387B"/>
    <w:rsid w:val="24A723E3"/>
    <w:rsid w:val="24A78D9F"/>
    <w:rsid w:val="24A879DD"/>
    <w:rsid w:val="24B91C59"/>
    <w:rsid w:val="24BB31A6"/>
    <w:rsid w:val="24BB9595"/>
    <w:rsid w:val="24C4EFBD"/>
    <w:rsid w:val="24D0EE12"/>
    <w:rsid w:val="24D5C883"/>
    <w:rsid w:val="24D64127"/>
    <w:rsid w:val="24D6E806"/>
    <w:rsid w:val="24E0E475"/>
    <w:rsid w:val="24EF1444"/>
    <w:rsid w:val="24F77109"/>
    <w:rsid w:val="250304ED"/>
    <w:rsid w:val="250AC5A3"/>
    <w:rsid w:val="2514BBE8"/>
    <w:rsid w:val="251962C9"/>
    <w:rsid w:val="2519F0C6"/>
    <w:rsid w:val="252015B6"/>
    <w:rsid w:val="2522AEF6"/>
    <w:rsid w:val="252C50FC"/>
    <w:rsid w:val="2530823D"/>
    <w:rsid w:val="2530E5A8"/>
    <w:rsid w:val="25326251"/>
    <w:rsid w:val="253300E0"/>
    <w:rsid w:val="2536EE34"/>
    <w:rsid w:val="25391FAB"/>
    <w:rsid w:val="253B2D75"/>
    <w:rsid w:val="253DD1A1"/>
    <w:rsid w:val="2546702B"/>
    <w:rsid w:val="254E79E5"/>
    <w:rsid w:val="255359B3"/>
    <w:rsid w:val="2553B121"/>
    <w:rsid w:val="2558C120"/>
    <w:rsid w:val="255F899E"/>
    <w:rsid w:val="25622597"/>
    <w:rsid w:val="25711EDC"/>
    <w:rsid w:val="2572A4AF"/>
    <w:rsid w:val="25764A03"/>
    <w:rsid w:val="258AF2A6"/>
    <w:rsid w:val="2590BA8A"/>
    <w:rsid w:val="2592FCD1"/>
    <w:rsid w:val="25958E1B"/>
    <w:rsid w:val="25988E7C"/>
    <w:rsid w:val="259EA996"/>
    <w:rsid w:val="25A57DBF"/>
    <w:rsid w:val="25A6ABC9"/>
    <w:rsid w:val="25AB8718"/>
    <w:rsid w:val="25B0B89A"/>
    <w:rsid w:val="25B47325"/>
    <w:rsid w:val="25CAB591"/>
    <w:rsid w:val="25DEBEFD"/>
    <w:rsid w:val="25EA79E0"/>
    <w:rsid w:val="25ECE75B"/>
    <w:rsid w:val="25ECEA02"/>
    <w:rsid w:val="25F0F48A"/>
    <w:rsid w:val="25FB0E9C"/>
    <w:rsid w:val="25FCDDBD"/>
    <w:rsid w:val="25FDD951"/>
    <w:rsid w:val="260063B5"/>
    <w:rsid w:val="26165D49"/>
    <w:rsid w:val="2619F0F2"/>
    <w:rsid w:val="261FBF37"/>
    <w:rsid w:val="26224CF2"/>
    <w:rsid w:val="26225CD5"/>
    <w:rsid w:val="26299393"/>
    <w:rsid w:val="262E1FCB"/>
    <w:rsid w:val="262F2339"/>
    <w:rsid w:val="2630121F"/>
    <w:rsid w:val="263064B8"/>
    <w:rsid w:val="26339771"/>
    <w:rsid w:val="263D8E50"/>
    <w:rsid w:val="263DEBE0"/>
    <w:rsid w:val="263F79A9"/>
    <w:rsid w:val="2645E1F6"/>
    <w:rsid w:val="26470BF3"/>
    <w:rsid w:val="2649B6F4"/>
    <w:rsid w:val="2649DA5E"/>
    <w:rsid w:val="264C4B23"/>
    <w:rsid w:val="26587F93"/>
    <w:rsid w:val="265FC003"/>
    <w:rsid w:val="266684EC"/>
    <w:rsid w:val="266942DD"/>
    <w:rsid w:val="266C0661"/>
    <w:rsid w:val="2676B476"/>
    <w:rsid w:val="267874F7"/>
    <w:rsid w:val="2682A1E5"/>
    <w:rsid w:val="2683C168"/>
    <w:rsid w:val="2688C42E"/>
    <w:rsid w:val="26A01A6D"/>
    <w:rsid w:val="26A12242"/>
    <w:rsid w:val="26A486D8"/>
    <w:rsid w:val="26A6A87E"/>
    <w:rsid w:val="26B2059E"/>
    <w:rsid w:val="26B3C52C"/>
    <w:rsid w:val="26B67E6C"/>
    <w:rsid w:val="26C5C2FF"/>
    <w:rsid w:val="26CE1FC4"/>
    <w:rsid w:val="26CE5295"/>
    <w:rsid w:val="26DE49D8"/>
    <w:rsid w:val="26DFD32B"/>
    <w:rsid w:val="26E09423"/>
    <w:rsid w:val="26F3C8D9"/>
    <w:rsid w:val="26FDACFC"/>
    <w:rsid w:val="27068978"/>
    <w:rsid w:val="2709B566"/>
    <w:rsid w:val="270E5530"/>
    <w:rsid w:val="271117B7"/>
    <w:rsid w:val="27137103"/>
    <w:rsid w:val="2715A669"/>
    <w:rsid w:val="2715F4BE"/>
    <w:rsid w:val="271FBE03"/>
    <w:rsid w:val="27250F97"/>
    <w:rsid w:val="272ADD4F"/>
    <w:rsid w:val="273127DA"/>
    <w:rsid w:val="273A1819"/>
    <w:rsid w:val="27477871"/>
    <w:rsid w:val="27599894"/>
    <w:rsid w:val="275D38A1"/>
    <w:rsid w:val="27678962"/>
    <w:rsid w:val="2768F17E"/>
    <w:rsid w:val="276CAE8F"/>
    <w:rsid w:val="276EB030"/>
    <w:rsid w:val="277C8F18"/>
    <w:rsid w:val="27872B9B"/>
    <w:rsid w:val="278F5A09"/>
    <w:rsid w:val="2792D019"/>
    <w:rsid w:val="27991C0C"/>
    <w:rsid w:val="27A50B21"/>
    <w:rsid w:val="27A84556"/>
    <w:rsid w:val="27AD09DE"/>
    <w:rsid w:val="27B213D4"/>
    <w:rsid w:val="27B548A6"/>
    <w:rsid w:val="27B9908A"/>
    <w:rsid w:val="27B9B8C3"/>
    <w:rsid w:val="27B9D570"/>
    <w:rsid w:val="27BA52B5"/>
    <w:rsid w:val="27BA959B"/>
    <w:rsid w:val="27C5314F"/>
    <w:rsid w:val="27C8FA61"/>
    <w:rsid w:val="27CE6835"/>
    <w:rsid w:val="27D81EAE"/>
    <w:rsid w:val="27DB922A"/>
    <w:rsid w:val="27DEA181"/>
    <w:rsid w:val="27DF5E24"/>
    <w:rsid w:val="27FACEB8"/>
    <w:rsid w:val="27FC23D6"/>
    <w:rsid w:val="27FD341A"/>
    <w:rsid w:val="27FE22D2"/>
    <w:rsid w:val="2800CE3A"/>
    <w:rsid w:val="28034618"/>
    <w:rsid w:val="2804B072"/>
    <w:rsid w:val="280663AA"/>
    <w:rsid w:val="2806AED0"/>
    <w:rsid w:val="280AA645"/>
    <w:rsid w:val="280C001E"/>
    <w:rsid w:val="28162B3C"/>
    <w:rsid w:val="28177DC1"/>
    <w:rsid w:val="281B0B97"/>
    <w:rsid w:val="282B2054"/>
    <w:rsid w:val="283162F6"/>
    <w:rsid w:val="283DF29C"/>
    <w:rsid w:val="283FE216"/>
    <w:rsid w:val="284319C1"/>
    <w:rsid w:val="28456C0E"/>
    <w:rsid w:val="2846E241"/>
    <w:rsid w:val="284B84F8"/>
    <w:rsid w:val="284E366C"/>
    <w:rsid w:val="28527CCA"/>
    <w:rsid w:val="2866FFC2"/>
    <w:rsid w:val="28712D67"/>
    <w:rsid w:val="2873298D"/>
    <w:rsid w:val="287733C2"/>
    <w:rsid w:val="287F3C7A"/>
    <w:rsid w:val="2881283B"/>
    <w:rsid w:val="2894708B"/>
    <w:rsid w:val="2897C8DC"/>
    <w:rsid w:val="28A49A08"/>
    <w:rsid w:val="28A6DD01"/>
    <w:rsid w:val="28B47E29"/>
    <w:rsid w:val="28B79350"/>
    <w:rsid w:val="28C06A10"/>
    <w:rsid w:val="28D37599"/>
    <w:rsid w:val="28DEE1E5"/>
    <w:rsid w:val="28E794D2"/>
    <w:rsid w:val="28EC87F5"/>
    <w:rsid w:val="28F17965"/>
    <w:rsid w:val="28F994E7"/>
    <w:rsid w:val="2901E2FF"/>
    <w:rsid w:val="291CC02F"/>
    <w:rsid w:val="291E63A6"/>
    <w:rsid w:val="2925E299"/>
    <w:rsid w:val="292F11D3"/>
    <w:rsid w:val="2941A49A"/>
    <w:rsid w:val="294252BC"/>
    <w:rsid w:val="294613BA"/>
    <w:rsid w:val="294783ED"/>
    <w:rsid w:val="2948A370"/>
    <w:rsid w:val="2952FD48"/>
    <w:rsid w:val="2954DAC8"/>
    <w:rsid w:val="29602560"/>
    <w:rsid w:val="296AB849"/>
    <w:rsid w:val="297DA2B8"/>
    <w:rsid w:val="297E6733"/>
    <w:rsid w:val="298C9107"/>
    <w:rsid w:val="298D0452"/>
    <w:rsid w:val="2993676E"/>
    <w:rsid w:val="2998B2C2"/>
    <w:rsid w:val="29A860DA"/>
    <w:rsid w:val="29AF6591"/>
    <w:rsid w:val="29B3349A"/>
    <w:rsid w:val="29BA1CE8"/>
    <w:rsid w:val="29BD9BAB"/>
    <w:rsid w:val="29C10F4C"/>
    <w:rsid w:val="29C2140B"/>
    <w:rsid w:val="29C331E8"/>
    <w:rsid w:val="29C42F26"/>
    <w:rsid w:val="29D84EA3"/>
    <w:rsid w:val="29DCF6D3"/>
    <w:rsid w:val="29E86A02"/>
    <w:rsid w:val="29EEDD13"/>
    <w:rsid w:val="29FD535C"/>
    <w:rsid w:val="29FF59D8"/>
    <w:rsid w:val="2A06BD91"/>
    <w:rsid w:val="2A07B8C4"/>
    <w:rsid w:val="2A080719"/>
    <w:rsid w:val="2A09A77F"/>
    <w:rsid w:val="2A0B39DA"/>
    <w:rsid w:val="2A10EE01"/>
    <w:rsid w:val="2A15EA9A"/>
    <w:rsid w:val="2A25AC17"/>
    <w:rsid w:val="2A302254"/>
    <w:rsid w:val="2A33760B"/>
    <w:rsid w:val="2A344F9C"/>
    <w:rsid w:val="2A366E50"/>
    <w:rsid w:val="2A378098"/>
    <w:rsid w:val="2A3DE06B"/>
    <w:rsid w:val="2A3EF097"/>
    <w:rsid w:val="2A41DEBC"/>
    <w:rsid w:val="2A41EDA0"/>
    <w:rsid w:val="2A45BF47"/>
    <w:rsid w:val="2A4B7764"/>
    <w:rsid w:val="2A4BC301"/>
    <w:rsid w:val="2A4DF8A8"/>
    <w:rsid w:val="2A554EB6"/>
    <w:rsid w:val="2A60B0EB"/>
    <w:rsid w:val="2A6111B8"/>
    <w:rsid w:val="2A62300E"/>
    <w:rsid w:val="2A62B080"/>
    <w:rsid w:val="2A72A286"/>
    <w:rsid w:val="2A819ABB"/>
    <w:rsid w:val="2A9CFF66"/>
    <w:rsid w:val="2A9E639A"/>
    <w:rsid w:val="2AA2EA6B"/>
    <w:rsid w:val="2AA6EC9D"/>
    <w:rsid w:val="2AAD1592"/>
    <w:rsid w:val="2AB085E3"/>
    <w:rsid w:val="2AB6ED01"/>
    <w:rsid w:val="2AC105DE"/>
    <w:rsid w:val="2AC2CC46"/>
    <w:rsid w:val="2AC766D1"/>
    <w:rsid w:val="2ACCEED9"/>
    <w:rsid w:val="2AE95D5C"/>
    <w:rsid w:val="2AEB2535"/>
    <w:rsid w:val="2AF3115B"/>
    <w:rsid w:val="2B03F6E1"/>
    <w:rsid w:val="2B051F04"/>
    <w:rsid w:val="2B059113"/>
    <w:rsid w:val="2B094AA2"/>
    <w:rsid w:val="2B09778F"/>
    <w:rsid w:val="2B0B22F7"/>
    <w:rsid w:val="2B1A11D5"/>
    <w:rsid w:val="2B2CD331"/>
    <w:rsid w:val="2B346EAE"/>
    <w:rsid w:val="2B369C8B"/>
    <w:rsid w:val="2B3C454D"/>
    <w:rsid w:val="2B519FC2"/>
    <w:rsid w:val="2B5B203C"/>
    <w:rsid w:val="2B5B6FDD"/>
    <w:rsid w:val="2B628C9F"/>
    <w:rsid w:val="2B6375C0"/>
    <w:rsid w:val="2B73F5FE"/>
    <w:rsid w:val="2B8B2453"/>
    <w:rsid w:val="2B8B4790"/>
    <w:rsid w:val="2B8F2720"/>
    <w:rsid w:val="2B9A3BD4"/>
    <w:rsid w:val="2BA7E835"/>
    <w:rsid w:val="2BB2336B"/>
    <w:rsid w:val="2BB40EAB"/>
    <w:rsid w:val="2BB8FBCE"/>
    <w:rsid w:val="2BBCB67E"/>
    <w:rsid w:val="2BBF987C"/>
    <w:rsid w:val="2BD21B30"/>
    <w:rsid w:val="2BD5AF05"/>
    <w:rsid w:val="2BDE83FE"/>
    <w:rsid w:val="2BE0E1DE"/>
    <w:rsid w:val="2BEFF98C"/>
    <w:rsid w:val="2BF08145"/>
    <w:rsid w:val="2BF72C61"/>
    <w:rsid w:val="2BFB2AE1"/>
    <w:rsid w:val="2C01C78D"/>
    <w:rsid w:val="2C068073"/>
    <w:rsid w:val="2C12B4F0"/>
    <w:rsid w:val="2C144DA2"/>
    <w:rsid w:val="2C1A1518"/>
    <w:rsid w:val="2C1B1F7B"/>
    <w:rsid w:val="2C32E0DD"/>
    <w:rsid w:val="2C35A5F2"/>
    <w:rsid w:val="2C394CBF"/>
    <w:rsid w:val="2C3E1D66"/>
    <w:rsid w:val="2C404A05"/>
    <w:rsid w:val="2C4429AF"/>
    <w:rsid w:val="2C45FC2E"/>
    <w:rsid w:val="2C4FAE28"/>
    <w:rsid w:val="2C52BA59"/>
    <w:rsid w:val="2C55FA2E"/>
    <w:rsid w:val="2C687D96"/>
    <w:rsid w:val="2C6DBC59"/>
    <w:rsid w:val="2C6DD654"/>
    <w:rsid w:val="2C7F7EBE"/>
    <w:rsid w:val="2C809117"/>
    <w:rsid w:val="2C859999"/>
    <w:rsid w:val="2C886F21"/>
    <w:rsid w:val="2C8ADF90"/>
    <w:rsid w:val="2C942099"/>
    <w:rsid w:val="2C9ADCC2"/>
    <w:rsid w:val="2CA25779"/>
    <w:rsid w:val="2CAD0FDE"/>
    <w:rsid w:val="2CAFAE06"/>
    <w:rsid w:val="2CB64FF6"/>
    <w:rsid w:val="2CB9A37A"/>
    <w:rsid w:val="2CBA416D"/>
    <w:rsid w:val="2CCA0310"/>
    <w:rsid w:val="2CCC2B8D"/>
    <w:rsid w:val="2CE06F46"/>
    <w:rsid w:val="2CE3148B"/>
    <w:rsid w:val="2CE5BABE"/>
    <w:rsid w:val="2CE8870D"/>
    <w:rsid w:val="2CEA2CD1"/>
    <w:rsid w:val="2CF70993"/>
    <w:rsid w:val="2CFCB95D"/>
    <w:rsid w:val="2D08AD3D"/>
    <w:rsid w:val="2D09B040"/>
    <w:rsid w:val="2D174BF0"/>
    <w:rsid w:val="2D210BFA"/>
    <w:rsid w:val="2D3770D5"/>
    <w:rsid w:val="2D37E90C"/>
    <w:rsid w:val="2D43EAF5"/>
    <w:rsid w:val="2D523761"/>
    <w:rsid w:val="2D5C3122"/>
    <w:rsid w:val="2D60F02D"/>
    <w:rsid w:val="2D61B920"/>
    <w:rsid w:val="2D639A71"/>
    <w:rsid w:val="2D7CB733"/>
    <w:rsid w:val="2D802B5D"/>
    <w:rsid w:val="2D82CC4B"/>
    <w:rsid w:val="2D85B236"/>
    <w:rsid w:val="2D882A9F"/>
    <w:rsid w:val="2D92996F"/>
    <w:rsid w:val="2D976121"/>
    <w:rsid w:val="2D9D34EE"/>
    <w:rsid w:val="2DB351C8"/>
    <w:rsid w:val="2DB3DDED"/>
    <w:rsid w:val="2DB4A7F6"/>
    <w:rsid w:val="2DBA1D8D"/>
    <w:rsid w:val="2DBA8842"/>
    <w:rsid w:val="2DC89390"/>
    <w:rsid w:val="2DCF9A69"/>
    <w:rsid w:val="2DD06AA1"/>
    <w:rsid w:val="2DEBF3BD"/>
    <w:rsid w:val="2DF86FF5"/>
    <w:rsid w:val="2DFCC613"/>
    <w:rsid w:val="2E03E58A"/>
    <w:rsid w:val="2E03ED2A"/>
    <w:rsid w:val="2E12662A"/>
    <w:rsid w:val="2E137D0C"/>
    <w:rsid w:val="2E2F1665"/>
    <w:rsid w:val="2E32205A"/>
    <w:rsid w:val="2E37EAC8"/>
    <w:rsid w:val="2E48E419"/>
    <w:rsid w:val="2E5CDBCB"/>
    <w:rsid w:val="2E633248"/>
    <w:rsid w:val="2E644E43"/>
    <w:rsid w:val="2E65A2E3"/>
    <w:rsid w:val="2E69F3A2"/>
    <w:rsid w:val="2E6A9F2E"/>
    <w:rsid w:val="2E6EED55"/>
    <w:rsid w:val="2E74276D"/>
    <w:rsid w:val="2E7F6D50"/>
    <w:rsid w:val="2E91C181"/>
    <w:rsid w:val="2E92ACAE"/>
    <w:rsid w:val="2E98D654"/>
    <w:rsid w:val="2E995853"/>
    <w:rsid w:val="2EA8C029"/>
    <w:rsid w:val="2EAD9EBD"/>
    <w:rsid w:val="2EAF5F2F"/>
    <w:rsid w:val="2EB339B2"/>
    <w:rsid w:val="2EBD9371"/>
    <w:rsid w:val="2ECAA08D"/>
    <w:rsid w:val="2ED2F2BA"/>
    <w:rsid w:val="2ED41344"/>
    <w:rsid w:val="2ED729B0"/>
    <w:rsid w:val="2EE5CA10"/>
    <w:rsid w:val="2EECAC94"/>
    <w:rsid w:val="2EECDB6B"/>
    <w:rsid w:val="2EF7FC9A"/>
    <w:rsid w:val="2F05B085"/>
    <w:rsid w:val="2F1829B3"/>
    <w:rsid w:val="2F18E747"/>
    <w:rsid w:val="2F1B2D7D"/>
    <w:rsid w:val="2F27D466"/>
    <w:rsid w:val="2F29E14A"/>
    <w:rsid w:val="2F2AA8AA"/>
    <w:rsid w:val="2F358953"/>
    <w:rsid w:val="2F384447"/>
    <w:rsid w:val="2F3CB307"/>
    <w:rsid w:val="2F3D5F47"/>
    <w:rsid w:val="2F452735"/>
    <w:rsid w:val="2F523112"/>
    <w:rsid w:val="2F622CF6"/>
    <w:rsid w:val="2F678DA1"/>
    <w:rsid w:val="2F69DBD2"/>
    <w:rsid w:val="2F6E3C32"/>
    <w:rsid w:val="2F78A6F7"/>
    <w:rsid w:val="2F79D048"/>
    <w:rsid w:val="2F7A6FF9"/>
    <w:rsid w:val="2F84296D"/>
    <w:rsid w:val="2FA7463E"/>
    <w:rsid w:val="2FBE0743"/>
    <w:rsid w:val="2FC16611"/>
    <w:rsid w:val="2FC77EFB"/>
    <w:rsid w:val="2FC7B1CC"/>
    <w:rsid w:val="2FE1CAB5"/>
    <w:rsid w:val="2FE2D16C"/>
    <w:rsid w:val="2FEDC67B"/>
    <w:rsid w:val="2FF36900"/>
    <w:rsid w:val="2FF845BB"/>
    <w:rsid w:val="30043A43"/>
    <w:rsid w:val="300484E3"/>
    <w:rsid w:val="3008B744"/>
    <w:rsid w:val="30096F7F"/>
    <w:rsid w:val="30097EF6"/>
    <w:rsid w:val="300A6B56"/>
    <w:rsid w:val="300AA577"/>
    <w:rsid w:val="300F1119"/>
    <w:rsid w:val="3017028E"/>
    <w:rsid w:val="302708F8"/>
    <w:rsid w:val="302FE7B7"/>
    <w:rsid w:val="30371459"/>
    <w:rsid w:val="303B8476"/>
    <w:rsid w:val="303E72AB"/>
    <w:rsid w:val="303EC5A2"/>
    <w:rsid w:val="304688C8"/>
    <w:rsid w:val="3050EE2D"/>
    <w:rsid w:val="305C4329"/>
    <w:rsid w:val="30655287"/>
    <w:rsid w:val="3065BF71"/>
    <w:rsid w:val="3068A6E7"/>
    <w:rsid w:val="308A602E"/>
    <w:rsid w:val="308A8C4F"/>
    <w:rsid w:val="308D3E90"/>
    <w:rsid w:val="3094AA99"/>
    <w:rsid w:val="3098E170"/>
    <w:rsid w:val="309F7F43"/>
    <w:rsid w:val="30A09877"/>
    <w:rsid w:val="30A480F8"/>
    <w:rsid w:val="30A56423"/>
    <w:rsid w:val="30A9E17F"/>
    <w:rsid w:val="30ACA2D3"/>
    <w:rsid w:val="30B16E38"/>
    <w:rsid w:val="30B4F164"/>
    <w:rsid w:val="30B9F23B"/>
    <w:rsid w:val="30C77C15"/>
    <w:rsid w:val="30C83C76"/>
    <w:rsid w:val="30D45FE1"/>
    <w:rsid w:val="30D9D459"/>
    <w:rsid w:val="30DAAD14"/>
    <w:rsid w:val="30DC45C2"/>
    <w:rsid w:val="30E6AC4F"/>
    <w:rsid w:val="30EA8725"/>
    <w:rsid w:val="30F0088D"/>
    <w:rsid w:val="30F2BE2B"/>
    <w:rsid w:val="30F9F7BA"/>
    <w:rsid w:val="310DD3FB"/>
    <w:rsid w:val="3111422A"/>
    <w:rsid w:val="3117CCA8"/>
    <w:rsid w:val="31193E64"/>
    <w:rsid w:val="31230CB7"/>
    <w:rsid w:val="312F8CC9"/>
    <w:rsid w:val="31323A33"/>
    <w:rsid w:val="313E48D3"/>
    <w:rsid w:val="313EEEA9"/>
    <w:rsid w:val="313F9860"/>
    <w:rsid w:val="314CE622"/>
    <w:rsid w:val="314FA22B"/>
    <w:rsid w:val="315122D3"/>
    <w:rsid w:val="3160DD81"/>
    <w:rsid w:val="31691CED"/>
    <w:rsid w:val="316C93E1"/>
    <w:rsid w:val="3170186A"/>
    <w:rsid w:val="3173800F"/>
    <w:rsid w:val="3174E225"/>
    <w:rsid w:val="317E7502"/>
    <w:rsid w:val="31800FA5"/>
    <w:rsid w:val="31818A60"/>
    <w:rsid w:val="31932AFE"/>
    <w:rsid w:val="31977A89"/>
    <w:rsid w:val="3197DE27"/>
    <w:rsid w:val="3198E9AD"/>
    <w:rsid w:val="319F2DFD"/>
    <w:rsid w:val="31A1167E"/>
    <w:rsid w:val="31A1D655"/>
    <w:rsid w:val="31A5B196"/>
    <w:rsid w:val="31BDD740"/>
    <w:rsid w:val="31C2D959"/>
    <w:rsid w:val="31CAF53A"/>
    <w:rsid w:val="31E66879"/>
    <w:rsid w:val="31F518B2"/>
    <w:rsid w:val="32078301"/>
    <w:rsid w:val="3209BEED"/>
    <w:rsid w:val="320D3FD8"/>
    <w:rsid w:val="3213CDA6"/>
    <w:rsid w:val="322B5F68"/>
    <w:rsid w:val="322E15F5"/>
    <w:rsid w:val="3234E743"/>
    <w:rsid w:val="323AF9AD"/>
    <w:rsid w:val="323F9655"/>
    <w:rsid w:val="324487C5"/>
    <w:rsid w:val="324C01B4"/>
    <w:rsid w:val="324EF95E"/>
    <w:rsid w:val="3252A3AF"/>
    <w:rsid w:val="32549A6A"/>
    <w:rsid w:val="3254D532"/>
    <w:rsid w:val="3255B1B7"/>
    <w:rsid w:val="32585236"/>
    <w:rsid w:val="326CC6A8"/>
    <w:rsid w:val="3273162C"/>
    <w:rsid w:val="327ADD00"/>
    <w:rsid w:val="328197EC"/>
    <w:rsid w:val="328ACFE6"/>
    <w:rsid w:val="328CC6A5"/>
    <w:rsid w:val="328DCA7B"/>
    <w:rsid w:val="329427F9"/>
    <w:rsid w:val="32995F83"/>
    <w:rsid w:val="32B7ECAC"/>
    <w:rsid w:val="32BBD374"/>
    <w:rsid w:val="32C0F526"/>
    <w:rsid w:val="32C39D7B"/>
    <w:rsid w:val="32C8AF52"/>
    <w:rsid w:val="32F74F81"/>
    <w:rsid w:val="32F7F958"/>
    <w:rsid w:val="3302FB09"/>
    <w:rsid w:val="3309214F"/>
    <w:rsid w:val="33266DAF"/>
    <w:rsid w:val="3329C784"/>
    <w:rsid w:val="333035A2"/>
    <w:rsid w:val="3349BD5B"/>
    <w:rsid w:val="3351D790"/>
    <w:rsid w:val="3365E694"/>
    <w:rsid w:val="3366D3E2"/>
    <w:rsid w:val="336DD6D5"/>
    <w:rsid w:val="336DF9D0"/>
    <w:rsid w:val="3371EBB0"/>
    <w:rsid w:val="33774B67"/>
    <w:rsid w:val="3386F425"/>
    <w:rsid w:val="3387D149"/>
    <w:rsid w:val="338E84E7"/>
    <w:rsid w:val="3392F1B7"/>
    <w:rsid w:val="33A703BF"/>
    <w:rsid w:val="33B3ED47"/>
    <w:rsid w:val="33B88B0D"/>
    <w:rsid w:val="33DA936F"/>
    <w:rsid w:val="33E6AD40"/>
    <w:rsid w:val="33ED32D1"/>
    <w:rsid w:val="33F8C67B"/>
    <w:rsid w:val="33F99FCB"/>
    <w:rsid w:val="3406326B"/>
    <w:rsid w:val="341341ED"/>
    <w:rsid w:val="34141AFC"/>
    <w:rsid w:val="341E4584"/>
    <w:rsid w:val="342B3D80"/>
    <w:rsid w:val="34310104"/>
    <w:rsid w:val="34319D38"/>
    <w:rsid w:val="3432F971"/>
    <w:rsid w:val="343A3C3B"/>
    <w:rsid w:val="344B4570"/>
    <w:rsid w:val="344C9FB2"/>
    <w:rsid w:val="344E9B03"/>
    <w:rsid w:val="34552FE1"/>
    <w:rsid w:val="345911EB"/>
    <w:rsid w:val="345D5C76"/>
    <w:rsid w:val="34601A2E"/>
    <w:rsid w:val="34663E80"/>
    <w:rsid w:val="34673AC4"/>
    <w:rsid w:val="34674565"/>
    <w:rsid w:val="34681620"/>
    <w:rsid w:val="346A6F5D"/>
    <w:rsid w:val="346AF69E"/>
    <w:rsid w:val="3471AD68"/>
    <w:rsid w:val="347D741D"/>
    <w:rsid w:val="34810D33"/>
    <w:rsid w:val="3483553C"/>
    <w:rsid w:val="348A59F8"/>
    <w:rsid w:val="3492AEFF"/>
    <w:rsid w:val="3499EAE6"/>
    <w:rsid w:val="34B9DF55"/>
    <w:rsid w:val="34BA3E9E"/>
    <w:rsid w:val="34C9C01F"/>
    <w:rsid w:val="34CBE279"/>
    <w:rsid w:val="34D31367"/>
    <w:rsid w:val="34D3567C"/>
    <w:rsid w:val="34DAAF51"/>
    <w:rsid w:val="34F313A7"/>
    <w:rsid w:val="34F49889"/>
    <w:rsid w:val="34F7A5D2"/>
    <w:rsid w:val="350574E7"/>
    <w:rsid w:val="3507B8B0"/>
    <w:rsid w:val="350B81B7"/>
    <w:rsid w:val="3517B464"/>
    <w:rsid w:val="351B9CE9"/>
    <w:rsid w:val="3527998E"/>
    <w:rsid w:val="35297EBC"/>
    <w:rsid w:val="352CD798"/>
    <w:rsid w:val="35397653"/>
    <w:rsid w:val="353C0CC0"/>
    <w:rsid w:val="3543D3EC"/>
    <w:rsid w:val="3545D5B0"/>
    <w:rsid w:val="35593091"/>
    <w:rsid w:val="355E089B"/>
    <w:rsid w:val="355EB73E"/>
    <w:rsid w:val="3570EEEB"/>
    <w:rsid w:val="3578C016"/>
    <w:rsid w:val="358635E8"/>
    <w:rsid w:val="35879692"/>
    <w:rsid w:val="358AAF24"/>
    <w:rsid w:val="358F5FF2"/>
    <w:rsid w:val="35929B4F"/>
    <w:rsid w:val="35994B89"/>
    <w:rsid w:val="359BD7D4"/>
    <w:rsid w:val="35A75FA1"/>
    <w:rsid w:val="35A7E272"/>
    <w:rsid w:val="35B7FF26"/>
    <w:rsid w:val="35BE2F33"/>
    <w:rsid w:val="35C2AA18"/>
    <w:rsid w:val="35D6B729"/>
    <w:rsid w:val="36018D76"/>
    <w:rsid w:val="3602F5F5"/>
    <w:rsid w:val="3609BB61"/>
    <w:rsid w:val="360BDA48"/>
    <w:rsid w:val="36109964"/>
    <w:rsid w:val="36120A27"/>
    <w:rsid w:val="361CE7A0"/>
    <w:rsid w:val="361DE799"/>
    <w:rsid w:val="3622888F"/>
    <w:rsid w:val="362A5939"/>
    <w:rsid w:val="362BC97B"/>
    <w:rsid w:val="36331D97"/>
    <w:rsid w:val="3637D56A"/>
    <w:rsid w:val="36440ADA"/>
    <w:rsid w:val="3644B152"/>
    <w:rsid w:val="36485343"/>
    <w:rsid w:val="364EEBC2"/>
    <w:rsid w:val="36509C69"/>
    <w:rsid w:val="3652E3F7"/>
    <w:rsid w:val="365D6B41"/>
    <w:rsid w:val="3668EEB7"/>
    <w:rsid w:val="3671A59E"/>
    <w:rsid w:val="367665F2"/>
    <w:rsid w:val="36775FB2"/>
    <w:rsid w:val="367C0B02"/>
    <w:rsid w:val="367FEDCD"/>
    <w:rsid w:val="368D37A8"/>
    <w:rsid w:val="36927C04"/>
    <w:rsid w:val="369F5DFB"/>
    <w:rsid w:val="36A4CFB5"/>
    <w:rsid w:val="36A9FBB1"/>
    <w:rsid w:val="36AA07CB"/>
    <w:rsid w:val="36B079CA"/>
    <w:rsid w:val="36CABBF3"/>
    <w:rsid w:val="36D0318C"/>
    <w:rsid w:val="36DB5AE4"/>
    <w:rsid w:val="36E41592"/>
    <w:rsid w:val="36F2B146"/>
    <w:rsid w:val="36FC557A"/>
    <w:rsid w:val="370295EF"/>
    <w:rsid w:val="370515BE"/>
    <w:rsid w:val="370A515F"/>
    <w:rsid w:val="371E2006"/>
    <w:rsid w:val="373F237F"/>
    <w:rsid w:val="374E1271"/>
    <w:rsid w:val="37504D47"/>
    <w:rsid w:val="3753380F"/>
    <w:rsid w:val="375E12DF"/>
    <w:rsid w:val="3761B7F2"/>
    <w:rsid w:val="37679B0F"/>
    <w:rsid w:val="377C00AB"/>
    <w:rsid w:val="377DE78E"/>
    <w:rsid w:val="377F653C"/>
    <w:rsid w:val="378A88EE"/>
    <w:rsid w:val="378F670F"/>
    <w:rsid w:val="37924644"/>
    <w:rsid w:val="3793BFC0"/>
    <w:rsid w:val="37968F5B"/>
    <w:rsid w:val="379C31F9"/>
    <w:rsid w:val="37A37068"/>
    <w:rsid w:val="37A7CC96"/>
    <w:rsid w:val="37A82771"/>
    <w:rsid w:val="37AACB83"/>
    <w:rsid w:val="37B70AA8"/>
    <w:rsid w:val="37BB6BFE"/>
    <w:rsid w:val="37C86738"/>
    <w:rsid w:val="37D35C63"/>
    <w:rsid w:val="37D5E25E"/>
    <w:rsid w:val="37D72C66"/>
    <w:rsid w:val="37D99DF2"/>
    <w:rsid w:val="37DA3987"/>
    <w:rsid w:val="37EBF825"/>
    <w:rsid w:val="37ED5FE2"/>
    <w:rsid w:val="37ED7412"/>
    <w:rsid w:val="37EEB458"/>
    <w:rsid w:val="37F0E1A7"/>
    <w:rsid w:val="37F5B842"/>
    <w:rsid w:val="380197FB"/>
    <w:rsid w:val="380CA8D3"/>
    <w:rsid w:val="38117182"/>
    <w:rsid w:val="381CCDA0"/>
    <w:rsid w:val="3821CE82"/>
    <w:rsid w:val="3823EDDC"/>
    <w:rsid w:val="3829B42D"/>
    <w:rsid w:val="3832028B"/>
    <w:rsid w:val="3837574F"/>
    <w:rsid w:val="383DD4EF"/>
    <w:rsid w:val="38587342"/>
    <w:rsid w:val="385E35B9"/>
    <w:rsid w:val="3869748E"/>
    <w:rsid w:val="387533A1"/>
    <w:rsid w:val="387D12B3"/>
    <w:rsid w:val="387FD686"/>
    <w:rsid w:val="38847D97"/>
    <w:rsid w:val="38858996"/>
    <w:rsid w:val="38892FF3"/>
    <w:rsid w:val="38959B66"/>
    <w:rsid w:val="389802C4"/>
    <w:rsid w:val="389D8303"/>
    <w:rsid w:val="389E4924"/>
    <w:rsid w:val="38B05BDC"/>
    <w:rsid w:val="38B1BECD"/>
    <w:rsid w:val="38BB4695"/>
    <w:rsid w:val="38CAD743"/>
    <w:rsid w:val="38CDCF99"/>
    <w:rsid w:val="38D1FEE0"/>
    <w:rsid w:val="38D3D004"/>
    <w:rsid w:val="38E0043B"/>
    <w:rsid w:val="38EA67B0"/>
    <w:rsid w:val="38F1FDC8"/>
    <w:rsid w:val="38F50850"/>
    <w:rsid w:val="38F62D7A"/>
    <w:rsid w:val="38F64B95"/>
    <w:rsid w:val="38F7C419"/>
    <w:rsid w:val="38F95462"/>
    <w:rsid w:val="390379E2"/>
    <w:rsid w:val="3910ED4A"/>
    <w:rsid w:val="39110DBD"/>
    <w:rsid w:val="39153731"/>
    <w:rsid w:val="3916167A"/>
    <w:rsid w:val="391C96FA"/>
    <w:rsid w:val="391DDBC7"/>
    <w:rsid w:val="391DDC35"/>
    <w:rsid w:val="39265532"/>
    <w:rsid w:val="3927253E"/>
    <w:rsid w:val="3927580F"/>
    <w:rsid w:val="393F517C"/>
    <w:rsid w:val="3947580C"/>
    <w:rsid w:val="39616BFA"/>
    <w:rsid w:val="39644AAD"/>
    <w:rsid w:val="396720C2"/>
    <w:rsid w:val="396B237C"/>
    <w:rsid w:val="396FBB8C"/>
    <w:rsid w:val="39807E32"/>
    <w:rsid w:val="3984317E"/>
    <w:rsid w:val="398C81CC"/>
    <w:rsid w:val="3997B648"/>
    <w:rsid w:val="399DC50D"/>
    <w:rsid w:val="39AC39FC"/>
    <w:rsid w:val="39B348C3"/>
    <w:rsid w:val="39B77E3A"/>
    <w:rsid w:val="39BB90E5"/>
    <w:rsid w:val="39BBF6FC"/>
    <w:rsid w:val="39BE7688"/>
    <w:rsid w:val="39CDB121"/>
    <w:rsid w:val="39E4ADC7"/>
    <w:rsid w:val="39E5F6B8"/>
    <w:rsid w:val="39EDF64A"/>
    <w:rsid w:val="39F39A49"/>
    <w:rsid w:val="39F498F4"/>
    <w:rsid w:val="39FACF68"/>
    <w:rsid w:val="39FAD131"/>
    <w:rsid w:val="39FDC4C0"/>
    <w:rsid w:val="39FE763D"/>
    <w:rsid w:val="3A02508E"/>
    <w:rsid w:val="3A032195"/>
    <w:rsid w:val="3A0B45AF"/>
    <w:rsid w:val="3A12642E"/>
    <w:rsid w:val="3A13DDC6"/>
    <w:rsid w:val="3A144D05"/>
    <w:rsid w:val="3A1B47B8"/>
    <w:rsid w:val="3A2600BF"/>
    <w:rsid w:val="3A3E90A9"/>
    <w:rsid w:val="3A3F4632"/>
    <w:rsid w:val="3A4DB704"/>
    <w:rsid w:val="3A572C99"/>
    <w:rsid w:val="3A5A242E"/>
    <w:rsid w:val="3A5DD227"/>
    <w:rsid w:val="3A5DE441"/>
    <w:rsid w:val="3A6277C8"/>
    <w:rsid w:val="3A639F54"/>
    <w:rsid w:val="3A651F4F"/>
    <w:rsid w:val="3A6DDC77"/>
    <w:rsid w:val="3A6E002F"/>
    <w:rsid w:val="3A76DB95"/>
    <w:rsid w:val="3A79C302"/>
    <w:rsid w:val="3A829611"/>
    <w:rsid w:val="3A850C8E"/>
    <w:rsid w:val="3A8CF6A7"/>
    <w:rsid w:val="3A95AC72"/>
    <w:rsid w:val="3A9A8F7E"/>
    <w:rsid w:val="3AA1B94F"/>
    <w:rsid w:val="3AA69B7C"/>
    <w:rsid w:val="3AA96E26"/>
    <w:rsid w:val="3AAA2C4B"/>
    <w:rsid w:val="3AAD2251"/>
    <w:rsid w:val="3AB23F3F"/>
    <w:rsid w:val="3AB3DB3F"/>
    <w:rsid w:val="3AB8B1DE"/>
    <w:rsid w:val="3AB8FAF6"/>
    <w:rsid w:val="3ABEFDE2"/>
    <w:rsid w:val="3AC79879"/>
    <w:rsid w:val="3AC8A449"/>
    <w:rsid w:val="3AC92DA9"/>
    <w:rsid w:val="3ACC41D0"/>
    <w:rsid w:val="3AD85CB5"/>
    <w:rsid w:val="3ADA716F"/>
    <w:rsid w:val="3AE0A5F0"/>
    <w:rsid w:val="3AE61F44"/>
    <w:rsid w:val="3AE6EB4F"/>
    <w:rsid w:val="3AEF0E0D"/>
    <w:rsid w:val="3AFB7056"/>
    <w:rsid w:val="3B074364"/>
    <w:rsid w:val="3B0891C6"/>
    <w:rsid w:val="3B0A208F"/>
    <w:rsid w:val="3B11470A"/>
    <w:rsid w:val="3B139324"/>
    <w:rsid w:val="3B26551A"/>
    <w:rsid w:val="3B2C193D"/>
    <w:rsid w:val="3B2F799E"/>
    <w:rsid w:val="3B360034"/>
    <w:rsid w:val="3B380137"/>
    <w:rsid w:val="3B447347"/>
    <w:rsid w:val="3B502E15"/>
    <w:rsid w:val="3B584A99"/>
    <w:rsid w:val="3B5BC1B6"/>
    <w:rsid w:val="3B65E100"/>
    <w:rsid w:val="3B66CA19"/>
    <w:rsid w:val="3B6AB86B"/>
    <w:rsid w:val="3B6D7F69"/>
    <w:rsid w:val="3B70C95E"/>
    <w:rsid w:val="3B7497AB"/>
    <w:rsid w:val="3B751F7C"/>
    <w:rsid w:val="3B77C345"/>
    <w:rsid w:val="3B7BD35D"/>
    <w:rsid w:val="3B7D2B97"/>
    <w:rsid w:val="3B818710"/>
    <w:rsid w:val="3B87AB6A"/>
    <w:rsid w:val="3B8A151F"/>
    <w:rsid w:val="3B8F17E5"/>
    <w:rsid w:val="3B98791F"/>
    <w:rsid w:val="3BAD86DD"/>
    <w:rsid w:val="3BB0BD87"/>
    <w:rsid w:val="3BB3EE89"/>
    <w:rsid w:val="3BB88759"/>
    <w:rsid w:val="3BB963CC"/>
    <w:rsid w:val="3BBEEED1"/>
    <w:rsid w:val="3BC18C3B"/>
    <w:rsid w:val="3BC39D4B"/>
    <w:rsid w:val="3BC6A591"/>
    <w:rsid w:val="3BCE2DB4"/>
    <w:rsid w:val="3BCF9C38"/>
    <w:rsid w:val="3BD4737B"/>
    <w:rsid w:val="3BDD0A3F"/>
    <w:rsid w:val="3BE2A129"/>
    <w:rsid w:val="3BE8FF8B"/>
    <w:rsid w:val="3BEB1EBC"/>
    <w:rsid w:val="3BEC3A17"/>
    <w:rsid w:val="3BF6FC82"/>
    <w:rsid w:val="3C0781C9"/>
    <w:rsid w:val="3C185D20"/>
    <w:rsid w:val="3C1AD640"/>
    <w:rsid w:val="3C1E7205"/>
    <w:rsid w:val="3C1E9875"/>
    <w:rsid w:val="3C29B88F"/>
    <w:rsid w:val="3C360F35"/>
    <w:rsid w:val="3C3A5573"/>
    <w:rsid w:val="3C414ED4"/>
    <w:rsid w:val="3C46CDCF"/>
    <w:rsid w:val="3C4E1CD3"/>
    <w:rsid w:val="3C59BDF1"/>
    <w:rsid w:val="3C5D8C78"/>
    <w:rsid w:val="3C613F64"/>
    <w:rsid w:val="3C66ED8F"/>
    <w:rsid w:val="3C6F5AF3"/>
    <w:rsid w:val="3C728425"/>
    <w:rsid w:val="3C755314"/>
    <w:rsid w:val="3C75AA82"/>
    <w:rsid w:val="3C75CB45"/>
    <w:rsid w:val="3C8890F8"/>
    <w:rsid w:val="3C890087"/>
    <w:rsid w:val="3C89F041"/>
    <w:rsid w:val="3C8E1EAB"/>
    <w:rsid w:val="3C9ACD87"/>
    <w:rsid w:val="3C9E321E"/>
    <w:rsid w:val="3CB0D1D8"/>
    <w:rsid w:val="3CB0EAA4"/>
    <w:rsid w:val="3CB8C320"/>
    <w:rsid w:val="3CBB9C5D"/>
    <w:rsid w:val="3CC9B480"/>
    <w:rsid w:val="3CCC9066"/>
    <w:rsid w:val="3CD580C9"/>
    <w:rsid w:val="3CE75C1C"/>
    <w:rsid w:val="3CF08898"/>
    <w:rsid w:val="3CFE2580"/>
    <w:rsid w:val="3D00421F"/>
    <w:rsid w:val="3D0D21AC"/>
    <w:rsid w:val="3D0D9CC1"/>
    <w:rsid w:val="3D158A1D"/>
    <w:rsid w:val="3D16A9FE"/>
    <w:rsid w:val="3D1EF514"/>
    <w:rsid w:val="3D26DCD0"/>
    <w:rsid w:val="3D2FA896"/>
    <w:rsid w:val="3D379091"/>
    <w:rsid w:val="3D429F7B"/>
    <w:rsid w:val="3D432954"/>
    <w:rsid w:val="3D43F7FA"/>
    <w:rsid w:val="3D47A46F"/>
    <w:rsid w:val="3D48C5B7"/>
    <w:rsid w:val="3D4ECAF3"/>
    <w:rsid w:val="3D669AED"/>
    <w:rsid w:val="3D697D0B"/>
    <w:rsid w:val="3D6FCA0E"/>
    <w:rsid w:val="3D787F0F"/>
    <w:rsid w:val="3D7A0FA1"/>
    <w:rsid w:val="3D7BC111"/>
    <w:rsid w:val="3D7DD40F"/>
    <w:rsid w:val="3D83426F"/>
    <w:rsid w:val="3D9425D2"/>
    <w:rsid w:val="3D9E7428"/>
    <w:rsid w:val="3DAADA0E"/>
    <w:rsid w:val="3DBB4004"/>
    <w:rsid w:val="3DBF9F3B"/>
    <w:rsid w:val="3DC1A48B"/>
    <w:rsid w:val="3DCAD4B2"/>
    <w:rsid w:val="3DCB026B"/>
    <w:rsid w:val="3DD3D7D4"/>
    <w:rsid w:val="3DE4B032"/>
    <w:rsid w:val="3DEE68D9"/>
    <w:rsid w:val="3DF3F2CB"/>
    <w:rsid w:val="3DFD136E"/>
    <w:rsid w:val="3E05A600"/>
    <w:rsid w:val="3E101C14"/>
    <w:rsid w:val="3E19990C"/>
    <w:rsid w:val="3E1C93DB"/>
    <w:rsid w:val="3E1DFAF5"/>
    <w:rsid w:val="3E1F1F4D"/>
    <w:rsid w:val="3E20C4DC"/>
    <w:rsid w:val="3E269FB5"/>
    <w:rsid w:val="3E284560"/>
    <w:rsid w:val="3E306C33"/>
    <w:rsid w:val="3E328FA1"/>
    <w:rsid w:val="3E340D37"/>
    <w:rsid w:val="3E365B83"/>
    <w:rsid w:val="3E377DDC"/>
    <w:rsid w:val="3E3F1B5A"/>
    <w:rsid w:val="3E482BAD"/>
    <w:rsid w:val="3E4CBB05"/>
    <w:rsid w:val="3E4F0BC7"/>
    <w:rsid w:val="3E54DD08"/>
    <w:rsid w:val="3E5FD0F6"/>
    <w:rsid w:val="3E61D128"/>
    <w:rsid w:val="3E65762A"/>
    <w:rsid w:val="3E70D75D"/>
    <w:rsid w:val="3E96BB35"/>
    <w:rsid w:val="3E985430"/>
    <w:rsid w:val="3E9A28BE"/>
    <w:rsid w:val="3EABDAA5"/>
    <w:rsid w:val="3EAF51B5"/>
    <w:rsid w:val="3EB51688"/>
    <w:rsid w:val="3EB5426D"/>
    <w:rsid w:val="3ECCCCA9"/>
    <w:rsid w:val="3ECD5F82"/>
    <w:rsid w:val="3ECFA12C"/>
    <w:rsid w:val="3EDC8464"/>
    <w:rsid w:val="3EE9ADFC"/>
    <w:rsid w:val="3EEA7084"/>
    <w:rsid w:val="3EEB2B68"/>
    <w:rsid w:val="3EEDC11C"/>
    <w:rsid w:val="3EFA28F8"/>
    <w:rsid w:val="3F0A05AD"/>
    <w:rsid w:val="3F0A34FB"/>
    <w:rsid w:val="3F1C6F74"/>
    <w:rsid w:val="3F2D8DCC"/>
    <w:rsid w:val="3F2EAD34"/>
    <w:rsid w:val="3F40291E"/>
    <w:rsid w:val="3F44B72D"/>
    <w:rsid w:val="3F4CDE6C"/>
    <w:rsid w:val="3F57197E"/>
    <w:rsid w:val="3F585158"/>
    <w:rsid w:val="3F64FCD0"/>
    <w:rsid w:val="3F660AC8"/>
    <w:rsid w:val="3F66C689"/>
    <w:rsid w:val="3F751D63"/>
    <w:rsid w:val="3F85AA97"/>
    <w:rsid w:val="3F875FEC"/>
    <w:rsid w:val="3F90E00E"/>
    <w:rsid w:val="3F9B5113"/>
    <w:rsid w:val="3F9C1AEB"/>
    <w:rsid w:val="3F9CB0C2"/>
    <w:rsid w:val="3FA2FFB9"/>
    <w:rsid w:val="3FA56CF6"/>
    <w:rsid w:val="3FB1DAF1"/>
    <w:rsid w:val="3FB68D0A"/>
    <w:rsid w:val="3FBF038E"/>
    <w:rsid w:val="3FD4B304"/>
    <w:rsid w:val="3FD5AB08"/>
    <w:rsid w:val="3FD5CD36"/>
    <w:rsid w:val="3FE87C42"/>
    <w:rsid w:val="3FE8D3C3"/>
    <w:rsid w:val="3FE9CFC9"/>
    <w:rsid w:val="3FF90E02"/>
    <w:rsid w:val="3FFB6BE2"/>
    <w:rsid w:val="4018B21E"/>
    <w:rsid w:val="401995B3"/>
    <w:rsid w:val="40218C34"/>
    <w:rsid w:val="4024CF5B"/>
    <w:rsid w:val="403640AE"/>
    <w:rsid w:val="40388EA2"/>
    <w:rsid w:val="4038B7F6"/>
    <w:rsid w:val="403E744F"/>
    <w:rsid w:val="4040F21A"/>
    <w:rsid w:val="404310A9"/>
    <w:rsid w:val="404A198A"/>
    <w:rsid w:val="404A1DD0"/>
    <w:rsid w:val="4053CF31"/>
    <w:rsid w:val="405A1A8A"/>
    <w:rsid w:val="40634384"/>
    <w:rsid w:val="40792A5C"/>
    <w:rsid w:val="407DA8A2"/>
    <w:rsid w:val="408933E7"/>
    <w:rsid w:val="408A50F3"/>
    <w:rsid w:val="40909395"/>
    <w:rsid w:val="40992396"/>
    <w:rsid w:val="409BDDC3"/>
    <w:rsid w:val="409F5C1A"/>
    <w:rsid w:val="40AF582F"/>
    <w:rsid w:val="40AF65C4"/>
    <w:rsid w:val="40C1C822"/>
    <w:rsid w:val="40C5B588"/>
    <w:rsid w:val="40CD0883"/>
    <w:rsid w:val="40CE0BB9"/>
    <w:rsid w:val="40D460D3"/>
    <w:rsid w:val="40DC2F3C"/>
    <w:rsid w:val="40E83C4C"/>
    <w:rsid w:val="40E85BF8"/>
    <w:rsid w:val="40EE7A4D"/>
    <w:rsid w:val="40FF1FE0"/>
    <w:rsid w:val="41038742"/>
    <w:rsid w:val="410B9F89"/>
    <w:rsid w:val="41103D60"/>
    <w:rsid w:val="4113629B"/>
    <w:rsid w:val="411E381F"/>
    <w:rsid w:val="4127376D"/>
    <w:rsid w:val="4128E219"/>
    <w:rsid w:val="412AB1B9"/>
    <w:rsid w:val="412BED9C"/>
    <w:rsid w:val="41302BE4"/>
    <w:rsid w:val="4135D173"/>
    <w:rsid w:val="4136B0AB"/>
    <w:rsid w:val="4136E30E"/>
    <w:rsid w:val="413D79E7"/>
    <w:rsid w:val="41453862"/>
    <w:rsid w:val="4149CBE9"/>
    <w:rsid w:val="414F3FD5"/>
    <w:rsid w:val="41562897"/>
    <w:rsid w:val="41582C68"/>
    <w:rsid w:val="415A6BB0"/>
    <w:rsid w:val="4161DC65"/>
    <w:rsid w:val="41690C0B"/>
    <w:rsid w:val="416D64CD"/>
    <w:rsid w:val="4171D934"/>
    <w:rsid w:val="4173FC4C"/>
    <w:rsid w:val="41742E22"/>
    <w:rsid w:val="4175EA7E"/>
    <w:rsid w:val="41798452"/>
    <w:rsid w:val="417F02CC"/>
    <w:rsid w:val="4180FAE0"/>
    <w:rsid w:val="418E5D36"/>
    <w:rsid w:val="4190DB81"/>
    <w:rsid w:val="4191614F"/>
    <w:rsid w:val="4197C166"/>
    <w:rsid w:val="419DECA0"/>
    <w:rsid w:val="419E3B9E"/>
    <w:rsid w:val="41A3F9BE"/>
    <w:rsid w:val="41BB8D89"/>
    <w:rsid w:val="41BFEF3E"/>
    <w:rsid w:val="41C1E8C8"/>
    <w:rsid w:val="41CEDD7F"/>
    <w:rsid w:val="41D38AD0"/>
    <w:rsid w:val="41E08611"/>
    <w:rsid w:val="41E093E8"/>
    <w:rsid w:val="41EBA066"/>
    <w:rsid w:val="41F75D86"/>
    <w:rsid w:val="41FE736E"/>
    <w:rsid w:val="41FEBC6A"/>
    <w:rsid w:val="420F7B4A"/>
    <w:rsid w:val="4213C6FA"/>
    <w:rsid w:val="421A2B81"/>
    <w:rsid w:val="422B5244"/>
    <w:rsid w:val="42326F90"/>
    <w:rsid w:val="42343831"/>
    <w:rsid w:val="42425439"/>
    <w:rsid w:val="424BAA7C"/>
    <w:rsid w:val="424CFD5C"/>
    <w:rsid w:val="424F23A9"/>
    <w:rsid w:val="4251281F"/>
    <w:rsid w:val="42536ACF"/>
    <w:rsid w:val="42600C81"/>
    <w:rsid w:val="42621052"/>
    <w:rsid w:val="4272BF74"/>
    <w:rsid w:val="42731809"/>
    <w:rsid w:val="427A00CD"/>
    <w:rsid w:val="428EB036"/>
    <w:rsid w:val="429376F1"/>
    <w:rsid w:val="429397F9"/>
    <w:rsid w:val="4297A3E5"/>
    <w:rsid w:val="42A70E41"/>
    <w:rsid w:val="42A7DB86"/>
    <w:rsid w:val="42A91EC6"/>
    <w:rsid w:val="42B8FD95"/>
    <w:rsid w:val="42BF5DC5"/>
    <w:rsid w:val="42C11B01"/>
    <w:rsid w:val="42C932C0"/>
    <w:rsid w:val="42D5A1EB"/>
    <w:rsid w:val="42D5B2D2"/>
    <w:rsid w:val="42EA305C"/>
    <w:rsid w:val="42F3FCC9"/>
    <w:rsid w:val="42FC6CAF"/>
    <w:rsid w:val="42FF9CAD"/>
    <w:rsid w:val="43029C57"/>
    <w:rsid w:val="4308D087"/>
    <w:rsid w:val="431A3F22"/>
    <w:rsid w:val="431B874B"/>
    <w:rsid w:val="431FAB5D"/>
    <w:rsid w:val="43236FFC"/>
    <w:rsid w:val="432F241F"/>
    <w:rsid w:val="4337A405"/>
    <w:rsid w:val="4342C914"/>
    <w:rsid w:val="4343F146"/>
    <w:rsid w:val="434E208A"/>
    <w:rsid w:val="43502981"/>
    <w:rsid w:val="4350A625"/>
    <w:rsid w:val="435581A2"/>
    <w:rsid w:val="435D14CE"/>
    <w:rsid w:val="435DECC4"/>
    <w:rsid w:val="436141EC"/>
    <w:rsid w:val="43657193"/>
    <w:rsid w:val="436A706D"/>
    <w:rsid w:val="436B163F"/>
    <w:rsid w:val="436E998C"/>
    <w:rsid w:val="437565A9"/>
    <w:rsid w:val="43790498"/>
    <w:rsid w:val="4380A633"/>
    <w:rsid w:val="43854CF3"/>
    <w:rsid w:val="43889338"/>
    <w:rsid w:val="438E7A54"/>
    <w:rsid w:val="438EFEC4"/>
    <w:rsid w:val="43932092"/>
    <w:rsid w:val="4393E9B6"/>
    <w:rsid w:val="4393F99B"/>
    <w:rsid w:val="4394DC62"/>
    <w:rsid w:val="43A3E64A"/>
    <w:rsid w:val="43A50F87"/>
    <w:rsid w:val="43AF8B75"/>
    <w:rsid w:val="43B0BAB8"/>
    <w:rsid w:val="43B4A386"/>
    <w:rsid w:val="43B7B2DD"/>
    <w:rsid w:val="43BBFDF1"/>
    <w:rsid w:val="43C377F0"/>
    <w:rsid w:val="43C6878C"/>
    <w:rsid w:val="43C6BBD8"/>
    <w:rsid w:val="43C83915"/>
    <w:rsid w:val="43D40C88"/>
    <w:rsid w:val="43D6F5B8"/>
    <w:rsid w:val="43D90A78"/>
    <w:rsid w:val="43ED4E67"/>
    <w:rsid w:val="43F8E39E"/>
    <w:rsid w:val="43FD9A58"/>
    <w:rsid w:val="440059D2"/>
    <w:rsid w:val="4404EE9D"/>
    <w:rsid w:val="440AE88D"/>
    <w:rsid w:val="440F923F"/>
    <w:rsid w:val="44100154"/>
    <w:rsid w:val="44110FAB"/>
    <w:rsid w:val="4415FB2B"/>
    <w:rsid w:val="441BBAE3"/>
    <w:rsid w:val="441D4141"/>
    <w:rsid w:val="442A043C"/>
    <w:rsid w:val="4434A048"/>
    <w:rsid w:val="445DF9E3"/>
    <w:rsid w:val="445E13BE"/>
    <w:rsid w:val="445F5F7E"/>
    <w:rsid w:val="44607F01"/>
    <w:rsid w:val="4468A9F0"/>
    <w:rsid w:val="44731C25"/>
    <w:rsid w:val="4479A582"/>
    <w:rsid w:val="447B9263"/>
    <w:rsid w:val="4487ADF4"/>
    <w:rsid w:val="448D20CE"/>
    <w:rsid w:val="449D8D3F"/>
    <w:rsid w:val="44A2B83E"/>
    <w:rsid w:val="44A9C838"/>
    <w:rsid w:val="44ABAE71"/>
    <w:rsid w:val="44B2A31E"/>
    <w:rsid w:val="44B6C451"/>
    <w:rsid w:val="44BFA3CA"/>
    <w:rsid w:val="44C35111"/>
    <w:rsid w:val="44CB3CE2"/>
    <w:rsid w:val="44D507FD"/>
    <w:rsid w:val="44D566DF"/>
    <w:rsid w:val="44DF65C2"/>
    <w:rsid w:val="44E31113"/>
    <w:rsid w:val="44E7E6D7"/>
    <w:rsid w:val="44F46233"/>
    <w:rsid w:val="44F49498"/>
    <w:rsid w:val="44F4E00F"/>
    <w:rsid w:val="44FF611D"/>
    <w:rsid w:val="4501C571"/>
    <w:rsid w:val="450911EA"/>
    <w:rsid w:val="4509EE30"/>
    <w:rsid w:val="450CBCD6"/>
    <w:rsid w:val="45209549"/>
    <w:rsid w:val="4521E79D"/>
    <w:rsid w:val="452481EB"/>
    <w:rsid w:val="4530D38F"/>
    <w:rsid w:val="45346694"/>
    <w:rsid w:val="453F4877"/>
    <w:rsid w:val="454BA424"/>
    <w:rsid w:val="45615C0E"/>
    <w:rsid w:val="4564C184"/>
    <w:rsid w:val="456C45F9"/>
    <w:rsid w:val="45790F07"/>
    <w:rsid w:val="457D7398"/>
    <w:rsid w:val="4583A7EE"/>
    <w:rsid w:val="4587DC1C"/>
    <w:rsid w:val="458E7A6A"/>
    <w:rsid w:val="45918204"/>
    <w:rsid w:val="45935E9B"/>
    <w:rsid w:val="459B3121"/>
    <w:rsid w:val="459B3C04"/>
    <w:rsid w:val="45A63E85"/>
    <w:rsid w:val="45A7A86F"/>
    <w:rsid w:val="45A9C59D"/>
    <w:rsid w:val="45AB641F"/>
    <w:rsid w:val="45ADCC97"/>
    <w:rsid w:val="45B6A259"/>
    <w:rsid w:val="45B7B270"/>
    <w:rsid w:val="45B8415D"/>
    <w:rsid w:val="45BB4ED7"/>
    <w:rsid w:val="45C54DD0"/>
    <w:rsid w:val="45C82EA3"/>
    <w:rsid w:val="45CCE283"/>
    <w:rsid w:val="45CE9089"/>
    <w:rsid w:val="45CF3299"/>
    <w:rsid w:val="45D46886"/>
    <w:rsid w:val="45D6680A"/>
    <w:rsid w:val="45DE73E1"/>
    <w:rsid w:val="45F13571"/>
    <w:rsid w:val="45F4AEB2"/>
    <w:rsid w:val="45F591C7"/>
    <w:rsid w:val="45FE3A67"/>
    <w:rsid w:val="45FE89DE"/>
    <w:rsid w:val="46003C0A"/>
    <w:rsid w:val="46144CA9"/>
    <w:rsid w:val="4615B528"/>
    <w:rsid w:val="461EAEC5"/>
    <w:rsid w:val="46211C75"/>
    <w:rsid w:val="462822C9"/>
    <w:rsid w:val="462B3F33"/>
    <w:rsid w:val="462EA522"/>
    <w:rsid w:val="46347CD8"/>
    <w:rsid w:val="463FBD52"/>
    <w:rsid w:val="4656AC76"/>
    <w:rsid w:val="465A4675"/>
    <w:rsid w:val="465AAC17"/>
    <w:rsid w:val="4664CE49"/>
    <w:rsid w:val="466FB02C"/>
    <w:rsid w:val="4692784B"/>
    <w:rsid w:val="4699ADBE"/>
    <w:rsid w:val="469D301A"/>
    <w:rsid w:val="46A4DC6A"/>
    <w:rsid w:val="46B0D907"/>
    <w:rsid w:val="46C07963"/>
    <w:rsid w:val="46C5F963"/>
    <w:rsid w:val="46C72C25"/>
    <w:rsid w:val="46C96137"/>
    <w:rsid w:val="46CB98D6"/>
    <w:rsid w:val="46DA8AFF"/>
    <w:rsid w:val="46E8C7DA"/>
    <w:rsid w:val="46EFB188"/>
    <w:rsid w:val="46FE1697"/>
    <w:rsid w:val="4705B1BC"/>
    <w:rsid w:val="470E3D78"/>
    <w:rsid w:val="470FA1D2"/>
    <w:rsid w:val="47104F91"/>
    <w:rsid w:val="47109F32"/>
    <w:rsid w:val="4711AEE9"/>
    <w:rsid w:val="471493CB"/>
    <w:rsid w:val="4717875F"/>
    <w:rsid w:val="4719E7C7"/>
    <w:rsid w:val="472BE9ED"/>
    <w:rsid w:val="4731DE12"/>
    <w:rsid w:val="473A69F3"/>
    <w:rsid w:val="473DB1E4"/>
    <w:rsid w:val="4741D62C"/>
    <w:rsid w:val="47432785"/>
    <w:rsid w:val="474764AD"/>
    <w:rsid w:val="4752143F"/>
    <w:rsid w:val="4752915C"/>
    <w:rsid w:val="4757EA17"/>
    <w:rsid w:val="475ABC4B"/>
    <w:rsid w:val="4766DB65"/>
    <w:rsid w:val="47710C79"/>
    <w:rsid w:val="4775DCE6"/>
    <w:rsid w:val="477BF1A8"/>
    <w:rsid w:val="47882889"/>
    <w:rsid w:val="478AE0FB"/>
    <w:rsid w:val="4794D722"/>
    <w:rsid w:val="47965A56"/>
    <w:rsid w:val="47984F2E"/>
    <w:rsid w:val="479C1018"/>
    <w:rsid w:val="47A0B333"/>
    <w:rsid w:val="47A50951"/>
    <w:rsid w:val="47ACEE81"/>
    <w:rsid w:val="47AF9542"/>
    <w:rsid w:val="47B4B74F"/>
    <w:rsid w:val="47BAA757"/>
    <w:rsid w:val="47BC3C92"/>
    <w:rsid w:val="47C4B89E"/>
    <w:rsid w:val="47CC6F3D"/>
    <w:rsid w:val="47CEC47E"/>
    <w:rsid w:val="47CF3ED5"/>
    <w:rsid w:val="47D206D3"/>
    <w:rsid w:val="47D3405B"/>
    <w:rsid w:val="47D73ACC"/>
    <w:rsid w:val="47DAA994"/>
    <w:rsid w:val="47DFE4DD"/>
    <w:rsid w:val="47E1A524"/>
    <w:rsid w:val="47E439EF"/>
    <w:rsid w:val="47E6EE42"/>
    <w:rsid w:val="47EAAB47"/>
    <w:rsid w:val="47F4AE79"/>
    <w:rsid w:val="47F8AF7E"/>
    <w:rsid w:val="47F90719"/>
    <w:rsid w:val="480311EC"/>
    <w:rsid w:val="48086153"/>
    <w:rsid w:val="4812C6F7"/>
    <w:rsid w:val="48159827"/>
    <w:rsid w:val="48169446"/>
    <w:rsid w:val="48199436"/>
    <w:rsid w:val="481A46F3"/>
    <w:rsid w:val="481C1527"/>
    <w:rsid w:val="481F1944"/>
    <w:rsid w:val="4829A854"/>
    <w:rsid w:val="482E7761"/>
    <w:rsid w:val="48314301"/>
    <w:rsid w:val="483816C7"/>
    <w:rsid w:val="48456D55"/>
    <w:rsid w:val="484E1535"/>
    <w:rsid w:val="485BC1E0"/>
    <w:rsid w:val="4869870D"/>
    <w:rsid w:val="486DF4FC"/>
    <w:rsid w:val="487B7602"/>
    <w:rsid w:val="487E5851"/>
    <w:rsid w:val="487E7227"/>
    <w:rsid w:val="48AA765A"/>
    <w:rsid w:val="48B8C515"/>
    <w:rsid w:val="48C0B8A0"/>
    <w:rsid w:val="48C14CDC"/>
    <w:rsid w:val="48C1DF99"/>
    <w:rsid w:val="48C93EC1"/>
    <w:rsid w:val="48D77002"/>
    <w:rsid w:val="48D9FE7E"/>
    <w:rsid w:val="48DD0CF7"/>
    <w:rsid w:val="48E2BADB"/>
    <w:rsid w:val="48E4EC33"/>
    <w:rsid w:val="48E51C63"/>
    <w:rsid w:val="48E55F06"/>
    <w:rsid w:val="48ECE15F"/>
    <w:rsid w:val="48F86602"/>
    <w:rsid w:val="48FB3080"/>
    <w:rsid w:val="48FF6ABE"/>
    <w:rsid w:val="4904F30E"/>
    <w:rsid w:val="4927B165"/>
    <w:rsid w:val="493328D6"/>
    <w:rsid w:val="4936B902"/>
    <w:rsid w:val="49514AA4"/>
    <w:rsid w:val="49580082"/>
    <w:rsid w:val="495F3030"/>
    <w:rsid w:val="49627404"/>
    <w:rsid w:val="4964080A"/>
    <w:rsid w:val="497ADDFA"/>
    <w:rsid w:val="498742A1"/>
    <w:rsid w:val="4988DB29"/>
    <w:rsid w:val="499E3E39"/>
    <w:rsid w:val="49A8A71C"/>
    <w:rsid w:val="49BDAB31"/>
    <w:rsid w:val="49BF0608"/>
    <w:rsid w:val="49CB1110"/>
    <w:rsid w:val="49CB95E0"/>
    <w:rsid w:val="49D1675B"/>
    <w:rsid w:val="49FFB88C"/>
    <w:rsid w:val="4A003981"/>
    <w:rsid w:val="4A0CC927"/>
    <w:rsid w:val="4A1138F1"/>
    <w:rsid w:val="4A15B6E9"/>
    <w:rsid w:val="4A1A5AD8"/>
    <w:rsid w:val="4A20FC9D"/>
    <w:rsid w:val="4A232B23"/>
    <w:rsid w:val="4A266BE4"/>
    <w:rsid w:val="4A2E7C8B"/>
    <w:rsid w:val="4A30E62B"/>
    <w:rsid w:val="4A325DD3"/>
    <w:rsid w:val="4A3F37D6"/>
    <w:rsid w:val="4A453070"/>
    <w:rsid w:val="4A4BFB4C"/>
    <w:rsid w:val="4A4DCE9F"/>
    <w:rsid w:val="4A4EB77D"/>
    <w:rsid w:val="4A5FA15B"/>
    <w:rsid w:val="4A671A60"/>
    <w:rsid w:val="4A6E1E56"/>
    <w:rsid w:val="4A730534"/>
    <w:rsid w:val="4A74E886"/>
    <w:rsid w:val="4A999BD2"/>
    <w:rsid w:val="4A9B1BD8"/>
    <w:rsid w:val="4AA32B72"/>
    <w:rsid w:val="4AA7733A"/>
    <w:rsid w:val="4AA824AD"/>
    <w:rsid w:val="4AAF2B44"/>
    <w:rsid w:val="4ABC2060"/>
    <w:rsid w:val="4AC1214F"/>
    <w:rsid w:val="4AC6DC75"/>
    <w:rsid w:val="4AD37E09"/>
    <w:rsid w:val="4AD52CC7"/>
    <w:rsid w:val="4AD64C4A"/>
    <w:rsid w:val="4ADC28C6"/>
    <w:rsid w:val="4ADD7879"/>
    <w:rsid w:val="4AE77F85"/>
    <w:rsid w:val="4AF037A2"/>
    <w:rsid w:val="4AF116B0"/>
    <w:rsid w:val="4AF69A13"/>
    <w:rsid w:val="4B02B254"/>
    <w:rsid w:val="4B07795E"/>
    <w:rsid w:val="4B0CBB82"/>
    <w:rsid w:val="4B1874F8"/>
    <w:rsid w:val="4B1AE945"/>
    <w:rsid w:val="4B3736B9"/>
    <w:rsid w:val="4B3EE657"/>
    <w:rsid w:val="4B407820"/>
    <w:rsid w:val="4B474D8E"/>
    <w:rsid w:val="4B48AE54"/>
    <w:rsid w:val="4B5199AF"/>
    <w:rsid w:val="4B5221B0"/>
    <w:rsid w:val="4B528B26"/>
    <w:rsid w:val="4B591003"/>
    <w:rsid w:val="4B5A5F63"/>
    <w:rsid w:val="4B5FBDCE"/>
    <w:rsid w:val="4B61EC40"/>
    <w:rsid w:val="4B654B15"/>
    <w:rsid w:val="4B68DCAC"/>
    <w:rsid w:val="4B6B0F65"/>
    <w:rsid w:val="4B704AE4"/>
    <w:rsid w:val="4B75E148"/>
    <w:rsid w:val="4B77D2C8"/>
    <w:rsid w:val="4B7D2973"/>
    <w:rsid w:val="4B7F88A8"/>
    <w:rsid w:val="4B826FCC"/>
    <w:rsid w:val="4B8378FD"/>
    <w:rsid w:val="4B8767FA"/>
    <w:rsid w:val="4B8DD7E4"/>
    <w:rsid w:val="4B9594A7"/>
    <w:rsid w:val="4B9A176D"/>
    <w:rsid w:val="4B9C3AAF"/>
    <w:rsid w:val="4BA0C478"/>
    <w:rsid w:val="4BA22D84"/>
    <w:rsid w:val="4BA2D1C7"/>
    <w:rsid w:val="4BA4FAB4"/>
    <w:rsid w:val="4BAC6E59"/>
    <w:rsid w:val="4BC0EEA4"/>
    <w:rsid w:val="4BCF8F7C"/>
    <w:rsid w:val="4BDE5912"/>
    <w:rsid w:val="4BDEE208"/>
    <w:rsid w:val="4BE7CF9F"/>
    <w:rsid w:val="4BE99468"/>
    <w:rsid w:val="4BF51C46"/>
    <w:rsid w:val="4BFD3F6A"/>
    <w:rsid w:val="4C08EA15"/>
    <w:rsid w:val="4C09290C"/>
    <w:rsid w:val="4C09A957"/>
    <w:rsid w:val="4C0ED5E7"/>
    <w:rsid w:val="4C0FCF7A"/>
    <w:rsid w:val="4C131A75"/>
    <w:rsid w:val="4C15A6BF"/>
    <w:rsid w:val="4C1CA709"/>
    <w:rsid w:val="4C262318"/>
    <w:rsid w:val="4C28C506"/>
    <w:rsid w:val="4C29D092"/>
    <w:rsid w:val="4C3AA378"/>
    <w:rsid w:val="4C44971E"/>
    <w:rsid w:val="4C4E0CA8"/>
    <w:rsid w:val="4C559CD1"/>
    <w:rsid w:val="4C59A6C6"/>
    <w:rsid w:val="4C72FFD1"/>
    <w:rsid w:val="4C75EB9C"/>
    <w:rsid w:val="4C76CD3A"/>
    <w:rsid w:val="4C89B675"/>
    <w:rsid w:val="4C8AE416"/>
    <w:rsid w:val="4C8CB958"/>
    <w:rsid w:val="4C974CD8"/>
    <w:rsid w:val="4C9BEED4"/>
    <w:rsid w:val="4CA5287F"/>
    <w:rsid w:val="4CA985EF"/>
    <w:rsid w:val="4CAD6B3F"/>
    <w:rsid w:val="4CB83A45"/>
    <w:rsid w:val="4CC7A27F"/>
    <w:rsid w:val="4CC861FB"/>
    <w:rsid w:val="4CCCD39A"/>
    <w:rsid w:val="4CD31A80"/>
    <w:rsid w:val="4CD9C588"/>
    <w:rsid w:val="4CF2E366"/>
    <w:rsid w:val="4CF3FA9A"/>
    <w:rsid w:val="4CF4E8B0"/>
    <w:rsid w:val="4CFCA67A"/>
    <w:rsid w:val="4D0B94A0"/>
    <w:rsid w:val="4D127AF7"/>
    <w:rsid w:val="4D12BC3A"/>
    <w:rsid w:val="4D142A12"/>
    <w:rsid w:val="4D152B70"/>
    <w:rsid w:val="4D180005"/>
    <w:rsid w:val="4D1C14D2"/>
    <w:rsid w:val="4D1DE2D0"/>
    <w:rsid w:val="4D2432B4"/>
    <w:rsid w:val="4D284CD1"/>
    <w:rsid w:val="4D2C2F39"/>
    <w:rsid w:val="4D2E0413"/>
    <w:rsid w:val="4D4E8C27"/>
    <w:rsid w:val="4D4F4BCC"/>
    <w:rsid w:val="4D54A8A1"/>
    <w:rsid w:val="4D55B5AF"/>
    <w:rsid w:val="4D570D3F"/>
    <w:rsid w:val="4D592101"/>
    <w:rsid w:val="4D59CECB"/>
    <w:rsid w:val="4D5E1ECA"/>
    <w:rsid w:val="4D6F1946"/>
    <w:rsid w:val="4D782DA2"/>
    <w:rsid w:val="4D7C86B7"/>
    <w:rsid w:val="4D863DC7"/>
    <w:rsid w:val="4D87D0FF"/>
    <w:rsid w:val="4D971EEE"/>
    <w:rsid w:val="4D9F7DEE"/>
    <w:rsid w:val="4DA0CB45"/>
    <w:rsid w:val="4DA22188"/>
    <w:rsid w:val="4DA72B89"/>
    <w:rsid w:val="4DA892B2"/>
    <w:rsid w:val="4DB0A0FB"/>
    <w:rsid w:val="4DB327BF"/>
    <w:rsid w:val="4DB7166B"/>
    <w:rsid w:val="4DBB6D7B"/>
    <w:rsid w:val="4DBBEA26"/>
    <w:rsid w:val="4DBE50A2"/>
    <w:rsid w:val="4DC741D7"/>
    <w:rsid w:val="4DDA12A8"/>
    <w:rsid w:val="4DDBB752"/>
    <w:rsid w:val="4DDE50C5"/>
    <w:rsid w:val="4DDF05BE"/>
    <w:rsid w:val="4DE96654"/>
    <w:rsid w:val="4DE982FA"/>
    <w:rsid w:val="4DF3E3A6"/>
    <w:rsid w:val="4DF536D2"/>
    <w:rsid w:val="4DF7C4BE"/>
    <w:rsid w:val="4DF845C5"/>
    <w:rsid w:val="4E1AAA19"/>
    <w:rsid w:val="4E23F6F2"/>
    <w:rsid w:val="4E242F7E"/>
    <w:rsid w:val="4E2581D2"/>
    <w:rsid w:val="4E283625"/>
    <w:rsid w:val="4E2B4C40"/>
    <w:rsid w:val="4E2C2E5A"/>
    <w:rsid w:val="4E384BF7"/>
    <w:rsid w:val="4E3E636D"/>
    <w:rsid w:val="4E4FE037"/>
    <w:rsid w:val="4E66BBEF"/>
    <w:rsid w:val="4E69E523"/>
    <w:rsid w:val="4E6DB555"/>
    <w:rsid w:val="4E6E74BD"/>
    <w:rsid w:val="4E719B03"/>
    <w:rsid w:val="4E72E122"/>
    <w:rsid w:val="4E753751"/>
    <w:rsid w:val="4E802BA0"/>
    <w:rsid w:val="4E8059AE"/>
    <w:rsid w:val="4E822BDB"/>
    <w:rsid w:val="4E89240F"/>
    <w:rsid w:val="4E8B6470"/>
    <w:rsid w:val="4E96C369"/>
    <w:rsid w:val="4E97E582"/>
    <w:rsid w:val="4E9D3B99"/>
    <w:rsid w:val="4E9D891E"/>
    <w:rsid w:val="4E9DDB5D"/>
    <w:rsid w:val="4EA06E5A"/>
    <w:rsid w:val="4EA2CAB9"/>
    <w:rsid w:val="4EA86543"/>
    <w:rsid w:val="4EBC8B14"/>
    <w:rsid w:val="4EBDF1C3"/>
    <w:rsid w:val="4EC6A5EA"/>
    <w:rsid w:val="4EDBD939"/>
    <w:rsid w:val="4EE98896"/>
    <w:rsid w:val="4EF5D8DE"/>
    <w:rsid w:val="4EFADF31"/>
    <w:rsid w:val="4EFD1DFF"/>
    <w:rsid w:val="4F0242D7"/>
    <w:rsid w:val="4F07630F"/>
    <w:rsid w:val="4F09BF71"/>
    <w:rsid w:val="4F11135B"/>
    <w:rsid w:val="4F15A1C3"/>
    <w:rsid w:val="4F255C9D"/>
    <w:rsid w:val="4F2701A9"/>
    <w:rsid w:val="4F2BCFB5"/>
    <w:rsid w:val="4F373238"/>
    <w:rsid w:val="4F47B697"/>
    <w:rsid w:val="4F4802B3"/>
    <w:rsid w:val="4F5BFA78"/>
    <w:rsid w:val="4F617154"/>
    <w:rsid w:val="4F649C9F"/>
    <w:rsid w:val="4F6737E8"/>
    <w:rsid w:val="4F67ADA2"/>
    <w:rsid w:val="4F742DB0"/>
    <w:rsid w:val="4F7A8575"/>
    <w:rsid w:val="4F7DABF1"/>
    <w:rsid w:val="4F7F4987"/>
    <w:rsid w:val="4F7F8010"/>
    <w:rsid w:val="4F80151B"/>
    <w:rsid w:val="4F97443F"/>
    <w:rsid w:val="4FA10F8B"/>
    <w:rsid w:val="4FA53744"/>
    <w:rsid w:val="4FA921DB"/>
    <w:rsid w:val="4FBB237B"/>
    <w:rsid w:val="4FD9F18A"/>
    <w:rsid w:val="4FDA5257"/>
    <w:rsid w:val="4FE3570E"/>
    <w:rsid w:val="4FE98692"/>
    <w:rsid w:val="4FECB145"/>
    <w:rsid w:val="4FF271E0"/>
    <w:rsid w:val="50048D52"/>
    <w:rsid w:val="500CD4E7"/>
    <w:rsid w:val="500E4937"/>
    <w:rsid w:val="500E5131"/>
    <w:rsid w:val="5018F3E0"/>
    <w:rsid w:val="501E4194"/>
    <w:rsid w:val="50279A78"/>
    <w:rsid w:val="5028F613"/>
    <w:rsid w:val="50366DD2"/>
    <w:rsid w:val="503745C8"/>
    <w:rsid w:val="5040017E"/>
    <w:rsid w:val="504703F8"/>
    <w:rsid w:val="504B5579"/>
    <w:rsid w:val="504F623C"/>
    <w:rsid w:val="5054CACB"/>
    <w:rsid w:val="505BCCAF"/>
    <w:rsid w:val="5071E77E"/>
    <w:rsid w:val="5073EF6C"/>
    <w:rsid w:val="507CC442"/>
    <w:rsid w:val="507D0AC4"/>
    <w:rsid w:val="50817DAB"/>
    <w:rsid w:val="50873EFD"/>
    <w:rsid w:val="508E7F0A"/>
    <w:rsid w:val="50A131CD"/>
    <w:rsid w:val="50A36BD9"/>
    <w:rsid w:val="50A38591"/>
    <w:rsid w:val="50A5BB40"/>
    <w:rsid w:val="50A7A133"/>
    <w:rsid w:val="50ADD2A2"/>
    <w:rsid w:val="50B05966"/>
    <w:rsid w:val="50B6FF19"/>
    <w:rsid w:val="50C2031E"/>
    <w:rsid w:val="50CBB22E"/>
    <w:rsid w:val="50CCEA34"/>
    <w:rsid w:val="50E69653"/>
    <w:rsid w:val="50EA63DA"/>
    <w:rsid w:val="50F27223"/>
    <w:rsid w:val="51000AFA"/>
    <w:rsid w:val="5106EEED"/>
    <w:rsid w:val="5109B25A"/>
    <w:rsid w:val="51100B81"/>
    <w:rsid w:val="5118E6FF"/>
    <w:rsid w:val="5121DE98"/>
    <w:rsid w:val="512280A8"/>
    <w:rsid w:val="5124F88D"/>
    <w:rsid w:val="5126B72F"/>
    <w:rsid w:val="513B56ED"/>
    <w:rsid w:val="513DFD5B"/>
    <w:rsid w:val="513FBE1E"/>
    <w:rsid w:val="514BDF22"/>
    <w:rsid w:val="51558B49"/>
    <w:rsid w:val="515ADF9A"/>
    <w:rsid w:val="515BF77E"/>
    <w:rsid w:val="5166E911"/>
    <w:rsid w:val="516BC99F"/>
    <w:rsid w:val="516DD97D"/>
    <w:rsid w:val="51891490"/>
    <w:rsid w:val="518FF10B"/>
    <w:rsid w:val="51997D44"/>
    <w:rsid w:val="519B66AF"/>
    <w:rsid w:val="51A65200"/>
    <w:rsid w:val="51B5B38F"/>
    <w:rsid w:val="51C11EE0"/>
    <w:rsid w:val="51C321B6"/>
    <w:rsid w:val="51CF7ABB"/>
    <w:rsid w:val="51D90B3B"/>
    <w:rsid w:val="51E8677E"/>
    <w:rsid w:val="520D1C8D"/>
    <w:rsid w:val="5210E58D"/>
    <w:rsid w:val="521B705E"/>
    <w:rsid w:val="52250A40"/>
    <w:rsid w:val="52261DAC"/>
    <w:rsid w:val="5228CFD1"/>
    <w:rsid w:val="522C3D5B"/>
    <w:rsid w:val="524B5476"/>
    <w:rsid w:val="52594A43"/>
    <w:rsid w:val="5265FD26"/>
    <w:rsid w:val="5268ED66"/>
    <w:rsid w:val="527FB2A1"/>
    <w:rsid w:val="528A631B"/>
    <w:rsid w:val="528C829E"/>
    <w:rsid w:val="528E4284"/>
    <w:rsid w:val="528FD9F5"/>
    <w:rsid w:val="5291BC05"/>
    <w:rsid w:val="529A6F61"/>
    <w:rsid w:val="529A9C6D"/>
    <w:rsid w:val="52A66029"/>
    <w:rsid w:val="52AC4151"/>
    <w:rsid w:val="52ACF08F"/>
    <w:rsid w:val="52B2394D"/>
    <w:rsid w:val="52B4D0E7"/>
    <w:rsid w:val="52BE383D"/>
    <w:rsid w:val="52C77354"/>
    <w:rsid w:val="52D33636"/>
    <w:rsid w:val="52D49E13"/>
    <w:rsid w:val="52D68DF9"/>
    <w:rsid w:val="52D6D287"/>
    <w:rsid w:val="52D75A1F"/>
    <w:rsid w:val="52DB2C9D"/>
    <w:rsid w:val="52E94F8F"/>
    <w:rsid w:val="52F40FF7"/>
    <w:rsid w:val="52F69E07"/>
    <w:rsid w:val="52FB0220"/>
    <w:rsid w:val="5300D291"/>
    <w:rsid w:val="53019B95"/>
    <w:rsid w:val="530CBD40"/>
    <w:rsid w:val="5315BC57"/>
    <w:rsid w:val="531A01E6"/>
    <w:rsid w:val="531C8155"/>
    <w:rsid w:val="532AF09C"/>
    <w:rsid w:val="532DF707"/>
    <w:rsid w:val="53359818"/>
    <w:rsid w:val="533932F9"/>
    <w:rsid w:val="533B31F5"/>
    <w:rsid w:val="53406B66"/>
    <w:rsid w:val="534C5D65"/>
    <w:rsid w:val="53545E2C"/>
    <w:rsid w:val="535D4E75"/>
    <w:rsid w:val="536370F8"/>
    <w:rsid w:val="5363CF40"/>
    <w:rsid w:val="5366806C"/>
    <w:rsid w:val="53693121"/>
    <w:rsid w:val="536D858E"/>
    <w:rsid w:val="53732B5F"/>
    <w:rsid w:val="5375D2D7"/>
    <w:rsid w:val="53763B71"/>
    <w:rsid w:val="5377CFF9"/>
    <w:rsid w:val="537EFFF0"/>
    <w:rsid w:val="53822122"/>
    <w:rsid w:val="53837C09"/>
    <w:rsid w:val="5388156F"/>
    <w:rsid w:val="53895283"/>
    <w:rsid w:val="538AD7F6"/>
    <w:rsid w:val="538BD8EA"/>
    <w:rsid w:val="539397BC"/>
    <w:rsid w:val="53977557"/>
    <w:rsid w:val="539BA38E"/>
    <w:rsid w:val="539E7D6D"/>
    <w:rsid w:val="53A4AD61"/>
    <w:rsid w:val="53AD1BCE"/>
    <w:rsid w:val="53AF7FA5"/>
    <w:rsid w:val="53B27C7D"/>
    <w:rsid w:val="53B9AEAA"/>
    <w:rsid w:val="53C00ED9"/>
    <w:rsid w:val="53D82909"/>
    <w:rsid w:val="53ECB9C2"/>
    <w:rsid w:val="53ED71FD"/>
    <w:rsid w:val="53F71583"/>
    <w:rsid w:val="53FA1B6F"/>
    <w:rsid w:val="53FBF786"/>
    <w:rsid w:val="54025B55"/>
    <w:rsid w:val="54119EA6"/>
    <w:rsid w:val="541471FA"/>
    <w:rsid w:val="5419A403"/>
    <w:rsid w:val="5421CE4B"/>
    <w:rsid w:val="542241F3"/>
    <w:rsid w:val="542425DF"/>
    <w:rsid w:val="542DD565"/>
    <w:rsid w:val="54332127"/>
    <w:rsid w:val="54391F70"/>
    <w:rsid w:val="543B7B4E"/>
    <w:rsid w:val="543BCA1A"/>
    <w:rsid w:val="543FFB48"/>
    <w:rsid w:val="5445B8A7"/>
    <w:rsid w:val="544735AD"/>
    <w:rsid w:val="544DFCB6"/>
    <w:rsid w:val="545F1366"/>
    <w:rsid w:val="545F1D72"/>
    <w:rsid w:val="5461917D"/>
    <w:rsid w:val="546401D0"/>
    <w:rsid w:val="546539F8"/>
    <w:rsid w:val="546E7B47"/>
    <w:rsid w:val="547B5E2F"/>
    <w:rsid w:val="547C4E9E"/>
    <w:rsid w:val="5481FCDF"/>
    <w:rsid w:val="5485105C"/>
    <w:rsid w:val="54884C48"/>
    <w:rsid w:val="548CEFD5"/>
    <w:rsid w:val="548F2677"/>
    <w:rsid w:val="549104B0"/>
    <w:rsid w:val="549ABB7D"/>
    <w:rsid w:val="54A5551D"/>
    <w:rsid w:val="54AB7457"/>
    <w:rsid w:val="54AD8142"/>
    <w:rsid w:val="54AFC29F"/>
    <w:rsid w:val="54B1F634"/>
    <w:rsid w:val="54B58311"/>
    <w:rsid w:val="54B789F7"/>
    <w:rsid w:val="54BFCB5B"/>
    <w:rsid w:val="54CE3209"/>
    <w:rsid w:val="54D33918"/>
    <w:rsid w:val="54DA2053"/>
    <w:rsid w:val="54DBA425"/>
    <w:rsid w:val="54EBBCBE"/>
    <w:rsid w:val="54ECE88B"/>
    <w:rsid w:val="54EEC234"/>
    <w:rsid w:val="54F36BE6"/>
    <w:rsid w:val="54F379AE"/>
    <w:rsid w:val="54F57CF0"/>
    <w:rsid w:val="55027953"/>
    <w:rsid w:val="551A5EF0"/>
    <w:rsid w:val="551C7FDA"/>
    <w:rsid w:val="551E6A13"/>
    <w:rsid w:val="55252AEB"/>
    <w:rsid w:val="552CEA76"/>
    <w:rsid w:val="5534DC7E"/>
    <w:rsid w:val="5536D416"/>
    <w:rsid w:val="5543E997"/>
    <w:rsid w:val="554B3BDB"/>
    <w:rsid w:val="554E1F25"/>
    <w:rsid w:val="5551A6DD"/>
    <w:rsid w:val="55569F0B"/>
    <w:rsid w:val="556ED10C"/>
    <w:rsid w:val="55702B29"/>
    <w:rsid w:val="557E179F"/>
    <w:rsid w:val="5585CCBF"/>
    <w:rsid w:val="5588A5E4"/>
    <w:rsid w:val="558A1BAE"/>
    <w:rsid w:val="558CF283"/>
    <w:rsid w:val="558F32D1"/>
    <w:rsid w:val="5593F15C"/>
    <w:rsid w:val="5594F7FD"/>
    <w:rsid w:val="559D7311"/>
    <w:rsid w:val="55A6C66B"/>
    <w:rsid w:val="55B0EF9E"/>
    <w:rsid w:val="55B41FF6"/>
    <w:rsid w:val="55BD6F0A"/>
    <w:rsid w:val="55C16C65"/>
    <w:rsid w:val="55C5FFEF"/>
    <w:rsid w:val="55CDE03D"/>
    <w:rsid w:val="55DF274E"/>
    <w:rsid w:val="55E5F990"/>
    <w:rsid w:val="55EAA483"/>
    <w:rsid w:val="55EE71DE"/>
    <w:rsid w:val="55EFCA37"/>
    <w:rsid w:val="55F7797C"/>
    <w:rsid w:val="55FC6391"/>
    <w:rsid w:val="5602DE46"/>
    <w:rsid w:val="56058E73"/>
    <w:rsid w:val="56295C2A"/>
    <w:rsid w:val="563345AF"/>
    <w:rsid w:val="563B1B8B"/>
    <w:rsid w:val="5640FA18"/>
    <w:rsid w:val="564ADD18"/>
    <w:rsid w:val="564CCFE4"/>
    <w:rsid w:val="5657D397"/>
    <w:rsid w:val="5661CCDA"/>
    <w:rsid w:val="566DA492"/>
    <w:rsid w:val="566FC7E0"/>
    <w:rsid w:val="567907A6"/>
    <w:rsid w:val="567981D7"/>
    <w:rsid w:val="5686CD8A"/>
    <w:rsid w:val="568D159C"/>
    <w:rsid w:val="56933731"/>
    <w:rsid w:val="569B1DBF"/>
    <w:rsid w:val="56A23C27"/>
    <w:rsid w:val="56AA3376"/>
    <w:rsid w:val="56AEEF6E"/>
    <w:rsid w:val="56AFD932"/>
    <w:rsid w:val="56B00C53"/>
    <w:rsid w:val="56B2C76C"/>
    <w:rsid w:val="56BCBB16"/>
    <w:rsid w:val="56BDEA06"/>
    <w:rsid w:val="56BE2B8C"/>
    <w:rsid w:val="56CE5A94"/>
    <w:rsid w:val="56E62130"/>
    <w:rsid w:val="56E6B947"/>
    <w:rsid w:val="56E8D2A4"/>
    <w:rsid w:val="56E99BF2"/>
    <w:rsid w:val="56F1D41A"/>
    <w:rsid w:val="56F4318A"/>
    <w:rsid w:val="56FE0CF1"/>
    <w:rsid w:val="570D3A15"/>
    <w:rsid w:val="5711DAD5"/>
    <w:rsid w:val="5712F3DA"/>
    <w:rsid w:val="571E2F8C"/>
    <w:rsid w:val="57200883"/>
    <w:rsid w:val="5724D91A"/>
    <w:rsid w:val="57273DCE"/>
    <w:rsid w:val="572E716B"/>
    <w:rsid w:val="5731C9FA"/>
    <w:rsid w:val="5743C9C7"/>
    <w:rsid w:val="5745470B"/>
    <w:rsid w:val="5746C13C"/>
    <w:rsid w:val="57479695"/>
    <w:rsid w:val="574837B6"/>
    <w:rsid w:val="5748A7F0"/>
    <w:rsid w:val="574E9834"/>
    <w:rsid w:val="5756350B"/>
    <w:rsid w:val="575A2886"/>
    <w:rsid w:val="575D36D7"/>
    <w:rsid w:val="57662A45"/>
    <w:rsid w:val="57697F6F"/>
    <w:rsid w:val="576A4F56"/>
    <w:rsid w:val="576C1F18"/>
    <w:rsid w:val="577443EB"/>
    <w:rsid w:val="57754A26"/>
    <w:rsid w:val="577C8ADE"/>
    <w:rsid w:val="5782F53B"/>
    <w:rsid w:val="57844DF2"/>
    <w:rsid w:val="578650B5"/>
    <w:rsid w:val="578D2F82"/>
    <w:rsid w:val="579050C4"/>
    <w:rsid w:val="57A7F034"/>
    <w:rsid w:val="57ADB7A8"/>
    <w:rsid w:val="57ADF270"/>
    <w:rsid w:val="57B11BBC"/>
    <w:rsid w:val="57B8E496"/>
    <w:rsid w:val="57B913DE"/>
    <w:rsid w:val="57BA2C27"/>
    <w:rsid w:val="57BFA57B"/>
    <w:rsid w:val="57C8CE37"/>
    <w:rsid w:val="57CA29A2"/>
    <w:rsid w:val="57CE524A"/>
    <w:rsid w:val="57CF5753"/>
    <w:rsid w:val="57D52237"/>
    <w:rsid w:val="57D575C1"/>
    <w:rsid w:val="57DBC9BF"/>
    <w:rsid w:val="57DC3D2E"/>
    <w:rsid w:val="57DC9472"/>
    <w:rsid w:val="57EC2757"/>
    <w:rsid w:val="57ECCDBE"/>
    <w:rsid w:val="57F63541"/>
    <w:rsid w:val="57FE3CC5"/>
    <w:rsid w:val="5801682A"/>
    <w:rsid w:val="580F07BF"/>
    <w:rsid w:val="5810CE27"/>
    <w:rsid w:val="58127BC3"/>
    <w:rsid w:val="5825F20C"/>
    <w:rsid w:val="58269C85"/>
    <w:rsid w:val="5827981C"/>
    <w:rsid w:val="5828BBEF"/>
    <w:rsid w:val="5830A04B"/>
    <w:rsid w:val="5832B132"/>
    <w:rsid w:val="5832C6D0"/>
    <w:rsid w:val="5843B938"/>
    <w:rsid w:val="5846AE90"/>
    <w:rsid w:val="584F4587"/>
    <w:rsid w:val="585E2812"/>
    <w:rsid w:val="586EF56A"/>
    <w:rsid w:val="5870D9F9"/>
    <w:rsid w:val="5877427F"/>
    <w:rsid w:val="58780F9B"/>
    <w:rsid w:val="58785003"/>
    <w:rsid w:val="587B37E6"/>
    <w:rsid w:val="587D82AA"/>
    <w:rsid w:val="5880FC30"/>
    <w:rsid w:val="5885156E"/>
    <w:rsid w:val="58856193"/>
    <w:rsid w:val="5886B40F"/>
    <w:rsid w:val="58938E30"/>
    <w:rsid w:val="58989015"/>
    <w:rsid w:val="58A20A5A"/>
    <w:rsid w:val="58B2A9DF"/>
    <w:rsid w:val="58B30F61"/>
    <w:rsid w:val="58BE3965"/>
    <w:rsid w:val="58C76156"/>
    <w:rsid w:val="58CAD61D"/>
    <w:rsid w:val="58CE4071"/>
    <w:rsid w:val="58D2F0AA"/>
    <w:rsid w:val="58D46851"/>
    <w:rsid w:val="58EF9E67"/>
    <w:rsid w:val="58F10931"/>
    <w:rsid w:val="58F59682"/>
    <w:rsid w:val="58F597B1"/>
    <w:rsid w:val="58FADB6C"/>
    <w:rsid w:val="58FD0936"/>
    <w:rsid w:val="58FD8408"/>
    <w:rsid w:val="59001553"/>
    <w:rsid w:val="59013E47"/>
    <w:rsid w:val="5905CE80"/>
    <w:rsid w:val="590C5A41"/>
    <w:rsid w:val="590CD7B4"/>
    <w:rsid w:val="590FBED8"/>
    <w:rsid w:val="5917E799"/>
    <w:rsid w:val="591D7174"/>
    <w:rsid w:val="592339F8"/>
    <w:rsid w:val="592A5CB4"/>
    <w:rsid w:val="592BF838"/>
    <w:rsid w:val="59399423"/>
    <w:rsid w:val="594A6B5C"/>
    <w:rsid w:val="59500228"/>
    <w:rsid w:val="595E9510"/>
    <w:rsid w:val="59601FB5"/>
    <w:rsid w:val="59639DEB"/>
    <w:rsid w:val="5969A430"/>
    <w:rsid w:val="597224D5"/>
    <w:rsid w:val="59791D42"/>
    <w:rsid w:val="597963D3"/>
    <w:rsid w:val="597B63BA"/>
    <w:rsid w:val="597FE6C5"/>
    <w:rsid w:val="59875BBB"/>
    <w:rsid w:val="5992B0B7"/>
    <w:rsid w:val="5998EF93"/>
    <w:rsid w:val="59A2ABA7"/>
    <w:rsid w:val="59AAA3A9"/>
    <w:rsid w:val="59AAE0D7"/>
    <w:rsid w:val="59AD1543"/>
    <w:rsid w:val="59AECD71"/>
    <w:rsid w:val="59BBAE50"/>
    <w:rsid w:val="59BCB73C"/>
    <w:rsid w:val="59BE6170"/>
    <w:rsid w:val="59C04ED9"/>
    <w:rsid w:val="59C170C7"/>
    <w:rsid w:val="59C1EF73"/>
    <w:rsid w:val="59CF30B5"/>
    <w:rsid w:val="59D05349"/>
    <w:rsid w:val="59D585CF"/>
    <w:rsid w:val="59D9F324"/>
    <w:rsid w:val="59DAA915"/>
    <w:rsid w:val="59E31194"/>
    <w:rsid w:val="59E5D2F9"/>
    <w:rsid w:val="59E611AC"/>
    <w:rsid w:val="59E9F6C7"/>
    <w:rsid w:val="59EFDD35"/>
    <w:rsid w:val="59F41E9F"/>
    <w:rsid w:val="59F770CE"/>
    <w:rsid w:val="59FAE1B6"/>
    <w:rsid w:val="59FFBC0E"/>
    <w:rsid w:val="5A0334F5"/>
    <w:rsid w:val="5A15C226"/>
    <w:rsid w:val="5A1ABC62"/>
    <w:rsid w:val="5A2283FE"/>
    <w:rsid w:val="5A26E95A"/>
    <w:rsid w:val="5A283B54"/>
    <w:rsid w:val="5A2D831C"/>
    <w:rsid w:val="5A331082"/>
    <w:rsid w:val="5A456CCD"/>
    <w:rsid w:val="5A4BDED0"/>
    <w:rsid w:val="5A4D53AB"/>
    <w:rsid w:val="5A53A919"/>
    <w:rsid w:val="5A57EFA3"/>
    <w:rsid w:val="5A5F6B7C"/>
    <w:rsid w:val="5A60AAF0"/>
    <w:rsid w:val="5A6A6C9B"/>
    <w:rsid w:val="5A6DFBA7"/>
    <w:rsid w:val="5A70360D"/>
    <w:rsid w:val="5A72C7C3"/>
    <w:rsid w:val="5A796859"/>
    <w:rsid w:val="5A7A16FC"/>
    <w:rsid w:val="5A7D88FC"/>
    <w:rsid w:val="5A87391E"/>
    <w:rsid w:val="5AA3BA7F"/>
    <w:rsid w:val="5AA3E7D1"/>
    <w:rsid w:val="5AA4595F"/>
    <w:rsid w:val="5AA49ECD"/>
    <w:rsid w:val="5AAEA03C"/>
    <w:rsid w:val="5AB436A0"/>
    <w:rsid w:val="5AC00ABA"/>
    <w:rsid w:val="5ACF83AA"/>
    <w:rsid w:val="5AE6703F"/>
    <w:rsid w:val="5AE6BD0A"/>
    <w:rsid w:val="5AF92D8F"/>
    <w:rsid w:val="5AFDAA12"/>
    <w:rsid w:val="5B17BDA1"/>
    <w:rsid w:val="5B18357F"/>
    <w:rsid w:val="5B1CAE1D"/>
    <w:rsid w:val="5B2099C5"/>
    <w:rsid w:val="5B2C6DB3"/>
    <w:rsid w:val="5B2E7680"/>
    <w:rsid w:val="5B326F41"/>
    <w:rsid w:val="5B34024C"/>
    <w:rsid w:val="5B490661"/>
    <w:rsid w:val="5B4AE0E3"/>
    <w:rsid w:val="5B53108D"/>
    <w:rsid w:val="5B548E2E"/>
    <w:rsid w:val="5B5917D3"/>
    <w:rsid w:val="5B5B7E9A"/>
    <w:rsid w:val="5B631580"/>
    <w:rsid w:val="5B69392F"/>
    <w:rsid w:val="5B6955D5"/>
    <w:rsid w:val="5B75C4A5"/>
    <w:rsid w:val="5B78CF98"/>
    <w:rsid w:val="5B7AE3E9"/>
    <w:rsid w:val="5B846BF1"/>
    <w:rsid w:val="5B85A08B"/>
    <w:rsid w:val="5B871975"/>
    <w:rsid w:val="5B8FEAF6"/>
    <w:rsid w:val="5B90BFD7"/>
    <w:rsid w:val="5B92A674"/>
    <w:rsid w:val="5B92E46C"/>
    <w:rsid w:val="5BAA7448"/>
    <w:rsid w:val="5BAFDF60"/>
    <w:rsid w:val="5BB031C1"/>
    <w:rsid w:val="5BB25A04"/>
    <w:rsid w:val="5BB754F7"/>
    <w:rsid w:val="5BC04D0F"/>
    <w:rsid w:val="5BC4DCBA"/>
    <w:rsid w:val="5BC53D4A"/>
    <w:rsid w:val="5BCCC279"/>
    <w:rsid w:val="5BD1EC8D"/>
    <w:rsid w:val="5BD79F9D"/>
    <w:rsid w:val="5BDA6B76"/>
    <w:rsid w:val="5BDB8039"/>
    <w:rsid w:val="5BDBAB13"/>
    <w:rsid w:val="5BE2D059"/>
    <w:rsid w:val="5BE2F26C"/>
    <w:rsid w:val="5BE7EFA1"/>
    <w:rsid w:val="5BF15CCB"/>
    <w:rsid w:val="5BF359FA"/>
    <w:rsid w:val="5BFAAEF1"/>
    <w:rsid w:val="5BFACFB4"/>
    <w:rsid w:val="5BFF6240"/>
    <w:rsid w:val="5C050721"/>
    <w:rsid w:val="5C124464"/>
    <w:rsid w:val="5C15B994"/>
    <w:rsid w:val="5C17164D"/>
    <w:rsid w:val="5C230B5C"/>
    <w:rsid w:val="5C2F82D3"/>
    <w:rsid w:val="5C34256E"/>
    <w:rsid w:val="5C3A76C3"/>
    <w:rsid w:val="5C418EB1"/>
    <w:rsid w:val="5C460D94"/>
    <w:rsid w:val="5C4BFF22"/>
    <w:rsid w:val="5C4F787B"/>
    <w:rsid w:val="5C514EC3"/>
    <w:rsid w:val="5C5E74B9"/>
    <w:rsid w:val="5C611002"/>
    <w:rsid w:val="5C650F11"/>
    <w:rsid w:val="5C6702D3"/>
    <w:rsid w:val="5C6928A0"/>
    <w:rsid w:val="5C6B9118"/>
    <w:rsid w:val="5C73E908"/>
    <w:rsid w:val="5C759B18"/>
    <w:rsid w:val="5C76D7A2"/>
    <w:rsid w:val="5C786B39"/>
    <w:rsid w:val="5C796E16"/>
    <w:rsid w:val="5C7ECD2E"/>
    <w:rsid w:val="5C8D4195"/>
    <w:rsid w:val="5C8E9815"/>
    <w:rsid w:val="5C9234AB"/>
    <w:rsid w:val="5C970555"/>
    <w:rsid w:val="5C97C5E6"/>
    <w:rsid w:val="5C9AEE75"/>
    <w:rsid w:val="5C9B9F6A"/>
    <w:rsid w:val="5C9BB1EE"/>
    <w:rsid w:val="5C9E0AC3"/>
    <w:rsid w:val="5CA15A74"/>
    <w:rsid w:val="5CA8593E"/>
    <w:rsid w:val="5CAF2A63"/>
    <w:rsid w:val="5CBDE911"/>
    <w:rsid w:val="5CBE3C49"/>
    <w:rsid w:val="5CC1846C"/>
    <w:rsid w:val="5CD30473"/>
    <w:rsid w:val="5CDA5F0E"/>
    <w:rsid w:val="5CE0153F"/>
    <w:rsid w:val="5CE4929B"/>
    <w:rsid w:val="5CE5A902"/>
    <w:rsid w:val="5CF285C4"/>
    <w:rsid w:val="5CF9D91B"/>
    <w:rsid w:val="5D0101EE"/>
    <w:rsid w:val="5D025442"/>
    <w:rsid w:val="5D07D481"/>
    <w:rsid w:val="5D096A46"/>
    <w:rsid w:val="5D0CC34A"/>
    <w:rsid w:val="5D166189"/>
    <w:rsid w:val="5D1C91D7"/>
    <w:rsid w:val="5D34D203"/>
    <w:rsid w:val="5D3AE0C7"/>
    <w:rsid w:val="5D3B953D"/>
    <w:rsid w:val="5D4362AC"/>
    <w:rsid w:val="5D477E02"/>
    <w:rsid w:val="5D47AECA"/>
    <w:rsid w:val="5D4825A1"/>
    <w:rsid w:val="5D4CE56F"/>
    <w:rsid w:val="5D4FDAC7"/>
    <w:rsid w:val="5D508C44"/>
    <w:rsid w:val="5D53A68C"/>
    <w:rsid w:val="5D54A902"/>
    <w:rsid w:val="5D58BD82"/>
    <w:rsid w:val="5D5E8DE4"/>
    <w:rsid w:val="5D625E93"/>
    <w:rsid w:val="5D76A71C"/>
    <w:rsid w:val="5D7D0D1B"/>
    <w:rsid w:val="5D7EC5EF"/>
    <w:rsid w:val="5D95B822"/>
    <w:rsid w:val="5D98F480"/>
    <w:rsid w:val="5D9F9041"/>
    <w:rsid w:val="5DA84CCC"/>
    <w:rsid w:val="5DCE7688"/>
    <w:rsid w:val="5DCF44B2"/>
    <w:rsid w:val="5DD12AB1"/>
    <w:rsid w:val="5DD2B7F7"/>
    <w:rsid w:val="5DD43250"/>
    <w:rsid w:val="5DDAE56D"/>
    <w:rsid w:val="5DDEBE32"/>
    <w:rsid w:val="5DE3E03F"/>
    <w:rsid w:val="5DF4FA85"/>
    <w:rsid w:val="5DF5D014"/>
    <w:rsid w:val="5DF9C12C"/>
    <w:rsid w:val="5DFDFC52"/>
    <w:rsid w:val="5E2382F5"/>
    <w:rsid w:val="5E2C05EA"/>
    <w:rsid w:val="5E2E9D45"/>
    <w:rsid w:val="5E319C74"/>
    <w:rsid w:val="5E361230"/>
    <w:rsid w:val="5E39DB6B"/>
    <w:rsid w:val="5E3EC23C"/>
    <w:rsid w:val="5E4F340C"/>
    <w:rsid w:val="5E4F5C75"/>
    <w:rsid w:val="5E4FB82A"/>
    <w:rsid w:val="5E5344FA"/>
    <w:rsid w:val="5E57CE12"/>
    <w:rsid w:val="5E672311"/>
    <w:rsid w:val="5E6C9848"/>
    <w:rsid w:val="5E7CB5AC"/>
    <w:rsid w:val="5E81A71C"/>
    <w:rsid w:val="5E8C4B96"/>
    <w:rsid w:val="5E8DE1C5"/>
    <w:rsid w:val="5E915374"/>
    <w:rsid w:val="5E93F353"/>
    <w:rsid w:val="5E956096"/>
    <w:rsid w:val="5E971FE7"/>
    <w:rsid w:val="5EACDB57"/>
    <w:rsid w:val="5EAFCFB4"/>
    <w:rsid w:val="5EB99155"/>
    <w:rsid w:val="5EBF1D16"/>
    <w:rsid w:val="5EC2F2A4"/>
    <w:rsid w:val="5EC3430A"/>
    <w:rsid w:val="5EC4E16B"/>
    <w:rsid w:val="5EC7B626"/>
    <w:rsid w:val="5ECD2144"/>
    <w:rsid w:val="5EE361ED"/>
    <w:rsid w:val="5EE9468A"/>
    <w:rsid w:val="5EFED2E3"/>
    <w:rsid w:val="5F013FF7"/>
    <w:rsid w:val="5F0928A8"/>
    <w:rsid w:val="5F0F2235"/>
    <w:rsid w:val="5F22D382"/>
    <w:rsid w:val="5F2568D5"/>
    <w:rsid w:val="5F2CBCCC"/>
    <w:rsid w:val="5F2F345B"/>
    <w:rsid w:val="5F327076"/>
    <w:rsid w:val="5F3D7C81"/>
    <w:rsid w:val="5F427D1E"/>
    <w:rsid w:val="5F4CC3D8"/>
    <w:rsid w:val="5F4F7296"/>
    <w:rsid w:val="5F5CA0D9"/>
    <w:rsid w:val="5F65939F"/>
    <w:rsid w:val="5F6CC58C"/>
    <w:rsid w:val="5F70880C"/>
    <w:rsid w:val="5F72C48C"/>
    <w:rsid w:val="5F733B26"/>
    <w:rsid w:val="5F7A897B"/>
    <w:rsid w:val="5F7BB7E1"/>
    <w:rsid w:val="5F814C2E"/>
    <w:rsid w:val="5F88253C"/>
    <w:rsid w:val="5F8D1ABA"/>
    <w:rsid w:val="5F8E8E89"/>
    <w:rsid w:val="5F930D4E"/>
    <w:rsid w:val="5F9E8EBF"/>
    <w:rsid w:val="5FB3556B"/>
    <w:rsid w:val="5FB71613"/>
    <w:rsid w:val="5FBE0A15"/>
    <w:rsid w:val="5FC538B0"/>
    <w:rsid w:val="5FC62CF2"/>
    <w:rsid w:val="5FD1C8C7"/>
    <w:rsid w:val="5FECE38E"/>
    <w:rsid w:val="5FF4CC3F"/>
    <w:rsid w:val="5FFD2904"/>
    <w:rsid w:val="60045656"/>
    <w:rsid w:val="600E39FC"/>
    <w:rsid w:val="600EAE28"/>
    <w:rsid w:val="60111739"/>
    <w:rsid w:val="6013E02E"/>
    <w:rsid w:val="601AB767"/>
    <w:rsid w:val="601FA7DC"/>
    <w:rsid w:val="6020AAF4"/>
    <w:rsid w:val="603223FD"/>
    <w:rsid w:val="603D2856"/>
    <w:rsid w:val="603D37DA"/>
    <w:rsid w:val="6040EA45"/>
    <w:rsid w:val="604496DD"/>
    <w:rsid w:val="6046DE92"/>
    <w:rsid w:val="604E9947"/>
    <w:rsid w:val="604EB190"/>
    <w:rsid w:val="60515FEB"/>
    <w:rsid w:val="60544FCF"/>
    <w:rsid w:val="60582084"/>
    <w:rsid w:val="6059592C"/>
    <w:rsid w:val="605A6815"/>
    <w:rsid w:val="60622941"/>
    <w:rsid w:val="6063EDCC"/>
    <w:rsid w:val="60642193"/>
    <w:rsid w:val="6064AD97"/>
    <w:rsid w:val="6065E608"/>
    <w:rsid w:val="60733E6D"/>
    <w:rsid w:val="60743D0E"/>
    <w:rsid w:val="607B91F4"/>
    <w:rsid w:val="60818B16"/>
    <w:rsid w:val="60829D60"/>
    <w:rsid w:val="60861065"/>
    <w:rsid w:val="6092B3DF"/>
    <w:rsid w:val="6096851F"/>
    <w:rsid w:val="609CB649"/>
    <w:rsid w:val="60A67BE8"/>
    <w:rsid w:val="60AEE04A"/>
    <w:rsid w:val="60BA5A57"/>
    <w:rsid w:val="60C39713"/>
    <w:rsid w:val="60CE4FF9"/>
    <w:rsid w:val="60D2E11B"/>
    <w:rsid w:val="60D33013"/>
    <w:rsid w:val="60D362E4"/>
    <w:rsid w:val="60D5F29A"/>
    <w:rsid w:val="60E356FA"/>
    <w:rsid w:val="60EC7D2E"/>
    <w:rsid w:val="60F0BC03"/>
    <w:rsid w:val="6100685D"/>
    <w:rsid w:val="61058C8C"/>
    <w:rsid w:val="610C6EB3"/>
    <w:rsid w:val="610FFD0E"/>
    <w:rsid w:val="6111479B"/>
    <w:rsid w:val="61159B23"/>
    <w:rsid w:val="61250BBB"/>
    <w:rsid w:val="61285116"/>
    <w:rsid w:val="612D5DE8"/>
    <w:rsid w:val="612E15BC"/>
    <w:rsid w:val="6136EF82"/>
    <w:rsid w:val="6137482C"/>
    <w:rsid w:val="6137661B"/>
    <w:rsid w:val="613A7572"/>
    <w:rsid w:val="613F2E36"/>
    <w:rsid w:val="613F7A6F"/>
    <w:rsid w:val="61410378"/>
    <w:rsid w:val="614131A8"/>
    <w:rsid w:val="614B0459"/>
    <w:rsid w:val="614BE14E"/>
    <w:rsid w:val="6157BC07"/>
    <w:rsid w:val="6159F763"/>
    <w:rsid w:val="615AF6BC"/>
    <w:rsid w:val="6161FC20"/>
    <w:rsid w:val="6167F41A"/>
    <w:rsid w:val="617C5D0A"/>
    <w:rsid w:val="61803A84"/>
    <w:rsid w:val="6182ED9E"/>
    <w:rsid w:val="61840E5A"/>
    <w:rsid w:val="618AE4D3"/>
    <w:rsid w:val="61A0E21F"/>
    <w:rsid w:val="61A90E3E"/>
    <w:rsid w:val="61AC8A63"/>
    <w:rsid w:val="61B5892E"/>
    <w:rsid w:val="61BAEDB3"/>
    <w:rsid w:val="61C05CA9"/>
    <w:rsid w:val="61D4C431"/>
    <w:rsid w:val="61EF1235"/>
    <w:rsid w:val="61F0C29C"/>
    <w:rsid w:val="620875F7"/>
    <w:rsid w:val="620F47CE"/>
    <w:rsid w:val="62136741"/>
    <w:rsid w:val="6214D24E"/>
    <w:rsid w:val="62199239"/>
    <w:rsid w:val="621CC3FF"/>
    <w:rsid w:val="6225ACD4"/>
    <w:rsid w:val="622F8786"/>
    <w:rsid w:val="623258BA"/>
    <w:rsid w:val="62335AFB"/>
    <w:rsid w:val="623BC403"/>
    <w:rsid w:val="623C28AA"/>
    <w:rsid w:val="624D4D56"/>
    <w:rsid w:val="624E87BC"/>
    <w:rsid w:val="6251B324"/>
    <w:rsid w:val="6252C9BB"/>
    <w:rsid w:val="62537F0C"/>
    <w:rsid w:val="62557F62"/>
    <w:rsid w:val="6259059C"/>
    <w:rsid w:val="6259FC4C"/>
    <w:rsid w:val="625E2940"/>
    <w:rsid w:val="6262011F"/>
    <w:rsid w:val="6267BF84"/>
    <w:rsid w:val="6269F8DF"/>
    <w:rsid w:val="627693E3"/>
    <w:rsid w:val="627C37CE"/>
    <w:rsid w:val="627FA3D3"/>
    <w:rsid w:val="628209AA"/>
    <w:rsid w:val="6290482D"/>
    <w:rsid w:val="6294D5A5"/>
    <w:rsid w:val="6297C0AA"/>
    <w:rsid w:val="62A64C3B"/>
    <w:rsid w:val="62A74480"/>
    <w:rsid w:val="62AED139"/>
    <w:rsid w:val="62B9A256"/>
    <w:rsid w:val="62B9FC9C"/>
    <w:rsid w:val="62C1082E"/>
    <w:rsid w:val="62C4A012"/>
    <w:rsid w:val="62D0D5FD"/>
    <w:rsid w:val="62D4B23C"/>
    <w:rsid w:val="62D553A9"/>
    <w:rsid w:val="62DCC700"/>
    <w:rsid w:val="62DE1D0D"/>
    <w:rsid w:val="62E25A80"/>
    <w:rsid w:val="62E48979"/>
    <w:rsid w:val="62EC3B6F"/>
    <w:rsid w:val="62ED8ED2"/>
    <w:rsid w:val="62EEC2C2"/>
    <w:rsid w:val="62F45ACB"/>
    <w:rsid w:val="6302DA39"/>
    <w:rsid w:val="63062D1A"/>
    <w:rsid w:val="63077079"/>
    <w:rsid w:val="6310B27A"/>
    <w:rsid w:val="63121A89"/>
    <w:rsid w:val="631289C8"/>
    <w:rsid w:val="631CC54F"/>
    <w:rsid w:val="631DF3B6"/>
    <w:rsid w:val="63263785"/>
    <w:rsid w:val="632BBCDF"/>
    <w:rsid w:val="632E3743"/>
    <w:rsid w:val="6335B67E"/>
    <w:rsid w:val="6337DCE8"/>
    <w:rsid w:val="633BDAB2"/>
    <w:rsid w:val="633E49E8"/>
    <w:rsid w:val="63447106"/>
    <w:rsid w:val="634C73BC"/>
    <w:rsid w:val="634DE690"/>
    <w:rsid w:val="635142BE"/>
    <w:rsid w:val="635480C7"/>
    <w:rsid w:val="63561084"/>
    <w:rsid w:val="6363F17A"/>
    <w:rsid w:val="6372A97B"/>
    <w:rsid w:val="637A6E5F"/>
    <w:rsid w:val="637AAD6D"/>
    <w:rsid w:val="637B16E3"/>
    <w:rsid w:val="637BAD60"/>
    <w:rsid w:val="637E1AAD"/>
    <w:rsid w:val="63877CF7"/>
    <w:rsid w:val="638C971A"/>
    <w:rsid w:val="639706A8"/>
    <w:rsid w:val="639C0C84"/>
    <w:rsid w:val="63A62EB6"/>
    <w:rsid w:val="63A7EF56"/>
    <w:rsid w:val="63A89B41"/>
    <w:rsid w:val="63AF2BE8"/>
    <w:rsid w:val="63B599D3"/>
    <w:rsid w:val="63C3AD31"/>
    <w:rsid w:val="63CA536E"/>
    <w:rsid w:val="63D0CA4D"/>
    <w:rsid w:val="63D12962"/>
    <w:rsid w:val="63E5753C"/>
    <w:rsid w:val="63ED50B4"/>
    <w:rsid w:val="63EDF0D4"/>
    <w:rsid w:val="63F05DDD"/>
    <w:rsid w:val="63F21C2E"/>
    <w:rsid w:val="63F61395"/>
    <w:rsid w:val="6401E16D"/>
    <w:rsid w:val="64020F69"/>
    <w:rsid w:val="640ABCE4"/>
    <w:rsid w:val="640F21CE"/>
    <w:rsid w:val="6413B3BC"/>
    <w:rsid w:val="6414A732"/>
    <w:rsid w:val="6417B689"/>
    <w:rsid w:val="641F7043"/>
    <w:rsid w:val="64221C78"/>
    <w:rsid w:val="6426DE7E"/>
    <w:rsid w:val="6429A51A"/>
    <w:rsid w:val="642DED68"/>
    <w:rsid w:val="642F8D16"/>
    <w:rsid w:val="643A5253"/>
    <w:rsid w:val="643B23A1"/>
    <w:rsid w:val="64555F61"/>
    <w:rsid w:val="645FA217"/>
    <w:rsid w:val="6464E94B"/>
    <w:rsid w:val="64679752"/>
    <w:rsid w:val="646B8FFA"/>
    <w:rsid w:val="646B9484"/>
    <w:rsid w:val="646DAAE6"/>
    <w:rsid w:val="6475D9A3"/>
    <w:rsid w:val="6483F175"/>
    <w:rsid w:val="6493525A"/>
    <w:rsid w:val="649BE1F0"/>
    <w:rsid w:val="649EE048"/>
    <w:rsid w:val="64A06DBE"/>
    <w:rsid w:val="64A769BD"/>
    <w:rsid w:val="64B59163"/>
    <w:rsid w:val="64B5A4A4"/>
    <w:rsid w:val="64BC6757"/>
    <w:rsid w:val="64C0B57E"/>
    <w:rsid w:val="64C61253"/>
    <w:rsid w:val="64D0E0EF"/>
    <w:rsid w:val="64D6878A"/>
    <w:rsid w:val="64DC175C"/>
    <w:rsid w:val="64E67D68"/>
    <w:rsid w:val="64ECB9F5"/>
    <w:rsid w:val="64F9B237"/>
    <w:rsid w:val="64FAE48F"/>
    <w:rsid w:val="650DCFEE"/>
    <w:rsid w:val="650E87DE"/>
    <w:rsid w:val="650FD279"/>
    <w:rsid w:val="6515DCF1"/>
    <w:rsid w:val="65291CDD"/>
    <w:rsid w:val="65295F7D"/>
    <w:rsid w:val="652CA63B"/>
    <w:rsid w:val="65320632"/>
    <w:rsid w:val="6532A9EF"/>
    <w:rsid w:val="6540AE34"/>
    <w:rsid w:val="654310B4"/>
    <w:rsid w:val="6557BEC0"/>
    <w:rsid w:val="65601172"/>
    <w:rsid w:val="6560BF09"/>
    <w:rsid w:val="6569B1A5"/>
    <w:rsid w:val="65709B27"/>
    <w:rsid w:val="65711232"/>
    <w:rsid w:val="657EC320"/>
    <w:rsid w:val="65946A40"/>
    <w:rsid w:val="6596BC8D"/>
    <w:rsid w:val="659863AE"/>
    <w:rsid w:val="659A6C79"/>
    <w:rsid w:val="659C734A"/>
    <w:rsid w:val="659D39F4"/>
    <w:rsid w:val="659F16D9"/>
    <w:rsid w:val="659FFDA0"/>
    <w:rsid w:val="65AA2C9D"/>
    <w:rsid w:val="65B12842"/>
    <w:rsid w:val="65B29D65"/>
    <w:rsid w:val="65B8ECEC"/>
    <w:rsid w:val="65C06099"/>
    <w:rsid w:val="65C16521"/>
    <w:rsid w:val="65C6ABA1"/>
    <w:rsid w:val="65C8FA27"/>
    <w:rsid w:val="65CFB12D"/>
    <w:rsid w:val="65D8F0F5"/>
    <w:rsid w:val="65E44312"/>
    <w:rsid w:val="65EAAEF4"/>
    <w:rsid w:val="65F52BD1"/>
    <w:rsid w:val="6607760C"/>
    <w:rsid w:val="66080334"/>
    <w:rsid w:val="66087E25"/>
    <w:rsid w:val="660B81F7"/>
    <w:rsid w:val="66142937"/>
    <w:rsid w:val="661DF27C"/>
    <w:rsid w:val="66241D74"/>
    <w:rsid w:val="662A1699"/>
    <w:rsid w:val="6635FCD5"/>
    <w:rsid w:val="6642C210"/>
    <w:rsid w:val="6644A677"/>
    <w:rsid w:val="6645845F"/>
    <w:rsid w:val="66542F98"/>
    <w:rsid w:val="665468A2"/>
    <w:rsid w:val="6654BDF1"/>
    <w:rsid w:val="6657743D"/>
    <w:rsid w:val="665BAE5D"/>
    <w:rsid w:val="66679876"/>
    <w:rsid w:val="6669274C"/>
    <w:rsid w:val="667535E8"/>
    <w:rsid w:val="667758DE"/>
    <w:rsid w:val="66877CC5"/>
    <w:rsid w:val="66928A8C"/>
    <w:rsid w:val="6697F684"/>
    <w:rsid w:val="6698DAA7"/>
    <w:rsid w:val="66A2B656"/>
    <w:rsid w:val="66A721A4"/>
    <w:rsid w:val="66ADD206"/>
    <w:rsid w:val="66AE0B52"/>
    <w:rsid w:val="66B523F7"/>
    <w:rsid w:val="66C4D1F5"/>
    <w:rsid w:val="66C9D91E"/>
    <w:rsid w:val="66CE20FA"/>
    <w:rsid w:val="66CE9857"/>
    <w:rsid w:val="66CEBF09"/>
    <w:rsid w:val="66CFA349"/>
    <w:rsid w:val="66D43FA6"/>
    <w:rsid w:val="66D5ACE3"/>
    <w:rsid w:val="66D66702"/>
    <w:rsid w:val="66E51CCD"/>
    <w:rsid w:val="66E5A974"/>
    <w:rsid w:val="66EBD586"/>
    <w:rsid w:val="66F0393F"/>
    <w:rsid w:val="66F1503D"/>
    <w:rsid w:val="66F421C4"/>
    <w:rsid w:val="66F57527"/>
    <w:rsid w:val="66F7258E"/>
    <w:rsid w:val="66F9B16A"/>
    <w:rsid w:val="67030892"/>
    <w:rsid w:val="670609BB"/>
    <w:rsid w:val="670B9DBE"/>
    <w:rsid w:val="670DDA2C"/>
    <w:rsid w:val="67137044"/>
    <w:rsid w:val="671A9AE1"/>
    <w:rsid w:val="671AAAAC"/>
    <w:rsid w:val="671C32AB"/>
    <w:rsid w:val="671C950D"/>
    <w:rsid w:val="671ECCF9"/>
    <w:rsid w:val="672B0FA2"/>
    <w:rsid w:val="672FF126"/>
    <w:rsid w:val="6748CB86"/>
    <w:rsid w:val="676842CB"/>
    <w:rsid w:val="676E8CFF"/>
    <w:rsid w:val="6775E1E8"/>
    <w:rsid w:val="677DE1A6"/>
    <w:rsid w:val="677F9D9D"/>
    <w:rsid w:val="6784C5CF"/>
    <w:rsid w:val="6795A770"/>
    <w:rsid w:val="679825C0"/>
    <w:rsid w:val="679A20F0"/>
    <w:rsid w:val="67A10374"/>
    <w:rsid w:val="67B00FEA"/>
    <w:rsid w:val="67B73488"/>
    <w:rsid w:val="67BC5DA3"/>
    <w:rsid w:val="67C17149"/>
    <w:rsid w:val="67C6B9C6"/>
    <w:rsid w:val="67CAC146"/>
    <w:rsid w:val="67D2B869"/>
    <w:rsid w:val="67D92DDC"/>
    <w:rsid w:val="67DD035D"/>
    <w:rsid w:val="67DE42AB"/>
    <w:rsid w:val="67E04D49"/>
    <w:rsid w:val="67E22715"/>
    <w:rsid w:val="67E80685"/>
    <w:rsid w:val="67F50BE9"/>
    <w:rsid w:val="67FF46DF"/>
    <w:rsid w:val="67FF4935"/>
    <w:rsid w:val="68020933"/>
    <w:rsid w:val="680ACEE1"/>
    <w:rsid w:val="681B60B6"/>
    <w:rsid w:val="681BE999"/>
    <w:rsid w:val="6820D3C5"/>
    <w:rsid w:val="682DF646"/>
    <w:rsid w:val="6837BC3B"/>
    <w:rsid w:val="683F39EB"/>
    <w:rsid w:val="6846DBC3"/>
    <w:rsid w:val="684C678F"/>
    <w:rsid w:val="685BA36A"/>
    <w:rsid w:val="68622D05"/>
    <w:rsid w:val="686CC863"/>
    <w:rsid w:val="686F806F"/>
    <w:rsid w:val="687335B5"/>
    <w:rsid w:val="68879CC2"/>
    <w:rsid w:val="688BD2B2"/>
    <w:rsid w:val="68915E7E"/>
    <w:rsid w:val="68A0A90E"/>
    <w:rsid w:val="68A33153"/>
    <w:rsid w:val="68A4D9E8"/>
    <w:rsid w:val="68A7C83D"/>
    <w:rsid w:val="68A93CE3"/>
    <w:rsid w:val="68B1ADF2"/>
    <w:rsid w:val="68B70EE4"/>
    <w:rsid w:val="68B88337"/>
    <w:rsid w:val="68C03904"/>
    <w:rsid w:val="68CF1831"/>
    <w:rsid w:val="68D271BB"/>
    <w:rsid w:val="68D37FE5"/>
    <w:rsid w:val="68D54DBB"/>
    <w:rsid w:val="68D7AFFB"/>
    <w:rsid w:val="68E09071"/>
    <w:rsid w:val="68E24E46"/>
    <w:rsid w:val="68E2E9DD"/>
    <w:rsid w:val="68F08D86"/>
    <w:rsid w:val="68FAD6E3"/>
    <w:rsid w:val="68FE4C63"/>
    <w:rsid w:val="69069BD9"/>
    <w:rsid w:val="690B8173"/>
    <w:rsid w:val="690C448B"/>
    <w:rsid w:val="6932C856"/>
    <w:rsid w:val="6932E027"/>
    <w:rsid w:val="69330246"/>
    <w:rsid w:val="693FA5F8"/>
    <w:rsid w:val="69496FA5"/>
    <w:rsid w:val="694A45F6"/>
    <w:rsid w:val="6959CC8C"/>
    <w:rsid w:val="695D7E23"/>
    <w:rsid w:val="696604C7"/>
    <w:rsid w:val="6979BFED"/>
    <w:rsid w:val="6986FAC7"/>
    <w:rsid w:val="698C6BEC"/>
    <w:rsid w:val="6991D359"/>
    <w:rsid w:val="69986E16"/>
    <w:rsid w:val="699BE83E"/>
    <w:rsid w:val="69A25CB9"/>
    <w:rsid w:val="69A5B71B"/>
    <w:rsid w:val="69A74C7D"/>
    <w:rsid w:val="69AC8F4D"/>
    <w:rsid w:val="69ACC21E"/>
    <w:rsid w:val="69B7BE84"/>
    <w:rsid w:val="69C3A81F"/>
    <w:rsid w:val="69C9CCC3"/>
    <w:rsid w:val="69DA488A"/>
    <w:rsid w:val="69E56AD1"/>
    <w:rsid w:val="69E8DED5"/>
    <w:rsid w:val="69EB0DB5"/>
    <w:rsid w:val="69EED6A3"/>
    <w:rsid w:val="69F07E8A"/>
    <w:rsid w:val="69F8CBE8"/>
    <w:rsid w:val="69FD4656"/>
    <w:rsid w:val="69FECDF6"/>
    <w:rsid w:val="6A017471"/>
    <w:rsid w:val="6A0A514B"/>
    <w:rsid w:val="6A0B48F0"/>
    <w:rsid w:val="6A0C649F"/>
    <w:rsid w:val="6A0E48E0"/>
    <w:rsid w:val="6A0FAE20"/>
    <w:rsid w:val="6A10C555"/>
    <w:rsid w:val="6A20E578"/>
    <w:rsid w:val="6A261DC5"/>
    <w:rsid w:val="6A2725EE"/>
    <w:rsid w:val="6A318CF4"/>
    <w:rsid w:val="6A35F5A6"/>
    <w:rsid w:val="6A3A4B84"/>
    <w:rsid w:val="6A3B7559"/>
    <w:rsid w:val="6A436AD6"/>
    <w:rsid w:val="6A4AAC5F"/>
    <w:rsid w:val="6A533BF5"/>
    <w:rsid w:val="6A55BC44"/>
    <w:rsid w:val="6A71AD97"/>
    <w:rsid w:val="6A77DCB2"/>
    <w:rsid w:val="6A81448A"/>
    <w:rsid w:val="6A86F123"/>
    <w:rsid w:val="6A89C521"/>
    <w:rsid w:val="6A90D083"/>
    <w:rsid w:val="6A92F6F2"/>
    <w:rsid w:val="6A955A0B"/>
    <w:rsid w:val="6A9EA0B9"/>
    <w:rsid w:val="6AAB6682"/>
    <w:rsid w:val="6AAF7833"/>
    <w:rsid w:val="6AB1E257"/>
    <w:rsid w:val="6AB46D24"/>
    <w:rsid w:val="6AC3D797"/>
    <w:rsid w:val="6AC9EE37"/>
    <w:rsid w:val="6AD08562"/>
    <w:rsid w:val="6AD390AA"/>
    <w:rsid w:val="6ADAD608"/>
    <w:rsid w:val="6ADBC154"/>
    <w:rsid w:val="6ADCF702"/>
    <w:rsid w:val="6ADE4741"/>
    <w:rsid w:val="6AE72DB0"/>
    <w:rsid w:val="6AFC88DC"/>
    <w:rsid w:val="6AFD29D0"/>
    <w:rsid w:val="6AFDAF3A"/>
    <w:rsid w:val="6B005F69"/>
    <w:rsid w:val="6B070B36"/>
    <w:rsid w:val="6B14A41F"/>
    <w:rsid w:val="6B14AF9F"/>
    <w:rsid w:val="6B1D4E3E"/>
    <w:rsid w:val="6B37F2FA"/>
    <w:rsid w:val="6B423A27"/>
    <w:rsid w:val="6B4695EB"/>
    <w:rsid w:val="6B4F36C2"/>
    <w:rsid w:val="6B631AA7"/>
    <w:rsid w:val="6B635152"/>
    <w:rsid w:val="6B63BDB2"/>
    <w:rsid w:val="6B68AA4D"/>
    <w:rsid w:val="6B6BAA3D"/>
    <w:rsid w:val="6B6D13F5"/>
    <w:rsid w:val="6B6DBB86"/>
    <w:rsid w:val="6B78563E"/>
    <w:rsid w:val="6B7C339D"/>
    <w:rsid w:val="6B909A1F"/>
    <w:rsid w:val="6B944699"/>
    <w:rsid w:val="6B9F8F40"/>
    <w:rsid w:val="6BAA9592"/>
    <w:rsid w:val="6BAAF8BA"/>
    <w:rsid w:val="6BAEBFBB"/>
    <w:rsid w:val="6BAF8C41"/>
    <w:rsid w:val="6BAFAAFB"/>
    <w:rsid w:val="6BB11FD8"/>
    <w:rsid w:val="6BCE5A59"/>
    <w:rsid w:val="6BD16AD9"/>
    <w:rsid w:val="6BD537DB"/>
    <w:rsid w:val="6BDF5983"/>
    <w:rsid w:val="6BE323BC"/>
    <w:rsid w:val="6BEF7B94"/>
    <w:rsid w:val="6BF0FBDC"/>
    <w:rsid w:val="6BFFE286"/>
    <w:rsid w:val="6C23C93F"/>
    <w:rsid w:val="6C248343"/>
    <w:rsid w:val="6C2C1EEA"/>
    <w:rsid w:val="6C376929"/>
    <w:rsid w:val="6C3AA6E1"/>
    <w:rsid w:val="6C48FCC2"/>
    <w:rsid w:val="6C4BE231"/>
    <w:rsid w:val="6C5308F2"/>
    <w:rsid w:val="6C5F6D73"/>
    <w:rsid w:val="6C673CEE"/>
    <w:rsid w:val="6C67A192"/>
    <w:rsid w:val="6C7235DB"/>
    <w:rsid w:val="6C792C0A"/>
    <w:rsid w:val="6C7C7F0C"/>
    <w:rsid w:val="6C84C9D8"/>
    <w:rsid w:val="6C8F146D"/>
    <w:rsid w:val="6C95D303"/>
    <w:rsid w:val="6C9BDF21"/>
    <w:rsid w:val="6CA43528"/>
    <w:rsid w:val="6CA8F6AB"/>
    <w:rsid w:val="6CB07480"/>
    <w:rsid w:val="6CB99EDF"/>
    <w:rsid w:val="6CCAC819"/>
    <w:rsid w:val="6CCB951B"/>
    <w:rsid w:val="6CEBFBCC"/>
    <w:rsid w:val="6CEE066C"/>
    <w:rsid w:val="6CF0B769"/>
    <w:rsid w:val="6CF254A4"/>
    <w:rsid w:val="6CF50A19"/>
    <w:rsid w:val="6CFC45CB"/>
    <w:rsid w:val="6CFD98D5"/>
    <w:rsid w:val="6D053590"/>
    <w:rsid w:val="6D0E850F"/>
    <w:rsid w:val="6D0ECE0B"/>
    <w:rsid w:val="6D1C7086"/>
    <w:rsid w:val="6D23D220"/>
    <w:rsid w:val="6D37BBC4"/>
    <w:rsid w:val="6D386D71"/>
    <w:rsid w:val="6D4A2C7F"/>
    <w:rsid w:val="6D4A2EC6"/>
    <w:rsid w:val="6D51CBC1"/>
    <w:rsid w:val="6D5255E5"/>
    <w:rsid w:val="6D61D38B"/>
    <w:rsid w:val="6D690DAC"/>
    <w:rsid w:val="6D75412A"/>
    <w:rsid w:val="6D7DC907"/>
    <w:rsid w:val="6D821B4B"/>
    <w:rsid w:val="6D84C031"/>
    <w:rsid w:val="6D9561EA"/>
    <w:rsid w:val="6D967963"/>
    <w:rsid w:val="6D998FCF"/>
    <w:rsid w:val="6D9D399E"/>
    <w:rsid w:val="6DA04375"/>
    <w:rsid w:val="6DA18E68"/>
    <w:rsid w:val="6DA39A28"/>
    <w:rsid w:val="6DAF8993"/>
    <w:rsid w:val="6DB93067"/>
    <w:rsid w:val="6DBA20CC"/>
    <w:rsid w:val="6DBA21C7"/>
    <w:rsid w:val="6DBEF6B8"/>
    <w:rsid w:val="6DC7E61F"/>
    <w:rsid w:val="6DCE2310"/>
    <w:rsid w:val="6DD00A51"/>
    <w:rsid w:val="6DD0F32F"/>
    <w:rsid w:val="6DD129D4"/>
    <w:rsid w:val="6DD176D9"/>
    <w:rsid w:val="6DD9480E"/>
    <w:rsid w:val="6DD996AA"/>
    <w:rsid w:val="6DDEF919"/>
    <w:rsid w:val="6DF36A10"/>
    <w:rsid w:val="6DF40FBC"/>
    <w:rsid w:val="6DFA2435"/>
    <w:rsid w:val="6DFAD131"/>
    <w:rsid w:val="6E0A348D"/>
    <w:rsid w:val="6E15E5EF"/>
    <w:rsid w:val="6E1C0228"/>
    <w:rsid w:val="6E21D254"/>
    <w:rsid w:val="6E2ACC50"/>
    <w:rsid w:val="6E2DD764"/>
    <w:rsid w:val="6E39C9D0"/>
    <w:rsid w:val="6E4028ED"/>
    <w:rsid w:val="6E45AAAF"/>
    <w:rsid w:val="6E47942D"/>
    <w:rsid w:val="6E479C81"/>
    <w:rsid w:val="6E51C19D"/>
    <w:rsid w:val="6E555FD3"/>
    <w:rsid w:val="6E5B2624"/>
    <w:rsid w:val="6E5DBC98"/>
    <w:rsid w:val="6E607F1F"/>
    <w:rsid w:val="6E6A86A0"/>
    <w:rsid w:val="6E6CE5B8"/>
    <w:rsid w:val="6E758334"/>
    <w:rsid w:val="6E7D98E7"/>
    <w:rsid w:val="6E7FA3C0"/>
    <w:rsid w:val="6E83B996"/>
    <w:rsid w:val="6E89C6ED"/>
    <w:rsid w:val="6E8D796C"/>
    <w:rsid w:val="6E97B8AE"/>
    <w:rsid w:val="6E9D0456"/>
    <w:rsid w:val="6E9D2BC2"/>
    <w:rsid w:val="6EA2A086"/>
    <w:rsid w:val="6EB0BC27"/>
    <w:rsid w:val="6EB7DD65"/>
    <w:rsid w:val="6EB94832"/>
    <w:rsid w:val="6EBAACF4"/>
    <w:rsid w:val="6EBC2795"/>
    <w:rsid w:val="6EC206BA"/>
    <w:rsid w:val="6ECD1554"/>
    <w:rsid w:val="6ECF9901"/>
    <w:rsid w:val="6EE2AEC9"/>
    <w:rsid w:val="6EE330F4"/>
    <w:rsid w:val="6EE9CAED"/>
    <w:rsid w:val="6EEF4B2C"/>
    <w:rsid w:val="6EF227B2"/>
    <w:rsid w:val="6EF27516"/>
    <w:rsid w:val="6EFE9C31"/>
    <w:rsid w:val="6EFFB5A4"/>
    <w:rsid w:val="6F001E44"/>
    <w:rsid w:val="6F008694"/>
    <w:rsid w:val="6F06C720"/>
    <w:rsid w:val="6F0CA2BD"/>
    <w:rsid w:val="6F0FD08D"/>
    <w:rsid w:val="6F16C86F"/>
    <w:rsid w:val="6F1C35BE"/>
    <w:rsid w:val="6F33F678"/>
    <w:rsid w:val="6F38D4A7"/>
    <w:rsid w:val="6F4731D1"/>
    <w:rsid w:val="6F4925AC"/>
    <w:rsid w:val="6F4F9744"/>
    <w:rsid w:val="6F5619B5"/>
    <w:rsid w:val="6F57D4A5"/>
    <w:rsid w:val="6F59A2C1"/>
    <w:rsid w:val="6F5CA72D"/>
    <w:rsid w:val="6F665948"/>
    <w:rsid w:val="6F7090A2"/>
    <w:rsid w:val="6F762048"/>
    <w:rsid w:val="6F82B8E2"/>
    <w:rsid w:val="6F82E956"/>
    <w:rsid w:val="6F879D5D"/>
    <w:rsid w:val="6F9D6028"/>
    <w:rsid w:val="6F9DC0F5"/>
    <w:rsid w:val="6FA1EFC2"/>
    <w:rsid w:val="6FA7D88F"/>
    <w:rsid w:val="6FB2B92C"/>
    <w:rsid w:val="6FB376BF"/>
    <w:rsid w:val="6FB4DBC9"/>
    <w:rsid w:val="6FB8632E"/>
    <w:rsid w:val="6FBCE163"/>
    <w:rsid w:val="6FC006C4"/>
    <w:rsid w:val="6FC7B84D"/>
    <w:rsid w:val="6FCDE9D1"/>
    <w:rsid w:val="6FCEF54E"/>
    <w:rsid w:val="6FD0ED8C"/>
    <w:rsid w:val="6FD58C6C"/>
    <w:rsid w:val="6FD8EE9F"/>
    <w:rsid w:val="6FDA2FEB"/>
    <w:rsid w:val="6FDF7842"/>
    <w:rsid w:val="6FDFD844"/>
    <w:rsid w:val="6FE30B78"/>
    <w:rsid w:val="6FEBA0E3"/>
    <w:rsid w:val="6FECE308"/>
    <w:rsid w:val="6FECEF93"/>
    <w:rsid w:val="70039408"/>
    <w:rsid w:val="700A3CF7"/>
    <w:rsid w:val="7018B19A"/>
    <w:rsid w:val="701CD0CA"/>
    <w:rsid w:val="701D366C"/>
    <w:rsid w:val="702F2DBC"/>
    <w:rsid w:val="70325193"/>
    <w:rsid w:val="7034938C"/>
    <w:rsid w:val="70369321"/>
    <w:rsid w:val="704FF9C8"/>
    <w:rsid w:val="70558FA8"/>
    <w:rsid w:val="70580387"/>
    <w:rsid w:val="706720B4"/>
    <w:rsid w:val="706A160C"/>
    <w:rsid w:val="706A8ABE"/>
    <w:rsid w:val="7071EA73"/>
    <w:rsid w:val="7089DA6C"/>
    <w:rsid w:val="709483D8"/>
    <w:rsid w:val="709492F8"/>
    <w:rsid w:val="709DACE8"/>
    <w:rsid w:val="70AB42C2"/>
    <w:rsid w:val="70AF65E8"/>
    <w:rsid w:val="70B0C85C"/>
    <w:rsid w:val="70B1BC4F"/>
    <w:rsid w:val="70CF190F"/>
    <w:rsid w:val="70D1A79F"/>
    <w:rsid w:val="70D7CD3F"/>
    <w:rsid w:val="70D9AAC6"/>
    <w:rsid w:val="70E05ADE"/>
    <w:rsid w:val="70F935C6"/>
    <w:rsid w:val="71077C5F"/>
    <w:rsid w:val="711B5A79"/>
    <w:rsid w:val="711CB22A"/>
    <w:rsid w:val="711D6A04"/>
    <w:rsid w:val="712C4115"/>
    <w:rsid w:val="71311BC5"/>
    <w:rsid w:val="7135AB41"/>
    <w:rsid w:val="7141F7BB"/>
    <w:rsid w:val="71443D46"/>
    <w:rsid w:val="714A02DF"/>
    <w:rsid w:val="714EB729"/>
    <w:rsid w:val="7151D500"/>
    <w:rsid w:val="71566797"/>
    <w:rsid w:val="71633FE9"/>
    <w:rsid w:val="7166FC71"/>
    <w:rsid w:val="7172298E"/>
    <w:rsid w:val="71764585"/>
    <w:rsid w:val="7176846D"/>
    <w:rsid w:val="7187EA75"/>
    <w:rsid w:val="718CAC11"/>
    <w:rsid w:val="719FC1CA"/>
    <w:rsid w:val="71A4562C"/>
    <w:rsid w:val="71ADE7C9"/>
    <w:rsid w:val="71B2D01B"/>
    <w:rsid w:val="71B34456"/>
    <w:rsid w:val="71C4355A"/>
    <w:rsid w:val="71C7E016"/>
    <w:rsid w:val="71C967C7"/>
    <w:rsid w:val="71DBAA77"/>
    <w:rsid w:val="71E2D18E"/>
    <w:rsid w:val="71E5E54E"/>
    <w:rsid w:val="71E6C9C3"/>
    <w:rsid w:val="71EA5C63"/>
    <w:rsid w:val="71ECFF51"/>
    <w:rsid w:val="71FC78A6"/>
    <w:rsid w:val="7200BFD4"/>
    <w:rsid w:val="72038A14"/>
    <w:rsid w:val="720635E1"/>
    <w:rsid w:val="7209FA53"/>
    <w:rsid w:val="720BC65A"/>
    <w:rsid w:val="721615BE"/>
    <w:rsid w:val="7219E2E2"/>
    <w:rsid w:val="721D42CD"/>
    <w:rsid w:val="72254877"/>
    <w:rsid w:val="72294652"/>
    <w:rsid w:val="722CCB7C"/>
    <w:rsid w:val="722CF0C7"/>
    <w:rsid w:val="72328718"/>
    <w:rsid w:val="7235D84C"/>
    <w:rsid w:val="7235EF86"/>
    <w:rsid w:val="723D26A1"/>
    <w:rsid w:val="72433CAC"/>
    <w:rsid w:val="727C10C6"/>
    <w:rsid w:val="72850DEC"/>
    <w:rsid w:val="728759E5"/>
    <w:rsid w:val="728B5BAC"/>
    <w:rsid w:val="728D2B55"/>
    <w:rsid w:val="728DBE55"/>
    <w:rsid w:val="72925B74"/>
    <w:rsid w:val="7292BA74"/>
    <w:rsid w:val="7294259A"/>
    <w:rsid w:val="729AE43E"/>
    <w:rsid w:val="72A161BB"/>
    <w:rsid w:val="72A4B974"/>
    <w:rsid w:val="72AC2F8E"/>
    <w:rsid w:val="72BF7709"/>
    <w:rsid w:val="72CC9B7C"/>
    <w:rsid w:val="72D17FDD"/>
    <w:rsid w:val="72D30CC9"/>
    <w:rsid w:val="72D8699E"/>
    <w:rsid w:val="72EF458E"/>
    <w:rsid w:val="72F6CD8B"/>
    <w:rsid w:val="72FC43AE"/>
    <w:rsid w:val="73055D17"/>
    <w:rsid w:val="73069779"/>
    <w:rsid w:val="730B257A"/>
    <w:rsid w:val="730C74D7"/>
    <w:rsid w:val="730C97BE"/>
    <w:rsid w:val="73119746"/>
    <w:rsid w:val="731B6D24"/>
    <w:rsid w:val="7320D6BE"/>
    <w:rsid w:val="73226505"/>
    <w:rsid w:val="732759E7"/>
    <w:rsid w:val="732CCD05"/>
    <w:rsid w:val="733F08D0"/>
    <w:rsid w:val="73424572"/>
    <w:rsid w:val="7343989C"/>
    <w:rsid w:val="734B3E88"/>
    <w:rsid w:val="734B7743"/>
    <w:rsid w:val="73548309"/>
    <w:rsid w:val="7356A359"/>
    <w:rsid w:val="735A4A2E"/>
    <w:rsid w:val="73608482"/>
    <w:rsid w:val="7363800B"/>
    <w:rsid w:val="7376783A"/>
    <w:rsid w:val="737998AE"/>
    <w:rsid w:val="7384F709"/>
    <w:rsid w:val="7385F423"/>
    <w:rsid w:val="738C2FC5"/>
    <w:rsid w:val="738CA604"/>
    <w:rsid w:val="738CE9CF"/>
    <w:rsid w:val="738E9CC3"/>
    <w:rsid w:val="73959F3D"/>
    <w:rsid w:val="739624A7"/>
    <w:rsid w:val="739D4963"/>
    <w:rsid w:val="739DED40"/>
    <w:rsid w:val="73B106F2"/>
    <w:rsid w:val="73B31290"/>
    <w:rsid w:val="73C1BA4C"/>
    <w:rsid w:val="73D18966"/>
    <w:rsid w:val="73D1BC37"/>
    <w:rsid w:val="73DB9CE3"/>
    <w:rsid w:val="73E2B1AE"/>
    <w:rsid w:val="73E63B40"/>
    <w:rsid w:val="73E92E0C"/>
    <w:rsid w:val="73ED9E29"/>
    <w:rsid w:val="73EE6B51"/>
    <w:rsid w:val="73F98B68"/>
    <w:rsid w:val="73FF6244"/>
    <w:rsid w:val="74059EA4"/>
    <w:rsid w:val="74144A98"/>
    <w:rsid w:val="7419D162"/>
    <w:rsid w:val="74202F2B"/>
    <w:rsid w:val="742DC7D9"/>
    <w:rsid w:val="743160D4"/>
    <w:rsid w:val="7431AF59"/>
    <w:rsid w:val="74331E32"/>
    <w:rsid w:val="743FC73F"/>
    <w:rsid w:val="74459F6F"/>
    <w:rsid w:val="7446C44C"/>
    <w:rsid w:val="744ED36A"/>
    <w:rsid w:val="7453F5DB"/>
    <w:rsid w:val="74577DD6"/>
    <w:rsid w:val="7457DFDC"/>
    <w:rsid w:val="74618EB2"/>
    <w:rsid w:val="746E63D7"/>
    <w:rsid w:val="747496AF"/>
    <w:rsid w:val="74768333"/>
    <w:rsid w:val="747D8079"/>
    <w:rsid w:val="747FA75B"/>
    <w:rsid w:val="74816516"/>
    <w:rsid w:val="7481B84E"/>
    <w:rsid w:val="74824216"/>
    <w:rsid w:val="748BEE0C"/>
    <w:rsid w:val="748FE920"/>
    <w:rsid w:val="74938088"/>
    <w:rsid w:val="749A6C16"/>
    <w:rsid w:val="74A7A150"/>
    <w:rsid w:val="74AE0D85"/>
    <w:rsid w:val="74BED16F"/>
    <w:rsid w:val="74C5C30E"/>
    <w:rsid w:val="74C606F2"/>
    <w:rsid w:val="74CAED72"/>
    <w:rsid w:val="74D4E5F1"/>
    <w:rsid w:val="74D554D9"/>
    <w:rsid w:val="74DA7FD8"/>
    <w:rsid w:val="74EBFE7A"/>
    <w:rsid w:val="74EF789F"/>
    <w:rsid w:val="74F078DB"/>
    <w:rsid w:val="74F86807"/>
    <w:rsid w:val="74FA51DF"/>
    <w:rsid w:val="7500E647"/>
    <w:rsid w:val="75054F77"/>
    <w:rsid w:val="7505B68E"/>
    <w:rsid w:val="7505E7DA"/>
    <w:rsid w:val="75071F8F"/>
    <w:rsid w:val="75153CFC"/>
    <w:rsid w:val="75194878"/>
    <w:rsid w:val="751EE2B6"/>
    <w:rsid w:val="752001F6"/>
    <w:rsid w:val="752C1C46"/>
    <w:rsid w:val="752E5860"/>
    <w:rsid w:val="75334DB0"/>
    <w:rsid w:val="7537A732"/>
    <w:rsid w:val="75450E2A"/>
    <w:rsid w:val="75468BB5"/>
    <w:rsid w:val="75472D84"/>
    <w:rsid w:val="754B0360"/>
    <w:rsid w:val="7553D208"/>
    <w:rsid w:val="7554875C"/>
    <w:rsid w:val="7557A1CF"/>
    <w:rsid w:val="755BE187"/>
    <w:rsid w:val="755FDAE4"/>
    <w:rsid w:val="756355BA"/>
    <w:rsid w:val="756414CA"/>
    <w:rsid w:val="7568CDC1"/>
    <w:rsid w:val="75950FAF"/>
    <w:rsid w:val="75A2BBF1"/>
    <w:rsid w:val="75AF6C39"/>
    <w:rsid w:val="75BB036D"/>
    <w:rsid w:val="75C37E52"/>
    <w:rsid w:val="75C8D341"/>
    <w:rsid w:val="75D3E6C1"/>
    <w:rsid w:val="75DC053D"/>
    <w:rsid w:val="75DCF33A"/>
    <w:rsid w:val="75EC570D"/>
    <w:rsid w:val="75F03676"/>
    <w:rsid w:val="75F4A3DF"/>
    <w:rsid w:val="75F758E3"/>
    <w:rsid w:val="761650C5"/>
    <w:rsid w:val="76166260"/>
    <w:rsid w:val="761DA5D8"/>
    <w:rsid w:val="76217011"/>
    <w:rsid w:val="762B54DA"/>
    <w:rsid w:val="7630141F"/>
    <w:rsid w:val="7632CA88"/>
    <w:rsid w:val="76377449"/>
    <w:rsid w:val="76426DAC"/>
    <w:rsid w:val="7642BAA9"/>
    <w:rsid w:val="7651F599"/>
    <w:rsid w:val="7651FB40"/>
    <w:rsid w:val="7657D7F5"/>
    <w:rsid w:val="7658BFF5"/>
    <w:rsid w:val="7661A99A"/>
    <w:rsid w:val="7662C13A"/>
    <w:rsid w:val="7665B6BC"/>
    <w:rsid w:val="766DBC13"/>
    <w:rsid w:val="7672BF25"/>
    <w:rsid w:val="7691701E"/>
    <w:rsid w:val="769E61CE"/>
    <w:rsid w:val="76A67433"/>
    <w:rsid w:val="76AAAEE4"/>
    <w:rsid w:val="76AACB07"/>
    <w:rsid w:val="76BD06BA"/>
    <w:rsid w:val="76BF60A7"/>
    <w:rsid w:val="76C5A60D"/>
    <w:rsid w:val="76C5F922"/>
    <w:rsid w:val="76CE0C88"/>
    <w:rsid w:val="76DFE355"/>
    <w:rsid w:val="76E1C2C7"/>
    <w:rsid w:val="76E825A6"/>
    <w:rsid w:val="76FBBA0D"/>
    <w:rsid w:val="76FF31D5"/>
    <w:rsid w:val="76FF3C6D"/>
    <w:rsid w:val="770EC9AE"/>
    <w:rsid w:val="77124B6C"/>
    <w:rsid w:val="771369AB"/>
    <w:rsid w:val="77136FC6"/>
    <w:rsid w:val="771FBDB7"/>
    <w:rsid w:val="7733B255"/>
    <w:rsid w:val="773405AA"/>
    <w:rsid w:val="773824AD"/>
    <w:rsid w:val="77412405"/>
    <w:rsid w:val="7741990E"/>
    <w:rsid w:val="774ECA9D"/>
    <w:rsid w:val="7750512F"/>
    <w:rsid w:val="7753A10D"/>
    <w:rsid w:val="7754DB90"/>
    <w:rsid w:val="77652CE4"/>
    <w:rsid w:val="77653C92"/>
    <w:rsid w:val="7766A90A"/>
    <w:rsid w:val="7767559D"/>
    <w:rsid w:val="776A6B8A"/>
    <w:rsid w:val="77834EDE"/>
    <w:rsid w:val="778C46E1"/>
    <w:rsid w:val="77926043"/>
    <w:rsid w:val="779D81B8"/>
    <w:rsid w:val="77A07241"/>
    <w:rsid w:val="77B8D07F"/>
    <w:rsid w:val="77BF8EF9"/>
    <w:rsid w:val="77C42E3F"/>
    <w:rsid w:val="77C764AF"/>
    <w:rsid w:val="77CD3CF2"/>
    <w:rsid w:val="77CE9C5F"/>
    <w:rsid w:val="77DF4FF8"/>
    <w:rsid w:val="77E08B01"/>
    <w:rsid w:val="77E76445"/>
    <w:rsid w:val="77E82763"/>
    <w:rsid w:val="77F3C6F2"/>
    <w:rsid w:val="780AF20F"/>
    <w:rsid w:val="781C8A33"/>
    <w:rsid w:val="781FFCE2"/>
    <w:rsid w:val="782C399C"/>
    <w:rsid w:val="783F7775"/>
    <w:rsid w:val="78445D6B"/>
    <w:rsid w:val="784581ED"/>
    <w:rsid w:val="784773B0"/>
    <w:rsid w:val="784F6D74"/>
    <w:rsid w:val="78508493"/>
    <w:rsid w:val="78550F28"/>
    <w:rsid w:val="7859A689"/>
    <w:rsid w:val="7859B95F"/>
    <w:rsid w:val="786153D5"/>
    <w:rsid w:val="7861887C"/>
    <w:rsid w:val="7867541A"/>
    <w:rsid w:val="787322FE"/>
    <w:rsid w:val="78742804"/>
    <w:rsid w:val="787C3A29"/>
    <w:rsid w:val="789B6A8A"/>
    <w:rsid w:val="78A44819"/>
    <w:rsid w:val="78AEAAA0"/>
    <w:rsid w:val="78B78064"/>
    <w:rsid w:val="78BCB33B"/>
    <w:rsid w:val="78E08C59"/>
    <w:rsid w:val="78F222E2"/>
    <w:rsid w:val="78FFDD48"/>
    <w:rsid w:val="7908DE22"/>
    <w:rsid w:val="790A85BD"/>
    <w:rsid w:val="79150FDE"/>
    <w:rsid w:val="79176C2A"/>
    <w:rsid w:val="791AFAE9"/>
    <w:rsid w:val="791B0AD9"/>
    <w:rsid w:val="792626C8"/>
    <w:rsid w:val="7930E115"/>
    <w:rsid w:val="79348007"/>
    <w:rsid w:val="793E84DD"/>
    <w:rsid w:val="7957A47A"/>
    <w:rsid w:val="796B3C0F"/>
    <w:rsid w:val="797878FD"/>
    <w:rsid w:val="79838279"/>
    <w:rsid w:val="7984A65C"/>
    <w:rsid w:val="79902C69"/>
    <w:rsid w:val="79939DEF"/>
    <w:rsid w:val="799CC006"/>
    <w:rsid w:val="799E2A44"/>
    <w:rsid w:val="79B0FB05"/>
    <w:rsid w:val="79B3583B"/>
    <w:rsid w:val="79CBA096"/>
    <w:rsid w:val="79CC8A7D"/>
    <w:rsid w:val="79D120CF"/>
    <w:rsid w:val="79D1F770"/>
    <w:rsid w:val="79D2C3D3"/>
    <w:rsid w:val="79D31642"/>
    <w:rsid w:val="79DD8C91"/>
    <w:rsid w:val="79F406B7"/>
    <w:rsid w:val="7A097B06"/>
    <w:rsid w:val="7A11FC68"/>
    <w:rsid w:val="7A1249B1"/>
    <w:rsid w:val="7A14F83B"/>
    <w:rsid w:val="7A1C6379"/>
    <w:rsid w:val="7A1C801F"/>
    <w:rsid w:val="7A35AC99"/>
    <w:rsid w:val="7A365E89"/>
    <w:rsid w:val="7A45D2F8"/>
    <w:rsid w:val="7A4701ED"/>
    <w:rsid w:val="7A4B2FCD"/>
    <w:rsid w:val="7A5BFFB5"/>
    <w:rsid w:val="7A68A5A0"/>
    <w:rsid w:val="7A73D6DC"/>
    <w:rsid w:val="7A77C5E8"/>
    <w:rsid w:val="7A8E7490"/>
    <w:rsid w:val="7AA24783"/>
    <w:rsid w:val="7AB46126"/>
    <w:rsid w:val="7AB50D8B"/>
    <w:rsid w:val="7ABD1B1E"/>
    <w:rsid w:val="7ABD6676"/>
    <w:rsid w:val="7ABDF12E"/>
    <w:rsid w:val="7AC3C85C"/>
    <w:rsid w:val="7ACBF314"/>
    <w:rsid w:val="7AD9FF21"/>
    <w:rsid w:val="7ADBEBA8"/>
    <w:rsid w:val="7ADF9E94"/>
    <w:rsid w:val="7AE60342"/>
    <w:rsid w:val="7AE83CC3"/>
    <w:rsid w:val="7AFA8C94"/>
    <w:rsid w:val="7AFF1EEA"/>
    <w:rsid w:val="7B01089C"/>
    <w:rsid w:val="7B022A94"/>
    <w:rsid w:val="7B1A8931"/>
    <w:rsid w:val="7B1A92C1"/>
    <w:rsid w:val="7B230147"/>
    <w:rsid w:val="7B260032"/>
    <w:rsid w:val="7B2D0D20"/>
    <w:rsid w:val="7B45E884"/>
    <w:rsid w:val="7B4DB68F"/>
    <w:rsid w:val="7B4F4DDA"/>
    <w:rsid w:val="7B5C88C7"/>
    <w:rsid w:val="7B614889"/>
    <w:rsid w:val="7B67E54E"/>
    <w:rsid w:val="7B68554D"/>
    <w:rsid w:val="7B6A55C0"/>
    <w:rsid w:val="7B714DCC"/>
    <w:rsid w:val="7B75C27E"/>
    <w:rsid w:val="7B876187"/>
    <w:rsid w:val="7B909EEF"/>
    <w:rsid w:val="7B94F204"/>
    <w:rsid w:val="7B97DF27"/>
    <w:rsid w:val="7B9C0E60"/>
    <w:rsid w:val="7B9C572A"/>
    <w:rsid w:val="7B9E282A"/>
    <w:rsid w:val="7BA286FD"/>
    <w:rsid w:val="7BA3558A"/>
    <w:rsid w:val="7BA8916A"/>
    <w:rsid w:val="7BA91204"/>
    <w:rsid w:val="7BA9BB8A"/>
    <w:rsid w:val="7BB83BDF"/>
    <w:rsid w:val="7BC4C3EA"/>
    <w:rsid w:val="7BC93B60"/>
    <w:rsid w:val="7BD37538"/>
    <w:rsid w:val="7BD6078F"/>
    <w:rsid w:val="7BD66C36"/>
    <w:rsid w:val="7BD6CAEE"/>
    <w:rsid w:val="7BE4E309"/>
    <w:rsid w:val="7BF7C7EB"/>
    <w:rsid w:val="7C05EC0B"/>
    <w:rsid w:val="7C0694C0"/>
    <w:rsid w:val="7C0B5EC7"/>
    <w:rsid w:val="7C0C6808"/>
    <w:rsid w:val="7C0D0D44"/>
    <w:rsid w:val="7C10FD4D"/>
    <w:rsid w:val="7C17C01E"/>
    <w:rsid w:val="7C18577B"/>
    <w:rsid w:val="7C196846"/>
    <w:rsid w:val="7C2050BB"/>
    <w:rsid w:val="7C2A76C7"/>
    <w:rsid w:val="7C2D8652"/>
    <w:rsid w:val="7C2DFFD3"/>
    <w:rsid w:val="7C2FC366"/>
    <w:rsid w:val="7C37A349"/>
    <w:rsid w:val="7C3C3348"/>
    <w:rsid w:val="7C3D0F85"/>
    <w:rsid w:val="7C3E139B"/>
    <w:rsid w:val="7C459771"/>
    <w:rsid w:val="7C503187"/>
    <w:rsid w:val="7C565DFE"/>
    <w:rsid w:val="7C63E147"/>
    <w:rsid w:val="7C72D24D"/>
    <w:rsid w:val="7C808B4F"/>
    <w:rsid w:val="7C850468"/>
    <w:rsid w:val="7C88BAC9"/>
    <w:rsid w:val="7C898E58"/>
    <w:rsid w:val="7C8B67AD"/>
    <w:rsid w:val="7C8EBD61"/>
    <w:rsid w:val="7C907FD3"/>
    <w:rsid w:val="7CA36737"/>
    <w:rsid w:val="7CA46CC9"/>
    <w:rsid w:val="7CB4186C"/>
    <w:rsid w:val="7CC774D6"/>
    <w:rsid w:val="7CC92C4C"/>
    <w:rsid w:val="7CD3ECB4"/>
    <w:rsid w:val="7CD469B5"/>
    <w:rsid w:val="7CD6FAEC"/>
    <w:rsid w:val="7CDAFB7D"/>
    <w:rsid w:val="7CE4BA6D"/>
    <w:rsid w:val="7CE4C6BE"/>
    <w:rsid w:val="7CEAD2B5"/>
    <w:rsid w:val="7CEC375E"/>
    <w:rsid w:val="7CF1385E"/>
    <w:rsid w:val="7CF67C3D"/>
    <w:rsid w:val="7D04C2E1"/>
    <w:rsid w:val="7D082A19"/>
    <w:rsid w:val="7D091620"/>
    <w:rsid w:val="7D12ECB5"/>
    <w:rsid w:val="7D1F4EB6"/>
    <w:rsid w:val="7D24790C"/>
    <w:rsid w:val="7D26E979"/>
    <w:rsid w:val="7D2B18FA"/>
    <w:rsid w:val="7D34346E"/>
    <w:rsid w:val="7D38A5CA"/>
    <w:rsid w:val="7D3C59D5"/>
    <w:rsid w:val="7D4A95CB"/>
    <w:rsid w:val="7D5339F2"/>
    <w:rsid w:val="7D5FCFB4"/>
    <w:rsid w:val="7D61C076"/>
    <w:rsid w:val="7D69DFD2"/>
    <w:rsid w:val="7D6EF8DC"/>
    <w:rsid w:val="7D76D8E1"/>
    <w:rsid w:val="7D79D3E8"/>
    <w:rsid w:val="7D7E7F40"/>
    <w:rsid w:val="7D879F90"/>
    <w:rsid w:val="7D898388"/>
    <w:rsid w:val="7D8A6BD3"/>
    <w:rsid w:val="7D922669"/>
    <w:rsid w:val="7D9DD745"/>
    <w:rsid w:val="7D9E923C"/>
    <w:rsid w:val="7DA62F5A"/>
    <w:rsid w:val="7DA64BD4"/>
    <w:rsid w:val="7DAA5965"/>
    <w:rsid w:val="7DB50E0D"/>
    <w:rsid w:val="7DBBE43F"/>
    <w:rsid w:val="7DBC03A2"/>
    <w:rsid w:val="7DBC902B"/>
    <w:rsid w:val="7DBE8C25"/>
    <w:rsid w:val="7DBEC348"/>
    <w:rsid w:val="7DC017BA"/>
    <w:rsid w:val="7DC46515"/>
    <w:rsid w:val="7DCBB50D"/>
    <w:rsid w:val="7DD59E26"/>
    <w:rsid w:val="7DD6A21C"/>
    <w:rsid w:val="7DE44C8C"/>
    <w:rsid w:val="7DE6C0BE"/>
    <w:rsid w:val="7DE9BD3E"/>
    <w:rsid w:val="7DF5CA67"/>
    <w:rsid w:val="7E03AA48"/>
    <w:rsid w:val="7E0BC71D"/>
    <w:rsid w:val="7E0EF8E3"/>
    <w:rsid w:val="7E13BE40"/>
    <w:rsid w:val="7E1D31C4"/>
    <w:rsid w:val="7E1DF9CA"/>
    <w:rsid w:val="7E1E2D1E"/>
    <w:rsid w:val="7E264B71"/>
    <w:rsid w:val="7E281040"/>
    <w:rsid w:val="7E316158"/>
    <w:rsid w:val="7E38B66B"/>
    <w:rsid w:val="7E38D311"/>
    <w:rsid w:val="7E398233"/>
    <w:rsid w:val="7E4F5C4B"/>
    <w:rsid w:val="7E5150C9"/>
    <w:rsid w:val="7E57E523"/>
    <w:rsid w:val="7E5AC772"/>
    <w:rsid w:val="7E5C681B"/>
    <w:rsid w:val="7E5CDD51"/>
    <w:rsid w:val="7E629AB4"/>
    <w:rsid w:val="7E7A366B"/>
    <w:rsid w:val="7E7B475C"/>
    <w:rsid w:val="7E87FE83"/>
    <w:rsid w:val="7E88DA02"/>
    <w:rsid w:val="7E8F2230"/>
    <w:rsid w:val="7E8F6021"/>
    <w:rsid w:val="7E91A020"/>
    <w:rsid w:val="7E959A42"/>
    <w:rsid w:val="7E9A88CA"/>
    <w:rsid w:val="7E9AE997"/>
    <w:rsid w:val="7EA7C3B8"/>
    <w:rsid w:val="7EA866C3"/>
    <w:rsid w:val="7EAB2564"/>
    <w:rsid w:val="7EACCF70"/>
    <w:rsid w:val="7EB2D51F"/>
    <w:rsid w:val="7EBE6AD1"/>
    <w:rsid w:val="7EC0A4F4"/>
    <w:rsid w:val="7EC7935E"/>
    <w:rsid w:val="7EC819EA"/>
    <w:rsid w:val="7EC84CBB"/>
    <w:rsid w:val="7EC8EF6D"/>
    <w:rsid w:val="7ECBF508"/>
    <w:rsid w:val="7ECD6C27"/>
    <w:rsid w:val="7EDB96AB"/>
    <w:rsid w:val="7EDCB958"/>
    <w:rsid w:val="7EDD963B"/>
    <w:rsid w:val="7EDDEE76"/>
    <w:rsid w:val="7EE3754D"/>
    <w:rsid w:val="7EE532C3"/>
    <w:rsid w:val="7EE7079D"/>
    <w:rsid w:val="7EE76D58"/>
    <w:rsid w:val="7EEFD114"/>
    <w:rsid w:val="7EF9C437"/>
    <w:rsid w:val="7F07180D"/>
    <w:rsid w:val="7F11BFE4"/>
    <w:rsid w:val="7F126316"/>
    <w:rsid w:val="7F1D421F"/>
    <w:rsid w:val="7F21503F"/>
    <w:rsid w:val="7F220ECF"/>
    <w:rsid w:val="7F2D6F61"/>
    <w:rsid w:val="7F4332F5"/>
    <w:rsid w:val="7F4DDDBD"/>
    <w:rsid w:val="7F55E588"/>
    <w:rsid w:val="7F5C0FFB"/>
    <w:rsid w:val="7F627F7F"/>
    <w:rsid w:val="7F670BDD"/>
    <w:rsid w:val="7F6B7D7F"/>
    <w:rsid w:val="7F6B96C1"/>
    <w:rsid w:val="7F6C1378"/>
    <w:rsid w:val="7F6F12A3"/>
    <w:rsid w:val="7F6F46A0"/>
    <w:rsid w:val="7F7253EE"/>
    <w:rsid w:val="7F8308A5"/>
    <w:rsid w:val="7F919AC8"/>
    <w:rsid w:val="7F9629D6"/>
    <w:rsid w:val="7F9853E7"/>
    <w:rsid w:val="7F9E53CA"/>
    <w:rsid w:val="7FA0EB03"/>
    <w:rsid w:val="7FAB5502"/>
    <w:rsid w:val="7FB45258"/>
    <w:rsid w:val="7FB56AB7"/>
    <w:rsid w:val="7FBBEFCB"/>
    <w:rsid w:val="7FC1A507"/>
    <w:rsid w:val="7FC550D1"/>
    <w:rsid w:val="7FC8EDA9"/>
    <w:rsid w:val="7FCB841D"/>
    <w:rsid w:val="7FE0238B"/>
    <w:rsid w:val="7FE0CA2B"/>
    <w:rsid w:val="7FE37D8A"/>
    <w:rsid w:val="7FE828E8"/>
    <w:rsid w:val="7FEC4562"/>
    <w:rsid w:val="7FF91D7B"/>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docId w15:val="{8904B3EA-0759-46EC-863B-E9CD02759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aliases w:val="ACARA - Heading 4"/>
    <w:qFormat/>
    <w:rsid w:val="00A933FF"/>
    <w:pPr>
      <w:spacing w:before="120" w:after="200" w:line="276" w:lineRule="auto"/>
    </w:pPr>
    <w:rPr>
      <w:rFonts w:ascii="Arial" w:eastAsia="Arial" w:hAnsi="Arial" w:cs="Arial"/>
      <w:i/>
      <w:color w:val="005D93"/>
      <w:sz w:val="24"/>
      <w:lang w:val="en-AU"/>
    </w:r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6A16CC"/>
    <w:pPr>
      <w:spacing w:before="0" w:after="0"/>
    </w:pPr>
    <w:rPr>
      <w:i w:val="0"/>
      <w:color w:val="000000" w:themeColor="accent4"/>
      <w:sz w:val="22"/>
      <w:szCs w:val="20"/>
    </w:rPr>
  </w:style>
  <w:style w:type="character" w:customStyle="1" w:styleId="BodyTextChar">
    <w:name w:val="Body Text Char"/>
    <w:aliases w:val="ACARA - Body Copy Char"/>
    <w:basedOn w:val="DefaultParagraphFont"/>
    <w:link w:val="BodyText"/>
    <w:uiPriority w:val="1"/>
    <w:rsid w:val="006A16CC"/>
    <w:rPr>
      <w:rFonts w:ascii="Arial" w:eastAsia="Arial" w:hAnsi="Arial" w:cs="Arial"/>
      <w:color w:val="000000" w:themeColor="accent4"/>
      <w:szCs w:val="20"/>
      <w:lang w:val="en-AU"/>
    </w:rPr>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val="0"/>
    </w:rPr>
  </w:style>
  <w:style w:type="paragraph" w:customStyle="1" w:styleId="Default">
    <w:name w:val="Default"/>
    <w:rsid w:val="00ED39A8"/>
    <w:pPr>
      <w:autoSpaceDE w:val="0"/>
      <w:autoSpaceDN w:val="0"/>
      <w:adjustRightInd w:val="0"/>
      <w:spacing w:line="240" w:lineRule="auto"/>
    </w:pPr>
    <w:rPr>
      <w:rFonts w:ascii="Arial" w:hAnsi="Arial" w:cs="Arial"/>
      <w:color w:val="000000"/>
      <w:sz w:val="24"/>
      <w:szCs w:val="24"/>
    </w:rPr>
  </w:style>
  <w:style w:type="character" w:styleId="Emphasis">
    <w:name w:val="Emphasis"/>
    <w:basedOn w:val="DefaultParagraphFont"/>
    <w:uiPriority w:val="20"/>
    <w:qFormat/>
    <w:rsid w:val="00BA3D79"/>
    <w:rPr>
      <w:i/>
      <w:iCs/>
    </w:rPr>
  </w:style>
  <w:style w:type="character" w:styleId="Hyperlink">
    <w:name w:val="Hyperlink"/>
    <w:basedOn w:val="DefaultParagraphFont"/>
    <w:uiPriority w:val="99"/>
    <w:unhideWhenUsed/>
    <w:rsid w:val="0062421D"/>
    <w:rPr>
      <w:color w:val="0074E0" w:themeColor="accent1"/>
      <w:u w:val="single"/>
    </w:rPr>
  </w:style>
  <w:style w:type="paragraph" w:styleId="ListParagraph">
    <w:name w:val="List Paragraph"/>
    <w:aliases w:val="ACARA - Body Text"/>
    <w:basedOn w:val="Normal"/>
    <w:next w:val="Normal"/>
    <w:uiPriority w:val="34"/>
    <w:qFormat/>
    <w:rsid w:val="00B75EDA"/>
    <w:pPr>
      <w:contextualSpacing/>
    </w:pPr>
    <w:rPr>
      <w:i w:val="0"/>
      <w:sz w:val="22"/>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qFormat/>
    <w:rsid w:val="006E100C"/>
    <w:pPr>
      <w:spacing w:line="259" w:lineRule="auto"/>
      <w:outlineLvl w:val="9"/>
    </w:pPr>
    <w:rPr>
      <w:lang w:val="en-US"/>
    </w:rPr>
  </w:style>
  <w:style w:type="paragraph" w:styleId="TOC1">
    <w:name w:val="toc 1"/>
    <w:basedOn w:val="Normal"/>
    <w:next w:val="Normal"/>
    <w:autoRedefine/>
    <w:uiPriority w:val="39"/>
    <w:unhideWhenUsed/>
    <w:rsid w:val="00E945EF"/>
    <w:pPr>
      <w:tabs>
        <w:tab w:val="right" w:leader="dot" w:pos="15126"/>
      </w:tabs>
      <w:spacing w:before="0" w:after="120"/>
    </w:pPr>
    <w:rPr>
      <w:b/>
      <w:bCs/>
      <w:i w:val="0"/>
      <w:caps/>
      <w:noProof/>
      <w:color w:val="005D93" w:themeColor="text2"/>
      <w:szCs w:val="24"/>
      <w:lang w:val="en-US"/>
    </w:rPr>
  </w:style>
  <w:style w:type="paragraph" w:styleId="TOC2">
    <w:name w:val="toc 2"/>
    <w:basedOn w:val="Normal"/>
    <w:next w:val="Normal"/>
    <w:autoRedefine/>
    <w:uiPriority w:val="39"/>
    <w:unhideWhenUsed/>
    <w:rsid w:val="001E1BA9"/>
    <w:pPr>
      <w:tabs>
        <w:tab w:val="right" w:leader="dot" w:pos="15126"/>
      </w:tabs>
      <w:spacing w:after="100"/>
      <w:ind w:left="284"/>
    </w:pPr>
    <w:rPr>
      <w:b/>
      <w:i w:val="0"/>
      <w:iCs/>
      <w:noProof/>
      <w:szCs w:val="24"/>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A933FF"/>
    <w:rPr>
      <w:color w:val="7030A0"/>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ACARA-HEADING1">
    <w:name w:val="ACARA - HEADING 1"/>
    <w:basedOn w:val="Heading1"/>
    <w:link w:val="ACARA-HEADING1Char"/>
    <w:qFormat/>
    <w:rsid w:val="000A24F8"/>
    <w:pPr>
      <w:spacing w:before="520" w:after="400"/>
    </w:pPr>
    <w:rPr>
      <w:rFonts w:ascii="Arial Bold" w:hAnsi="Arial Bold" w:cs="Arial"/>
      <w:b/>
      <w:i w:val="0"/>
      <w:caps/>
      <w:color w:val="005D93"/>
      <w:sz w:val="24"/>
    </w:rPr>
  </w:style>
  <w:style w:type="paragraph" w:customStyle="1" w:styleId="ACARA-Heading2">
    <w:name w:val="ACARA - Heading 2"/>
    <w:basedOn w:val="Heading3"/>
    <w:link w:val="ACARA-Heading2Char"/>
    <w:qFormat/>
    <w:rsid w:val="00C24635"/>
    <w:pPr>
      <w:spacing w:before="200"/>
    </w:pPr>
    <w:rPr>
      <w:rFonts w:ascii="Arial Bold" w:hAnsi="Arial Bold" w:cs="Arial"/>
      <w:b/>
      <w:i w:val="0"/>
      <w:color w:val="005D93"/>
    </w:rPr>
  </w:style>
  <w:style w:type="character" w:customStyle="1" w:styleId="ACARA-HEADING1Char">
    <w:name w:val="ACARA - HEADING 1 Char"/>
    <w:basedOn w:val="Heading2Char"/>
    <w:link w:val="ACARA-HEADING1"/>
    <w:rsid w:val="000A24F8"/>
    <w:rPr>
      <w:rFonts w:ascii="Arial Bold" w:eastAsiaTheme="majorEastAsia" w:hAnsi="Arial Bold" w:cs="Arial"/>
      <w:b/>
      <w:caps/>
      <w:color w:val="005D93"/>
      <w:sz w:val="24"/>
      <w:szCs w:val="32"/>
      <w:lang w:val="en-AU"/>
    </w:rPr>
  </w:style>
  <w:style w:type="paragraph" w:customStyle="1" w:styleId="ACARA-Heading3">
    <w:name w:val="ACARA - Heading 3"/>
    <w:basedOn w:val="Normal"/>
    <w:link w:val="ACARA-Heading3Char"/>
    <w:qFormat/>
    <w:rsid w:val="00C24635"/>
    <w:pPr>
      <w:adjustRightInd w:val="0"/>
    </w:pPr>
    <w:rPr>
      <w:rFonts w:ascii="Arial Bold" w:eastAsiaTheme="minorHAnsi" w:hAnsi="Arial Bold"/>
      <w:b/>
      <w:bCs/>
      <w:iCs/>
      <w:szCs w:val="24"/>
      <w:lang w:val="en-IN"/>
    </w:rPr>
  </w:style>
  <w:style w:type="character" w:customStyle="1" w:styleId="ACARA-Heading2Char">
    <w:name w:val="ACARA - Heading 2 Char"/>
    <w:basedOn w:val="Heading3Char"/>
    <w:link w:val="ACARA-Heading2"/>
    <w:rsid w:val="00C24635"/>
    <w:rPr>
      <w:rFonts w:ascii="Arial Bold" w:eastAsiaTheme="majorEastAsia" w:hAnsi="Arial Bold" w:cs="Arial"/>
      <w:b/>
      <w:color w:val="005D93"/>
      <w:sz w:val="24"/>
      <w:szCs w:val="24"/>
      <w:lang w:val="en-AU"/>
    </w:rPr>
  </w:style>
  <w:style w:type="character" w:styleId="SubtleEmphasis">
    <w:name w:val="Subtle Emphasis"/>
    <w:aliases w:val="ACARA - Table Text,Table Text"/>
    <w:basedOn w:val="DefaultParagraphFont"/>
    <w:uiPriority w:val="19"/>
    <w:qFormat/>
    <w:rsid w:val="006A16CC"/>
    <w:rPr>
      <w:rFonts w:ascii="Arial" w:hAnsi="Arial"/>
      <w:i w:val="0"/>
      <w:iCs/>
      <w:color w:val="auto"/>
      <w:sz w:val="20"/>
    </w:rPr>
  </w:style>
  <w:style w:type="character" w:customStyle="1" w:styleId="ACARA-Heading3Char">
    <w:name w:val="ACARA - Heading 3 Char"/>
    <w:basedOn w:val="DefaultParagraphFont"/>
    <w:link w:val="ACARA-Heading3"/>
    <w:rsid w:val="00C24635"/>
    <w:rPr>
      <w:rFonts w:ascii="Arial Bold" w:hAnsi="Arial Bold" w:cs="Arial"/>
      <w:b/>
      <w:bCs/>
      <w:i/>
      <w:iCs/>
      <w:color w:val="005D93"/>
      <w:sz w:val="24"/>
      <w:szCs w:val="24"/>
    </w:rPr>
  </w:style>
  <w:style w:type="paragraph" w:customStyle="1" w:styleId="Tableheadingwhite">
    <w:name w:val="Table heading white"/>
    <w:basedOn w:val="Normal"/>
    <w:qFormat/>
    <w:rsid w:val="00B74CCC"/>
    <w:pPr>
      <w:spacing w:before="160" w:after="160"/>
    </w:pPr>
    <w:rPr>
      <w:rFonts w:eastAsiaTheme="minorHAnsi" w:cstheme="minorBidi"/>
      <w:i w:val="0"/>
      <w:color w:val="auto"/>
      <w:sz w:val="20"/>
      <w:lang w:val="en-US"/>
    </w:rPr>
  </w:style>
  <w:style w:type="paragraph" w:customStyle="1" w:styleId="ACARA-TableHeadline">
    <w:name w:val="ACARA - Table Headline"/>
    <w:basedOn w:val="Normal"/>
    <w:qFormat/>
    <w:rsid w:val="00E55D87"/>
    <w:pPr>
      <w:spacing w:before="0" w:after="160"/>
    </w:pPr>
    <w:rPr>
      <w:rFonts w:eastAsiaTheme="minorHAnsi"/>
      <w:bCs/>
      <w:i w:val="0"/>
      <w:color w:val="auto"/>
      <w:sz w:val="20"/>
      <w:lang w:val="en-US"/>
    </w:rPr>
  </w:style>
  <w:style w:type="character" w:customStyle="1" w:styleId="normaltextrun">
    <w:name w:val="normaltextrun"/>
    <w:basedOn w:val="DefaultParagraphFont"/>
    <w:rsid w:val="00D13803"/>
  </w:style>
  <w:style w:type="paragraph" w:customStyle="1" w:styleId="Tableheadingblack">
    <w:name w:val="Table heading black"/>
    <w:basedOn w:val="Normal"/>
    <w:rsid w:val="007577A6"/>
    <w:pPr>
      <w:spacing w:before="160" w:after="160"/>
    </w:pPr>
    <w:rPr>
      <w:rFonts w:eastAsiaTheme="minorHAnsi"/>
      <w:bCs/>
      <w:i w:val="0"/>
      <w:sz w:val="20"/>
      <w:lang w:val="en-US"/>
    </w:rPr>
  </w:style>
  <w:style w:type="table" w:customStyle="1" w:styleId="TableGrid0">
    <w:name w:val="TableGrid"/>
    <w:rsid w:val="009E7995"/>
    <w:pPr>
      <w:spacing w:before="0" w:line="240" w:lineRule="auto"/>
    </w:pPr>
    <w:rPr>
      <w:lang w:val="en-US"/>
    </w:rPr>
    <w:tblPr>
      <w:tblCellMar>
        <w:top w:w="0" w:type="dxa"/>
        <w:left w:w="0" w:type="dxa"/>
        <w:bottom w:w="0" w:type="dxa"/>
        <w:right w:w="0" w:type="dxa"/>
      </w:tblCellMar>
    </w:tblPr>
  </w:style>
  <w:style w:type="paragraph" w:customStyle="1" w:styleId="paragraph">
    <w:name w:val="paragraph"/>
    <w:basedOn w:val="Normal"/>
    <w:rsid w:val="009E7995"/>
    <w:pPr>
      <w:spacing w:before="100" w:beforeAutospacing="1" w:after="100" w:afterAutospacing="1"/>
    </w:pPr>
    <w:rPr>
      <w:rFonts w:ascii="Times New Roman" w:eastAsia="Times New Roman" w:hAnsi="Times New Roman" w:cs="Times New Roman"/>
      <w:i w:val="0"/>
      <w:color w:val="auto"/>
      <w:szCs w:val="24"/>
      <w:lang w:val="en-US"/>
    </w:rPr>
  </w:style>
  <w:style w:type="character" w:customStyle="1" w:styleId="eop">
    <w:name w:val="eop"/>
    <w:basedOn w:val="DefaultParagraphFont"/>
    <w:rsid w:val="00535BAA"/>
  </w:style>
  <w:style w:type="table" w:customStyle="1" w:styleId="TableGrid1">
    <w:name w:val="Table Grid1"/>
    <w:basedOn w:val="TableNormal"/>
    <w:next w:val="TableGrid"/>
    <w:uiPriority w:val="59"/>
    <w:rsid w:val="00D23ECB"/>
    <w:pPr>
      <w:spacing w:line="240" w:lineRule="auto"/>
    </w:pPr>
    <w:rPr>
      <w:rFonts w:ascii="Arial" w:hAnsi="Arial" w:cs="Arial"/>
      <w:bCs/>
      <w:iCs/>
      <w:color w:val="005D93"/>
      <w:sz w:val="20"/>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54201"/>
    <w:pPr>
      <w:spacing w:before="0" w:line="240" w:lineRule="auto"/>
    </w:pPr>
    <w:rPr>
      <w:rFonts w:ascii="Arial" w:hAnsi="Arial" w:cs="Arial"/>
      <w:color w:val="005D93"/>
      <w:sz w:val="20"/>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scriptiontitle">
    <w:name w:val="Description title"/>
    <w:basedOn w:val="Normal"/>
    <w:link w:val="DescriptiontitleChar"/>
    <w:qFormat/>
    <w:rsid w:val="00841A95"/>
    <w:pPr>
      <w:spacing w:after="120" w:line="240" w:lineRule="auto"/>
      <w:ind w:left="340" w:right="113"/>
    </w:pPr>
    <w:rPr>
      <w:rFonts w:eastAsia="Helvetica" w:cstheme="minorHAnsi"/>
      <w:b/>
      <w:bCs/>
      <w:i w:val="0"/>
      <w:iCs/>
      <w:color w:val="auto"/>
      <w:sz w:val="20"/>
      <w:szCs w:val="20"/>
      <w:lang w:val="en-NZ"/>
    </w:rPr>
  </w:style>
  <w:style w:type="paragraph" w:customStyle="1" w:styleId="Copyright">
    <w:name w:val="Copyright"/>
    <w:basedOn w:val="Normal"/>
    <w:qFormat/>
    <w:rsid w:val="007F4428"/>
    <w:pPr>
      <w:spacing w:before="160" w:after="160" w:line="240" w:lineRule="auto"/>
    </w:pPr>
    <w:rPr>
      <w:rFonts w:eastAsiaTheme="minorHAnsi" w:cstheme="minorBidi"/>
      <w:i w:val="0"/>
      <w:color w:val="auto"/>
      <w:sz w:val="22"/>
    </w:rPr>
  </w:style>
  <w:style w:type="character" w:customStyle="1" w:styleId="font341">
    <w:name w:val="font341"/>
    <w:basedOn w:val="DefaultParagraphFont"/>
    <w:rsid w:val="00DC4298"/>
    <w:rPr>
      <w:rFonts w:ascii="Calibri" w:hAnsi="Calibri" w:cs="Calibri" w:hint="default"/>
      <w:b/>
      <w:bCs/>
      <w:i w:val="0"/>
      <w:iCs w:val="0"/>
      <w:strike w:val="0"/>
      <w:dstrike w:val="0"/>
      <w:color w:val="auto"/>
      <w:sz w:val="20"/>
      <w:szCs w:val="20"/>
      <w:u w:val="none"/>
      <w:effect w:val="none"/>
    </w:rPr>
  </w:style>
  <w:style w:type="character" w:styleId="CommentReference">
    <w:name w:val="annotation reference"/>
    <w:basedOn w:val="DefaultParagraphFont"/>
    <w:uiPriority w:val="99"/>
    <w:semiHidden/>
    <w:unhideWhenUsed/>
    <w:rsid w:val="006303F3"/>
    <w:rPr>
      <w:sz w:val="16"/>
      <w:szCs w:val="16"/>
    </w:rPr>
  </w:style>
  <w:style w:type="paragraph" w:styleId="CommentText">
    <w:name w:val="annotation text"/>
    <w:basedOn w:val="Normal"/>
    <w:link w:val="CommentTextChar"/>
    <w:uiPriority w:val="99"/>
    <w:unhideWhenUsed/>
    <w:rsid w:val="006303F3"/>
    <w:pPr>
      <w:spacing w:line="240" w:lineRule="auto"/>
    </w:pPr>
    <w:rPr>
      <w:sz w:val="20"/>
      <w:szCs w:val="20"/>
    </w:rPr>
  </w:style>
  <w:style w:type="character" w:customStyle="1" w:styleId="CommentTextChar">
    <w:name w:val="Comment Text Char"/>
    <w:basedOn w:val="DefaultParagraphFont"/>
    <w:link w:val="CommentText"/>
    <w:uiPriority w:val="99"/>
    <w:rsid w:val="006303F3"/>
    <w:rPr>
      <w:rFonts w:ascii="Arial" w:eastAsia="Arial" w:hAnsi="Arial" w:cs="Arial"/>
      <w:i/>
      <w:color w:val="005D93"/>
      <w:sz w:val="20"/>
      <w:szCs w:val="20"/>
      <w:lang w:val="en-AU"/>
    </w:rPr>
  </w:style>
  <w:style w:type="paragraph" w:styleId="CommentSubject">
    <w:name w:val="annotation subject"/>
    <w:basedOn w:val="CommentText"/>
    <w:next w:val="CommentText"/>
    <w:link w:val="CommentSubjectChar"/>
    <w:uiPriority w:val="99"/>
    <w:semiHidden/>
    <w:unhideWhenUsed/>
    <w:rsid w:val="006303F3"/>
    <w:rPr>
      <w:b/>
      <w:bCs/>
    </w:rPr>
  </w:style>
  <w:style w:type="character" w:customStyle="1" w:styleId="CommentSubjectChar">
    <w:name w:val="Comment Subject Char"/>
    <w:basedOn w:val="CommentTextChar"/>
    <w:link w:val="CommentSubject"/>
    <w:uiPriority w:val="99"/>
    <w:semiHidden/>
    <w:rsid w:val="006303F3"/>
    <w:rPr>
      <w:rFonts w:ascii="Arial" w:eastAsia="Arial" w:hAnsi="Arial" w:cs="Arial"/>
      <w:b/>
      <w:bCs/>
      <w:i/>
      <w:color w:val="005D93"/>
      <w:sz w:val="20"/>
      <w:szCs w:val="20"/>
      <w:lang w:val="en-AU"/>
    </w:rPr>
  </w:style>
  <w:style w:type="paragraph" w:styleId="Revision">
    <w:name w:val="Revision"/>
    <w:hidden/>
    <w:uiPriority w:val="99"/>
    <w:semiHidden/>
    <w:rsid w:val="006303F3"/>
    <w:pPr>
      <w:spacing w:before="0" w:line="240" w:lineRule="auto"/>
    </w:pPr>
    <w:rPr>
      <w:rFonts w:ascii="Arial" w:eastAsia="Arial" w:hAnsi="Arial" w:cs="Arial"/>
      <w:i/>
      <w:color w:val="005D93"/>
      <w:sz w:val="24"/>
      <w:lang w:val="en-AU"/>
    </w:rPr>
  </w:style>
  <w:style w:type="paragraph" w:customStyle="1" w:styleId="GlossaryHeading">
    <w:name w:val="Glossary Heading"/>
    <w:basedOn w:val="Normal"/>
    <w:link w:val="GlossaryHeadingChar"/>
    <w:locked/>
    <w:rsid w:val="00797548"/>
    <w:pPr>
      <w:framePr w:hSpace="180" w:wrap="around" w:vAnchor="page" w:hAnchor="margin" w:x="-294" w:y="1471"/>
      <w:spacing w:after="120" w:line="240" w:lineRule="auto"/>
      <w:ind w:left="357" w:right="425"/>
    </w:pPr>
    <w:rPr>
      <w:b/>
      <w:bCs/>
      <w:i w:val="0"/>
      <w:iCs/>
      <w:color w:val="005D93" w:themeColor="text2"/>
      <w:sz w:val="22"/>
      <w:szCs w:val="20"/>
    </w:rPr>
  </w:style>
  <w:style w:type="paragraph" w:customStyle="1" w:styleId="GlossaryBodyCopy">
    <w:name w:val="Glossary Body Copy"/>
    <w:basedOn w:val="BodyText"/>
    <w:link w:val="GlossaryBodyCopyChar"/>
    <w:locked/>
    <w:rsid w:val="00797548"/>
    <w:pPr>
      <w:framePr w:hSpace="180" w:wrap="around" w:hAnchor="margin" w:y="456"/>
      <w:spacing w:before="120" w:after="120" w:line="240" w:lineRule="auto"/>
      <w:ind w:left="357" w:right="425"/>
    </w:pPr>
    <w:rPr>
      <w:sz w:val="20"/>
      <w:szCs w:val="24"/>
    </w:rPr>
  </w:style>
  <w:style w:type="character" w:customStyle="1" w:styleId="GlossaryHeadingChar">
    <w:name w:val="Glossary Heading Char"/>
    <w:basedOn w:val="DefaultParagraphFont"/>
    <w:link w:val="GlossaryHeading"/>
    <w:rsid w:val="00797548"/>
    <w:rPr>
      <w:rFonts w:ascii="Arial" w:eastAsia="Arial" w:hAnsi="Arial" w:cs="Arial"/>
      <w:b/>
      <w:bCs/>
      <w:iCs/>
      <w:color w:val="005D93" w:themeColor="text2"/>
      <w:szCs w:val="20"/>
      <w:lang w:val="en-AU"/>
    </w:rPr>
  </w:style>
  <w:style w:type="paragraph" w:customStyle="1" w:styleId="SectionHeadline">
    <w:name w:val="Section Headline"/>
    <w:basedOn w:val="BodyText"/>
    <w:link w:val="SectionHeadlineChar"/>
    <w:rsid w:val="00797548"/>
    <w:pPr>
      <w:framePr w:hSpace="180" w:wrap="around" w:vAnchor="page" w:hAnchor="margin" w:x="-294" w:y="1471"/>
      <w:spacing w:before="40" w:after="40" w:line="240" w:lineRule="auto"/>
      <w:ind w:left="23" w:right="23"/>
      <w:jc w:val="center"/>
    </w:pPr>
    <w:rPr>
      <w:b/>
      <w:bCs/>
      <w:color w:val="FFBB33" w:themeColor="text1"/>
    </w:rPr>
  </w:style>
  <w:style w:type="character" w:customStyle="1" w:styleId="GlossaryBodyCopyChar">
    <w:name w:val="Glossary Body Copy Char"/>
    <w:basedOn w:val="BodyTextChar"/>
    <w:link w:val="GlossaryBodyCopy"/>
    <w:rsid w:val="00797548"/>
    <w:rPr>
      <w:rFonts w:ascii="Arial" w:eastAsia="Arial" w:hAnsi="Arial" w:cs="Arial"/>
      <w:color w:val="000000" w:themeColor="accent4"/>
      <w:sz w:val="20"/>
      <w:szCs w:val="24"/>
      <w:lang w:val="en-AU"/>
    </w:rPr>
  </w:style>
  <w:style w:type="character" w:customStyle="1" w:styleId="SectionHeadlineChar">
    <w:name w:val="Section Headline Char"/>
    <w:basedOn w:val="BodyTextChar"/>
    <w:link w:val="SectionHeadline"/>
    <w:rsid w:val="00797548"/>
    <w:rPr>
      <w:rFonts w:ascii="Arial" w:eastAsia="Arial" w:hAnsi="Arial" w:cs="Arial"/>
      <w:b/>
      <w:bCs/>
      <w:color w:val="FFBB33" w:themeColor="text1"/>
      <w:szCs w:val="20"/>
      <w:lang w:val="en-AU"/>
    </w:rPr>
  </w:style>
  <w:style w:type="paragraph" w:styleId="DocumentMap">
    <w:name w:val="Document Map"/>
    <w:basedOn w:val="Normal"/>
    <w:link w:val="DocumentMapChar"/>
    <w:uiPriority w:val="99"/>
    <w:semiHidden/>
    <w:unhideWhenUsed/>
    <w:rsid w:val="008D6138"/>
    <w:pPr>
      <w:spacing w:before="0" w:after="0" w:line="240" w:lineRule="auto"/>
    </w:pPr>
    <w:rPr>
      <w:rFonts w:ascii="Segoe UI" w:eastAsiaTheme="minorHAnsi" w:hAnsi="Segoe UI" w:cs="Segoe UI"/>
      <w:i w:val="0"/>
      <w:color w:val="auto"/>
      <w:sz w:val="16"/>
      <w:szCs w:val="16"/>
    </w:rPr>
  </w:style>
  <w:style w:type="character" w:customStyle="1" w:styleId="DocumentMapChar">
    <w:name w:val="Document Map Char"/>
    <w:basedOn w:val="DefaultParagraphFont"/>
    <w:link w:val="DocumentMap"/>
    <w:uiPriority w:val="99"/>
    <w:semiHidden/>
    <w:rsid w:val="008D6138"/>
    <w:rPr>
      <w:rFonts w:ascii="Segoe UI" w:hAnsi="Segoe UI" w:cs="Segoe UI"/>
      <w:sz w:val="16"/>
      <w:szCs w:val="16"/>
      <w:lang w:val="en-AU"/>
    </w:rPr>
  </w:style>
  <w:style w:type="paragraph" w:customStyle="1" w:styleId="Bullets">
    <w:name w:val="Bullets"/>
    <w:basedOn w:val="BodyText"/>
    <w:link w:val="BulletsChar"/>
    <w:qFormat/>
    <w:rsid w:val="00A90996"/>
    <w:pPr>
      <w:spacing w:before="120" w:after="120" w:line="240" w:lineRule="auto"/>
    </w:pPr>
    <w:rPr>
      <w:sz w:val="20"/>
    </w:rPr>
  </w:style>
  <w:style w:type="paragraph" w:customStyle="1" w:styleId="Component">
    <w:name w:val="Component"/>
    <w:basedOn w:val="Descriptiontitle"/>
    <w:link w:val="ComponentChar"/>
    <w:qFormat/>
    <w:rsid w:val="00926A98"/>
    <w:pPr>
      <w:ind w:left="360" w:right="432"/>
    </w:pPr>
    <w:rPr>
      <w:b w:val="0"/>
      <w:bCs w:val="0"/>
    </w:rPr>
  </w:style>
  <w:style w:type="character" w:customStyle="1" w:styleId="BulletsChar">
    <w:name w:val="Bullets Char"/>
    <w:basedOn w:val="BodyTextChar"/>
    <w:link w:val="Bullets"/>
    <w:rsid w:val="00A90996"/>
    <w:rPr>
      <w:rFonts w:ascii="Arial" w:eastAsia="Arial" w:hAnsi="Arial" w:cs="Arial"/>
      <w:color w:val="000000" w:themeColor="accent4"/>
      <w:sz w:val="20"/>
      <w:szCs w:val="20"/>
      <w:lang w:val="en-AU"/>
    </w:rPr>
  </w:style>
  <w:style w:type="paragraph" w:styleId="ListNumber3">
    <w:name w:val="List Number 3"/>
    <w:basedOn w:val="Normal"/>
    <w:uiPriority w:val="99"/>
    <w:semiHidden/>
    <w:unhideWhenUsed/>
    <w:rsid w:val="00B87460"/>
    <w:pPr>
      <w:numPr>
        <w:numId w:val="2"/>
      </w:numPr>
      <w:spacing w:before="0" w:after="160" w:line="259" w:lineRule="auto"/>
      <w:contextualSpacing/>
    </w:pPr>
    <w:rPr>
      <w:rFonts w:asciiTheme="minorHAnsi" w:eastAsiaTheme="minorHAnsi" w:hAnsiTheme="minorHAnsi" w:cstheme="minorBidi"/>
      <w:i w:val="0"/>
      <w:color w:val="auto"/>
      <w:sz w:val="22"/>
    </w:rPr>
  </w:style>
  <w:style w:type="character" w:customStyle="1" w:styleId="DescriptiontitleChar">
    <w:name w:val="Description title Char"/>
    <w:basedOn w:val="DefaultParagraphFont"/>
    <w:link w:val="Descriptiontitle"/>
    <w:rsid w:val="00841A95"/>
    <w:rPr>
      <w:rFonts w:ascii="Arial" w:eastAsia="Helvetica" w:hAnsi="Arial" w:cstheme="minorHAnsi"/>
      <w:b/>
      <w:bCs/>
      <w:iCs/>
      <w:sz w:val="20"/>
      <w:szCs w:val="20"/>
      <w:lang w:val="en-NZ"/>
    </w:rPr>
  </w:style>
  <w:style w:type="character" w:customStyle="1" w:styleId="ComponentChar">
    <w:name w:val="Component Char"/>
    <w:basedOn w:val="DescriptiontitleChar"/>
    <w:link w:val="Component"/>
    <w:rsid w:val="00926A98"/>
    <w:rPr>
      <w:rFonts w:ascii="Arial" w:eastAsia="Helvetica" w:hAnsi="Arial" w:cstheme="minorHAnsi"/>
      <w:b w:val="0"/>
      <w:bCs w:val="0"/>
      <w:iCs/>
      <w:sz w:val="20"/>
      <w:szCs w:val="20"/>
      <w:lang w:val="en-NZ"/>
    </w:rPr>
  </w:style>
  <w:style w:type="paragraph" w:customStyle="1" w:styleId="ACARAbodybullet">
    <w:name w:val="ACARA body bullet"/>
    <w:basedOn w:val="Normal"/>
    <w:qFormat/>
    <w:rsid w:val="009135ED"/>
    <w:pPr>
      <w:ind w:left="568" w:hanging="284"/>
    </w:pPr>
    <w:rPr>
      <w:bCs/>
      <w:i w:val="0"/>
      <w:color w:val="auto"/>
      <w:sz w:val="22"/>
    </w:rPr>
  </w:style>
  <w:style w:type="paragraph" w:customStyle="1" w:styleId="ACARAbodytext">
    <w:name w:val="ACARA body text"/>
    <w:basedOn w:val="Normal"/>
    <w:qFormat/>
    <w:rsid w:val="00A946B7"/>
    <w:pPr>
      <w:spacing w:before="0" w:after="120"/>
    </w:pPr>
    <w:rPr>
      <w:i w:val="0"/>
      <w:color w:val="auto"/>
      <w:sz w:val="22"/>
    </w:rPr>
  </w:style>
  <w:style w:type="paragraph" w:customStyle="1" w:styleId="ACARA-Tablebullet">
    <w:name w:val="ACARA - Table bullet"/>
    <w:basedOn w:val="Normal"/>
    <w:qFormat/>
    <w:rsid w:val="0060509E"/>
    <w:pPr>
      <w:numPr>
        <w:numId w:val="3"/>
      </w:numPr>
      <w:spacing w:after="120" w:line="240" w:lineRule="auto"/>
    </w:pPr>
    <w:rPr>
      <w:rFonts w:eastAsia="Calibri"/>
      <w:i w:val="0"/>
      <w:color w:val="auto"/>
      <w:sz w:val="20"/>
      <w:szCs w:val="24"/>
      <w:lang w:val="en-US"/>
    </w:rPr>
  </w:style>
  <w:style w:type="paragraph" w:customStyle="1" w:styleId="Samplequestions">
    <w:name w:val="Sample questions"/>
    <w:basedOn w:val="BodyText"/>
    <w:link w:val="SamplequestionsChar"/>
    <w:qFormat/>
    <w:rsid w:val="0060509E"/>
    <w:pPr>
      <w:spacing w:before="120" w:after="120" w:line="240" w:lineRule="auto"/>
      <w:ind w:left="470" w:hanging="357"/>
    </w:pPr>
    <w:rPr>
      <w:sz w:val="20"/>
    </w:rPr>
  </w:style>
  <w:style w:type="character" w:customStyle="1" w:styleId="SamplequestionsChar">
    <w:name w:val="Sample questions Char"/>
    <w:basedOn w:val="BodyTextChar"/>
    <w:link w:val="Samplequestions"/>
    <w:rsid w:val="0060509E"/>
    <w:rPr>
      <w:rFonts w:ascii="Arial" w:eastAsia="Arial" w:hAnsi="Arial" w:cs="Arial"/>
      <w:color w:val="000000" w:themeColor="accent4"/>
      <w:sz w:val="20"/>
      <w:szCs w:val="20"/>
      <w:lang w:val="en-AU"/>
    </w:rPr>
  </w:style>
  <w:style w:type="character" w:customStyle="1" w:styleId="SOFinalGrammarCharacterTextTimes11">
    <w:name w:val="SO Final Grammar Character Text Times 11"/>
    <w:rsid w:val="000A75E2"/>
    <w:rPr>
      <w:rFonts w:ascii="Times New Roman" w:hAnsi="Times New Roman" w:cs="Arial"/>
      <w:i/>
      <w:sz w:val="22"/>
      <w:szCs w:val="22"/>
      <w:lang w:val="en-AU" w:eastAsia="en-US" w:bidi="ar-SA"/>
    </w:rPr>
  </w:style>
  <w:style w:type="character" w:customStyle="1" w:styleId="UnresolvedMention1">
    <w:name w:val="Unresolved Mention1"/>
    <w:basedOn w:val="DefaultParagraphFont"/>
    <w:uiPriority w:val="99"/>
    <w:semiHidden/>
    <w:unhideWhenUsed/>
    <w:rsid w:val="00A5718E"/>
    <w:rPr>
      <w:color w:val="605E5C"/>
      <w:shd w:val="clear" w:color="auto" w:fill="E1DFDD"/>
    </w:rPr>
  </w:style>
  <w:style w:type="character" w:customStyle="1" w:styleId="scxw97772177">
    <w:name w:val="scxw97772177"/>
    <w:basedOn w:val="DefaultParagraphFont"/>
    <w:rsid w:val="00A5718E"/>
  </w:style>
  <w:style w:type="table" w:customStyle="1" w:styleId="3">
    <w:name w:val="3"/>
    <w:basedOn w:val="TableNormal"/>
    <w:rsid w:val="00FE1C70"/>
    <w:pPr>
      <w:spacing w:before="0" w:after="200" w:line="240" w:lineRule="auto"/>
    </w:pPr>
    <w:rPr>
      <w:rFonts w:ascii="Arial" w:eastAsia="Arial" w:hAnsi="Arial" w:cs="Arial"/>
      <w:i/>
      <w:color w:val="005D93"/>
      <w:sz w:val="20"/>
      <w:szCs w:val="20"/>
      <w:lang w:val="en-US" w:eastAsia="en-AU"/>
    </w:rPr>
    <w:tblPr>
      <w:tblStyleRowBandSize w:val="1"/>
      <w:tblStyleColBandSize w:val="1"/>
      <w:tblCellMar>
        <w:top w:w="23" w:type="dxa"/>
        <w:left w:w="45" w:type="dxa"/>
        <w:bottom w:w="23" w:type="dxa"/>
        <w:right w:w="45" w:type="dxa"/>
      </w:tblCellMar>
    </w:tblPr>
  </w:style>
  <w:style w:type="character" w:styleId="UnresolvedMention">
    <w:name w:val="Unresolved Mention"/>
    <w:basedOn w:val="DefaultParagraphFont"/>
    <w:uiPriority w:val="99"/>
    <w:rsid w:val="00875921"/>
    <w:rPr>
      <w:color w:val="605E5C"/>
      <w:shd w:val="clear" w:color="auto" w:fill="E1DFDD"/>
    </w:rPr>
  </w:style>
  <w:style w:type="character" w:customStyle="1" w:styleId="cf01">
    <w:name w:val="cf01"/>
    <w:basedOn w:val="DefaultParagraphFont"/>
    <w:rsid w:val="00FC5EFC"/>
    <w:rPr>
      <w:rFonts w:ascii="Segoe UI" w:hAnsi="Segoe UI" w:cs="Segoe UI" w:hint="default"/>
      <w:smallCaps/>
      <w:sz w:val="18"/>
      <w:szCs w:val="18"/>
    </w:rPr>
  </w:style>
  <w:style w:type="character" w:styleId="Mention">
    <w:name w:val="Mention"/>
    <w:basedOn w:val="DefaultParagraphFont"/>
    <w:uiPriority w:val="99"/>
    <w:unhideWhenUsed/>
    <w:rsid w:val="00925D89"/>
    <w:rPr>
      <w:color w:val="2B579A"/>
      <w:shd w:val="clear" w:color="auto" w:fill="E1DFDD"/>
    </w:rPr>
  </w:style>
  <w:style w:type="paragraph" w:customStyle="1" w:styleId="pf0">
    <w:name w:val="pf0"/>
    <w:basedOn w:val="Normal"/>
    <w:rsid w:val="006062E5"/>
    <w:pPr>
      <w:spacing w:before="100" w:beforeAutospacing="1" w:after="100" w:afterAutospacing="1" w:line="240" w:lineRule="auto"/>
    </w:pPr>
    <w:rPr>
      <w:rFonts w:ascii="Times New Roman" w:eastAsia="Times New Roman" w:hAnsi="Times New Roman" w:cs="Times New Roman"/>
      <w:i w:val="0"/>
      <w:color w:val="auto"/>
      <w:szCs w:val="24"/>
      <w:lang w:eastAsia="en-AU"/>
    </w:rPr>
  </w:style>
  <w:style w:type="paragraph" w:customStyle="1" w:styleId="AC9ToCHeading">
    <w:name w:val="AC9 ToC Heading"/>
    <w:basedOn w:val="ACARA-HEADING1"/>
    <w:qFormat/>
    <w:rsid w:val="00647A44"/>
    <w:rPr>
      <w:rFonts w:ascii="Arial" w:hAnsi="Arial"/>
      <w:color w:val="005D93" w:themeColor="text2"/>
    </w:rPr>
  </w:style>
  <w:style w:type="character" w:customStyle="1" w:styleId="findhit">
    <w:name w:val="findhit"/>
    <w:basedOn w:val="DefaultParagraphFont"/>
    <w:rsid w:val="009635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8451">
      <w:bodyDiv w:val="1"/>
      <w:marLeft w:val="0"/>
      <w:marRight w:val="0"/>
      <w:marTop w:val="0"/>
      <w:marBottom w:val="0"/>
      <w:divBdr>
        <w:top w:val="none" w:sz="0" w:space="0" w:color="auto"/>
        <w:left w:val="none" w:sz="0" w:space="0" w:color="auto"/>
        <w:bottom w:val="none" w:sz="0" w:space="0" w:color="auto"/>
        <w:right w:val="none" w:sz="0" w:space="0" w:color="auto"/>
      </w:divBdr>
    </w:div>
    <w:div w:id="34889956">
      <w:bodyDiv w:val="1"/>
      <w:marLeft w:val="0"/>
      <w:marRight w:val="0"/>
      <w:marTop w:val="0"/>
      <w:marBottom w:val="0"/>
      <w:divBdr>
        <w:top w:val="none" w:sz="0" w:space="0" w:color="auto"/>
        <w:left w:val="none" w:sz="0" w:space="0" w:color="auto"/>
        <w:bottom w:val="none" w:sz="0" w:space="0" w:color="auto"/>
        <w:right w:val="none" w:sz="0" w:space="0" w:color="auto"/>
      </w:divBdr>
    </w:div>
    <w:div w:id="37169208">
      <w:bodyDiv w:val="1"/>
      <w:marLeft w:val="0"/>
      <w:marRight w:val="0"/>
      <w:marTop w:val="0"/>
      <w:marBottom w:val="0"/>
      <w:divBdr>
        <w:top w:val="none" w:sz="0" w:space="0" w:color="auto"/>
        <w:left w:val="none" w:sz="0" w:space="0" w:color="auto"/>
        <w:bottom w:val="none" w:sz="0" w:space="0" w:color="auto"/>
        <w:right w:val="none" w:sz="0" w:space="0" w:color="auto"/>
      </w:divBdr>
    </w:div>
    <w:div w:id="49160310">
      <w:bodyDiv w:val="1"/>
      <w:marLeft w:val="0"/>
      <w:marRight w:val="0"/>
      <w:marTop w:val="0"/>
      <w:marBottom w:val="0"/>
      <w:divBdr>
        <w:top w:val="none" w:sz="0" w:space="0" w:color="auto"/>
        <w:left w:val="none" w:sz="0" w:space="0" w:color="auto"/>
        <w:bottom w:val="none" w:sz="0" w:space="0" w:color="auto"/>
        <w:right w:val="none" w:sz="0" w:space="0" w:color="auto"/>
      </w:divBdr>
    </w:div>
    <w:div w:id="53895092">
      <w:bodyDiv w:val="1"/>
      <w:marLeft w:val="0"/>
      <w:marRight w:val="0"/>
      <w:marTop w:val="0"/>
      <w:marBottom w:val="0"/>
      <w:divBdr>
        <w:top w:val="none" w:sz="0" w:space="0" w:color="auto"/>
        <w:left w:val="none" w:sz="0" w:space="0" w:color="auto"/>
        <w:bottom w:val="none" w:sz="0" w:space="0" w:color="auto"/>
        <w:right w:val="none" w:sz="0" w:space="0" w:color="auto"/>
      </w:divBdr>
      <w:divsChild>
        <w:div w:id="1481387845">
          <w:marLeft w:val="0"/>
          <w:marRight w:val="0"/>
          <w:marTop w:val="0"/>
          <w:marBottom w:val="0"/>
          <w:divBdr>
            <w:top w:val="none" w:sz="0" w:space="0" w:color="auto"/>
            <w:left w:val="none" w:sz="0" w:space="0" w:color="auto"/>
            <w:bottom w:val="none" w:sz="0" w:space="0" w:color="auto"/>
            <w:right w:val="none" w:sz="0" w:space="0" w:color="auto"/>
          </w:divBdr>
        </w:div>
      </w:divsChild>
    </w:div>
    <w:div w:id="58401619">
      <w:bodyDiv w:val="1"/>
      <w:marLeft w:val="0"/>
      <w:marRight w:val="0"/>
      <w:marTop w:val="0"/>
      <w:marBottom w:val="0"/>
      <w:divBdr>
        <w:top w:val="none" w:sz="0" w:space="0" w:color="auto"/>
        <w:left w:val="none" w:sz="0" w:space="0" w:color="auto"/>
        <w:bottom w:val="none" w:sz="0" w:space="0" w:color="auto"/>
        <w:right w:val="none" w:sz="0" w:space="0" w:color="auto"/>
      </w:divBdr>
    </w:div>
    <w:div w:id="173959629">
      <w:bodyDiv w:val="1"/>
      <w:marLeft w:val="0"/>
      <w:marRight w:val="0"/>
      <w:marTop w:val="0"/>
      <w:marBottom w:val="0"/>
      <w:divBdr>
        <w:top w:val="none" w:sz="0" w:space="0" w:color="auto"/>
        <w:left w:val="none" w:sz="0" w:space="0" w:color="auto"/>
        <w:bottom w:val="none" w:sz="0" w:space="0" w:color="auto"/>
        <w:right w:val="none" w:sz="0" w:space="0" w:color="auto"/>
      </w:divBdr>
    </w:div>
    <w:div w:id="174996753">
      <w:bodyDiv w:val="1"/>
      <w:marLeft w:val="0"/>
      <w:marRight w:val="0"/>
      <w:marTop w:val="0"/>
      <w:marBottom w:val="0"/>
      <w:divBdr>
        <w:top w:val="none" w:sz="0" w:space="0" w:color="auto"/>
        <w:left w:val="none" w:sz="0" w:space="0" w:color="auto"/>
        <w:bottom w:val="none" w:sz="0" w:space="0" w:color="auto"/>
        <w:right w:val="none" w:sz="0" w:space="0" w:color="auto"/>
      </w:divBdr>
    </w:div>
    <w:div w:id="192377985">
      <w:bodyDiv w:val="1"/>
      <w:marLeft w:val="0"/>
      <w:marRight w:val="0"/>
      <w:marTop w:val="0"/>
      <w:marBottom w:val="0"/>
      <w:divBdr>
        <w:top w:val="none" w:sz="0" w:space="0" w:color="auto"/>
        <w:left w:val="none" w:sz="0" w:space="0" w:color="auto"/>
        <w:bottom w:val="none" w:sz="0" w:space="0" w:color="auto"/>
        <w:right w:val="none" w:sz="0" w:space="0" w:color="auto"/>
      </w:divBdr>
      <w:divsChild>
        <w:div w:id="1229850191">
          <w:marLeft w:val="0"/>
          <w:marRight w:val="0"/>
          <w:marTop w:val="0"/>
          <w:marBottom w:val="0"/>
          <w:divBdr>
            <w:top w:val="none" w:sz="0" w:space="0" w:color="auto"/>
            <w:left w:val="none" w:sz="0" w:space="0" w:color="auto"/>
            <w:bottom w:val="none" w:sz="0" w:space="0" w:color="auto"/>
            <w:right w:val="none" w:sz="0" w:space="0" w:color="auto"/>
          </w:divBdr>
        </w:div>
      </w:divsChild>
    </w:div>
    <w:div w:id="194973352">
      <w:bodyDiv w:val="1"/>
      <w:marLeft w:val="0"/>
      <w:marRight w:val="0"/>
      <w:marTop w:val="0"/>
      <w:marBottom w:val="0"/>
      <w:divBdr>
        <w:top w:val="none" w:sz="0" w:space="0" w:color="auto"/>
        <w:left w:val="none" w:sz="0" w:space="0" w:color="auto"/>
        <w:bottom w:val="none" w:sz="0" w:space="0" w:color="auto"/>
        <w:right w:val="none" w:sz="0" w:space="0" w:color="auto"/>
      </w:divBdr>
      <w:divsChild>
        <w:div w:id="1124159537">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6770738">
      <w:bodyDiv w:val="1"/>
      <w:marLeft w:val="0"/>
      <w:marRight w:val="0"/>
      <w:marTop w:val="0"/>
      <w:marBottom w:val="0"/>
      <w:divBdr>
        <w:top w:val="none" w:sz="0" w:space="0" w:color="auto"/>
        <w:left w:val="none" w:sz="0" w:space="0" w:color="auto"/>
        <w:bottom w:val="none" w:sz="0" w:space="0" w:color="auto"/>
        <w:right w:val="none" w:sz="0" w:space="0" w:color="auto"/>
      </w:divBdr>
    </w:div>
    <w:div w:id="242567461">
      <w:bodyDiv w:val="1"/>
      <w:marLeft w:val="0"/>
      <w:marRight w:val="0"/>
      <w:marTop w:val="0"/>
      <w:marBottom w:val="0"/>
      <w:divBdr>
        <w:top w:val="none" w:sz="0" w:space="0" w:color="auto"/>
        <w:left w:val="none" w:sz="0" w:space="0" w:color="auto"/>
        <w:bottom w:val="none" w:sz="0" w:space="0" w:color="auto"/>
        <w:right w:val="none" w:sz="0" w:space="0" w:color="auto"/>
      </w:divBdr>
      <w:divsChild>
        <w:div w:id="1609852344">
          <w:marLeft w:val="0"/>
          <w:marRight w:val="0"/>
          <w:marTop w:val="0"/>
          <w:marBottom w:val="0"/>
          <w:divBdr>
            <w:top w:val="none" w:sz="0" w:space="0" w:color="auto"/>
            <w:left w:val="none" w:sz="0" w:space="0" w:color="auto"/>
            <w:bottom w:val="none" w:sz="0" w:space="0" w:color="auto"/>
            <w:right w:val="none" w:sz="0" w:space="0" w:color="auto"/>
          </w:divBdr>
        </w:div>
        <w:div w:id="1747530275">
          <w:marLeft w:val="0"/>
          <w:marRight w:val="0"/>
          <w:marTop w:val="0"/>
          <w:marBottom w:val="0"/>
          <w:divBdr>
            <w:top w:val="none" w:sz="0" w:space="0" w:color="auto"/>
            <w:left w:val="none" w:sz="0" w:space="0" w:color="auto"/>
            <w:bottom w:val="none" w:sz="0" w:space="0" w:color="auto"/>
            <w:right w:val="none" w:sz="0" w:space="0" w:color="auto"/>
          </w:divBdr>
        </w:div>
      </w:divsChild>
    </w:div>
    <w:div w:id="261380930">
      <w:bodyDiv w:val="1"/>
      <w:marLeft w:val="0"/>
      <w:marRight w:val="0"/>
      <w:marTop w:val="0"/>
      <w:marBottom w:val="0"/>
      <w:divBdr>
        <w:top w:val="none" w:sz="0" w:space="0" w:color="auto"/>
        <w:left w:val="none" w:sz="0" w:space="0" w:color="auto"/>
        <w:bottom w:val="none" w:sz="0" w:space="0" w:color="auto"/>
        <w:right w:val="none" w:sz="0" w:space="0" w:color="auto"/>
      </w:divBdr>
    </w:div>
    <w:div w:id="286815765">
      <w:bodyDiv w:val="1"/>
      <w:marLeft w:val="0"/>
      <w:marRight w:val="0"/>
      <w:marTop w:val="0"/>
      <w:marBottom w:val="0"/>
      <w:divBdr>
        <w:top w:val="none" w:sz="0" w:space="0" w:color="auto"/>
        <w:left w:val="none" w:sz="0" w:space="0" w:color="auto"/>
        <w:bottom w:val="none" w:sz="0" w:space="0" w:color="auto"/>
        <w:right w:val="none" w:sz="0" w:space="0" w:color="auto"/>
      </w:divBdr>
    </w:div>
    <w:div w:id="290325769">
      <w:bodyDiv w:val="1"/>
      <w:marLeft w:val="0"/>
      <w:marRight w:val="0"/>
      <w:marTop w:val="0"/>
      <w:marBottom w:val="0"/>
      <w:divBdr>
        <w:top w:val="none" w:sz="0" w:space="0" w:color="auto"/>
        <w:left w:val="none" w:sz="0" w:space="0" w:color="auto"/>
        <w:bottom w:val="none" w:sz="0" w:space="0" w:color="auto"/>
        <w:right w:val="none" w:sz="0" w:space="0" w:color="auto"/>
      </w:divBdr>
    </w:div>
    <w:div w:id="308286567">
      <w:bodyDiv w:val="1"/>
      <w:marLeft w:val="0"/>
      <w:marRight w:val="0"/>
      <w:marTop w:val="0"/>
      <w:marBottom w:val="0"/>
      <w:divBdr>
        <w:top w:val="none" w:sz="0" w:space="0" w:color="auto"/>
        <w:left w:val="none" w:sz="0" w:space="0" w:color="auto"/>
        <w:bottom w:val="none" w:sz="0" w:space="0" w:color="auto"/>
        <w:right w:val="none" w:sz="0" w:space="0" w:color="auto"/>
      </w:divBdr>
    </w:div>
    <w:div w:id="333654117">
      <w:bodyDiv w:val="1"/>
      <w:marLeft w:val="0"/>
      <w:marRight w:val="0"/>
      <w:marTop w:val="0"/>
      <w:marBottom w:val="0"/>
      <w:divBdr>
        <w:top w:val="none" w:sz="0" w:space="0" w:color="auto"/>
        <w:left w:val="none" w:sz="0" w:space="0" w:color="auto"/>
        <w:bottom w:val="none" w:sz="0" w:space="0" w:color="auto"/>
        <w:right w:val="none" w:sz="0" w:space="0" w:color="auto"/>
      </w:divBdr>
    </w:div>
    <w:div w:id="353118834">
      <w:bodyDiv w:val="1"/>
      <w:marLeft w:val="0"/>
      <w:marRight w:val="0"/>
      <w:marTop w:val="0"/>
      <w:marBottom w:val="0"/>
      <w:divBdr>
        <w:top w:val="none" w:sz="0" w:space="0" w:color="auto"/>
        <w:left w:val="none" w:sz="0" w:space="0" w:color="auto"/>
        <w:bottom w:val="none" w:sz="0" w:space="0" w:color="auto"/>
        <w:right w:val="none" w:sz="0" w:space="0" w:color="auto"/>
      </w:divBdr>
    </w:div>
    <w:div w:id="362442189">
      <w:bodyDiv w:val="1"/>
      <w:marLeft w:val="0"/>
      <w:marRight w:val="0"/>
      <w:marTop w:val="0"/>
      <w:marBottom w:val="0"/>
      <w:divBdr>
        <w:top w:val="none" w:sz="0" w:space="0" w:color="auto"/>
        <w:left w:val="none" w:sz="0" w:space="0" w:color="auto"/>
        <w:bottom w:val="none" w:sz="0" w:space="0" w:color="auto"/>
        <w:right w:val="none" w:sz="0" w:space="0" w:color="auto"/>
      </w:divBdr>
      <w:divsChild>
        <w:div w:id="357630012">
          <w:marLeft w:val="0"/>
          <w:marRight w:val="0"/>
          <w:marTop w:val="0"/>
          <w:marBottom w:val="0"/>
          <w:divBdr>
            <w:top w:val="none" w:sz="0" w:space="0" w:color="auto"/>
            <w:left w:val="none" w:sz="0" w:space="0" w:color="auto"/>
            <w:bottom w:val="none" w:sz="0" w:space="0" w:color="auto"/>
            <w:right w:val="none" w:sz="0" w:space="0" w:color="auto"/>
          </w:divBdr>
        </w:div>
      </w:divsChild>
    </w:div>
    <w:div w:id="363947261">
      <w:bodyDiv w:val="1"/>
      <w:marLeft w:val="0"/>
      <w:marRight w:val="0"/>
      <w:marTop w:val="0"/>
      <w:marBottom w:val="0"/>
      <w:divBdr>
        <w:top w:val="none" w:sz="0" w:space="0" w:color="auto"/>
        <w:left w:val="none" w:sz="0" w:space="0" w:color="auto"/>
        <w:bottom w:val="none" w:sz="0" w:space="0" w:color="auto"/>
        <w:right w:val="none" w:sz="0" w:space="0" w:color="auto"/>
      </w:divBdr>
      <w:divsChild>
        <w:div w:id="27413153">
          <w:marLeft w:val="0"/>
          <w:marRight w:val="0"/>
          <w:marTop w:val="0"/>
          <w:marBottom w:val="0"/>
          <w:divBdr>
            <w:top w:val="none" w:sz="0" w:space="0" w:color="auto"/>
            <w:left w:val="none" w:sz="0" w:space="0" w:color="auto"/>
            <w:bottom w:val="none" w:sz="0" w:space="0" w:color="auto"/>
            <w:right w:val="none" w:sz="0" w:space="0" w:color="auto"/>
          </w:divBdr>
        </w:div>
      </w:divsChild>
    </w:div>
    <w:div w:id="393436473">
      <w:bodyDiv w:val="1"/>
      <w:marLeft w:val="0"/>
      <w:marRight w:val="0"/>
      <w:marTop w:val="0"/>
      <w:marBottom w:val="0"/>
      <w:divBdr>
        <w:top w:val="none" w:sz="0" w:space="0" w:color="auto"/>
        <w:left w:val="none" w:sz="0" w:space="0" w:color="auto"/>
        <w:bottom w:val="none" w:sz="0" w:space="0" w:color="auto"/>
        <w:right w:val="none" w:sz="0" w:space="0" w:color="auto"/>
      </w:divBdr>
      <w:divsChild>
        <w:div w:id="378478625">
          <w:marLeft w:val="0"/>
          <w:marRight w:val="0"/>
          <w:marTop w:val="0"/>
          <w:marBottom w:val="0"/>
          <w:divBdr>
            <w:top w:val="none" w:sz="0" w:space="0" w:color="auto"/>
            <w:left w:val="none" w:sz="0" w:space="0" w:color="auto"/>
            <w:bottom w:val="none" w:sz="0" w:space="0" w:color="auto"/>
            <w:right w:val="none" w:sz="0" w:space="0" w:color="auto"/>
          </w:divBdr>
        </w:div>
      </w:divsChild>
    </w:div>
    <w:div w:id="400257966">
      <w:bodyDiv w:val="1"/>
      <w:marLeft w:val="0"/>
      <w:marRight w:val="0"/>
      <w:marTop w:val="0"/>
      <w:marBottom w:val="0"/>
      <w:divBdr>
        <w:top w:val="none" w:sz="0" w:space="0" w:color="auto"/>
        <w:left w:val="none" w:sz="0" w:space="0" w:color="auto"/>
        <w:bottom w:val="none" w:sz="0" w:space="0" w:color="auto"/>
        <w:right w:val="none" w:sz="0" w:space="0" w:color="auto"/>
      </w:divBdr>
    </w:div>
    <w:div w:id="421874561">
      <w:bodyDiv w:val="1"/>
      <w:marLeft w:val="0"/>
      <w:marRight w:val="0"/>
      <w:marTop w:val="0"/>
      <w:marBottom w:val="0"/>
      <w:divBdr>
        <w:top w:val="none" w:sz="0" w:space="0" w:color="auto"/>
        <w:left w:val="none" w:sz="0" w:space="0" w:color="auto"/>
        <w:bottom w:val="none" w:sz="0" w:space="0" w:color="auto"/>
        <w:right w:val="none" w:sz="0" w:space="0" w:color="auto"/>
      </w:divBdr>
      <w:divsChild>
        <w:div w:id="1037660659">
          <w:marLeft w:val="0"/>
          <w:marRight w:val="0"/>
          <w:marTop w:val="0"/>
          <w:marBottom w:val="0"/>
          <w:divBdr>
            <w:top w:val="none" w:sz="0" w:space="0" w:color="auto"/>
            <w:left w:val="none" w:sz="0" w:space="0" w:color="auto"/>
            <w:bottom w:val="none" w:sz="0" w:space="0" w:color="auto"/>
            <w:right w:val="none" w:sz="0" w:space="0" w:color="auto"/>
          </w:divBdr>
        </w:div>
      </w:divsChild>
    </w:div>
    <w:div w:id="432479014">
      <w:bodyDiv w:val="1"/>
      <w:marLeft w:val="0"/>
      <w:marRight w:val="0"/>
      <w:marTop w:val="0"/>
      <w:marBottom w:val="0"/>
      <w:divBdr>
        <w:top w:val="none" w:sz="0" w:space="0" w:color="auto"/>
        <w:left w:val="none" w:sz="0" w:space="0" w:color="auto"/>
        <w:bottom w:val="none" w:sz="0" w:space="0" w:color="auto"/>
        <w:right w:val="none" w:sz="0" w:space="0" w:color="auto"/>
      </w:divBdr>
    </w:div>
    <w:div w:id="442772894">
      <w:bodyDiv w:val="1"/>
      <w:marLeft w:val="0"/>
      <w:marRight w:val="0"/>
      <w:marTop w:val="0"/>
      <w:marBottom w:val="0"/>
      <w:divBdr>
        <w:top w:val="none" w:sz="0" w:space="0" w:color="auto"/>
        <w:left w:val="none" w:sz="0" w:space="0" w:color="auto"/>
        <w:bottom w:val="none" w:sz="0" w:space="0" w:color="auto"/>
        <w:right w:val="none" w:sz="0" w:space="0" w:color="auto"/>
      </w:divBdr>
    </w:div>
    <w:div w:id="452596873">
      <w:bodyDiv w:val="1"/>
      <w:marLeft w:val="0"/>
      <w:marRight w:val="0"/>
      <w:marTop w:val="0"/>
      <w:marBottom w:val="0"/>
      <w:divBdr>
        <w:top w:val="none" w:sz="0" w:space="0" w:color="auto"/>
        <w:left w:val="none" w:sz="0" w:space="0" w:color="auto"/>
        <w:bottom w:val="none" w:sz="0" w:space="0" w:color="auto"/>
        <w:right w:val="none" w:sz="0" w:space="0" w:color="auto"/>
      </w:divBdr>
    </w:div>
    <w:div w:id="455410986">
      <w:bodyDiv w:val="1"/>
      <w:marLeft w:val="0"/>
      <w:marRight w:val="0"/>
      <w:marTop w:val="0"/>
      <w:marBottom w:val="0"/>
      <w:divBdr>
        <w:top w:val="none" w:sz="0" w:space="0" w:color="auto"/>
        <w:left w:val="none" w:sz="0" w:space="0" w:color="auto"/>
        <w:bottom w:val="none" w:sz="0" w:space="0" w:color="auto"/>
        <w:right w:val="none" w:sz="0" w:space="0" w:color="auto"/>
      </w:divBdr>
    </w:div>
    <w:div w:id="474177426">
      <w:bodyDiv w:val="1"/>
      <w:marLeft w:val="0"/>
      <w:marRight w:val="0"/>
      <w:marTop w:val="0"/>
      <w:marBottom w:val="0"/>
      <w:divBdr>
        <w:top w:val="none" w:sz="0" w:space="0" w:color="auto"/>
        <w:left w:val="none" w:sz="0" w:space="0" w:color="auto"/>
        <w:bottom w:val="none" w:sz="0" w:space="0" w:color="auto"/>
        <w:right w:val="none" w:sz="0" w:space="0" w:color="auto"/>
      </w:divBdr>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13035052">
      <w:bodyDiv w:val="1"/>
      <w:marLeft w:val="0"/>
      <w:marRight w:val="0"/>
      <w:marTop w:val="0"/>
      <w:marBottom w:val="0"/>
      <w:divBdr>
        <w:top w:val="none" w:sz="0" w:space="0" w:color="auto"/>
        <w:left w:val="none" w:sz="0" w:space="0" w:color="auto"/>
        <w:bottom w:val="none" w:sz="0" w:space="0" w:color="auto"/>
        <w:right w:val="none" w:sz="0" w:space="0" w:color="auto"/>
      </w:divBdr>
    </w:div>
    <w:div w:id="519322595">
      <w:bodyDiv w:val="1"/>
      <w:marLeft w:val="0"/>
      <w:marRight w:val="0"/>
      <w:marTop w:val="0"/>
      <w:marBottom w:val="0"/>
      <w:divBdr>
        <w:top w:val="none" w:sz="0" w:space="0" w:color="auto"/>
        <w:left w:val="none" w:sz="0" w:space="0" w:color="auto"/>
        <w:bottom w:val="none" w:sz="0" w:space="0" w:color="auto"/>
        <w:right w:val="none" w:sz="0" w:space="0" w:color="auto"/>
      </w:divBdr>
    </w:div>
    <w:div w:id="521279982">
      <w:bodyDiv w:val="1"/>
      <w:marLeft w:val="0"/>
      <w:marRight w:val="0"/>
      <w:marTop w:val="0"/>
      <w:marBottom w:val="0"/>
      <w:divBdr>
        <w:top w:val="none" w:sz="0" w:space="0" w:color="auto"/>
        <w:left w:val="none" w:sz="0" w:space="0" w:color="auto"/>
        <w:bottom w:val="none" w:sz="0" w:space="0" w:color="auto"/>
        <w:right w:val="none" w:sz="0" w:space="0" w:color="auto"/>
      </w:divBdr>
    </w:div>
    <w:div w:id="539127966">
      <w:bodyDiv w:val="1"/>
      <w:marLeft w:val="0"/>
      <w:marRight w:val="0"/>
      <w:marTop w:val="0"/>
      <w:marBottom w:val="0"/>
      <w:divBdr>
        <w:top w:val="none" w:sz="0" w:space="0" w:color="auto"/>
        <w:left w:val="none" w:sz="0" w:space="0" w:color="auto"/>
        <w:bottom w:val="none" w:sz="0" w:space="0" w:color="auto"/>
        <w:right w:val="none" w:sz="0" w:space="0" w:color="auto"/>
      </w:divBdr>
    </w:div>
    <w:div w:id="545023602">
      <w:bodyDiv w:val="1"/>
      <w:marLeft w:val="0"/>
      <w:marRight w:val="0"/>
      <w:marTop w:val="0"/>
      <w:marBottom w:val="0"/>
      <w:divBdr>
        <w:top w:val="none" w:sz="0" w:space="0" w:color="auto"/>
        <w:left w:val="none" w:sz="0" w:space="0" w:color="auto"/>
        <w:bottom w:val="none" w:sz="0" w:space="0" w:color="auto"/>
        <w:right w:val="none" w:sz="0" w:space="0" w:color="auto"/>
      </w:divBdr>
    </w:div>
    <w:div w:id="569732854">
      <w:bodyDiv w:val="1"/>
      <w:marLeft w:val="0"/>
      <w:marRight w:val="0"/>
      <w:marTop w:val="0"/>
      <w:marBottom w:val="0"/>
      <w:divBdr>
        <w:top w:val="none" w:sz="0" w:space="0" w:color="auto"/>
        <w:left w:val="none" w:sz="0" w:space="0" w:color="auto"/>
        <w:bottom w:val="none" w:sz="0" w:space="0" w:color="auto"/>
        <w:right w:val="none" w:sz="0" w:space="0" w:color="auto"/>
      </w:divBdr>
    </w:div>
    <w:div w:id="570236997">
      <w:bodyDiv w:val="1"/>
      <w:marLeft w:val="0"/>
      <w:marRight w:val="0"/>
      <w:marTop w:val="0"/>
      <w:marBottom w:val="0"/>
      <w:divBdr>
        <w:top w:val="none" w:sz="0" w:space="0" w:color="auto"/>
        <w:left w:val="none" w:sz="0" w:space="0" w:color="auto"/>
        <w:bottom w:val="none" w:sz="0" w:space="0" w:color="auto"/>
        <w:right w:val="none" w:sz="0" w:space="0" w:color="auto"/>
      </w:divBdr>
    </w:div>
    <w:div w:id="607935315">
      <w:bodyDiv w:val="1"/>
      <w:marLeft w:val="0"/>
      <w:marRight w:val="0"/>
      <w:marTop w:val="0"/>
      <w:marBottom w:val="0"/>
      <w:divBdr>
        <w:top w:val="none" w:sz="0" w:space="0" w:color="auto"/>
        <w:left w:val="none" w:sz="0" w:space="0" w:color="auto"/>
        <w:bottom w:val="none" w:sz="0" w:space="0" w:color="auto"/>
        <w:right w:val="none" w:sz="0" w:space="0" w:color="auto"/>
      </w:divBdr>
    </w:div>
    <w:div w:id="624312781">
      <w:bodyDiv w:val="1"/>
      <w:marLeft w:val="0"/>
      <w:marRight w:val="0"/>
      <w:marTop w:val="0"/>
      <w:marBottom w:val="0"/>
      <w:divBdr>
        <w:top w:val="none" w:sz="0" w:space="0" w:color="auto"/>
        <w:left w:val="none" w:sz="0" w:space="0" w:color="auto"/>
        <w:bottom w:val="none" w:sz="0" w:space="0" w:color="auto"/>
        <w:right w:val="none" w:sz="0" w:space="0" w:color="auto"/>
      </w:divBdr>
    </w:div>
    <w:div w:id="624505785">
      <w:bodyDiv w:val="1"/>
      <w:marLeft w:val="0"/>
      <w:marRight w:val="0"/>
      <w:marTop w:val="0"/>
      <w:marBottom w:val="0"/>
      <w:divBdr>
        <w:top w:val="none" w:sz="0" w:space="0" w:color="auto"/>
        <w:left w:val="none" w:sz="0" w:space="0" w:color="auto"/>
        <w:bottom w:val="none" w:sz="0" w:space="0" w:color="auto"/>
        <w:right w:val="none" w:sz="0" w:space="0" w:color="auto"/>
      </w:divBdr>
      <w:divsChild>
        <w:div w:id="843014832">
          <w:marLeft w:val="0"/>
          <w:marRight w:val="0"/>
          <w:marTop w:val="0"/>
          <w:marBottom w:val="0"/>
          <w:divBdr>
            <w:top w:val="none" w:sz="0" w:space="0" w:color="auto"/>
            <w:left w:val="none" w:sz="0" w:space="0" w:color="auto"/>
            <w:bottom w:val="none" w:sz="0" w:space="0" w:color="auto"/>
            <w:right w:val="none" w:sz="0" w:space="0" w:color="auto"/>
          </w:divBdr>
        </w:div>
      </w:divsChild>
    </w:div>
    <w:div w:id="653870668">
      <w:bodyDiv w:val="1"/>
      <w:marLeft w:val="0"/>
      <w:marRight w:val="0"/>
      <w:marTop w:val="0"/>
      <w:marBottom w:val="0"/>
      <w:divBdr>
        <w:top w:val="none" w:sz="0" w:space="0" w:color="auto"/>
        <w:left w:val="none" w:sz="0" w:space="0" w:color="auto"/>
        <w:bottom w:val="none" w:sz="0" w:space="0" w:color="auto"/>
        <w:right w:val="none" w:sz="0" w:space="0" w:color="auto"/>
      </w:divBdr>
    </w:div>
    <w:div w:id="657347895">
      <w:bodyDiv w:val="1"/>
      <w:marLeft w:val="0"/>
      <w:marRight w:val="0"/>
      <w:marTop w:val="0"/>
      <w:marBottom w:val="0"/>
      <w:divBdr>
        <w:top w:val="none" w:sz="0" w:space="0" w:color="auto"/>
        <w:left w:val="none" w:sz="0" w:space="0" w:color="auto"/>
        <w:bottom w:val="none" w:sz="0" w:space="0" w:color="auto"/>
        <w:right w:val="none" w:sz="0" w:space="0" w:color="auto"/>
      </w:divBdr>
    </w:div>
    <w:div w:id="686172224">
      <w:bodyDiv w:val="1"/>
      <w:marLeft w:val="0"/>
      <w:marRight w:val="0"/>
      <w:marTop w:val="0"/>
      <w:marBottom w:val="0"/>
      <w:divBdr>
        <w:top w:val="none" w:sz="0" w:space="0" w:color="auto"/>
        <w:left w:val="none" w:sz="0" w:space="0" w:color="auto"/>
        <w:bottom w:val="none" w:sz="0" w:space="0" w:color="auto"/>
        <w:right w:val="none" w:sz="0" w:space="0" w:color="auto"/>
      </w:divBdr>
    </w:div>
    <w:div w:id="692338397">
      <w:bodyDiv w:val="1"/>
      <w:marLeft w:val="0"/>
      <w:marRight w:val="0"/>
      <w:marTop w:val="0"/>
      <w:marBottom w:val="0"/>
      <w:divBdr>
        <w:top w:val="none" w:sz="0" w:space="0" w:color="auto"/>
        <w:left w:val="none" w:sz="0" w:space="0" w:color="auto"/>
        <w:bottom w:val="none" w:sz="0" w:space="0" w:color="auto"/>
        <w:right w:val="none" w:sz="0" w:space="0" w:color="auto"/>
      </w:divBdr>
      <w:divsChild>
        <w:div w:id="1551384585">
          <w:marLeft w:val="0"/>
          <w:marRight w:val="0"/>
          <w:marTop w:val="0"/>
          <w:marBottom w:val="0"/>
          <w:divBdr>
            <w:top w:val="none" w:sz="0" w:space="0" w:color="auto"/>
            <w:left w:val="none" w:sz="0" w:space="0" w:color="auto"/>
            <w:bottom w:val="none" w:sz="0" w:space="0" w:color="auto"/>
            <w:right w:val="none" w:sz="0" w:space="0" w:color="auto"/>
          </w:divBdr>
        </w:div>
      </w:divsChild>
    </w:div>
    <w:div w:id="702049890">
      <w:bodyDiv w:val="1"/>
      <w:marLeft w:val="0"/>
      <w:marRight w:val="0"/>
      <w:marTop w:val="0"/>
      <w:marBottom w:val="0"/>
      <w:divBdr>
        <w:top w:val="none" w:sz="0" w:space="0" w:color="auto"/>
        <w:left w:val="none" w:sz="0" w:space="0" w:color="auto"/>
        <w:bottom w:val="none" w:sz="0" w:space="0" w:color="auto"/>
        <w:right w:val="none" w:sz="0" w:space="0" w:color="auto"/>
      </w:divBdr>
      <w:divsChild>
        <w:div w:id="1109544483">
          <w:marLeft w:val="0"/>
          <w:marRight w:val="0"/>
          <w:marTop w:val="0"/>
          <w:marBottom w:val="0"/>
          <w:divBdr>
            <w:top w:val="none" w:sz="0" w:space="0" w:color="auto"/>
            <w:left w:val="none" w:sz="0" w:space="0" w:color="auto"/>
            <w:bottom w:val="none" w:sz="0" w:space="0" w:color="auto"/>
            <w:right w:val="none" w:sz="0" w:space="0" w:color="auto"/>
          </w:divBdr>
        </w:div>
      </w:divsChild>
    </w:div>
    <w:div w:id="722484727">
      <w:bodyDiv w:val="1"/>
      <w:marLeft w:val="0"/>
      <w:marRight w:val="0"/>
      <w:marTop w:val="0"/>
      <w:marBottom w:val="0"/>
      <w:divBdr>
        <w:top w:val="none" w:sz="0" w:space="0" w:color="auto"/>
        <w:left w:val="none" w:sz="0" w:space="0" w:color="auto"/>
        <w:bottom w:val="none" w:sz="0" w:space="0" w:color="auto"/>
        <w:right w:val="none" w:sz="0" w:space="0" w:color="auto"/>
      </w:divBdr>
    </w:div>
    <w:div w:id="730691376">
      <w:bodyDiv w:val="1"/>
      <w:marLeft w:val="0"/>
      <w:marRight w:val="0"/>
      <w:marTop w:val="0"/>
      <w:marBottom w:val="0"/>
      <w:divBdr>
        <w:top w:val="none" w:sz="0" w:space="0" w:color="auto"/>
        <w:left w:val="none" w:sz="0" w:space="0" w:color="auto"/>
        <w:bottom w:val="none" w:sz="0" w:space="0" w:color="auto"/>
        <w:right w:val="none" w:sz="0" w:space="0" w:color="auto"/>
      </w:divBdr>
      <w:divsChild>
        <w:div w:id="1268272171">
          <w:marLeft w:val="0"/>
          <w:marRight w:val="0"/>
          <w:marTop w:val="0"/>
          <w:marBottom w:val="0"/>
          <w:divBdr>
            <w:top w:val="none" w:sz="0" w:space="0" w:color="auto"/>
            <w:left w:val="none" w:sz="0" w:space="0" w:color="auto"/>
            <w:bottom w:val="none" w:sz="0" w:space="0" w:color="auto"/>
            <w:right w:val="none" w:sz="0" w:space="0" w:color="auto"/>
          </w:divBdr>
          <w:divsChild>
            <w:div w:id="2048334291">
              <w:marLeft w:val="0"/>
              <w:marRight w:val="0"/>
              <w:marTop w:val="0"/>
              <w:marBottom w:val="0"/>
              <w:divBdr>
                <w:top w:val="none" w:sz="0" w:space="0" w:color="auto"/>
                <w:left w:val="none" w:sz="0" w:space="0" w:color="auto"/>
                <w:bottom w:val="none" w:sz="0" w:space="0" w:color="auto"/>
                <w:right w:val="none" w:sz="0" w:space="0" w:color="auto"/>
              </w:divBdr>
              <w:divsChild>
                <w:div w:id="188968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9209661">
      <w:bodyDiv w:val="1"/>
      <w:marLeft w:val="0"/>
      <w:marRight w:val="0"/>
      <w:marTop w:val="0"/>
      <w:marBottom w:val="0"/>
      <w:divBdr>
        <w:top w:val="none" w:sz="0" w:space="0" w:color="auto"/>
        <w:left w:val="none" w:sz="0" w:space="0" w:color="auto"/>
        <w:bottom w:val="none" w:sz="0" w:space="0" w:color="auto"/>
        <w:right w:val="none" w:sz="0" w:space="0" w:color="auto"/>
      </w:divBdr>
    </w:div>
    <w:div w:id="754208796">
      <w:bodyDiv w:val="1"/>
      <w:marLeft w:val="0"/>
      <w:marRight w:val="0"/>
      <w:marTop w:val="0"/>
      <w:marBottom w:val="0"/>
      <w:divBdr>
        <w:top w:val="none" w:sz="0" w:space="0" w:color="auto"/>
        <w:left w:val="none" w:sz="0" w:space="0" w:color="auto"/>
        <w:bottom w:val="none" w:sz="0" w:space="0" w:color="auto"/>
        <w:right w:val="none" w:sz="0" w:space="0" w:color="auto"/>
      </w:divBdr>
    </w:div>
    <w:div w:id="765998297">
      <w:bodyDiv w:val="1"/>
      <w:marLeft w:val="0"/>
      <w:marRight w:val="0"/>
      <w:marTop w:val="0"/>
      <w:marBottom w:val="0"/>
      <w:divBdr>
        <w:top w:val="none" w:sz="0" w:space="0" w:color="auto"/>
        <w:left w:val="none" w:sz="0" w:space="0" w:color="auto"/>
        <w:bottom w:val="none" w:sz="0" w:space="0" w:color="auto"/>
        <w:right w:val="none" w:sz="0" w:space="0" w:color="auto"/>
      </w:divBdr>
    </w:div>
    <w:div w:id="774130983">
      <w:bodyDiv w:val="1"/>
      <w:marLeft w:val="0"/>
      <w:marRight w:val="0"/>
      <w:marTop w:val="0"/>
      <w:marBottom w:val="0"/>
      <w:divBdr>
        <w:top w:val="none" w:sz="0" w:space="0" w:color="auto"/>
        <w:left w:val="none" w:sz="0" w:space="0" w:color="auto"/>
        <w:bottom w:val="none" w:sz="0" w:space="0" w:color="auto"/>
        <w:right w:val="none" w:sz="0" w:space="0" w:color="auto"/>
      </w:divBdr>
    </w:div>
    <w:div w:id="777722327">
      <w:bodyDiv w:val="1"/>
      <w:marLeft w:val="0"/>
      <w:marRight w:val="0"/>
      <w:marTop w:val="0"/>
      <w:marBottom w:val="0"/>
      <w:divBdr>
        <w:top w:val="none" w:sz="0" w:space="0" w:color="auto"/>
        <w:left w:val="none" w:sz="0" w:space="0" w:color="auto"/>
        <w:bottom w:val="none" w:sz="0" w:space="0" w:color="auto"/>
        <w:right w:val="none" w:sz="0" w:space="0" w:color="auto"/>
      </w:divBdr>
    </w:div>
    <w:div w:id="783381442">
      <w:bodyDiv w:val="1"/>
      <w:marLeft w:val="0"/>
      <w:marRight w:val="0"/>
      <w:marTop w:val="0"/>
      <w:marBottom w:val="0"/>
      <w:divBdr>
        <w:top w:val="none" w:sz="0" w:space="0" w:color="auto"/>
        <w:left w:val="none" w:sz="0" w:space="0" w:color="auto"/>
        <w:bottom w:val="none" w:sz="0" w:space="0" w:color="auto"/>
        <w:right w:val="none" w:sz="0" w:space="0" w:color="auto"/>
      </w:divBdr>
    </w:div>
    <w:div w:id="800074024">
      <w:bodyDiv w:val="1"/>
      <w:marLeft w:val="0"/>
      <w:marRight w:val="0"/>
      <w:marTop w:val="0"/>
      <w:marBottom w:val="0"/>
      <w:divBdr>
        <w:top w:val="none" w:sz="0" w:space="0" w:color="auto"/>
        <w:left w:val="none" w:sz="0" w:space="0" w:color="auto"/>
        <w:bottom w:val="none" w:sz="0" w:space="0" w:color="auto"/>
        <w:right w:val="none" w:sz="0" w:space="0" w:color="auto"/>
      </w:divBdr>
    </w:div>
    <w:div w:id="817117088">
      <w:bodyDiv w:val="1"/>
      <w:marLeft w:val="0"/>
      <w:marRight w:val="0"/>
      <w:marTop w:val="0"/>
      <w:marBottom w:val="0"/>
      <w:divBdr>
        <w:top w:val="none" w:sz="0" w:space="0" w:color="auto"/>
        <w:left w:val="none" w:sz="0" w:space="0" w:color="auto"/>
        <w:bottom w:val="none" w:sz="0" w:space="0" w:color="auto"/>
        <w:right w:val="none" w:sz="0" w:space="0" w:color="auto"/>
      </w:divBdr>
      <w:divsChild>
        <w:div w:id="1717048673">
          <w:marLeft w:val="0"/>
          <w:marRight w:val="0"/>
          <w:marTop w:val="0"/>
          <w:marBottom w:val="0"/>
          <w:divBdr>
            <w:top w:val="none" w:sz="0" w:space="0" w:color="auto"/>
            <w:left w:val="none" w:sz="0" w:space="0" w:color="auto"/>
            <w:bottom w:val="none" w:sz="0" w:space="0" w:color="auto"/>
            <w:right w:val="none" w:sz="0" w:space="0" w:color="auto"/>
          </w:divBdr>
        </w:div>
      </w:divsChild>
    </w:div>
    <w:div w:id="835733425">
      <w:bodyDiv w:val="1"/>
      <w:marLeft w:val="0"/>
      <w:marRight w:val="0"/>
      <w:marTop w:val="0"/>
      <w:marBottom w:val="0"/>
      <w:divBdr>
        <w:top w:val="none" w:sz="0" w:space="0" w:color="auto"/>
        <w:left w:val="none" w:sz="0" w:space="0" w:color="auto"/>
        <w:bottom w:val="none" w:sz="0" w:space="0" w:color="auto"/>
        <w:right w:val="none" w:sz="0" w:space="0" w:color="auto"/>
      </w:divBdr>
    </w:div>
    <w:div w:id="836965597">
      <w:bodyDiv w:val="1"/>
      <w:marLeft w:val="0"/>
      <w:marRight w:val="0"/>
      <w:marTop w:val="0"/>
      <w:marBottom w:val="0"/>
      <w:divBdr>
        <w:top w:val="none" w:sz="0" w:space="0" w:color="auto"/>
        <w:left w:val="none" w:sz="0" w:space="0" w:color="auto"/>
        <w:bottom w:val="none" w:sz="0" w:space="0" w:color="auto"/>
        <w:right w:val="none" w:sz="0" w:space="0" w:color="auto"/>
      </w:divBdr>
    </w:div>
    <w:div w:id="837498913">
      <w:bodyDiv w:val="1"/>
      <w:marLeft w:val="0"/>
      <w:marRight w:val="0"/>
      <w:marTop w:val="0"/>
      <w:marBottom w:val="0"/>
      <w:divBdr>
        <w:top w:val="none" w:sz="0" w:space="0" w:color="auto"/>
        <w:left w:val="none" w:sz="0" w:space="0" w:color="auto"/>
        <w:bottom w:val="none" w:sz="0" w:space="0" w:color="auto"/>
        <w:right w:val="none" w:sz="0" w:space="0" w:color="auto"/>
      </w:divBdr>
    </w:div>
    <w:div w:id="842819000">
      <w:bodyDiv w:val="1"/>
      <w:marLeft w:val="0"/>
      <w:marRight w:val="0"/>
      <w:marTop w:val="0"/>
      <w:marBottom w:val="0"/>
      <w:divBdr>
        <w:top w:val="none" w:sz="0" w:space="0" w:color="auto"/>
        <w:left w:val="none" w:sz="0" w:space="0" w:color="auto"/>
        <w:bottom w:val="none" w:sz="0" w:space="0" w:color="auto"/>
        <w:right w:val="none" w:sz="0" w:space="0" w:color="auto"/>
      </w:divBdr>
    </w:div>
    <w:div w:id="858663274">
      <w:bodyDiv w:val="1"/>
      <w:marLeft w:val="0"/>
      <w:marRight w:val="0"/>
      <w:marTop w:val="0"/>
      <w:marBottom w:val="0"/>
      <w:divBdr>
        <w:top w:val="none" w:sz="0" w:space="0" w:color="auto"/>
        <w:left w:val="none" w:sz="0" w:space="0" w:color="auto"/>
        <w:bottom w:val="none" w:sz="0" w:space="0" w:color="auto"/>
        <w:right w:val="none" w:sz="0" w:space="0" w:color="auto"/>
      </w:divBdr>
    </w:div>
    <w:div w:id="861012705">
      <w:bodyDiv w:val="1"/>
      <w:marLeft w:val="0"/>
      <w:marRight w:val="0"/>
      <w:marTop w:val="0"/>
      <w:marBottom w:val="0"/>
      <w:divBdr>
        <w:top w:val="none" w:sz="0" w:space="0" w:color="auto"/>
        <w:left w:val="none" w:sz="0" w:space="0" w:color="auto"/>
        <w:bottom w:val="none" w:sz="0" w:space="0" w:color="auto"/>
        <w:right w:val="none" w:sz="0" w:space="0" w:color="auto"/>
      </w:divBdr>
    </w:div>
    <w:div w:id="861749056">
      <w:bodyDiv w:val="1"/>
      <w:marLeft w:val="0"/>
      <w:marRight w:val="0"/>
      <w:marTop w:val="0"/>
      <w:marBottom w:val="0"/>
      <w:divBdr>
        <w:top w:val="none" w:sz="0" w:space="0" w:color="auto"/>
        <w:left w:val="none" w:sz="0" w:space="0" w:color="auto"/>
        <w:bottom w:val="none" w:sz="0" w:space="0" w:color="auto"/>
        <w:right w:val="none" w:sz="0" w:space="0" w:color="auto"/>
      </w:divBdr>
    </w:div>
    <w:div w:id="884028463">
      <w:bodyDiv w:val="1"/>
      <w:marLeft w:val="0"/>
      <w:marRight w:val="0"/>
      <w:marTop w:val="0"/>
      <w:marBottom w:val="0"/>
      <w:divBdr>
        <w:top w:val="none" w:sz="0" w:space="0" w:color="auto"/>
        <w:left w:val="none" w:sz="0" w:space="0" w:color="auto"/>
        <w:bottom w:val="none" w:sz="0" w:space="0" w:color="auto"/>
        <w:right w:val="none" w:sz="0" w:space="0" w:color="auto"/>
      </w:divBdr>
    </w:div>
    <w:div w:id="884440558">
      <w:bodyDiv w:val="1"/>
      <w:marLeft w:val="0"/>
      <w:marRight w:val="0"/>
      <w:marTop w:val="0"/>
      <w:marBottom w:val="0"/>
      <w:divBdr>
        <w:top w:val="none" w:sz="0" w:space="0" w:color="auto"/>
        <w:left w:val="none" w:sz="0" w:space="0" w:color="auto"/>
        <w:bottom w:val="none" w:sz="0" w:space="0" w:color="auto"/>
        <w:right w:val="none" w:sz="0" w:space="0" w:color="auto"/>
      </w:divBdr>
      <w:divsChild>
        <w:div w:id="433718701">
          <w:marLeft w:val="0"/>
          <w:marRight w:val="0"/>
          <w:marTop w:val="0"/>
          <w:marBottom w:val="0"/>
          <w:divBdr>
            <w:top w:val="none" w:sz="0" w:space="0" w:color="auto"/>
            <w:left w:val="none" w:sz="0" w:space="0" w:color="auto"/>
            <w:bottom w:val="none" w:sz="0" w:space="0" w:color="auto"/>
            <w:right w:val="none" w:sz="0" w:space="0" w:color="auto"/>
          </w:divBdr>
        </w:div>
      </w:divsChild>
    </w:div>
    <w:div w:id="896818054">
      <w:bodyDiv w:val="1"/>
      <w:marLeft w:val="0"/>
      <w:marRight w:val="0"/>
      <w:marTop w:val="0"/>
      <w:marBottom w:val="0"/>
      <w:divBdr>
        <w:top w:val="none" w:sz="0" w:space="0" w:color="auto"/>
        <w:left w:val="none" w:sz="0" w:space="0" w:color="auto"/>
        <w:bottom w:val="none" w:sz="0" w:space="0" w:color="auto"/>
        <w:right w:val="none" w:sz="0" w:space="0" w:color="auto"/>
      </w:divBdr>
    </w:div>
    <w:div w:id="903220993">
      <w:bodyDiv w:val="1"/>
      <w:marLeft w:val="0"/>
      <w:marRight w:val="0"/>
      <w:marTop w:val="0"/>
      <w:marBottom w:val="0"/>
      <w:divBdr>
        <w:top w:val="none" w:sz="0" w:space="0" w:color="auto"/>
        <w:left w:val="none" w:sz="0" w:space="0" w:color="auto"/>
        <w:bottom w:val="none" w:sz="0" w:space="0" w:color="auto"/>
        <w:right w:val="none" w:sz="0" w:space="0" w:color="auto"/>
      </w:divBdr>
    </w:div>
    <w:div w:id="920215979">
      <w:bodyDiv w:val="1"/>
      <w:marLeft w:val="0"/>
      <w:marRight w:val="0"/>
      <w:marTop w:val="0"/>
      <w:marBottom w:val="0"/>
      <w:divBdr>
        <w:top w:val="none" w:sz="0" w:space="0" w:color="auto"/>
        <w:left w:val="none" w:sz="0" w:space="0" w:color="auto"/>
        <w:bottom w:val="none" w:sz="0" w:space="0" w:color="auto"/>
        <w:right w:val="none" w:sz="0" w:space="0" w:color="auto"/>
      </w:divBdr>
      <w:divsChild>
        <w:div w:id="639000424">
          <w:marLeft w:val="0"/>
          <w:marRight w:val="0"/>
          <w:marTop w:val="0"/>
          <w:marBottom w:val="0"/>
          <w:divBdr>
            <w:top w:val="none" w:sz="0" w:space="0" w:color="auto"/>
            <w:left w:val="none" w:sz="0" w:space="0" w:color="auto"/>
            <w:bottom w:val="none" w:sz="0" w:space="0" w:color="auto"/>
            <w:right w:val="none" w:sz="0" w:space="0" w:color="auto"/>
          </w:divBdr>
        </w:div>
      </w:divsChild>
    </w:div>
    <w:div w:id="924339959">
      <w:bodyDiv w:val="1"/>
      <w:marLeft w:val="0"/>
      <w:marRight w:val="0"/>
      <w:marTop w:val="0"/>
      <w:marBottom w:val="0"/>
      <w:divBdr>
        <w:top w:val="none" w:sz="0" w:space="0" w:color="auto"/>
        <w:left w:val="none" w:sz="0" w:space="0" w:color="auto"/>
        <w:bottom w:val="none" w:sz="0" w:space="0" w:color="auto"/>
        <w:right w:val="none" w:sz="0" w:space="0" w:color="auto"/>
      </w:divBdr>
    </w:div>
    <w:div w:id="943270181">
      <w:bodyDiv w:val="1"/>
      <w:marLeft w:val="0"/>
      <w:marRight w:val="0"/>
      <w:marTop w:val="0"/>
      <w:marBottom w:val="0"/>
      <w:divBdr>
        <w:top w:val="none" w:sz="0" w:space="0" w:color="auto"/>
        <w:left w:val="none" w:sz="0" w:space="0" w:color="auto"/>
        <w:bottom w:val="none" w:sz="0" w:space="0" w:color="auto"/>
        <w:right w:val="none" w:sz="0" w:space="0" w:color="auto"/>
      </w:divBdr>
      <w:divsChild>
        <w:div w:id="424348571">
          <w:marLeft w:val="0"/>
          <w:marRight w:val="0"/>
          <w:marTop w:val="0"/>
          <w:marBottom w:val="0"/>
          <w:divBdr>
            <w:top w:val="none" w:sz="0" w:space="0" w:color="auto"/>
            <w:left w:val="none" w:sz="0" w:space="0" w:color="auto"/>
            <w:bottom w:val="none" w:sz="0" w:space="0" w:color="auto"/>
            <w:right w:val="none" w:sz="0" w:space="0" w:color="auto"/>
          </w:divBdr>
        </w:div>
      </w:divsChild>
    </w:div>
    <w:div w:id="956058962">
      <w:bodyDiv w:val="1"/>
      <w:marLeft w:val="0"/>
      <w:marRight w:val="0"/>
      <w:marTop w:val="0"/>
      <w:marBottom w:val="0"/>
      <w:divBdr>
        <w:top w:val="none" w:sz="0" w:space="0" w:color="auto"/>
        <w:left w:val="none" w:sz="0" w:space="0" w:color="auto"/>
        <w:bottom w:val="none" w:sz="0" w:space="0" w:color="auto"/>
        <w:right w:val="none" w:sz="0" w:space="0" w:color="auto"/>
      </w:divBdr>
      <w:divsChild>
        <w:div w:id="1836605588">
          <w:marLeft w:val="0"/>
          <w:marRight w:val="0"/>
          <w:marTop w:val="0"/>
          <w:marBottom w:val="0"/>
          <w:divBdr>
            <w:top w:val="none" w:sz="0" w:space="0" w:color="auto"/>
            <w:left w:val="none" w:sz="0" w:space="0" w:color="auto"/>
            <w:bottom w:val="none" w:sz="0" w:space="0" w:color="auto"/>
            <w:right w:val="none" w:sz="0" w:space="0" w:color="auto"/>
          </w:divBdr>
        </w:div>
      </w:divsChild>
    </w:div>
    <w:div w:id="971906187">
      <w:bodyDiv w:val="1"/>
      <w:marLeft w:val="0"/>
      <w:marRight w:val="0"/>
      <w:marTop w:val="0"/>
      <w:marBottom w:val="0"/>
      <w:divBdr>
        <w:top w:val="none" w:sz="0" w:space="0" w:color="auto"/>
        <w:left w:val="none" w:sz="0" w:space="0" w:color="auto"/>
        <w:bottom w:val="none" w:sz="0" w:space="0" w:color="auto"/>
        <w:right w:val="none" w:sz="0" w:space="0" w:color="auto"/>
      </w:divBdr>
    </w:div>
    <w:div w:id="975523351">
      <w:bodyDiv w:val="1"/>
      <w:marLeft w:val="0"/>
      <w:marRight w:val="0"/>
      <w:marTop w:val="0"/>
      <w:marBottom w:val="0"/>
      <w:divBdr>
        <w:top w:val="none" w:sz="0" w:space="0" w:color="auto"/>
        <w:left w:val="none" w:sz="0" w:space="0" w:color="auto"/>
        <w:bottom w:val="none" w:sz="0" w:space="0" w:color="auto"/>
        <w:right w:val="none" w:sz="0" w:space="0" w:color="auto"/>
      </w:divBdr>
      <w:divsChild>
        <w:div w:id="289823041">
          <w:marLeft w:val="0"/>
          <w:marRight w:val="0"/>
          <w:marTop w:val="0"/>
          <w:marBottom w:val="0"/>
          <w:divBdr>
            <w:top w:val="none" w:sz="0" w:space="0" w:color="auto"/>
            <w:left w:val="none" w:sz="0" w:space="0" w:color="auto"/>
            <w:bottom w:val="none" w:sz="0" w:space="0" w:color="auto"/>
            <w:right w:val="none" w:sz="0" w:space="0" w:color="auto"/>
          </w:divBdr>
        </w:div>
      </w:divsChild>
    </w:div>
    <w:div w:id="985235422">
      <w:bodyDiv w:val="1"/>
      <w:marLeft w:val="0"/>
      <w:marRight w:val="0"/>
      <w:marTop w:val="0"/>
      <w:marBottom w:val="0"/>
      <w:divBdr>
        <w:top w:val="none" w:sz="0" w:space="0" w:color="auto"/>
        <w:left w:val="none" w:sz="0" w:space="0" w:color="auto"/>
        <w:bottom w:val="none" w:sz="0" w:space="0" w:color="auto"/>
        <w:right w:val="none" w:sz="0" w:space="0" w:color="auto"/>
      </w:divBdr>
    </w:div>
    <w:div w:id="998459239">
      <w:bodyDiv w:val="1"/>
      <w:marLeft w:val="0"/>
      <w:marRight w:val="0"/>
      <w:marTop w:val="0"/>
      <w:marBottom w:val="0"/>
      <w:divBdr>
        <w:top w:val="none" w:sz="0" w:space="0" w:color="auto"/>
        <w:left w:val="none" w:sz="0" w:space="0" w:color="auto"/>
        <w:bottom w:val="none" w:sz="0" w:space="0" w:color="auto"/>
        <w:right w:val="none" w:sz="0" w:space="0" w:color="auto"/>
      </w:divBdr>
    </w:div>
    <w:div w:id="1018045268">
      <w:bodyDiv w:val="1"/>
      <w:marLeft w:val="0"/>
      <w:marRight w:val="0"/>
      <w:marTop w:val="0"/>
      <w:marBottom w:val="0"/>
      <w:divBdr>
        <w:top w:val="none" w:sz="0" w:space="0" w:color="auto"/>
        <w:left w:val="none" w:sz="0" w:space="0" w:color="auto"/>
        <w:bottom w:val="none" w:sz="0" w:space="0" w:color="auto"/>
        <w:right w:val="none" w:sz="0" w:space="0" w:color="auto"/>
      </w:divBdr>
    </w:div>
    <w:div w:id="1084497305">
      <w:bodyDiv w:val="1"/>
      <w:marLeft w:val="0"/>
      <w:marRight w:val="0"/>
      <w:marTop w:val="0"/>
      <w:marBottom w:val="0"/>
      <w:divBdr>
        <w:top w:val="none" w:sz="0" w:space="0" w:color="auto"/>
        <w:left w:val="none" w:sz="0" w:space="0" w:color="auto"/>
        <w:bottom w:val="none" w:sz="0" w:space="0" w:color="auto"/>
        <w:right w:val="none" w:sz="0" w:space="0" w:color="auto"/>
      </w:divBdr>
    </w:div>
    <w:div w:id="1090585296">
      <w:bodyDiv w:val="1"/>
      <w:marLeft w:val="0"/>
      <w:marRight w:val="0"/>
      <w:marTop w:val="0"/>
      <w:marBottom w:val="0"/>
      <w:divBdr>
        <w:top w:val="none" w:sz="0" w:space="0" w:color="auto"/>
        <w:left w:val="none" w:sz="0" w:space="0" w:color="auto"/>
        <w:bottom w:val="none" w:sz="0" w:space="0" w:color="auto"/>
        <w:right w:val="none" w:sz="0" w:space="0" w:color="auto"/>
      </w:divBdr>
    </w:div>
    <w:div w:id="1111706612">
      <w:bodyDiv w:val="1"/>
      <w:marLeft w:val="0"/>
      <w:marRight w:val="0"/>
      <w:marTop w:val="0"/>
      <w:marBottom w:val="0"/>
      <w:divBdr>
        <w:top w:val="none" w:sz="0" w:space="0" w:color="auto"/>
        <w:left w:val="none" w:sz="0" w:space="0" w:color="auto"/>
        <w:bottom w:val="none" w:sz="0" w:space="0" w:color="auto"/>
        <w:right w:val="none" w:sz="0" w:space="0" w:color="auto"/>
      </w:divBdr>
    </w:div>
    <w:div w:id="1120880501">
      <w:bodyDiv w:val="1"/>
      <w:marLeft w:val="0"/>
      <w:marRight w:val="0"/>
      <w:marTop w:val="0"/>
      <w:marBottom w:val="0"/>
      <w:divBdr>
        <w:top w:val="none" w:sz="0" w:space="0" w:color="auto"/>
        <w:left w:val="none" w:sz="0" w:space="0" w:color="auto"/>
        <w:bottom w:val="none" w:sz="0" w:space="0" w:color="auto"/>
        <w:right w:val="none" w:sz="0" w:space="0" w:color="auto"/>
      </w:divBdr>
      <w:divsChild>
        <w:div w:id="209387825">
          <w:marLeft w:val="0"/>
          <w:marRight w:val="0"/>
          <w:marTop w:val="0"/>
          <w:marBottom w:val="0"/>
          <w:divBdr>
            <w:top w:val="none" w:sz="0" w:space="0" w:color="auto"/>
            <w:left w:val="none" w:sz="0" w:space="0" w:color="auto"/>
            <w:bottom w:val="none" w:sz="0" w:space="0" w:color="auto"/>
            <w:right w:val="none" w:sz="0" w:space="0" w:color="auto"/>
          </w:divBdr>
        </w:div>
      </w:divsChild>
    </w:div>
    <w:div w:id="1128469751">
      <w:bodyDiv w:val="1"/>
      <w:marLeft w:val="0"/>
      <w:marRight w:val="0"/>
      <w:marTop w:val="0"/>
      <w:marBottom w:val="0"/>
      <w:divBdr>
        <w:top w:val="none" w:sz="0" w:space="0" w:color="auto"/>
        <w:left w:val="none" w:sz="0" w:space="0" w:color="auto"/>
        <w:bottom w:val="none" w:sz="0" w:space="0" w:color="auto"/>
        <w:right w:val="none" w:sz="0" w:space="0" w:color="auto"/>
      </w:divBdr>
      <w:divsChild>
        <w:div w:id="1639454763">
          <w:marLeft w:val="0"/>
          <w:marRight w:val="0"/>
          <w:marTop w:val="0"/>
          <w:marBottom w:val="0"/>
          <w:divBdr>
            <w:top w:val="none" w:sz="0" w:space="0" w:color="auto"/>
            <w:left w:val="none" w:sz="0" w:space="0" w:color="auto"/>
            <w:bottom w:val="none" w:sz="0" w:space="0" w:color="auto"/>
            <w:right w:val="none" w:sz="0" w:space="0" w:color="auto"/>
          </w:divBdr>
        </w:div>
      </w:divsChild>
    </w:div>
    <w:div w:id="1133982853">
      <w:bodyDiv w:val="1"/>
      <w:marLeft w:val="0"/>
      <w:marRight w:val="0"/>
      <w:marTop w:val="0"/>
      <w:marBottom w:val="0"/>
      <w:divBdr>
        <w:top w:val="none" w:sz="0" w:space="0" w:color="auto"/>
        <w:left w:val="none" w:sz="0" w:space="0" w:color="auto"/>
        <w:bottom w:val="none" w:sz="0" w:space="0" w:color="auto"/>
        <w:right w:val="none" w:sz="0" w:space="0" w:color="auto"/>
      </w:divBdr>
      <w:divsChild>
        <w:div w:id="673262246">
          <w:marLeft w:val="0"/>
          <w:marRight w:val="0"/>
          <w:marTop w:val="0"/>
          <w:marBottom w:val="0"/>
          <w:divBdr>
            <w:top w:val="none" w:sz="0" w:space="0" w:color="auto"/>
            <w:left w:val="none" w:sz="0" w:space="0" w:color="auto"/>
            <w:bottom w:val="none" w:sz="0" w:space="0" w:color="auto"/>
            <w:right w:val="none" w:sz="0" w:space="0" w:color="auto"/>
          </w:divBdr>
        </w:div>
      </w:divsChild>
    </w:div>
    <w:div w:id="1194146587">
      <w:bodyDiv w:val="1"/>
      <w:marLeft w:val="0"/>
      <w:marRight w:val="0"/>
      <w:marTop w:val="0"/>
      <w:marBottom w:val="0"/>
      <w:divBdr>
        <w:top w:val="none" w:sz="0" w:space="0" w:color="auto"/>
        <w:left w:val="none" w:sz="0" w:space="0" w:color="auto"/>
        <w:bottom w:val="none" w:sz="0" w:space="0" w:color="auto"/>
        <w:right w:val="none" w:sz="0" w:space="0" w:color="auto"/>
      </w:divBdr>
      <w:divsChild>
        <w:div w:id="159588509">
          <w:marLeft w:val="0"/>
          <w:marRight w:val="0"/>
          <w:marTop w:val="0"/>
          <w:marBottom w:val="0"/>
          <w:divBdr>
            <w:top w:val="none" w:sz="0" w:space="0" w:color="auto"/>
            <w:left w:val="none" w:sz="0" w:space="0" w:color="auto"/>
            <w:bottom w:val="none" w:sz="0" w:space="0" w:color="auto"/>
            <w:right w:val="none" w:sz="0" w:space="0" w:color="auto"/>
          </w:divBdr>
        </w:div>
      </w:divsChild>
    </w:div>
    <w:div w:id="1224566038">
      <w:bodyDiv w:val="1"/>
      <w:marLeft w:val="0"/>
      <w:marRight w:val="0"/>
      <w:marTop w:val="0"/>
      <w:marBottom w:val="0"/>
      <w:divBdr>
        <w:top w:val="none" w:sz="0" w:space="0" w:color="auto"/>
        <w:left w:val="none" w:sz="0" w:space="0" w:color="auto"/>
        <w:bottom w:val="none" w:sz="0" w:space="0" w:color="auto"/>
        <w:right w:val="none" w:sz="0" w:space="0" w:color="auto"/>
      </w:divBdr>
      <w:divsChild>
        <w:div w:id="446461458">
          <w:marLeft w:val="0"/>
          <w:marRight w:val="0"/>
          <w:marTop w:val="0"/>
          <w:marBottom w:val="0"/>
          <w:divBdr>
            <w:top w:val="none" w:sz="0" w:space="0" w:color="auto"/>
            <w:left w:val="none" w:sz="0" w:space="0" w:color="auto"/>
            <w:bottom w:val="none" w:sz="0" w:space="0" w:color="auto"/>
            <w:right w:val="none" w:sz="0" w:space="0" w:color="auto"/>
          </w:divBdr>
        </w:div>
      </w:divsChild>
    </w:div>
    <w:div w:id="1237784706">
      <w:bodyDiv w:val="1"/>
      <w:marLeft w:val="0"/>
      <w:marRight w:val="0"/>
      <w:marTop w:val="0"/>
      <w:marBottom w:val="0"/>
      <w:divBdr>
        <w:top w:val="none" w:sz="0" w:space="0" w:color="auto"/>
        <w:left w:val="none" w:sz="0" w:space="0" w:color="auto"/>
        <w:bottom w:val="none" w:sz="0" w:space="0" w:color="auto"/>
        <w:right w:val="none" w:sz="0" w:space="0" w:color="auto"/>
      </w:divBdr>
    </w:div>
    <w:div w:id="1248419973">
      <w:bodyDiv w:val="1"/>
      <w:marLeft w:val="0"/>
      <w:marRight w:val="0"/>
      <w:marTop w:val="0"/>
      <w:marBottom w:val="0"/>
      <w:divBdr>
        <w:top w:val="none" w:sz="0" w:space="0" w:color="auto"/>
        <w:left w:val="none" w:sz="0" w:space="0" w:color="auto"/>
        <w:bottom w:val="none" w:sz="0" w:space="0" w:color="auto"/>
        <w:right w:val="none" w:sz="0" w:space="0" w:color="auto"/>
      </w:divBdr>
      <w:divsChild>
        <w:div w:id="510922277">
          <w:marLeft w:val="0"/>
          <w:marRight w:val="0"/>
          <w:marTop w:val="0"/>
          <w:marBottom w:val="0"/>
          <w:divBdr>
            <w:top w:val="none" w:sz="0" w:space="0" w:color="auto"/>
            <w:left w:val="none" w:sz="0" w:space="0" w:color="auto"/>
            <w:bottom w:val="none" w:sz="0" w:space="0" w:color="auto"/>
            <w:right w:val="none" w:sz="0" w:space="0" w:color="auto"/>
          </w:divBdr>
        </w:div>
        <w:div w:id="563178455">
          <w:marLeft w:val="0"/>
          <w:marRight w:val="0"/>
          <w:marTop w:val="0"/>
          <w:marBottom w:val="0"/>
          <w:divBdr>
            <w:top w:val="none" w:sz="0" w:space="0" w:color="auto"/>
            <w:left w:val="none" w:sz="0" w:space="0" w:color="auto"/>
            <w:bottom w:val="none" w:sz="0" w:space="0" w:color="auto"/>
            <w:right w:val="none" w:sz="0" w:space="0" w:color="auto"/>
          </w:divBdr>
        </w:div>
        <w:div w:id="1260022272">
          <w:marLeft w:val="0"/>
          <w:marRight w:val="0"/>
          <w:marTop w:val="0"/>
          <w:marBottom w:val="0"/>
          <w:divBdr>
            <w:top w:val="none" w:sz="0" w:space="0" w:color="auto"/>
            <w:left w:val="none" w:sz="0" w:space="0" w:color="auto"/>
            <w:bottom w:val="none" w:sz="0" w:space="0" w:color="auto"/>
            <w:right w:val="none" w:sz="0" w:space="0" w:color="auto"/>
          </w:divBdr>
        </w:div>
        <w:div w:id="1336112211">
          <w:marLeft w:val="0"/>
          <w:marRight w:val="0"/>
          <w:marTop w:val="0"/>
          <w:marBottom w:val="0"/>
          <w:divBdr>
            <w:top w:val="none" w:sz="0" w:space="0" w:color="auto"/>
            <w:left w:val="none" w:sz="0" w:space="0" w:color="auto"/>
            <w:bottom w:val="none" w:sz="0" w:space="0" w:color="auto"/>
            <w:right w:val="none" w:sz="0" w:space="0" w:color="auto"/>
          </w:divBdr>
        </w:div>
      </w:divsChild>
    </w:div>
    <w:div w:id="1260675347">
      <w:bodyDiv w:val="1"/>
      <w:marLeft w:val="0"/>
      <w:marRight w:val="0"/>
      <w:marTop w:val="0"/>
      <w:marBottom w:val="0"/>
      <w:divBdr>
        <w:top w:val="none" w:sz="0" w:space="0" w:color="auto"/>
        <w:left w:val="none" w:sz="0" w:space="0" w:color="auto"/>
        <w:bottom w:val="none" w:sz="0" w:space="0" w:color="auto"/>
        <w:right w:val="none" w:sz="0" w:space="0" w:color="auto"/>
      </w:divBdr>
      <w:divsChild>
        <w:div w:id="1078479292">
          <w:marLeft w:val="0"/>
          <w:marRight w:val="0"/>
          <w:marTop w:val="0"/>
          <w:marBottom w:val="0"/>
          <w:divBdr>
            <w:top w:val="none" w:sz="0" w:space="0" w:color="auto"/>
            <w:left w:val="none" w:sz="0" w:space="0" w:color="auto"/>
            <w:bottom w:val="none" w:sz="0" w:space="0" w:color="auto"/>
            <w:right w:val="none" w:sz="0" w:space="0" w:color="auto"/>
          </w:divBdr>
        </w:div>
      </w:divsChild>
    </w:div>
    <w:div w:id="1276788861">
      <w:bodyDiv w:val="1"/>
      <w:marLeft w:val="0"/>
      <w:marRight w:val="0"/>
      <w:marTop w:val="0"/>
      <w:marBottom w:val="0"/>
      <w:divBdr>
        <w:top w:val="none" w:sz="0" w:space="0" w:color="auto"/>
        <w:left w:val="none" w:sz="0" w:space="0" w:color="auto"/>
        <w:bottom w:val="none" w:sz="0" w:space="0" w:color="auto"/>
        <w:right w:val="none" w:sz="0" w:space="0" w:color="auto"/>
      </w:divBdr>
    </w:div>
    <w:div w:id="1286043469">
      <w:bodyDiv w:val="1"/>
      <w:marLeft w:val="0"/>
      <w:marRight w:val="0"/>
      <w:marTop w:val="0"/>
      <w:marBottom w:val="0"/>
      <w:divBdr>
        <w:top w:val="none" w:sz="0" w:space="0" w:color="auto"/>
        <w:left w:val="none" w:sz="0" w:space="0" w:color="auto"/>
        <w:bottom w:val="none" w:sz="0" w:space="0" w:color="auto"/>
        <w:right w:val="none" w:sz="0" w:space="0" w:color="auto"/>
      </w:divBdr>
    </w:div>
    <w:div w:id="1291596517">
      <w:bodyDiv w:val="1"/>
      <w:marLeft w:val="0"/>
      <w:marRight w:val="0"/>
      <w:marTop w:val="0"/>
      <w:marBottom w:val="0"/>
      <w:divBdr>
        <w:top w:val="none" w:sz="0" w:space="0" w:color="auto"/>
        <w:left w:val="none" w:sz="0" w:space="0" w:color="auto"/>
        <w:bottom w:val="none" w:sz="0" w:space="0" w:color="auto"/>
        <w:right w:val="none" w:sz="0" w:space="0" w:color="auto"/>
      </w:divBdr>
    </w:div>
    <w:div w:id="1292132844">
      <w:bodyDiv w:val="1"/>
      <w:marLeft w:val="0"/>
      <w:marRight w:val="0"/>
      <w:marTop w:val="0"/>
      <w:marBottom w:val="0"/>
      <w:divBdr>
        <w:top w:val="none" w:sz="0" w:space="0" w:color="auto"/>
        <w:left w:val="none" w:sz="0" w:space="0" w:color="auto"/>
        <w:bottom w:val="none" w:sz="0" w:space="0" w:color="auto"/>
        <w:right w:val="none" w:sz="0" w:space="0" w:color="auto"/>
      </w:divBdr>
    </w:div>
    <w:div w:id="1341665649">
      <w:bodyDiv w:val="1"/>
      <w:marLeft w:val="0"/>
      <w:marRight w:val="0"/>
      <w:marTop w:val="0"/>
      <w:marBottom w:val="0"/>
      <w:divBdr>
        <w:top w:val="none" w:sz="0" w:space="0" w:color="auto"/>
        <w:left w:val="none" w:sz="0" w:space="0" w:color="auto"/>
        <w:bottom w:val="none" w:sz="0" w:space="0" w:color="auto"/>
        <w:right w:val="none" w:sz="0" w:space="0" w:color="auto"/>
      </w:divBdr>
    </w:div>
    <w:div w:id="1360814929">
      <w:bodyDiv w:val="1"/>
      <w:marLeft w:val="0"/>
      <w:marRight w:val="0"/>
      <w:marTop w:val="0"/>
      <w:marBottom w:val="0"/>
      <w:divBdr>
        <w:top w:val="none" w:sz="0" w:space="0" w:color="auto"/>
        <w:left w:val="none" w:sz="0" w:space="0" w:color="auto"/>
        <w:bottom w:val="none" w:sz="0" w:space="0" w:color="auto"/>
        <w:right w:val="none" w:sz="0" w:space="0" w:color="auto"/>
      </w:divBdr>
    </w:div>
    <w:div w:id="1361320998">
      <w:bodyDiv w:val="1"/>
      <w:marLeft w:val="0"/>
      <w:marRight w:val="0"/>
      <w:marTop w:val="0"/>
      <w:marBottom w:val="0"/>
      <w:divBdr>
        <w:top w:val="none" w:sz="0" w:space="0" w:color="auto"/>
        <w:left w:val="none" w:sz="0" w:space="0" w:color="auto"/>
        <w:bottom w:val="none" w:sz="0" w:space="0" w:color="auto"/>
        <w:right w:val="none" w:sz="0" w:space="0" w:color="auto"/>
      </w:divBdr>
    </w:div>
    <w:div w:id="1371497830">
      <w:bodyDiv w:val="1"/>
      <w:marLeft w:val="0"/>
      <w:marRight w:val="0"/>
      <w:marTop w:val="0"/>
      <w:marBottom w:val="0"/>
      <w:divBdr>
        <w:top w:val="none" w:sz="0" w:space="0" w:color="auto"/>
        <w:left w:val="none" w:sz="0" w:space="0" w:color="auto"/>
        <w:bottom w:val="none" w:sz="0" w:space="0" w:color="auto"/>
        <w:right w:val="none" w:sz="0" w:space="0" w:color="auto"/>
      </w:divBdr>
    </w:div>
    <w:div w:id="1374427801">
      <w:bodyDiv w:val="1"/>
      <w:marLeft w:val="0"/>
      <w:marRight w:val="0"/>
      <w:marTop w:val="0"/>
      <w:marBottom w:val="0"/>
      <w:divBdr>
        <w:top w:val="none" w:sz="0" w:space="0" w:color="auto"/>
        <w:left w:val="none" w:sz="0" w:space="0" w:color="auto"/>
        <w:bottom w:val="none" w:sz="0" w:space="0" w:color="auto"/>
        <w:right w:val="none" w:sz="0" w:space="0" w:color="auto"/>
      </w:divBdr>
    </w:div>
    <w:div w:id="1393308909">
      <w:bodyDiv w:val="1"/>
      <w:marLeft w:val="0"/>
      <w:marRight w:val="0"/>
      <w:marTop w:val="0"/>
      <w:marBottom w:val="0"/>
      <w:divBdr>
        <w:top w:val="none" w:sz="0" w:space="0" w:color="auto"/>
        <w:left w:val="none" w:sz="0" w:space="0" w:color="auto"/>
        <w:bottom w:val="none" w:sz="0" w:space="0" w:color="auto"/>
        <w:right w:val="none" w:sz="0" w:space="0" w:color="auto"/>
      </w:divBdr>
    </w:div>
    <w:div w:id="1411734382">
      <w:bodyDiv w:val="1"/>
      <w:marLeft w:val="0"/>
      <w:marRight w:val="0"/>
      <w:marTop w:val="0"/>
      <w:marBottom w:val="0"/>
      <w:divBdr>
        <w:top w:val="none" w:sz="0" w:space="0" w:color="auto"/>
        <w:left w:val="none" w:sz="0" w:space="0" w:color="auto"/>
        <w:bottom w:val="none" w:sz="0" w:space="0" w:color="auto"/>
        <w:right w:val="none" w:sz="0" w:space="0" w:color="auto"/>
      </w:divBdr>
    </w:div>
    <w:div w:id="1430926330">
      <w:bodyDiv w:val="1"/>
      <w:marLeft w:val="0"/>
      <w:marRight w:val="0"/>
      <w:marTop w:val="0"/>
      <w:marBottom w:val="0"/>
      <w:divBdr>
        <w:top w:val="none" w:sz="0" w:space="0" w:color="auto"/>
        <w:left w:val="none" w:sz="0" w:space="0" w:color="auto"/>
        <w:bottom w:val="none" w:sz="0" w:space="0" w:color="auto"/>
        <w:right w:val="none" w:sz="0" w:space="0" w:color="auto"/>
      </w:divBdr>
    </w:div>
    <w:div w:id="1451823506">
      <w:bodyDiv w:val="1"/>
      <w:marLeft w:val="0"/>
      <w:marRight w:val="0"/>
      <w:marTop w:val="0"/>
      <w:marBottom w:val="0"/>
      <w:divBdr>
        <w:top w:val="none" w:sz="0" w:space="0" w:color="auto"/>
        <w:left w:val="none" w:sz="0" w:space="0" w:color="auto"/>
        <w:bottom w:val="none" w:sz="0" w:space="0" w:color="auto"/>
        <w:right w:val="none" w:sz="0" w:space="0" w:color="auto"/>
      </w:divBdr>
      <w:divsChild>
        <w:div w:id="1599755145">
          <w:marLeft w:val="0"/>
          <w:marRight w:val="0"/>
          <w:marTop w:val="0"/>
          <w:marBottom w:val="0"/>
          <w:divBdr>
            <w:top w:val="none" w:sz="0" w:space="0" w:color="auto"/>
            <w:left w:val="none" w:sz="0" w:space="0" w:color="auto"/>
            <w:bottom w:val="none" w:sz="0" w:space="0" w:color="auto"/>
            <w:right w:val="none" w:sz="0" w:space="0" w:color="auto"/>
          </w:divBdr>
        </w:div>
      </w:divsChild>
    </w:div>
    <w:div w:id="1459955135">
      <w:bodyDiv w:val="1"/>
      <w:marLeft w:val="0"/>
      <w:marRight w:val="0"/>
      <w:marTop w:val="0"/>
      <w:marBottom w:val="0"/>
      <w:divBdr>
        <w:top w:val="none" w:sz="0" w:space="0" w:color="auto"/>
        <w:left w:val="none" w:sz="0" w:space="0" w:color="auto"/>
        <w:bottom w:val="none" w:sz="0" w:space="0" w:color="auto"/>
        <w:right w:val="none" w:sz="0" w:space="0" w:color="auto"/>
      </w:divBdr>
      <w:divsChild>
        <w:div w:id="1179152798">
          <w:marLeft w:val="0"/>
          <w:marRight w:val="0"/>
          <w:marTop w:val="0"/>
          <w:marBottom w:val="0"/>
          <w:divBdr>
            <w:top w:val="none" w:sz="0" w:space="0" w:color="auto"/>
            <w:left w:val="none" w:sz="0" w:space="0" w:color="auto"/>
            <w:bottom w:val="none" w:sz="0" w:space="0" w:color="auto"/>
            <w:right w:val="none" w:sz="0" w:space="0" w:color="auto"/>
          </w:divBdr>
        </w:div>
        <w:div w:id="1582982814">
          <w:marLeft w:val="0"/>
          <w:marRight w:val="0"/>
          <w:marTop w:val="0"/>
          <w:marBottom w:val="0"/>
          <w:divBdr>
            <w:top w:val="none" w:sz="0" w:space="0" w:color="auto"/>
            <w:left w:val="none" w:sz="0" w:space="0" w:color="auto"/>
            <w:bottom w:val="none" w:sz="0" w:space="0" w:color="auto"/>
            <w:right w:val="none" w:sz="0" w:space="0" w:color="auto"/>
          </w:divBdr>
        </w:div>
      </w:divsChild>
    </w:div>
    <w:div w:id="1469279213">
      <w:bodyDiv w:val="1"/>
      <w:marLeft w:val="0"/>
      <w:marRight w:val="0"/>
      <w:marTop w:val="0"/>
      <w:marBottom w:val="0"/>
      <w:divBdr>
        <w:top w:val="none" w:sz="0" w:space="0" w:color="auto"/>
        <w:left w:val="none" w:sz="0" w:space="0" w:color="auto"/>
        <w:bottom w:val="none" w:sz="0" w:space="0" w:color="auto"/>
        <w:right w:val="none" w:sz="0" w:space="0" w:color="auto"/>
      </w:divBdr>
      <w:divsChild>
        <w:div w:id="432550514">
          <w:marLeft w:val="0"/>
          <w:marRight w:val="0"/>
          <w:marTop w:val="0"/>
          <w:marBottom w:val="0"/>
          <w:divBdr>
            <w:top w:val="none" w:sz="0" w:space="0" w:color="auto"/>
            <w:left w:val="none" w:sz="0" w:space="0" w:color="auto"/>
            <w:bottom w:val="none" w:sz="0" w:space="0" w:color="auto"/>
            <w:right w:val="none" w:sz="0" w:space="0" w:color="auto"/>
          </w:divBdr>
        </w:div>
        <w:div w:id="1552687953">
          <w:marLeft w:val="0"/>
          <w:marRight w:val="0"/>
          <w:marTop w:val="0"/>
          <w:marBottom w:val="0"/>
          <w:divBdr>
            <w:top w:val="none" w:sz="0" w:space="0" w:color="auto"/>
            <w:left w:val="none" w:sz="0" w:space="0" w:color="auto"/>
            <w:bottom w:val="none" w:sz="0" w:space="0" w:color="auto"/>
            <w:right w:val="none" w:sz="0" w:space="0" w:color="auto"/>
          </w:divBdr>
        </w:div>
        <w:div w:id="2145737051">
          <w:marLeft w:val="0"/>
          <w:marRight w:val="0"/>
          <w:marTop w:val="0"/>
          <w:marBottom w:val="0"/>
          <w:divBdr>
            <w:top w:val="none" w:sz="0" w:space="0" w:color="auto"/>
            <w:left w:val="none" w:sz="0" w:space="0" w:color="auto"/>
            <w:bottom w:val="none" w:sz="0" w:space="0" w:color="auto"/>
            <w:right w:val="none" w:sz="0" w:space="0" w:color="auto"/>
          </w:divBdr>
        </w:div>
      </w:divsChild>
    </w:div>
    <w:div w:id="1486822490">
      <w:bodyDiv w:val="1"/>
      <w:marLeft w:val="0"/>
      <w:marRight w:val="0"/>
      <w:marTop w:val="0"/>
      <w:marBottom w:val="0"/>
      <w:divBdr>
        <w:top w:val="none" w:sz="0" w:space="0" w:color="auto"/>
        <w:left w:val="none" w:sz="0" w:space="0" w:color="auto"/>
        <w:bottom w:val="none" w:sz="0" w:space="0" w:color="auto"/>
        <w:right w:val="none" w:sz="0" w:space="0" w:color="auto"/>
      </w:divBdr>
    </w:div>
    <w:div w:id="1520117085">
      <w:bodyDiv w:val="1"/>
      <w:marLeft w:val="0"/>
      <w:marRight w:val="0"/>
      <w:marTop w:val="0"/>
      <w:marBottom w:val="0"/>
      <w:divBdr>
        <w:top w:val="none" w:sz="0" w:space="0" w:color="auto"/>
        <w:left w:val="none" w:sz="0" w:space="0" w:color="auto"/>
        <w:bottom w:val="none" w:sz="0" w:space="0" w:color="auto"/>
        <w:right w:val="none" w:sz="0" w:space="0" w:color="auto"/>
      </w:divBdr>
    </w:div>
    <w:div w:id="1537280266">
      <w:bodyDiv w:val="1"/>
      <w:marLeft w:val="0"/>
      <w:marRight w:val="0"/>
      <w:marTop w:val="0"/>
      <w:marBottom w:val="0"/>
      <w:divBdr>
        <w:top w:val="none" w:sz="0" w:space="0" w:color="auto"/>
        <w:left w:val="none" w:sz="0" w:space="0" w:color="auto"/>
        <w:bottom w:val="none" w:sz="0" w:space="0" w:color="auto"/>
        <w:right w:val="none" w:sz="0" w:space="0" w:color="auto"/>
      </w:divBdr>
    </w:div>
    <w:div w:id="1544245587">
      <w:bodyDiv w:val="1"/>
      <w:marLeft w:val="0"/>
      <w:marRight w:val="0"/>
      <w:marTop w:val="0"/>
      <w:marBottom w:val="0"/>
      <w:divBdr>
        <w:top w:val="none" w:sz="0" w:space="0" w:color="auto"/>
        <w:left w:val="none" w:sz="0" w:space="0" w:color="auto"/>
        <w:bottom w:val="none" w:sz="0" w:space="0" w:color="auto"/>
        <w:right w:val="none" w:sz="0" w:space="0" w:color="auto"/>
      </w:divBdr>
      <w:divsChild>
        <w:div w:id="1312754447">
          <w:marLeft w:val="0"/>
          <w:marRight w:val="0"/>
          <w:marTop w:val="0"/>
          <w:marBottom w:val="0"/>
          <w:divBdr>
            <w:top w:val="none" w:sz="0" w:space="0" w:color="auto"/>
            <w:left w:val="none" w:sz="0" w:space="0" w:color="auto"/>
            <w:bottom w:val="none" w:sz="0" w:space="0" w:color="auto"/>
            <w:right w:val="none" w:sz="0" w:space="0" w:color="auto"/>
          </w:divBdr>
        </w:div>
      </w:divsChild>
    </w:div>
    <w:div w:id="1546916693">
      <w:bodyDiv w:val="1"/>
      <w:marLeft w:val="0"/>
      <w:marRight w:val="0"/>
      <w:marTop w:val="0"/>
      <w:marBottom w:val="0"/>
      <w:divBdr>
        <w:top w:val="none" w:sz="0" w:space="0" w:color="auto"/>
        <w:left w:val="none" w:sz="0" w:space="0" w:color="auto"/>
        <w:bottom w:val="none" w:sz="0" w:space="0" w:color="auto"/>
        <w:right w:val="none" w:sz="0" w:space="0" w:color="auto"/>
      </w:divBdr>
    </w:div>
    <w:div w:id="1549220777">
      <w:bodyDiv w:val="1"/>
      <w:marLeft w:val="0"/>
      <w:marRight w:val="0"/>
      <w:marTop w:val="0"/>
      <w:marBottom w:val="0"/>
      <w:divBdr>
        <w:top w:val="none" w:sz="0" w:space="0" w:color="auto"/>
        <w:left w:val="none" w:sz="0" w:space="0" w:color="auto"/>
        <w:bottom w:val="none" w:sz="0" w:space="0" w:color="auto"/>
        <w:right w:val="none" w:sz="0" w:space="0" w:color="auto"/>
      </w:divBdr>
    </w:div>
    <w:div w:id="1552770222">
      <w:bodyDiv w:val="1"/>
      <w:marLeft w:val="0"/>
      <w:marRight w:val="0"/>
      <w:marTop w:val="0"/>
      <w:marBottom w:val="0"/>
      <w:divBdr>
        <w:top w:val="none" w:sz="0" w:space="0" w:color="auto"/>
        <w:left w:val="none" w:sz="0" w:space="0" w:color="auto"/>
        <w:bottom w:val="none" w:sz="0" w:space="0" w:color="auto"/>
        <w:right w:val="none" w:sz="0" w:space="0" w:color="auto"/>
      </w:divBdr>
      <w:divsChild>
        <w:div w:id="1558513617">
          <w:marLeft w:val="0"/>
          <w:marRight w:val="0"/>
          <w:marTop w:val="0"/>
          <w:marBottom w:val="0"/>
          <w:divBdr>
            <w:top w:val="none" w:sz="0" w:space="0" w:color="auto"/>
            <w:left w:val="none" w:sz="0" w:space="0" w:color="auto"/>
            <w:bottom w:val="none" w:sz="0" w:space="0" w:color="auto"/>
            <w:right w:val="none" w:sz="0" w:space="0" w:color="auto"/>
          </w:divBdr>
        </w:div>
      </w:divsChild>
    </w:div>
    <w:div w:id="1563179347">
      <w:bodyDiv w:val="1"/>
      <w:marLeft w:val="0"/>
      <w:marRight w:val="0"/>
      <w:marTop w:val="0"/>
      <w:marBottom w:val="0"/>
      <w:divBdr>
        <w:top w:val="none" w:sz="0" w:space="0" w:color="auto"/>
        <w:left w:val="none" w:sz="0" w:space="0" w:color="auto"/>
        <w:bottom w:val="none" w:sz="0" w:space="0" w:color="auto"/>
        <w:right w:val="none" w:sz="0" w:space="0" w:color="auto"/>
      </w:divBdr>
    </w:div>
    <w:div w:id="1568029923">
      <w:bodyDiv w:val="1"/>
      <w:marLeft w:val="0"/>
      <w:marRight w:val="0"/>
      <w:marTop w:val="0"/>
      <w:marBottom w:val="0"/>
      <w:divBdr>
        <w:top w:val="none" w:sz="0" w:space="0" w:color="auto"/>
        <w:left w:val="none" w:sz="0" w:space="0" w:color="auto"/>
        <w:bottom w:val="none" w:sz="0" w:space="0" w:color="auto"/>
        <w:right w:val="none" w:sz="0" w:space="0" w:color="auto"/>
      </w:divBdr>
      <w:divsChild>
        <w:div w:id="1335839855">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34628554">
      <w:bodyDiv w:val="1"/>
      <w:marLeft w:val="0"/>
      <w:marRight w:val="0"/>
      <w:marTop w:val="0"/>
      <w:marBottom w:val="0"/>
      <w:divBdr>
        <w:top w:val="none" w:sz="0" w:space="0" w:color="auto"/>
        <w:left w:val="none" w:sz="0" w:space="0" w:color="auto"/>
        <w:bottom w:val="none" w:sz="0" w:space="0" w:color="auto"/>
        <w:right w:val="none" w:sz="0" w:space="0" w:color="auto"/>
      </w:divBdr>
    </w:div>
    <w:div w:id="1643196219">
      <w:bodyDiv w:val="1"/>
      <w:marLeft w:val="0"/>
      <w:marRight w:val="0"/>
      <w:marTop w:val="0"/>
      <w:marBottom w:val="0"/>
      <w:divBdr>
        <w:top w:val="none" w:sz="0" w:space="0" w:color="auto"/>
        <w:left w:val="none" w:sz="0" w:space="0" w:color="auto"/>
        <w:bottom w:val="none" w:sz="0" w:space="0" w:color="auto"/>
        <w:right w:val="none" w:sz="0" w:space="0" w:color="auto"/>
      </w:divBdr>
    </w:div>
    <w:div w:id="1650281886">
      <w:bodyDiv w:val="1"/>
      <w:marLeft w:val="0"/>
      <w:marRight w:val="0"/>
      <w:marTop w:val="0"/>
      <w:marBottom w:val="0"/>
      <w:divBdr>
        <w:top w:val="none" w:sz="0" w:space="0" w:color="auto"/>
        <w:left w:val="none" w:sz="0" w:space="0" w:color="auto"/>
        <w:bottom w:val="none" w:sz="0" w:space="0" w:color="auto"/>
        <w:right w:val="none" w:sz="0" w:space="0" w:color="auto"/>
      </w:divBdr>
    </w:div>
    <w:div w:id="1653482972">
      <w:bodyDiv w:val="1"/>
      <w:marLeft w:val="0"/>
      <w:marRight w:val="0"/>
      <w:marTop w:val="0"/>
      <w:marBottom w:val="0"/>
      <w:divBdr>
        <w:top w:val="none" w:sz="0" w:space="0" w:color="auto"/>
        <w:left w:val="none" w:sz="0" w:space="0" w:color="auto"/>
        <w:bottom w:val="none" w:sz="0" w:space="0" w:color="auto"/>
        <w:right w:val="none" w:sz="0" w:space="0" w:color="auto"/>
      </w:divBdr>
    </w:div>
    <w:div w:id="1665816305">
      <w:bodyDiv w:val="1"/>
      <w:marLeft w:val="0"/>
      <w:marRight w:val="0"/>
      <w:marTop w:val="0"/>
      <w:marBottom w:val="0"/>
      <w:divBdr>
        <w:top w:val="none" w:sz="0" w:space="0" w:color="auto"/>
        <w:left w:val="none" w:sz="0" w:space="0" w:color="auto"/>
        <w:bottom w:val="none" w:sz="0" w:space="0" w:color="auto"/>
        <w:right w:val="none" w:sz="0" w:space="0" w:color="auto"/>
      </w:divBdr>
    </w:div>
    <w:div w:id="1666666561">
      <w:bodyDiv w:val="1"/>
      <w:marLeft w:val="0"/>
      <w:marRight w:val="0"/>
      <w:marTop w:val="0"/>
      <w:marBottom w:val="0"/>
      <w:divBdr>
        <w:top w:val="none" w:sz="0" w:space="0" w:color="auto"/>
        <w:left w:val="none" w:sz="0" w:space="0" w:color="auto"/>
        <w:bottom w:val="none" w:sz="0" w:space="0" w:color="auto"/>
        <w:right w:val="none" w:sz="0" w:space="0" w:color="auto"/>
      </w:divBdr>
      <w:divsChild>
        <w:div w:id="162823273">
          <w:marLeft w:val="0"/>
          <w:marRight w:val="0"/>
          <w:marTop w:val="0"/>
          <w:marBottom w:val="0"/>
          <w:divBdr>
            <w:top w:val="none" w:sz="0" w:space="0" w:color="auto"/>
            <w:left w:val="none" w:sz="0" w:space="0" w:color="auto"/>
            <w:bottom w:val="none" w:sz="0" w:space="0" w:color="auto"/>
            <w:right w:val="none" w:sz="0" w:space="0" w:color="auto"/>
          </w:divBdr>
        </w:div>
      </w:divsChild>
    </w:div>
    <w:div w:id="1683779772">
      <w:bodyDiv w:val="1"/>
      <w:marLeft w:val="0"/>
      <w:marRight w:val="0"/>
      <w:marTop w:val="0"/>
      <w:marBottom w:val="0"/>
      <w:divBdr>
        <w:top w:val="none" w:sz="0" w:space="0" w:color="auto"/>
        <w:left w:val="none" w:sz="0" w:space="0" w:color="auto"/>
        <w:bottom w:val="none" w:sz="0" w:space="0" w:color="auto"/>
        <w:right w:val="none" w:sz="0" w:space="0" w:color="auto"/>
      </w:divBdr>
    </w:div>
    <w:div w:id="1693414525">
      <w:bodyDiv w:val="1"/>
      <w:marLeft w:val="0"/>
      <w:marRight w:val="0"/>
      <w:marTop w:val="0"/>
      <w:marBottom w:val="0"/>
      <w:divBdr>
        <w:top w:val="none" w:sz="0" w:space="0" w:color="auto"/>
        <w:left w:val="none" w:sz="0" w:space="0" w:color="auto"/>
        <w:bottom w:val="none" w:sz="0" w:space="0" w:color="auto"/>
        <w:right w:val="none" w:sz="0" w:space="0" w:color="auto"/>
      </w:divBdr>
    </w:div>
    <w:div w:id="1717659395">
      <w:bodyDiv w:val="1"/>
      <w:marLeft w:val="0"/>
      <w:marRight w:val="0"/>
      <w:marTop w:val="0"/>
      <w:marBottom w:val="0"/>
      <w:divBdr>
        <w:top w:val="none" w:sz="0" w:space="0" w:color="auto"/>
        <w:left w:val="none" w:sz="0" w:space="0" w:color="auto"/>
        <w:bottom w:val="none" w:sz="0" w:space="0" w:color="auto"/>
        <w:right w:val="none" w:sz="0" w:space="0" w:color="auto"/>
      </w:divBdr>
    </w:div>
    <w:div w:id="1723480897">
      <w:bodyDiv w:val="1"/>
      <w:marLeft w:val="0"/>
      <w:marRight w:val="0"/>
      <w:marTop w:val="0"/>
      <w:marBottom w:val="0"/>
      <w:divBdr>
        <w:top w:val="none" w:sz="0" w:space="0" w:color="auto"/>
        <w:left w:val="none" w:sz="0" w:space="0" w:color="auto"/>
        <w:bottom w:val="none" w:sz="0" w:space="0" w:color="auto"/>
        <w:right w:val="none" w:sz="0" w:space="0" w:color="auto"/>
      </w:divBdr>
    </w:div>
    <w:div w:id="1733961429">
      <w:bodyDiv w:val="1"/>
      <w:marLeft w:val="0"/>
      <w:marRight w:val="0"/>
      <w:marTop w:val="0"/>
      <w:marBottom w:val="0"/>
      <w:divBdr>
        <w:top w:val="none" w:sz="0" w:space="0" w:color="auto"/>
        <w:left w:val="none" w:sz="0" w:space="0" w:color="auto"/>
        <w:bottom w:val="none" w:sz="0" w:space="0" w:color="auto"/>
        <w:right w:val="none" w:sz="0" w:space="0" w:color="auto"/>
      </w:divBdr>
    </w:div>
    <w:div w:id="1753310779">
      <w:bodyDiv w:val="1"/>
      <w:marLeft w:val="0"/>
      <w:marRight w:val="0"/>
      <w:marTop w:val="0"/>
      <w:marBottom w:val="0"/>
      <w:divBdr>
        <w:top w:val="none" w:sz="0" w:space="0" w:color="auto"/>
        <w:left w:val="none" w:sz="0" w:space="0" w:color="auto"/>
        <w:bottom w:val="none" w:sz="0" w:space="0" w:color="auto"/>
        <w:right w:val="none" w:sz="0" w:space="0" w:color="auto"/>
      </w:divBdr>
      <w:divsChild>
        <w:div w:id="667944930">
          <w:marLeft w:val="0"/>
          <w:marRight w:val="0"/>
          <w:marTop w:val="0"/>
          <w:marBottom w:val="0"/>
          <w:divBdr>
            <w:top w:val="none" w:sz="0" w:space="0" w:color="auto"/>
            <w:left w:val="none" w:sz="0" w:space="0" w:color="auto"/>
            <w:bottom w:val="none" w:sz="0" w:space="0" w:color="auto"/>
            <w:right w:val="none" w:sz="0" w:space="0" w:color="auto"/>
          </w:divBdr>
        </w:div>
      </w:divsChild>
    </w:div>
    <w:div w:id="1764450455">
      <w:bodyDiv w:val="1"/>
      <w:marLeft w:val="0"/>
      <w:marRight w:val="0"/>
      <w:marTop w:val="0"/>
      <w:marBottom w:val="0"/>
      <w:divBdr>
        <w:top w:val="none" w:sz="0" w:space="0" w:color="auto"/>
        <w:left w:val="none" w:sz="0" w:space="0" w:color="auto"/>
        <w:bottom w:val="none" w:sz="0" w:space="0" w:color="auto"/>
        <w:right w:val="none" w:sz="0" w:space="0" w:color="auto"/>
      </w:divBdr>
    </w:div>
    <w:div w:id="1795370102">
      <w:bodyDiv w:val="1"/>
      <w:marLeft w:val="0"/>
      <w:marRight w:val="0"/>
      <w:marTop w:val="0"/>
      <w:marBottom w:val="0"/>
      <w:divBdr>
        <w:top w:val="none" w:sz="0" w:space="0" w:color="auto"/>
        <w:left w:val="none" w:sz="0" w:space="0" w:color="auto"/>
        <w:bottom w:val="none" w:sz="0" w:space="0" w:color="auto"/>
        <w:right w:val="none" w:sz="0" w:space="0" w:color="auto"/>
      </w:divBdr>
    </w:div>
    <w:div w:id="1836605663">
      <w:bodyDiv w:val="1"/>
      <w:marLeft w:val="0"/>
      <w:marRight w:val="0"/>
      <w:marTop w:val="0"/>
      <w:marBottom w:val="0"/>
      <w:divBdr>
        <w:top w:val="none" w:sz="0" w:space="0" w:color="auto"/>
        <w:left w:val="none" w:sz="0" w:space="0" w:color="auto"/>
        <w:bottom w:val="none" w:sz="0" w:space="0" w:color="auto"/>
        <w:right w:val="none" w:sz="0" w:space="0" w:color="auto"/>
      </w:divBdr>
      <w:divsChild>
        <w:div w:id="674916265">
          <w:marLeft w:val="0"/>
          <w:marRight w:val="0"/>
          <w:marTop w:val="0"/>
          <w:marBottom w:val="0"/>
          <w:divBdr>
            <w:top w:val="none" w:sz="0" w:space="0" w:color="auto"/>
            <w:left w:val="none" w:sz="0" w:space="0" w:color="auto"/>
            <w:bottom w:val="none" w:sz="0" w:space="0" w:color="auto"/>
            <w:right w:val="none" w:sz="0" w:space="0" w:color="auto"/>
          </w:divBdr>
          <w:divsChild>
            <w:div w:id="569850848">
              <w:marLeft w:val="0"/>
              <w:marRight w:val="0"/>
              <w:marTop w:val="0"/>
              <w:marBottom w:val="0"/>
              <w:divBdr>
                <w:top w:val="none" w:sz="0" w:space="0" w:color="auto"/>
                <w:left w:val="none" w:sz="0" w:space="0" w:color="auto"/>
                <w:bottom w:val="none" w:sz="0" w:space="0" w:color="auto"/>
                <w:right w:val="none" w:sz="0" w:space="0" w:color="auto"/>
              </w:divBdr>
              <w:divsChild>
                <w:div w:id="561331592">
                  <w:marLeft w:val="0"/>
                  <w:marRight w:val="0"/>
                  <w:marTop w:val="0"/>
                  <w:marBottom w:val="0"/>
                  <w:divBdr>
                    <w:top w:val="none" w:sz="0" w:space="0" w:color="auto"/>
                    <w:left w:val="none" w:sz="0" w:space="0" w:color="auto"/>
                    <w:bottom w:val="none" w:sz="0" w:space="0" w:color="auto"/>
                    <w:right w:val="none" w:sz="0" w:space="0" w:color="auto"/>
                  </w:divBdr>
                  <w:divsChild>
                    <w:div w:id="124888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3661867">
      <w:bodyDiv w:val="1"/>
      <w:marLeft w:val="0"/>
      <w:marRight w:val="0"/>
      <w:marTop w:val="0"/>
      <w:marBottom w:val="0"/>
      <w:divBdr>
        <w:top w:val="none" w:sz="0" w:space="0" w:color="auto"/>
        <w:left w:val="none" w:sz="0" w:space="0" w:color="auto"/>
        <w:bottom w:val="none" w:sz="0" w:space="0" w:color="auto"/>
        <w:right w:val="none" w:sz="0" w:space="0" w:color="auto"/>
      </w:divBdr>
    </w:div>
    <w:div w:id="1848716674">
      <w:bodyDiv w:val="1"/>
      <w:marLeft w:val="0"/>
      <w:marRight w:val="0"/>
      <w:marTop w:val="0"/>
      <w:marBottom w:val="0"/>
      <w:divBdr>
        <w:top w:val="none" w:sz="0" w:space="0" w:color="auto"/>
        <w:left w:val="none" w:sz="0" w:space="0" w:color="auto"/>
        <w:bottom w:val="none" w:sz="0" w:space="0" w:color="auto"/>
        <w:right w:val="none" w:sz="0" w:space="0" w:color="auto"/>
      </w:divBdr>
    </w:div>
    <w:div w:id="1879472018">
      <w:bodyDiv w:val="1"/>
      <w:marLeft w:val="0"/>
      <w:marRight w:val="0"/>
      <w:marTop w:val="0"/>
      <w:marBottom w:val="0"/>
      <w:divBdr>
        <w:top w:val="none" w:sz="0" w:space="0" w:color="auto"/>
        <w:left w:val="none" w:sz="0" w:space="0" w:color="auto"/>
        <w:bottom w:val="none" w:sz="0" w:space="0" w:color="auto"/>
        <w:right w:val="none" w:sz="0" w:space="0" w:color="auto"/>
      </w:divBdr>
      <w:divsChild>
        <w:div w:id="498353860">
          <w:marLeft w:val="0"/>
          <w:marRight w:val="0"/>
          <w:marTop w:val="0"/>
          <w:marBottom w:val="0"/>
          <w:divBdr>
            <w:top w:val="none" w:sz="0" w:space="0" w:color="auto"/>
            <w:left w:val="none" w:sz="0" w:space="0" w:color="auto"/>
            <w:bottom w:val="none" w:sz="0" w:space="0" w:color="auto"/>
            <w:right w:val="none" w:sz="0" w:space="0" w:color="auto"/>
          </w:divBdr>
        </w:div>
      </w:divsChild>
    </w:div>
    <w:div w:id="1910261077">
      <w:bodyDiv w:val="1"/>
      <w:marLeft w:val="0"/>
      <w:marRight w:val="0"/>
      <w:marTop w:val="0"/>
      <w:marBottom w:val="0"/>
      <w:divBdr>
        <w:top w:val="none" w:sz="0" w:space="0" w:color="auto"/>
        <w:left w:val="none" w:sz="0" w:space="0" w:color="auto"/>
        <w:bottom w:val="none" w:sz="0" w:space="0" w:color="auto"/>
        <w:right w:val="none" w:sz="0" w:space="0" w:color="auto"/>
      </w:divBdr>
    </w:div>
    <w:div w:id="1926767927">
      <w:bodyDiv w:val="1"/>
      <w:marLeft w:val="0"/>
      <w:marRight w:val="0"/>
      <w:marTop w:val="0"/>
      <w:marBottom w:val="0"/>
      <w:divBdr>
        <w:top w:val="none" w:sz="0" w:space="0" w:color="auto"/>
        <w:left w:val="none" w:sz="0" w:space="0" w:color="auto"/>
        <w:bottom w:val="none" w:sz="0" w:space="0" w:color="auto"/>
        <w:right w:val="none" w:sz="0" w:space="0" w:color="auto"/>
      </w:divBdr>
    </w:div>
    <w:div w:id="1953512574">
      <w:bodyDiv w:val="1"/>
      <w:marLeft w:val="0"/>
      <w:marRight w:val="0"/>
      <w:marTop w:val="0"/>
      <w:marBottom w:val="0"/>
      <w:divBdr>
        <w:top w:val="none" w:sz="0" w:space="0" w:color="auto"/>
        <w:left w:val="none" w:sz="0" w:space="0" w:color="auto"/>
        <w:bottom w:val="none" w:sz="0" w:space="0" w:color="auto"/>
        <w:right w:val="none" w:sz="0" w:space="0" w:color="auto"/>
      </w:divBdr>
    </w:div>
    <w:div w:id="1956208086">
      <w:bodyDiv w:val="1"/>
      <w:marLeft w:val="0"/>
      <w:marRight w:val="0"/>
      <w:marTop w:val="0"/>
      <w:marBottom w:val="0"/>
      <w:divBdr>
        <w:top w:val="none" w:sz="0" w:space="0" w:color="auto"/>
        <w:left w:val="none" w:sz="0" w:space="0" w:color="auto"/>
        <w:bottom w:val="none" w:sz="0" w:space="0" w:color="auto"/>
        <w:right w:val="none" w:sz="0" w:space="0" w:color="auto"/>
      </w:divBdr>
    </w:div>
    <w:div w:id="1964966491">
      <w:bodyDiv w:val="1"/>
      <w:marLeft w:val="0"/>
      <w:marRight w:val="0"/>
      <w:marTop w:val="0"/>
      <w:marBottom w:val="0"/>
      <w:divBdr>
        <w:top w:val="none" w:sz="0" w:space="0" w:color="auto"/>
        <w:left w:val="none" w:sz="0" w:space="0" w:color="auto"/>
        <w:bottom w:val="none" w:sz="0" w:space="0" w:color="auto"/>
        <w:right w:val="none" w:sz="0" w:space="0" w:color="auto"/>
      </w:divBdr>
    </w:div>
    <w:div w:id="1966500626">
      <w:bodyDiv w:val="1"/>
      <w:marLeft w:val="0"/>
      <w:marRight w:val="0"/>
      <w:marTop w:val="0"/>
      <w:marBottom w:val="0"/>
      <w:divBdr>
        <w:top w:val="none" w:sz="0" w:space="0" w:color="auto"/>
        <w:left w:val="none" w:sz="0" w:space="0" w:color="auto"/>
        <w:bottom w:val="none" w:sz="0" w:space="0" w:color="auto"/>
        <w:right w:val="none" w:sz="0" w:space="0" w:color="auto"/>
      </w:divBdr>
    </w:div>
    <w:div w:id="1983843921">
      <w:bodyDiv w:val="1"/>
      <w:marLeft w:val="0"/>
      <w:marRight w:val="0"/>
      <w:marTop w:val="0"/>
      <w:marBottom w:val="0"/>
      <w:divBdr>
        <w:top w:val="none" w:sz="0" w:space="0" w:color="auto"/>
        <w:left w:val="none" w:sz="0" w:space="0" w:color="auto"/>
        <w:bottom w:val="none" w:sz="0" w:space="0" w:color="auto"/>
        <w:right w:val="none" w:sz="0" w:space="0" w:color="auto"/>
      </w:divBdr>
    </w:div>
    <w:div w:id="1986817174">
      <w:bodyDiv w:val="1"/>
      <w:marLeft w:val="0"/>
      <w:marRight w:val="0"/>
      <w:marTop w:val="0"/>
      <w:marBottom w:val="0"/>
      <w:divBdr>
        <w:top w:val="none" w:sz="0" w:space="0" w:color="auto"/>
        <w:left w:val="none" w:sz="0" w:space="0" w:color="auto"/>
        <w:bottom w:val="none" w:sz="0" w:space="0" w:color="auto"/>
        <w:right w:val="none" w:sz="0" w:space="0" w:color="auto"/>
      </w:divBdr>
    </w:div>
    <w:div w:id="1989238347">
      <w:bodyDiv w:val="1"/>
      <w:marLeft w:val="0"/>
      <w:marRight w:val="0"/>
      <w:marTop w:val="0"/>
      <w:marBottom w:val="0"/>
      <w:divBdr>
        <w:top w:val="none" w:sz="0" w:space="0" w:color="auto"/>
        <w:left w:val="none" w:sz="0" w:space="0" w:color="auto"/>
        <w:bottom w:val="none" w:sz="0" w:space="0" w:color="auto"/>
        <w:right w:val="none" w:sz="0" w:space="0" w:color="auto"/>
      </w:divBdr>
    </w:div>
    <w:div w:id="1991907608">
      <w:bodyDiv w:val="1"/>
      <w:marLeft w:val="0"/>
      <w:marRight w:val="0"/>
      <w:marTop w:val="0"/>
      <w:marBottom w:val="0"/>
      <w:divBdr>
        <w:top w:val="none" w:sz="0" w:space="0" w:color="auto"/>
        <w:left w:val="none" w:sz="0" w:space="0" w:color="auto"/>
        <w:bottom w:val="none" w:sz="0" w:space="0" w:color="auto"/>
        <w:right w:val="none" w:sz="0" w:space="0" w:color="auto"/>
      </w:divBdr>
    </w:div>
    <w:div w:id="2060082517">
      <w:bodyDiv w:val="1"/>
      <w:marLeft w:val="0"/>
      <w:marRight w:val="0"/>
      <w:marTop w:val="0"/>
      <w:marBottom w:val="0"/>
      <w:divBdr>
        <w:top w:val="none" w:sz="0" w:space="0" w:color="auto"/>
        <w:left w:val="none" w:sz="0" w:space="0" w:color="auto"/>
        <w:bottom w:val="none" w:sz="0" w:space="0" w:color="auto"/>
        <w:right w:val="none" w:sz="0" w:space="0" w:color="auto"/>
      </w:divBdr>
    </w:div>
    <w:div w:id="2080247565">
      <w:bodyDiv w:val="1"/>
      <w:marLeft w:val="0"/>
      <w:marRight w:val="0"/>
      <w:marTop w:val="0"/>
      <w:marBottom w:val="0"/>
      <w:divBdr>
        <w:top w:val="none" w:sz="0" w:space="0" w:color="auto"/>
        <w:left w:val="none" w:sz="0" w:space="0" w:color="auto"/>
        <w:bottom w:val="none" w:sz="0" w:space="0" w:color="auto"/>
        <w:right w:val="none" w:sz="0" w:space="0" w:color="auto"/>
      </w:divBdr>
    </w:div>
    <w:div w:id="2099209842">
      <w:bodyDiv w:val="1"/>
      <w:marLeft w:val="0"/>
      <w:marRight w:val="0"/>
      <w:marTop w:val="0"/>
      <w:marBottom w:val="0"/>
      <w:divBdr>
        <w:top w:val="none" w:sz="0" w:space="0" w:color="auto"/>
        <w:left w:val="none" w:sz="0" w:space="0" w:color="auto"/>
        <w:bottom w:val="none" w:sz="0" w:space="0" w:color="auto"/>
        <w:right w:val="none" w:sz="0" w:space="0" w:color="auto"/>
      </w:divBdr>
    </w:div>
    <w:div w:id="2101874148">
      <w:bodyDiv w:val="1"/>
      <w:marLeft w:val="0"/>
      <w:marRight w:val="0"/>
      <w:marTop w:val="0"/>
      <w:marBottom w:val="0"/>
      <w:divBdr>
        <w:top w:val="none" w:sz="0" w:space="0" w:color="auto"/>
        <w:left w:val="none" w:sz="0" w:space="0" w:color="auto"/>
        <w:bottom w:val="none" w:sz="0" w:space="0" w:color="auto"/>
        <w:right w:val="none" w:sz="0" w:space="0" w:color="auto"/>
      </w:divBdr>
      <w:divsChild>
        <w:div w:id="1550797285">
          <w:marLeft w:val="0"/>
          <w:marRight w:val="0"/>
          <w:marTop w:val="0"/>
          <w:marBottom w:val="0"/>
          <w:divBdr>
            <w:top w:val="none" w:sz="0" w:space="0" w:color="auto"/>
            <w:left w:val="none" w:sz="0" w:space="0" w:color="auto"/>
            <w:bottom w:val="none" w:sz="0" w:space="0" w:color="auto"/>
            <w:right w:val="none" w:sz="0" w:space="0" w:color="auto"/>
          </w:divBdr>
        </w:div>
      </w:divsChild>
    </w:div>
    <w:div w:id="2108772766">
      <w:bodyDiv w:val="1"/>
      <w:marLeft w:val="0"/>
      <w:marRight w:val="0"/>
      <w:marTop w:val="0"/>
      <w:marBottom w:val="0"/>
      <w:divBdr>
        <w:top w:val="none" w:sz="0" w:space="0" w:color="auto"/>
        <w:left w:val="none" w:sz="0" w:space="0" w:color="auto"/>
        <w:bottom w:val="none" w:sz="0" w:space="0" w:color="auto"/>
        <w:right w:val="none" w:sz="0" w:space="0" w:color="auto"/>
      </w:divBdr>
      <w:divsChild>
        <w:div w:id="534734441">
          <w:marLeft w:val="0"/>
          <w:marRight w:val="0"/>
          <w:marTop w:val="0"/>
          <w:marBottom w:val="0"/>
          <w:divBdr>
            <w:top w:val="none" w:sz="0" w:space="0" w:color="auto"/>
            <w:left w:val="none" w:sz="0" w:space="0" w:color="auto"/>
            <w:bottom w:val="none" w:sz="0" w:space="0" w:color="auto"/>
            <w:right w:val="none" w:sz="0" w:space="0" w:color="auto"/>
          </w:divBdr>
        </w:div>
      </w:divsChild>
    </w:div>
    <w:div w:id="2120298768">
      <w:bodyDiv w:val="1"/>
      <w:marLeft w:val="0"/>
      <w:marRight w:val="0"/>
      <w:marTop w:val="0"/>
      <w:marBottom w:val="0"/>
      <w:divBdr>
        <w:top w:val="none" w:sz="0" w:space="0" w:color="auto"/>
        <w:left w:val="none" w:sz="0" w:space="0" w:color="auto"/>
        <w:bottom w:val="none" w:sz="0" w:space="0" w:color="auto"/>
        <w:right w:val="none" w:sz="0" w:space="0" w:color="auto"/>
      </w:divBdr>
      <w:divsChild>
        <w:div w:id="1869904397">
          <w:marLeft w:val="0"/>
          <w:marRight w:val="0"/>
          <w:marTop w:val="0"/>
          <w:marBottom w:val="0"/>
          <w:divBdr>
            <w:top w:val="none" w:sz="0" w:space="0" w:color="auto"/>
            <w:left w:val="none" w:sz="0" w:space="0" w:color="auto"/>
            <w:bottom w:val="none" w:sz="0" w:space="0" w:color="auto"/>
            <w:right w:val="none" w:sz="0" w:space="0" w:color="auto"/>
          </w:divBdr>
        </w:div>
      </w:divsChild>
    </w:div>
    <w:div w:id="21435730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s7ap1.scene7.com/s7viewers/html5/VideoViewer.html?asset=australiancurriculum/Myself_sister-AVS" TargetMode="External"/><Relationship Id="rId21" Type="http://schemas.openxmlformats.org/officeDocument/2006/relationships/hyperlink" Target="https://s7ap1.scene7.com/s7viewers/html5/VideoViewer.html?asset=australiancurriculum/1_tired-AVS" TargetMode="External"/><Relationship Id="rId42" Type="http://schemas.openxmlformats.org/officeDocument/2006/relationships/hyperlink" Target="https://s7ap1.scene7.com/s7viewers/html5/VideoViewer.html?asset=australiancurriculum/3c_how-AVS" TargetMode="External"/><Relationship Id="rId63" Type="http://schemas.openxmlformats.org/officeDocument/2006/relationships/hyperlink" Target="https://s7ap1.scene7.com/s7viewers/html5/VideoViewer.html?asset=australiancurriculum/4_problem-AVS" TargetMode="External"/><Relationship Id="rId84" Type="http://schemas.openxmlformats.org/officeDocument/2006/relationships/hyperlink" Target="https://s7ap1.scene7.com/s7viewers/html5/VideoViewer.html?asset=australiancurriculum/6_like-AVS" TargetMode="External"/><Relationship Id="rId138" Type="http://schemas.openxmlformats.org/officeDocument/2006/relationships/hyperlink" Target="https://s7ap1.scene7.com/s7viewers/html5/VideoViewer.html?asset=australiancurriculum/How_love-AVS" TargetMode="External"/><Relationship Id="rId159" Type="http://schemas.openxmlformats.org/officeDocument/2006/relationships/hyperlink" Target="https://s7ap1.scene7.com/s7viewers/html5/VideoViewer.html?asset=australiancurriculum/Holidays_naomi-AVS" TargetMode="External"/><Relationship Id="rId107" Type="http://schemas.openxmlformats.org/officeDocument/2006/relationships/hyperlink" Target="https://s7ap1.scene7.com/s7viewers/html5/VideoViewer.html?asset=australiancurriculum/8_in-AVS" TargetMode="External"/><Relationship Id="rId11" Type="http://schemas.openxmlformats.org/officeDocument/2006/relationships/header" Target="header1.xml"/><Relationship Id="rId32" Type="http://schemas.openxmlformats.org/officeDocument/2006/relationships/hyperlink" Target="https://s7ap1.scene7.com/s7viewers/html5/VideoViewer.html?asset=australiancurriculum/3a_book-AVS" TargetMode="External"/><Relationship Id="rId53" Type="http://schemas.openxmlformats.org/officeDocument/2006/relationships/hyperlink" Target="https://s7ap1.scene7.com/s7viewers/html5/VideoViewer.html?asset=australiancurriculum/2c_go_store-AVS" TargetMode="External"/><Relationship Id="rId74" Type="http://schemas.openxmlformats.org/officeDocument/2006/relationships/hyperlink" Target="https://s7ap1.scene7.com/s7viewers/html5/VideoViewer.html?asset=australiancurriculum/5a_ball_bounce-AVS" TargetMode="External"/><Relationship Id="rId128" Type="http://schemas.openxmlformats.org/officeDocument/2006/relationships/hyperlink" Target="https://s7ap1.scene7.com/s7viewers/html5/VideoViewer.html?asset=australiancurriculum/My%20classroom_mean-AVS" TargetMode="External"/><Relationship Id="rId149" Type="http://schemas.openxmlformats.org/officeDocument/2006/relationships/hyperlink" Target="https://s7ap1.scene7.com/s7viewers/html5/VideoViewer.html?asset=australiancurriculum/Eating_want-AVS" TargetMode="External"/><Relationship Id="rId5" Type="http://schemas.openxmlformats.org/officeDocument/2006/relationships/numbering" Target="numbering.xml"/><Relationship Id="rId95" Type="http://schemas.openxmlformats.org/officeDocument/2006/relationships/hyperlink" Target="https://s7ap1.scene7.com/s7viewers/html5/VideoViewer.html?asset=australiancurriculum/8_boy-AVS" TargetMode="External"/><Relationship Id="rId160" Type="http://schemas.openxmlformats.org/officeDocument/2006/relationships/hyperlink" Target="https://s7ap1.scene7.com/s7viewers/html5/VideoViewer.html?asset=australiancurriculum/Holidays_next-AVS" TargetMode="External"/><Relationship Id="rId22" Type="http://schemas.openxmlformats.org/officeDocument/2006/relationships/hyperlink" Target="https://s7ap1.scene7.com/s7viewers/html5/VideoViewer.html?asset=australiancurriculum/2_FS_IF_2-AVS" TargetMode="External"/><Relationship Id="rId43" Type="http://schemas.openxmlformats.org/officeDocument/2006/relationships/hyperlink" Target="https://s7ap1.scene7.com/s7viewers/html5/VideoViewer.html?asset=australiancurriculum/3d_group-AVS" TargetMode="External"/><Relationship Id="rId64" Type="http://schemas.openxmlformats.org/officeDocument/2006/relationships/hyperlink" Target="https://s7ap1.scene7.com/s7viewers/html5/VideoViewer.html?asset=australiancurriculum/4_walk-AVS" TargetMode="External"/><Relationship Id="rId118" Type="http://schemas.openxmlformats.org/officeDocument/2006/relationships/hyperlink" Target="https://s7ap1.scene7.com/s7viewers/html5/VideoViewer.html?asset=australiancurriculum/Myself_look-AVS" TargetMode="External"/><Relationship Id="rId139" Type="http://schemas.openxmlformats.org/officeDocument/2006/relationships/hyperlink" Target="https://s7ap1.scene7.com/s7viewers/html5/VideoViewer.html?asset=australiancurriculum/How_afternoon-AVS" TargetMode="External"/><Relationship Id="rId85" Type="http://schemas.openxmlformats.org/officeDocument/2006/relationships/hyperlink" Target="https://s7ap1.scene7.com/s7viewers/html5/VideoViewer.html?asset=australiancurriculum/6_see-AVS" TargetMode="External"/><Relationship Id="rId150" Type="http://schemas.openxmlformats.org/officeDocument/2006/relationships/hyperlink" Target="https://s7ap1.scene7.com/s7viewers/html5/VideoViewer.html?asset=australiancurriculum/Eating_soup-AVS" TargetMode="External"/><Relationship Id="rId12" Type="http://schemas.openxmlformats.org/officeDocument/2006/relationships/footer" Target="footer1.xml"/><Relationship Id="rId33" Type="http://schemas.openxmlformats.org/officeDocument/2006/relationships/hyperlink" Target="https://s7ap1.scene7.com/s7viewers/html5/VideoViewer.html?asset=australiancurriculum/3a_listen-AVS" TargetMode="External"/><Relationship Id="rId108" Type="http://schemas.openxmlformats.org/officeDocument/2006/relationships/hyperlink" Target="https://s7ap1.scene7.com/s7viewers/html5/VideoViewer.html?asset=australiancurriculum/This_deaf-AVS" TargetMode="External"/><Relationship Id="rId129" Type="http://schemas.openxmlformats.org/officeDocument/2006/relationships/hyperlink" Target="https://s7ap1.scene7.com/s7viewers/html5/VideoViewer.html?asset=australiancurriculum/My%20classroom_mean-AVS" TargetMode="External"/><Relationship Id="rId54" Type="http://schemas.openxmlformats.org/officeDocument/2006/relationships/hyperlink" Target="https://s7ap1.scene7.com/s7viewers/html5/VideoViewer.html?asset=australiancurriculum/3g_eat-AVS" TargetMode="External"/><Relationship Id="rId70" Type="http://schemas.openxmlformats.org/officeDocument/2006/relationships/hyperlink" Target="https://s7ap1.scene7.com/s7viewers/html5/VideoViewer.html?asset=australiancurriculum/4_forget-AVS" TargetMode="External"/><Relationship Id="rId75" Type="http://schemas.openxmlformats.org/officeDocument/2006/relationships/hyperlink" Target="https://s7ap1.scene7.com/s7viewers/html5/VideoViewer.html?asset=australiancurriculum/5a_ball_under-AVS" TargetMode="External"/><Relationship Id="rId91" Type="http://schemas.openxmlformats.org/officeDocument/2006/relationships/hyperlink" Target="https://s7ap1.scene7.com/s7viewers/html5/VideoViewer.html?asset=australiancurriculum/7_sit-AVS" TargetMode="External"/><Relationship Id="rId96" Type="http://schemas.openxmlformats.org/officeDocument/2006/relationships/hyperlink" Target="https://s7ap1.scene7.com/s7viewers/html5/VideoViewer.html?asset=australiancurriculum/8_dancing-AVS" TargetMode="External"/><Relationship Id="rId140" Type="http://schemas.openxmlformats.org/officeDocument/2006/relationships/hyperlink" Target="https://s7ap1.scene7.com/s7viewers/html5/VideoViewer.html?asset=australiancurriculum/Recreation_like-AVS" TargetMode="External"/><Relationship Id="rId145" Type="http://schemas.openxmlformats.org/officeDocument/2006/relationships/hyperlink" Target="https://s7ap1.scene7.com/s7viewers/html5/VideoViewer.html?asset=australiancurriculum/Lets_like-AVS" TargetMode="External"/><Relationship Id="rId161" Type="http://schemas.openxmlformats.org/officeDocument/2006/relationships/header" Target="header3.xml"/><Relationship Id="rId16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s7ap1.scene7.com/s7viewers/html5/VideoViewer.html?asset=australiancurriculum/2_FS_IF_2-AVS" TargetMode="External"/><Relationship Id="rId28" Type="http://schemas.openxmlformats.org/officeDocument/2006/relationships/hyperlink" Target="https://s7ap1.scene7.com/s7viewers/html5/VideoViewer.html?asset=australiancurriculum/1_W-K-AVS" TargetMode="External"/><Relationship Id="rId49" Type="http://schemas.openxmlformats.org/officeDocument/2006/relationships/hyperlink" Target="https://s7ap1.scene7.com/s7viewers/html5/VideoViewer.html?asset=australiancurriculum/3f_want-AVS" TargetMode="External"/><Relationship Id="rId114" Type="http://schemas.openxmlformats.org/officeDocument/2006/relationships/hyperlink" Target="https://s7ap1.scene7.com/s7viewers/html5/VideoViewer.html?asset=australiancurriculum/This_sad-AVS" TargetMode="External"/><Relationship Id="rId119" Type="http://schemas.openxmlformats.org/officeDocument/2006/relationships/hyperlink" Target="https://s7ap1.scene7.com/s7viewers/html5/VideoViewer.html?asset=australiancurriculum/Myself_every-AVS" TargetMode="External"/><Relationship Id="rId44" Type="http://schemas.openxmlformats.org/officeDocument/2006/relationships/hyperlink" Target="https://s7ap1.scene7.com/s7viewers/html5/VideoViewer.html?asset=australiancurriculum/3e_one-AVS" TargetMode="External"/><Relationship Id="rId60" Type="http://schemas.openxmlformats.org/officeDocument/2006/relationships/hyperlink" Target="https://s7ap1.scene7.com/s7viewers/html5/VideoViewer.html?asset=australiancurriculum/3g_move-AVS" TargetMode="External"/><Relationship Id="rId65" Type="http://schemas.openxmlformats.org/officeDocument/2006/relationships/hyperlink" Target="https://s7ap1.scene7.com/s7viewers/html5/VideoViewer.html?asset=australiancurriculum/4_sore-AVS" TargetMode="External"/><Relationship Id="rId81" Type="http://schemas.openxmlformats.org/officeDocument/2006/relationships/hyperlink" Target="https://s7ap1.scene7.com/s7viewers/html5/VideoViewer.html?asset=australiancurriculum/5b_give-AVS" TargetMode="External"/><Relationship Id="rId86" Type="http://schemas.openxmlformats.org/officeDocument/2006/relationships/hyperlink" Target="https://s7ap1.scene7.com/s7viewers/html5/VideoViewer.html?asset=australiancurriculum/6_give-AVS" TargetMode="External"/><Relationship Id="rId130" Type="http://schemas.openxmlformats.org/officeDocument/2006/relationships/hyperlink" Target="https://s7ap1.scene7.com/s7viewers/html5/VideoViewer.html?asset=australiancurriculum/My_classroom-AVS" TargetMode="External"/><Relationship Id="rId135" Type="http://schemas.openxmlformats.org/officeDocument/2006/relationships/hyperlink" Target="https://s7ap1.scene7.com/s7viewers/html5/VideoViewer.html?asset=australiancurriculum/Where_park-AVS" TargetMode="External"/><Relationship Id="rId151" Type="http://schemas.openxmlformats.org/officeDocument/2006/relationships/hyperlink" Target="https://s7ap1.scene7.com/s7viewers/html5/VideoViewer.html?asset=australiancurriculum/Health_should-AVS" TargetMode="External"/><Relationship Id="rId156" Type="http://schemas.openxmlformats.org/officeDocument/2006/relationships/hyperlink" Target="https://s7ap1.scene7.com/s7viewers/html5/VideoViewer.html?asset=australiancurriculum/Recognising_think-AVS" TargetMode="External"/><Relationship Id="rId13" Type="http://schemas.openxmlformats.org/officeDocument/2006/relationships/header" Target="header2.xml"/><Relationship Id="rId18" Type="http://schemas.openxmlformats.org/officeDocument/2006/relationships/hyperlink" Target="https://s7ap1.scene7.com/s7viewers/html5/VideoViewer.html?asset=australiancurriculum/1_beautiful-AVS" TargetMode="External"/><Relationship Id="rId39" Type="http://schemas.openxmlformats.org/officeDocument/2006/relationships/hyperlink" Target="https://s7ap1.scene7.com/s7viewers/html5/VideoViewer.html?asset=australiancurriculum/2a_sleep-AVS" TargetMode="External"/><Relationship Id="rId109" Type="http://schemas.openxmlformats.org/officeDocument/2006/relationships/hyperlink" Target="https://s7ap1.scene7.com/s7viewers/html5/VideoViewer.html?asset=australiancurriculum/This_tall-AVS" TargetMode="External"/><Relationship Id="rId34" Type="http://schemas.openxmlformats.org/officeDocument/2006/relationships/hyperlink" Target="https://s7ap1.scene7.com/s7viewers/html5/VideoViewer.html?asset=australiancurriculum/3a_cat-AVS" TargetMode="External"/><Relationship Id="rId50" Type="http://schemas.openxmlformats.org/officeDocument/2006/relationships/hyperlink" Target="https://s7ap1.scene7.com/s7viewers/html5/VideoViewer.html?asset=australiancurriculum/3f_help-AVS" TargetMode="External"/><Relationship Id="rId55" Type="http://schemas.openxmlformats.org/officeDocument/2006/relationships/hyperlink" Target="https://s7ap1.scene7.com/s7viewers/html5/VideoViewer.html?asset=australiancurriculum/3g_eat-AVS" TargetMode="External"/><Relationship Id="rId76" Type="http://schemas.openxmlformats.org/officeDocument/2006/relationships/hyperlink" Target="https://s7ap1.scene7.com/s7viewers/html5/VideoViewer.html?asset=australiancurriculum/5a_key_plain_plus-AVS" TargetMode="External"/><Relationship Id="rId97" Type="http://schemas.openxmlformats.org/officeDocument/2006/relationships/hyperlink" Target="https://s7ap1.scene7.com/s7viewers/html5/VideoViewer.html?asset=australiancurriculum/8_cat-AVS" TargetMode="External"/><Relationship Id="rId104" Type="http://schemas.openxmlformats.org/officeDocument/2006/relationships/hyperlink" Target="https://s7ap1.scene7.com/s7viewers/html5/VideoViewer.html?asset=australiancurriculum/8_think-AVS" TargetMode="External"/><Relationship Id="rId120" Type="http://schemas.openxmlformats.org/officeDocument/2006/relationships/hyperlink" Target="https://s7ap1.scene7.com/s7viewers/html5/VideoViewer.html?asset=australiancurriculum/Myself_video-AVS" TargetMode="External"/><Relationship Id="rId125" Type="http://schemas.openxmlformats.org/officeDocument/2006/relationships/hyperlink" Target="https://s7ap1.scene7.com/s7viewers/html5/VideoViewer.html?asset=australiancurriculum/My_sign-AVS" TargetMode="External"/><Relationship Id="rId141" Type="http://schemas.openxmlformats.org/officeDocument/2006/relationships/hyperlink" Target="https://s7ap1.scene7.com/s7viewers/html5/VideoViewer.html?asset=australiancurriculum/Recreation_climb-AVS" TargetMode="External"/><Relationship Id="rId146" Type="http://schemas.openxmlformats.org/officeDocument/2006/relationships/hyperlink" Target="https://s7ap1.scene7.com/s7viewers/html5/VideoViewer.html?asset=australiancurriculum/Lets_samosas-AVS" TargetMode="External"/><Relationship Id="rId167"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s7ap1.scene7.com/s7viewers/html5/VideoViewer.html?asset=australiancurriculum/4_forget-AVS" TargetMode="External"/><Relationship Id="rId92" Type="http://schemas.openxmlformats.org/officeDocument/2006/relationships/hyperlink" Target="https://s7ap1.scene7.com/s7viewers/html5/VideoViewer.html?asset=australiancurriculum/7_see-AVS" TargetMode="External"/><Relationship Id="rId162" Type="http://schemas.openxmlformats.org/officeDocument/2006/relationships/header" Target="header4.xml"/><Relationship Id="rId2" Type="http://schemas.openxmlformats.org/officeDocument/2006/relationships/customXml" Target="../customXml/item2.xml"/><Relationship Id="rId29" Type="http://schemas.openxmlformats.org/officeDocument/2006/relationships/hyperlink" Target="https://s7ap1.scene7.com/s7viewers/html5/VideoViewer.html?asset=australiancurriculum/3a_book-AVS" TargetMode="External"/><Relationship Id="rId24" Type="http://schemas.openxmlformats.org/officeDocument/2006/relationships/hyperlink" Target="https://s7ap1.scene7.com/s7viewers/html5/VideoViewer.html?asset=australiancurriculum/1_october-AVS" TargetMode="External"/><Relationship Id="rId40" Type="http://schemas.openxmlformats.org/officeDocument/2006/relationships/hyperlink" Target="https://s7ap1.scene7.com/s7viewers/html5/VideoViewer.html?asset=australiancurriculum/3c_going-AVS" TargetMode="External"/><Relationship Id="rId45" Type="http://schemas.openxmlformats.org/officeDocument/2006/relationships/hyperlink" Target="https://s7ap1.scene7.com/s7viewers/html5/VideoViewer.html?asset=australiancurriculum/3e_year-AVS" TargetMode="External"/><Relationship Id="rId66" Type="http://schemas.openxmlformats.org/officeDocument/2006/relationships/hyperlink" Target="https://s7ap1.scene7.com/s7viewers/html5/VideoViewer.html?asset=australiancurriculum/4_food-AVS" TargetMode="External"/><Relationship Id="rId87" Type="http://schemas.openxmlformats.org/officeDocument/2006/relationships/hyperlink" Target="https://s7ap1.scene7.com/s7viewers/html5/VideoViewer.html?asset=australiancurriculum/6_pick-AVS" TargetMode="External"/><Relationship Id="rId110" Type="http://schemas.openxmlformats.org/officeDocument/2006/relationships/hyperlink" Target="https://s7ap1.scene7.com/s7viewers/html5/VideoViewer.html?asset=australiancurriculum/This_is_me_friend-AVS" TargetMode="External"/><Relationship Id="rId115" Type="http://schemas.openxmlformats.org/officeDocument/2006/relationships/hyperlink" Target="https://s7ap1.scene7.com/s7viewers/html5/VideoViewer.html?asset=australiancurriculum/This_sad-AVS" TargetMode="External"/><Relationship Id="rId131" Type="http://schemas.openxmlformats.org/officeDocument/2006/relationships/hyperlink" Target="https://s7ap1.scene7.com/s7viewers/html5/VideoViewer.html?asset=australiancurriculum/My%20classroom_sport-AVS" TargetMode="External"/><Relationship Id="rId136" Type="http://schemas.openxmlformats.org/officeDocument/2006/relationships/hyperlink" Target="https://s7ap1.scene7.com/s7viewers/html5/VideoViewer.html?asset=australiancurriculum/My_yesterday-AVS" TargetMode="External"/><Relationship Id="rId157" Type="http://schemas.openxmlformats.org/officeDocument/2006/relationships/hyperlink" Target="https://s7ap1.scene7.com/s7viewers/html5/VideoViewer.html?asset=australiancurriculum/Exploring_library-AVS" TargetMode="External"/><Relationship Id="rId61" Type="http://schemas.openxmlformats.org/officeDocument/2006/relationships/hyperlink" Target="https://s7ap1.scene7.com/s7viewers/html5/VideoViewer.html?asset=australiancurriculum/4_like-AVS" TargetMode="External"/><Relationship Id="rId82" Type="http://schemas.openxmlformats.org/officeDocument/2006/relationships/hyperlink" Target="https://s7ap1.scene7.com/s7viewers/html5/VideoViewer.html?asset=australiancurriculum/3_bike-AVS" TargetMode="External"/><Relationship Id="rId152" Type="http://schemas.openxmlformats.org/officeDocument/2006/relationships/hyperlink" Target="https://s7ap1.scene7.com/s7viewers/html5/VideoViewer.html?asset=australiancurriculum/Health_now-AVS" TargetMode="External"/><Relationship Id="rId19" Type="http://schemas.openxmlformats.org/officeDocument/2006/relationships/hyperlink" Target="https://s7ap1.scene7.com/s7viewers/html5/VideoViewer.html?asset=australiancurriculum/1_brother-AVS" TargetMode="External"/><Relationship Id="rId14" Type="http://schemas.openxmlformats.org/officeDocument/2006/relationships/image" Target="media/image3.png"/><Relationship Id="rId30" Type="http://schemas.openxmlformats.org/officeDocument/2006/relationships/hyperlink" Target="https://s7ap1.scene7.com/s7viewers/html5/VideoViewer.html?asset=australiancurriculum/3a_book-AVS" TargetMode="External"/><Relationship Id="rId35" Type="http://schemas.openxmlformats.org/officeDocument/2006/relationships/hyperlink" Target="https://s7ap1.scene7.com/s7viewers/html5/VideoViewer.html?asset=australiancurriculum/3a_week-AVS" TargetMode="External"/><Relationship Id="rId56" Type="http://schemas.openxmlformats.org/officeDocument/2006/relationships/hyperlink" Target="https://s7ap1.scene7.com/s7viewers/html5/VideoViewer.html?asset=australiancurriculum/3g_understand-AVS" TargetMode="External"/><Relationship Id="rId77" Type="http://schemas.openxmlformats.org/officeDocument/2006/relationships/hyperlink" Target="https://s7ap1.scene7.com/s7viewers/html5/VideoViewer.html?asset=australiancurriculum/5a_pole-AVS" TargetMode="External"/><Relationship Id="rId100" Type="http://schemas.openxmlformats.org/officeDocument/2006/relationships/hyperlink" Target="https://s7ap1.scene7.com/s7viewers/html5/VideoViewer.html?asset=australiancurriculum/8_school-AVS" TargetMode="External"/><Relationship Id="rId105" Type="http://schemas.openxmlformats.org/officeDocument/2006/relationships/hyperlink" Target="https://s7ap1.scene7.com/s7viewers/html5/VideoViewer.html?asset=australiancurriculum/8_yesterday-AVS" TargetMode="External"/><Relationship Id="rId126" Type="http://schemas.openxmlformats.org/officeDocument/2006/relationships/hyperlink" Target="https://s7ap1.scene7.com/s7viewers/html5/VideoViewer.html?asset=australiancurriculum/My%20classroom_how-AVS" TargetMode="External"/><Relationship Id="rId147" Type="http://schemas.openxmlformats.org/officeDocument/2006/relationships/hyperlink" Target="https://s7ap1.scene7.com/s7viewers/html5/VideoViewer.html?asset=australiancurriculum/Lets_sushi-AVS" TargetMode="External"/><Relationship Id="rId168"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s7ap1.scene7.com/s7viewers/html5/VideoViewer.html?asset=australiancurriculum/3f_teacher-AVS" TargetMode="External"/><Relationship Id="rId72" Type="http://schemas.openxmlformats.org/officeDocument/2006/relationships/hyperlink" Target="https://s7ap1.scene7.com/s7viewers/html5/VideoViewer.html?asset=australiancurriculum/4_understand-AVS" TargetMode="External"/><Relationship Id="rId93" Type="http://schemas.openxmlformats.org/officeDocument/2006/relationships/hyperlink" Target="https://s7ap1.scene7.com/s7viewers/html5/VideoViewer.html?asset=australiancurriculum/7_see_car-AVS" TargetMode="External"/><Relationship Id="rId98" Type="http://schemas.openxmlformats.org/officeDocument/2006/relationships/hyperlink" Target="https://s7ap1.scene7.com/s7viewers/html5/VideoViewer.html?asset=australiancurriculum/8_house-AVS" TargetMode="External"/><Relationship Id="rId121" Type="http://schemas.openxmlformats.org/officeDocument/2006/relationships/hyperlink" Target="https://s7ap1.scene7.com/s7viewers/html5/VideoViewer.html?asset=australiancurriculum/Myself_today-AVS" TargetMode="External"/><Relationship Id="rId142" Type="http://schemas.openxmlformats.org/officeDocument/2006/relationships/hyperlink" Target="https://s7ap1.scene7.com/s7viewers/html5/VideoViewer.html?asset=australiancurriculum/Recreation_role-AVS" TargetMode="External"/><Relationship Id="rId163" Type="http://schemas.openxmlformats.org/officeDocument/2006/relationships/footer" Target="footer2.xml"/><Relationship Id="rId3" Type="http://schemas.openxmlformats.org/officeDocument/2006/relationships/customXml" Target="../customXml/item3.xml"/><Relationship Id="rId25" Type="http://schemas.openxmlformats.org/officeDocument/2006/relationships/hyperlink" Target="https://s7ap1.scene7.com/s7viewers/html5/VideoViewer.html?asset=australiancurriculum/1_book-AVS" TargetMode="External"/><Relationship Id="rId46" Type="http://schemas.openxmlformats.org/officeDocument/2006/relationships/hyperlink" Target="https://s7ap1.scene7.com/s7viewers/html5/VideoViewer.html?asset=australiancurriculum/3e_since-AVS" TargetMode="External"/><Relationship Id="rId67" Type="http://schemas.openxmlformats.org/officeDocument/2006/relationships/hyperlink" Target="https://s7ap1.scene7.com/s7viewers/html5/VideoViewer.html?asset=australiancurriculum/4_head-AVS" TargetMode="External"/><Relationship Id="rId116" Type="http://schemas.openxmlformats.org/officeDocument/2006/relationships/hyperlink" Target="https://s7ap1.scene7.com/s7viewers/html5/VideoViewer.html?asset=australiancurriculum/Myself_friendly-AVS" TargetMode="External"/><Relationship Id="rId137" Type="http://schemas.openxmlformats.org/officeDocument/2006/relationships/hyperlink" Target="https://s7ap1.scene7.com/s7viewers/html5/VideoViewer.html?asset=australiancurriculum/My_arrive-AVS" TargetMode="External"/><Relationship Id="rId158" Type="http://schemas.openxmlformats.org/officeDocument/2006/relationships/hyperlink" Target="https://s7ap1.scene7.com/s7viewers/html5/VideoViewer.html?asset=australiancurriculum/Holidays_first-AVS" TargetMode="External"/><Relationship Id="rId20" Type="http://schemas.openxmlformats.org/officeDocument/2006/relationships/hyperlink" Target="https://s7ap1.scene7.com/s7viewers/html5/VideoViewer.html?asset=australiancurriculum/1_say-AVS" TargetMode="External"/><Relationship Id="rId41" Type="http://schemas.openxmlformats.org/officeDocument/2006/relationships/hyperlink" Target="https://s7ap1.scene7.com/s7viewers/html5/VideoViewer.html?asset=australiancurriculum/3c_lowering-AVS" TargetMode="External"/><Relationship Id="rId62" Type="http://schemas.openxmlformats.org/officeDocument/2006/relationships/hyperlink" Target="https://s7ap1.scene7.com/s7viewers/html5/VideoViewer.html?asset=australiancurriculum/4_tall-AVS" TargetMode="External"/><Relationship Id="rId83" Type="http://schemas.openxmlformats.org/officeDocument/2006/relationships/hyperlink" Target="https://s7ap1.scene7.com/s7viewers/html5/VideoViewer.html?asset=australiancurriculum/5c_tiny-AVS" TargetMode="External"/><Relationship Id="rId88" Type="http://schemas.openxmlformats.org/officeDocument/2006/relationships/hyperlink" Target="https://s7ap1.scene7.com/s7viewers/html5/VideoViewer.html?asset=australiancurriculum/4_play-AVS" TargetMode="External"/><Relationship Id="rId111" Type="http://schemas.openxmlformats.org/officeDocument/2006/relationships/hyperlink" Target="https://s7ap1.scene7.com/s7viewers/html5/VideoViewer.html?asset=australiancurriculum/This_bird-AVS" TargetMode="External"/><Relationship Id="rId132" Type="http://schemas.openxmlformats.org/officeDocument/2006/relationships/hyperlink" Target="https://s7ap1.scene7.com/s7viewers/html5/VideoViewer.html?asset=australiancurriculum/School_first-AVS" TargetMode="External"/><Relationship Id="rId153" Type="http://schemas.openxmlformats.org/officeDocument/2006/relationships/hyperlink" Target="https://s7ap1.scene7.com/s7viewers/html5/VideoViewer.html?asset=australiancurriculum/Celebrate_birthday-AVS" TargetMode="External"/><Relationship Id="rId15"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 Id="rId36" Type="http://schemas.openxmlformats.org/officeDocument/2006/relationships/hyperlink" Target="https://s7ap1.scene7.com/s7viewers/html5/VideoViewer.html?asset=australiancurriculum/3b_like-AVS" TargetMode="External"/><Relationship Id="rId57" Type="http://schemas.openxmlformats.org/officeDocument/2006/relationships/hyperlink" Target="https://s7ap1.scene7.com/s7viewers/html5/VideoViewer.html?asset=australiancurriculum/3g_mother-AVS" TargetMode="External"/><Relationship Id="rId106" Type="http://schemas.openxmlformats.org/officeDocument/2006/relationships/hyperlink" Target="https://s7ap1.scene7.com/s7viewers/html5/VideoViewer.html?asset=australiancurriculum/8_tall-AVS" TargetMode="External"/><Relationship Id="rId127" Type="http://schemas.openxmlformats.org/officeDocument/2006/relationships/hyperlink" Target="https://s7ap1.scene7.com/s7viewers/html5/VideoViewer.html?asset=australiancurriculum/My%20classroom_today-AVS" TargetMode="External"/><Relationship Id="rId10" Type="http://schemas.openxmlformats.org/officeDocument/2006/relationships/endnotes" Target="endnotes.xml"/><Relationship Id="rId31" Type="http://schemas.openxmlformats.org/officeDocument/2006/relationships/hyperlink" Target="https://s7ap1.scene7.com/s7viewers/html5/VideoViewer.html?asset=australiancurriculum/3a_book-AVS" TargetMode="External"/><Relationship Id="rId52" Type="http://schemas.openxmlformats.org/officeDocument/2006/relationships/hyperlink" Target="https://s7ap1.scene7.com/s7viewers/html5/VideoViewer.html?asset=australiancurriculum/3f_holiday-AVS" TargetMode="External"/><Relationship Id="rId73" Type="http://schemas.openxmlformats.org/officeDocument/2006/relationships/hyperlink" Target="https://s7ap1.scene7.com/s7viewers/html5/VideoViewer.html?asset=australiancurriculum/5a_take-AVS" TargetMode="External"/><Relationship Id="rId78" Type="http://schemas.openxmlformats.org/officeDocument/2006/relationships/hyperlink" Target="https://www.dropbox.com/scl/fo/di9fbxei371mpfml518xh/AADIzy-zFzKfzvwP7HGEEyY?dl=0&amp;e=1&amp;preview=5a_carpark.mp4&amp;rlkey=2vkt1zcnup22dkkntz61ygtm6" TargetMode="External"/><Relationship Id="rId94" Type="http://schemas.openxmlformats.org/officeDocument/2006/relationships/hyperlink" Target="https://s7ap1.scene7.com/s7viewers/html5/VideoViewer.html?asset=australiancurriculum/8_boy-AVS" TargetMode="External"/><Relationship Id="rId99" Type="http://schemas.openxmlformats.org/officeDocument/2006/relationships/hyperlink" Target="https://s7ap1.scene7.com/s7viewers/html5/VideoViewer.html?asset=australiancurriculum/8_ice_cream-AVS" TargetMode="External"/><Relationship Id="rId101" Type="http://schemas.openxmlformats.org/officeDocument/2006/relationships/hyperlink" Target="https://s7ap1.scene7.com/s7viewers/html5/VideoViewer.html?asset=australiancurriculum/8_rain-AVS" TargetMode="External"/><Relationship Id="rId122" Type="http://schemas.openxmlformats.org/officeDocument/2006/relationships/hyperlink" Target="https://s7ap1.scene7.com/s7viewers/html5/VideoViewer.html?asset=australiancurriculum/Understanding_world-AVS" TargetMode="External"/><Relationship Id="rId143" Type="http://schemas.openxmlformats.org/officeDocument/2006/relationships/hyperlink" Target="https://s7ap1.scene7.com/s7viewers/html5/VideoViewer.html?asset=australiancurriculum/Reflecting_want-AVS" TargetMode="External"/><Relationship Id="rId148" Type="http://schemas.openxmlformats.org/officeDocument/2006/relationships/hyperlink" Target="https://s7ap1.scene7.com/s7viewers/html5/VideoViewer.html?asset=australiancurriculum/Lets_apple-AVS" TargetMode="External"/><Relationship Id="rId164" Type="http://schemas.openxmlformats.org/officeDocument/2006/relationships/footer" Target="footer3.xml"/><Relationship Id="rId16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s7ap1.scene7.com/s7viewers/html5/VideoViewer.html?asset=australiancurriculum/1_W-K-AVS" TargetMode="External"/><Relationship Id="rId47" Type="http://schemas.openxmlformats.org/officeDocument/2006/relationships/hyperlink" Target="https://s7ap1.scene7.com/s7viewers/html5/VideoViewer.html?asset=australiancurriculum/3f_want-AVS" TargetMode="External"/><Relationship Id="rId68" Type="http://schemas.openxmlformats.org/officeDocument/2006/relationships/hyperlink" Target="https://s7ap1.scene7.com/s7viewers/html5/VideoViewer.html?asset=australiancurriculum/4_forget-AVS" TargetMode="External"/><Relationship Id="rId89" Type="http://schemas.openxmlformats.org/officeDocument/2006/relationships/hyperlink" Target="https://s7ap1.scene7.com/s7viewers/html5/VideoViewer.html?asset=australiancurriculum/4_red_plain-AVS" TargetMode="External"/><Relationship Id="rId112" Type="http://schemas.openxmlformats.org/officeDocument/2006/relationships/hyperlink" Target="https://s7ap1.scene7.com/s7viewers/html5/VideoViewer.html?asset=australiancurriculum/This_is_me_yellow-AVS" TargetMode="External"/><Relationship Id="rId133" Type="http://schemas.openxmlformats.org/officeDocument/2006/relationships/hyperlink" Target="https://s7ap1.scene7.com/s7viewers/html5/VideoViewer.html?asset=australiancurriculum/Education_school_L1-AVS" TargetMode="External"/><Relationship Id="rId154" Type="http://schemas.openxmlformats.org/officeDocument/2006/relationships/hyperlink" Target="https://s7ap1.scene7.com/s7viewers/html5/VideoViewer.html?asset=australiancurriculum/Celebrating_deaf-AVS" TargetMode="External"/><Relationship Id="rId16" Type="http://schemas.openxmlformats.org/officeDocument/2006/relationships/hyperlink" Target="https://s7ap1.scene7.com/s7viewers/html5/VideoViewer.html?asset=australiancurriculum/1_work-AVS" TargetMode="External"/><Relationship Id="rId37" Type="http://schemas.openxmlformats.org/officeDocument/2006/relationships/hyperlink" Target="https://s7ap1.scene7.com/s7viewers/html5/VideoViewer.html?asset=australiancurriculum/3b_hungry-AVS" TargetMode="External"/><Relationship Id="rId58" Type="http://schemas.openxmlformats.org/officeDocument/2006/relationships/hyperlink" Target="https://s7ap1.scene7.com/s7viewers/html5/VideoViewer.html?asset=australiancurriculum/3g_auslan-AVS" TargetMode="External"/><Relationship Id="rId79" Type="http://schemas.openxmlformats.org/officeDocument/2006/relationships/hyperlink" Target="https://s7ap1.scene7.com/s7viewers/html5/VideoViewer.html?asset=australiancurriculum/5a_bookshelf-AVS" TargetMode="External"/><Relationship Id="rId102" Type="http://schemas.openxmlformats.org/officeDocument/2006/relationships/hyperlink" Target="https://s7ap1.scene7.com/s7viewers/html5/VideoViewer.html?asset=australiancurriculum/8_book-AVS" TargetMode="External"/><Relationship Id="rId123" Type="http://schemas.openxmlformats.org/officeDocument/2006/relationships/hyperlink" Target="https://s7ap1.scene7.com/s7viewers/html5/VideoViewer.html?asset=australiancurriculum/Understanding_future-AVS" TargetMode="External"/><Relationship Id="rId144" Type="http://schemas.openxmlformats.org/officeDocument/2006/relationships/hyperlink" Target="https://s7ap1.scene7.com/s7viewers/html5/VideoViewer.html?asset=australiancurriculum/Reflecting_gymnastics-AVS" TargetMode="External"/><Relationship Id="rId90" Type="http://schemas.openxmlformats.org/officeDocument/2006/relationships/hyperlink" Target="https://s7ap1.scene7.com/s7viewers/html5/VideoViewer.html?asset=australiancurriculum/4_see-AVS" TargetMode="External"/><Relationship Id="rId165" Type="http://schemas.openxmlformats.org/officeDocument/2006/relationships/header" Target="header5.xml"/><Relationship Id="rId27" Type="http://schemas.openxmlformats.org/officeDocument/2006/relationships/hyperlink" Target="https://s7ap1.scene7.com/s7viewers/html5/VideoViewer.html?asset=australiancurriculum/1_W-K-AVS" TargetMode="External"/><Relationship Id="rId48" Type="http://schemas.openxmlformats.org/officeDocument/2006/relationships/hyperlink" Target="https://s7ap1.scene7.com/s7viewers/html5/VideoViewer.html?asset=australiancurriculum/3f_want-AVS" TargetMode="External"/><Relationship Id="rId69" Type="http://schemas.openxmlformats.org/officeDocument/2006/relationships/hyperlink" Target="https://s7ap1.scene7.com/s7viewers/html5/VideoViewer.html?asset=australiancurriculum/4_forget-AVS" TargetMode="External"/><Relationship Id="rId113" Type="http://schemas.openxmlformats.org/officeDocument/2006/relationships/hyperlink" Target="https://s7ap1.scene7.com/s7viewers/html5/VideoViewer.html?asset=australiancurriculum/This_go-AVS" TargetMode="External"/><Relationship Id="rId134" Type="http://schemas.openxmlformats.org/officeDocument/2006/relationships/hyperlink" Target="https://s7ap1.scene7.com/s7viewers/html5/VideoViewer.html?asset=australiancurriculum/Where_love-AVS" TargetMode="External"/><Relationship Id="rId80" Type="http://schemas.openxmlformats.org/officeDocument/2006/relationships/hyperlink" Target="https://s7ap1.scene7.com/s7viewers/html5/VideoViewer.html?asset=australiancurriculum/5b_please-AVS" TargetMode="External"/><Relationship Id="rId155" Type="http://schemas.openxmlformats.org/officeDocument/2006/relationships/hyperlink" Target="https://s7ap1.scene7.com/s7viewers/html5/VideoViewer.html?asset=australiancurriculum/Celebrating_business-AVS" TargetMode="External"/><Relationship Id="rId17" Type="http://schemas.openxmlformats.org/officeDocument/2006/relationships/hyperlink" Target="https://s7ap1.scene7.com/s7viewers/html5/VideoViewer.html?asset=australiancurriculum/1_on-AVS" TargetMode="External"/><Relationship Id="rId38" Type="http://schemas.openxmlformats.org/officeDocument/2006/relationships/hyperlink" Target="https://s7ap1.scene7.com/s7viewers/html5/VideoViewer.html?asset=australiancurriculum/2a_first-AVS" TargetMode="External"/><Relationship Id="rId59" Type="http://schemas.openxmlformats.org/officeDocument/2006/relationships/hyperlink" Target="https://s7ap1.scene7.com/s7viewers/html5/VideoViewer.html?asset=australiancurriculum/3g_play-AVS" TargetMode="External"/><Relationship Id="rId103" Type="http://schemas.openxmlformats.org/officeDocument/2006/relationships/hyperlink" Target="https://s7ap1.scene7.com/s7viewers/html5/VideoViewer.html?asset=australiancurriculum/8_start-AVS" TargetMode="External"/><Relationship Id="rId124" Type="http://schemas.openxmlformats.org/officeDocument/2006/relationships/hyperlink" Target="https://s7ap1.scene7.com/s7viewers/html5/VideoViewer.html?asset=australiancurriculum/Understanding_mother-AVS"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ustraliancurriculum.edu.au/copyright-and-terms-of-use/"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ustraliancurriculum.edu.au/copyright-and-terms-of-us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2016D175E13B3B43B0FBE7AC929BDF1F" ma:contentTypeVersion="28" ma:contentTypeDescription="" ma:contentTypeScope="" ma:versionID="f3ffbc93ac8edbb35ced54c539962b4f">
  <xsd:schema xmlns:xsd="http://www.w3.org/2001/XMLSchema" xmlns:xs="http://www.w3.org/2001/XMLSchema" xmlns:p="http://schemas.microsoft.com/office/2006/metadata/properties" xmlns:ns2="783fd492-fe55-4a9d-8dc2-317bf256f4b7" xmlns:ns3="643ca1a7-1068-4014-b0b9-a0b5d7e7a87f" targetNamespace="http://schemas.microsoft.com/office/2006/metadata/properties" ma:root="true" ma:fieldsID="3633280ee4dc46aef1b17cd24c4aa24f" ns2:_="" ns3:_="">
    <xsd:import namespace="783fd492-fe55-4a9d-8dc2-317bf256f4b7"/>
    <xsd:import namespace="643ca1a7-1068-4014-b0b9-a0b5d7e7a87f"/>
    <xsd:element name="properties">
      <xsd:complexType>
        <xsd:sequence>
          <xsd:element name="documentManagement">
            <xsd:complexType>
              <xsd:all>
                <xsd:element ref="ns3:_Flow_SignoffStatus" minOccurs="0"/>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element ref="ns3:MediaServiceDateTaken" minOccurs="0"/>
                <xsd:element ref="ns3:MediaServiceLocation" minOccurs="0"/>
                <xsd:element ref="ns3:MediaServiceGenerationTime" minOccurs="0"/>
                <xsd:element ref="ns3:MediaServiceEventHashCode" minOccurs="0"/>
                <xsd:element ref="ns3:MediaServiceAutoTags" minOccurs="0"/>
                <xsd:element ref="ns3:MediaServiceOCR" minOccurs="0"/>
                <xsd:element ref="ns3:MediaLengthInSeconds" minOccurs="0"/>
                <xsd:element ref="ns3:lcf76f155ced4ddcb4097134ff3c332f"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readOnly="false"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fals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readOnly="false"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19"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3ca1a7-1068-4014-b0b9-a0b5d7e7a87f" elementFormDefault="qualified">
    <xsd:import namespace="http://schemas.microsoft.com/office/2006/documentManagement/types"/>
    <xsd:import namespace="http://schemas.microsoft.com/office/infopath/2007/PartnerControls"/>
    <xsd:element name="_Flow_SignoffStatus" ma:index="6" nillable="true" ma:displayName="Sign-off status" ma:internalName="Sign_x002d_off_x0020_status" ma:readOnly="false">
      <xsd:simpleType>
        <xsd:restriction base="dms:Text"/>
      </xsd:simpleType>
    </xsd:element>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hidden="true" ma:internalName="MediaServiceKeyPoints" ma:readOnly="true">
      <xsd:simpleType>
        <xsd:restriction base="dms:Note"/>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hidden="true" ma:internalName="MediaServiceLocation" ma:readOnly="true">
      <xsd:simpleType>
        <xsd:restriction base="dms:Text"/>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AutoTags" ma:index="27" nillable="true" ma:displayName="Tags" ma:hidden="true" ma:internalName="MediaServiceAutoTags" ma:readOnly="true">
      <xsd:simpleType>
        <xsd:restriction base="dms:Text"/>
      </xsd:simpleType>
    </xsd:element>
    <xsd:element name="MediaServiceOCR" ma:index="28" nillable="true" ma:displayName="Extracted Text" ma:hidden="true" ma:internalName="MediaServiceOCR" ma:readOnly="true">
      <xsd:simpleType>
        <xsd:restriction base="dms:Note"/>
      </xsd:simpleType>
    </xsd:element>
    <xsd:element name="MediaLengthInSeconds" ma:index="30" nillable="true" ma:displayName="MediaLengthInSeconds" ma:hidden="true" ma:internalName="MediaLengthInSeconds" ma:readOnly="true">
      <xsd:simpleType>
        <xsd:restriction base="dms:Unknown"/>
      </xsd:simpleType>
    </xsd:element>
    <xsd:element name="lcf76f155ced4ddcb4097134ff3c332f" ma:index="32"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43ca1a7-1068-4014-b0b9-a0b5d7e7a87f">
      <Terms xmlns="http://schemas.microsoft.com/office/infopath/2007/PartnerControls"/>
    </lcf76f155ced4ddcb4097134ff3c332f>
    <TaxCatchAll xmlns="783fd492-fe55-4a9d-8dc2-317bf256f4b7">
      <Value>3</Value>
      <Value>12</Value>
    </TaxCatchAll>
    <SharedWithUsers xmlns="783fd492-fe55-4a9d-8dc2-317bf256f4b7">
      <UserInfo>
        <DisplayName>Smith, Ben</DisplayName>
        <AccountId>4819</AccountId>
        <AccountType/>
      </UserInfo>
    </SharedWithUsers>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f4e4642d2728489ab39be0cfc7b0a8b3>
    <_Flow_SignoffStatus xmlns="643ca1a7-1068-4014-b0b9-a0b5d7e7a87f" xsi:nil="true"/>
    <TaxCatchAllLabel xmlns="783fd492-fe55-4a9d-8dc2-317bf256f4b7" xsi:nil="true"/>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documentManagement>
</p:properties>
</file>

<file path=customXml/itemProps1.xml><?xml version="1.0" encoding="utf-8"?>
<ds:datastoreItem xmlns:ds="http://schemas.openxmlformats.org/officeDocument/2006/customXml" ds:itemID="{680D0AA1-F160-4BB7-BD3D-E4EC285767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3fd492-fe55-4a9d-8dc2-317bf256f4b7"/>
    <ds:schemaRef ds:uri="643ca1a7-1068-4014-b0b9-a0b5d7e7a8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839C5C-68A0-1A4F-870B-480A9319391A}">
  <ds:schemaRefs>
    <ds:schemaRef ds:uri="http://schemas.openxmlformats.org/officeDocument/2006/bibliography"/>
  </ds:schemaRefs>
</ds:datastoreItem>
</file>

<file path=customXml/itemProps3.xml><?xml version="1.0" encoding="utf-8"?>
<ds:datastoreItem xmlns:ds="http://schemas.openxmlformats.org/officeDocument/2006/customXml" ds:itemID="{032CD742-C4FE-4708-B4EE-F39858AFFE33}">
  <ds:schemaRefs>
    <ds:schemaRef ds:uri="http://schemas.microsoft.com/sharepoint/v3/contenttype/forms"/>
  </ds:schemaRefs>
</ds:datastoreItem>
</file>

<file path=customXml/itemProps4.xml><?xml version="1.0" encoding="utf-8"?>
<ds:datastoreItem xmlns:ds="http://schemas.openxmlformats.org/officeDocument/2006/customXml" ds:itemID="{30D2B737-2C65-4A6E-9CD9-BB05C070560D}">
  <ds:schemaRefs>
    <ds:schemaRef ds:uri="http://schemas.microsoft.com/office/2006/metadata/properties"/>
    <ds:schemaRef ds:uri="http://schemas.microsoft.com/office/infopath/2007/PartnerControls"/>
    <ds:schemaRef ds:uri="643ca1a7-1068-4014-b0b9-a0b5d7e7a87f"/>
    <ds:schemaRef ds:uri="783fd492-fe55-4a9d-8dc2-317bf256f4b7"/>
  </ds:schemaRefs>
</ds:datastoreItem>
</file>

<file path=docProps/app.xml><?xml version="1.0" encoding="utf-8"?>
<Properties xmlns="http://schemas.openxmlformats.org/officeDocument/2006/extended-properties" xmlns:vt="http://schemas.openxmlformats.org/officeDocument/2006/docPropsVTypes">
  <Template>Normal</Template>
  <TotalTime>292</TotalTime>
  <Pages>28</Pages>
  <Words>11241</Words>
  <Characters>64076</Characters>
  <Application>Microsoft Office Word</Application>
  <DocSecurity>0</DocSecurity>
  <Lines>533</Lines>
  <Paragraphs>150</Paragraphs>
  <ScaleCrop>false</ScaleCrop>
  <Company/>
  <LinksUpToDate>false</LinksUpToDate>
  <CharactersWithSpaces>75167</CharactersWithSpaces>
  <SharedDoc>false</SharedDoc>
  <HLinks>
    <vt:vector size="966" baseType="variant">
      <vt:variant>
        <vt:i4>5046388</vt:i4>
      </vt:variant>
      <vt:variant>
        <vt:i4>495</vt:i4>
      </vt:variant>
      <vt:variant>
        <vt:i4>0</vt:i4>
      </vt:variant>
      <vt:variant>
        <vt:i4>5</vt:i4>
      </vt:variant>
      <vt:variant>
        <vt:lpwstr>https://s7ap1.scene7.com/s7viewers/html5/VideoViewer.html?asset=australiancurriculum/Holidays_next-AVS</vt:lpwstr>
      </vt:variant>
      <vt:variant>
        <vt:lpwstr/>
      </vt:variant>
      <vt:variant>
        <vt:i4>983096</vt:i4>
      </vt:variant>
      <vt:variant>
        <vt:i4>492</vt:i4>
      </vt:variant>
      <vt:variant>
        <vt:i4>0</vt:i4>
      </vt:variant>
      <vt:variant>
        <vt:i4>5</vt:i4>
      </vt:variant>
      <vt:variant>
        <vt:lpwstr>https://s7ap1.scene7.com/s7viewers/html5/VideoViewer.html?asset=australiancurriculum/Holidays_first-AVS</vt:lpwstr>
      </vt:variant>
      <vt:variant>
        <vt:lpwstr/>
      </vt:variant>
      <vt:variant>
        <vt:i4>7864392</vt:i4>
      </vt:variant>
      <vt:variant>
        <vt:i4>489</vt:i4>
      </vt:variant>
      <vt:variant>
        <vt:i4>0</vt:i4>
      </vt:variant>
      <vt:variant>
        <vt:i4>5</vt:i4>
      </vt:variant>
      <vt:variant>
        <vt:lpwstr>https://s7ap1.scene7.com/s7viewers/html5/VideoViewer.html?asset=australiancurriculum/Exploring_library-AVS</vt:lpwstr>
      </vt:variant>
      <vt:variant>
        <vt:lpwstr/>
      </vt:variant>
      <vt:variant>
        <vt:i4>8192086</vt:i4>
      </vt:variant>
      <vt:variant>
        <vt:i4>486</vt:i4>
      </vt:variant>
      <vt:variant>
        <vt:i4>0</vt:i4>
      </vt:variant>
      <vt:variant>
        <vt:i4>5</vt:i4>
      </vt:variant>
      <vt:variant>
        <vt:lpwstr>https://s7ap1.scene7.com/s7viewers/html5/VideoViewer.html?asset=australiancurriculum/Recognising_think-AVS</vt:lpwstr>
      </vt:variant>
      <vt:variant>
        <vt:lpwstr/>
      </vt:variant>
      <vt:variant>
        <vt:i4>6094961</vt:i4>
      </vt:variant>
      <vt:variant>
        <vt:i4>483</vt:i4>
      </vt:variant>
      <vt:variant>
        <vt:i4>0</vt:i4>
      </vt:variant>
      <vt:variant>
        <vt:i4>5</vt:i4>
      </vt:variant>
      <vt:variant>
        <vt:lpwstr>https://s7ap1.scene7.com/s7viewers/html5/VideoViewer.html?asset=australiancurriculum/Celebrating_business-AVS</vt:lpwstr>
      </vt:variant>
      <vt:variant>
        <vt:lpwstr/>
      </vt:variant>
      <vt:variant>
        <vt:i4>5505144</vt:i4>
      </vt:variant>
      <vt:variant>
        <vt:i4>480</vt:i4>
      </vt:variant>
      <vt:variant>
        <vt:i4>0</vt:i4>
      </vt:variant>
      <vt:variant>
        <vt:i4>5</vt:i4>
      </vt:variant>
      <vt:variant>
        <vt:lpwstr>https://s7ap1.scene7.com/s7viewers/html5/VideoViewer.html?asset=australiancurriculum/Celebrating_deaf-AVS</vt:lpwstr>
      </vt:variant>
      <vt:variant>
        <vt:lpwstr/>
      </vt:variant>
      <vt:variant>
        <vt:i4>2293781</vt:i4>
      </vt:variant>
      <vt:variant>
        <vt:i4>477</vt:i4>
      </vt:variant>
      <vt:variant>
        <vt:i4>0</vt:i4>
      </vt:variant>
      <vt:variant>
        <vt:i4>5</vt:i4>
      </vt:variant>
      <vt:variant>
        <vt:lpwstr>https://s7ap1.scene7.com/s7viewers/html5/VideoViewer.html?asset=australiancurriculum/Celebrate_birthday-AVS</vt:lpwstr>
      </vt:variant>
      <vt:variant>
        <vt:lpwstr/>
      </vt:variant>
      <vt:variant>
        <vt:i4>1966132</vt:i4>
      </vt:variant>
      <vt:variant>
        <vt:i4>474</vt:i4>
      </vt:variant>
      <vt:variant>
        <vt:i4>0</vt:i4>
      </vt:variant>
      <vt:variant>
        <vt:i4>5</vt:i4>
      </vt:variant>
      <vt:variant>
        <vt:lpwstr>https://s7ap1.scene7.com/s7viewers/html5/VideoViewer.html?asset=australiancurriculum/Health_now-AVS</vt:lpwstr>
      </vt:variant>
      <vt:variant>
        <vt:lpwstr/>
      </vt:variant>
      <vt:variant>
        <vt:i4>4259943</vt:i4>
      </vt:variant>
      <vt:variant>
        <vt:i4>471</vt:i4>
      </vt:variant>
      <vt:variant>
        <vt:i4>0</vt:i4>
      </vt:variant>
      <vt:variant>
        <vt:i4>5</vt:i4>
      </vt:variant>
      <vt:variant>
        <vt:lpwstr>https://s7ap1.scene7.com/s7viewers/html5/VideoViewer.html?asset=australiancurriculum/Health_should-AVS</vt:lpwstr>
      </vt:variant>
      <vt:variant>
        <vt:lpwstr/>
      </vt:variant>
      <vt:variant>
        <vt:i4>2424863</vt:i4>
      </vt:variant>
      <vt:variant>
        <vt:i4>468</vt:i4>
      </vt:variant>
      <vt:variant>
        <vt:i4>0</vt:i4>
      </vt:variant>
      <vt:variant>
        <vt:i4>5</vt:i4>
      </vt:variant>
      <vt:variant>
        <vt:lpwstr>https://s7ap1.scene7.com/s7viewers/html5/VideoViewer.html?asset=australiancurriculum/Eating_soup-AVS</vt:lpwstr>
      </vt:variant>
      <vt:variant>
        <vt:lpwstr/>
      </vt:variant>
      <vt:variant>
        <vt:i4>1507366</vt:i4>
      </vt:variant>
      <vt:variant>
        <vt:i4>465</vt:i4>
      </vt:variant>
      <vt:variant>
        <vt:i4>0</vt:i4>
      </vt:variant>
      <vt:variant>
        <vt:i4>5</vt:i4>
      </vt:variant>
      <vt:variant>
        <vt:lpwstr>https://s7ap1.scene7.com/s7viewers/html5/VideoViewer.html?asset=australiancurriculum/Eating_add-AVS</vt:lpwstr>
      </vt:variant>
      <vt:variant>
        <vt:lpwstr/>
      </vt:variant>
      <vt:variant>
        <vt:i4>3080192</vt:i4>
      </vt:variant>
      <vt:variant>
        <vt:i4>462</vt:i4>
      </vt:variant>
      <vt:variant>
        <vt:i4>0</vt:i4>
      </vt:variant>
      <vt:variant>
        <vt:i4>5</vt:i4>
      </vt:variant>
      <vt:variant>
        <vt:lpwstr>https://s7ap1.scene7.com/s7viewers/html5/VideoViewer.html?asset=australiancurriculum/Eating_want-AVS</vt:lpwstr>
      </vt:variant>
      <vt:variant>
        <vt:lpwstr/>
      </vt:variant>
      <vt:variant>
        <vt:i4>524334</vt:i4>
      </vt:variant>
      <vt:variant>
        <vt:i4>459</vt:i4>
      </vt:variant>
      <vt:variant>
        <vt:i4>0</vt:i4>
      </vt:variant>
      <vt:variant>
        <vt:i4>5</vt:i4>
      </vt:variant>
      <vt:variant>
        <vt:lpwstr>https://s7ap1.scene7.com/s7viewers/html5/VideoViewer.html?asset=australiancurriculum/Lets_apple-AVS</vt:lpwstr>
      </vt:variant>
      <vt:variant>
        <vt:lpwstr/>
      </vt:variant>
      <vt:variant>
        <vt:i4>589875</vt:i4>
      </vt:variant>
      <vt:variant>
        <vt:i4>456</vt:i4>
      </vt:variant>
      <vt:variant>
        <vt:i4>0</vt:i4>
      </vt:variant>
      <vt:variant>
        <vt:i4>5</vt:i4>
      </vt:variant>
      <vt:variant>
        <vt:lpwstr>https://s7ap1.scene7.com/s7viewers/html5/VideoViewer.html?asset=australiancurriculum/Lets_sushi-AVS</vt:lpwstr>
      </vt:variant>
      <vt:variant>
        <vt:lpwstr/>
      </vt:variant>
      <vt:variant>
        <vt:i4>8060996</vt:i4>
      </vt:variant>
      <vt:variant>
        <vt:i4>453</vt:i4>
      </vt:variant>
      <vt:variant>
        <vt:i4>0</vt:i4>
      </vt:variant>
      <vt:variant>
        <vt:i4>5</vt:i4>
      </vt:variant>
      <vt:variant>
        <vt:lpwstr>https://s7ap1.scene7.com/s7viewers/html5/VideoViewer.html?asset=australiancurriculum/Lets_samosas-AVS</vt:lpwstr>
      </vt:variant>
      <vt:variant>
        <vt:lpwstr/>
      </vt:variant>
      <vt:variant>
        <vt:i4>5308519</vt:i4>
      </vt:variant>
      <vt:variant>
        <vt:i4>450</vt:i4>
      </vt:variant>
      <vt:variant>
        <vt:i4>0</vt:i4>
      </vt:variant>
      <vt:variant>
        <vt:i4>5</vt:i4>
      </vt:variant>
      <vt:variant>
        <vt:lpwstr>https://s7ap1.scene7.com/s7viewers/html5/VideoViewer.html?asset=australiancurriculum/Lets_like-AVS</vt:lpwstr>
      </vt:variant>
      <vt:variant>
        <vt:lpwstr/>
      </vt:variant>
      <vt:variant>
        <vt:i4>5242990</vt:i4>
      </vt:variant>
      <vt:variant>
        <vt:i4>447</vt:i4>
      </vt:variant>
      <vt:variant>
        <vt:i4>0</vt:i4>
      </vt:variant>
      <vt:variant>
        <vt:i4>5</vt:i4>
      </vt:variant>
      <vt:variant>
        <vt:lpwstr>https://s7ap1.scene7.com/s7viewers/html5/VideoViewer.html?asset=australiancurriculum/Reflecting_gymnastics-AVS</vt:lpwstr>
      </vt:variant>
      <vt:variant>
        <vt:lpwstr/>
      </vt:variant>
      <vt:variant>
        <vt:i4>3866635</vt:i4>
      </vt:variant>
      <vt:variant>
        <vt:i4>444</vt:i4>
      </vt:variant>
      <vt:variant>
        <vt:i4>0</vt:i4>
      </vt:variant>
      <vt:variant>
        <vt:i4>5</vt:i4>
      </vt:variant>
      <vt:variant>
        <vt:lpwstr>https://s7ap1.scene7.com/s7viewers/html5/VideoViewer.html?asset=australiancurriculum/Reflecting_want-AVS</vt:lpwstr>
      </vt:variant>
      <vt:variant>
        <vt:lpwstr/>
      </vt:variant>
      <vt:variant>
        <vt:i4>2097177</vt:i4>
      </vt:variant>
      <vt:variant>
        <vt:i4>441</vt:i4>
      </vt:variant>
      <vt:variant>
        <vt:i4>0</vt:i4>
      </vt:variant>
      <vt:variant>
        <vt:i4>5</vt:i4>
      </vt:variant>
      <vt:variant>
        <vt:lpwstr>https://s7ap1.scene7.com/s7viewers/html5/VideoViewer.html?asset=australiancurriculum/Recreation_role-AVS</vt:lpwstr>
      </vt:variant>
      <vt:variant>
        <vt:lpwstr/>
      </vt:variant>
      <vt:variant>
        <vt:i4>6422613</vt:i4>
      </vt:variant>
      <vt:variant>
        <vt:i4>438</vt:i4>
      </vt:variant>
      <vt:variant>
        <vt:i4>0</vt:i4>
      </vt:variant>
      <vt:variant>
        <vt:i4>5</vt:i4>
      </vt:variant>
      <vt:variant>
        <vt:lpwstr>https://s7ap1.scene7.com/s7viewers/html5/VideoViewer.html?asset=australiancurriculum/Recreation_climb-AVS</vt:lpwstr>
      </vt:variant>
      <vt:variant>
        <vt:lpwstr/>
      </vt:variant>
      <vt:variant>
        <vt:i4>2490368</vt:i4>
      </vt:variant>
      <vt:variant>
        <vt:i4>435</vt:i4>
      </vt:variant>
      <vt:variant>
        <vt:i4>0</vt:i4>
      </vt:variant>
      <vt:variant>
        <vt:i4>5</vt:i4>
      </vt:variant>
      <vt:variant>
        <vt:lpwstr>https://s7ap1.scene7.com/s7viewers/html5/VideoViewer.html?asset=australiancurriculum/Recreation_like-AVS</vt:lpwstr>
      </vt:variant>
      <vt:variant>
        <vt:lpwstr/>
      </vt:variant>
      <vt:variant>
        <vt:i4>6488132</vt:i4>
      </vt:variant>
      <vt:variant>
        <vt:i4>432</vt:i4>
      </vt:variant>
      <vt:variant>
        <vt:i4>0</vt:i4>
      </vt:variant>
      <vt:variant>
        <vt:i4>5</vt:i4>
      </vt:variant>
      <vt:variant>
        <vt:lpwstr>https://s7ap1.scene7.com/s7viewers/html5/VideoViewer.html?asset=australiancurriculum/How_afternoon-AVS</vt:lpwstr>
      </vt:variant>
      <vt:variant>
        <vt:lpwstr/>
      </vt:variant>
      <vt:variant>
        <vt:i4>5636214</vt:i4>
      </vt:variant>
      <vt:variant>
        <vt:i4>429</vt:i4>
      </vt:variant>
      <vt:variant>
        <vt:i4>0</vt:i4>
      </vt:variant>
      <vt:variant>
        <vt:i4>5</vt:i4>
      </vt:variant>
      <vt:variant>
        <vt:lpwstr>https://s7ap1.scene7.com/s7viewers/html5/VideoViewer.html?asset=australiancurriculum/How_love-AVS</vt:lpwstr>
      </vt:variant>
      <vt:variant>
        <vt:lpwstr/>
      </vt:variant>
      <vt:variant>
        <vt:i4>5636202</vt:i4>
      </vt:variant>
      <vt:variant>
        <vt:i4>426</vt:i4>
      </vt:variant>
      <vt:variant>
        <vt:i4>0</vt:i4>
      </vt:variant>
      <vt:variant>
        <vt:i4>5</vt:i4>
      </vt:variant>
      <vt:variant>
        <vt:lpwstr>https://s7ap1.scene7.com/s7viewers/html5/VideoViewer.html?asset=australiancurriculum/My_arrive-AVS</vt:lpwstr>
      </vt:variant>
      <vt:variant>
        <vt:lpwstr/>
      </vt:variant>
      <vt:variant>
        <vt:i4>6488135</vt:i4>
      </vt:variant>
      <vt:variant>
        <vt:i4>423</vt:i4>
      </vt:variant>
      <vt:variant>
        <vt:i4>0</vt:i4>
      </vt:variant>
      <vt:variant>
        <vt:i4>5</vt:i4>
      </vt:variant>
      <vt:variant>
        <vt:lpwstr>https://s7ap1.scene7.com/s7viewers/html5/VideoViewer.html?asset=australiancurriculum/My_yesterday-AVS</vt:lpwstr>
      </vt:variant>
      <vt:variant>
        <vt:lpwstr/>
      </vt:variant>
      <vt:variant>
        <vt:i4>2490371</vt:i4>
      </vt:variant>
      <vt:variant>
        <vt:i4>420</vt:i4>
      </vt:variant>
      <vt:variant>
        <vt:i4>0</vt:i4>
      </vt:variant>
      <vt:variant>
        <vt:i4>5</vt:i4>
      </vt:variant>
      <vt:variant>
        <vt:lpwstr>https://s7ap1.scene7.com/s7viewers/html5/VideoViewer.html?asset=australiancurriculum/Where_park-AVS</vt:lpwstr>
      </vt:variant>
      <vt:variant>
        <vt:lpwstr/>
      </vt:variant>
      <vt:variant>
        <vt:i4>4063235</vt:i4>
      </vt:variant>
      <vt:variant>
        <vt:i4>417</vt:i4>
      </vt:variant>
      <vt:variant>
        <vt:i4>0</vt:i4>
      </vt:variant>
      <vt:variant>
        <vt:i4>5</vt:i4>
      </vt:variant>
      <vt:variant>
        <vt:lpwstr>https://s7ap1.scene7.com/s7viewers/html5/VideoViewer.html?asset=australiancurriculum/Where_love-AVS</vt:lpwstr>
      </vt:variant>
      <vt:variant>
        <vt:lpwstr/>
      </vt:variant>
      <vt:variant>
        <vt:i4>7733305</vt:i4>
      </vt:variant>
      <vt:variant>
        <vt:i4>414</vt:i4>
      </vt:variant>
      <vt:variant>
        <vt:i4>0</vt:i4>
      </vt:variant>
      <vt:variant>
        <vt:i4>5</vt:i4>
      </vt:variant>
      <vt:variant>
        <vt:lpwstr>https://s7ap1.scene7.com/s7viewers/html5/VideoViewer.html?asset=australiancurriculum/Education_school_L1-AVS</vt:lpwstr>
      </vt:variant>
      <vt:variant>
        <vt:lpwstr/>
      </vt:variant>
      <vt:variant>
        <vt:i4>5701651</vt:i4>
      </vt:variant>
      <vt:variant>
        <vt:i4>411</vt:i4>
      </vt:variant>
      <vt:variant>
        <vt:i4>0</vt:i4>
      </vt:variant>
      <vt:variant>
        <vt:i4>5</vt:i4>
      </vt:variant>
      <vt:variant>
        <vt:lpwstr>https://s7ap1.scene7.com/s7viewers/html5/VideoViewer.html?asset=australiancurriculum/School_favourite_L1-AVS</vt:lpwstr>
      </vt:variant>
      <vt:variant>
        <vt:lpwstr/>
      </vt:variant>
      <vt:variant>
        <vt:i4>6422604</vt:i4>
      </vt:variant>
      <vt:variant>
        <vt:i4>408</vt:i4>
      </vt:variant>
      <vt:variant>
        <vt:i4>0</vt:i4>
      </vt:variant>
      <vt:variant>
        <vt:i4>5</vt:i4>
      </vt:variant>
      <vt:variant>
        <vt:lpwstr>https://s7ap1.scene7.com/s7viewers/html5/VideoViewer.html?asset=australiancurriculum/School_first-AVS</vt:lpwstr>
      </vt:variant>
      <vt:variant>
        <vt:lpwstr/>
      </vt:variant>
      <vt:variant>
        <vt:i4>7602204</vt:i4>
      </vt:variant>
      <vt:variant>
        <vt:i4>405</vt:i4>
      </vt:variant>
      <vt:variant>
        <vt:i4>0</vt:i4>
      </vt:variant>
      <vt:variant>
        <vt:i4>5</vt:i4>
      </vt:variant>
      <vt:variant>
        <vt:lpwstr>https://s7ap1.scene7.com/s7viewers/html5/VideoViewer.html?asset=australiancurriculum/My%20classroom_sport-AVS</vt:lpwstr>
      </vt:variant>
      <vt:variant>
        <vt:lpwstr/>
      </vt:variant>
      <vt:variant>
        <vt:i4>6488134</vt:i4>
      </vt:variant>
      <vt:variant>
        <vt:i4>402</vt:i4>
      </vt:variant>
      <vt:variant>
        <vt:i4>0</vt:i4>
      </vt:variant>
      <vt:variant>
        <vt:i4>5</vt:i4>
      </vt:variant>
      <vt:variant>
        <vt:lpwstr>https://s7ap1.scene7.com/s7viewers/html5/VideoViewer.html?asset=australiancurriculum/My_classroom-AVS</vt:lpwstr>
      </vt:variant>
      <vt:variant>
        <vt:lpwstr/>
      </vt:variant>
      <vt:variant>
        <vt:i4>3407938</vt:i4>
      </vt:variant>
      <vt:variant>
        <vt:i4>399</vt:i4>
      </vt:variant>
      <vt:variant>
        <vt:i4>0</vt:i4>
      </vt:variant>
      <vt:variant>
        <vt:i4>5</vt:i4>
      </vt:variant>
      <vt:variant>
        <vt:lpwstr>https://s7ap1.scene7.com/s7viewers/html5/VideoViewer.html?asset=australiancurriculum/My%20classroom_mean-AVS</vt:lpwstr>
      </vt:variant>
      <vt:variant>
        <vt:lpwstr/>
      </vt:variant>
      <vt:variant>
        <vt:i4>3407938</vt:i4>
      </vt:variant>
      <vt:variant>
        <vt:i4>396</vt:i4>
      </vt:variant>
      <vt:variant>
        <vt:i4>0</vt:i4>
      </vt:variant>
      <vt:variant>
        <vt:i4>5</vt:i4>
      </vt:variant>
      <vt:variant>
        <vt:lpwstr>https://s7ap1.scene7.com/s7viewers/html5/VideoViewer.html?asset=australiancurriculum/My%20classroom_mean-AVS</vt:lpwstr>
      </vt:variant>
      <vt:variant>
        <vt:lpwstr/>
      </vt:variant>
      <vt:variant>
        <vt:i4>7864349</vt:i4>
      </vt:variant>
      <vt:variant>
        <vt:i4>393</vt:i4>
      </vt:variant>
      <vt:variant>
        <vt:i4>0</vt:i4>
      </vt:variant>
      <vt:variant>
        <vt:i4>5</vt:i4>
      </vt:variant>
      <vt:variant>
        <vt:lpwstr>https://s7ap1.scene7.com/s7viewers/html5/VideoViewer.html?asset=australiancurriculum/My%20classroom_today-AVS</vt:lpwstr>
      </vt:variant>
      <vt:variant>
        <vt:lpwstr/>
      </vt:variant>
      <vt:variant>
        <vt:i4>1638507</vt:i4>
      </vt:variant>
      <vt:variant>
        <vt:i4>390</vt:i4>
      </vt:variant>
      <vt:variant>
        <vt:i4>0</vt:i4>
      </vt:variant>
      <vt:variant>
        <vt:i4>5</vt:i4>
      </vt:variant>
      <vt:variant>
        <vt:lpwstr>https://s7ap1.scene7.com/s7viewers/html5/VideoViewer.html?asset=australiancurriculum/My%20classroom_how-AVS</vt:lpwstr>
      </vt:variant>
      <vt:variant>
        <vt:lpwstr/>
      </vt:variant>
      <vt:variant>
        <vt:i4>3080219</vt:i4>
      </vt:variant>
      <vt:variant>
        <vt:i4>387</vt:i4>
      </vt:variant>
      <vt:variant>
        <vt:i4>0</vt:i4>
      </vt:variant>
      <vt:variant>
        <vt:i4>5</vt:i4>
      </vt:variant>
      <vt:variant>
        <vt:lpwstr>https://s7ap1.scene7.com/s7viewers/html5/VideoViewer.html?asset=australiancurriculum/My_sign-AVS</vt:lpwstr>
      </vt:variant>
      <vt:variant>
        <vt:lpwstr/>
      </vt:variant>
      <vt:variant>
        <vt:i4>5767285</vt:i4>
      </vt:variant>
      <vt:variant>
        <vt:i4>384</vt:i4>
      </vt:variant>
      <vt:variant>
        <vt:i4>0</vt:i4>
      </vt:variant>
      <vt:variant>
        <vt:i4>5</vt:i4>
      </vt:variant>
      <vt:variant>
        <vt:lpwstr>https://s7ap1.scene7.com/s7viewers/html5/VideoViewer.html?asset=australiancurriculum/Understanding_mother-AVS</vt:lpwstr>
      </vt:variant>
      <vt:variant>
        <vt:lpwstr/>
      </vt:variant>
      <vt:variant>
        <vt:i4>1048656</vt:i4>
      </vt:variant>
      <vt:variant>
        <vt:i4>381</vt:i4>
      </vt:variant>
      <vt:variant>
        <vt:i4>0</vt:i4>
      </vt:variant>
      <vt:variant>
        <vt:i4>5</vt:i4>
      </vt:variant>
      <vt:variant>
        <vt:lpwstr>https://s7ap1.scene7.com/s7viewers/html5/VideoViewer.html?asset=australiancurriculum/Understanding_exercise_L2-AVS</vt:lpwstr>
      </vt:variant>
      <vt:variant>
        <vt:lpwstr/>
      </vt:variant>
      <vt:variant>
        <vt:i4>4456549</vt:i4>
      </vt:variant>
      <vt:variant>
        <vt:i4>378</vt:i4>
      </vt:variant>
      <vt:variant>
        <vt:i4>0</vt:i4>
      </vt:variant>
      <vt:variant>
        <vt:i4>5</vt:i4>
      </vt:variant>
      <vt:variant>
        <vt:lpwstr>https://s7ap1.scene7.com/s7viewers/html5/VideoViewer.html?asset=australiancurriculum/Understanding_future-AVS</vt:lpwstr>
      </vt:variant>
      <vt:variant>
        <vt:lpwstr/>
      </vt:variant>
      <vt:variant>
        <vt:i4>786489</vt:i4>
      </vt:variant>
      <vt:variant>
        <vt:i4>375</vt:i4>
      </vt:variant>
      <vt:variant>
        <vt:i4>0</vt:i4>
      </vt:variant>
      <vt:variant>
        <vt:i4>5</vt:i4>
      </vt:variant>
      <vt:variant>
        <vt:lpwstr>https://s7ap1.scene7.com/s7viewers/html5/VideoViewer.html?asset=australiancurriculum/Understanding_world-AVS</vt:lpwstr>
      </vt:variant>
      <vt:variant>
        <vt:lpwstr/>
      </vt:variant>
      <vt:variant>
        <vt:i4>7340127</vt:i4>
      </vt:variant>
      <vt:variant>
        <vt:i4>372</vt:i4>
      </vt:variant>
      <vt:variant>
        <vt:i4>0</vt:i4>
      </vt:variant>
      <vt:variant>
        <vt:i4>5</vt:i4>
      </vt:variant>
      <vt:variant>
        <vt:lpwstr>https://s7ap1.scene7.com/s7viewers/html5/VideoViewer.html?asset=australiancurriculum/Myself_today-AVS</vt:lpwstr>
      </vt:variant>
      <vt:variant>
        <vt:lpwstr/>
      </vt:variant>
      <vt:variant>
        <vt:i4>7471179</vt:i4>
      </vt:variant>
      <vt:variant>
        <vt:i4>369</vt:i4>
      </vt:variant>
      <vt:variant>
        <vt:i4>0</vt:i4>
      </vt:variant>
      <vt:variant>
        <vt:i4>5</vt:i4>
      </vt:variant>
      <vt:variant>
        <vt:lpwstr>https://s7ap1.scene7.com/s7viewers/html5/VideoViewer.html?asset=australiancurriculum/Myself_video-AVS</vt:lpwstr>
      </vt:variant>
      <vt:variant>
        <vt:lpwstr/>
      </vt:variant>
      <vt:variant>
        <vt:i4>7995471</vt:i4>
      </vt:variant>
      <vt:variant>
        <vt:i4>366</vt:i4>
      </vt:variant>
      <vt:variant>
        <vt:i4>0</vt:i4>
      </vt:variant>
      <vt:variant>
        <vt:i4>5</vt:i4>
      </vt:variant>
      <vt:variant>
        <vt:lpwstr>https://s7ap1.scene7.com/s7viewers/html5/VideoViewer.html?asset=australiancurriculum/Myself_every-AVS</vt:lpwstr>
      </vt:variant>
      <vt:variant>
        <vt:lpwstr/>
      </vt:variant>
      <vt:variant>
        <vt:i4>3342351</vt:i4>
      </vt:variant>
      <vt:variant>
        <vt:i4>363</vt:i4>
      </vt:variant>
      <vt:variant>
        <vt:i4>0</vt:i4>
      </vt:variant>
      <vt:variant>
        <vt:i4>5</vt:i4>
      </vt:variant>
      <vt:variant>
        <vt:lpwstr>https://s7ap1.scene7.com/s7viewers/html5/VideoViewer.html?asset=australiancurriculum/Myself_look-AVS</vt:lpwstr>
      </vt:variant>
      <vt:variant>
        <vt:lpwstr/>
      </vt:variant>
      <vt:variant>
        <vt:i4>5767273</vt:i4>
      </vt:variant>
      <vt:variant>
        <vt:i4>360</vt:i4>
      </vt:variant>
      <vt:variant>
        <vt:i4>0</vt:i4>
      </vt:variant>
      <vt:variant>
        <vt:i4>5</vt:i4>
      </vt:variant>
      <vt:variant>
        <vt:lpwstr>https://s7ap1.scene7.com/s7viewers/html5/VideoViewer.html?asset=australiancurriculum/Myself_sister-AVS</vt:lpwstr>
      </vt:variant>
      <vt:variant>
        <vt:lpwstr/>
      </vt:variant>
      <vt:variant>
        <vt:i4>3997697</vt:i4>
      </vt:variant>
      <vt:variant>
        <vt:i4>357</vt:i4>
      </vt:variant>
      <vt:variant>
        <vt:i4>0</vt:i4>
      </vt:variant>
      <vt:variant>
        <vt:i4>5</vt:i4>
      </vt:variant>
      <vt:variant>
        <vt:lpwstr>https://s7ap1.scene7.com/s7viewers/html5/VideoViewer.html?asset=australiancurriculum/Myself_friendly-AVS</vt:lpwstr>
      </vt:variant>
      <vt:variant>
        <vt:lpwstr/>
      </vt:variant>
      <vt:variant>
        <vt:i4>7340096</vt:i4>
      </vt:variant>
      <vt:variant>
        <vt:i4>354</vt:i4>
      </vt:variant>
      <vt:variant>
        <vt:i4>0</vt:i4>
      </vt:variant>
      <vt:variant>
        <vt:i4>5</vt:i4>
      </vt:variant>
      <vt:variant>
        <vt:lpwstr>https://s7ap1.scene7.com/s7viewers/html5/VideoViewer.html?asset=australiancurriculum/This_sad-AVS</vt:lpwstr>
      </vt:variant>
      <vt:variant>
        <vt:lpwstr/>
      </vt:variant>
      <vt:variant>
        <vt:i4>7340096</vt:i4>
      </vt:variant>
      <vt:variant>
        <vt:i4>351</vt:i4>
      </vt:variant>
      <vt:variant>
        <vt:i4>0</vt:i4>
      </vt:variant>
      <vt:variant>
        <vt:i4>5</vt:i4>
      </vt:variant>
      <vt:variant>
        <vt:lpwstr>https://s7ap1.scene7.com/s7viewers/html5/VideoViewer.html?asset=australiancurriculum/This_sad-AVS</vt:lpwstr>
      </vt:variant>
      <vt:variant>
        <vt:lpwstr/>
      </vt:variant>
      <vt:variant>
        <vt:i4>3604490</vt:i4>
      </vt:variant>
      <vt:variant>
        <vt:i4>348</vt:i4>
      </vt:variant>
      <vt:variant>
        <vt:i4>0</vt:i4>
      </vt:variant>
      <vt:variant>
        <vt:i4>5</vt:i4>
      </vt:variant>
      <vt:variant>
        <vt:lpwstr>https://s7ap1.scene7.com/s7viewers/html5/VideoViewer.html?asset=australiancurriculum/This_go-AVS</vt:lpwstr>
      </vt:variant>
      <vt:variant>
        <vt:lpwstr/>
      </vt:variant>
      <vt:variant>
        <vt:i4>6750276</vt:i4>
      </vt:variant>
      <vt:variant>
        <vt:i4>345</vt:i4>
      </vt:variant>
      <vt:variant>
        <vt:i4>0</vt:i4>
      </vt:variant>
      <vt:variant>
        <vt:i4>5</vt:i4>
      </vt:variant>
      <vt:variant>
        <vt:lpwstr>https://s7ap1.scene7.com/s7viewers/html5/VideoViewer.html?asset=australiancurriculum/This_is_me_yellow-AVS</vt:lpwstr>
      </vt:variant>
      <vt:variant>
        <vt:lpwstr/>
      </vt:variant>
      <vt:variant>
        <vt:i4>5570685</vt:i4>
      </vt:variant>
      <vt:variant>
        <vt:i4>342</vt:i4>
      </vt:variant>
      <vt:variant>
        <vt:i4>0</vt:i4>
      </vt:variant>
      <vt:variant>
        <vt:i4>5</vt:i4>
      </vt:variant>
      <vt:variant>
        <vt:lpwstr>https://s7ap1.scene7.com/s7viewers/html5/VideoViewer.html?asset=australiancurriculum/This_bird-AVS</vt:lpwstr>
      </vt:variant>
      <vt:variant>
        <vt:lpwstr/>
      </vt:variant>
      <vt:variant>
        <vt:i4>6946911</vt:i4>
      </vt:variant>
      <vt:variant>
        <vt:i4>339</vt:i4>
      </vt:variant>
      <vt:variant>
        <vt:i4>0</vt:i4>
      </vt:variant>
      <vt:variant>
        <vt:i4>5</vt:i4>
      </vt:variant>
      <vt:variant>
        <vt:lpwstr>https://s7ap1.scene7.com/s7viewers/html5/VideoViewer.html?asset=australiancurriculum/This_is_me_friend-AVS</vt:lpwstr>
      </vt:variant>
      <vt:variant>
        <vt:lpwstr/>
      </vt:variant>
      <vt:variant>
        <vt:i4>5570677</vt:i4>
      </vt:variant>
      <vt:variant>
        <vt:i4>336</vt:i4>
      </vt:variant>
      <vt:variant>
        <vt:i4>0</vt:i4>
      </vt:variant>
      <vt:variant>
        <vt:i4>5</vt:i4>
      </vt:variant>
      <vt:variant>
        <vt:lpwstr>https://s7ap1.scene7.com/s7viewers/html5/VideoViewer.html?asset=australiancurriculum/This_tall-AVS</vt:lpwstr>
      </vt:variant>
      <vt:variant>
        <vt:lpwstr/>
      </vt:variant>
      <vt:variant>
        <vt:i4>5963880</vt:i4>
      </vt:variant>
      <vt:variant>
        <vt:i4>333</vt:i4>
      </vt:variant>
      <vt:variant>
        <vt:i4>0</vt:i4>
      </vt:variant>
      <vt:variant>
        <vt:i4>5</vt:i4>
      </vt:variant>
      <vt:variant>
        <vt:lpwstr>https://s7ap1.scene7.com/s7viewers/html5/VideoViewer.html?asset=australiancurriculum/This_deaf-AVS</vt:lpwstr>
      </vt:variant>
      <vt:variant>
        <vt:lpwstr/>
      </vt:variant>
      <vt:variant>
        <vt:i4>131197</vt:i4>
      </vt:variant>
      <vt:variant>
        <vt:i4>330</vt:i4>
      </vt:variant>
      <vt:variant>
        <vt:i4>0</vt:i4>
      </vt:variant>
      <vt:variant>
        <vt:i4>5</vt:i4>
      </vt:variant>
      <vt:variant>
        <vt:lpwstr>https://s7ap1.scene7.com/s7viewers/html5/VideoViewer.html?asset=australiancurriculum/8_in-AVS</vt:lpwstr>
      </vt:variant>
      <vt:variant>
        <vt:lpwstr/>
      </vt:variant>
      <vt:variant>
        <vt:i4>7536670</vt:i4>
      </vt:variant>
      <vt:variant>
        <vt:i4>327</vt:i4>
      </vt:variant>
      <vt:variant>
        <vt:i4>0</vt:i4>
      </vt:variant>
      <vt:variant>
        <vt:i4>5</vt:i4>
      </vt:variant>
      <vt:variant>
        <vt:lpwstr>https://s7ap1.scene7.com/s7viewers/html5/VideoViewer.html?asset=australiancurriculum/8_tall-AVS</vt:lpwstr>
      </vt:variant>
      <vt:variant>
        <vt:lpwstr/>
      </vt:variant>
      <vt:variant>
        <vt:i4>5242923</vt:i4>
      </vt:variant>
      <vt:variant>
        <vt:i4>324</vt:i4>
      </vt:variant>
      <vt:variant>
        <vt:i4>0</vt:i4>
      </vt:variant>
      <vt:variant>
        <vt:i4>5</vt:i4>
      </vt:variant>
      <vt:variant>
        <vt:lpwstr>https://s7ap1.scene7.com/s7viewers/html5/VideoViewer.html?asset=australiancurriculum/8_yesterday-AVS</vt:lpwstr>
      </vt:variant>
      <vt:variant>
        <vt:lpwstr/>
      </vt:variant>
      <vt:variant>
        <vt:i4>5505071</vt:i4>
      </vt:variant>
      <vt:variant>
        <vt:i4>321</vt:i4>
      </vt:variant>
      <vt:variant>
        <vt:i4>0</vt:i4>
      </vt:variant>
      <vt:variant>
        <vt:i4>5</vt:i4>
      </vt:variant>
      <vt:variant>
        <vt:lpwstr>https://s7ap1.scene7.com/s7viewers/html5/VideoViewer.html?asset=australiancurriculum/8_think-AVS</vt:lpwstr>
      </vt:variant>
      <vt:variant>
        <vt:lpwstr/>
      </vt:variant>
      <vt:variant>
        <vt:i4>4456495</vt:i4>
      </vt:variant>
      <vt:variant>
        <vt:i4>318</vt:i4>
      </vt:variant>
      <vt:variant>
        <vt:i4>0</vt:i4>
      </vt:variant>
      <vt:variant>
        <vt:i4>5</vt:i4>
      </vt:variant>
      <vt:variant>
        <vt:lpwstr>https://s7ap1.scene7.com/s7viewers/html5/VideoViewer.html?asset=australiancurriculum/8_start-AVS</vt:lpwstr>
      </vt:variant>
      <vt:variant>
        <vt:lpwstr/>
      </vt:variant>
      <vt:variant>
        <vt:i4>6684695</vt:i4>
      </vt:variant>
      <vt:variant>
        <vt:i4>315</vt:i4>
      </vt:variant>
      <vt:variant>
        <vt:i4>0</vt:i4>
      </vt:variant>
      <vt:variant>
        <vt:i4>5</vt:i4>
      </vt:variant>
      <vt:variant>
        <vt:lpwstr>https://s7ap1.scene7.com/s7viewers/html5/VideoViewer.html?asset=australiancurriculum/8_book-AVS</vt:lpwstr>
      </vt:variant>
      <vt:variant>
        <vt:lpwstr/>
      </vt:variant>
      <vt:variant>
        <vt:i4>7340060</vt:i4>
      </vt:variant>
      <vt:variant>
        <vt:i4>312</vt:i4>
      </vt:variant>
      <vt:variant>
        <vt:i4>0</vt:i4>
      </vt:variant>
      <vt:variant>
        <vt:i4>5</vt:i4>
      </vt:variant>
      <vt:variant>
        <vt:lpwstr>https://s7ap1.scene7.com/s7viewers/html5/VideoViewer.html?asset=australiancurriculum/8_rain-AVS</vt:lpwstr>
      </vt:variant>
      <vt:variant>
        <vt:lpwstr/>
      </vt:variant>
      <vt:variant>
        <vt:i4>2031731</vt:i4>
      </vt:variant>
      <vt:variant>
        <vt:i4>309</vt:i4>
      </vt:variant>
      <vt:variant>
        <vt:i4>0</vt:i4>
      </vt:variant>
      <vt:variant>
        <vt:i4>5</vt:i4>
      </vt:variant>
      <vt:variant>
        <vt:lpwstr>https://s7ap1.scene7.com/s7viewers/html5/VideoViewer.html?asset=australiancurriculum/8_school-AVS</vt:lpwstr>
      </vt:variant>
      <vt:variant>
        <vt:lpwstr/>
      </vt:variant>
      <vt:variant>
        <vt:i4>7208983</vt:i4>
      </vt:variant>
      <vt:variant>
        <vt:i4>306</vt:i4>
      </vt:variant>
      <vt:variant>
        <vt:i4>0</vt:i4>
      </vt:variant>
      <vt:variant>
        <vt:i4>5</vt:i4>
      </vt:variant>
      <vt:variant>
        <vt:lpwstr>https://s7ap1.scene7.com/s7viewers/html5/VideoViewer.html?asset=australiancurriculum/8_cafe-AVS</vt:lpwstr>
      </vt:variant>
      <vt:variant>
        <vt:lpwstr/>
      </vt:variant>
      <vt:variant>
        <vt:i4>4521990</vt:i4>
      </vt:variant>
      <vt:variant>
        <vt:i4>303</vt:i4>
      </vt:variant>
      <vt:variant>
        <vt:i4>0</vt:i4>
      </vt:variant>
      <vt:variant>
        <vt:i4>5</vt:i4>
      </vt:variant>
      <vt:variant>
        <vt:lpwstr>https://s7ap1.scene7.com/s7viewers/html5/VideoViewer.html?asset=australiancurriculum/8_ice_cream-AVS</vt:lpwstr>
      </vt:variant>
      <vt:variant>
        <vt:lpwstr/>
      </vt:variant>
      <vt:variant>
        <vt:i4>5898293</vt:i4>
      </vt:variant>
      <vt:variant>
        <vt:i4>300</vt:i4>
      </vt:variant>
      <vt:variant>
        <vt:i4>0</vt:i4>
      </vt:variant>
      <vt:variant>
        <vt:i4>5</vt:i4>
      </vt:variant>
      <vt:variant>
        <vt:lpwstr>https://s7ap1.scene7.com/s7viewers/html5/VideoViewer.html?asset=australiancurriculum/8_house-AVS</vt:lpwstr>
      </vt:variant>
      <vt:variant>
        <vt:lpwstr/>
      </vt:variant>
      <vt:variant>
        <vt:i4>3473480</vt:i4>
      </vt:variant>
      <vt:variant>
        <vt:i4>297</vt:i4>
      </vt:variant>
      <vt:variant>
        <vt:i4>0</vt:i4>
      </vt:variant>
      <vt:variant>
        <vt:i4>5</vt:i4>
      </vt:variant>
      <vt:variant>
        <vt:lpwstr>https://s7ap1.scene7.com/s7viewers/html5/VideoViewer.html?asset=australiancurriculum/8_cat-AVS</vt:lpwstr>
      </vt:variant>
      <vt:variant>
        <vt:lpwstr/>
      </vt:variant>
      <vt:variant>
        <vt:i4>2490437</vt:i4>
      </vt:variant>
      <vt:variant>
        <vt:i4>294</vt:i4>
      </vt:variant>
      <vt:variant>
        <vt:i4>0</vt:i4>
      </vt:variant>
      <vt:variant>
        <vt:i4>5</vt:i4>
      </vt:variant>
      <vt:variant>
        <vt:lpwstr>https://s7ap1.scene7.com/s7viewers/html5/VideoViewer.html?asset=australiancurriculum/8_dancing-AVS</vt:lpwstr>
      </vt:variant>
      <vt:variant>
        <vt:lpwstr/>
      </vt:variant>
      <vt:variant>
        <vt:i4>3735622</vt:i4>
      </vt:variant>
      <vt:variant>
        <vt:i4>291</vt:i4>
      </vt:variant>
      <vt:variant>
        <vt:i4>0</vt:i4>
      </vt:variant>
      <vt:variant>
        <vt:i4>5</vt:i4>
      </vt:variant>
      <vt:variant>
        <vt:lpwstr>https://s7ap1.scene7.com/s7viewers/html5/VideoViewer.html?asset=australiancurriculum/8_boy-AVS</vt:lpwstr>
      </vt:variant>
      <vt:variant>
        <vt:lpwstr/>
      </vt:variant>
      <vt:variant>
        <vt:i4>3735622</vt:i4>
      </vt:variant>
      <vt:variant>
        <vt:i4>288</vt:i4>
      </vt:variant>
      <vt:variant>
        <vt:i4>0</vt:i4>
      </vt:variant>
      <vt:variant>
        <vt:i4>5</vt:i4>
      </vt:variant>
      <vt:variant>
        <vt:lpwstr>https://s7ap1.scene7.com/s7viewers/html5/VideoViewer.html?asset=australiancurriculum/8_boy-AVS</vt:lpwstr>
      </vt:variant>
      <vt:variant>
        <vt:lpwstr/>
      </vt:variant>
      <vt:variant>
        <vt:i4>2752626</vt:i4>
      </vt:variant>
      <vt:variant>
        <vt:i4>285</vt:i4>
      </vt:variant>
      <vt:variant>
        <vt:i4>0</vt:i4>
      </vt:variant>
      <vt:variant>
        <vt:i4>5</vt:i4>
      </vt:variant>
      <vt:variant>
        <vt:lpwstr>https://s7ap1.scene7.com/s7viewers/html5/VideoViewer.html?asset=australiancurriculum/7_see_car-AVS</vt:lpwstr>
      </vt:variant>
      <vt:variant>
        <vt:lpwstr/>
      </vt:variant>
      <vt:variant>
        <vt:i4>1769569</vt:i4>
      </vt:variant>
      <vt:variant>
        <vt:i4>282</vt:i4>
      </vt:variant>
      <vt:variant>
        <vt:i4>0</vt:i4>
      </vt:variant>
      <vt:variant>
        <vt:i4>5</vt:i4>
      </vt:variant>
      <vt:variant>
        <vt:lpwstr>https://s7ap1.scene7.com/s7viewers/html5/VideoViewer.html?asset=australiancurriculum/7_cousin-AVS</vt:lpwstr>
      </vt:variant>
      <vt:variant>
        <vt:lpwstr/>
      </vt:variant>
      <vt:variant>
        <vt:i4>3866700</vt:i4>
      </vt:variant>
      <vt:variant>
        <vt:i4>279</vt:i4>
      </vt:variant>
      <vt:variant>
        <vt:i4>0</vt:i4>
      </vt:variant>
      <vt:variant>
        <vt:i4>5</vt:i4>
      </vt:variant>
      <vt:variant>
        <vt:lpwstr>https://s7ap1.scene7.com/s7viewers/html5/VideoViewer.html?asset=australiancurriculum/7_see-AVS</vt:lpwstr>
      </vt:variant>
      <vt:variant>
        <vt:lpwstr/>
      </vt:variant>
      <vt:variant>
        <vt:i4>2752576</vt:i4>
      </vt:variant>
      <vt:variant>
        <vt:i4>276</vt:i4>
      </vt:variant>
      <vt:variant>
        <vt:i4>0</vt:i4>
      </vt:variant>
      <vt:variant>
        <vt:i4>5</vt:i4>
      </vt:variant>
      <vt:variant>
        <vt:lpwstr>https://s7ap1.scene7.com/s7viewers/html5/VideoViewer.html?asset=australiancurriculum/7_sit-AVS</vt:lpwstr>
      </vt:variant>
      <vt:variant>
        <vt:lpwstr/>
      </vt:variant>
      <vt:variant>
        <vt:i4>3670092</vt:i4>
      </vt:variant>
      <vt:variant>
        <vt:i4>273</vt:i4>
      </vt:variant>
      <vt:variant>
        <vt:i4>0</vt:i4>
      </vt:variant>
      <vt:variant>
        <vt:i4>5</vt:i4>
      </vt:variant>
      <vt:variant>
        <vt:lpwstr>https://s7ap1.scene7.com/s7viewers/html5/VideoViewer.html?asset=australiancurriculum/4_see-AVS</vt:lpwstr>
      </vt:variant>
      <vt:variant>
        <vt:lpwstr/>
      </vt:variant>
      <vt:variant>
        <vt:i4>4653078</vt:i4>
      </vt:variant>
      <vt:variant>
        <vt:i4>270</vt:i4>
      </vt:variant>
      <vt:variant>
        <vt:i4>0</vt:i4>
      </vt:variant>
      <vt:variant>
        <vt:i4>5</vt:i4>
      </vt:variant>
      <vt:variant>
        <vt:lpwstr>https://s7ap1.scene7.com/s7viewers/html5/VideoViewer.html?asset=australiancurriculum/4_red_plain-AVS</vt:lpwstr>
      </vt:variant>
      <vt:variant>
        <vt:lpwstr/>
      </vt:variant>
      <vt:variant>
        <vt:i4>7733254</vt:i4>
      </vt:variant>
      <vt:variant>
        <vt:i4>267</vt:i4>
      </vt:variant>
      <vt:variant>
        <vt:i4>0</vt:i4>
      </vt:variant>
      <vt:variant>
        <vt:i4>5</vt:i4>
      </vt:variant>
      <vt:variant>
        <vt:lpwstr>https://s7ap1.scene7.com/s7viewers/html5/VideoViewer.html?asset=australiancurriculum/4_play-AVS</vt:lpwstr>
      </vt:variant>
      <vt:variant>
        <vt:lpwstr/>
      </vt:variant>
      <vt:variant>
        <vt:i4>7733265</vt:i4>
      </vt:variant>
      <vt:variant>
        <vt:i4>264</vt:i4>
      </vt:variant>
      <vt:variant>
        <vt:i4>0</vt:i4>
      </vt:variant>
      <vt:variant>
        <vt:i4>5</vt:i4>
      </vt:variant>
      <vt:variant>
        <vt:lpwstr>https://s7ap1.scene7.com/s7viewers/html5/VideoViewer.html?asset=australiancurriculum/6_pick-AVS</vt:lpwstr>
      </vt:variant>
      <vt:variant>
        <vt:lpwstr/>
      </vt:variant>
      <vt:variant>
        <vt:i4>7602207</vt:i4>
      </vt:variant>
      <vt:variant>
        <vt:i4>261</vt:i4>
      </vt:variant>
      <vt:variant>
        <vt:i4>0</vt:i4>
      </vt:variant>
      <vt:variant>
        <vt:i4>5</vt:i4>
      </vt:variant>
      <vt:variant>
        <vt:lpwstr>https://s7ap1.scene7.com/s7viewers/html5/VideoViewer.html?asset=australiancurriculum/6_give-AVS</vt:lpwstr>
      </vt:variant>
      <vt:variant>
        <vt:lpwstr/>
      </vt:variant>
      <vt:variant>
        <vt:i4>3801164</vt:i4>
      </vt:variant>
      <vt:variant>
        <vt:i4>258</vt:i4>
      </vt:variant>
      <vt:variant>
        <vt:i4>0</vt:i4>
      </vt:variant>
      <vt:variant>
        <vt:i4>5</vt:i4>
      </vt:variant>
      <vt:variant>
        <vt:lpwstr>https://s7ap1.scene7.com/s7viewers/html5/VideoViewer.html?asset=australiancurriculum/6_see-AVS</vt:lpwstr>
      </vt:variant>
      <vt:variant>
        <vt:lpwstr/>
      </vt:variant>
      <vt:variant>
        <vt:i4>6422559</vt:i4>
      </vt:variant>
      <vt:variant>
        <vt:i4>255</vt:i4>
      </vt:variant>
      <vt:variant>
        <vt:i4>0</vt:i4>
      </vt:variant>
      <vt:variant>
        <vt:i4>5</vt:i4>
      </vt:variant>
      <vt:variant>
        <vt:lpwstr>https://s7ap1.scene7.com/s7viewers/html5/VideoViewer.html?asset=australiancurriculum/6_like-AVS</vt:lpwstr>
      </vt:variant>
      <vt:variant>
        <vt:lpwstr/>
      </vt:variant>
      <vt:variant>
        <vt:i4>6291471</vt:i4>
      </vt:variant>
      <vt:variant>
        <vt:i4>252</vt:i4>
      </vt:variant>
      <vt:variant>
        <vt:i4>0</vt:i4>
      </vt:variant>
      <vt:variant>
        <vt:i4>5</vt:i4>
      </vt:variant>
      <vt:variant>
        <vt:lpwstr>https://s7ap1.scene7.com/s7viewers/html5/VideoViewer.html?asset=australiancurriculum/5c_tiny-AVS</vt:lpwstr>
      </vt:variant>
      <vt:variant>
        <vt:lpwstr/>
      </vt:variant>
      <vt:variant>
        <vt:i4>6881311</vt:i4>
      </vt:variant>
      <vt:variant>
        <vt:i4>249</vt:i4>
      </vt:variant>
      <vt:variant>
        <vt:i4>0</vt:i4>
      </vt:variant>
      <vt:variant>
        <vt:i4>5</vt:i4>
      </vt:variant>
      <vt:variant>
        <vt:lpwstr>https://s7ap1.scene7.com/s7viewers/html5/VideoViewer.html?asset=australiancurriculum/3_bike-AVS</vt:lpwstr>
      </vt:variant>
      <vt:variant>
        <vt:lpwstr/>
      </vt:variant>
      <vt:variant>
        <vt:i4>8126469</vt:i4>
      </vt:variant>
      <vt:variant>
        <vt:i4>246</vt:i4>
      </vt:variant>
      <vt:variant>
        <vt:i4>0</vt:i4>
      </vt:variant>
      <vt:variant>
        <vt:i4>5</vt:i4>
      </vt:variant>
      <vt:variant>
        <vt:lpwstr>https://s7ap1.scene7.com/s7viewers/html5/VideoViewer.html?asset=australiancurriculum/5b_give-AVS</vt:lpwstr>
      </vt:variant>
      <vt:variant>
        <vt:lpwstr/>
      </vt:variant>
      <vt:variant>
        <vt:i4>1572978</vt:i4>
      </vt:variant>
      <vt:variant>
        <vt:i4>243</vt:i4>
      </vt:variant>
      <vt:variant>
        <vt:i4>0</vt:i4>
      </vt:variant>
      <vt:variant>
        <vt:i4>5</vt:i4>
      </vt:variant>
      <vt:variant>
        <vt:lpwstr>https://s7ap1.scene7.com/s7viewers/html5/VideoViewer.html?asset=australiancurriculum/5b_please-AVS</vt:lpwstr>
      </vt:variant>
      <vt:variant>
        <vt:lpwstr/>
      </vt:variant>
      <vt:variant>
        <vt:i4>3735632</vt:i4>
      </vt:variant>
      <vt:variant>
        <vt:i4>240</vt:i4>
      </vt:variant>
      <vt:variant>
        <vt:i4>0</vt:i4>
      </vt:variant>
      <vt:variant>
        <vt:i4>5</vt:i4>
      </vt:variant>
      <vt:variant>
        <vt:lpwstr>https://s7ap1.scene7.com/s7viewers/html5/VideoViewer.html?asset=australiancurriculum/5a_bookshelf-AVS</vt:lpwstr>
      </vt:variant>
      <vt:variant>
        <vt:lpwstr/>
      </vt:variant>
      <vt:variant>
        <vt:i4>1507373</vt:i4>
      </vt:variant>
      <vt:variant>
        <vt:i4>237</vt:i4>
      </vt:variant>
      <vt:variant>
        <vt:i4>0</vt:i4>
      </vt:variant>
      <vt:variant>
        <vt:i4>5</vt:i4>
      </vt:variant>
      <vt:variant>
        <vt:lpwstr>https://www.dropbox.com/scl/fo/di9fbxei371mpfml518xh/AADIzy-zFzKfzvwP7HGEEyY?dl=0&amp;e=1&amp;preview=5a_carpark.mp4&amp;rlkey=2vkt1zcnup22dkkntz61ygtm6</vt:lpwstr>
      </vt:variant>
      <vt:variant>
        <vt:lpwstr/>
      </vt:variant>
      <vt:variant>
        <vt:i4>7995403</vt:i4>
      </vt:variant>
      <vt:variant>
        <vt:i4>234</vt:i4>
      </vt:variant>
      <vt:variant>
        <vt:i4>0</vt:i4>
      </vt:variant>
      <vt:variant>
        <vt:i4>5</vt:i4>
      </vt:variant>
      <vt:variant>
        <vt:lpwstr>https://s7ap1.scene7.com/s7viewers/html5/VideoViewer.html?asset=australiancurriculum/5a_pole-AVS</vt:lpwstr>
      </vt:variant>
      <vt:variant>
        <vt:lpwstr/>
      </vt:variant>
      <vt:variant>
        <vt:i4>983167</vt:i4>
      </vt:variant>
      <vt:variant>
        <vt:i4>231</vt:i4>
      </vt:variant>
      <vt:variant>
        <vt:i4>0</vt:i4>
      </vt:variant>
      <vt:variant>
        <vt:i4>5</vt:i4>
      </vt:variant>
      <vt:variant>
        <vt:lpwstr>https://s7ap1.scene7.com/s7viewers/html5/VideoViewer.html?asset=australiancurriculum/5a_key_plain_plus-AVS</vt:lpwstr>
      </vt:variant>
      <vt:variant>
        <vt:lpwstr/>
      </vt:variant>
      <vt:variant>
        <vt:i4>1966157</vt:i4>
      </vt:variant>
      <vt:variant>
        <vt:i4>228</vt:i4>
      </vt:variant>
      <vt:variant>
        <vt:i4>0</vt:i4>
      </vt:variant>
      <vt:variant>
        <vt:i4>5</vt:i4>
      </vt:variant>
      <vt:variant>
        <vt:lpwstr>https://s7ap1.scene7.com/s7viewers/html5/VideoViewer.html?asset=australiancurriculum/5a_ball_under-AVS</vt:lpwstr>
      </vt:variant>
      <vt:variant>
        <vt:lpwstr/>
      </vt:variant>
      <vt:variant>
        <vt:i4>4194328</vt:i4>
      </vt:variant>
      <vt:variant>
        <vt:i4>225</vt:i4>
      </vt:variant>
      <vt:variant>
        <vt:i4>0</vt:i4>
      </vt:variant>
      <vt:variant>
        <vt:i4>5</vt:i4>
      </vt:variant>
      <vt:variant>
        <vt:lpwstr>https://s7ap1.scene7.com/s7viewers/html5/VideoViewer.html?asset=australiancurriculum/5a_ball_bounce-AVS</vt:lpwstr>
      </vt:variant>
      <vt:variant>
        <vt:lpwstr/>
      </vt:variant>
      <vt:variant>
        <vt:i4>7602184</vt:i4>
      </vt:variant>
      <vt:variant>
        <vt:i4>222</vt:i4>
      </vt:variant>
      <vt:variant>
        <vt:i4>0</vt:i4>
      </vt:variant>
      <vt:variant>
        <vt:i4>5</vt:i4>
      </vt:variant>
      <vt:variant>
        <vt:lpwstr>https://s7ap1.scene7.com/s7viewers/html5/VideoViewer.html?asset=australiancurriculum/5a_take-AVS</vt:lpwstr>
      </vt:variant>
      <vt:variant>
        <vt:lpwstr/>
      </vt:variant>
      <vt:variant>
        <vt:i4>1966190</vt:i4>
      </vt:variant>
      <vt:variant>
        <vt:i4>219</vt:i4>
      </vt:variant>
      <vt:variant>
        <vt:i4>0</vt:i4>
      </vt:variant>
      <vt:variant>
        <vt:i4>5</vt:i4>
      </vt:variant>
      <vt:variant>
        <vt:lpwstr>https://s7ap1.scene7.com/s7viewers/html5/VideoViewer.html?asset=australiancurriculum/4_understand-AVS</vt:lpwstr>
      </vt:variant>
      <vt:variant>
        <vt:lpwstr/>
      </vt:variant>
      <vt:variant>
        <vt:i4>1441903</vt:i4>
      </vt:variant>
      <vt:variant>
        <vt:i4>216</vt:i4>
      </vt:variant>
      <vt:variant>
        <vt:i4>0</vt:i4>
      </vt:variant>
      <vt:variant>
        <vt:i4>5</vt:i4>
      </vt:variant>
      <vt:variant>
        <vt:lpwstr>https://s7ap1.scene7.com/s7viewers/html5/VideoViewer.html?asset=australiancurriculum/4_forget-AVS</vt:lpwstr>
      </vt:variant>
      <vt:variant>
        <vt:lpwstr/>
      </vt:variant>
      <vt:variant>
        <vt:i4>1441903</vt:i4>
      </vt:variant>
      <vt:variant>
        <vt:i4>213</vt:i4>
      </vt:variant>
      <vt:variant>
        <vt:i4>0</vt:i4>
      </vt:variant>
      <vt:variant>
        <vt:i4>5</vt:i4>
      </vt:variant>
      <vt:variant>
        <vt:lpwstr>https://s7ap1.scene7.com/s7viewers/html5/VideoViewer.html?asset=australiancurriculum/4_forget-AVS</vt:lpwstr>
      </vt:variant>
      <vt:variant>
        <vt:lpwstr/>
      </vt:variant>
      <vt:variant>
        <vt:i4>1441903</vt:i4>
      </vt:variant>
      <vt:variant>
        <vt:i4>210</vt:i4>
      </vt:variant>
      <vt:variant>
        <vt:i4>0</vt:i4>
      </vt:variant>
      <vt:variant>
        <vt:i4>5</vt:i4>
      </vt:variant>
      <vt:variant>
        <vt:lpwstr>https://s7ap1.scene7.com/s7viewers/html5/VideoViewer.html?asset=australiancurriculum/4_forget-AVS</vt:lpwstr>
      </vt:variant>
      <vt:variant>
        <vt:lpwstr/>
      </vt:variant>
      <vt:variant>
        <vt:i4>1441903</vt:i4>
      </vt:variant>
      <vt:variant>
        <vt:i4>207</vt:i4>
      </vt:variant>
      <vt:variant>
        <vt:i4>0</vt:i4>
      </vt:variant>
      <vt:variant>
        <vt:i4>5</vt:i4>
      </vt:variant>
      <vt:variant>
        <vt:lpwstr>https://s7ap1.scene7.com/s7viewers/html5/VideoViewer.html?asset=australiancurriculum/4_forget-AVS</vt:lpwstr>
      </vt:variant>
      <vt:variant>
        <vt:lpwstr/>
      </vt:variant>
      <vt:variant>
        <vt:i4>7208978</vt:i4>
      </vt:variant>
      <vt:variant>
        <vt:i4>204</vt:i4>
      </vt:variant>
      <vt:variant>
        <vt:i4>0</vt:i4>
      </vt:variant>
      <vt:variant>
        <vt:i4>5</vt:i4>
      </vt:variant>
      <vt:variant>
        <vt:lpwstr>https://s7ap1.scene7.com/s7viewers/html5/VideoViewer.html?asset=australiancurriculum/4_head-AVS</vt:lpwstr>
      </vt:variant>
      <vt:variant>
        <vt:lpwstr/>
      </vt:variant>
      <vt:variant>
        <vt:i4>7208984</vt:i4>
      </vt:variant>
      <vt:variant>
        <vt:i4>201</vt:i4>
      </vt:variant>
      <vt:variant>
        <vt:i4>0</vt:i4>
      </vt:variant>
      <vt:variant>
        <vt:i4>5</vt:i4>
      </vt:variant>
      <vt:variant>
        <vt:lpwstr>https://s7ap1.scene7.com/s7viewers/html5/VideoViewer.html?asset=australiancurriculum/4_food-AVS</vt:lpwstr>
      </vt:variant>
      <vt:variant>
        <vt:lpwstr/>
      </vt:variant>
      <vt:variant>
        <vt:i4>6684697</vt:i4>
      </vt:variant>
      <vt:variant>
        <vt:i4>198</vt:i4>
      </vt:variant>
      <vt:variant>
        <vt:i4>0</vt:i4>
      </vt:variant>
      <vt:variant>
        <vt:i4>5</vt:i4>
      </vt:variant>
      <vt:variant>
        <vt:lpwstr>https://s7ap1.scene7.com/s7viewers/html5/VideoViewer.html?asset=australiancurriculum/4_sore-AVS</vt:lpwstr>
      </vt:variant>
      <vt:variant>
        <vt:lpwstr/>
      </vt:variant>
      <vt:variant>
        <vt:i4>8126489</vt:i4>
      </vt:variant>
      <vt:variant>
        <vt:i4>195</vt:i4>
      </vt:variant>
      <vt:variant>
        <vt:i4>0</vt:i4>
      </vt:variant>
      <vt:variant>
        <vt:i4>5</vt:i4>
      </vt:variant>
      <vt:variant>
        <vt:lpwstr>https://s7ap1.scene7.com/s7viewers/html5/VideoViewer.html?asset=australiancurriculum/4_walk-AVS</vt:lpwstr>
      </vt:variant>
      <vt:variant>
        <vt:lpwstr/>
      </vt:variant>
      <vt:variant>
        <vt:i4>3145820</vt:i4>
      </vt:variant>
      <vt:variant>
        <vt:i4>192</vt:i4>
      </vt:variant>
      <vt:variant>
        <vt:i4>0</vt:i4>
      </vt:variant>
      <vt:variant>
        <vt:i4>5</vt:i4>
      </vt:variant>
      <vt:variant>
        <vt:lpwstr>https://s7ap1.scene7.com/s7viewers/html5/VideoViewer.html?asset=australiancurriculum/4_problem-AVS</vt:lpwstr>
      </vt:variant>
      <vt:variant>
        <vt:lpwstr/>
      </vt:variant>
      <vt:variant>
        <vt:i4>8323102</vt:i4>
      </vt:variant>
      <vt:variant>
        <vt:i4>189</vt:i4>
      </vt:variant>
      <vt:variant>
        <vt:i4>0</vt:i4>
      </vt:variant>
      <vt:variant>
        <vt:i4>5</vt:i4>
      </vt:variant>
      <vt:variant>
        <vt:lpwstr>https://s7ap1.scene7.com/s7viewers/html5/VideoViewer.html?asset=australiancurriculum/4_tall-AVS</vt:lpwstr>
      </vt:variant>
      <vt:variant>
        <vt:lpwstr/>
      </vt:variant>
      <vt:variant>
        <vt:i4>6291487</vt:i4>
      </vt:variant>
      <vt:variant>
        <vt:i4>186</vt:i4>
      </vt:variant>
      <vt:variant>
        <vt:i4>0</vt:i4>
      </vt:variant>
      <vt:variant>
        <vt:i4>5</vt:i4>
      </vt:variant>
      <vt:variant>
        <vt:lpwstr>https://s7ap1.scene7.com/s7viewers/html5/VideoViewer.html?asset=australiancurriculum/4_like-AVS</vt:lpwstr>
      </vt:variant>
      <vt:variant>
        <vt:lpwstr/>
      </vt:variant>
      <vt:variant>
        <vt:i4>8126474</vt:i4>
      </vt:variant>
      <vt:variant>
        <vt:i4>183</vt:i4>
      </vt:variant>
      <vt:variant>
        <vt:i4>0</vt:i4>
      </vt:variant>
      <vt:variant>
        <vt:i4>5</vt:i4>
      </vt:variant>
      <vt:variant>
        <vt:lpwstr>https://s7ap1.scene7.com/s7viewers/html5/VideoViewer.html?asset=australiancurriculum/3g_move-AVS</vt:lpwstr>
      </vt:variant>
      <vt:variant>
        <vt:lpwstr/>
      </vt:variant>
      <vt:variant>
        <vt:i4>6488064</vt:i4>
      </vt:variant>
      <vt:variant>
        <vt:i4>180</vt:i4>
      </vt:variant>
      <vt:variant>
        <vt:i4>0</vt:i4>
      </vt:variant>
      <vt:variant>
        <vt:i4>5</vt:i4>
      </vt:variant>
      <vt:variant>
        <vt:lpwstr>https://s7ap1.scene7.com/s7viewers/html5/VideoViewer.html?asset=australiancurriculum/3g_play-AVS</vt:lpwstr>
      </vt:variant>
      <vt:variant>
        <vt:lpwstr/>
      </vt:variant>
      <vt:variant>
        <vt:i4>65634</vt:i4>
      </vt:variant>
      <vt:variant>
        <vt:i4>177</vt:i4>
      </vt:variant>
      <vt:variant>
        <vt:i4>0</vt:i4>
      </vt:variant>
      <vt:variant>
        <vt:i4>5</vt:i4>
      </vt:variant>
      <vt:variant>
        <vt:lpwstr>https://s7ap1.scene7.com/s7viewers/html5/VideoViewer.html?asset=australiancurriculum/3g_auslan-AVS</vt:lpwstr>
      </vt:variant>
      <vt:variant>
        <vt:lpwstr/>
      </vt:variant>
      <vt:variant>
        <vt:i4>196717</vt:i4>
      </vt:variant>
      <vt:variant>
        <vt:i4>174</vt:i4>
      </vt:variant>
      <vt:variant>
        <vt:i4>0</vt:i4>
      </vt:variant>
      <vt:variant>
        <vt:i4>5</vt:i4>
      </vt:variant>
      <vt:variant>
        <vt:lpwstr>https://s7ap1.scene7.com/s7viewers/html5/VideoViewer.html?asset=australiancurriculum/3g_mother-AVS</vt:lpwstr>
      </vt:variant>
      <vt:variant>
        <vt:lpwstr/>
      </vt:variant>
      <vt:variant>
        <vt:i4>721000</vt:i4>
      </vt:variant>
      <vt:variant>
        <vt:i4>171</vt:i4>
      </vt:variant>
      <vt:variant>
        <vt:i4>0</vt:i4>
      </vt:variant>
      <vt:variant>
        <vt:i4>5</vt:i4>
      </vt:variant>
      <vt:variant>
        <vt:lpwstr>https://s7ap1.scene7.com/s7viewers/html5/VideoViewer.html?asset=australiancurriculum/3g_understand-AVS</vt:lpwstr>
      </vt:variant>
      <vt:variant>
        <vt:lpwstr/>
      </vt:variant>
      <vt:variant>
        <vt:i4>6160442</vt:i4>
      </vt:variant>
      <vt:variant>
        <vt:i4>168</vt:i4>
      </vt:variant>
      <vt:variant>
        <vt:i4>0</vt:i4>
      </vt:variant>
      <vt:variant>
        <vt:i4>5</vt:i4>
      </vt:variant>
      <vt:variant>
        <vt:lpwstr>https://s7ap1.scene7.com/s7viewers/html5/VideoViewer.html?asset=australiancurriculum/3g_eat-AVS</vt:lpwstr>
      </vt:variant>
      <vt:variant>
        <vt:lpwstr/>
      </vt:variant>
      <vt:variant>
        <vt:i4>6160442</vt:i4>
      </vt:variant>
      <vt:variant>
        <vt:i4>165</vt:i4>
      </vt:variant>
      <vt:variant>
        <vt:i4>0</vt:i4>
      </vt:variant>
      <vt:variant>
        <vt:i4>5</vt:i4>
      </vt:variant>
      <vt:variant>
        <vt:lpwstr>https://s7ap1.scene7.com/s7viewers/html5/VideoViewer.html?asset=australiancurriculum/3g_eat-AVS</vt:lpwstr>
      </vt:variant>
      <vt:variant>
        <vt:lpwstr/>
      </vt:variant>
      <vt:variant>
        <vt:i4>6357035</vt:i4>
      </vt:variant>
      <vt:variant>
        <vt:i4>162</vt:i4>
      </vt:variant>
      <vt:variant>
        <vt:i4>0</vt:i4>
      </vt:variant>
      <vt:variant>
        <vt:i4>5</vt:i4>
      </vt:variant>
      <vt:variant>
        <vt:lpwstr>https://s7ap1.scene7.com/s7viewers/html5/VideoViewer.html?asset=australiancurriculum/2c_go_store-AVS</vt:lpwstr>
      </vt:variant>
      <vt:variant>
        <vt:lpwstr/>
      </vt:variant>
      <vt:variant>
        <vt:i4>5767219</vt:i4>
      </vt:variant>
      <vt:variant>
        <vt:i4>159</vt:i4>
      </vt:variant>
      <vt:variant>
        <vt:i4>0</vt:i4>
      </vt:variant>
      <vt:variant>
        <vt:i4>5</vt:i4>
      </vt:variant>
      <vt:variant>
        <vt:lpwstr>https://s7ap1.scene7.com/s7viewers/html5/VideoViewer.html?asset=australiancurriculum/3f_holiday-AVS</vt:lpwstr>
      </vt:variant>
      <vt:variant>
        <vt:lpwstr/>
      </vt:variant>
      <vt:variant>
        <vt:i4>6029349</vt:i4>
      </vt:variant>
      <vt:variant>
        <vt:i4>156</vt:i4>
      </vt:variant>
      <vt:variant>
        <vt:i4>0</vt:i4>
      </vt:variant>
      <vt:variant>
        <vt:i4>5</vt:i4>
      </vt:variant>
      <vt:variant>
        <vt:lpwstr>https://s7ap1.scene7.com/s7viewers/html5/VideoViewer.html?asset=australiancurriculum/3f_teacher-AVS</vt:lpwstr>
      </vt:variant>
      <vt:variant>
        <vt:lpwstr/>
      </vt:variant>
      <vt:variant>
        <vt:i4>6488084</vt:i4>
      </vt:variant>
      <vt:variant>
        <vt:i4>153</vt:i4>
      </vt:variant>
      <vt:variant>
        <vt:i4>0</vt:i4>
      </vt:variant>
      <vt:variant>
        <vt:i4>5</vt:i4>
      </vt:variant>
      <vt:variant>
        <vt:lpwstr>https://s7ap1.scene7.com/s7viewers/html5/VideoViewer.html?asset=australiancurriculum/3f_help-AVS</vt:lpwstr>
      </vt:variant>
      <vt:variant>
        <vt:lpwstr/>
      </vt:variant>
      <vt:variant>
        <vt:i4>6488073</vt:i4>
      </vt:variant>
      <vt:variant>
        <vt:i4>150</vt:i4>
      </vt:variant>
      <vt:variant>
        <vt:i4>0</vt:i4>
      </vt:variant>
      <vt:variant>
        <vt:i4>5</vt:i4>
      </vt:variant>
      <vt:variant>
        <vt:lpwstr>https://s7ap1.scene7.com/s7viewers/html5/VideoViewer.html?asset=australiancurriculum/3f_want-AVS</vt:lpwstr>
      </vt:variant>
      <vt:variant>
        <vt:lpwstr/>
      </vt:variant>
      <vt:variant>
        <vt:i4>6488073</vt:i4>
      </vt:variant>
      <vt:variant>
        <vt:i4>147</vt:i4>
      </vt:variant>
      <vt:variant>
        <vt:i4>0</vt:i4>
      </vt:variant>
      <vt:variant>
        <vt:i4>5</vt:i4>
      </vt:variant>
      <vt:variant>
        <vt:lpwstr>https://s7ap1.scene7.com/s7viewers/html5/VideoViewer.html?asset=australiancurriculum/3f_want-AVS</vt:lpwstr>
      </vt:variant>
      <vt:variant>
        <vt:lpwstr/>
      </vt:variant>
      <vt:variant>
        <vt:i4>6488073</vt:i4>
      </vt:variant>
      <vt:variant>
        <vt:i4>144</vt:i4>
      </vt:variant>
      <vt:variant>
        <vt:i4>0</vt:i4>
      </vt:variant>
      <vt:variant>
        <vt:i4>5</vt:i4>
      </vt:variant>
      <vt:variant>
        <vt:lpwstr>https://s7ap1.scene7.com/s7viewers/html5/VideoViewer.html?asset=australiancurriculum/3f_want-AVS</vt:lpwstr>
      </vt:variant>
      <vt:variant>
        <vt:lpwstr/>
      </vt:variant>
      <vt:variant>
        <vt:i4>3473489</vt:i4>
      </vt:variant>
      <vt:variant>
        <vt:i4>141</vt:i4>
      </vt:variant>
      <vt:variant>
        <vt:i4>0</vt:i4>
      </vt:variant>
      <vt:variant>
        <vt:i4>5</vt:i4>
      </vt:variant>
      <vt:variant>
        <vt:lpwstr>https://s7ap1.scene7.com/s7viewers/html5/VideoViewer.html?asset=australiancurriculum/3e_since-AVS</vt:lpwstr>
      </vt:variant>
      <vt:variant>
        <vt:lpwstr/>
      </vt:variant>
      <vt:variant>
        <vt:i4>6357003</vt:i4>
      </vt:variant>
      <vt:variant>
        <vt:i4>138</vt:i4>
      </vt:variant>
      <vt:variant>
        <vt:i4>0</vt:i4>
      </vt:variant>
      <vt:variant>
        <vt:i4>5</vt:i4>
      </vt:variant>
      <vt:variant>
        <vt:lpwstr>https://s7ap1.scene7.com/s7viewers/html5/VideoViewer.html?asset=australiancurriculum/3e_year-AVS</vt:lpwstr>
      </vt:variant>
      <vt:variant>
        <vt:lpwstr/>
      </vt:variant>
      <vt:variant>
        <vt:i4>5308451</vt:i4>
      </vt:variant>
      <vt:variant>
        <vt:i4>135</vt:i4>
      </vt:variant>
      <vt:variant>
        <vt:i4>0</vt:i4>
      </vt:variant>
      <vt:variant>
        <vt:i4>5</vt:i4>
      </vt:variant>
      <vt:variant>
        <vt:lpwstr>https://s7ap1.scene7.com/s7viewers/html5/VideoViewer.html?asset=australiancurriculum/3e_one-AVS</vt:lpwstr>
      </vt:variant>
      <vt:variant>
        <vt:lpwstr/>
      </vt:variant>
      <vt:variant>
        <vt:i4>3670096</vt:i4>
      </vt:variant>
      <vt:variant>
        <vt:i4>132</vt:i4>
      </vt:variant>
      <vt:variant>
        <vt:i4>0</vt:i4>
      </vt:variant>
      <vt:variant>
        <vt:i4>5</vt:i4>
      </vt:variant>
      <vt:variant>
        <vt:lpwstr>https://s7ap1.scene7.com/s7viewers/html5/VideoViewer.html?asset=australiancurriculum/3d_group-AVS</vt:lpwstr>
      </vt:variant>
      <vt:variant>
        <vt:lpwstr/>
      </vt:variant>
      <vt:variant>
        <vt:i4>5242928</vt:i4>
      </vt:variant>
      <vt:variant>
        <vt:i4>129</vt:i4>
      </vt:variant>
      <vt:variant>
        <vt:i4>0</vt:i4>
      </vt:variant>
      <vt:variant>
        <vt:i4>5</vt:i4>
      </vt:variant>
      <vt:variant>
        <vt:lpwstr>https://s7ap1.scene7.com/s7viewers/html5/VideoViewer.html?asset=australiancurriculum/3c_how-AVS</vt:lpwstr>
      </vt:variant>
      <vt:variant>
        <vt:lpwstr/>
      </vt:variant>
      <vt:variant>
        <vt:i4>7471122</vt:i4>
      </vt:variant>
      <vt:variant>
        <vt:i4>126</vt:i4>
      </vt:variant>
      <vt:variant>
        <vt:i4>0</vt:i4>
      </vt:variant>
      <vt:variant>
        <vt:i4>5</vt:i4>
      </vt:variant>
      <vt:variant>
        <vt:lpwstr>https://s7ap1.scene7.com/s7viewers/html5/VideoViewer.html?asset=australiancurriculum/3c_lowering-AVS</vt:lpwstr>
      </vt:variant>
      <vt:variant>
        <vt:lpwstr/>
      </vt:variant>
      <vt:variant>
        <vt:i4>4063302</vt:i4>
      </vt:variant>
      <vt:variant>
        <vt:i4>123</vt:i4>
      </vt:variant>
      <vt:variant>
        <vt:i4>0</vt:i4>
      </vt:variant>
      <vt:variant>
        <vt:i4>5</vt:i4>
      </vt:variant>
      <vt:variant>
        <vt:lpwstr>https://s7ap1.scene7.com/s7viewers/html5/VideoViewer.html?asset=australiancurriculum/3c_going-AVS</vt:lpwstr>
      </vt:variant>
      <vt:variant>
        <vt:lpwstr/>
      </vt:variant>
      <vt:variant>
        <vt:i4>7012354</vt:i4>
      </vt:variant>
      <vt:variant>
        <vt:i4>120</vt:i4>
      </vt:variant>
      <vt:variant>
        <vt:i4>0</vt:i4>
      </vt:variant>
      <vt:variant>
        <vt:i4>5</vt:i4>
      </vt:variant>
      <vt:variant>
        <vt:lpwstr>https://s7ap1.scene7.com/s7viewers/html5/VideoViewer.html?asset=australiancurriculum/2b_what-AVS</vt:lpwstr>
      </vt:variant>
      <vt:variant>
        <vt:lpwstr/>
      </vt:variant>
      <vt:variant>
        <vt:i4>3604555</vt:i4>
      </vt:variant>
      <vt:variant>
        <vt:i4>117</vt:i4>
      </vt:variant>
      <vt:variant>
        <vt:i4>0</vt:i4>
      </vt:variant>
      <vt:variant>
        <vt:i4>5</vt:i4>
      </vt:variant>
      <vt:variant>
        <vt:lpwstr>https://s7ap1.scene7.com/s7viewers/html5/VideoViewer.html?asset=australiancurriculum/2a_sleep-AVS</vt:lpwstr>
      </vt:variant>
      <vt:variant>
        <vt:lpwstr/>
      </vt:variant>
      <vt:variant>
        <vt:i4>2359373</vt:i4>
      </vt:variant>
      <vt:variant>
        <vt:i4>114</vt:i4>
      </vt:variant>
      <vt:variant>
        <vt:i4>0</vt:i4>
      </vt:variant>
      <vt:variant>
        <vt:i4>5</vt:i4>
      </vt:variant>
      <vt:variant>
        <vt:lpwstr>https://s7ap1.scene7.com/s7viewers/html5/VideoViewer.html?asset=australiancurriculum/2a_first-AVS</vt:lpwstr>
      </vt:variant>
      <vt:variant>
        <vt:lpwstr/>
      </vt:variant>
      <vt:variant>
        <vt:i4>1900640</vt:i4>
      </vt:variant>
      <vt:variant>
        <vt:i4>111</vt:i4>
      </vt:variant>
      <vt:variant>
        <vt:i4>0</vt:i4>
      </vt:variant>
      <vt:variant>
        <vt:i4>5</vt:i4>
      </vt:variant>
      <vt:variant>
        <vt:lpwstr>https://s7ap1.scene7.com/s7viewers/html5/VideoViewer.html?asset=australiancurriculum/3b_hungry-AVS</vt:lpwstr>
      </vt:variant>
      <vt:variant>
        <vt:lpwstr/>
      </vt:variant>
      <vt:variant>
        <vt:i4>7995411</vt:i4>
      </vt:variant>
      <vt:variant>
        <vt:i4>108</vt:i4>
      </vt:variant>
      <vt:variant>
        <vt:i4>0</vt:i4>
      </vt:variant>
      <vt:variant>
        <vt:i4>5</vt:i4>
      </vt:variant>
      <vt:variant>
        <vt:lpwstr>https://s7ap1.scene7.com/s7viewers/html5/VideoViewer.html?asset=australiancurriculum/3b_like-AVS</vt:lpwstr>
      </vt:variant>
      <vt:variant>
        <vt:lpwstr/>
      </vt:variant>
      <vt:variant>
        <vt:i4>1638513</vt:i4>
      </vt:variant>
      <vt:variant>
        <vt:i4>105</vt:i4>
      </vt:variant>
      <vt:variant>
        <vt:i4>0</vt:i4>
      </vt:variant>
      <vt:variant>
        <vt:i4>5</vt:i4>
      </vt:variant>
      <vt:variant>
        <vt:lpwstr>https://s7ap1.scene7.com/s7viewers/html5/VideoViewer.html?asset=australiancurriculum/3b_sister-AVS</vt:lpwstr>
      </vt:variant>
      <vt:variant>
        <vt:lpwstr/>
      </vt:variant>
      <vt:variant>
        <vt:i4>7864325</vt:i4>
      </vt:variant>
      <vt:variant>
        <vt:i4>102</vt:i4>
      </vt:variant>
      <vt:variant>
        <vt:i4>0</vt:i4>
      </vt:variant>
      <vt:variant>
        <vt:i4>5</vt:i4>
      </vt:variant>
      <vt:variant>
        <vt:lpwstr>https://s7ap1.scene7.com/s7viewers/html5/VideoViewer.html?asset=australiancurriculum/3a_week-AVS</vt:lpwstr>
      </vt:variant>
      <vt:variant>
        <vt:lpwstr/>
      </vt:variant>
      <vt:variant>
        <vt:i4>6160442</vt:i4>
      </vt:variant>
      <vt:variant>
        <vt:i4>99</vt:i4>
      </vt:variant>
      <vt:variant>
        <vt:i4>0</vt:i4>
      </vt:variant>
      <vt:variant>
        <vt:i4>5</vt:i4>
      </vt:variant>
      <vt:variant>
        <vt:lpwstr>https://s7ap1.scene7.com/s7viewers/html5/VideoViewer.html?asset=australiancurriculum/3a_cat-AVS</vt:lpwstr>
      </vt:variant>
      <vt:variant>
        <vt:lpwstr/>
      </vt:variant>
      <vt:variant>
        <vt:i4>327789</vt:i4>
      </vt:variant>
      <vt:variant>
        <vt:i4>96</vt:i4>
      </vt:variant>
      <vt:variant>
        <vt:i4>0</vt:i4>
      </vt:variant>
      <vt:variant>
        <vt:i4>5</vt:i4>
      </vt:variant>
      <vt:variant>
        <vt:lpwstr>https://s7ap1.scene7.com/s7viewers/html5/VideoViewer.html?asset=australiancurriculum/3a_listen-AVS</vt:lpwstr>
      </vt:variant>
      <vt:variant>
        <vt:lpwstr/>
      </vt:variant>
      <vt:variant>
        <vt:i4>7471130</vt:i4>
      </vt:variant>
      <vt:variant>
        <vt:i4>93</vt:i4>
      </vt:variant>
      <vt:variant>
        <vt:i4>0</vt:i4>
      </vt:variant>
      <vt:variant>
        <vt:i4>5</vt:i4>
      </vt:variant>
      <vt:variant>
        <vt:lpwstr>https://s7ap1.scene7.com/s7viewers/html5/VideoViewer.html?asset=australiancurriculum/3a_book-AVS</vt:lpwstr>
      </vt:variant>
      <vt:variant>
        <vt:lpwstr/>
      </vt:variant>
      <vt:variant>
        <vt:i4>7471130</vt:i4>
      </vt:variant>
      <vt:variant>
        <vt:i4>90</vt:i4>
      </vt:variant>
      <vt:variant>
        <vt:i4>0</vt:i4>
      </vt:variant>
      <vt:variant>
        <vt:i4>5</vt:i4>
      </vt:variant>
      <vt:variant>
        <vt:lpwstr>https://s7ap1.scene7.com/s7viewers/html5/VideoViewer.html?asset=australiancurriculum/3a_book-AVS</vt:lpwstr>
      </vt:variant>
      <vt:variant>
        <vt:lpwstr/>
      </vt:variant>
      <vt:variant>
        <vt:i4>7471130</vt:i4>
      </vt:variant>
      <vt:variant>
        <vt:i4>87</vt:i4>
      </vt:variant>
      <vt:variant>
        <vt:i4>0</vt:i4>
      </vt:variant>
      <vt:variant>
        <vt:i4>5</vt:i4>
      </vt:variant>
      <vt:variant>
        <vt:lpwstr>https://s7ap1.scene7.com/s7viewers/html5/VideoViewer.html?asset=australiancurriculum/3a_book-AVS</vt:lpwstr>
      </vt:variant>
      <vt:variant>
        <vt:lpwstr/>
      </vt:variant>
      <vt:variant>
        <vt:i4>7471130</vt:i4>
      </vt:variant>
      <vt:variant>
        <vt:i4>84</vt:i4>
      </vt:variant>
      <vt:variant>
        <vt:i4>0</vt:i4>
      </vt:variant>
      <vt:variant>
        <vt:i4>5</vt:i4>
      </vt:variant>
      <vt:variant>
        <vt:lpwstr>https://s7ap1.scene7.com/s7viewers/html5/VideoViewer.html?asset=australiancurriculum/3a_book-AVS</vt:lpwstr>
      </vt:variant>
      <vt:variant>
        <vt:lpwstr/>
      </vt:variant>
      <vt:variant>
        <vt:i4>3604484</vt:i4>
      </vt:variant>
      <vt:variant>
        <vt:i4>81</vt:i4>
      </vt:variant>
      <vt:variant>
        <vt:i4>0</vt:i4>
      </vt:variant>
      <vt:variant>
        <vt:i4>5</vt:i4>
      </vt:variant>
      <vt:variant>
        <vt:lpwstr>https://s7ap1.scene7.com/s7viewers/html5/VideoViewer.html?asset=australiancurriculum/1_W-K-AVS</vt:lpwstr>
      </vt:variant>
      <vt:variant>
        <vt:lpwstr/>
      </vt:variant>
      <vt:variant>
        <vt:i4>3604484</vt:i4>
      </vt:variant>
      <vt:variant>
        <vt:i4>78</vt:i4>
      </vt:variant>
      <vt:variant>
        <vt:i4>0</vt:i4>
      </vt:variant>
      <vt:variant>
        <vt:i4>5</vt:i4>
      </vt:variant>
      <vt:variant>
        <vt:lpwstr>https://s7ap1.scene7.com/s7viewers/html5/VideoViewer.html?asset=australiancurriculum/1_W-K-AVS</vt:lpwstr>
      </vt:variant>
      <vt:variant>
        <vt:lpwstr/>
      </vt:variant>
      <vt:variant>
        <vt:i4>3604484</vt:i4>
      </vt:variant>
      <vt:variant>
        <vt:i4>75</vt:i4>
      </vt:variant>
      <vt:variant>
        <vt:i4>0</vt:i4>
      </vt:variant>
      <vt:variant>
        <vt:i4>5</vt:i4>
      </vt:variant>
      <vt:variant>
        <vt:lpwstr>https://s7ap1.scene7.com/s7viewers/html5/VideoViewer.html?asset=australiancurriculum/1_W-K-AVS</vt:lpwstr>
      </vt:variant>
      <vt:variant>
        <vt:lpwstr/>
      </vt:variant>
      <vt:variant>
        <vt:i4>7274519</vt:i4>
      </vt:variant>
      <vt:variant>
        <vt:i4>72</vt:i4>
      </vt:variant>
      <vt:variant>
        <vt:i4>0</vt:i4>
      </vt:variant>
      <vt:variant>
        <vt:i4>5</vt:i4>
      </vt:variant>
      <vt:variant>
        <vt:lpwstr>https://s7ap1.scene7.com/s7viewers/html5/VideoViewer.html?asset=australiancurriculum/1_book-AVS</vt:lpwstr>
      </vt:variant>
      <vt:variant>
        <vt:lpwstr/>
      </vt:variant>
      <vt:variant>
        <vt:i4>2097216</vt:i4>
      </vt:variant>
      <vt:variant>
        <vt:i4>69</vt:i4>
      </vt:variant>
      <vt:variant>
        <vt:i4>0</vt:i4>
      </vt:variant>
      <vt:variant>
        <vt:i4>5</vt:i4>
      </vt:variant>
      <vt:variant>
        <vt:lpwstr>https://s7ap1.scene7.com/s7viewers/html5/VideoViewer.html?asset=australiancurriculum/1_october-AVS</vt:lpwstr>
      </vt:variant>
      <vt:variant>
        <vt:lpwstr/>
      </vt:variant>
      <vt:variant>
        <vt:i4>4522092</vt:i4>
      </vt:variant>
      <vt:variant>
        <vt:i4>66</vt:i4>
      </vt:variant>
      <vt:variant>
        <vt:i4>0</vt:i4>
      </vt:variant>
      <vt:variant>
        <vt:i4>5</vt:i4>
      </vt:variant>
      <vt:variant>
        <vt:lpwstr>https://s7ap1.scene7.com/s7viewers/html5/VideoViewer.html?asset=australiancurriculum/2_FS_IF_2-AVS</vt:lpwstr>
      </vt:variant>
      <vt:variant>
        <vt:lpwstr/>
      </vt:variant>
      <vt:variant>
        <vt:i4>4522092</vt:i4>
      </vt:variant>
      <vt:variant>
        <vt:i4>63</vt:i4>
      </vt:variant>
      <vt:variant>
        <vt:i4>0</vt:i4>
      </vt:variant>
      <vt:variant>
        <vt:i4>5</vt:i4>
      </vt:variant>
      <vt:variant>
        <vt:lpwstr>https://s7ap1.scene7.com/s7viewers/html5/VideoViewer.html?asset=australiancurriculum/2_FS_IF_2-AVS</vt:lpwstr>
      </vt:variant>
      <vt:variant>
        <vt:lpwstr/>
      </vt:variant>
      <vt:variant>
        <vt:i4>4784165</vt:i4>
      </vt:variant>
      <vt:variant>
        <vt:i4>60</vt:i4>
      </vt:variant>
      <vt:variant>
        <vt:i4>0</vt:i4>
      </vt:variant>
      <vt:variant>
        <vt:i4>5</vt:i4>
      </vt:variant>
      <vt:variant>
        <vt:lpwstr>https://s7ap1.scene7.com/s7viewers/html5/VideoViewer.html?asset=australiancurriculum/1_tired-AVS</vt:lpwstr>
      </vt:variant>
      <vt:variant>
        <vt:lpwstr/>
      </vt:variant>
      <vt:variant>
        <vt:i4>2162760</vt:i4>
      </vt:variant>
      <vt:variant>
        <vt:i4>57</vt:i4>
      </vt:variant>
      <vt:variant>
        <vt:i4>0</vt:i4>
      </vt:variant>
      <vt:variant>
        <vt:i4>5</vt:i4>
      </vt:variant>
      <vt:variant>
        <vt:lpwstr>https://s7ap1.scene7.com/s7viewers/html5/VideoViewer.html?asset=australiancurriculum/1_say-AVS</vt:lpwstr>
      </vt:variant>
      <vt:variant>
        <vt:lpwstr/>
      </vt:variant>
      <vt:variant>
        <vt:i4>3932234</vt:i4>
      </vt:variant>
      <vt:variant>
        <vt:i4>54</vt:i4>
      </vt:variant>
      <vt:variant>
        <vt:i4>0</vt:i4>
      </vt:variant>
      <vt:variant>
        <vt:i4>5</vt:i4>
      </vt:variant>
      <vt:variant>
        <vt:lpwstr>https://s7ap1.scene7.com/s7viewers/html5/VideoViewer.html?asset=australiancurriculum/1_brother-AVS</vt:lpwstr>
      </vt:variant>
      <vt:variant>
        <vt:lpwstr/>
      </vt:variant>
      <vt:variant>
        <vt:i4>5636133</vt:i4>
      </vt:variant>
      <vt:variant>
        <vt:i4>51</vt:i4>
      </vt:variant>
      <vt:variant>
        <vt:i4>0</vt:i4>
      </vt:variant>
      <vt:variant>
        <vt:i4>5</vt:i4>
      </vt:variant>
      <vt:variant>
        <vt:lpwstr>https://s7ap1.scene7.com/s7viewers/html5/VideoViewer.html?asset=australiancurriculum/1_beautiful-AVS</vt:lpwstr>
      </vt:variant>
      <vt:variant>
        <vt:lpwstr/>
      </vt:variant>
      <vt:variant>
        <vt:i4>852093</vt:i4>
      </vt:variant>
      <vt:variant>
        <vt:i4>48</vt:i4>
      </vt:variant>
      <vt:variant>
        <vt:i4>0</vt:i4>
      </vt:variant>
      <vt:variant>
        <vt:i4>5</vt:i4>
      </vt:variant>
      <vt:variant>
        <vt:lpwstr>https://s7ap1.scene7.com/s7viewers/html5/VideoViewer.html?asset=australiancurriculum/1_on-AVS</vt:lpwstr>
      </vt:variant>
      <vt:variant>
        <vt:lpwstr/>
      </vt:variant>
      <vt:variant>
        <vt:i4>6750231</vt:i4>
      </vt:variant>
      <vt:variant>
        <vt:i4>45</vt:i4>
      </vt:variant>
      <vt:variant>
        <vt:i4>0</vt:i4>
      </vt:variant>
      <vt:variant>
        <vt:i4>5</vt:i4>
      </vt:variant>
      <vt:variant>
        <vt:lpwstr>https://s7ap1.scene7.com/s7viewers/html5/VideoViewer.html?asset=australiancurriculum/1_work-AVS</vt:lpwstr>
      </vt:variant>
      <vt:variant>
        <vt:lpwstr/>
      </vt:variant>
      <vt:variant>
        <vt:i4>6815758</vt:i4>
      </vt:variant>
      <vt:variant>
        <vt:i4>42</vt:i4>
      </vt:variant>
      <vt:variant>
        <vt:i4>0</vt:i4>
      </vt:variant>
      <vt:variant>
        <vt:i4>5</vt:i4>
      </vt:variant>
      <vt:variant>
        <vt:lpwstr>https://s7ap1.scene7.com/s7viewers/html5/VideoViewer.html?asset=australiancurriculum/1_lift-AVS</vt:lpwstr>
      </vt:variant>
      <vt:variant>
        <vt:lpwstr/>
      </vt:variant>
      <vt:variant>
        <vt:i4>1179696</vt:i4>
      </vt:variant>
      <vt:variant>
        <vt:i4>35</vt:i4>
      </vt:variant>
      <vt:variant>
        <vt:i4>0</vt:i4>
      </vt:variant>
      <vt:variant>
        <vt:i4>5</vt:i4>
      </vt:variant>
      <vt:variant>
        <vt:lpwstr/>
      </vt:variant>
      <vt:variant>
        <vt:lpwstr>_Toc147736509</vt:lpwstr>
      </vt:variant>
      <vt:variant>
        <vt:i4>1179696</vt:i4>
      </vt:variant>
      <vt:variant>
        <vt:i4>29</vt:i4>
      </vt:variant>
      <vt:variant>
        <vt:i4>0</vt:i4>
      </vt:variant>
      <vt:variant>
        <vt:i4>5</vt:i4>
      </vt:variant>
      <vt:variant>
        <vt:lpwstr/>
      </vt:variant>
      <vt:variant>
        <vt:lpwstr>_Toc147736508</vt:lpwstr>
      </vt:variant>
      <vt:variant>
        <vt:i4>1179696</vt:i4>
      </vt:variant>
      <vt:variant>
        <vt:i4>23</vt:i4>
      </vt:variant>
      <vt:variant>
        <vt:i4>0</vt:i4>
      </vt:variant>
      <vt:variant>
        <vt:i4>5</vt:i4>
      </vt:variant>
      <vt:variant>
        <vt:lpwstr/>
      </vt:variant>
      <vt:variant>
        <vt:lpwstr>_Toc147736507</vt:lpwstr>
      </vt:variant>
      <vt:variant>
        <vt:i4>1179696</vt:i4>
      </vt:variant>
      <vt:variant>
        <vt:i4>17</vt:i4>
      </vt:variant>
      <vt:variant>
        <vt:i4>0</vt:i4>
      </vt:variant>
      <vt:variant>
        <vt:i4>5</vt:i4>
      </vt:variant>
      <vt:variant>
        <vt:lpwstr/>
      </vt:variant>
      <vt:variant>
        <vt:lpwstr>_Toc147736506</vt:lpwstr>
      </vt:variant>
      <vt:variant>
        <vt:i4>1179696</vt:i4>
      </vt:variant>
      <vt:variant>
        <vt:i4>11</vt:i4>
      </vt:variant>
      <vt:variant>
        <vt:i4>0</vt:i4>
      </vt:variant>
      <vt:variant>
        <vt:i4>5</vt:i4>
      </vt:variant>
      <vt:variant>
        <vt:lpwstr/>
      </vt:variant>
      <vt:variant>
        <vt:lpwstr>_Toc147736505</vt:lpwstr>
      </vt:variant>
      <vt:variant>
        <vt:i4>1179696</vt:i4>
      </vt:variant>
      <vt:variant>
        <vt:i4>5</vt:i4>
      </vt:variant>
      <vt:variant>
        <vt:i4>0</vt:i4>
      </vt:variant>
      <vt:variant>
        <vt:i4>5</vt:i4>
      </vt:variant>
      <vt:variant>
        <vt:lpwstr/>
      </vt:variant>
      <vt:variant>
        <vt:lpwstr>_Toc147736504</vt:lpwstr>
      </vt:variant>
      <vt:variant>
        <vt:i4>3145760</vt:i4>
      </vt:variant>
      <vt:variant>
        <vt:i4>0</vt:i4>
      </vt:variant>
      <vt:variant>
        <vt:i4>0</vt:i4>
      </vt:variant>
      <vt:variant>
        <vt:i4>5</vt:i4>
      </vt:variant>
      <vt:variant>
        <vt:lpwstr>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vt:lpwstr>
      </vt:variant>
      <vt:variant>
        <vt:lpwstr/>
      </vt:variant>
      <vt:variant>
        <vt:i4>4063351</vt:i4>
      </vt:variant>
      <vt:variant>
        <vt:i4>3</vt:i4>
      </vt:variant>
      <vt:variant>
        <vt:i4>0</vt:i4>
      </vt:variant>
      <vt:variant>
        <vt:i4>5</vt:i4>
      </vt:variant>
      <vt:variant>
        <vt:lpwstr>https://www.australiancurriculum.edu.au/copyright-and-terms-of-use/</vt:lpwstr>
      </vt:variant>
      <vt:variant>
        <vt:lpwstr/>
      </vt:variant>
      <vt:variant>
        <vt:i4>4063351</vt:i4>
      </vt:variant>
      <vt:variant>
        <vt:i4>0</vt:i4>
      </vt:variant>
      <vt:variant>
        <vt:i4>0</vt:i4>
      </vt:variant>
      <vt:variant>
        <vt:i4>5</vt:i4>
      </vt:variant>
      <vt:variant>
        <vt:lpwstr>https://www.australiancurriculum.edu.au/copyright-and-terms-of-u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von Dietze, Alison</cp:lastModifiedBy>
  <cp:revision>179</cp:revision>
  <cp:lastPrinted>2022-11-29T13:01:00Z</cp:lastPrinted>
  <dcterms:created xsi:type="dcterms:W3CDTF">2024-01-31T23:17:00Z</dcterms:created>
  <dcterms:modified xsi:type="dcterms:W3CDTF">2024-05-30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tivity">
    <vt:lpwstr>12;#Curriculum support|62de08b3-b420-475d-bc2c-29c9ae550e61</vt:lpwstr>
  </property>
  <property fmtid="{D5CDD505-2E9C-101B-9397-08002B2CF9AE}" pid="3" name="Keyword">
    <vt:lpwstr/>
  </property>
  <property fmtid="{D5CDD505-2E9C-101B-9397-08002B2CF9AE}" pid="4" name="Document Type">
    <vt:lpwstr>3;#Documentation|500261c7-7da6-48bf-9279-893387d5a699</vt:lpwstr>
  </property>
  <property fmtid="{D5CDD505-2E9C-101B-9397-08002B2CF9AE}" pid="5" name="MSIP_Label_513c403f-62ba-48c5-b221-2519db7cca50_Enabled">
    <vt:lpwstr>true</vt:lpwstr>
  </property>
  <property fmtid="{D5CDD505-2E9C-101B-9397-08002B2CF9AE}" pid="6" name="MSIP_Label_513c403f-62ba-48c5-b221-2519db7cca50_Method">
    <vt:lpwstr>Standard</vt:lpwstr>
  </property>
  <property fmtid="{D5CDD505-2E9C-101B-9397-08002B2CF9AE}" pid="7" name="MSIP_Label_513c403f-62ba-48c5-b221-2519db7cca50_Name">
    <vt:lpwstr>OFFICIAL</vt:lpwstr>
  </property>
  <property fmtid="{D5CDD505-2E9C-101B-9397-08002B2CF9AE}" pid="8" name="MSIP_Label_513c403f-62ba-48c5-b221-2519db7cca50_SiteId">
    <vt:lpwstr>6cf76a3a-a824-4270-9200-3d71673ec678</vt:lpwstr>
  </property>
  <property fmtid="{D5CDD505-2E9C-101B-9397-08002B2CF9AE}" pid="9" name="MSIP_Label_513c403f-62ba-48c5-b221-2519db7cca50_ContentBits">
    <vt:lpwstr>1</vt:lpwstr>
  </property>
  <property fmtid="{D5CDD505-2E9C-101B-9397-08002B2CF9AE}" pid="10" name="Order">
    <vt:r8>73401300</vt:r8>
  </property>
  <property fmtid="{D5CDD505-2E9C-101B-9397-08002B2CF9AE}" pid="11" name="xd_Signature">
    <vt:bool>false</vt:bool>
  </property>
  <property fmtid="{D5CDD505-2E9C-101B-9397-08002B2CF9AE}" pid="12" name="SharedWithUsers">
    <vt:lpwstr>2974;#Dodd, Vanessa;#74;#Jonas, Natalie;#836;#Foster, Sharon;#89;#Schwarzkopf, Joseph;#68;#Davy, Janet;#3049;#von Dietze, Alison;#366;#Ardino, Josephine</vt:lpwstr>
  </property>
  <property fmtid="{D5CDD505-2E9C-101B-9397-08002B2CF9AE}" pid="13" name="xd_ProgID">
    <vt:lpwstr/>
  </property>
  <property fmtid="{D5CDD505-2E9C-101B-9397-08002B2CF9AE}" pid="14" name="ComplianceAssetId">
    <vt:lpwstr/>
  </property>
  <property fmtid="{D5CDD505-2E9C-101B-9397-08002B2CF9AE}" pid="15" name="TemplateUrl">
    <vt:lpwstr/>
  </property>
  <property fmtid="{D5CDD505-2E9C-101B-9397-08002B2CF9AE}" pid="16" name="_ExtendedDescription">
    <vt:lpwstr/>
  </property>
  <property fmtid="{D5CDD505-2E9C-101B-9397-08002B2CF9AE}" pid="17" name="TriggerFlowInfo">
    <vt:lpwstr/>
  </property>
  <property fmtid="{D5CDD505-2E9C-101B-9397-08002B2CF9AE}" pid="18" name="MSIP_Label_513c403f-62ba-48c5-b221-2519db7cca50_SetDate">
    <vt:lpwstr>2022-05-13T02:57:34Z</vt:lpwstr>
  </property>
  <property fmtid="{D5CDD505-2E9C-101B-9397-08002B2CF9AE}" pid="19" name="MSIP_Label_513c403f-62ba-48c5-b221-2519db7cca50_ActionId">
    <vt:lpwstr>555aac62-3fd1-4ced-9687-ee524f2ce14b</vt:lpwstr>
  </property>
  <property fmtid="{D5CDD505-2E9C-101B-9397-08002B2CF9AE}" pid="20" name="ContentTypeId">
    <vt:lpwstr>0x0101007A9D79ACD8B79D48A9A515D2FD058548002016D175E13B3B43B0FBE7AC929BDF1F</vt:lpwstr>
  </property>
  <property fmtid="{D5CDD505-2E9C-101B-9397-08002B2CF9AE}" pid="21" name="MediaServiceImageTags">
    <vt:lpwstr/>
  </property>
  <property fmtid="{D5CDD505-2E9C-101B-9397-08002B2CF9AE}" pid="22" name="p9102bc9558a4fb390ba61039157f4fe">
    <vt:lpwstr>Documentation|500261c7-7da6-48bf-9279-893387d5a699</vt:lpwstr>
  </property>
  <property fmtid="{D5CDD505-2E9C-101B-9397-08002B2CF9AE}" pid="23" name="f4e4642d2728489ab39be0cfc7b0a8b3">
    <vt:lpwstr>Curriculum support|62de08b3-b420-475d-bc2c-29c9ae550e61</vt:lpwstr>
  </property>
</Properties>
</file>